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6.xml" ContentType="application/vnd.openxmlformats-officedocument.wordprocessingml.footer+xml"/>
  <Override PartName="/word/header11.xml" ContentType="application/vnd.openxmlformats-officedocument.wordprocessingml.header+xml"/>
  <Override PartName="/word/footer7.xml" ContentType="application/vnd.openxmlformats-officedocument.wordprocessingml.footer+xml"/>
  <Override PartName="/word/header12.xml" ContentType="application/vnd.openxmlformats-officedocument.wordprocessingml.header+xml"/>
  <Override PartName="/word/footer8.xml" ContentType="application/vnd.openxmlformats-officedocument.wordprocessingml.footer+xml"/>
  <Override PartName="/word/header13.xml" ContentType="application/vnd.openxmlformats-officedocument.wordprocessingml.header+xml"/>
  <Override PartName="/word/footer9.xml" ContentType="application/vnd.openxmlformats-officedocument.wordprocessingml.footer+xml"/>
  <Override PartName="/word/header14.xml" ContentType="application/vnd.openxmlformats-officedocument.wordprocessingml.header+xml"/>
  <Override PartName="/word/footer10.xml" ContentType="application/vnd.openxmlformats-officedocument.wordprocessingml.footer+xml"/>
  <Override PartName="/word/header15.xml" ContentType="application/vnd.openxmlformats-officedocument.wordprocessingml.header+xml"/>
  <Override PartName="/word/footer11.xml" ContentType="application/vnd.openxmlformats-officedocument.wordprocessingml.footer+xml"/>
  <Override PartName="/word/header16.xml" ContentType="application/vnd.openxmlformats-officedocument.wordprocessingml.header+xml"/>
  <Override PartName="/word/footer12.xml" ContentType="application/vnd.openxmlformats-officedocument.wordprocessingml.foot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7B4" w:rsidRDefault="00E25326">
      <w:pPr>
        <w:spacing w:after="0" w:line="200" w:lineRule="exact"/>
        <w:rPr>
          <w:sz w:val="20"/>
          <w:szCs w:val="20"/>
        </w:rPr>
      </w:pPr>
      <w:r>
        <w:rPr>
          <w:rFonts w:ascii="Arial" w:eastAsia="Arial" w:hAnsi="Arial" w:cs="Arial"/>
          <w:b/>
          <w:bCs/>
          <w:noProof/>
          <w:sz w:val="96"/>
          <w:szCs w:val="96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661382</wp:posOffset>
            </wp:positionH>
            <wp:positionV relativeFrom="paragraph">
              <wp:posOffset>-482484</wp:posOffset>
            </wp:positionV>
            <wp:extent cx="4267200" cy="43738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CCDC2018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5" w:after="0" w:line="240" w:lineRule="exact"/>
        <w:rPr>
          <w:sz w:val="24"/>
          <w:szCs w:val="24"/>
        </w:rPr>
      </w:pPr>
    </w:p>
    <w:p w:rsidR="00E25326" w:rsidRDefault="00E25326">
      <w:pPr>
        <w:spacing w:after="0" w:line="1041" w:lineRule="exact"/>
        <w:ind w:left="2255" w:right="2233"/>
        <w:jc w:val="center"/>
        <w:rPr>
          <w:rFonts w:ascii="Arial" w:eastAsia="Arial" w:hAnsi="Arial" w:cs="Arial"/>
          <w:b/>
          <w:bCs/>
          <w:sz w:val="96"/>
          <w:szCs w:val="96"/>
        </w:rPr>
      </w:pPr>
    </w:p>
    <w:p w:rsidR="000E37B4" w:rsidRDefault="00831B13">
      <w:pPr>
        <w:spacing w:after="0" w:line="1041" w:lineRule="exact"/>
        <w:ind w:left="2255" w:right="2233"/>
        <w:jc w:val="center"/>
        <w:rPr>
          <w:rFonts w:ascii="Arial" w:eastAsia="Arial" w:hAnsi="Arial" w:cs="Arial"/>
          <w:sz w:val="96"/>
          <w:szCs w:val="96"/>
        </w:rPr>
      </w:pPr>
      <w:r>
        <w:rPr>
          <w:rFonts w:ascii="Arial" w:eastAsia="Arial" w:hAnsi="Arial" w:cs="Arial"/>
          <w:b/>
          <w:bCs/>
          <w:sz w:val="96"/>
          <w:szCs w:val="96"/>
        </w:rPr>
        <w:t>NECCDC</w:t>
      </w:r>
    </w:p>
    <w:p w:rsidR="000E37B4" w:rsidRDefault="000E37B4">
      <w:pPr>
        <w:spacing w:before="4" w:after="0" w:line="160" w:lineRule="exact"/>
        <w:rPr>
          <w:sz w:val="16"/>
          <w:szCs w:val="16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E25326">
      <w:pPr>
        <w:spacing w:after="0" w:line="240" w:lineRule="auto"/>
        <w:ind w:left="3810" w:right="3793"/>
        <w:jc w:val="center"/>
        <w:rPr>
          <w:rFonts w:ascii="Arial" w:eastAsia="Arial" w:hAnsi="Arial" w:cs="Arial"/>
          <w:sz w:val="48"/>
          <w:szCs w:val="48"/>
        </w:rPr>
      </w:pPr>
      <w:r>
        <w:rPr>
          <w:rFonts w:ascii="Arial" w:eastAsia="Arial" w:hAnsi="Arial" w:cs="Arial"/>
          <w:b/>
          <w:bCs/>
          <w:sz w:val="48"/>
          <w:szCs w:val="48"/>
        </w:rPr>
        <w:t>2018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2" w:after="0" w:line="200" w:lineRule="exact"/>
        <w:rPr>
          <w:sz w:val="20"/>
          <w:szCs w:val="20"/>
        </w:rPr>
      </w:pPr>
    </w:p>
    <w:p w:rsidR="000E37B4" w:rsidRDefault="00831B13">
      <w:pPr>
        <w:spacing w:before="82" w:after="0" w:line="240" w:lineRule="auto"/>
        <w:ind w:left="1409" w:right="1393"/>
        <w:jc w:val="center"/>
        <w:rPr>
          <w:rFonts w:ascii="Arial" w:eastAsia="Arial" w:hAnsi="Arial" w:cs="Arial"/>
          <w:b/>
          <w:bCs/>
          <w:sz w:val="48"/>
          <w:szCs w:val="48"/>
        </w:rPr>
      </w:pPr>
      <w:r>
        <w:rPr>
          <w:rFonts w:ascii="Arial" w:eastAsia="Arial" w:hAnsi="Arial" w:cs="Arial"/>
          <w:b/>
          <w:bCs/>
          <w:sz w:val="48"/>
          <w:szCs w:val="48"/>
        </w:rPr>
        <w:t>Te</w:t>
      </w:r>
      <w:r>
        <w:rPr>
          <w:rFonts w:ascii="Arial" w:eastAsia="Arial" w:hAnsi="Arial" w:cs="Arial"/>
          <w:b/>
          <w:bCs/>
          <w:spacing w:val="-2"/>
          <w:sz w:val="48"/>
          <w:szCs w:val="48"/>
        </w:rPr>
        <w:t>a</w:t>
      </w:r>
      <w:r>
        <w:rPr>
          <w:rFonts w:ascii="Arial" w:eastAsia="Arial" w:hAnsi="Arial" w:cs="Arial"/>
          <w:b/>
          <w:bCs/>
          <w:sz w:val="48"/>
          <w:szCs w:val="48"/>
        </w:rPr>
        <w:t>m Packet</w:t>
      </w:r>
    </w:p>
    <w:p w:rsidR="00E25326" w:rsidRDefault="00E25326">
      <w:pPr>
        <w:spacing w:before="82" w:after="0" w:line="240" w:lineRule="auto"/>
        <w:ind w:left="1409" w:right="1393"/>
        <w:jc w:val="center"/>
        <w:rPr>
          <w:rFonts w:ascii="Arial" w:eastAsia="Arial" w:hAnsi="Arial" w:cs="Arial"/>
          <w:b/>
          <w:bCs/>
          <w:sz w:val="48"/>
          <w:szCs w:val="48"/>
        </w:rPr>
      </w:pPr>
    </w:p>
    <w:p w:rsidR="00E25326" w:rsidRDefault="00E25326">
      <w:pPr>
        <w:spacing w:before="82" w:after="0" w:line="240" w:lineRule="auto"/>
        <w:ind w:left="1409" w:right="1393"/>
        <w:jc w:val="center"/>
        <w:rPr>
          <w:rFonts w:ascii="Arial" w:eastAsia="Arial" w:hAnsi="Arial" w:cs="Arial"/>
          <w:sz w:val="48"/>
          <w:szCs w:val="48"/>
        </w:rPr>
      </w:pPr>
      <w:r>
        <w:rPr>
          <w:rFonts w:ascii="Arial" w:eastAsia="Arial" w:hAnsi="Arial" w:cs="Arial"/>
          <w:b/>
          <w:bCs/>
          <w:sz w:val="48"/>
          <w:szCs w:val="48"/>
        </w:rPr>
        <w:t>March 16-18, 2018</w:t>
      </w:r>
    </w:p>
    <w:p w:rsidR="000E37B4" w:rsidRDefault="000E37B4">
      <w:pPr>
        <w:spacing w:before="2" w:after="0" w:line="150" w:lineRule="exact"/>
        <w:rPr>
          <w:sz w:val="15"/>
          <w:szCs w:val="15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E25326" w:rsidP="00E25326">
      <w:pPr>
        <w:spacing w:after="0" w:line="240" w:lineRule="auto"/>
        <w:ind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588000" cy="1038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H_whit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7B4" w:rsidRDefault="000E37B4">
      <w:pPr>
        <w:spacing w:after="0"/>
        <w:sectPr w:rsidR="000E37B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80" w:right="1720" w:bottom="280" w:left="1720" w:header="720" w:footer="720" w:gutter="0"/>
          <w:cols w:space="720"/>
        </w:sect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8" w:after="0" w:line="240" w:lineRule="exact"/>
        <w:rPr>
          <w:sz w:val="24"/>
          <w:szCs w:val="24"/>
        </w:rPr>
      </w:pPr>
    </w:p>
    <w:p w:rsidR="000E37B4" w:rsidRDefault="00831B13">
      <w:pPr>
        <w:spacing w:before="29" w:after="0" w:line="240" w:lineRule="auto"/>
        <w:ind w:left="3730" w:right="3707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Tabl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of C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o</w:t>
      </w:r>
      <w:r>
        <w:rPr>
          <w:rFonts w:ascii="Arial" w:eastAsia="Arial" w:hAnsi="Arial" w:cs="Arial"/>
          <w:b/>
          <w:bCs/>
          <w:sz w:val="24"/>
          <w:szCs w:val="24"/>
        </w:rPr>
        <w:t>n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>n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t</w:t>
      </w:r>
      <w:r>
        <w:rPr>
          <w:rFonts w:ascii="Arial" w:eastAsia="Arial" w:hAnsi="Arial" w:cs="Arial"/>
          <w:b/>
          <w:bCs/>
          <w:sz w:val="24"/>
          <w:szCs w:val="24"/>
        </w:rPr>
        <w:t>s</w:t>
      </w:r>
    </w:p>
    <w:p w:rsidR="000E37B4" w:rsidRDefault="000E37B4">
      <w:pPr>
        <w:spacing w:before="6" w:after="0" w:line="150" w:lineRule="exact"/>
        <w:rPr>
          <w:sz w:val="15"/>
          <w:szCs w:val="15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64" w:right="5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5"/>
        </w:rPr>
        <w:t>W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3"/>
        </w:rPr>
        <w:t>r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..........................</w:t>
      </w:r>
      <w:r>
        <w:rPr>
          <w:rFonts w:ascii="Arial" w:eastAsia="Arial" w:hAnsi="Arial" w:cs="Arial"/>
        </w:rPr>
        <w:t>. 3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64" w:right="5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  <w:spacing w:val="14"/>
        </w:rPr>
        <w:t>e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</w:t>
      </w:r>
      <w:r>
        <w:rPr>
          <w:rFonts w:ascii="Arial" w:eastAsia="Arial" w:hAnsi="Arial" w:cs="Arial"/>
        </w:rPr>
        <w:t>. 4</w:t>
      </w:r>
    </w:p>
    <w:p w:rsidR="000E37B4" w:rsidRDefault="000E37B4">
      <w:pPr>
        <w:spacing w:before="6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64" w:right="5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 xml:space="preserve">el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9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</w:t>
      </w:r>
      <w:r>
        <w:rPr>
          <w:rFonts w:ascii="Arial" w:eastAsia="Arial" w:hAnsi="Arial" w:cs="Arial"/>
        </w:rPr>
        <w:t>. 5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321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c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</w:t>
      </w:r>
      <w:r>
        <w:rPr>
          <w:rFonts w:ascii="Arial" w:eastAsia="Arial" w:hAnsi="Arial" w:cs="Arial"/>
        </w:rPr>
        <w:t>. 5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321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e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ampu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ap</w:t>
      </w:r>
      <w:r>
        <w:rPr>
          <w:rFonts w:ascii="Arial" w:eastAsia="Arial" w:hAnsi="Arial" w:cs="Arial"/>
          <w:spacing w:val="-32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...........................................................</w:t>
      </w:r>
      <w:r>
        <w:rPr>
          <w:rFonts w:ascii="Arial" w:eastAsia="Arial" w:hAnsi="Arial" w:cs="Arial"/>
        </w:rPr>
        <w:t>. 6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321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 xml:space="preserve">otel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0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</w:t>
      </w:r>
      <w:r>
        <w:rPr>
          <w:rFonts w:ascii="Arial" w:eastAsia="Arial" w:hAnsi="Arial" w:cs="Arial"/>
        </w:rPr>
        <w:t>. 7</w:t>
      </w:r>
    </w:p>
    <w:p w:rsidR="000E37B4" w:rsidRDefault="000E37B4">
      <w:pPr>
        <w:spacing w:before="9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64" w:right="5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35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</w:t>
      </w:r>
      <w:r>
        <w:rPr>
          <w:rFonts w:ascii="Arial" w:eastAsia="Arial" w:hAnsi="Arial" w:cs="Arial"/>
        </w:rPr>
        <w:t>. 8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321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5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</w:t>
      </w:r>
      <w:r>
        <w:rPr>
          <w:rFonts w:ascii="Arial" w:eastAsia="Arial" w:hAnsi="Arial" w:cs="Arial"/>
        </w:rPr>
        <w:t>. 9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321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 Sc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</w:t>
      </w:r>
      <w:r>
        <w:rPr>
          <w:rFonts w:ascii="Arial" w:eastAsia="Arial" w:hAnsi="Arial" w:cs="Arial"/>
        </w:rPr>
        <w:t>10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321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3"/>
        </w:rPr>
        <w:t>y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</w:t>
      </w:r>
      <w:r>
        <w:rPr>
          <w:rFonts w:ascii="Arial" w:eastAsia="Arial" w:hAnsi="Arial" w:cs="Arial"/>
        </w:rPr>
        <w:t>12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321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p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</w:t>
      </w:r>
      <w:r>
        <w:rPr>
          <w:rFonts w:ascii="Arial" w:eastAsia="Arial" w:hAnsi="Arial" w:cs="Arial"/>
        </w:rPr>
        <w:t>13</w:t>
      </w:r>
    </w:p>
    <w:p w:rsidR="000E37B4" w:rsidRDefault="000E37B4">
      <w:pPr>
        <w:spacing w:before="6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64" w:right="5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CCD</w:t>
      </w:r>
      <w:r>
        <w:rPr>
          <w:rFonts w:ascii="Arial" w:eastAsia="Arial" w:hAnsi="Arial" w:cs="Arial"/>
        </w:rPr>
        <w:t xml:space="preserve">C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l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t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4"/>
        </w:rPr>
        <w:t>s</w:t>
      </w:r>
      <w:r>
        <w:rPr>
          <w:rFonts w:ascii="Arial" w:eastAsia="Arial" w:hAnsi="Arial" w:cs="Arial"/>
          <w:spacing w:val="1"/>
        </w:rPr>
        <w:t>............................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</w:rPr>
        <w:t>14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64" w:right="5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45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.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</w:t>
      </w:r>
      <w:r>
        <w:rPr>
          <w:rFonts w:ascii="Arial" w:eastAsia="Arial" w:hAnsi="Arial" w:cs="Arial"/>
        </w:rPr>
        <w:t>19</w:t>
      </w:r>
    </w:p>
    <w:p w:rsidR="000E37B4" w:rsidRDefault="000E37B4">
      <w:pPr>
        <w:spacing w:before="8" w:after="0" w:line="130" w:lineRule="exact"/>
        <w:rPr>
          <w:sz w:val="13"/>
          <w:szCs w:val="13"/>
        </w:rPr>
      </w:pPr>
    </w:p>
    <w:p w:rsidR="000E37B4" w:rsidRDefault="00831B13">
      <w:pPr>
        <w:spacing w:after="0" w:line="240" w:lineRule="auto"/>
        <w:ind w:left="64" w:right="5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cor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-3"/>
        </w:rPr>
        <w:t>M</w:t>
      </w:r>
      <w:r>
        <w:rPr>
          <w:rFonts w:ascii="Arial" w:eastAsia="Arial" w:hAnsi="Arial" w:cs="Arial"/>
        </w:rPr>
        <w:t>ethod</w:t>
      </w:r>
      <w:r>
        <w:rPr>
          <w:rFonts w:ascii="Arial" w:eastAsia="Arial" w:hAnsi="Arial" w:cs="Arial"/>
          <w:spacing w:val="-1"/>
        </w:rPr>
        <w:t>o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1"/>
        </w:rPr>
        <w:t>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...............................................</w:t>
      </w:r>
      <w:r>
        <w:rPr>
          <w:rFonts w:ascii="Arial" w:eastAsia="Arial" w:hAnsi="Arial" w:cs="Arial"/>
          <w:spacing w:val="2"/>
        </w:rPr>
        <w:t>.</w:t>
      </w:r>
      <w:r>
        <w:rPr>
          <w:rFonts w:ascii="Arial" w:eastAsia="Arial" w:hAnsi="Arial" w:cs="Arial"/>
          <w:spacing w:val="1"/>
        </w:rPr>
        <w:t>................</w:t>
      </w:r>
      <w:r>
        <w:rPr>
          <w:rFonts w:ascii="Arial" w:eastAsia="Arial" w:hAnsi="Arial" w:cs="Arial"/>
        </w:rPr>
        <w:t>20</w:t>
      </w:r>
    </w:p>
    <w:p w:rsidR="000E37B4" w:rsidRDefault="000E37B4">
      <w:pPr>
        <w:spacing w:after="0"/>
        <w:jc w:val="center"/>
        <w:sectPr w:rsidR="000E37B4">
          <w:pgSz w:w="12240" w:h="15840"/>
          <w:pgMar w:top="1480" w:right="1340" w:bottom="280" w:left="1340" w:header="720" w:footer="720" w:gutter="0"/>
          <w:cols w:space="720"/>
        </w:sectPr>
      </w:pPr>
    </w:p>
    <w:p w:rsidR="000E37B4" w:rsidRDefault="000E37B4">
      <w:pPr>
        <w:spacing w:before="10" w:after="0" w:line="200" w:lineRule="exact"/>
        <w:rPr>
          <w:sz w:val="20"/>
          <w:szCs w:val="20"/>
        </w:rPr>
      </w:pPr>
    </w:p>
    <w:p w:rsidR="000E37B4" w:rsidRDefault="00831B13">
      <w:pPr>
        <w:spacing w:before="25" w:after="0" w:line="240" w:lineRule="auto"/>
        <w:ind w:left="10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pacing w:val="-1"/>
          <w:sz w:val="28"/>
          <w:szCs w:val="28"/>
        </w:rPr>
        <w:t>W</w:t>
      </w:r>
      <w:r>
        <w:rPr>
          <w:rFonts w:ascii="Arial" w:eastAsia="Arial" w:hAnsi="Arial" w:cs="Arial"/>
          <w:b/>
          <w:bCs/>
          <w:sz w:val="28"/>
          <w:szCs w:val="28"/>
        </w:rPr>
        <w:t>e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>l</w:t>
      </w:r>
      <w:r>
        <w:rPr>
          <w:rFonts w:ascii="Arial" w:eastAsia="Arial" w:hAnsi="Arial" w:cs="Arial"/>
          <w:b/>
          <w:bCs/>
          <w:sz w:val="28"/>
          <w:szCs w:val="28"/>
        </w:rPr>
        <w:t>c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>
        <w:rPr>
          <w:rFonts w:ascii="Arial" w:eastAsia="Arial" w:hAnsi="Arial" w:cs="Arial"/>
          <w:b/>
          <w:bCs/>
          <w:sz w:val="28"/>
          <w:szCs w:val="28"/>
        </w:rPr>
        <w:t>me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L</w:t>
      </w:r>
      <w:r>
        <w:rPr>
          <w:rFonts w:ascii="Arial" w:eastAsia="Arial" w:hAnsi="Arial" w:cs="Arial"/>
          <w:b/>
          <w:bCs/>
          <w:sz w:val="28"/>
          <w:szCs w:val="28"/>
        </w:rPr>
        <w:t>et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t</w:t>
      </w:r>
      <w:r>
        <w:rPr>
          <w:rFonts w:ascii="Arial" w:eastAsia="Arial" w:hAnsi="Arial" w:cs="Arial"/>
          <w:b/>
          <w:bCs/>
          <w:sz w:val="28"/>
          <w:szCs w:val="28"/>
        </w:rPr>
        <w:t>er</w:t>
      </w:r>
    </w:p>
    <w:p w:rsidR="000E37B4" w:rsidRDefault="000E37B4">
      <w:pPr>
        <w:spacing w:before="1" w:after="0" w:line="120" w:lineRule="exact"/>
        <w:rPr>
          <w:sz w:val="12"/>
          <w:szCs w:val="12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540" w:right="6443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1"/>
        </w:rPr>
        <w:t>ti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</w:rPr>
        <w:t>s,</w:t>
      </w:r>
    </w:p>
    <w:p w:rsidR="000E37B4" w:rsidRDefault="000E37B4">
      <w:pPr>
        <w:spacing w:before="17" w:after="0" w:line="220" w:lineRule="exact"/>
      </w:pPr>
    </w:p>
    <w:p w:rsidR="000E37B4" w:rsidRDefault="00831B13">
      <w:pPr>
        <w:spacing w:after="0"/>
        <w:ind w:left="1540" w:right="1103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29"/>
        </w:rPr>
        <w:t xml:space="preserve"> </w:t>
      </w:r>
      <w:r>
        <w:rPr>
          <w:rFonts w:ascii="Times New Roman" w:eastAsia="Times New Roman" w:hAnsi="Times New Roman" w:cs="Times New Roman"/>
        </w:rPr>
        <w:t>beh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29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29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29"/>
        </w:rPr>
        <w:t xml:space="preserve"> </w:t>
      </w:r>
      <w:r w:rsidR="0012151D">
        <w:rPr>
          <w:rFonts w:ascii="Times New Roman" w:eastAsia="Times New Roman" w:hAnsi="Times New Roman" w:cs="Times New Roman"/>
          <w:spacing w:val="29"/>
        </w:rPr>
        <w:t xml:space="preserve">University of New Hampshire </w:t>
      </w:r>
      <w:r w:rsidR="00E41B08">
        <w:rPr>
          <w:rFonts w:ascii="Times New Roman" w:eastAsia="Times New Roman" w:hAnsi="Times New Roman" w:cs="Times New Roman"/>
          <w:spacing w:val="29"/>
        </w:rPr>
        <w:t xml:space="preserve">Department of Computer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2"/>
        </w:rPr>
        <w:t>c</w:t>
      </w:r>
      <w:r w:rsidR="00E41B08">
        <w:rPr>
          <w:rFonts w:ascii="Times New Roman" w:eastAsia="Times New Roman" w:hAnsi="Times New Roman" w:cs="Times New Roman"/>
          <w:spacing w:val="-2"/>
        </w:rPr>
        <w:t>ience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I </w:t>
      </w:r>
      <w:r>
        <w:rPr>
          <w:rFonts w:ascii="Times New Roman" w:eastAsia="Times New Roman" w:hAnsi="Times New Roman" w:cs="Times New Roman"/>
          <w:spacing w:val="-1"/>
        </w:rPr>
        <w:t>w</w:t>
      </w:r>
      <w:r>
        <w:rPr>
          <w:rFonts w:ascii="Times New Roman" w:eastAsia="Times New Roman" w:hAnsi="Times New Roman" w:cs="Times New Roman"/>
          <w:spacing w:val="2"/>
        </w:rPr>
        <w:t>o</w:t>
      </w:r>
      <w:r>
        <w:rPr>
          <w:rFonts w:ascii="Times New Roman" w:eastAsia="Times New Roman" w:hAnsi="Times New Roman" w:cs="Times New Roman"/>
        </w:rPr>
        <w:t>u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k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co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ou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</w:rPr>
        <w:t>seventh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nn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 xml:space="preserve">al 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"/>
        </w:rPr>
        <w:t>r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3"/>
        </w:rPr>
        <w:t>C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ber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se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 xml:space="preserve">on </w:t>
      </w:r>
      <w:r>
        <w:rPr>
          <w:rFonts w:ascii="Times New Roman" w:eastAsia="Times New Roman" w:hAnsi="Times New Roman" w:cs="Times New Roman"/>
          <w:spacing w:val="1"/>
        </w:rPr>
        <w:t>(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1"/>
        </w:rPr>
        <w:t>CCDC</w:t>
      </w:r>
      <w:r>
        <w:rPr>
          <w:rFonts w:ascii="Times New Roman" w:eastAsia="Times New Roman" w:hAnsi="Times New Roman" w:cs="Times New Roman"/>
          <w:spacing w:val="1"/>
        </w:rPr>
        <w:t>)</w:t>
      </w:r>
      <w:r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1"/>
        </w:rPr>
        <w:t>r</w:t>
      </w:r>
      <w:r w:rsidR="00C577C9"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b</w:t>
      </w:r>
      <w:r>
        <w:rPr>
          <w:rFonts w:ascii="Times New Roman" w:eastAsia="Times New Roman" w:hAnsi="Times New Roman" w:cs="Times New Roman"/>
        </w:rPr>
        <w:t>ec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24"/>
        </w:rPr>
        <w:t xml:space="preserve"> </w:t>
      </w:r>
      <w:r>
        <w:rPr>
          <w:rFonts w:ascii="Times New Roman" w:eastAsia="Times New Roman" w:hAnsi="Times New Roman" w:cs="Times New Roman"/>
        </w:rPr>
        <w:t>an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r</w:t>
      </w:r>
      <w:r>
        <w:rPr>
          <w:rFonts w:ascii="Times New Roman" w:eastAsia="Times New Roman" w:hAnsi="Times New Roman" w:cs="Times New Roman"/>
          <w:spacing w:val="28"/>
        </w:rPr>
        <w:t xml:space="preserve"> 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po</w:t>
      </w:r>
      <w:r>
        <w:rPr>
          <w:rFonts w:ascii="Times New Roman" w:eastAsia="Times New Roman" w:hAnsi="Times New Roman" w:cs="Times New Roman"/>
          <w:spacing w:val="1"/>
        </w:rPr>
        <w:t>rt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p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  <w:r>
        <w:rPr>
          <w:rFonts w:ascii="Times New Roman" w:eastAsia="Times New Roman" w:hAnsi="Times New Roman" w:cs="Times New Roman"/>
        </w:rPr>
        <w:t>our</w:t>
      </w:r>
      <w:r>
        <w:rPr>
          <w:rFonts w:ascii="Times New Roman" w:eastAsia="Times New Roman" w:hAnsi="Times New Roman" w:cs="Times New Roman"/>
          <w:spacing w:val="25"/>
        </w:rPr>
        <w:t xml:space="preserve"> </w:t>
      </w:r>
      <w:r>
        <w:rPr>
          <w:rFonts w:ascii="Times New Roman" w:eastAsia="Times New Roman" w:hAnsi="Times New Roman" w:cs="Times New Roman"/>
        </w:rPr>
        <w:t>n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al s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y e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 xml:space="preserve">s and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 c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1"/>
        </w:rPr>
        <w:t>titi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 xml:space="preserve">n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 one of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os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po</w:t>
      </w:r>
      <w:r>
        <w:rPr>
          <w:rFonts w:ascii="Times New Roman" w:eastAsia="Times New Roman" w:hAnsi="Times New Roman" w:cs="Times New Roman"/>
          <w:spacing w:val="1"/>
        </w:rPr>
        <w:t>rt</w:t>
      </w:r>
      <w:r>
        <w:rPr>
          <w:rFonts w:ascii="Times New Roman" w:eastAsia="Times New Roman" w:hAnsi="Times New Roman" w:cs="Times New Roman"/>
        </w:rPr>
        <w:t>ant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 xml:space="preserve">s 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 xml:space="preserve">n </w:t>
      </w:r>
      <w:r>
        <w:rPr>
          <w:rFonts w:ascii="Times New Roman" w:eastAsia="Times New Roman" w:hAnsi="Times New Roman" w:cs="Times New Roman"/>
          <w:spacing w:val="1"/>
        </w:rPr>
        <w:t>tr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our</w:t>
      </w:r>
      <w:r>
        <w:rPr>
          <w:rFonts w:ascii="Times New Roman" w:eastAsia="Times New Roman" w:hAnsi="Times New Roman" w:cs="Times New Roman"/>
          <w:spacing w:val="1"/>
        </w:rPr>
        <w:t xml:space="preserve"> f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 c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-1"/>
        </w:rPr>
        <w:t>r</w:t>
      </w:r>
      <w:r w:rsidR="00C577C9"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</w:rPr>
        <w:t>u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expe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s.</w:t>
      </w:r>
    </w:p>
    <w:p w:rsidR="000E37B4" w:rsidRDefault="000E37B4">
      <w:pPr>
        <w:spacing w:before="2" w:after="0" w:line="200" w:lineRule="exact"/>
        <w:rPr>
          <w:sz w:val="20"/>
          <w:szCs w:val="20"/>
        </w:rPr>
      </w:pPr>
    </w:p>
    <w:p w:rsidR="000E37B4" w:rsidRDefault="00831B13">
      <w:pPr>
        <w:spacing w:after="0" w:line="275" w:lineRule="auto"/>
        <w:ind w:left="1540" w:right="110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3"/>
        </w:rPr>
        <w:t xml:space="preserve"> Department of Computer Science and the University of New Hampshire</w:t>
      </w:r>
      <w:r>
        <w:rPr>
          <w:rFonts w:ascii="Times New Roman" w:eastAsia="Times New Roman" w:hAnsi="Times New Roman" w:cs="Times New Roman"/>
        </w:rPr>
        <w:t xml:space="preserve"> a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e ex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 xml:space="preserve">ed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 xml:space="preserve">o </w:t>
      </w:r>
      <w:r>
        <w:rPr>
          <w:rFonts w:ascii="Times New Roman" w:eastAsia="Times New Roman" w:hAnsi="Times New Roman" w:cs="Times New Roman"/>
          <w:spacing w:val="-2"/>
        </w:rPr>
        <w:t>b</w:t>
      </w:r>
      <w:r>
        <w:rPr>
          <w:rFonts w:ascii="Times New Roman" w:eastAsia="Times New Roman" w:hAnsi="Times New Roman" w:cs="Times New Roman"/>
        </w:rPr>
        <w:t>e ab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</w:rPr>
        <w:t xml:space="preserve">e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 ho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</w:rPr>
        <w:t>Stud</w:t>
      </w:r>
      <w:r>
        <w:rPr>
          <w:rFonts w:ascii="Times New Roman" w:eastAsia="Times New Roman" w:hAnsi="Times New Roman" w:cs="Times New Roman"/>
          <w:spacing w:val="-1"/>
        </w:rPr>
        <w:t>e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</w:t>
      </w:r>
      <w:r>
        <w:rPr>
          <w:rFonts w:ascii="Times New Roman" w:eastAsia="Times New Roman" w:hAnsi="Times New Roman" w:cs="Times New Roman"/>
        </w:rPr>
        <w:t>ho p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 xml:space="preserve">e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nt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1"/>
        </w:rPr>
        <w:t xml:space="preserve"> f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 xml:space="preserve">t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 xml:space="preserve"> 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1"/>
        </w:rPr>
        <w:t>li</w:t>
      </w:r>
      <w:r>
        <w:rPr>
          <w:rFonts w:ascii="Times New Roman" w:eastAsia="Times New Roman" w:hAnsi="Times New Roman" w:cs="Times New Roman"/>
          <w:spacing w:val="-5"/>
        </w:rPr>
        <w:t>g</w:t>
      </w:r>
      <w:r>
        <w:rPr>
          <w:rFonts w:ascii="Times New Roman" w:eastAsia="Times New Roman" w:hAnsi="Times New Roman" w:cs="Times New Roman"/>
        </w:rPr>
        <w:t>ht</w:t>
      </w:r>
      <w:r>
        <w:rPr>
          <w:rFonts w:ascii="Times New Roman" w:eastAsia="Times New Roman" w:hAnsi="Times New Roman" w:cs="Times New Roman"/>
          <w:spacing w:val="4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</w:rPr>
        <w:t>e expe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ce.</w:t>
      </w:r>
    </w:p>
    <w:p w:rsidR="000E37B4" w:rsidRDefault="000E37B4">
      <w:pPr>
        <w:spacing w:before="3" w:after="0" w:line="200" w:lineRule="exact"/>
        <w:rPr>
          <w:sz w:val="20"/>
          <w:szCs w:val="20"/>
        </w:rPr>
      </w:pPr>
    </w:p>
    <w:p w:rsidR="000E37B4" w:rsidRDefault="00831B13">
      <w:pPr>
        <w:spacing w:after="0"/>
        <w:ind w:left="1540" w:right="110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14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</w:rPr>
        <w:t>ul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</w:rPr>
        <w:t>spo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so</w:t>
      </w:r>
      <w:r>
        <w:rPr>
          <w:rFonts w:ascii="Times New Roman" w:eastAsia="Times New Roman" w:hAnsi="Times New Roman" w:cs="Times New Roman"/>
          <w:spacing w:val="-1"/>
        </w:rPr>
        <w:t>r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  <w:spacing w:val="-3"/>
        </w:rPr>
        <w:t>w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18"/>
        </w:rPr>
        <w:t xml:space="preserve"> </w:t>
      </w:r>
      <w:r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  <w:spacing w:val="15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4"/>
        </w:rPr>
        <w:t xml:space="preserve"> </w:t>
      </w: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1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  <w:spacing w:val="1"/>
        </w:rPr>
        <w:t>it</w:t>
      </w:r>
      <w:r>
        <w:rPr>
          <w:rFonts w:ascii="Times New Roman" w:eastAsia="Times New Roman" w:hAnsi="Times New Roman" w:cs="Times New Roman"/>
        </w:rPr>
        <w:t>y of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</w:rPr>
        <w:t>Texas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</w:rPr>
        <w:t>San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  <w:spacing w:val="2"/>
        </w:rPr>
        <w:t>n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(</w:t>
      </w:r>
      <w:r>
        <w:rPr>
          <w:rFonts w:ascii="Times New Roman" w:eastAsia="Times New Roman" w:hAnsi="Times New Roman" w:cs="Times New Roman"/>
          <w:spacing w:val="-1"/>
        </w:rPr>
        <w:t>U</w:t>
      </w: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</w:rPr>
        <w:t>u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dance, e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nt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s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 xml:space="preserve">d 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ri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s.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ur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f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un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s,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>nd spon</w:t>
      </w:r>
      <w:r>
        <w:rPr>
          <w:rFonts w:ascii="Times New Roman" w:eastAsia="Times New Roman" w:hAnsi="Times New Roman" w:cs="Times New Roman"/>
          <w:spacing w:val="-1"/>
        </w:rPr>
        <w:t>s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ha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2"/>
        </w:rPr>
        <w:t>k</w:t>
      </w:r>
      <w:r>
        <w:rPr>
          <w:rFonts w:ascii="Times New Roman" w:eastAsia="Times New Roman" w:hAnsi="Times New Roman" w:cs="Times New Roman"/>
        </w:rPr>
        <w:t>ed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ha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 xml:space="preserve">d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 xml:space="preserve">o 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k</w:t>
      </w:r>
      <w:r>
        <w:rPr>
          <w:rFonts w:ascii="Times New Roman" w:eastAsia="Times New Roman" w:hAnsi="Times New Roman" w:cs="Times New Roman"/>
        </w:rPr>
        <w:t xml:space="preserve">e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</w:rPr>
        <w:t>an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exc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ti</w:t>
      </w:r>
      <w:r>
        <w:rPr>
          <w:rFonts w:ascii="Times New Roman" w:eastAsia="Times New Roman" w:hAnsi="Times New Roman" w:cs="Times New Roman"/>
          <w:spacing w:val="-2"/>
        </w:rPr>
        <w:t>ng</w:t>
      </w:r>
      <w:r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</w:rPr>
        <w:t>cha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g co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1"/>
        </w:rPr>
        <w:t>t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 xml:space="preserve">on. </w:t>
      </w:r>
      <w:r>
        <w:rPr>
          <w:rFonts w:ascii="Times New Roman" w:eastAsia="Times New Roman" w:hAnsi="Times New Roman" w:cs="Times New Roman"/>
          <w:spacing w:val="4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O</w:t>
      </w:r>
      <w:r>
        <w:rPr>
          <w:rFonts w:ascii="Times New Roman" w:eastAsia="Times New Roman" w:hAnsi="Times New Roman" w:cs="Times New Roman"/>
        </w:rPr>
        <w:t>ne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</w:rPr>
        <w:t>e exc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ng a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c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1"/>
        </w:rPr>
        <w:t>titi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 xml:space="preserve">n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 xml:space="preserve">s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</w:rPr>
        <w:t>at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3"/>
        </w:rPr>
        <w:t>w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n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r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  <w:spacing w:val="7"/>
        </w:rPr>
        <w:t>i</w:t>
      </w:r>
      <w:r>
        <w:rPr>
          <w:rFonts w:ascii="Times New Roman" w:eastAsia="Times New Roman" w:hAnsi="Times New Roman" w:cs="Times New Roman"/>
        </w:rPr>
        <w:t>s c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st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i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 xml:space="preserve">l 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c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v</w:t>
      </w:r>
      <w:r>
        <w:rPr>
          <w:rFonts w:ascii="Times New Roman" w:eastAsia="Times New Roman" w:hAnsi="Times New Roman" w:cs="Times New Roman"/>
        </w:rPr>
        <w:t>el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exp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ns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o co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at</w:t>
      </w:r>
      <w:r>
        <w:rPr>
          <w:rFonts w:ascii="Times New Roman" w:eastAsia="Times New Roman" w:hAnsi="Times New Roman" w:cs="Times New Roman"/>
          <w:spacing w:val="1"/>
        </w:rPr>
        <w:t xml:space="preserve"> 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N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al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  <w:spacing w:val="-1"/>
        </w:rPr>
        <w:t>l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C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 xml:space="preserve">ber </w:t>
      </w:r>
      <w:r>
        <w:rPr>
          <w:rFonts w:ascii="Times New Roman" w:eastAsia="Times New Roman" w:hAnsi="Times New Roman" w:cs="Times New Roman"/>
          <w:spacing w:val="-1"/>
        </w:rPr>
        <w:t>D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"/>
        </w:rPr>
        <w:t>f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-2"/>
        </w:rPr>
        <w:t>s</w:t>
      </w:r>
      <w:r>
        <w:rPr>
          <w:rFonts w:ascii="Times New Roman" w:eastAsia="Times New Roman" w:hAnsi="Times New Roman" w:cs="Times New Roman"/>
        </w:rPr>
        <w:t>e Co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  <w:spacing w:val="1"/>
        </w:rPr>
        <w:t>ti</w:t>
      </w:r>
      <w:r>
        <w:rPr>
          <w:rFonts w:ascii="Times New Roman" w:eastAsia="Times New Roman" w:hAnsi="Times New Roman" w:cs="Times New Roman"/>
        </w:rPr>
        <w:t>on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 xml:space="preserve">o </w:t>
      </w:r>
      <w:r>
        <w:rPr>
          <w:rFonts w:ascii="Times New Roman" w:eastAsia="Times New Roman" w:hAnsi="Times New Roman" w:cs="Times New Roman"/>
          <w:spacing w:val="-2"/>
        </w:rPr>
        <w:t>b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 xml:space="preserve">n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>l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2014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 S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</w:rPr>
        <w:t xml:space="preserve">n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o,</w:t>
      </w:r>
      <w:r>
        <w:rPr>
          <w:rFonts w:ascii="Times New Roman" w:eastAsia="Times New Roman" w:hAnsi="Times New Roman" w:cs="Times New Roman"/>
          <w:spacing w:val="-2"/>
        </w:rPr>
        <w:t xml:space="preserve"> </w:t>
      </w:r>
      <w:r>
        <w:rPr>
          <w:rFonts w:ascii="Times New Roman" w:eastAsia="Times New Roman" w:hAnsi="Times New Roman" w:cs="Times New Roman"/>
          <w:spacing w:val="2"/>
        </w:rPr>
        <w:t>T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x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.</w:t>
      </w:r>
    </w:p>
    <w:p w:rsidR="000E37B4" w:rsidRDefault="000E37B4">
      <w:pPr>
        <w:spacing w:before="2" w:after="0" w:line="200" w:lineRule="exact"/>
        <w:rPr>
          <w:sz w:val="20"/>
          <w:szCs w:val="20"/>
        </w:rPr>
      </w:pPr>
    </w:p>
    <w:p w:rsidR="000E37B4" w:rsidRDefault="00831B13">
      <w:pPr>
        <w:spacing w:after="0"/>
        <w:ind w:left="1540" w:right="110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</w:rPr>
        <w:t>enc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u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2"/>
        </w:rPr>
        <w:t>g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ou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</w:rPr>
        <w:t>sp</w:t>
      </w:r>
      <w:r>
        <w:rPr>
          <w:rFonts w:ascii="Times New Roman" w:eastAsia="Times New Roman" w:hAnsi="Times New Roman" w:cs="Times New Roman"/>
          <w:spacing w:val="1"/>
        </w:rPr>
        <w:t>e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  <w:spacing w:val="9"/>
        </w:rPr>
        <w:t xml:space="preserve"> </w:t>
      </w:r>
      <w:r>
        <w:rPr>
          <w:rFonts w:ascii="Times New Roman" w:eastAsia="Times New Roman" w:hAnsi="Times New Roman" w:cs="Times New Roman"/>
        </w:rPr>
        <w:t>so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i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</w:t>
      </w:r>
      <w:r>
        <w:rPr>
          <w:rFonts w:ascii="Times New Roman" w:eastAsia="Times New Roman" w:hAnsi="Times New Roman" w:cs="Times New Roman"/>
          <w:spacing w:val="1"/>
        </w:rPr>
        <w:t>it</w:t>
      </w:r>
      <w:r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  <w:spacing w:val="12"/>
        </w:rPr>
        <w:t xml:space="preserve"> 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  <w:spacing w:val="3"/>
        </w:rPr>
        <w:t>e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10"/>
        </w:rPr>
        <w:t xml:space="preserve"> 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her</w:t>
      </w:r>
      <w:r>
        <w:rPr>
          <w:rFonts w:ascii="Times New Roman" w:eastAsia="Times New Roman" w:hAnsi="Times New Roman" w:cs="Times New Roman"/>
          <w:spacing w:val="8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ea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 xml:space="preserve">s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26"/>
        </w:rPr>
        <w:t xml:space="preserve"> </w:t>
      </w:r>
      <w:r>
        <w:rPr>
          <w:rFonts w:ascii="Times New Roman" w:eastAsia="Times New Roman" w:hAnsi="Times New Roman" w:cs="Times New Roman"/>
        </w:rPr>
        <w:t>enha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</w:rPr>
        <w:t>ce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our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  <w:spacing w:val="-2"/>
        </w:rPr>
        <w:t>e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2"/>
        </w:rPr>
        <w:t>n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g</w:t>
      </w:r>
      <w:r>
        <w:rPr>
          <w:rFonts w:ascii="Times New Roman" w:eastAsia="Times New Roman" w:hAnsi="Times New Roman" w:cs="Times New Roman"/>
          <w:spacing w:val="24"/>
        </w:rPr>
        <w:t xml:space="preserve"> </w:t>
      </w:r>
      <w:r>
        <w:rPr>
          <w:rFonts w:ascii="Times New Roman" w:eastAsia="Times New Roman" w:hAnsi="Times New Roman" w:cs="Times New Roman"/>
        </w:rPr>
        <w:t>expe</w:t>
      </w:r>
      <w:r>
        <w:rPr>
          <w:rFonts w:ascii="Times New Roman" w:eastAsia="Times New Roman" w:hAnsi="Times New Roman" w:cs="Times New Roman"/>
          <w:spacing w:val="-2"/>
        </w:rPr>
        <w:t>r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</w:rPr>
        <w:t>e.</w:t>
      </w:r>
      <w:r>
        <w:rPr>
          <w:rFonts w:ascii="Times New Roman" w:eastAsia="Times New Roman" w:hAnsi="Times New Roman" w:cs="Times New Roman"/>
          <w:spacing w:val="30"/>
        </w:rPr>
        <w:t xml:space="preserve"> </w:t>
      </w:r>
      <w:r>
        <w:rPr>
          <w:rFonts w:ascii="Times New Roman" w:eastAsia="Times New Roman" w:hAnsi="Times New Roman" w:cs="Times New Roman"/>
        </w:rPr>
        <w:t>We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wi</w:t>
      </w:r>
      <w:r>
        <w:rPr>
          <w:rFonts w:ascii="Times New Roman" w:eastAsia="Times New Roman" w:hAnsi="Times New Roman" w:cs="Times New Roman"/>
        </w:rPr>
        <w:t>sh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e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ve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y</w:t>
      </w:r>
      <w:r>
        <w:rPr>
          <w:rFonts w:ascii="Times New Roman" w:eastAsia="Times New Roman" w:hAnsi="Times New Roman" w:cs="Times New Roman"/>
          <w:spacing w:val="24"/>
        </w:rPr>
        <w:t xml:space="preserve"> </w:t>
      </w:r>
      <w:r>
        <w:rPr>
          <w:rFonts w:ascii="Times New Roman" w:eastAsia="Times New Roman" w:hAnsi="Times New Roman" w:cs="Times New Roman"/>
        </w:rPr>
        <w:t>be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</w:rPr>
        <w:t>of</w:t>
      </w:r>
      <w:r>
        <w:rPr>
          <w:rFonts w:ascii="Times New Roman" w:eastAsia="Times New Roman" w:hAnsi="Times New Roman" w:cs="Times New Roman"/>
          <w:spacing w:val="27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l</w:t>
      </w:r>
      <w:r>
        <w:rPr>
          <w:rFonts w:ascii="Times New Roman" w:eastAsia="Times New Roman" w:hAnsi="Times New Roman" w:cs="Times New Roman"/>
          <w:spacing w:val="-2"/>
        </w:rPr>
        <w:t>u</w:t>
      </w:r>
      <w:r>
        <w:rPr>
          <w:rFonts w:ascii="Times New Roman" w:eastAsia="Times New Roman" w:hAnsi="Times New Roman" w:cs="Times New Roman"/>
        </w:rPr>
        <w:t>ck</w:t>
      </w:r>
      <w:r>
        <w:rPr>
          <w:rFonts w:ascii="Times New Roman" w:eastAsia="Times New Roman" w:hAnsi="Times New Roman" w:cs="Times New Roman"/>
          <w:spacing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 each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o</w:t>
      </w:r>
      <w:r>
        <w:rPr>
          <w:rFonts w:ascii="Times New Roman" w:eastAsia="Times New Roman" w:hAnsi="Times New Roman" w:cs="Times New Roman"/>
        </w:rPr>
        <w:t>f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ou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our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a</w:t>
      </w:r>
      <w:r>
        <w:rPr>
          <w:rFonts w:ascii="Times New Roman" w:eastAsia="Times New Roman" w:hAnsi="Times New Roman" w:cs="Times New Roman"/>
          <w:spacing w:val="-4"/>
        </w:rPr>
        <w:t>m</w:t>
      </w:r>
      <w:r>
        <w:rPr>
          <w:rFonts w:ascii="Times New Roman" w:eastAsia="Times New Roman" w:hAnsi="Times New Roman" w:cs="Times New Roman"/>
        </w:rPr>
        <w:t>s!</w:t>
      </w:r>
      <w:r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>M</w:t>
      </w:r>
      <w:r>
        <w:rPr>
          <w:rFonts w:ascii="Times New Roman" w:eastAsia="Times New Roman" w:hAnsi="Times New Roman" w:cs="Times New Roman"/>
          <w:spacing w:val="1"/>
        </w:rPr>
        <w:t>a</w:t>
      </w:r>
      <w:r>
        <w:rPr>
          <w:rFonts w:ascii="Times New Roman" w:eastAsia="Times New Roman" w:hAnsi="Times New Roman" w:cs="Times New Roman"/>
        </w:rPr>
        <w:t xml:space="preserve">ny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han</w:t>
      </w:r>
      <w:r>
        <w:rPr>
          <w:rFonts w:ascii="Times New Roman" w:eastAsia="Times New Roman" w:hAnsi="Times New Roman" w:cs="Times New Roman"/>
          <w:spacing w:val="-2"/>
        </w:rPr>
        <w:t>k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3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y</w:t>
      </w:r>
      <w:r>
        <w:rPr>
          <w:rFonts w:ascii="Times New Roman" w:eastAsia="Times New Roman" w:hAnsi="Times New Roman" w:cs="Times New Roman"/>
        </w:rPr>
        <w:t>ou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-2"/>
        </w:rPr>
        <w:t>f</w:t>
      </w:r>
      <w:r>
        <w:rPr>
          <w:rFonts w:ascii="Times New Roman" w:eastAsia="Times New Roman" w:hAnsi="Times New Roman" w:cs="Times New Roman"/>
        </w:rPr>
        <w:t>or pa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  <w:spacing w:val="-2"/>
        </w:rPr>
        <w:t>a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1"/>
        </w:rPr>
        <w:t>i</w:t>
      </w:r>
      <w:r>
        <w:rPr>
          <w:rFonts w:ascii="Times New Roman" w:eastAsia="Times New Roman" w:hAnsi="Times New Roman" w:cs="Times New Roman"/>
        </w:rPr>
        <w:t xml:space="preserve">ng 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  <w:spacing w:val="2"/>
        </w:rPr>
        <w:t xml:space="preserve"> 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  <w:spacing w:val="-2"/>
        </w:rPr>
        <w:t>h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s co</w:t>
      </w:r>
      <w:r>
        <w:rPr>
          <w:rFonts w:ascii="Times New Roman" w:eastAsia="Times New Roman" w:hAnsi="Times New Roman" w:cs="Times New Roman"/>
          <w:spacing w:val="-3"/>
        </w:rPr>
        <w:t>m</w:t>
      </w:r>
      <w:r>
        <w:rPr>
          <w:rFonts w:ascii="Times New Roman" w:eastAsia="Times New Roman" w:hAnsi="Times New Roman" w:cs="Times New Roman"/>
        </w:rPr>
        <w:t>pe</w:t>
      </w:r>
      <w:r>
        <w:rPr>
          <w:rFonts w:ascii="Times New Roman" w:eastAsia="Times New Roman" w:hAnsi="Times New Roman" w:cs="Times New Roman"/>
          <w:spacing w:val="1"/>
        </w:rPr>
        <w:t>ti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on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12" w:after="0" w:line="280" w:lineRule="exact"/>
        <w:rPr>
          <w:sz w:val="28"/>
          <w:szCs w:val="28"/>
        </w:rPr>
      </w:pPr>
    </w:p>
    <w:p w:rsidR="000E37B4" w:rsidRDefault="00831B13">
      <w:pPr>
        <w:spacing w:after="0" w:line="240" w:lineRule="auto"/>
        <w:ind w:left="1540" w:right="4078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pacing w:val="-1"/>
        </w:rPr>
        <w:t>Kenneth Graf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spacing w:val="-1"/>
        </w:rPr>
        <w:t>A</w:t>
      </w:r>
      <w:r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  <w:spacing w:val="1"/>
        </w:rPr>
        <w:t>s</w:t>
      </w:r>
      <w:r>
        <w:rPr>
          <w:rFonts w:ascii="Times New Roman" w:eastAsia="Times New Roman" w:hAnsi="Times New Roman" w:cs="Times New Roman"/>
        </w:rPr>
        <w:t>oc</w:t>
      </w:r>
      <w:r>
        <w:rPr>
          <w:rFonts w:ascii="Times New Roman" w:eastAsia="Times New Roman" w:hAnsi="Times New Roman" w:cs="Times New Roman"/>
          <w:spacing w:val="1"/>
        </w:rPr>
        <w:t>i</w:t>
      </w:r>
      <w:r>
        <w:rPr>
          <w:rFonts w:ascii="Times New Roman" w:eastAsia="Times New Roman" w:hAnsi="Times New Roman" w:cs="Times New Roman"/>
        </w:rPr>
        <w:t>a</w:t>
      </w:r>
      <w:r>
        <w:rPr>
          <w:rFonts w:ascii="Times New Roman" w:eastAsia="Times New Roman" w:hAnsi="Times New Roman" w:cs="Times New Roman"/>
          <w:spacing w:val="-1"/>
        </w:rPr>
        <w:t>t</w:t>
      </w:r>
      <w:r>
        <w:rPr>
          <w:rFonts w:ascii="Times New Roman" w:eastAsia="Times New Roman" w:hAnsi="Times New Roman" w:cs="Times New Roman"/>
        </w:rPr>
        <w:t>e D</w:t>
      </w:r>
      <w:r>
        <w:rPr>
          <w:rFonts w:ascii="Times New Roman" w:eastAsia="Times New Roman" w:hAnsi="Times New Roman" w:cs="Times New Roman"/>
          <w:spacing w:val="-2"/>
        </w:rPr>
        <w:t>i</w:t>
      </w:r>
      <w:r>
        <w:rPr>
          <w:rFonts w:ascii="Times New Roman" w:eastAsia="Times New Roman" w:hAnsi="Times New Roman" w:cs="Times New Roman"/>
          <w:spacing w:val="1"/>
        </w:rPr>
        <w:t>r</w:t>
      </w:r>
      <w:r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  <w:spacing w:val="-2"/>
        </w:rPr>
        <w:t>c</w:t>
      </w:r>
      <w:r>
        <w:rPr>
          <w:rFonts w:ascii="Times New Roman" w:eastAsia="Times New Roman" w:hAnsi="Times New Roman" w:cs="Times New Roman"/>
          <w:spacing w:val="1"/>
        </w:rPr>
        <w:t>t</w:t>
      </w:r>
      <w:r>
        <w:rPr>
          <w:rFonts w:ascii="Times New Roman" w:eastAsia="Times New Roman" w:hAnsi="Times New Roman" w:cs="Times New Roman"/>
        </w:rPr>
        <w:t>or</w:t>
      </w:r>
    </w:p>
    <w:p w:rsidR="000E37B4" w:rsidRDefault="00831B13">
      <w:pPr>
        <w:spacing w:before="37" w:after="0" w:line="240" w:lineRule="auto"/>
        <w:ind w:left="1540" w:right="347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partment of Computer Science</w:t>
      </w:r>
    </w:p>
    <w:p w:rsidR="000E37B4" w:rsidRDefault="00831B13" w:rsidP="00831B13">
      <w:pPr>
        <w:spacing w:before="37" w:after="0" w:line="240" w:lineRule="auto"/>
        <w:ind w:left="1541" w:right="3600"/>
        <w:jc w:val="both"/>
        <w:rPr>
          <w:rFonts w:ascii="Times New Roman" w:eastAsia="Times New Roman" w:hAnsi="Times New Roman" w:cs="Times New Roman"/>
        </w:rPr>
      </w:pPr>
      <w:r w:rsidRPr="00831B13">
        <w:rPr>
          <w:rFonts w:ascii="Times New Roman" w:eastAsia="Times New Roman" w:hAnsi="Times New Roman" w:cs="Times New Roman"/>
          <w:color w:val="000000" w:themeColor="text1"/>
          <w:spacing w:val="-1"/>
        </w:rPr>
        <w:t>U</w:t>
      </w:r>
      <w:r w:rsidRPr="00831B13">
        <w:rPr>
          <w:rFonts w:ascii="Times New Roman" w:eastAsia="Times New Roman" w:hAnsi="Times New Roman" w:cs="Times New Roman"/>
          <w:color w:val="000000" w:themeColor="text1"/>
        </w:rPr>
        <w:t>n</w:t>
      </w:r>
      <w:r w:rsidRPr="00831B13">
        <w:rPr>
          <w:rFonts w:ascii="Times New Roman" w:eastAsia="Times New Roman" w:hAnsi="Times New Roman" w:cs="Times New Roman"/>
          <w:color w:val="000000" w:themeColor="text1"/>
          <w:spacing w:val="1"/>
        </w:rPr>
        <w:t>i</w:t>
      </w:r>
      <w:r w:rsidRPr="00831B13">
        <w:rPr>
          <w:rFonts w:ascii="Times New Roman" w:eastAsia="Times New Roman" w:hAnsi="Times New Roman" w:cs="Times New Roman"/>
          <w:color w:val="000000" w:themeColor="text1"/>
          <w:spacing w:val="-2"/>
        </w:rPr>
        <w:t>v</w:t>
      </w:r>
      <w:r w:rsidRPr="00831B13">
        <w:rPr>
          <w:rFonts w:ascii="Times New Roman" w:eastAsia="Times New Roman" w:hAnsi="Times New Roman" w:cs="Times New Roman"/>
          <w:color w:val="000000" w:themeColor="text1"/>
        </w:rPr>
        <w:t>e</w:t>
      </w:r>
      <w:r w:rsidRPr="00831B13">
        <w:rPr>
          <w:rFonts w:ascii="Times New Roman" w:eastAsia="Times New Roman" w:hAnsi="Times New Roman" w:cs="Times New Roman"/>
          <w:color w:val="000000" w:themeColor="text1"/>
          <w:spacing w:val="1"/>
        </w:rPr>
        <w:t>r</w:t>
      </w:r>
      <w:r w:rsidRPr="00831B13">
        <w:rPr>
          <w:rFonts w:ascii="Times New Roman" w:eastAsia="Times New Roman" w:hAnsi="Times New Roman" w:cs="Times New Roman"/>
          <w:color w:val="000000" w:themeColor="text1"/>
        </w:rPr>
        <w:t>s</w:t>
      </w:r>
      <w:r w:rsidRPr="00831B13">
        <w:rPr>
          <w:rFonts w:ascii="Times New Roman" w:eastAsia="Times New Roman" w:hAnsi="Times New Roman" w:cs="Times New Roman"/>
          <w:color w:val="000000" w:themeColor="text1"/>
          <w:spacing w:val="-1"/>
        </w:rPr>
        <w:t>i</w:t>
      </w:r>
      <w:r w:rsidRPr="00831B13">
        <w:rPr>
          <w:rFonts w:ascii="Times New Roman" w:eastAsia="Times New Roman" w:hAnsi="Times New Roman" w:cs="Times New Roman"/>
          <w:color w:val="000000" w:themeColor="text1"/>
          <w:spacing w:val="1"/>
        </w:rPr>
        <w:t>t</w:t>
      </w:r>
      <w:r w:rsidRPr="00831B13">
        <w:rPr>
          <w:rFonts w:ascii="Times New Roman" w:eastAsia="Times New Roman" w:hAnsi="Times New Roman" w:cs="Times New Roman"/>
          <w:color w:val="000000" w:themeColor="text1"/>
        </w:rPr>
        <w:t>y</w:t>
      </w:r>
      <w:r w:rsidRPr="00831B13">
        <w:rPr>
          <w:rFonts w:ascii="Times New Roman" w:eastAsia="Times New Roman" w:hAnsi="Times New Roman" w:cs="Times New Roman"/>
          <w:color w:val="000000" w:themeColor="text1"/>
          <w:spacing w:val="-2"/>
        </w:rPr>
        <w:t xml:space="preserve"> </w:t>
      </w:r>
      <w:r w:rsidRPr="00831B13">
        <w:rPr>
          <w:rFonts w:ascii="Times New Roman" w:eastAsia="Times New Roman" w:hAnsi="Times New Roman" w:cs="Times New Roman"/>
          <w:color w:val="000000" w:themeColor="text1"/>
        </w:rPr>
        <w:t>of</w:t>
      </w:r>
      <w:r w:rsidRPr="00831B13">
        <w:rPr>
          <w:rFonts w:ascii="Times New Roman" w:eastAsia="Times New Roman" w:hAnsi="Times New Roman" w:cs="Times New Roman"/>
          <w:color w:val="000000" w:themeColor="text1"/>
          <w:spacing w:val="1"/>
        </w:rPr>
        <w:t xml:space="preserve"> New</w:t>
      </w:r>
      <w:r>
        <w:rPr>
          <w:rFonts w:ascii="Times New Roman" w:eastAsia="Times New Roman" w:hAnsi="Times New Roman" w:cs="Times New Roman"/>
          <w:spacing w:val="1"/>
        </w:rPr>
        <w:t xml:space="preserve"> Hampshire</w:t>
      </w:r>
    </w:p>
    <w:p w:rsidR="000E37B4" w:rsidRDefault="000E37B4">
      <w:pPr>
        <w:spacing w:after="0"/>
        <w:jc w:val="both"/>
        <w:sectPr w:rsidR="000E37B4">
          <w:footerReference w:type="default" r:id="rId14"/>
          <w:pgSz w:w="12240" w:h="15840"/>
          <w:pgMar w:top="1480" w:right="1720" w:bottom="880" w:left="1340" w:header="0" w:footer="687" w:gutter="0"/>
          <w:pgNumType w:start="3"/>
          <w:cols w:space="720"/>
        </w:sectPr>
      </w:pPr>
    </w:p>
    <w:p w:rsidR="000E37B4" w:rsidRDefault="000E37B4">
      <w:pPr>
        <w:spacing w:after="0" w:line="200" w:lineRule="exact"/>
        <w:rPr>
          <w:sz w:val="20"/>
          <w:szCs w:val="20"/>
        </w:rPr>
      </w:pPr>
      <w:bookmarkStart w:id="0" w:name="_GoBack"/>
      <w:bookmarkEnd w:id="0"/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4" w:after="0" w:line="200" w:lineRule="exact"/>
        <w:rPr>
          <w:sz w:val="20"/>
          <w:szCs w:val="20"/>
        </w:rPr>
      </w:pPr>
    </w:p>
    <w:p w:rsidR="000E37B4" w:rsidRDefault="00831B13">
      <w:pPr>
        <w:spacing w:before="32"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Fr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>d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–</w:t>
      </w:r>
      <w:r>
        <w:rPr>
          <w:rFonts w:ascii="Arial" w:eastAsia="Arial" w:hAnsi="Arial" w:cs="Arial"/>
          <w:b/>
          <w:bCs/>
          <w:spacing w:val="1"/>
        </w:rPr>
        <w:t xml:space="preserve"> M</w:t>
      </w:r>
      <w:r>
        <w:rPr>
          <w:rFonts w:ascii="Arial" w:eastAsia="Arial" w:hAnsi="Arial" w:cs="Arial"/>
          <w:b/>
          <w:bCs/>
        </w:rPr>
        <w:t>arch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 w:rsidR="00E25326">
        <w:rPr>
          <w:rFonts w:ascii="Arial" w:eastAsia="Arial" w:hAnsi="Arial" w:cs="Arial"/>
          <w:b/>
          <w:bCs/>
          <w:spacing w:val="-2"/>
        </w:rPr>
        <w:t>16</w:t>
      </w:r>
      <w:r w:rsidR="00E41B08">
        <w:rPr>
          <w:rFonts w:ascii="Arial" w:eastAsia="Arial" w:hAnsi="Arial" w:cs="Arial"/>
          <w:b/>
          <w:bCs/>
          <w:spacing w:val="-2"/>
        </w:rPr>
        <w:t xml:space="preserve">, </w:t>
      </w:r>
      <w:r>
        <w:rPr>
          <w:rFonts w:ascii="Arial" w:eastAsia="Arial" w:hAnsi="Arial" w:cs="Arial"/>
          <w:b/>
          <w:bCs/>
        </w:rPr>
        <w:t>2</w:t>
      </w:r>
      <w:r>
        <w:rPr>
          <w:rFonts w:ascii="Arial" w:eastAsia="Arial" w:hAnsi="Arial" w:cs="Arial"/>
          <w:b/>
          <w:bCs/>
          <w:spacing w:val="-1"/>
        </w:rPr>
        <w:t>0</w:t>
      </w:r>
      <w:r>
        <w:rPr>
          <w:rFonts w:ascii="Arial" w:eastAsia="Arial" w:hAnsi="Arial" w:cs="Arial"/>
          <w:b/>
          <w:bCs/>
        </w:rPr>
        <w:t>1</w:t>
      </w:r>
      <w:r w:rsidR="00E41B08">
        <w:rPr>
          <w:rFonts w:ascii="Arial" w:eastAsia="Arial" w:hAnsi="Arial" w:cs="Arial"/>
          <w:b/>
          <w:bCs/>
        </w:rPr>
        <w:t>4</w:t>
      </w:r>
    </w:p>
    <w:p w:rsidR="000E37B4" w:rsidRDefault="000E37B4">
      <w:pPr>
        <w:spacing w:before="1" w:after="0" w:line="240" w:lineRule="exact"/>
        <w:rPr>
          <w:sz w:val="24"/>
          <w:szCs w:val="24"/>
        </w:rPr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00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3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</w:p>
    <w:p w:rsidR="000E37B4" w:rsidRDefault="000E37B4">
      <w:pPr>
        <w:spacing w:before="17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30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15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1"/>
        </w:rPr>
        <w:t>O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O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</w:p>
    <w:p w:rsidR="000E37B4" w:rsidRDefault="000E37B4">
      <w:pPr>
        <w:spacing w:before="19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15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3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  <w:t>L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ch</w:t>
      </w:r>
    </w:p>
    <w:p w:rsidR="000E37B4" w:rsidRDefault="000E37B4">
      <w:pPr>
        <w:spacing w:before="17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30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7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omp</w:t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1"/>
        </w:rPr>
        <w:t>ti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D</w:t>
      </w:r>
      <w:r>
        <w:rPr>
          <w:rFonts w:ascii="Arial" w:eastAsia="Arial" w:hAnsi="Arial" w:cs="Arial"/>
          <w:b/>
          <w:bCs/>
        </w:rPr>
        <w:t>a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1</w:t>
      </w:r>
    </w:p>
    <w:p w:rsidR="000E37B4" w:rsidRDefault="000E37B4">
      <w:pPr>
        <w:spacing w:before="9" w:after="0" w:line="120" w:lineRule="exact"/>
        <w:rPr>
          <w:sz w:val="12"/>
          <w:szCs w:val="12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aturda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–</w:t>
      </w:r>
      <w:r>
        <w:rPr>
          <w:rFonts w:ascii="Arial" w:eastAsia="Arial" w:hAnsi="Arial" w:cs="Arial"/>
          <w:b/>
          <w:bCs/>
          <w:spacing w:val="1"/>
        </w:rPr>
        <w:t xml:space="preserve"> M</w:t>
      </w:r>
      <w:r>
        <w:rPr>
          <w:rFonts w:ascii="Arial" w:eastAsia="Arial" w:hAnsi="Arial" w:cs="Arial"/>
          <w:b/>
          <w:bCs/>
        </w:rPr>
        <w:t xml:space="preserve">arch </w:t>
      </w:r>
      <w:r w:rsidR="00E41B08">
        <w:rPr>
          <w:rFonts w:ascii="Arial" w:eastAsia="Arial" w:hAnsi="Arial" w:cs="Arial"/>
          <w:b/>
          <w:bCs/>
        </w:rPr>
        <w:t>15</w:t>
      </w:r>
      <w:r>
        <w:rPr>
          <w:rFonts w:ascii="Arial" w:eastAsia="Arial" w:hAnsi="Arial" w:cs="Arial"/>
          <w:b/>
          <w:bCs/>
        </w:rPr>
        <w:t>,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</w:rPr>
        <w:t>2</w:t>
      </w:r>
      <w:r>
        <w:rPr>
          <w:rFonts w:ascii="Arial" w:eastAsia="Arial" w:hAnsi="Arial" w:cs="Arial"/>
          <w:b/>
          <w:bCs/>
          <w:spacing w:val="-3"/>
        </w:rPr>
        <w:t>0</w:t>
      </w:r>
      <w:r>
        <w:rPr>
          <w:rFonts w:ascii="Arial" w:eastAsia="Arial" w:hAnsi="Arial" w:cs="Arial"/>
          <w:b/>
          <w:bCs/>
        </w:rPr>
        <w:t>1</w:t>
      </w:r>
      <w:r w:rsidR="00E41B08">
        <w:rPr>
          <w:rFonts w:ascii="Arial" w:eastAsia="Arial" w:hAnsi="Arial" w:cs="Arial"/>
          <w:b/>
          <w:bCs/>
        </w:rPr>
        <w:t>4</w:t>
      </w:r>
    </w:p>
    <w:p w:rsidR="000E37B4" w:rsidRDefault="000E37B4">
      <w:pPr>
        <w:spacing w:before="19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15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45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ntal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</w:p>
    <w:p w:rsidR="000E37B4" w:rsidRDefault="000E37B4">
      <w:pPr>
        <w:spacing w:before="19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45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</w:p>
    <w:p w:rsidR="000E37B4" w:rsidRDefault="000E37B4">
      <w:pPr>
        <w:spacing w:before="14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00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7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omp</w:t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1"/>
        </w:rPr>
        <w:t>ti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D</w:t>
      </w:r>
      <w:r>
        <w:rPr>
          <w:rFonts w:ascii="Arial" w:eastAsia="Arial" w:hAnsi="Arial" w:cs="Arial"/>
          <w:b/>
          <w:bCs/>
        </w:rPr>
        <w:t>a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2</w:t>
      </w:r>
    </w:p>
    <w:p w:rsidR="000E37B4" w:rsidRDefault="000E37B4">
      <w:pPr>
        <w:spacing w:before="1" w:after="0" w:line="240" w:lineRule="exact"/>
        <w:rPr>
          <w:sz w:val="24"/>
          <w:szCs w:val="24"/>
        </w:rPr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00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ed L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nch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 b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c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)</w:t>
      </w:r>
    </w:p>
    <w:p w:rsidR="000E37B4" w:rsidRDefault="000E37B4">
      <w:pPr>
        <w:spacing w:before="14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7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00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3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2"/>
        </w:rPr>
        <w:t>t</w:t>
      </w:r>
      <w:r>
        <w:rPr>
          <w:rFonts w:ascii="Arial" w:eastAsia="Arial" w:hAnsi="Arial" w:cs="Arial"/>
          <w:b/>
          <w:bCs/>
          <w:spacing w:val="3"/>
        </w:rPr>
        <w:t>w</w:t>
      </w:r>
      <w:r>
        <w:rPr>
          <w:rFonts w:ascii="Arial" w:eastAsia="Arial" w:hAnsi="Arial" w:cs="Arial"/>
          <w:b/>
          <w:bCs/>
        </w:rPr>
        <w:t>or</w:t>
      </w:r>
      <w:r>
        <w:rPr>
          <w:rFonts w:ascii="Arial" w:eastAsia="Arial" w:hAnsi="Arial" w:cs="Arial"/>
          <w:b/>
          <w:bCs/>
          <w:spacing w:val="-3"/>
        </w:rPr>
        <w:t>k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 xml:space="preserve">ng </w:t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  <w:spacing w:val="-3"/>
        </w:rPr>
        <w:t>v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-3"/>
        </w:rPr>
        <w:t xml:space="preserve"> </w:t>
      </w:r>
      <w:r>
        <w:rPr>
          <w:rFonts w:ascii="Arial" w:eastAsia="Arial" w:hAnsi="Arial" w:cs="Arial"/>
          <w:b/>
          <w:bCs/>
          <w:spacing w:val="3"/>
        </w:rPr>
        <w:t>w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h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R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ru</w:t>
      </w:r>
      <w:r>
        <w:rPr>
          <w:rFonts w:ascii="Arial" w:eastAsia="Arial" w:hAnsi="Arial" w:cs="Arial"/>
          <w:b/>
          <w:bCs/>
          <w:spacing w:val="1"/>
        </w:rPr>
        <w:t>i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2"/>
        </w:rPr>
        <w:t>r</w:t>
      </w:r>
      <w:r>
        <w:rPr>
          <w:rFonts w:ascii="Arial" w:eastAsia="Arial" w:hAnsi="Arial" w:cs="Arial"/>
          <w:b/>
          <w:bCs/>
        </w:rPr>
        <w:t>s and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p</w:t>
      </w:r>
      <w:r>
        <w:rPr>
          <w:rFonts w:ascii="Arial" w:eastAsia="Arial" w:hAnsi="Arial" w:cs="Arial"/>
          <w:b/>
          <w:bCs/>
          <w:spacing w:val="-1"/>
        </w:rPr>
        <w:t>o</w:t>
      </w:r>
      <w:r>
        <w:rPr>
          <w:rFonts w:ascii="Arial" w:eastAsia="Arial" w:hAnsi="Arial" w:cs="Arial"/>
          <w:b/>
          <w:bCs/>
        </w:rPr>
        <w:t>n</w:t>
      </w: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ors</w:t>
      </w:r>
    </w:p>
    <w:p w:rsidR="000E37B4" w:rsidRDefault="000E37B4">
      <w:pPr>
        <w:spacing w:before="1" w:after="0" w:line="130" w:lineRule="exact"/>
        <w:rPr>
          <w:sz w:val="13"/>
          <w:szCs w:val="13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S</w:t>
      </w:r>
      <w:r>
        <w:rPr>
          <w:rFonts w:ascii="Arial" w:eastAsia="Arial" w:hAnsi="Arial" w:cs="Arial"/>
          <w:b/>
          <w:bCs/>
        </w:rPr>
        <w:t>u</w:t>
      </w: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</w:rPr>
        <w:t>d</w:t>
      </w:r>
      <w:r>
        <w:rPr>
          <w:rFonts w:ascii="Arial" w:eastAsia="Arial" w:hAnsi="Arial" w:cs="Arial"/>
          <w:b/>
          <w:bCs/>
          <w:spacing w:val="1"/>
        </w:rPr>
        <w:t>a</w:t>
      </w:r>
      <w:r>
        <w:rPr>
          <w:rFonts w:ascii="Arial" w:eastAsia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–</w:t>
      </w:r>
      <w:r>
        <w:rPr>
          <w:rFonts w:ascii="Arial" w:eastAsia="Arial" w:hAnsi="Arial" w:cs="Arial"/>
          <w:b/>
          <w:bCs/>
          <w:spacing w:val="1"/>
        </w:rPr>
        <w:t xml:space="preserve"> M</w:t>
      </w:r>
      <w:r>
        <w:rPr>
          <w:rFonts w:ascii="Arial" w:eastAsia="Arial" w:hAnsi="Arial" w:cs="Arial"/>
          <w:b/>
          <w:bCs/>
        </w:rPr>
        <w:t>arch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</w:rPr>
        <w:t>1</w:t>
      </w:r>
      <w:r w:rsidR="00E41B08">
        <w:rPr>
          <w:rFonts w:ascii="Arial" w:eastAsia="Arial" w:hAnsi="Arial" w:cs="Arial"/>
          <w:b/>
          <w:bCs/>
        </w:rPr>
        <w:t>6</w:t>
      </w:r>
      <w:r>
        <w:rPr>
          <w:rFonts w:ascii="Arial" w:eastAsia="Arial" w:hAnsi="Arial" w:cs="Arial"/>
          <w:b/>
          <w:bCs/>
        </w:rPr>
        <w:t>, 2</w:t>
      </w:r>
      <w:r>
        <w:rPr>
          <w:rFonts w:ascii="Arial" w:eastAsia="Arial" w:hAnsi="Arial" w:cs="Arial"/>
          <w:b/>
          <w:bCs/>
          <w:spacing w:val="-3"/>
        </w:rPr>
        <w:t>0</w:t>
      </w:r>
      <w:r>
        <w:rPr>
          <w:rFonts w:ascii="Arial" w:eastAsia="Arial" w:hAnsi="Arial" w:cs="Arial"/>
          <w:b/>
          <w:bCs/>
        </w:rPr>
        <w:t>1</w:t>
      </w:r>
      <w:r w:rsidR="00E41B08">
        <w:rPr>
          <w:rFonts w:ascii="Arial" w:eastAsia="Arial" w:hAnsi="Arial" w:cs="Arial"/>
          <w:b/>
          <w:bCs/>
        </w:rPr>
        <w:t>4</w:t>
      </w:r>
    </w:p>
    <w:p w:rsidR="000E37B4" w:rsidRDefault="000E37B4">
      <w:pPr>
        <w:spacing w:before="19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15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45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al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t</w:t>
      </w:r>
    </w:p>
    <w:p w:rsidR="000E37B4" w:rsidRDefault="000E37B4">
      <w:pPr>
        <w:spacing w:before="19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8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45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</w:p>
    <w:p w:rsidR="000E37B4" w:rsidRDefault="000E37B4">
      <w:pPr>
        <w:spacing w:before="14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9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00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omp</w:t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1"/>
        </w:rPr>
        <w:t>ti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D</w:t>
      </w:r>
      <w:r>
        <w:rPr>
          <w:rFonts w:ascii="Arial" w:eastAsia="Arial" w:hAnsi="Arial" w:cs="Arial"/>
          <w:b/>
          <w:bCs/>
        </w:rPr>
        <w:t>a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3</w:t>
      </w:r>
    </w:p>
    <w:p w:rsidR="000E37B4" w:rsidRDefault="000E37B4">
      <w:pPr>
        <w:spacing w:before="1" w:after="0" w:line="240" w:lineRule="exact"/>
        <w:rPr>
          <w:sz w:val="24"/>
          <w:szCs w:val="24"/>
        </w:rPr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2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00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spacing w:val="-1"/>
        </w:rPr>
        <w:t>C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 Up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Fe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-1"/>
        </w:rPr>
        <w:t xml:space="preserve"> S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</w:p>
    <w:p w:rsidR="000E37B4" w:rsidRDefault="000E37B4">
      <w:pPr>
        <w:spacing w:before="17" w:after="0" w:line="220" w:lineRule="exact"/>
      </w:pPr>
    </w:p>
    <w:p w:rsidR="000E37B4" w:rsidRDefault="00831B13">
      <w:pPr>
        <w:tabs>
          <w:tab w:val="left" w:pos="3700"/>
        </w:tabs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1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 xml:space="preserve">00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–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1"/>
        </w:rPr>
        <w:t>3</w:t>
      </w:r>
      <w:r>
        <w:rPr>
          <w:rFonts w:ascii="Arial" w:eastAsia="Arial" w:hAnsi="Arial" w:cs="Arial"/>
          <w:spacing w:val="1"/>
        </w:rPr>
        <w:t>:</w:t>
      </w:r>
      <w:r>
        <w:rPr>
          <w:rFonts w:ascii="Arial" w:eastAsia="Arial" w:hAnsi="Arial" w:cs="Arial"/>
        </w:rPr>
        <w:t>0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</w:rPr>
        <w:tab/>
        <w:t>L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 and A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d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er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</w:p>
    <w:p w:rsidR="000E37B4" w:rsidRDefault="000E37B4">
      <w:pPr>
        <w:spacing w:after="0"/>
        <w:sectPr w:rsidR="000E37B4">
          <w:headerReference w:type="default" r:id="rId15"/>
          <w:pgSz w:w="12240" w:h="15840"/>
          <w:pgMar w:top="1740" w:right="1720" w:bottom="880" w:left="1340" w:header="1470" w:footer="687" w:gutter="0"/>
          <w:cols w:space="720"/>
        </w:sectPr>
      </w:pPr>
    </w:p>
    <w:p w:rsidR="000E37B4" w:rsidRDefault="000E37B4">
      <w:pPr>
        <w:spacing w:before="7" w:after="0" w:line="110" w:lineRule="exact"/>
        <w:rPr>
          <w:sz w:val="11"/>
          <w:szCs w:val="11"/>
        </w:rPr>
      </w:pPr>
    </w:p>
    <w:p w:rsidR="000E37B4" w:rsidRDefault="00831B13" w:rsidP="00E41B08">
      <w:pPr>
        <w:spacing w:before="32" w:after="0" w:line="240" w:lineRule="auto"/>
        <w:ind w:left="100" w:right="144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NECCD</w:t>
      </w:r>
      <w:r>
        <w:rPr>
          <w:rFonts w:ascii="Arial" w:eastAsia="Arial" w:hAnsi="Arial" w:cs="Arial"/>
        </w:rPr>
        <w:t xml:space="preserve">C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d in </w:t>
      </w:r>
      <w:r w:rsidR="00E41B08">
        <w:rPr>
          <w:rFonts w:ascii="Arial" w:eastAsia="Arial" w:hAnsi="Arial" w:cs="Arial"/>
        </w:rPr>
        <w:t>Durham, New Hampshir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versit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 w:rsidR="00E41B08">
        <w:rPr>
          <w:rFonts w:ascii="Arial" w:eastAsia="Arial" w:hAnsi="Arial" w:cs="Arial"/>
          <w:spacing w:val="2"/>
        </w:rPr>
        <w:t>New Hampshir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e bu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 w:rsidR="00E41B08">
        <w:rPr>
          <w:rFonts w:ascii="Arial" w:eastAsia="Arial" w:hAnsi="Arial" w:cs="Arial"/>
        </w:rPr>
        <w:t xml:space="preserve"> Kingsbury Hall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237E52" w:rsidRDefault="00237E52" w:rsidP="00237E52">
      <w:pPr>
        <w:spacing w:before="58" w:after="0" w:line="240" w:lineRule="auto"/>
        <w:ind w:left="1795" w:right="1710"/>
        <w:jc w:val="center"/>
        <w:rPr>
          <w:rFonts w:ascii="Calibri" w:eastAsia="Calibri" w:hAnsi="Calibri" w:cs="Calibri"/>
          <w:b/>
          <w:bCs/>
          <w:spacing w:val="2"/>
          <w:sz w:val="24"/>
          <w:szCs w:val="24"/>
        </w:rPr>
      </w:pPr>
    </w:p>
    <w:p w:rsidR="00237E52" w:rsidRPr="00237E52" w:rsidRDefault="00237E52" w:rsidP="00237E52">
      <w:pPr>
        <w:spacing w:before="58" w:after="0" w:line="240" w:lineRule="auto"/>
        <w:ind w:left="1795" w:right="1710"/>
        <w:jc w:val="center"/>
        <w:rPr>
          <w:rFonts w:ascii="Calibri" w:eastAsia="Calibri" w:hAnsi="Calibri" w:cs="Calibri"/>
          <w:sz w:val="24"/>
          <w:szCs w:val="24"/>
        </w:rPr>
      </w:pP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D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r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c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on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s</w:t>
      </w:r>
      <w:r w:rsidRPr="00237E52"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o</w:t>
      </w:r>
      <w:r w:rsidRPr="00237E52">
        <w:rPr>
          <w:rFonts w:ascii="Calibri" w:eastAsia="Calibri" w:hAnsi="Calibri" w:cs="Calibri"/>
          <w:b/>
          <w:bCs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U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v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r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s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y</w:t>
      </w:r>
      <w:r w:rsidRPr="00237E52">
        <w:rPr>
          <w:rFonts w:ascii="Calibri" w:eastAsia="Calibri" w:hAnsi="Calibri" w:cs="Calibri"/>
          <w:b/>
          <w:bCs/>
          <w:spacing w:val="-8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o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f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N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w</w:t>
      </w:r>
      <w:r w:rsidRPr="00237E52"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Ham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p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s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r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’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s</w:t>
      </w:r>
      <w:r w:rsidRPr="00237E52">
        <w:rPr>
          <w:rFonts w:ascii="Calibri" w:eastAsia="Calibri" w:hAnsi="Calibri" w:cs="Calibri"/>
          <w:b/>
          <w:bCs/>
          <w:spacing w:val="-9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K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ng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s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bur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y</w:t>
      </w:r>
      <w:r w:rsidRPr="00237E52">
        <w:rPr>
          <w:rFonts w:ascii="Calibri" w:eastAsia="Calibri" w:hAnsi="Calibri" w:cs="Calibri"/>
          <w:b/>
          <w:bCs/>
          <w:spacing w:val="-8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2"/>
          <w:w w:val="99"/>
          <w:sz w:val="24"/>
          <w:szCs w:val="24"/>
        </w:rPr>
        <w:t>Ha</w:t>
      </w:r>
      <w:r w:rsidRPr="00237E52">
        <w:rPr>
          <w:rFonts w:ascii="Calibri" w:eastAsia="Calibri" w:hAnsi="Calibri" w:cs="Calibri"/>
          <w:b/>
          <w:bCs/>
          <w:spacing w:val="-1"/>
          <w:w w:val="99"/>
          <w:sz w:val="24"/>
          <w:szCs w:val="24"/>
        </w:rPr>
        <w:t>ll</w:t>
      </w:r>
    </w:p>
    <w:p w:rsidR="00237E52" w:rsidRDefault="00237E52" w:rsidP="00237E52">
      <w:pPr>
        <w:spacing w:after="0" w:line="240" w:lineRule="auto"/>
        <w:ind w:left="2851" w:right="2776"/>
        <w:jc w:val="center"/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</w:pP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3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3</w:t>
      </w:r>
      <w:r w:rsidRPr="00237E52"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A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c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a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d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m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c</w:t>
      </w:r>
      <w:r w:rsidRPr="00237E52"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W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ay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,</w:t>
      </w:r>
      <w:r w:rsidRPr="00237E52"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D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urh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am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,</w:t>
      </w:r>
      <w:r w:rsidRPr="00237E52">
        <w:rPr>
          <w:rFonts w:ascii="Calibri" w:eastAsia="Calibri" w:hAnsi="Calibri" w:cs="Calibri"/>
          <w:b/>
          <w:bCs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NH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2"/>
          <w:w w:val="99"/>
          <w:sz w:val="24"/>
          <w:szCs w:val="24"/>
        </w:rPr>
        <w:t>03824</w:t>
      </w:r>
    </w:p>
    <w:p w:rsidR="00237E52" w:rsidRPr="00237E52" w:rsidRDefault="00237E52" w:rsidP="00237E52">
      <w:pPr>
        <w:spacing w:after="0" w:line="240" w:lineRule="auto"/>
        <w:ind w:left="2851" w:right="2776"/>
        <w:jc w:val="center"/>
        <w:rPr>
          <w:rFonts w:ascii="Calibri" w:eastAsia="Calibri" w:hAnsi="Calibri" w:cs="Calibri"/>
          <w:sz w:val="24"/>
          <w:szCs w:val="24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40" w:lineRule="auto"/>
        <w:ind w:left="100" w:right="-20"/>
        <w:rPr>
          <w:rFonts w:ascii="Calibri" w:eastAsia="Calibri" w:hAnsi="Calibri" w:cs="Calibri"/>
          <w:sz w:val="24"/>
          <w:szCs w:val="24"/>
        </w:rPr>
      </w:pP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  <w:u w:val="thick" w:color="000000"/>
        </w:rPr>
        <w:t>U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NH</w:t>
      </w:r>
      <w:r w:rsidRPr="00237E52">
        <w:rPr>
          <w:rFonts w:ascii="Calibri" w:eastAsia="Calibri" w:hAnsi="Calibri" w:cs="Calibri"/>
          <w:b/>
          <w:bCs/>
          <w:spacing w:val="-4"/>
          <w:sz w:val="24"/>
          <w:szCs w:val="24"/>
          <w:u w:val="thick" w:color="000000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  <w:u w:val="thick" w:color="000000"/>
        </w:rPr>
        <w:t>i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s</w:t>
      </w:r>
      <w:r w:rsidRPr="00237E52">
        <w:rPr>
          <w:rFonts w:ascii="Calibri" w:eastAsia="Calibri" w:hAnsi="Calibri" w:cs="Calibri"/>
          <w:b/>
          <w:bCs/>
          <w:spacing w:val="-3"/>
          <w:sz w:val="24"/>
          <w:szCs w:val="24"/>
          <w:u w:val="thick" w:color="000000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  <w:u w:val="thick" w:color="000000"/>
        </w:rPr>
        <w:t>l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oc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a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  <w:u w:val="thick" w:color="000000"/>
        </w:rPr>
        <w:t>t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  <w:u w:val="thick" w:color="000000"/>
        </w:rPr>
        <w:t>e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d</w:t>
      </w:r>
      <w:r w:rsidRPr="00237E52">
        <w:rPr>
          <w:rFonts w:ascii="Calibri" w:eastAsia="Calibri" w:hAnsi="Calibri" w:cs="Calibri"/>
          <w:b/>
          <w:bCs/>
          <w:spacing w:val="-7"/>
          <w:sz w:val="24"/>
          <w:szCs w:val="24"/>
          <w:u w:val="thick" w:color="000000"/>
        </w:rPr>
        <w:t xml:space="preserve"> 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o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f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f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  <w:u w:val="thick" w:color="000000"/>
        </w:rPr>
        <w:t xml:space="preserve"> 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NH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  <w:u w:val="thick" w:color="000000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  <w:u w:val="thick" w:color="000000"/>
        </w:rPr>
        <w:t>R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o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  <w:u w:val="thick" w:color="000000"/>
        </w:rPr>
        <w:t>u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  <w:u w:val="thick" w:color="000000"/>
        </w:rPr>
        <w:t>t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e</w:t>
      </w:r>
      <w:r w:rsidRPr="00237E52">
        <w:rPr>
          <w:rFonts w:ascii="Calibri" w:eastAsia="Calibri" w:hAnsi="Calibri" w:cs="Calibri"/>
          <w:b/>
          <w:bCs/>
          <w:spacing w:val="-7"/>
          <w:sz w:val="24"/>
          <w:szCs w:val="24"/>
          <w:u w:val="thick" w:color="000000"/>
        </w:rPr>
        <w:t xml:space="preserve"> </w:t>
      </w:r>
      <w:r w:rsidRPr="00237E52">
        <w:rPr>
          <w:rFonts w:ascii="Calibri" w:eastAsia="Calibri" w:hAnsi="Calibri" w:cs="Calibri"/>
          <w:b/>
          <w:bCs/>
          <w:sz w:val="24"/>
          <w:szCs w:val="24"/>
          <w:u w:val="thick" w:color="000000"/>
        </w:rPr>
        <w:t>4</w:t>
      </w:r>
    </w:p>
    <w:p w:rsidR="00237E52" w:rsidRDefault="00237E52" w:rsidP="00237E52">
      <w:pPr>
        <w:spacing w:after="0" w:line="240" w:lineRule="auto"/>
        <w:ind w:left="100" w:right="97"/>
        <w:rPr>
          <w:rFonts w:ascii="Calibri" w:eastAsia="Calibri" w:hAnsi="Calibri" w:cs="Calibri"/>
          <w:sz w:val="24"/>
          <w:szCs w:val="24"/>
        </w:rPr>
      </w:pPr>
      <w:r w:rsidRPr="00237E52">
        <w:rPr>
          <w:rFonts w:ascii="Calibri" w:eastAsia="Calibri" w:hAnsi="Calibri" w:cs="Calibri"/>
          <w:b/>
          <w:bCs/>
          <w:sz w:val="24"/>
          <w:szCs w:val="24"/>
        </w:rPr>
        <w:t>F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ro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m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-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9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5</w:t>
      </w:r>
      <w:r w:rsidRPr="00237E52"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ou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h</w:t>
      </w:r>
      <w:r w:rsidRPr="00237E52">
        <w:rPr>
          <w:rFonts w:ascii="Calibri" w:eastAsia="Calibri" w:hAnsi="Calibri" w:cs="Calibri"/>
          <w:b/>
          <w:bCs/>
          <w:spacing w:val="-7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(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M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a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n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)</w:t>
      </w:r>
      <w:r w:rsidRPr="00237E52">
        <w:rPr>
          <w:rFonts w:ascii="Calibri" w:eastAsia="Calibri" w:hAnsi="Calibri" w:cs="Calibri"/>
          <w:sz w:val="24"/>
          <w:szCs w:val="24"/>
        </w:rPr>
        <w:t>,</w:t>
      </w:r>
      <w:r w:rsidRPr="00237E52"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5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H</w:t>
      </w:r>
      <w:r w:rsidRPr="00237E52">
        <w:rPr>
          <w:rFonts w:ascii="Calibri" w:eastAsia="Calibri" w:hAnsi="Calibri" w:cs="Calibri"/>
          <w:sz w:val="24"/>
          <w:szCs w:val="24"/>
        </w:rPr>
        <w:t>)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6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d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z w:val="24"/>
          <w:szCs w:val="24"/>
        </w:rPr>
        <w:t>g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1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6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)</w:t>
      </w:r>
      <w:r w:rsidRPr="00237E52">
        <w:rPr>
          <w:rFonts w:ascii="Calibri" w:eastAsia="Calibri" w:hAnsi="Calibri" w:cs="Calibri"/>
          <w:sz w:val="24"/>
          <w:szCs w:val="24"/>
        </w:rPr>
        <w:t>,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en</w:t>
      </w:r>
      <w:r w:rsidRPr="00237E52"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 xml:space="preserve">e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6</w:t>
      </w:r>
      <w:r w:rsidRPr="00237E52">
        <w:rPr>
          <w:rFonts w:ascii="Calibri" w:eastAsia="Calibri" w:hAnsi="Calibri" w:cs="Calibri"/>
          <w:sz w:val="24"/>
          <w:szCs w:val="24"/>
        </w:rPr>
        <w:t>W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R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4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W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)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237E52">
        <w:rPr>
          <w:rFonts w:ascii="Calibri" w:eastAsia="Calibri" w:hAnsi="Calibri" w:cs="Calibri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am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f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1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0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8</w:t>
      </w:r>
      <w:r w:rsidRPr="00237E52">
        <w:rPr>
          <w:rFonts w:ascii="Calibri" w:eastAsia="Calibri" w:hAnsi="Calibri" w:cs="Calibri"/>
          <w:sz w:val="24"/>
          <w:szCs w:val="24"/>
        </w:rPr>
        <w:t>.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F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o</w:t>
      </w:r>
      <w:r w:rsidRPr="00237E52">
        <w:rPr>
          <w:rFonts w:ascii="Calibri" w:eastAsia="Calibri" w:hAnsi="Calibri" w:cs="Calibri"/>
          <w:sz w:val="24"/>
          <w:szCs w:val="24"/>
        </w:rPr>
        <w:t>w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1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0</w:t>
      </w:r>
      <w:r w:rsidRPr="00237E52">
        <w:rPr>
          <w:rFonts w:ascii="Calibri" w:eastAsia="Calibri" w:hAnsi="Calibri" w:cs="Calibri"/>
          <w:sz w:val="24"/>
          <w:szCs w:val="24"/>
        </w:rPr>
        <w:t>8</w:t>
      </w:r>
      <w:r w:rsidRPr="00237E52"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y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 xml:space="preserve">u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237E52">
        <w:rPr>
          <w:rFonts w:ascii="Calibri" w:eastAsia="Calibri" w:hAnsi="Calibri" w:cs="Calibri"/>
          <w:sz w:val="24"/>
          <w:szCs w:val="24"/>
        </w:rPr>
        <w:t>h</w:t>
      </w:r>
      <w:r w:rsidRPr="00237E52">
        <w:rPr>
          <w:rFonts w:ascii="Calibri" w:eastAsia="Calibri" w:hAnsi="Calibri" w:cs="Calibri"/>
          <w:spacing w:val="-6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e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e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o</w:t>
      </w:r>
      <w:r w:rsidRPr="00237E52">
        <w:rPr>
          <w:rFonts w:ascii="Calibri" w:eastAsia="Calibri" w:hAnsi="Calibri" w:cs="Calibri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pacing w:val="5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1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0</w:t>
      </w:r>
      <w:r w:rsidRPr="00237E52">
        <w:rPr>
          <w:rFonts w:ascii="Calibri" w:eastAsia="Calibri" w:hAnsi="Calibri" w:cs="Calibri"/>
          <w:sz w:val="24"/>
          <w:szCs w:val="24"/>
        </w:rPr>
        <w:t>8</w:t>
      </w:r>
      <w:r w:rsidRPr="00237E52"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z w:val="24"/>
          <w:szCs w:val="24"/>
        </w:rPr>
        <w:t xml:space="preserve">s 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E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y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l</w:t>
      </w:r>
      <w:r w:rsidRPr="00237E52">
        <w:rPr>
          <w:rFonts w:ascii="Calibri" w:eastAsia="Calibri" w:hAnsi="Calibri" w:cs="Calibri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y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g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)</w:t>
      </w:r>
      <w:r w:rsidRPr="00237E52">
        <w:rPr>
          <w:rFonts w:ascii="Calibri" w:eastAsia="Calibri" w:hAnsi="Calibri" w:cs="Calibri"/>
          <w:sz w:val="24"/>
          <w:szCs w:val="24"/>
        </w:rPr>
        <w:t>.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f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8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pq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z w:val="24"/>
          <w:szCs w:val="24"/>
        </w:rPr>
        <w:t>t map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o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237E52">
        <w:rPr>
          <w:rFonts w:ascii="Calibri" w:eastAsia="Calibri" w:hAnsi="Calibri" w:cs="Calibri"/>
          <w:sz w:val="24"/>
          <w:szCs w:val="24"/>
        </w:rPr>
        <w:t>.</w:t>
      </w:r>
    </w:p>
    <w:p w:rsidR="00237E52" w:rsidRDefault="00237E52" w:rsidP="00237E52">
      <w:pPr>
        <w:spacing w:after="0" w:line="240" w:lineRule="auto"/>
        <w:ind w:left="100" w:right="97"/>
        <w:rPr>
          <w:rFonts w:ascii="Calibri" w:eastAsia="Calibri" w:hAnsi="Calibri" w:cs="Calibri"/>
          <w:sz w:val="24"/>
          <w:szCs w:val="24"/>
        </w:rPr>
      </w:pPr>
    </w:p>
    <w:p w:rsidR="00237E52" w:rsidRPr="00237E52" w:rsidRDefault="00E25326" w:rsidP="00237E52">
      <w:pPr>
        <w:spacing w:after="0" w:line="240" w:lineRule="auto"/>
        <w:ind w:left="100" w:right="97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page">
                  <wp:posOffset>1610995</wp:posOffset>
                </wp:positionH>
                <wp:positionV relativeFrom="paragraph">
                  <wp:posOffset>106680</wp:posOffset>
                </wp:positionV>
                <wp:extent cx="4265930" cy="2349500"/>
                <wp:effectExtent l="1270" t="0" r="0" b="3810"/>
                <wp:wrapNone/>
                <wp:docPr id="1098" name="Group 1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65930" cy="2349500"/>
                          <a:chOff x="3015" y="1169"/>
                          <a:chExt cx="6224" cy="2779"/>
                        </a:xfrm>
                      </wpg:grpSpPr>
                      <pic:pic xmlns:pic="http://schemas.openxmlformats.org/drawingml/2006/picture">
                        <pic:nvPicPr>
                          <pic:cNvPr id="1099" name="Picture 1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48" y="1202"/>
                            <a:ext cx="6164" cy="27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100" name="Group 1120"/>
                        <wpg:cNvGrpSpPr>
                          <a:grpSpLocks/>
                        </wpg:cNvGrpSpPr>
                        <wpg:grpSpPr bwMode="auto">
                          <a:xfrm>
                            <a:off x="3030" y="1184"/>
                            <a:ext cx="6194" cy="2749"/>
                            <a:chOff x="3030" y="1184"/>
                            <a:chExt cx="6194" cy="2749"/>
                          </a:xfrm>
                        </wpg:grpSpPr>
                        <wps:wsp>
                          <wps:cNvPr id="1101" name="Freeform 1121"/>
                          <wps:cNvSpPr>
                            <a:spLocks/>
                          </wps:cNvSpPr>
                          <wps:spPr bwMode="auto">
                            <a:xfrm>
                              <a:off x="3030" y="1184"/>
                              <a:ext cx="6194" cy="2749"/>
                            </a:xfrm>
                            <a:custGeom>
                              <a:avLst/>
                              <a:gdLst>
                                <a:gd name="T0" fmla="+- 0 3030 3030"/>
                                <a:gd name="T1" fmla="*/ T0 w 6194"/>
                                <a:gd name="T2" fmla="+- 0 1184 1184"/>
                                <a:gd name="T3" fmla="*/ 1184 h 2749"/>
                                <a:gd name="T4" fmla="+- 0 9224 3030"/>
                                <a:gd name="T5" fmla="*/ T4 w 6194"/>
                                <a:gd name="T6" fmla="+- 0 1184 1184"/>
                                <a:gd name="T7" fmla="*/ 1184 h 2749"/>
                                <a:gd name="T8" fmla="+- 0 9224 3030"/>
                                <a:gd name="T9" fmla="*/ T8 w 6194"/>
                                <a:gd name="T10" fmla="+- 0 3933 1184"/>
                                <a:gd name="T11" fmla="*/ 3933 h 2749"/>
                                <a:gd name="T12" fmla="+- 0 3030 3030"/>
                                <a:gd name="T13" fmla="*/ T12 w 6194"/>
                                <a:gd name="T14" fmla="+- 0 3933 1184"/>
                                <a:gd name="T15" fmla="*/ 3933 h 2749"/>
                                <a:gd name="T16" fmla="+- 0 3030 3030"/>
                                <a:gd name="T17" fmla="*/ T16 w 6194"/>
                                <a:gd name="T18" fmla="+- 0 1184 1184"/>
                                <a:gd name="T19" fmla="*/ 1184 h 27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194" h="2749">
                                  <a:moveTo>
                                    <a:pt x="0" y="0"/>
                                  </a:moveTo>
                                  <a:lnTo>
                                    <a:pt x="6194" y="0"/>
                                  </a:lnTo>
                                  <a:lnTo>
                                    <a:pt x="6194" y="2749"/>
                                  </a:lnTo>
                                  <a:lnTo>
                                    <a:pt x="0" y="274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BDF8A0" id="Group 1118" o:spid="_x0000_s1026" style="position:absolute;margin-left:126.85pt;margin-top:8.4pt;width:335.9pt;height:185pt;z-index:-251651072;mso-position-horizontal-relative:page" coordorigin="3015,1169" coordsize="6224,27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19" o:spid="_x0000_s1027" type="#_x0000_t75" style="position:absolute;left:3048;top:1202;width:6164;height:2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">
                  <v:imagedata r:id="rId17" o:title=""/>
                </v:shape>
                <v:group id="Group 1120" o:spid="_x0000_s1028" style="position:absolute;left:3030;top:1184;width:6194;height:2749" coordorigin="3030,1184" coordsize="6194,2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2b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00T45RsZQee/AAAA//8DAFBLAQItABQABgAIAAAAIQDb4fbL7gAAAIUBAAATAAAAAAAA&#10;AAAAAAAAAAAAAABbQ29udGVudF9UeXBlc10ueG1sUEsBAi0AFAAGAAgAAAAhAFr0LFu/AAAAFQEA&#10;AAsAAAAAAAAAAAAAAAAAHwEAAF9yZWxzLy5yZWxzUEsBAi0AFAAGAAgAAAAhABl7Zv7HAAAA3QAA&#10;AA8AAAAAAAAAAAAAAAAABwIAAGRycy9kb3ducmV2LnhtbFBLBQYAAAAAAwADALcAAAD7AgAAAAA=&#10;">
                  <v:shape id="Freeform 1121" o:spid="_x0000_s1029" style="position:absolute;left:3030;top:1184;width:6194;height:2749;visibility:visible;mso-wrap-style:square;v-text-anchor:top" coordsize="6194,2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" path="m,l6194,r,2749l,2749,,xe" filled="f" strokeweight="1.5pt">
                    <v:path arrowok="t" o:connecttype="custom" o:connectlocs="0,1184;6194,1184;6194,3933;0,3933;0,1184" o:connectangles="0,0,0,0,0"/>
                  </v:shape>
                </v:group>
                <w10:wrap anchorx="page"/>
              </v:group>
            </w:pict>
          </mc:Fallback>
        </mc:AlternateContent>
      </w:r>
    </w:p>
    <w:p w:rsid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after="0" w:line="200" w:lineRule="exact"/>
        <w:rPr>
          <w:sz w:val="20"/>
          <w:szCs w:val="20"/>
        </w:rPr>
      </w:pPr>
    </w:p>
    <w:p w:rsidR="00237E52" w:rsidRPr="00237E52" w:rsidRDefault="00237E52" w:rsidP="00237E52">
      <w:pPr>
        <w:spacing w:before="12" w:after="0" w:line="220" w:lineRule="exact"/>
      </w:pPr>
    </w:p>
    <w:p w:rsidR="00237E52" w:rsidRDefault="00237E52" w:rsidP="00237E52">
      <w:pPr>
        <w:spacing w:before="11" w:after="0" w:line="240" w:lineRule="auto"/>
        <w:ind w:left="100" w:right="-20"/>
        <w:rPr>
          <w:rFonts w:ascii="Calibri" w:eastAsia="Calibri" w:hAnsi="Calibri" w:cs="Calibri"/>
          <w:b/>
          <w:bCs/>
          <w:sz w:val="24"/>
          <w:szCs w:val="24"/>
        </w:rPr>
      </w:pPr>
    </w:p>
    <w:p w:rsidR="00237E52" w:rsidRDefault="00237E52" w:rsidP="00237E52">
      <w:pPr>
        <w:spacing w:before="11" w:after="0" w:line="240" w:lineRule="auto"/>
        <w:ind w:left="100" w:right="-20"/>
        <w:rPr>
          <w:rFonts w:ascii="Calibri" w:eastAsia="Calibri" w:hAnsi="Calibri" w:cs="Calibri"/>
          <w:b/>
          <w:bCs/>
          <w:sz w:val="24"/>
          <w:szCs w:val="24"/>
        </w:rPr>
      </w:pPr>
    </w:p>
    <w:p w:rsidR="00237E52" w:rsidRDefault="00237E52" w:rsidP="00237E52">
      <w:pPr>
        <w:spacing w:before="11" w:after="0" w:line="240" w:lineRule="auto"/>
        <w:ind w:left="100" w:right="-20"/>
        <w:rPr>
          <w:rFonts w:ascii="Calibri" w:eastAsia="Calibri" w:hAnsi="Calibri" w:cs="Calibri"/>
          <w:b/>
          <w:bCs/>
          <w:sz w:val="24"/>
          <w:szCs w:val="24"/>
        </w:rPr>
      </w:pPr>
    </w:p>
    <w:p w:rsidR="00237E52" w:rsidRPr="00237E52" w:rsidRDefault="00237E52" w:rsidP="00237E52">
      <w:pPr>
        <w:spacing w:before="11" w:after="0" w:line="240" w:lineRule="auto"/>
        <w:ind w:left="100" w:right="-20"/>
        <w:rPr>
          <w:rFonts w:ascii="Calibri" w:eastAsia="Calibri" w:hAnsi="Calibri" w:cs="Calibri"/>
          <w:sz w:val="24"/>
          <w:szCs w:val="24"/>
        </w:rPr>
      </w:pPr>
      <w:r w:rsidRPr="00237E52">
        <w:rPr>
          <w:rFonts w:ascii="Calibri" w:eastAsia="Calibri" w:hAnsi="Calibri" w:cs="Calibri"/>
          <w:b/>
          <w:bCs/>
          <w:sz w:val="24"/>
          <w:szCs w:val="24"/>
        </w:rPr>
        <w:t>F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ro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m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-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9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5</w:t>
      </w:r>
      <w:r w:rsidRPr="00237E52"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N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or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h</w:t>
      </w:r>
      <w:r w:rsidRPr="00237E52">
        <w:rPr>
          <w:rFonts w:ascii="Calibri" w:eastAsia="Calibri" w:hAnsi="Calibri" w:cs="Calibri"/>
          <w:b/>
          <w:bCs/>
          <w:spacing w:val="-6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(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M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a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ss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.</w:t>
      </w:r>
      <w:r w:rsidRPr="00237E52">
        <w:rPr>
          <w:rFonts w:ascii="Calibri" w:eastAsia="Calibri" w:hAnsi="Calibri" w:cs="Calibri"/>
          <w:b/>
          <w:bCs/>
          <w:spacing w:val="2"/>
          <w:sz w:val="24"/>
          <w:szCs w:val="24"/>
        </w:rPr>
        <w:t>)</w:t>
      </w:r>
      <w:r w:rsidRPr="00237E52">
        <w:rPr>
          <w:rFonts w:ascii="Calibri" w:eastAsia="Calibri" w:hAnsi="Calibri" w:cs="Calibri"/>
          <w:sz w:val="24"/>
          <w:szCs w:val="24"/>
        </w:rPr>
        <w:t>,</w:t>
      </w:r>
      <w:r w:rsidRPr="00237E52">
        <w:rPr>
          <w:rFonts w:ascii="Calibri" w:eastAsia="Calibri" w:hAnsi="Calibri" w:cs="Calibri"/>
          <w:spacing w:val="-10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4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H</w:t>
      </w:r>
      <w:r w:rsidRPr="00237E52">
        <w:rPr>
          <w:rFonts w:ascii="Calibri" w:eastAsia="Calibri" w:hAnsi="Calibri" w:cs="Calibri"/>
          <w:sz w:val="24"/>
          <w:szCs w:val="24"/>
        </w:rPr>
        <w:t>)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f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 xml:space="preserve"> h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z w:val="24"/>
          <w:szCs w:val="24"/>
        </w:rPr>
        <w:t>d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)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z w:val="24"/>
          <w:szCs w:val="24"/>
        </w:rPr>
        <w:t>g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p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(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</w:p>
    <w:p w:rsidR="00237E52" w:rsidRPr="00237E52" w:rsidRDefault="00237E52" w:rsidP="00237E52">
      <w:pPr>
        <w:spacing w:after="0" w:line="240" w:lineRule="auto"/>
        <w:ind w:left="100" w:right="453"/>
        <w:rPr>
          <w:rFonts w:ascii="Calibri" w:eastAsia="Calibri" w:hAnsi="Calibri" w:cs="Calibri"/>
          <w:sz w:val="24"/>
          <w:szCs w:val="24"/>
        </w:rPr>
      </w:pPr>
      <w:r w:rsidRPr="00237E52">
        <w:rPr>
          <w:rFonts w:ascii="Calibri" w:eastAsia="Calibri" w:hAnsi="Calibri" w:cs="Calibri"/>
          <w:spacing w:val="-2"/>
          <w:sz w:val="24"/>
          <w:szCs w:val="24"/>
        </w:rPr>
        <w:t>16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)</w:t>
      </w:r>
      <w:r w:rsidRPr="00237E52">
        <w:rPr>
          <w:rFonts w:ascii="Calibri" w:eastAsia="Calibri" w:hAnsi="Calibri" w:cs="Calibri"/>
          <w:sz w:val="24"/>
          <w:szCs w:val="24"/>
        </w:rPr>
        <w:t>,</w:t>
      </w:r>
      <w:r w:rsidRPr="00237E52">
        <w:rPr>
          <w:rFonts w:ascii="Calibri" w:eastAsia="Calibri" w:hAnsi="Calibri" w:cs="Calibri"/>
          <w:spacing w:val="-9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6</w:t>
      </w:r>
      <w:r w:rsidRPr="00237E52">
        <w:rPr>
          <w:rFonts w:ascii="Calibri" w:eastAsia="Calibri" w:hAnsi="Calibri" w:cs="Calibri"/>
          <w:sz w:val="24"/>
          <w:szCs w:val="24"/>
        </w:rPr>
        <w:t>W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R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4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W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)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w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237E52">
        <w:rPr>
          <w:rFonts w:ascii="Calibri" w:eastAsia="Calibri" w:hAnsi="Calibri" w:cs="Calibri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am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f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 xml:space="preserve">r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108</w:t>
      </w:r>
      <w:r w:rsidRPr="00237E52">
        <w:rPr>
          <w:rFonts w:ascii="Calibri" w:eastAsia="Calibri" w:hAnsi="Calibri" w:cs="Calibri"/>
          <w:sz w:val="24"/>
          <w:szCs w:val="24"/>
        </w:rPr>
        <w:t>.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Sam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as 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v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z w:val="24"/>
          <w:szCs w:val="24"/>
        </w:rPr>
        <w:t>.</w:t>
      </w:r>
    </w:p>
    <w:p w:rsidR="00237E52" w:rsidRPr="00237E52" w:rsidRDefault="00237E52" w:rsidP="00237E52">
      <w:pPr>
        <w:spacing w:before="4" w:after="0" w:line="140" w:lineRule="exact"/>
        <w:rPr>
          <w:sz w:val="14"/>
          <w:szCs w:val="14"/>
        </w:rPr>
      </w:pPr>
    </w:p>
    <w:p w:rsidR="00237E52" w:rsidRPr="00237E52" w:rsidRDefault="00237E52" w:rsidP="00237E52">
      <w:pPr>
        <w:spacing w:after="0" w:line="241" w:lineRule="auto"/>
        <w:ind w:left="100" w:right="49"/>
        <w:rPr>
          <w:rFonts w:ascii="Calibri" w:eastAsia="Calibri" w:hAnsi="Calibri" w:cs="Calibri"/>
          <w:sz w:val="24"/>
          <w:szCs w:val="24"/>
        </w:rPr>
      </w:pPr>
      <w:r w:rsidRPr="00237E52">
        <w:rPr>
          <w:rFonts w:ascii="Calibri" w:eastAsia="Calibri" w:hAnsi="Calibri" w:cs="Calibri"/>
          <w:b/>
          <w:bCs/>
          <w:sz w:val="24"/>
          <w:szCs w:val="24"/>
        </w:rPr>
        <w:t>F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ro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m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 xml:space="preserve"> t</w:t>
      </w:r>
      <w:r w:rsidRPr="00237E52">
        <w:rPr>
          <w:rFonts w:ascii="Calibri" w:eastAsia="Calibri" w:hAnsi="Calibri" w:cs="Calibri"/>
          <w:b/>
          <w:bCs/>
          <w:spacing w:val="1"/>
          <w:sz w:val="24"/>
          <w:szCs w:val="24"/>
        </w:rPr>
        <w:t>h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W</w:t>
      </w:r>
      <w:r w:rsidRPr="00237E52">
        <w:rPr>
          <w:rFonts w:ascii="Calibri" w:eastAsia="Calibri" w:hAnsi="Calibri" w:cs="Calibri"/>
          <w:b/>
          <w:bCs/>
          <w:spacing w:val="-1"/>
          <w:sz w:val="24"/>
          <w:szCs w:val="24"/>
        </w:rPr>
        <w:t>e</w:t>
      </w:r>
      <w:r w:rsidRPr="00237E52">
        <w:rPr>
          <w:rFonts w:ascii="Calibri" w:eastAsia="Calibri" w:hAnsi="Calibri" w:cs="Calibri"/>
          <w:b/>
          <w:bCs/>
          <w:sz w:val="24"/>
          <w:szCs w:val="24"/>
        </w:rPr>
        <w:t>s</w:t>
      </w:r>
      <w:r w:rsidRPr="00237E52">
        <w:rPr>
          <w:rFonts w:ascii="Calibri" w:eastAsia="Calibri" w:hAnsi="Calibri" w:cs="Calibri"/>
          <w:b/>
          <w:bCs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 xml:space="preserve">,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1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0</w:t>
      </w:r>
      <w:r w:rsidRPr="00237E52">
        <w:rPr>
          <w:rFonts w:ascii="Calibri" w:eastAsia="Calibri" w:hAnsi="Calibri" w:cs="Calibri"/>
          <w:sz w:val="24"/>
          <w:szCs w:val="24"/>
        </w:rPr>
        <w:t>1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E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7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(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12</w:t>
      </w:r>
      <w:r w:rsidRPr="00237E52">
        <w:rPr>
          <w:rFonts w:ascii="Calibri" w:eastAsia="Calibri" w:hAnsi="Calibri" w:cs="Calibri"/>
          <w:sz w:val="24"/>
          <w:szCs w:val="24"/>
        </w:rPr>
        <w:t>5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r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)</w:t>
      </w:r>
      <w:r w:rsidRPr="00237E52">
        <w:rPr>
          <w:rFonts w:ascii="Calibri" w:eastAsia="Calibri" w:hAnsi="Calibri" w:cs="Calibri"/>
          <w:sz w:val="24"/>
          <w:szCs w:val="24"/>
        </w:rPr>
        <w:t>.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5"/>
          <w:sz w:val="24"/>
          <w:szCs w:val="24"/>
        </w:rPr>
        <w:t>F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o</w:t>
      </w:r>
      <w:r w:rsidRPr="00237E52">
        <w:rPr>
          <w:rFonts w:ascii="Calibri" w:eastAsia="Calibri" w:hAnsi="Calibri" w:cs="Calibri"/>
          <w:sz w:val="24"/>
          <w:szCs w:val="24"/>
        </w:rPr>
        <w:t xml:space="preserve">w 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1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2</w:t>
      </w:r>
      <w:r w:rsidRPr="00237E52">
        <w:rPr>
          <w:rFonts w:ascii="Calibri" w:eastAsia="Calibri" w:hAnsi="Calibri" w:cs="Calibri"/>
          <w:sz w:val="24"/>
          <w:szCs w:val="24"/>
        </w:rPr>
        <w:t>5</w:t>
      </w:r>
      <w:r w:rsidRPr="00237E52"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r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h</w:t>
      </w:r>
      <w:r w:rsidRPr="00237E52">
        <w:rPr>
          <w:rFonts w:ascii="Calibri" w:eastAsia="Calibri" w:hAnsi="Calibri" w:cs="Calibri"/>
          <w:spacing w:val="-7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6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 xml:space="preserve">e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ff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 xml:space="preserve">c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z w:val="24"/>
          <w:szCs w:val="24"/>
        </w:rPr>
        <w:t>.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4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4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D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am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6"/>
          <w:sz w:val="24"/>
          <w:szCs w:val="24"/>
        </w:rPr>
        <w:t>x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(</w:t>
      </w:r>
      <w:r w:rsidRPr="00237E52">
        <w:rPr>
          <w:rFonts w:ascii="Calibri" w:eastAsia="Calibri" w:hAnsi="Calibri" w:cs="Calibri"/>
          <w:sz w:val="24"/>
          <w:szCs w:val="24"/>
        </w:rPr>
        <w:t>2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5"/>
          <w:sz w:val="24"/>
          <w:szCs w:val="24"/>
        </w:rPr>
        <w:t>m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l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s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)(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 xml:space="preserve"> 155</w:t>
      </w:r>
      <w:r w:rsidRPr="00237E52">
        <w:rPr>
          <w:rFonts w:ascii="Calibri" w:eastAsia="Calibri" w:hAnsi="Calibri" w:cs="Calibri"/>
          <w:spacing w:val="5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)</w:t>
      </w:r>
      <w:r w:rsidRPr="00237E52">
        <w:rPr>
          <w:rFonts w:ascii="Calibri" w:eastAsia="Calibri" w:hAnsi="Calibri" w:cs="Calibri"/>
          <w:sz w:val="24"/>
          <w:szCs w:val="24"/>
        </w:rPr>
        <w:t>.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C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nu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M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n S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e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un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y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>u</w:t>
      </w:r>
      <w:r w:rsidRPr="00237E52">
        <w:rPr>
          <w:rFonts w:ascii="Calibri" w:eastAsia="Calibri" w:hAnsi="Calibri" w:cs="Calibri"/>
          <w:spacing w:val="-4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k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g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h</w:t>
      </w:r>
      <w:r w:rsidRPr="00237E52">
        <w:rPr>
          <w:rFonts w:ascii="Calibri" w:eastAsia="Calibri" w:hAnsi="Calibri" w:cs="Calibri"/>
          <w:sz w:val="24"/>
          <w:szCs w:val="24"/>
        </w:rPr>
        <w:t>t</w:t>
      </w:r>
      <w:r w:rsidRPr="00237E52">
        <w:rPr>
          <w:rFonts w:ascii="Calibri" w:eastAsia="Calibri" w:hAnsi="Calibri" w:cs="Calibri"/>
          <w:spacing w:val="-3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>n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 xml:space="preserve"> C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pacing w:val="3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l</w:t>
      </w:r>
      <w:r w:rsidRPr="00237E5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2"/>
          <w:sz w:val="24"/>
          <w:szCs w:val="24"/>
        </w:rPr>
        <w:t>g</w:t>
      </w:r>
      <w:r w:rsidRPr="00237E52">
        <w:rPr>
          <w:rFonts w:ascii="Calibri" w:eastAsia="Calibri" w:hAnsi="Calibri" w:cs="Calibri"/>
          <w:sz w:val="24"/>
          <w:szCs w:val="24"/>
        </w:rPr>
        <w:t>e</w:t>
      </w:r>
      <w:r w:rsidRPr="00237E52">
        <w:rPr>
          <w:rFonts w:ascii="Calibri" w:eastAsia="Calibri" w:hAnsi="Calibri" w:cs="Calibri"/>
          <w:spacing w:val="-5"/>
          <w:sz w:val="24"/>
          <w:szCs w:val="24"/>
        </w:rPr>
        <w:t xml:space="preserve"> 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R</w:t>
      </w:r>
      <w:r w:rsidRPr="00237E52">
        <w:rPr>
          <w:rFonts w:ascii="Calibri" w:eastAsia="Calibri" w:hAnsi="Calibri" w:cs="Calibri"/>
          <w:spacing w:val="-2"/>
          <w:sz w:val="24"/>
          <w:szCs w:val="24"/>
        </w:rPr>
        <w:t>o</w:t>
      </w:r>
      <w:r w:rsidRPr="00237E52">
        <w:rPr>
          <w:rFonts w:ascii="Calibri" w:eastAsia="Calibri" w:hAnsi="Calibri" w:cs="Calibri"/>
          <w:sz w:val="24"/>
          <w:szCs w:val="24"/>
        </w:rPr>
        <w:t>a</w:t>
      </w:r>
      <w:r w:rsidRPr="00237E52">
        <w:rPr>
          <w:rFonts w:ascii="Calibri" w:eastAsia="Calibri" w:hAnsi="Calibri" w:cs="Calibri"/>
          <w:spacing w:val="-1"/>
          <w:sz w:val="24"/>
          <w:szCs w:val="24"/>
        </w:rPr>
        <w:t>d</w:t>
      </w:r>
      <w:r w:rsidRPr="00237E52">
        <w:rPr>
          <w:rFonts w:ascii="Calibri" w:eastAsia="Calibri" w:hAnsi="Calibri" w:cs="Calibri"/>
          <w:sz w:val="24"/>
          <w:szCs w:val="24"/>
        </w:rPr>
        <w:t>.</w:t>
      </w:r>
    </w:p>
    <w:p w:rsidR="00237E52" w:rsidRPr="00237E52" w:rsidRDefault="00237E52" w:rsidP="00237E52">
      <w:pPr>
        <w:spacing w:before="7" w:after="0" w:line="130" w:lineRule="exact"/>
        <w:rPr>
          <w:sz w:val="13"/>
          <w:szCs w:val="13"/>
        </w:rPr>
      </w:pPr>
    </w:p>
    <w:p w:rsidR="00237E52" w:rsidRPr="00237E52" w:rsidRDefault="00237E52" w:rsidP="00237E52">
      <w:pPr>
        <w:spacing w:after="0" w:line="240" w:lineRule="auto"/>
        <w:ind w:left="100" w:right="-20"/>
        <w:rPr>
          <w:rFonts w:ascii="Calibri" w:eastAsia="Calibri" w:hAnsi="Calibri" w:cs="Calibri"/>
        </w:rPr>
      </w:pPr>
      <w:r w:rsidRPr="00237E52">
        <w:rPr>
          <w:rFonts w:ascii="Calibri" w:eastAsia="Calibri" w:hAnsi="Calibri" w:cs="Calibri"/>
          <w:spacing w:val="2"/>
        </w:rPr>
        <w:t>A</w:t>
      </w:r>
      <w:r w:rsidRPr="00237E52">
        <w:rPr>
          <w:rFonts w:ascii="Calibri" w:eastAsia="Calibri" w:hAnsi="Calibri" w:cs="Calibri"/>
          <w:spacing w:val="-1"/>
        </w:rPr>
        <w:t>dd</w:t>
      </w:r>
      <w:r w:rsidRPr="00237E52">
        <w:rPr>
          <w:rFonts w:ascii="Calibri" w:eastAsia="Calibri" w:hAnsi="Calibri" w:cs="Calibri"/>
          <w:spacing w:val="2"/>
        </w:rPr>
        <w:t>i</w:t>
      </w:r>
      <w:r w:rsidRPr="00237E52">
        <w:rPr>
          <w:rFonts w:ascii="Calibri" w:eastAsia="Calibri" w:hAnsi="Calibri" w:cs="Calibri"/>
          <w:spacing w:val="-2"/>
        </w:rPr>
        <w:t>t</w:t>
      </w:r>
      <w:r w:rsidRPr="00237E52">
        <w:rPr>
          <w:rFonts w:ascii="Calibri" w:eastAsia="Calibri" w:hAnsi="Calibri" w:cs="Calibri"/>
          <w:spacing w:val="2"/>
        </w:rPr>
        <w:t>i</w:t>
      </w:r>
      <w:r w:rsidRPr="00237E52">
        <w:rPr>
          <w:rFonts w:ascii="Calibri" w:eastAsia="Calibri" w:hAnsi="Calibri" w:cs="Calibri"/>
          <w:spacing w:val="-1"/>
        </w:rPr>
        <w:t>on</w:t>
      </w:r>
      <w:r w:rsidRPr="00237E52">
        <w:rPr>
          <w:rFonts w:ascii="Calibri" w:eastAsia="Calibri" w:hAnsi="Calibri" w:cs="Calibri"/>
        </w:rPr>
        <w:t xml:space="preserve">al </w:t>
      </w:r>
      <w:r w:rsidRPr="00237E52">
        <w:rPr>
          <w:rFonts w:ascii="Calibri" w:eastAsia="Calibri" w:hAnsi="Calibri" w:cs="Calibri"/>
          <w:spacing w:val="1"/>
        </w:rPr>
        <w:t>m</w:t>
      </w:r>
      <w:r w:rsidRPr="00237E52">
        <w:rPr>
          <w:rFonts w:ascii="Calibri" w:eastAsia="Calibri" w:hAnsi="Calibri" w:cs="Calibri"/>
        </w:rPr>
        <w:t>a</w:t>
      </w:r>
      <w:r w:rsidRPr="00237E52">
        <w:rPr>
          <w:rFonts w:ascii="Calibri" w:eastAsia="Calibri" w:hAnsi="Calibri" w:cs="Calibri"/>
          <w:spacing w:val="-6"/>
        </w:rPr>
        <w:t>p</w:t>
      </w:r>
      <w:r w:rsidRPr="00237E52">
        <w:rPr>
          <w:rFonts w:ascii="Calibri" w:eastAsia="Calibri" w:hAnsi="Calibri" w:cs="Calibri"/>
          <w:spacing w:val="1"/>
        </w:rPr>
        <w:t>/</w:t>
      </w:r>
      <w:r w:rsidRPr="00237E52">
        <w:rPr>
          <w:rFonts w:ascii="Calibri" w:eastAsia="Calibri" w:hAnsi="Calibri" w:cs="Calibri"/>
          <w:spacing w:val="-1"/>
        </w:rPr>
        <w:t>d</w:t>
      </w:r>
      <w:r w:rsidRPr="00237E52">
        <w:rPr>
          <w:rFonts w:ascii="Calibri" w:eastAsia="Calibri" w:hAnsi="Calibri" w:cs="Calibri"/>
          <w:spacing w:val="2"/>
        </w:rPr>
        <w:t>i</w:t>
      </w:r>
      <w:r w:rsidRPr="00237E52">
        <w:rPr>
          <w:rFonts w:ascii="Calibri" w:eastAsia="Calibri" w:hAnsi="Calibri" w:cs="Calibri"/>
        </w:rPr>
        <w:t>r</w:t>
      </w:r>
      <w:r w:rsidRPr="00237E52">
        <w:rPr>
          <w:rFonts w:ascii="Calibri" w:eastAsia="Calibri" w:hAnsi="Calibri" w:cs="Calibri"/>
          <w:spacing w:val="1"/>
        </w:rPr>
        <w:t>e</w:t>
      </w:r>
      <w:r w:rsidRPr="00237E52">
        <w:rPr>
          <w:rFonts w:ascii="Calibri" w:eastAsia="Calibri" w:hAnsi="Calibri" w:cs="Calibri"/>
          <w:spacing w:val="-2"/>
        </w:rPr>
        <w:t>ct</w:t>
      </w:r>
      <w:r w:rsidRPr="00237E52">
        <w:rPr>
          <w:rFonts w:ascii="Calibri" w:eastAsia="Calibri" w:hAnsi="Calibri" w:cs="Calibri"/>
          <w:spacing w:val="2"/>
        </w:rPr>
        <w:t>i</w:t>
      </w:r>
      <w:r w:rsidRPr="00237E52">
        <w:rPr>
          <w:rFonts w:ascii="Calibri" w:eastAsia="Calibri" w:hAnsi="Calibri" w:cs="Calibri"/>
          <w:spacing w:val="-1"/>
        </w:rPr>
        <w:t>on</w:t>
      </w:r>
      <w:r w:rsidRPr="00237E52">
        <w:rPr>
          <w:rFonts w:ascii="Calibri" w:eastAsia="Calibri" w:hAnsi="Calibri" w:cs="Calibri"/>
        </w:rPr>
        <w:t>s</w:t>
      </w:r>
      <w:r w:rsidRPr="00237E52">
        <w:rPr>
          <w:rFonts w:ascii="Calibri" w:eastAsia="Calibri" w:hAnsi="Calibri" w:cs="Calibri"/>
          <w:spacing w:val="-2"/>
        </w:rPr>
        <w:t xml:space="preserve"> c</w:t>
      </w:r>
      <w:r w:rsidRPr="00237E52">
        <w:rPr>
          <w:rFonts w:ascii="Calibri" w:eastAsia="Calibri" w:hAnsi="Calibri" w:cs="Calibri"/>
        </w:rPr>
        <w:t>an</w:t>
      </w:r>
      <w:r w:rsidRPr="00237E52">
        <w:rPr>
          <w:rFonts w:ascii="Calibri" w:eastAsia="Calibri" w:hAnsi="Calibri" w:cs="Calibri"/>
          <w:spacing w:val="-3"/>
        </w:rPr>
        <w:t xml:space="preserve"> </w:t>
      </w:r>
      <w:r w:rsidRPr="00237E52">
        <w:rPr>
          <w:rFonts w:ascii="Calibri" w:eastAsia="Calibri" w:hAnsi="Calibri" w:cs="Calibri"/>
          <w:spacing w:val="-1"/>
        </w:rPr>
        <w:t>b</w:t>
      </w:r>
      <w:r w:rsidRPr="00237E52">
        <w:rPr>
          <w:rFonts w:ascii="Calibri" w:eastAsia="Calibri" w:hAnsi="Calibri" w:cs="Calibri"/>
        </w:rPr>
        <w:t>e</w:t>
      </w:r>
      <w:r w:rsidRPr="00237E52">
        <w:rPr>
          <w:rFonts w:ascii="Calibri" w:eastAsia="Calibri" w:hAnsi="Calibri" w:cs="Calibri"/>
          <w:spacing w:val="-1"/>
        </w:rPr>
        <w:t xml:space="preserve"> </w:t>
      </w:r>
      <w:r w:rsidRPr="00237E52">
        <w:rPr>
          <w:rFonts w:ascii="Calibri" w:eastAsia="Calibri" w:hAnsi="Calibri" w:cs="Calibri"/>
        </w:rPr>
        <w:t>f</w:t>
      </w:r>
      <w:r w:rsidRPr="00237E52">
        <w:rPr>
          <w:rFonts w:ascii="Calibri" w:eastAsia="Calibri" w:hAnsi="Calibri" w:cs="Calibri"/>
          <w:spacing w:val="-1"/>
        </w:rPr>
        <w:t>oun</w:t>
      </w:r>
      <w:r w:rsidRPr="00237E52">
        <w:rPr>
          <w:rFonts w:ascii="Calibri" w:eastAsia="Calibri" w:hAnsi="Calibri" w:cs="Calibri"/>
        </w:rPr>
        <w:t>d</w:t>
      </w:r>
      <w:r w:rsidRPr="00237E52">
        <w:rPr>
          <w:rFonts w:ascii="Calibri" w:eastAsia="Calibri" w:hAnsi="Calibri" w:cs="Calibri"/>
          <w:spacing w:val="-3"/>
        </w:rPr>
        <w:t xml:space="preserve"> </w:t>
      </w:r>
      <w:r w:rsidRPr="00237E52">
        <w:rPr>
          <w:rFonts w:ascii="Calibri" w:eastAsia="Calibri" w:hAnsi="Calibri" w:cs="Calibri"/>
          <w:spacing w:val="5"/>
        </w:rPr>
        <w:t>a</w:t>
      </w:r>
      <w:r w:rsidRPr="00237E52">
        <w:rPr>
          <w:rFonts w:ascii="Calibri" w:eastAsia="Calibri" w:hAnsi="Calibri" w:cs="Calibri"/>
          <w:spacing w:val="-2"/>
        </w:rPr>
        <w:t>t</w:t>
      </w:r>
      <w:r w:rsidRPr="00237E52">
        <w:rPr>
          <w:rFonts w:ascii="Calibri" w:eastAsia="Calibri" w:hAnsi="Calibri" w:cs="Calibri"/>
        </w:rPr>
        <w:t xml:space="preserve">: </w:t>
      </w:r>
      <w:hyperlink r:id="rId18">
        <w:r w:rsidRPr="00237E52">
          <w:rPr>
            <w:rFonts w:ascii="Calibri" w:eastAsia="Calibri" w:hAnsi="Calibri" w:cs="Calibri"/>
            <w:color w:val="0000FF"/>
            <w:spacing w:val="4"/>
            <w:u w:val="single" w:color="0000FF"/>
          </w:rPr>
          <w:t>h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tt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p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:</w:t>
        </w:r>
        <w:r w:rsidRPr="00237E52">
          <w:rPr>
            <w:rFonts w:ascii="Calibri" w:eastAsia="Calibri" w:hAnsi="Calibri" w:cs="Calibri"/>
            <w:color w:val="0000FF"/>
            <w:spacing w:val="1"/>
            <w:u w:val="single" w:color="0000FF"/>
          </w:rPr>
          <w:t>//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www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.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unh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.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e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du</w:t>
        </w:r>
        <w:r w:rsidRPr="00237E52">
          <w:rPr>
            <w:rFonts w:ascii="Calibri" w:eastAsia="Calibri" w:hAnsi="Calibri" w:cs="Calibri"/>
            <w:color w:val="0000FF"/>
            <w:spacing w:val="1"/>
            <w:u w:val="single" w:color="0000FF"/>
          </w:rPr>
          <w:t>/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t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ra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n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s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po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r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t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a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t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i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on</w:t>
        </w:r>
        <w:r w:rsidRPr="00237E52">
          <w:rPr>
            <w:rFonts w:ascii="Calibri" w:eastAsia="Calibri" w:hAnsi="Calibri" w:cs="Calibri"/>
            <w:color w:val="0000FF"/>
            <w:spacing w:val="1"/>
            <w:u w:val="single" w:color="0000FF"/>
          </w:rPr>
          <w:t>/v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i</w:t>
        </w:r>
        <w:r w:rsidRPr="00237E52">
          <w:rPr>
            <w:rFonts w:ascii="Calibri" w:eastAsia="Calibri" w:hAnsi="Calibri" w:cs="Calibri"/>
            <w:color w:val="0000FF"/>
            <w:spacing w:val="-5"/>
            <w:u w:val="single" w:color="0000FF"/>
          </w:rPr>
          <w:t>s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i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t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o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r</w:t>
        </w:r>
        <w:r w:rsidRPr="00237E52">
          <w:rPr>
            <w:rFonts w:ascii="Calibri" w:eastAsia="Calibri" w:hAnsi="Calibri" w:cs="Calibri"/>
            <w:color w:val="0000FF"/>
            <w:spacing w:val="1"/>
            <w:u w:val="single" w:color="0000FF"/>
          </w:rPr>
          <w:t>/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d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i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re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ct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i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on</w:t>
        </w:r>
        <w:r w:rsidRPr="00237E52">
          <w:rPr>
            <w:rFonts w:ascii="Calibri" w:eastAsia="Calibri" w:hAnsi="Calibri" w:cs="Calibri"/>
            <w:color w:val="0000FF"/>
            <w:u w:val="single" w:color="0000FF"/>
          </w:rPr>
          <w:t>s</w:t>
        </w:r>
        <w:r w:rsidRPr="00237E52">
          <w:rPr>
            <w:rFonts w:ascii="Calibri" w:eastAsia="Calibri" w:hAnsi="Calibri" w:cs="Calibri"/>
            <w:color w:val="0000FF"/>
            <w:spacing w:val="2"/>
            <w:u w:val="single" w:color="0000FF"/>
          </w:rPr>
          <w:t>.</w:t>
        </w:r>
        <w:r w:rsidRPr="00237E52">
          <w:rPr>
            <w:rFonts w:ascii="Calibri" w:eastAsia="Calibri" w:hAnsi="Calibri" w:cs="Calibri"/>
            <w:color w:val="0000FF"/>
            <w:spacing w:val="-1"/>
            <w:u w:val="single" w:color="0000FF"/>
          </w:rPr>
          <w:t>h</w:t>
        </w:r>
        <w:r w:rsidRPr="00237E52">
          <w:rPr>
            <w:rFonts w:ascii="Calibri" w:eastAsia="Calibri" w:hAnsi="Calibri" w:cs="Calibri"/>
            <w:color w:val="0000FF"/>
            <w:spacing w:val="-2"/>
            <w:u w:val="single" w:color="0000FF"/>
          </w:rPr>
          <w:t>t</w:t>
        </w:r>
        <w:r w:rsidRPr="00237E52">
          <w:rPr>
            <w:rFonts w:ascii="Calibri" w:eastAsia="Calibri" w:hAnsi="Calibri" w:cs="Calibri"/>
            <w:color w:val="0000FF"/>
            <w:spacing w:val="-3"/>
            <w:u w:val="single" w:color="0000FF"/>
          </w:rPr>
          <w:t>m</w:t>
        </w:r>
        <w:r w:rsidRPr="00237E52">
          <w:rPr>
            <w:rFonts w:ascii="Calibri" w:eastAsia="Calibri" w:hAnsi="Calibri" w:cs="Calibri"/>
            <w:color w:val="000000"/>
          </w:rPr>
          <w:t>.</w:t>
        </w:r>
      </w:hyperlink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  <w:r>
        <w:rPr>
          <w:rFonts w:ascii="Arial" w:eastAsia="Arial" w:hAnsi="Arial" w:cs="Arial"/>
          <w:b/>
          <w:bCs/>
          <w:sz w:val="26"/>
          <w:szCs w:val="26"/>
        </w:rPr>
        <w:lastRenderedPageBreak/>
        <w:t>University of New Hampshire Campus Map</w:t>
      </w: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E25326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  <w:r>
        <w:rPr>
          <w:rFonts w:ascii="Arial" w:eastAsia="Arial" w:hAnsi="Arial" w:cs="Arial"/>
          <w:b/>
          <w:bCs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page">
                  <wp:posOffset>620395</wp:posOffset>
                </wp:positionH>
                <wp:positionV relativeFrom="paragraph">
                  <wp:posOffset>72390</wp:posOffset>
                </wp:positionV>
                <wp:extent cx="6569710" cy="5817235"/>
                <wp:effectExtent l="1270" t="635" r="1270" b="1905"/>
                <wp:wrapNone/>
                <wp:docPr id="1094" name="Group 1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69710" cy="5817235"/>
                          <a:chOff x="1500" y="425"/>
                          <a:chExt cx="9254" cy="6724"/>
                        </a:xfrm>
                      </wpg:grpSpPr>
                      <pic:pic xmlns:pic="http://schemas.openxmlformats.org/drawingml/2006/picture">
                        <pic:nvPicPr>
                          <pic:cNvPr id="1095" name="Picture 1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4" y="459"/>
                            <a:ext cx="9194" cy="66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096" name="Group 1124"/>
                        <wpg:cNvGrpSpPr>
                          <a:grpSpLocks/>
                        </wpg:cNvGrpSpPr>
                        <wpg:grpSpPr bwMode="auto">
                          <a:xfrm>
                            <a:off x="1515" y="440"/>
                            <a:ext cx="9224" cy="6694"/>
                            <a:chOff x="1515" y="440"/>
                            <a:chExt cx="9224" cy="6694"/>
                          </a:xfrm>
                        </wpg:grpSpPr>
                        <wps:wsp>
                          <wps:cNvPr id="1097" name="Freeform 1125"/>
                          <wps:cNvSpPr>
                            <a:spLocks/>
                          </wps:cNvSpPr>
                          <wps:spPr bwMode="auto">
                            <a:xfrm>
                              <a:off x="1515" y="440"/>
                              <a:ext cx="9224" cy="6694"/>
                            </a:xfrm>
                            <a:custGeom>
                              <a:avLst/>
                              <a:gdLst>
                                <a:gd name="T0" fmla="+- 0 1515 1515"/>
                                <a:gd name="T1" fmla="*/ T0 w 9224"/>
                                <a:gd name="T2" fmla="+- 0 440 440"/>
                                <a:gd name="T3" fmla="*/ 440 h 6694"/>
                                <a:gd name="T4" fmla="+- 0 10739 1515"/>
                                <a:gd name="T5" fmla="*/ T4 w 9224"/>
                                <a:gd name="T6" fmla="+- 0 440 440"/>
                                <a:gd name="T7" fmla="*/ 440 h 6694"/>
                                <a:gd name="T8" fmla="+- 0 10739 1515"/>
                                <a:gd name="T9" fmla="*/ T8 w 9224"/>
                                <a:gd name="T10" fmla="+- 0 7134 440"/>
                                <a:gd name="T11" fmla="*/ 7134 h 6694"/>
                                <a:gd name="T12" fmla="+- 0 1515 1515"/>
                                <a:gd name="T13" fmla="*/ T12 w 9224"/>
                                <a:gd name="T14" fmla="+- 0 7134 440"/>
                                <a:gd name="T15" fmla="*/ 7134 h 6694"/>
                                <a:gd name="T16" fmla="+- 0 1515 1515"/>
                                <a:gd name="T17" fmla="*/ T16 w 9224"/>
                                <a:gd name="T18" fmla="+- 0 440 440"/>
                                <a:gd name="T19" fmla="*/ 440 h 66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224" h="6694">
                                  <a:moveTo>
                                    <a:pt x="0" y="0"/>
                                  </a:moveTo>
                                  <a:lnTo>
                                    <a:pt x="9224" y="0"/>
                                  </a:lnTo>
                                  <a:lnTo>
                                    <a:pt x="9224" y="6694"/>
                                  </a:lnTo>
                                  <a:lnTo>
                                    <a:pt x="0" y="669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90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7EAF65" id="Group 1122" o:spid="_x0000_s1026" style="position:absolute;margin-left:48.85pt;margin-top:5.7pt;width:517.3pt;height:458.05pt;z-index:-251650048;mso-position-horizontal-relative:page" coordorigin="1500,425" coordsize="9254,672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">
                <v:shape id="Picture 1123" o:spid="_x0000_s1027" type="#_x0000_t75" style="position:absolute;left:1534;top:459;width:9194;height:6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">
                  <v:imagedata r:id="rId20" o:title=""/>
                </v:shape>
                <v:group id="Group 1124" o:spid="_x0000_s1028" style="position:absolute;left:1515;top:440;width:9224;height:6694" coordorigin="1515,440" coordsize="9224,6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cELwwAAAN0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oawrPb8IJcvEPAAD//wMAUEsBAi0AFAAGAAgAAAAhANvh9svuAAAAhQEAABMAAAAAAAAAAAAA&#10;AAAAAAAAAFtDb250ZW50X1R5cGVzXS54bWxQSwECLQAUAAYACAAAACEAWvQsW78AAAAVAQAACwAA&#10;AAAAAAAAAAAAAAAfAQAAX3JlbHMvLnJlbHNQSwECLQAUAAYACAAAACEAZzXBC8MAAADdAAAADwAA&#10;AAAAAAAAAAAAAAAHAgAAZHJzL2Rvd25yZXYueG1sUEsFBgAAAAADAAMAtwAAAPcCAAAAAA==&#10;">
                  <v:shape id="Freeform 1125" o:spid="_x0000_s1029" style="position:absolute;left:1515;top:440;width:9224;height:6694;visibility:visible;mso-wrap-style:square;v-text-anchor:top" coordsize="9224,6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" path="m,l9224,r,6694l,6694,,xe" filled="f" strokeweight="1.5pt">
                    <v:path arrowok="t" o:connecttype="custom" o:connectlocs="0,440;9224,440;9224,7134;0,7134;0,440" o:connectangles="0,0,0,0,0"/>
                  </v:shape>
                </v:group>
                <w10:wrap anchorx="page"/>
              </v:group>
            </w:pict>
          </mc:Fallback>
        </mc:AlternateContent>
      </w: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237E52" w:rsidRDefault="00237E52">
      <w:pPr>
        <w:spacing w:after="0" w:line="240" w:lineRule="auto"/>
        <w:ind w:left="100" w:right="-20"/>
        <w:rPr>
          <w:rFonts w:ascii="Arial" w:eastAsia="Arial" w:hAnsi="Arial" w:cs="Arial"/>
          <w:b/>
          <w:bCs/>
          <w:sz w:val="26"/>
          <w:szCs w:val="26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sz w:val="26"/>
          <w:szCs w:val="26"/>
        </w:rPr>
        <w:lastRenderedPageBreak/>
        <w:t>Hotel</w:t>
      </w:r>
      <w:r>
        <w:rPr>
          <w:rFonts w:ascii="Arial" w:eastAsia="Arial" w:hAnsi="Arial" w:cs="Arial"/>
          <w:b/>
          <w:bCs/>
          <w:spacing w:val="-6"/>
          <w:sz w:val="26"/>
          <w:szCs w:val="26"/>
        </w:rPr>
        <w:t xml:space="preserve"> </w:t>
      </w:r>
      <w:r>
        <w:rPr>
          <w:rFonts w:ascii="Arial" w:eastAsia="Arial" w:hAnsi="Arial" w:cs="Arial"/>
          <w:b/>
          <w:bCs/>
          <w:sz w:val="26"/>
          <w:szCs w:val="26"/>
        </w:rPr>
        <w:t>Inf</w:t>
      </w:r>
      <w:r>
        <w:rPr>
          <w:rFonts w:ascii="Arial" w:eastAsia="Arial" w:hAnsi="Arial" w:cs="Arial"/>
          <w:b/>
          <w:bCs/>
          <w:spacing w:val="2"/>
          <w:sz w:val="26"/>
          <w:szCs w:val="26"/>
        </w:rPr>
        <w:t>o</w:t>
      </w:r>
      <w:r>
        <w:rPr>
          <w:rFonts w:ascii="Arial" w:eastAsia="Arial" w:hAnsi="Arial" w:cs="Arial"/>
          <w:b/>
          <w:bCs/>
          <w:sz w:val="26"/>
          <w:szCs w:val="26"/>
        </w:rPr>
        <w:t>rmat</w:t>
      </w:r>
      <w:r>
        <w:rPr>
          <w:rFonts w:ascii="Arial" w:eastAsia="Arial" w:hAnsi="Arial" w:cs="Arial"/>
          <w:b/>
          <w:bCs/>
          <w:spacing w:val="2"/>
          <w:sz w:val="26"/>
          <w:szCs w:val="26"/>
        </w:rPr>
        <w:t>i</w:t>
      </w:r>
      <w:r>
        <w:rPr>
          <w:rFonts w:ascii="Arial" w:eastAsia="Arial" w:hAnsi="Arial" w:cs="Arial"/>
          <w:b/>
          <w:bCs/>
          <w:sz w:val="26"/>
          <w:szCs w:val="26"/>
        </w:rPr>
        <w:t>on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 w:cs="Helvetica"/>
          <w:b/>
          <w:color w:val="373737"/>
          <w:sz w:val="20"/>
          <w:szCs w:val="20"/>
          <w:shd w:val="clear" w:color="auto" w:fill="FFFFFF"/>
        </w:rPr>
      </w:pPr>
      <w:r w:rsidRPr="007B2905">
        <w:rPr>
          <w:rFonts w:ascii="Verdana" w:hAnsi="Verdana" w:cs="Helvetica"/>
          <w:b/>
          <w:color w:val="373737"/>
          <w:sz w:val="20"/>
          <w:szCs w:val="20"/>
          <w:shd w:val="clear" w:color="auto" w:fill="FFFFFF"/>
        </w:rPr>
        <w:t xml:space="preserve">Below are suggested hotels located less than 10 miles from the University of New Hampshire in Durham, NH. </w:t>
      </w:r>
    </w:p>
    <w:p w:rsidR="007B2905" w:rsidRPr="007B2905" w:rsidRDefault="007B2905" w:rsidP="007B2905">
      <w:pPr>
        <w:spacing w:after="0" w:line="240" w:lineRule="auto"/>
        <w:rPr>
          <w:sz w:val="8"/>
          <w:szCs w:val="8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Holiday Inn Express Durham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2 Main Street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Durham, NH  03824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 xml:space="preserve">(603) 868-1234 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Approximately .5 miles from campus</w:t>
      </w:r>
    </w:p>
    <w:p w:rsidR="007B2905" w:rsidRPr="007B2905" w:rsidRDefault="00527216" w:rsidP="007B2905">
      <w:pPr>
        <w:spacing w:after="0" w:line="240" w:lineRule="auto"/>
        <w:rPr>
          <w:rFonts w:ascii="Verdana" w:hAnsi="Verdana"/>
          <w:sz w:val="20"/>
          <w:szCs w:val="20"/>
        </w:rPr>
      </w:pPr>
      <w:hyperlink r:id="rId21" w:history="1">
        <w:r w:rsidR="007B2905" w:rsidRPr="007B2905">
          <w:rPr>
            <w:rStyle w:val="Hyperlink"/>
            <w:sz w:val="20"/>
            <w:szCs w:val="20"/>
          </w:rPr>
          <w:t>http://www.ihg.com/holidayinnexpress/hotels/us/en/durham/durnh/hoteldetail</w:t>
        </w:r>
      </w:hyperlink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Homewood Suites Dover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21 Members Way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Dover, NH  03820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Approximately 6 miles from campus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(866) 678-6350</w:t>
      </w:r>
    </w:p>
    <w:p w:rsidR="007B2905" w:rsidRPr="007B2905" w:rsidRDefault="00527216" w:rsidP="007B2905">
      <w:pPr>
        <w:spacing w:after="0" w:line="240" w:lineRule="auto"/>
        <w:rPr>
          <w:rFonts w:ascii="Verdana" w:hAnsi="Verdana"/>
          <w:sz w:val="20"/>
          <w:szCs w:val="20"/>
        </w:rPr>
      </w:pPr>
      <w:hyperlink r:id="rId22" w:history="1">
        <w:r w:rsidR="007B2905" w:rsidRPr="007B2905">
          <w:rPr>
            <w:rStyle w:val="Hyperlink"/>
            <w:sz w:val="20"/>
            <w:szCs w:val="20"/>
          </w:rPr>
          <w:t>http://homewoodsuites3.hilton.com/en/hotels/new-hampshire/homewood-suites-by-hilton-dover-PSMDVHW/index.html</w:t>
        </w:r>
      </w:hyperlink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Hampton Inn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9 Hotel Drive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Dover, NH  03820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603-526-5600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Approximately 7 miles from campus</w:t>
      </w:r>
    </w:p>
    <w:p w:rsidR="007B2905" w:rsidRPr="007B2905" w:rsidRDefault="00527216" w:rsidP="007B2905">
      <w:pPr>
        <w:spacing w:after="0" w:line="240" w:lineRule="auto"/>
        <w:rPr>
          <w:rFonts w:ascii="Verdana" w:hAnsi="Verdana"/>
          <w:sz w:val="20"/>
          <w:szCs w:val="20"/>
        </w:rPr>
      </w:pPr>
      <w:hyperlink r:id="rId23" w:history="1">
        <w:r w:rsidR="007B2905" w:rsidRPr="007B2905">
          <w:rPr>
            <w:rStyle w:val="Hyperlink"/>
            <w:sz w:val="20"/>
            <w:szCs w:val="20"/>
          </w:rPr>
          <w:t>http://hamptoninn3.hilton.com/en/hotels/new-hampshire/hampton-inn-dover-PSMDOHX/index.html</w:t>
        </w:r>
      </w:hyperlink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Comfort Inn &amp; Suites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10 Hotel Drive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Dover, NH  03820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 xml:space="preserve">(603) 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Approximately 6.4 miles from campus</w:t>
      </w:r>
    </w:p>
    <w:p w:rsidR="007B2905" w:rsidRPr="007B2905" w:rsidRDefault="00527216" w:rsidP="007B2905">
      <w:pPr>
        <w:spacing w:after="0" w:line="240" w:lineRule="auto"/>
        <w:rPr>
          <w:rFonts w:ascii="Verdana" w:hAnsi="Verdana"/>
          <w:sz w:val="20"/>
          <w:szCs w:val="20"/>
        </w:rPr>
      </w:pPr>
      <w:hyperlink r:id="rId24" w:history="1">
        <w:r w:rsidR="007B2905" w:rsidRPr="007B2905">
          <w:rPr>
            <w:rStyle w:val="Hyperlink"/>
            <w:sz w:val="20"/>
            <w:szCs w:val="20"/>
          </w:rPr>
          <w:t>http://www.comfortinndover.com/</w:t>
        </w:r>
      </w:hyperlink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Hampton Inn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99 Durgin Lane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Portsmouth, NH  03801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(603) 431-6111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Approximately 7.6 miles to campus</w:t>
      </w:r>
    </w:p>
    <w:p w:rsidR="007B2905" w:rsidRPr="007B2905" w:rsidRDefault="00527216" w:rsidP="007B2905">
      <w:pPr>
        <w:spacing w:after="0" w:line="240" w:lineRule="auto"/>
        <w:rPr>
          <w:rFonts w:ascii="Verdana" w:hAnsi="Verdana"/>
          <w:sz w:val="20"/>
          <w:szCs w:val="20"/>
        </w:rPr>
      </w:pPr>
      <w:hyperlink r:id="rId25" w:history="1">
        <w:r w:rsidR="007B2905" w:rsidRPr="007B2905">
          <w:rPr>
            <w:rStyle w:val="Hyperlink"/>
            <w:sz w:val="20"/>
            <w:szCs w:val="20"/>
          </w:rPr>
          <w:t>http://www.hamptoninnportsmouth.com/</w:t>
        </w:r>
      </w:hyperlink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Residence Inn by Marriot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1 International Drive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Portsmouth, NH  03801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(866) 925-8676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Approximately 8 miles to campus</w:t>
      </w:r>
    </w:p>
    <w:p w:rsidR="007B2905" w:rsidRPr="007B2905" w:rsidRDefault="00527216" w:rsidP="007B2905">
      <w:pPr>
        <w:spacing w:after="0" w:line="240" w:lineRule="auto"/>
        <w:rPr>
          <w:rFonts w:ascii="Verdana" w:hAnsi="Verdana"/>
          <w:sz w:val="20"/>
          <w:szCs w:val="20"/>
        </w:rPr>
      </w:pPr>
      <w:hyperlink r:id="rId26" w:history="1">
        <w:r w:rsidR="007B2905" w:rsidRPr="007B2905">
          <w:rPr>
            <w:rStyle w:val="Hyperlink"/>
            <w:sz w:val="20"/>
            <w:szCs w:val="20"/>
          </w:rPr>
          <w:t>http://www.marriott.com/hotels/travel/psmdt-residence-inn-portsmouth-downtown-waterfront/</w:t>
        </w:r>
      </w:hyperlink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Homewood Suites by Hilton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100 Portsmouth Drive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Portsmouth, NH  03801</w:t>
      </w:r>
    </w:p>
    <w:p w:rsidR="007B2905" w:rsidRPr="007B2905" w:rsidRDefault="007B2905" w:rsidP="007B2905">
      <w:pPr>
        <w:spacing w:after="0" w:line="240" w:lineRule="auto"/>
        <w:rPr>
          <w:rFonts w:ascii="Verdana" w:hAnsi="Verdana"/>
          <w:sz w:val="20"/>
          <w:szCs w:val="20"/>
        </w:rPr>
      </w:pPr>
      <w:r w:rsidRPr="007B2905">
        <w:rPr>
          <w:rFonts w:ascii="Verdana" w:hAnsi="Verdana"/>
          <w:sz w:val="20"/>
          <w:szCs w:val="20"/>
        </w:rPr>
        <w:t>Approximately 8 miles to campus</w:t>
      </w:r>
    </w:p>
    <w:p w:rsidR="007B2905" w:rsidRDefault="00527216" w:rsidP="007B2905">
      <w:hyperlink r:id="rId27" w:history="1">
        <w:r w:rsidR="007B2905" w:rsidRPr="007B2905">
          <w:rPr>
            <w:rStyle w:val="Hyperlink"/>
            <w:sz w:val="20"/>
            <w:szCs w:val="20"/>
          </w:rPr>
          <w:t>http://homewoodsuites3.hilton.com/en/hotels/new-hampshire/homewood-suites-by-hilton-portsmouth-PSMHWHW/index.html</w:t>
        </w:r>
      </w:hyperlink>
    </w:p>
    <w:p w:rsidR="000E37B4" w:rsidRDefault="000E37B4">
      <w:pPr>
        <w:spacing w:after="0"/>
        <w:sectPr w:rsidR="000E37B4">
          <w:headerReference w:type="default" r:id="rId28"/>
          <w:footerReference w:type="default" r:id="rId29"/>
          <w:pgSz w:w="12240" w:h="15840"/>
          <w:pgMar w:top="1480" w:right="1460" w:bottom="880" w:left="1340" w:header="0" w:footer="687" w:gutter="0"/>
          <w:pgNumType w:start="7"/>
          <w:cols w:space="720"/>
        </w:sectPr>
      </w:pPr>
    </w:p>
    <w:p w:rsidR="000E37B4" w:rsidRDefault="000E37B4">
      <w:pPr>
        <w:spacing w:before="7" w:after="0" w:line="110" w:lineRule="exact"/>
        <w:rPr>
          <w:sz w:val="11"/>
          <w:szCs w:val="11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before="32" w:after="0" w:line="275" w:lineRule="auto"/>
        <w:ind w:left="100" w:right="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4"/>
        </w:rPr>
        <w:t>r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NECCDC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at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  <w:spacing w:val="-1"/>
        </w:rPr>
        <w:t>CCDC</w:t>
      </w:r>
      <w:r>
        <w:rPr>
          <w:rFonts w:ascii="Arial" w:eastAsia="Arial" w:hAnsi="Arial" w:cs="Arial"/>
          <w:spacing w:val="-2"/>
        </w:rPr>
        <w:t>)</w:t>
      </w:r>
      <w:r>
        <w:rPr>
          <w:rFonts w:ascii="Arial" w:eastAsia="Arial" w:hAnsi="Arial" w:cs="Arial"/>
        </w:rPr>
        <w:t xml:space="preserve">.  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 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it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ew </w:t>
      </w:r>
      <w:r>
        <w:rPr>
          <w:rFonts w:ascii="Arial" w:eastAsia="Arial" w:hAnsi="Arial" w:cs="Arial"/>
          <w:spacing w:val="-1"/>
        </w:rPr>
        <w:t>Y</w:t>
      </w:r>
      <w:r>
        <w:rPr>
          <w:rFonts w:ascii="Arial" w:eastAsia="Arial" w:hAnsi="Arial" w:cs="Arial"/>
        </w:rPr>
        <w:t>ork,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ew 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amps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4"/>
        </w:rPr>
        <w:t>M</w:t>
      </w:r>
      <w:r>
        <w:rPr>
          <w:rFonts w:ascii="Arial" w:eastAsia="Arial" w:hAnsi="Arial" w:cs="Arial"/>
        </w:rPr>
        <w:t>ass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et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ut.</w:t>
      </w:r>
    </w:p>
    <w:p w:rsidR="000E37B4" w:rsidRDefault="000E37B4">
      <w:pPr>
        <w:spacing w:before="3"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00" w:right="7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NECCD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t</w:t>
      </w:r>
      <w:r>
        <w:rPr>
          <w:rFonts w:ascii="Arial" w:eastAsia="Arial" w:hAnsi="Arial" w:cs="Arial"/>
        </w:rPr>
        <w:t>ern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"/>
        </w:rPr>
        <w:t>CCD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</w:p>
    <w:p w:rsidR="000E37B4" w:rsidRDefault="00831B13">
      <w:pPr>
        <w:spacing w:before="37" w:after="0" w:line="240" w:lineRule="auto"/>
        <w:ind w:left="100" w:right="192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"/>
        </w:rPr>
        <w:t>0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1"/>
        </w:rPr>
        <w:t>3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CCD</w:t>
      </w:r>
      <w:r>
        <w:rPr>
          <w:rFonts w:ascii="Arial" w:eastAsia="Arial" w:hAnsi="Arial" w:cs="Arial"/>
        </w:rPr>
        <w:t xml:space="preserve">C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Sa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 xml:space="preserve">o,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as,</w:t>
      </w:r>
      <w:r>
        <w:rPr>
          <w:rFonts w:ascii="Arial" w:eastAsia="Arial" w:hAnsi="Arial" w:cs="Arial"/>
          <w:spacing w:val="2"/>
        </w:rPr>
        <w:t xml:space="preserve"> </w:t>
      </w:r>
      <w:r w:rsidRPr="00C577C9">
        <w:rPr>
          <w:rFonts w:ascii="Arial" w:eastAsia="Arial" w:hAnsi="Arial" w:cs="Arial"/>
          <w:color w:val="FF0000"/>
        </w:rPr>
        <w:t>on</w:t>
      </w:r>
      <w:r w:rsidRPr="00C577C9">
        <w:rPr>
          <w:rFonts w:ascii="Arial" w:eastAsia="Arial" w:hAnsi="Arial" w:cs="Arial"/>
          <w:color w:val="FF0000"/>
          <w:spacing w:val="-2"/>
        </w:rPr>
        <w:t xml:space="preserve"> </w:t>
      </w:r>
      <w:r w:rsidRPr="00C577C9">
        <w:rPr>
          <w:rFonts w:ascii="Arial" w:eastAsia="Arial" w:hAnsi="Arial" w:cs="Arial"/>
          <w:color w:val="FF0000"/>
          <w:spacing w:val="-1"/>
        </w:rPr>
        <w:t>A</w:t>
      </w:r>
      <w:r w:rsidRPr="00C577C9">
        <w:rPr>
          <w:rFonts w:ascii="Arial" w:eastAsia="Arial" w:hAnsi="Arial" w:cs="Arial"/>
          <w:color w:val="FF0000"/>
        </w:rPr>
        <w:t>pril 19</w:t>
      </w:r>
      <w:r w:rsidRPr="00C577C9">
        <w:rPr>
          <w:rFonts w:ascii="Arial" w:eastAsia="Arial" w:hAnsi="Arial" w:cs="Arial"/>
          <w:color w:val="FF0000"/>
          <w:spacing w:val="-2"/>
        </w:rPr>
        <w:t>-</w:t>
      </w:r>
      <w:r w:rsidRPr="00C577C9">
        <w:rPr>
          <w:rFonts w:ascii="Arial" w:eastAsia="Arial" w:hAnsi="Arial" w:cs="Arial"/>
          <w:color w:val="FF0000"/>
        </w:rPr>
        <w:t>21.</w:t>
      </w:r>
    </w:p>
    <w:p w:rsidR="000E37B4" w:rsidRDefault="000E37B4">
      <w:pPr>
        <w:spacing w:before="6" w:after="0" w:line="120" w:lineRule="exact"/>
        <w:rPr>
          <w:sz w:val="12"/>
          <w:szCs w:val="12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276" w:right="1278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1"/>
        </w:rPr>
        <w:t>M</w:t>
      </w:r>
      <w:r>
        <w:rPr>
          <w:rFonts w:ascii="Arial" w:eastAsia="Arial" w:hAnsi="Arial" w:cs="Arial"/>
          <w:b/>
          <w:bCs/>
        </w:rPr>
        <w:t>or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  <w:spacing w:val="-3"/>
        </w:rPr>
        <w:t>n</w:t>
      </w:r>
      <w:r>
        <w:rPr>
          <w:rFonts w:ascii="Arial" w:eastAsia="Arial" w:hAnsi="Arial" w:cs="Arial"/>
          <w:b/>
          <w:bCs/>
          <w:spacing w:val="1"/>
        </w:rPr>
        <w:t>f</w:t>
      </w:r>
      <w:r>
        <w:rPr>
          <w:rFonts w:ascii="Arial" w:eastAsia="Arial" w:hAnsi="Arial" w:cs="Arial"/>
          <w:b/>
          <w:bCs/>
        </w:rPr>
        <w:t>orm</w:t>
      </w:r>
      <w:r>
        <w:rPr>
          <w:rFonts w:ascii="Arial" w:eastAsia="Arial" w:hAnsi="Arial" w:cs="Arial"/>
          <w:b/>
          <w:bCs/>
          <w:spacing w:val="-2"/>
        </w:rPr>
        <w:t>a</w:t>
      </w:r>
      <w:r>
        <w:rPr>
          <w:rFonts w:ascii="Arial" w:eastAsia="Arial" w:hAnsi="Arial" w:cs="Arial"/>
          <w:b/>
          <w:bCs/>
          <w:spacing w:val="1"/>
        </w:rPr>
        <w:t>ti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  <w:spacing w:val="-3"/>
        </w:rPr>
        <w:t>h</w:t>
      </w:r>
      <w:r>
        <w:rPr>
          <w:rFonts w:ascii="Arial" w:eastAsia="Arial" w:hAnsi="Arial" w:cs="Arial"/>
          <w:b/>
          <w:bCs/>
        </w:rPr>
        <w:t>e C</w:t>
      </w:r>
      <w:r>
        <w:rPr>
          <w:rFonts w:ascii="Arial" w:eastAsia="Arial" w:hAnsi="Arial" w:cs="Arial"/>
          <w:b/>
          <w:bCs/>
          <w:spacing w:val="-1"/>
        </w:rPr>
        <w:t>CD</w:t>
      </w:r>
      <w:r>
        <w:rPr>
          <w:rFonts w:ascii="Arial" w:eastAsia="Arial" w:hAnsi="Arial" w:cs="Arial"/>
          <w:b/>
          <w:bCs/>
        </w:rPr>
        <w:t>C c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n b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f</w:t>
      </w:r>
      <w:r>
        <w:rPr>
          <w:rFonts w:ascii="Arial" w:eastAsia="Arial" w:hAnsi="Arial" w:cs="Arial"/>
          <w:b/>
          <w:bCs/>
        </w:rPr>
        <w:t>o</w:t>
      </w:r>
      <w:r>
        <w:rPr>
          <w:rFonts w:ascii="Arial" w:eastAsia="Arial" w:hAnsi="Arial" w:cs="Arial"/>
          <w:b/>
          <w:bCs/>
          <w:spacing w:val="-1"/>
        </w:rPr>
        <w:t>u</w:t>
      </w:r>
      <w:r>
        <w:rPr>
          <w:rFonts w:ascii="Arial" w:eastAsia="Arial" w:hAnsi="Arial" w:cs="Arial"/>
          <w:b/>
          <w:bCs/>
        </w:rPr>
        <w:t xml:space="preserve">nd </w:t>
      </w:r>
      <w:r>
        <w:rPr>
          <w:rFonts w:ascii="Arial" w:eastAsia="Arial" w:hAnsi="Arial" w:cs="Arial"/>
          <w:b/>
          <w:bCs/>
          <w:spacing w:val="-3"/>
        </w:rPr>
        <w:t>a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2"/>
        </w:rPr>
        <w:t xml:space="preserve"> 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>h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1"/>
        </w:rPr>
        <w:t>CCD</w:t>
      </w:r>
      <w:r>
        <w:rPr>
          <w:rFonts w:ascii="Arial" w:eastAsia="Arial" w:hAnsi="Arial" w:cs="Arial"/>
          <w:b/>
          <w:bCs/>
        </w:rPr>
        <w:t>C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3"/>
        </w:rPr>
        <w:t>w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"/>
        </w:rPr>
        <w:t>b</w:t>
      </w:r>
      <w:r>
        <w:rPr>
          <w:rFonts w:ascii="Arial" w:eastAsia="Arial" w:hAnsi="Arial" w:cs="Arial"/>
          <w:b/>
          <w:bCs/>
          <w:spacing w:val="-3"/>
        </w:rPr>
        <w:t>s</w:t>
      </w:r>
      <w:r>
        <w:rPr>
          <w:rFonts w:ascii="Arial" w:eastAsia="Arial" w:hAnsi="Arial" w:cs="Arial"/>
          <w:b/>
          <w:bCs/>
          <w:spacing w:val="1"/>
        </w:rPr>
        <w:t>it</w:t>
      </w:r>
      <w:r>
        <w:rPr>
          <w:rFonts w:ascii="Arial" w:eastAsia="Arial" w:hAnsi="Arial" w:cs="Arial"/>
          <w:b/>
          <w:bCs/>
          <w:spacing w:val="-3"/>
        </w:rPr>
        <w:t>e</w:t>
      </w:r>
      <w:r>
        <w:rPr>
          <w:rFonts w:ascii="Arial" w:eastAsia="Arial" w:hAnsi="Arial" w:cs="Arial"/>
          <w:b/>
          <w:bCs/>
        </w:rPr>
        <w:t>:</w:t>
      </w:r>
    </w:p>
    <w:p w:rsidR="000E37B4" w:rsidRDefault="000E37B4">
      <w:pPr>
        <w:spacing w:before="20" w:after="0" w:line="220" w:lineRule="exact"/>
      </w:pPr>
    </w:p>
    <w:p w:rsidR="000E37B4" w:rsidRDefault="00527216">
      <w:pPr>
        <w:spacing w:after="0" w:line="248" w:lineRule="exact"/>
        <w:ind w:left="3240" w:right="3240"/>
        <w:jc w:val="center"/>
        <w:rPr>
          <w:rFonts w:ascii="Arial" w:eastAsia="Arial" w:hAnsi="Arial" w:cs="Arial"/>
        </w:rPr>
      </w:pPr>
      <w:hyperlink r:id="rId30">
        <w:r w:rsidR="00831B13">
          <w:rPr>
            <w:rFonts w:ascii="Arial" w:eastAsia="Arial" w:hAnsi="Arial" w:cs="Arial"/>
            <w:b/>
            <w:bCs/>
            <w:color w:val="006FC0"/>
            <w:position w:val="-1"/>
            <w:u w:val="thick" w:color="006FC0"/>
          </w:rPr>
          <w:t>ht</w:t>
        </w:r>
        <w:r w:rsidR="00831B13">
          <w:rPr>
            <w:rFonts w:ascii="Arial" w:eastAsia="Arial" w:hAnsi="Arial" w:cs="Arial"/>
            <w:b/>
            <w:bCs/>
            <w:color w:val="006FC0"/>
            <w:spacing w:val="1"/>
            <w:position w:val="-1"/>
            <w:u w:val="thick" w:color="006FC0"/>
          </w:rPr>
          <w:t>t</w:t>
        </w:r>
        <w:r w:rsidR="00831B13">
          <w:rPr>
            <w:rFonts w:ascii="Arial" w:eastAsia="Arial" w:hAnsi="Arial" w:cs="Arial"/>
            <w:b/>
            <w:bCs/>
            <w:color w:val="006FC0"/>
            <w:position w:val="-1"/>
            <w:u w:val="thick" w:color="006FC0"/>
          </w:rPr>
          <w:t>p</w:t>
        </w:r>
        <w:r w:rsidR="00831B13">
          <w:rPr>
            <w:rFonts w:ascii="Arial" w:eastAsia="Arial" w:hAnsi="Arial" w:cs="Arial"/>
            <w:b/>
            <w:bCs/>
            <w:color w:val="006FC0"/>
            <w:spacing w:val="-2"/>
            <w:position w:val="-1"/>
            <w:u w:val="thick" w:color="006FC0"/>
          </w:rPr>
          <w:t>:</w:t>
        </w:r>
        <w:r w:rsidR="00831B13">
          <w:rPr>
            <w:rFonts w:ascii="Arial" w:eastAsia="Arial" w:hAnsi="Arial" w:cs="Arial"/>
            <w:b/>
            <w:bCs/>
            <w:color w:val="006FC0"/>
            <w:spacing w:val="1"/>
            <w:position w:val="-1"/>
            <w:u w:val="thick" w:color="006FC0"/>
          </w:rPr>
          <w:t>/</w:t>
        </w:r>
        <w:r w:rsidR="00831B13">
          <w:rPr>
            <w:rFonts w:ascii="Arial" w:eastAsia="Arial" w:hAnsi="Arial" w:cs="Arial"/>
            <w:b/>
            <w:bCs/>
            <w:color w:val="006FC0"/>
            <w:spacing w:val="-4"/>
            <w:position w:val="-1"/>
            <w:u w:val="thick" w:color="006FC0"/>
          </w:rPr>
          <w:t>/</w:t>
        </w:r>
        <w:r w:rsidR="00831B13">
          <w:rPr>
            <w:rFonts w:ascii="Arial" w:eastAsia="Arial" w:hAnsi="Arial" w:cs="Arial"/>
            <w:b/>
            <w:bCs/>
            <w:color w:val="006FC0"/>
            <w:spacing w:val="1"/>
            <w:position w:val="-1"/>
            <w:u w:val="thick" w:color="006FC0"/>
          </w:rPr>
          <w:t>w</w:t>
        </w:r>
        <w:r w:rsidR="00831B13">
          <w:rPr>
            <w:rFonts w:ascii="Arial" w:eastAsia="Arial" w:hAnsi="Arial" w:cs="Arial"/>
            <w:b/>
            <w:bCs/>
            <w:color w:val="006FC0"/>
            <w:spacing w:val="-1"/>
            <w:position w:val="-1"/>
            <w:u w:val="thick" w:color="006FC0"/>
          </w:rPr>
          <w:t>w</w:t>
        </w:r>
        <w:r w:rsidR="00831B13">
          <w:rPr>
            <w:rFonts w:ascii="Arial" w:eastAsia="Arial" w:hAnsi="Arial" w:cs="Arial"/>
            <w:b/>
            <w:bCs/>
            <w:color w:val="006FC0"/>
            <w:spacing w:val="3"/>
            <w:position w:val="-1"/>
            <w:u w:val="thick" w:color="006FC0"/>
          </w:rPr>
          <w:t>w</w:t>
        </w:r>
        <w:r w:rsidR="00831B13">
          <w:rPr>
            <w:rFonts w:ascii="Arial" w:eastAsia="Arial" w:hAnsi="Arial" w:cs="Arial"/>
            <w:b/>
            <w:bCs/>
            <w:color w:val="006FC0"/>
            <w:spacing w:val="-1"/>
            <w:position w:val="-1"/>
            <w:u w:val="thick" w:color="006FC0"/>
          </w:rPr>
          <w:t>.</w:t>
        </w:r>
        <w:r w:rsidR="00831B13">
          <w:rPr>
            <w:rFonts w:ascii="Arial" w:eastAsia="Arial" w:hAnsi="Arial" w:cs="Arial"/>
            <w:b/>
            <w:bCs/>
            <w:color w:val="006FC0"/>
            <w:position w:val="-1"/>
            <w:u w:val="thick" w:color="006FC0"/>
          </w:rPr>
          <w:t>n</w:t>
        </w:r>
        <w:r w:rsidR="00831B13">
          <w:rPr>
            <w:rFonts w:ascii="Arial" w:eastAsia="Arial" w:hAnsi="Arial" w:cs="Arial"/>
            <w:b/>
            <w:bCs/>
            <w:color w:val="006FC0"/>
            <w:spacing w:val="-3"/>
            <w:position w:val="-1"/>
            <w:u w:val="thick" w:color="006FC0"/>
          </w:rPr>
          <w:t>a</w:t>
        </w:r>
        <w:r w:rsidR="00831B13">
          <w:rPr>
            <w:rFonts w:ascii="Arial" w:eastAsia="Arial" w:hAnsi="Arial" w:cs="Arial"/>
            <w:b/>
            <w:bCs/>
            <w:color w:val="006FC0"/>
            <w:spacing w:val="1"/>
            <w:position w:val="-1"/>
            <w:u w:val="thick" w:color="006FC0"/>
          </w:rPr>
          <w:t>ti</w:t>
        </w:r>
        <w:r w:rsidR="00831B13">
          <w:rPr>
            <w:rFonts w:ascii="Arial" w:eastAsia="Arial" w:hAnsi="Arial" w:cs="Arial"/>
            <w:b/>
            <w:bCs/>
            <w:color w:val="006FC0"/>
            <w:position w:val="-1"/>
            <w:u w:val="thick" w:color="006FC0"/>
          </w:rPr>
          <w:t>o</w:t>
        </w:r>
        <w:r w:rsidR="00831B13">
          <w:rPr>
            <w:rFonts w:ascii="Arial" w:eastAsia="Arial" w:hAnsi="Arial" w:cs="Arial"/>
            <w:b/>
            <w:bCs/>
            <w:color w:val="006FC0"/>
            <w:spacing w:val="-1"/>
            <w:position w:val="-1"/>
            <w:u w:val="thick" w:color="006FC0"/>
          </w:rPr>
          <w:t>n</w:t>
        </w:r>
        <w:r w:rsidR="00831B13">
          <w:rPr>
            <w:rFonts w:ascii="Arial" w:eastAsia="Arial" w:hAnsi="Arial" w:cs="Arial"/>
            <w:b/>
            <w:bCs/>
            <w:color w:val="006FC0"/>
            <w:spacing w:val="-3"/>
            <w:position w:val="-1"/>
            <w:u w:val="thick" w:color="006FC0"/>
          </w:rPr>
          <w:t>a</w:t>
        </w:r>
        <w:r w:rsidR="00831B13">
          <w:rPr>
            <w:rFonts w:ascii="Arial" w:eastAsia="Arial" w:hAnsi="Arial" w:cs="Arial"/>
            <w:b/>
            <w:bCs/>
            <w:color w:val="006FC0"/>
            <w:spacing w:val="1"/>
            <w:position w:val="-1"/>
            <w:u w:val="thick" w:color="006FC0"/>
          </w:rPr>
          <w:t>l</w:t>
        </w:r>
        <w:r w:rsidR="00831B13">
          <w:rPr>
            <w:rFonts w:ascii="Arial" w:eastAsia="Arial" w:hAnsi="Arial" w:cs="Arial"/>
            <w:b/>
            <w:bCs/>
            <w:color w:val="006FC0"/>
            <w:position w:val="-1"/>
            <w:u w:val="thick" w:color="006FC0"/>
          </w:rPr>
          <w:t>c</w:t>
        </w:r>
        <w:r w:rsidR="00831B13">
          <w:rPr>
            <w:rFonts w:ascii="Arial" w:eastAsia="Arial" w:hAnsi="Arial" w:cs="Arial"/>
            <w:b/>
            <w:bCs/>
            <w:color w:val="006FC0"/>
            <w:spacing w:val="-1"/>
            <w:position w:val="-1"/>
            <w:u w:val="thick" w:color="006FC0"/>
          </w:rPr>
          <w:t>c</w:t>
        </w:r>
        <w:r w:rsidR="00831B13">
          <w:rPr>
            <w:rFonts w:ascii="Arial" w:eastAsia="Arial" w:hAnsi="Arial" w:cs="Arial"/>
            <w:b/>
            <w:bCs/>
            <w:color w:val="006FC0"/>
            <w:spacing w:val="-3"/>
            <w:position w:val="-1"/>
            <w:u w:val="thick" w:color="006FC0"/>
          </w:rPr>
          <w:t>d</w:t>
        </w:r>
        <w:r w:rsidR="00831B13">
          <w:rPr>
            <w:rFonts w:ascii="Arial" w:eastAsia="Arial" w:hAnsi="Arial" w:cs="Arial"/>
            <w:b/>
            <w:bCs/>
            <w:color w:val="006FC0"/>
            <w:position w:val="-1"/>
            <w:u w:val="thick" w:color="006FC0"/>
          </w:rPr>
          <w:t>c.org/</w:t>
        </w:r>
      </w:hyperlink>
    </w:p>
    <w:p w:rsidR="000E37B4" w:rsidRDefault="000E37B4">
      <w:pPr>
        <w:spacing w:before="3" w:after="0" w:line="100" w:lineRule="exact"/>
        <w:rPr>
          <w:sz w:val="10"/>
          <w:szCs w:val="1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before="32" w:after="0"/>
        <w:ind w:left="100" w:right="5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CCD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 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ec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</w:t>
      </w:r>
      <w:r>
        <w:rPr>
          <w:rFonts w:ascii="Arial" w:eastAsia="Arial" w:hAnsi="Arial" w:cs="Arial"/>
        </w:rPr>
        <w:t>y c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c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se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 xml:space="preserve">.  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c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 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m’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i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e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"/>
        </w:rPr>
        <w:t>k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 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m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ge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, ke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z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ess.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ch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e 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e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s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ny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li</w:t>
      </w:r>
      <w:r>
        <w:rPr>
          <w:rFonts w:ascii="Arial" w:eastAsia="Arial" w:hAnsi="Arial" w:cs="Arial"/>
        </w:rPr>
        <w:t>cy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ch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-1"/>
        </w:rPr>
        <w:t>wil</w:t>
      </w:r>
      <w:r>
        <w:rPr>
          <w:rFonts w:ascii="Arial" w:eastAsia="Arial" w:hAnsi="Arial" w:cs="Arial"/>
        </w:rPr>
        <w:t>l 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ar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a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 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before="2" w:after="0" w:line="200" w:lineRule="exact"/>
        <w:rPr>
          <w:sz w:val="20"/>
          <w:szCs w:val="20"/>
        </w:rPr>
      </w:pPr>
    </w:p>
    <w:p w:rsidR="000E37B4" w:rsidRDefault="00831B13">
      <w:pPr>
        <w:spacing w:after="0"/>
        <w:ind w:left="100" w:right="5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b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t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 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i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</w:rPr>
        <w:t>nt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e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 xml:space="preserve">ork 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ated 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ss 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.   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 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l c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i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l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 proce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l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suc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ul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4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co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a bu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ucc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3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sec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.</w:t>
      </w:r>
    </w:p>
    <w:p w:rsidR="000E37B4" w:rsidRDefault="000E37B4">
      <w:pPr>
        <w:spacing w:before="10" w:after="0" w:line="190" w:lineRule="exact"/>
        <w:rPr>
          <w:sz w:val="19"/>
          <w:szCs w:val="19"/>
        </w:rPr>
      </w:pPr>
    </w:p>
    <w:p w:rsidR="000E37B4" w:rsidRDefault="00831B13">
      <w:pPr>
        <w:spacing w:after="0"/>
        <w:ind w:left="100" w:right="5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2"/>
        </w:rPr>
        <w:t>s</w:t>
      </w:r>
      <w:r>
        <w:rPr>
          <w:rFonts w:ascii="Arial" w:eastAsia="Arial" w:hAnsi="Arial" w:cs="Arial"/>
        </w:rPr>
        <w:t>cored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i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de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r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-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k</w:t>
      </w:r>
      <w:r>
        <w:rPr>
          <w:rFonts w:ascii="Arial" w:eastAsia="Arial" w:hAnsi="Arial" w:cs="Arial"/>
        </w:rPr>
        <w:t>s,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s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h a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b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s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such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as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"/>
        </w:rPr>
        <w:t xml:space="preserve"> 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 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d b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 sec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s.</w:t>
      </w:r>
    </w:p>
    <w:p w:rsidR="000E37B4" w:rsidRDefault="000E37B4">
      <w:pPr>
        <w:spacing w:after="0"/>
        <w:jc w:val="both"/>
        <w:sectPr w:rsidR="000E37B4">
          <w:headerReference w:type="default" r:id="rId31"/>
          <w:pgSz w:w="12240" w:h="15840"/>
          <w:pgMar w:top="1740" w:right="1320" w:bottom="880" w:left="1340" w:header="1470" w:footer="687" w:gutter="0"/>
          <w:cols w:space="720"/>
        </w:sect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8" w:after="0" w:line="280" w:lineRule="exact"/>
        <w:rPr>
          <w:sz w:val="28"/>
          <w:szCs w:val="28"/>
        </w:rPr>
      </w:pPr>
    </w:p>
    <w:p w:rsidR="000E37B4" w:rsidRDefault="00831B13">
      <w:pPr>
        <w:spacing w:before="32"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R</w:t>
      </w:r>
      <w:r>
        <w:rPr>
          <w:rFonts w:ascii="Arial" w:eastAsia="Arial" w:hAnsi="Arial" w:cs="Arial"/>
          <w:b/>
          <w:bCs/>
        </w:rPr>
        <w:t xml:space="preserve">ed </w:t>
      </w:r>
      <w:r>
        <w:rPr>
          <w:rFonts w:ascii="Arial" w:eastAsia="Arial" w:hAnsi="Arial" w:cs="Arial"/>
          <w:b/>
          <w:bCs/>
          <w:spacing w:val="-3"/>
        </w:rPr>
        <w:t>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m</w:t>
      </w:r>
    </w:p>
    <w:p w:rsidR="000E37B4" w:rsidRDefault="000E37B4">
      <w:pPr>
        <w:spacing w:after="0" w:line="130" w:lineRule="exact"/>
        <w:rPr>
          <w:sz w:val="13"/>
          <w:szCs w:val="13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75" w:lineRule="auto"/>
        <w:ind w:left="100" w:right="269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l 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ec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l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"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k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"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:</w:t>
      </w:r>
    </w:p>
    <w:p w:rsidR="000E37B4" w:rsidRDefault="000E37B4">
      <w:pPr>
        <w:spacing w:before="2" w:after="0" w:line="200" w:lineRule="exact"/>
        <w:rPr>
          <w:sz w:val="20"/>
          <w:szCs w:val="20"/>
        </w:rPr>
      </w:pPr>
    </w:p>
    <w:p w:rsidR="000E37B4" w:rsidRDefault="00831B13">
      <w:pPr>
        <w:tabs>
          <w:tab w:val="left" w:pos="820"/>
        </w:tabs>
        <w:spacing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</w:p>
    <w:p w:rsidR="000E37B4" w:rsidRDefault="00831B13">
      <w:pPr>
        <w:tabs>
          <w:tab w:val="left" w:pos="820"/>
        </w:tabs>
        <w:spacing w:before="35" w:after="0" w:line="273" w:lineRule="auto"/>
        <w:ind w:left="820" w:right="183" w:hanging="360"/>
        <w:rPr>
          <w:rFonts w:ascii="Arial" w:eastAsia="Arial" w:hAnsi="Arial" w:cs="Arial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t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d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capa</w:t>
      </w:r>
      <w:r>
        <w:rPr>
          <w:rFonts w:ascii="Arial" w:eastAsia="Arial" w:hAnsi="Arial" w:cs="Arial"/>
          <w:spacing w:val="-1"/>
        </w:rPr>
        <w:t>bil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y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</w:t>
      </w:r>
    </w:p>
    <w:p w:rsidR="000E37B4" w:rsidRDefault="00831B13">
      <w:pPr>
        <w:tabs>
          <w:tab w:val="left" w:pos="820"/>
        </w:tabs>
        <w:spacing w:before="2"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ses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se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h 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 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</w:p>
    <w:p w:rsidR="000E37B4" w:rsidRDefault="00831B13">
      <w:pPr>
        <w:tabs>
          <w:tab w:val="left" w:pos="820"/>
        </w:tabs>
        <w:spacing w:before="35" w:after="0" w:line="240" w:lineRule="auto"/>
        <w:ind w:left="460" w:right="-20"/>
        <w:rPr>
          <w:rFonts w:ascii="Arial" w:eastAsia="Arial" w:hAnsi="Arial" w:cs="Arial"/>
        </w:rPr>
      </w:pPr>
      <w:r>
        <w:rPr>
          <w:rFonts w:ascii="Symbol" w:eastAsia="Symbol" w:hAnsi="Symbol" w:cs="Symbol"/>
        </w:rPr>
        <w:t></w:t>
      </w:r>
      <w:r>
        <w:rPr>
          <w:rFonts w:ascii="Times New Roman" w:eastAsia="Times New Roman" w:hAnsi="Times New Roman" w:cs="Times New Roman"/>
        </w:rPr>
        <w:tab/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t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es o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te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ces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</w:p>
    <w:p w:rsidR="000E37B4" w:rsidRDefault="000E37B4">
      <w:pPr>
        <w:spacing w:before="6" w:after="0" w:line="120" w:lineRule="exact"/>
        <w:rPr>
          <w:sz w:val="12"/>
          <w:szCs w:val="12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Wh</w:t>
      </w:r>
      <w:r>
        <w:rPr>
          <w:rFonts w:ascii="Arial" w:eastAsia="Arial" w:hAnsi="Arial" w:cs="Arial"/>
          <w:b/>
          <w:bCs/>
          <w:spacing w:val="1"/>
        </w:rPr>
        <w:t>i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2"/>
        </w:rPr>
        <w:t xml:space="preserve"> </w:t>
      </w:r>
      <w:r>
        <w:rPr>
          <w:rFonts w:ascii="Arial" w:eastAsia="Arial" w:hAnsi="Arial" w:cs="Arial"/>
          <w:b/>
          <w:bCs/>
          <w:spacing w:val="-3"/>
        </w:rPr>
        <w:t>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m</w:t>
      </w:r>
    </w:p>
    <w:p w:rsidR="000E37B4" w:rsidRDefault="000E37B4">
      <w:pPr>
        <w:spacing w:before="3" w:after="0" w:line="130" w:lineRule="exact"/>
        <w:rPr>
          <w:sz w:val="13"/>
          <w:szCs w:val="13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/>
        <w:ind w:left="100" w:right="18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ho 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a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 and sec</w:t>
      </w:r>
      <w:r>
        <w:rPr>
          <w:rFonts w:ascii="Arial" w:eastAsia="Arial" w:hAnsi="Arial" w:cs="Arial"/>
          <w:spacing w:val="-2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e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orc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r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 xml:space="preserve">s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J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as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comp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ili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>r 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 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ed 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 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r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g i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um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, d</w:t>
      </w:r>
      <w:r>
        <w:rPr>
          <w:rFonts w:ascii="Arial" w:eastAsia="Arial" w:hAnsi="Arial" w:cs="Arial"/>
          <w:spacing w:val="-1"/>
        </w:rPr>
        <w:t>el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c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s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5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, 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ec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fil</w:t>
      </w:r>
      <w:r>
        <w:rPr>
          <w:rFonts w:ascii="Arial" w:eastAsia="Arial" w:hAnsi="Arial" w:cs="Arial"/>
        </w:rPr>
        <w:t>es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s, e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</w:rPr>
        <w:t xml:space="preserve">c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ach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 xml:space="preserve">u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a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5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m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i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l</w:t>
      </w:r>
      <w:r>
        <w:rPr>
          <w:rFonts w:ascii="Arial" w:eastAsia="Arial" w:hAnsi="Arial" w:cs="Arial"/>
        </w:rPr>
        <w:t>l a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t 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by o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 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pro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ec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 a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l as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s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11" w:after="0" w:line="280" w:lineRule="exact"/>
        <w:rPr>
          <w:sz w:val="28"/>
          <w:szCs w:val="28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B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 xml:space="preserve">ue </w:t>
      </w:r>
      <w:r>
        <w:rPr>
          <w:rFonts w:ascii="Arial" w:eastAsia="Arial" w:hAnsi="Arial" w:cs="Arial"/>
          <w:b/>
          <w:bCs/>
          <w:spacing w:val="-3"/>
        </w:rPr>
        <w:t>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m</w:t>
      </w:r>
    </w:p>
    <w:p w:rsidR="000E37B4" w:rsidRDefault="000E37B4">
      <w:pPr>
        <w:spacing w:after="0" w:line="130" w:lineRule="exact"/>
        <w:rPr>
          <w:sz w:val="13"/>
          <w:szCs w:val="13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/>
        <w:ind w:left="100" w:right="47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g a spec</w:t>
      </w:r>
      <w:r>
        <w:rPr>
          <w:rFonts w:ascii="Arial" w:eastAsia="Arial" w:hAnsi="Arial" w:cs="Arial"/>
          <w:spacing w:val="-4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stit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; 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ch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 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up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1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s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up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 xml:space="preserve">8)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m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s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su</w:t>
      </w:r>
      <w:r>
        <w:rPr>
          <w:rFonts w:ascii="Arial" w:eastAsia="Arial" w:hAnsi="Arial" w:cs="Arial"/>
          <w:spacing w:val="1"/>
        </w:rPr>
        <w:t>bm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m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e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 c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t</w:t>
      </w:r>
      <w:r>
        <w:rPr>
          <w:rFonts w:ascii="Arial" w:eastAsia="Arial" w:hAnsi="Arial" w:cs="Arial"/>
        </w:rPr>
        <w:t>e.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spacing w:val="-1"/>
        </w:rPr>
        <w:t>S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om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j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10" w:after="0" w:line="280" w:lineRule="exact"/>
        <w:rPr>
          <w:sz w:val="28"/>
          <w:szCs w:val="28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B</w:t>
      </w:r>
      <w:r>
        <w:rPr>
          <w:rFonts w:ascii="Arial" w:eastAsia="Arial" w:hAnsi="Arial" w:cs="Arial"/>
          <w:b/>
          <w:bCs/>
          <w:spacing w:val="1"/>
        </w:rPr>
        <w:t>l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 xml:space="preserve">k </w:t>
      </w:r>
      <w:r>
        <w:rPr>
          <w:rFonts w:ascii="Arial" w:eastAsia="Arial" w:hAnsi="Arial" w:cs="Arial"/>
          <w:b/>
          <w:bCs/>
          <w:spacing w:val="-2"/>
        </w:rPr>
        <w:t>T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</w:rPr>
        <w:t>m</w:t>
      </w:r>
    </w:p>
    <w:p w:rsidR="000E37B4" w:rsidRDefault="000E37B4">
      <w:pPr>
        <w:spacing w:after="0" w:line="130" w:lineRule="exact"/>
        <w:rPr>
          <w:sz w:val="13"/>
          <w:szCs w:val="13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/>
        <w:ind w:left="100" w:right="83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 ad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spacing w:val="7"/>
        </w:rPr>
        <w:t>W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 xml:space="preserve">ue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o a</w:t>
      </w:r>
      <w:r>
        <w:rPr>
          <w:rFonts w:ascii="Arial" w:eastAsia="Arial" w:hAnsi="Arial" w:cs="Arial"/>
          <w:spacing w:val="-1"/>
        </w:rPr>
        <w:t xml:space="preserve"> Bl</w:t>
      </w:r>
      <w:r>
        <w:rPr>
          <w:rFonts w:ascii="Arial" w:eastAsia="Arial" w:hAnsi="Arial" w:cs="Arial"/>
        </w:rPr>
        <w:t>ack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h i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c</w:t>
      </w:r>
      <w:r>
        <w:rPr>
          <w:rFonts w:ascii="Arial" w:eastAsia="Arial" w:hAnsi="Arial" w:cs="Arial"/>
          <w:spacing w:val="-1"/>
        </w:rPr>
        <w:t>h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al 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</w:rPr>
        <w:t>e c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 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nt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us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 pr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</w:rPr>
        <w:t>es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ked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, 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y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f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"/>
        </w:rPr>
        <w:t>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ur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 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 n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ra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 xml:space="preserve">ed 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7"/>
        </w:rPr>
        <w:t>W</w:t>
      </w:r>
      <w:r>
        <w:rPr>
          <w:rFonts w:ascii="Arial" w:eastAsia="Arial" w:hAnsi="Arial" w:cs="Arial"/>
          <w:spacing w:val="-3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1"/>
        </w:rPr>
        <w:t>NECCDC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after="0"/>
        <w:sectPr w:rsidR="000E37B4">
          <w:headerReference w:type="default" r:id="rId32"/>
          <w:pgSz w:w="12240" w:h="15840"/>
          <w:pgMar w:top="1740" w:right="1340" w:bottom="880" w:left="1340" w:header="1470" w:footer="687" w:gutter="0"/>
          <w:cols w:space="720"/>
        </w:sectPr>
      </w:pPr>
    </w:p>
    <w:p w:rsidR="000E37B4" w:rsidRDefault="000E37B4">
      <w:pPr>
        <w:spacing w:before="1" w:after="0" w:line="110" w:lineRule="exact"/>
        <w:rPr>
          <w:sz w:val="11"/>
          <w:szCs w:val="11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before="32" w:after="0" w:line="275" w:lineRule="auto"/>
        <w:ind w:left="100" w:right="4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C</w:t>
      </w:r>
      <w:r>
        <w:rPr>
          <w:rFonts w:ascii="Arial" w:eastAsia="Arial" w:hAnsi="Arial" w:cs="Arial"/>
          <w:spacing w:val="1"/>
        </w:rPr>
        <w:t>IO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V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ch,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 xml:space="preserve">nc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q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"/>
        </w:rPr>
        <w:t>j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</w:rPr>
        <w:t>ke ho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g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e 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re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 xml:space="preserve">m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as 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ft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ti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 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E</w:t>
      </w:r>
      <w:r>
        <w:rPr>
          <w:rFonts w:ascii="Arial" w:eastAsia="Arial" w:hAnsi="Arial" w:cs="Arial"/>
        </w:rPr>
        <w:t xml:space="preserve">nV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cu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t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l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before="3" w:after="0" w:line="200" w:lineRule="exact"/>
        <w:rPr>
          <w:sz w:val="20"/>
          <w:szCs w:val="20"/>
        </w:rPr>
      </w:pPr>
    </w:p>
    <w:p w:rsidR="000E37B4" w:rsidRDefault="00831B13">
      <w:pPr>
        <w:spacing w:after="0" w:line="275" w:lineRule="auto"/>
        <w:ind w:left="100" w:right="54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nt,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 xml:space="preserve">ou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l be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 secu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 xml:space="preserve">g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V 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g 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10" w:after="0" w:line="280" w:lineRule="exact"/>
        <w:rPr>
          <w:sz w:val="28"/>
          <w:szCs w:val="28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</w:rPr>
        <w:t>C</w:t>
      </w:r>
      <w:r>
        <w:rPr>
          <w:rFonts w:ascii="Arial" w:eastAsia="Arial" w:hAnsi="Arial" w:cs="Arial"/>
          <w:b/>
          <w:bCs/>
        </w:rPr>
        <w:t>orp</w:t>
      </w:r>
      <w:r>
        <w:rPr>
          <w:rFonts w:ascii="Arial" w:eastAsia="Arial" w:hAnsi="Arial" w:cs="Arial"/>
          <w:b/>
          <w:bCs/>
          <w:spacing w:val="-1"/>
        </w:rPr>
        <w:t>o</w:t>
      </w:r>
      <w:r>
        <w:rPr>
          <w:rFonts w:ascii="Arial" w:eastAsia="Arial" w:hAnsi="Arial" w:cs="Arial"/>
          <w:b/>
          <w:bCs/>
        </w:rPr>
        <w:t>ra</w:t>
      </w:r>
      <w:r>
        <w:rPr>
          <w:rFonts w:ascii="Arial" w:eastAsia="Arial" w:hAnsi="Arial" w:cs="Arial"/>
          <w:b/>
          <w:bCs/>
          <w:spacing w:val="1"/>
        </w:rPr>
        <w:t>t</w:t>
      </w:r>
      <w:r>
        <w:rPr>
          <w:rFonts w:ascii="Arial" w:eastAsia="Arial" w:hAnsi="Arial" w:cs="Arial"/>
          <w:b/>
          <w:bCs/>
        </w:rPr>
        <w:t xml:space="preserve">e </w:t>
      </w:r>
      <w:r>
        <w:rPr>
          <w:rFonts w:ascii="Arial" w:eastAsia="Arial" w:hAnsi="Arial" w:cs="Arial"/>
          <w:b/>
          <w:bCs/>
          <w:spacing w:val="-3"/>
        </w:rPr>
        <w:t>P</w:t>
      </w:r>
      <w:r>
        <w:rPr>
          <w:rFonts w:ascii="Arial" w:eastAsia="Arial" w:hAnsi="Arial" w:cs="Arial"/>
          <w:b/>
          <w:bCs/>
        </w:rPr>
        <w:t>ro</w:t>
      </w:r>
      <w:r>
        <w:rPr>
          <w:rFonts w:ascii="Arial" w:eastAsia="Arial" w:hAnsi="Arial" w:cs="Arial"/>
          <w:b/>
          <w:bCs/>
          <w:spacing w:val="-2"/>
        </w:rPr>
        <w:t>f</w:t>
      </w:r>
      <w:r>
        <w:rPr>
          <w:rFonts w:ascii="Arial" w:eastAsia="Arial" w:hAnsi="Arial" w:cs="Arial"/>
          <w:b/>
          <w:bCs/>
          <w:spacing w:val="1"/>
        </w:rPr>
        <w:t>il</w:t>
      </w:r>
      <w:r>
        <w:rPr>
          <w:rFonts w:ascii="Arial" w:eastAsia="Arial" w:hAnsi="Arial" w:cs="Arial"/>
          <w:b/>
          <w:bCs/>
        </w:rPr>
        <w:t>e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12" w:after="0" w:line="220" w:lineRule="exact"/>
      </w:pPr>
    </w:p>
    <w:p w:rsidR="000E37B4" w:rsidRDefault="00831B13">
      <w:pPr>
        <w:spacing w:after="0" w:line="240" w:lineRule="auto"/>
        <w:ind w:left="2798" w:right="2628"/>
        <w:jc w:val="center"/>
        <w:rPr>
          <w:rFonts w:ascii="Arial" w:eastAsia="Arial" w:hAnsi="Arial" w:cs="Arial"/>
          <w:sz w:val="48"/>
          <w:szCs w:val="48"/>
        </w:rPr>
      </w:pPr>
      <w:r>
        <w:rPr>
          <w:rFonts w:ascii="Arial" w:eastAsia="Arial" w:hAnsi="Arial" w:cs="Arial"/>
          <w:b/>
          <w:bCs/>
          <w:spacing w:val="-14"/>
          <w:w w:val="93"/>
          <w:sz w:val="48"/>
          <w:szCs w:val="48"/>
        </w:rPr>
        <w:t>E</w:t>
      </w:r>
      <w:r>
        <w:rPr>
          <w:rFonts w:ascii="Arial" w:eastAsia="Arial" w:hAnsi="Arial" w:cs="Arial"/>
          <w:b/>
          <w:bCs/>
          <w:spacing w:val="-6"/>
          <w:w w:val="93"/>
          <w:sz w:val="48"/>
          <w:szCs w:val="48"/>
        </w:rPr>
        <w:t>n</w:t>
      </w:r>
      <w:r>
        <w:rPr>
          <w:rFonts w:ascii="Arial" w:eastAsia="Arial" w:hAnsi="Arial" w:cs="Arial"/>
          <w:b/>
          <w:bCs/>
          <w:w w:val="93"/>
          <w:sz w:val="48"/>
          <w:szCs w:val="48"/>
        </w:rPr>
        <w:t>V</w:t>
      </w:r>
      <w:r>
        <w:rPr>
          <w:rFonts w:ascii="Arial" w:eastAsia="Arial" w:hAnsi="Arial" w:cs="Arial"/>
          <w:b/>
          <w:bCs/>
          <w:spacing w:val="-28"/>
          <w:w w:val="93"/>
          <w:sz w:val="48"/>
          <w:szCs w:val="48"/>
        </w:rPr>
        <w:t xml:space="preserve"> </w:t>
      </w:r>
      <w:r>
        <w:rPr>
          <w:rFonts w:ascii="Arial" w:eastAsia="Arial" w:hAnsi="Arial" w:cs="Arial"/>
          <w:b/>
          <w:bCs/>
          <w:spacing w:val="-11"/>
          <w:w w:val="93"/>
          <w:sz w:val="48"/>
          <w:szCs w:val="48"/>
        </w:rPr>
        <w:t>R</w:t>
      </w:r>
      <w:r>
        <w:rPr>
          <w:rFonts w:ascii="Arial" w:eastAsia="Arial" w:hAnsi="Arial" w:cs="Arial"/>
          <w:b/>
          <w:bCs/>
          <w:spacing w:val="-9"/>
          <w:w w:val="93"/>
          <w:sz w:val="48"/>
          <w:szCs w:val="48"/>
        </w:rPr>
        <w:t>e</w:t>
      </w:r>
      <w:r>
        <w:rPr>
          <w:rFonts w:ascii="Arial" w:eastAsia="Arial" w:hAnsi="Arial" w:cs="Arial"/>
          <w:b/>
          <w:bCs/>
          <w:spacing w:val="-12"/>
          <w:w w:val="93"/>
          <w:sz w:val="48"/>
          <w:szCs w:val="48"/>
        </w:rPr>
        <w:t>s</w:t>
      </w:r>
      <w:r>
        <w:rPr>
          <w:rFonts w:ascii="Arial" w:eastAsia="Arial" w:hAnsi="Arial" w:cs="Arial"/>
          <w:b/>
          <w:bCs/>
          <w:spacing w:val="-11"/>
          <w:w w:val="93"/>
          <w:sz w:val="48"/>
          <w:szCs w:val="48"/>
        </w:rPr>
        <w:t>ea</w:t>
      </w:r>
      <w:r>
        <w:rPr>
          <w:rFonts w:ascii="Arial" w:eastAsia="Arial" w:hAnsi="Arial" w:cs="Arial"/>
          <w:b/>
          <w:bCs/>
          <w:spacing w:val="-15"/>
          <w:w w:val="93"/>
          <w:sz w:val="48"/>
          <w:szCs w:val="48"/>
        </w:rPr>
        <w:t>r</w:t>
      </w:r>
      <w:r>
        <w:rPr>
          <w:rFonts w:ascii="Arial" w:eastAsia="Arial" w:hAnsi="Arial" w:cs="Arial"/>
          <w:b/>
          <w:bCs/>
          <w:spacing w:val="-6"/>
          <w:w w:val="93"/>
          <w:sz w:val="48"/>
          <w:szCs w:val="48"/>
        </w:rPr>
        <w:t>ch</w:t>
      </w:r>
      <w:r>
        <w:rPr>
          <w:rFonts w:ascii="Arial" w:eastAsia="Arial" w:hAnsi="Arial" w:cs="Arial"/>
          <w:b/>
          <w:bCs/>
          <w:w w:val="93"/>
          <w:sz w:val="48"/>
          <w:szCs w:val="48"/>
        </w:rPr>
        <w:t>,</w:t>
      </w:r>
      <w:r>
        <w:rPr>
          <w:rFonts w:ascii="Arial" w:eastAsia="Arial" w:hAnsi="Arial" w:cs="Arial"/>
          <w:b/>
          <w:bCs/>
          <w:spacing w:val="-16"/>
          <w:w w:val="93"/>
          <w:sz w:val="48"/>
          <w:szCs w:val="48"/>
        </w:rPr>
        <w:t xml:space="preserve"> </w:t>
      </w:r>
      <w:r>
        <w:rPr>
          <w:rFonts w:ascii="Arial" w:eastAsia="Arial" w:hAnsi="Arial" w:cs="Arial"/>
          <w:b/>
          <w:bCs/>
          <w:spacing w:val="-22"/>
          <w:w w:val="105"/>
          <w:sz w:val="48"/>
          <w:szCs w:val="48"/>
        </w:rPr>
        <w:t>I</w:t>
      </w:r>
      <w:r>
        <w:rPr>
          <w:rFonts w:ascii="Arial" w:eastAsia="Arial" w:hAnsi="Arial" w:cs="Arial"/>
          <w:b/>
          <w:bCs/>
          <w:spacing w:val="-7"/>
          <w:w w:val="95"/>
          <w:sz w:val="48"/>
          <w:szCs w:val="48"/>
        </w:rPr>
        <w:t>n</w:t>
      </w:r>
      <w:r>
        <w:rPr>
          <w:rFonts w:ascii="Arial" w:eastAsia="Arial" w:hAnsi="Arial" w:cs="Arial"/>
          <w:b/>
          <w:bCs/>
          <w:spacing w:val="-8"/>
          <w:w w:val="84"/>
          <w:sz w:val="48"/>
          <w:szCs w:val="48"/>
        </w:rPr>
        <w:t>c</w:t>
      </w:r>
      <w:r>
        <w:rPr>
          <w:rFonts w:ascii="Arial" w:eastAsia="Arial" w:hAnsi="Arial" w:cs="Arial"/>
          <w:b/>
          <w:bCs/>
          <w:w w:val="95"/>
          <w:sz w:val="48"/>
          <w:szCs w:val="48"/>
        </w:rPr>
        <w:t>.</w:t>
      </w:r>
    </w:p>
    <w:p w:rsidR="000E37B4" w:rsidRDefault="000E37B4">
      <w:pPr>
        <w:spacing w:before="17" w:after="0" w:line="260" w:lineRule="exact"/>
        <w:rPr>
          <w:sz w:val="26"/>
          <w:szCs w:val="26"/>
        </w:rPr>
      </w:pPr>
    </w:p>
    <w:p w:rsidR="000E37B4" w:rsidRDefault="00527216">
      <w:pPr>
        <w:spacing w:after="0" w:line="240" w:lineRule="auto"/>
        <w:ind w:left="4112" w:right="3954"/>
        <w:jc w:val="center"/>
        <w:rPr>
          <w:rFonts w:ascii="Arial" w:eastAsia="Arial" w:hAnsi="Arial" w:cs="Arial"/>
          <w:sz w:val="20"/>
          <w:szCs w:val="20"/>
        </w:rPr>
      </w:pPr>
      <w:hyperlink r:id="rId33">
        <w:r w:rsidR="00831B13">
          <w:rPr>
            <w:rFonts w:ascii="Arial" w:eastAsia="Arial" w:hAnsi="Arial" w:cs="Arial"/>
            <w:b/>
            <w:bCs/>
            <w:w w:val="99"/>
            <w:sz w:val="20"/>
            <w:szCs w:val="20"/>
          </w:rPr>
          <w:t>ww</w:t>
        </w:r>
        <w:r w:rsidR="00831B13">
          <w:rPr>
            <w:rFonts w:ascii="Arial" w:eastAsia="Arial" w:hAnsi="Arial" w:cs="Arial"/>
            <w:b/>
            <w:bCs/>
            <w:spacing w:val="-2"/>
            <w:w w:val="99"/>
            <w:sz w:val="20"/>
            <w:szCs w:val="20"/>
          </w:rPr>
          <w:t>w</w:t>
        </w:r>
        <w:r w:rsidR="00831B13">
          <w:rPr>
            <w:rFonts w:ascii="Arial" w:eastAsia="Arial" w:hAnsi="Arial" w:cs="Arial"/>
            <w:b/>
            <w:bCs/>
            <w:spacing w:val="-3"/>
            <w:w w:val="95"/>
            <w:sz w:val="20"/>
            <w:szCs w:val="20"/>
          </w:rPr>
          <w:t>.</w:t>
        </w:r>
        <w:r w:rsidR="00831B13">
          <w:rPr>
            <w:rFonts w:ascii="Arial" w:eastAsia="Arial" w:hAnsi="Arial" w:cs="Arial"/>
            <w:b/>
            <w:bCs/>
            <w:spacing w:val="-6"/>
            <w:w w:val="102"/>
            <w:sz w:val="20"/>
            <w:szCs w:val="20"/>
          </w:rPr>
          <w:t>e</w:t>
        </w:r>
        <w:r w:rsidR="00831B13">
          <w:rPr>
            <w:rFonts w:ascii="Arial" w:eastAsia="Arial" w:hAnsi="Arial" w:cs="Arial"/>
            <w:b/>
            <w:bCs/>
            <w:spacing w:val="-4"/>
            <w:w w:val="95"/>
            <w:sz w:val="20"/>
            <w:szCs w:val="20"/>
          </w:rPr>
          <w:t>n</w:t>
        </w:r>
        <w:r w:rsidR="00831B13">
          <w:rPr>
            <w:rFonts w:ascii="Arial" w:eastAsia="Arial" w:hAnsi="Arial" w:cs="Arial"/>
            <w:b/>
            <w:bCs/>
            <w:spacing w:val="-6"/>
            <w:w w:val="94"/>
            <w:sz w:val="20"/>
            <w:szCs w:val="20"/>
          </w:rPr>
          <w:t>v</w:t>
        </w:r>
        <w:r w:rsidR="00831B13">
          <w:rPr>
            <w:rFonts w:ascii="Arial" w:eastAsia="Arial" w:hAnsi="Arial" w:cs="Arial"/>
            <w:b/>
            <w:bCs/>
            <w:spacing w:val="-3"/>
            <w:w w:val="95"/>
            <w:sz w:val="20"/>
            <w:szCs w:val="20"/>
          </w:rPr>
          <w:t>.</w:t>
        </w:r>
        <w:r w:rsidR="00831B13">
          <w:rPr>
            <w:rFonts w:ascii="Arial" w:eastAsia="Arial" w:hAnsi="Arial" w:cs="Arial"/>
            <w:b/>
            <w:bCs/>
            <w:spacing w:val="-3"/>
            <w:w w:val="84"/>
            <w:sz w:val="20"/>
            <w:szCs w:val="20"/>
          </w:rPr>
          <w:t>c</w:t>
        </w:r>
        <w:r w:rsidR="00831B13">
          <w:rPr>
            <w:rFonts w:ascii="Arial" w:eastAsia="Arial" w:hAnsi="Arial" w:cs="Arial"/>
            <w:b/>
            <w:bCs/>
            <w:spacing w:val="-4"/>
            <w:w w:val="97"/>
            <w:sz w:val="20"/>
            <w:szCs w:val="20"/>
          </w:rPr>
          <w:t>o</w:t>
        </w:r>
        <w:r w:rsidR="00831B13">
          <w:rPr>
            <w:rFonts w:ascii="Arial" w:eastAsia="Arial" w:hAnsi="Arial" w:cs="Arial"/>
            <w:b/>
            <w:bCs/>
            <w:w w:val="96"/>
            <w:sz w:val="20"/>
            <w:szCs w:val="20"/>
          </w:rPr>
          <w:t>m</w:t>
        </w:r>
      </w:hyperlink>
    </w:p>
    <w:p w:rsidR="000E37B4" w:rsidRDefault="000E37B4">
      <w:pPr>
        <w:spacing w:before="13" w:after="0" w:line="220" w:lineRule="exact"/>
      </w:pPr>
    </w:p>
    <w:p w:rsidR="000E37B4" w:rsidRDefault="00E25326">
      <w:pPr>
        <w:spacing w:after="0" w:line="240" w:lineRule="auto"/>
        <w:ind w:left="3888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1122045" cy="914400"/>
            <wp:effectExtent l="0" t="0" r="0" b="0"/>
            <wp:docPr id="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204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7B4" w:rsidRDefault="000E37B4">
      <w:pPr>
        <w:spacing w:before="8" w:after="0" w:line="260" w:lineRule="exact"/>
        <w:rPr>
          <w:sz w:val="26"/>
          <w:szCs w:val="26"/>
        </w:rPr>
      </w:pPr>
    </w:p>
    <w:p w:rsidR="000E37B4" w:rsidRDefault="00831B13">
      <w:pPr>
        <w:spacing w:after="0" w:line="240" w:lineRule="auto"/>
        <w:ind w:left="695" w:right="515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-18"/>
          <w:w w:val="107"/>
          <w:sz w:val="28"/>
          <w:szCs w:val="28"/>
        </w:rPr>
        <w:t>“</w:t>
      </w:r>
      <w:r>
        <w:rPr>
          <w:rFonts w:ascii="Times New Roman" w:eastAsia="Times New Roman" w:hAnsi="Times New Roman" w:cs="Times New Roman"/>
          <w:b/>
          <w:bCs/>
          <w:spacing w:val="-10"/>
          <w:w w:val="107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b/>
          <w:bCs/>
          <w:spacing w:val="-5"/>
          <w:w w:val="107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w w:val="107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pacing w:val="-7"/>
          <w:w w:val="107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9"/>
          <w:w w:val="107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14"/>
          <w:w w:val="107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3"/>
          <w:w w:val="107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w w:val="107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spacing w:val="-13"/>
          <w:w w:val="10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-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w w:val="117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spacing w:val="-8"/>
          <w:w w:val="91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7"/>
          <w:w w:val="128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9"/>
          <w:w w:val="128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w w:val="105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9"/>
          <w:w w:val="128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w w:val="91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1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w</w:t>
      </w:r>
      <w:r>
        <w:rPr>
          <w:rFonts w:ascii="Times New Roman" w:eastAsia="Times New Roman" w:hAnsi="Times New Roman" w:cs="Times New Roman"/>
          <w:b/>
          <w:bCs/>
          <w:spacing w:val="-7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8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12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d</w:t>
      </w:r>
      <w:r>
        <w:rPr>
          <w:rFonts w:ascii="Times New Roman" w:eastAsia="Times New Roman" w:hAnsi="Times New Roman" w:cs="Times New Roman"/>
          <w:b/>
          <w:bCs/>
          <w:spacing w:val="39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3"/>
          <w:w w:val="111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w w:val="111"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-8"/>
          <w:w w:val="111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w w:val="111"/>
          <w:sz w:val="28"/>
          <w:szCs w:val="28"/>
        </w:rPr>
        <w:t>u</w:t>
      </w:r>
      <w:r>
        <w:rPr>
          <w:rFonts w:ascii="Times New Roman" w:eastAsia="Times New Roman" w:hAnsi="Times New Roman" w:cs="Times New Roman"/>
          <w:b/>
          <w:bCs/>
          <w:spacing w:val="-4"/>
          <w:w w:val="111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w w:val="111"/>
          <w:sz w:val="28"/>
          <w:szCs w:val="28"/>
        </w:rPr>
        <w:t>h</w:t>
      </w:r>
      <w:r>
        <w:rPr>
          <w:rFonts w:ascii="Times New Roman" w:eastAsia="Times New Roman" w:hAnsi="Times New Roman" w:cs="Times New Roman"/>
          <w:b/>
          <w:bCs/>
          <w:spacing w:val="-13"/>
          <w:w w:val="11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0"/>
          <w:w w:val="11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3"/>
          <w:w w:val="111"/>
          <w:sz w:val="28"/>
          <w:szCs w:val="28"/>
        </w:rPr>
        <w:t>u</w:t>
      </w:r>
      <w:r>
        <w:rPr>
          <w:rFonts w:ascii="Times New Roman" w:eastAsia="Times New Roman" w:hAnsi="Times New Roman" w:cs="Times New Roman"/>
          <w:b/>
          <w:bCs/>
          <w:spacing w:val="-9"/>
          <w:w w:val="111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13"/>
          <w:w w:val="111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pacing w:val="-7"/>
          <w:w w:val="11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-14"/>
          <w:w w:val="111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3"/>
          <w:w w:val="111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7"/>
          <w:w w:val="111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b/>
          <w:bCs/>
          <w:spacing w:val="-4"/>
          <w:w w:val="111"/>
          <w:sz w:val="28"/>
          <w:szCs w:val="28"/>
        </w:rPr>
        <w:t>b</w:t>
      </w:r>
      <w:r>
        <w:rPr>
          <w:rFonts w:ascii="Times New Roman" w:eastAsia="Times New Roman" w:hAnsi="Times New Roman" w:cs="Times New Roman"/>
          <w:b/>
          <w:bCs/>
          <w:spacing w:val="-13"/>
          <w:w w:val="111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w w:val="111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15"/>
          <w:w w:val="11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0"/>
          <w:w w:val="128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3"/>
          <w:w w:val="105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7"/>
          <w:w w:val="128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b/>
          <w:bCs/>
          <w:spacing w:val="-8"/>
          <w:w w:val="91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w w:val="117"/>
          <w:sz w:val="28"/>
          <w:szCs w:val="28"/>
        </w:rPr>
        <w:t>g</w:t>
      </w:r>
      <w:r>
        <w:rPr>
          <w:rFonts w:ascii="Times New Roman" w:eastAsia="Times New Roman" w:hAnsi="Times New Roman" w:cs="Times New Roman"/>
          <w:b/>
          <w:bCs/>
          <w:w w:val="104"/>
          <w:sz w:val="28"/>
          <w:szCs w:val="28"/>
        </w:rPr>
        <w:t>y</w:t>
      </w:r>
      <w:r>
        <w:rPr>
          <w:rFonts w:ascii="Times New Roman" w:eastAsia="Times New Roman" w:hAnsi="Times New Roman" w:cs="Times New Roman"/>
          <w:b/>
          <w:bCs/>
          <w:spacing w:val="-18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9"/>
          <w:w w:val="117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7"/>
          <w:w w:val="119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12"/>
          <w:w w:val="107"/>
          <w:sz w:val="28"/>
          <w:szCs w:val="28"/>
        </w:rPr>
        <w:t>l</w:t>
      </w:r>
      <w:r>
        <w:rPr>
          <w:rFonts w:ascii="Times New Roman" w:eastAsia="Times New Roman" w:hAnsi="Times New Roman" w:cs="Times New Roman"/>
          <w:b/>
          <w:bCs/>
          <w:spacing w:val="-5"/>
          <w:w w:val="105"/>
          <w:sz w:val="28"/>
          <w:szCs w:val="28"/>
        </w:rPr>
        <w:t>u</w:t>
      </w:r>
      <w:r>
        <w:rPr>
          <w:rFonts w:ascii="Times New Roman" w:eastAsia="Times New Roman" w:hAnsi="Times New Roman" w:cs="Times New Roman"/>
          <w:b/>
          <w:bCs/>
          <w:spacing w:val="-9"/>
          <w:w w:val="125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b/>
          <w:bCs/>
          <w:spacing w:val="-13"/>
          <w:w w:val="99"/>
          <w:sz w:val="28"/>
          <w:szCs w:val="28"/>
        </w:rPr>
        <w:t>i</w:t>
      </w:r>
      <w:r>
        <w:rPr>
          <w:rFonts w:ascii="Times New Roman" w:eastAsia="Times New Roman" w:hAnsi="Times New Roman" w:cs="Times New Roman"/>
          <w:b/>
          <w:bCs/>
          <w:spacing w:val="-5"/>
          <w:w w:val="119"/>
          <w:sz w:val="28"/>
          <w:szCs w:val="28"/>
        </w:rPr>
        <w:t>o</w:t>
      </w:r>
      <w:r>
        <w:rPr>
          <w:rFonts w:ascii="Times New Roman" w:eastAsia="Times New Roman" w:hAnsi="Times New Roman" w:cs="Times New Roman"/>
          <w:b/>
          <w:bCs/>
          <w:spacing w:val="-3"/>
          <w:w w:val="105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b/>
          <w:bCs/>
          <w:spacing w:val="-8"/>
          <w:w w:val="117"/>
          <w:sz w:val="28"/>
          <w:szCs w:val="28"/>
        </w:rPr>
        <w:t>s</w:t>
      </w:r>
      <w:r>
        <w:rPr>
          <w:rFonts w:ascii="Times New Roman" w:eastAsia="Times New Roman" w:hAnsi="Times New Roman" w:cs="Times New Roman"/>
          <w:b/>
          <w:bCs/>
          <w:spacing w:val="-5"/>
          <w:w w:val="106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b/>
          <w:bCs/>
          <w:w w:val="91"/>
          <w:sz w:val="28"/>
          <w:szCs w:val="28"/>
        </w:rPr>
        <w:t>”</w:t>
      </w:r>
    </w:p>
    <w:p w:rsidR="000E37B4" w:rsidRDefault="000E37B4">
      <w:pPr>
        <w:spacing w:before="2" w:after="0" w:line="160" w:lineRule="exact"/>
        <w:rPr>
          <w:sz w:val="16"/>
          <w:szCs w:val="16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/>
        <w:ind w:left="1540" w:right="134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-10"/>
          <w:w w:val="90"/>
          <w:sz w:val="20"/>
          <w:szCs w:val="20"/>
        </w:rPr>
        <w:t>“</w:t>
      </w:r>
      <w:r>
        <w:rPr>
          <w:rFonts w:ascii="Arial" w:eastAsia="Arial" w:hAnsi="Arial" w:cs="Arial"/>
          <w:b/>
          <w:bCs/>
          <w:spacing w:val="-5"/>
          <w:w w:val="90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w w:val="90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0"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20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0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5"/>
          <w:w w:val="90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w w:val="90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5"/>
          <w:w w:val="90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pacing w:val="-3"/>
          <w:w w:val="90"/>
          <w:sz w:val="20"/>
          <w:szCs w:val="20"/>
        </w:rPr>
        <w:t>rc</w:t>
      </w:r>
      <w:r>
        <w:rPr>
          <w:rFonts w:ascii="Arial" w:eastAsia="Arial" w:hAnsi="Arial" w:cs="Arial"/>
          <w:b/>
          <w:bCs/>
          <w:w w:val="90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38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0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90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6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w w:val="95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2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8"/>
          <w:w w:val="94"/>
          <w:sz w:val="20"/>
          <w:szCs w:val="20"/>
        </w:rPr>
        <w:t>-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119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2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g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5"/>
          <w:w w:val="9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5"/>
          <w:w w:val="97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w w:val="97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6"/>
          <w:w w:val="97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w w:val="97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5"/>
          <w:w w:val="97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50"/>
          <w:w w:val="9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5"/>
          <w:w w:val="9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w w:val="92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 xml:space="preserve">g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3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7</w:t>
      </w:r>
      <w:r>
        <w:rPr>
          <w:rFonts w:ascii="Arial" w:eastAsia="Arial" w:hAnsi="Arial" w:cs="Arial"/>
          <w:b/>
          <w:bCs/>
          <w:sz w:val="20"/>
          <w:szCs w:val="20"/>
        </w:rPr>
        <w:t>2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7"/>
          <w:w w:val="94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8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ve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1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b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8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8"/>
          <w:w w:val="94"/>
          <w:sz w:val="20"/>
          <w:szCs w:val="20"/>
        </w:rPr>
        <w:t>V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a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x</w:t>
      </w:r>
      <w:r>
        <w:rPr>
          <w:rFonts w:ascii="Arial" w:eastAsia="Arial" w:hAnsi="Arial" w:cs="Arial"/>
          <w:b/>
          <w:bCs/>
          <w:spacing w:val="-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4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9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w w:val="96"/>
          <w:sz w:val="20"/>
          <w:szCs w:val="20"/>
        </w:rPr>
        <w:t>z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5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9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7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87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28"/>
          <w:w w:val="8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>-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n 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w w:val="97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9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"/>
          <w:w w:val="96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2"/>
          <w:w w:val="96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-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fue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3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.</w:t>
      </w:r>
    </w:p>
    <w:p w:rsidR="000E37B4" w:rsidRDefault="000E37B4">
      <w:pPr>
        <w:spacing w:before="10" w:after="0" w:line="190" w:lineRule="exact"/>
        <w:rPr>
          <w:sz w:val="19"/>
          <w:szCs w:val="19"/>
        </w:rPr>
      </w:pPr>
    </w:p>
    <w:p w:rsidR="000E37B4" w:rsidRDefault="00831B13">
      <w:pPr>
        <w:spacing w:after="0"/>
        <w:ind w:left="1540" w:right="1338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w w:val="89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pacing w:val="-3"/>
          <w:w w:val="89"/>
          <w:sz w:val="20"/>
          <w:szCs w:val="20"/>
        </w:rPr>
        <w:t>c</w:t>
      </w:r>
      <w:r>
        <w:rPr>
          <w:rFonts w:ascii="Arial" w:eastAsia="Arial" w:hAnsi="Arial" w:cs="Arial"/>
          <w:b/>
          <w:bCs/>
          <w:w w:val="89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15"/>
          <w:w w:val="8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fue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86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86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10"/>
          <w:w w:val="8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f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. </w:t>
      </w:r>
      <w:r>
        <w:rPr>
          <w:rFonts w:ascii="Arial" w:eastAsia="Arial" w:hAnsi="Arial" w:cs="Arial"/>
          <w:b/>
          <w:bCs/>
          <w:spacing w:val="4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3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7</w:t>
      </w:r>
      <w:r>
        <w:rPr>
          <w:rFonts w:ascii="Arial" w:eastAsia="Arial" w:hAnsi="Arial" w:cs="Arial"/>
          <w:b/>
          <w:bCs/>
          <w:sz w:val="20"/>
          <w:szCs w:val="20"/>
        </w:rPr>
        <w:t>2</w:t>
      </w:r>
      <w:r>
        <w:rPr>
          <w:rFonts w:ascii="Arial" w:eastAsia="Arial" w:hAnsi="Arial" w:cs="Arial"/>
          <w:b/>
          <w:bCs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k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3"/>
          <w:w w:val="96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 xml:space="preserve">t </w:t>
      </w:r>
      <w:r>
        <w:rPr>
          <w:rFonts w:ascii="Arial" w:eastAsia="Arial" w:hAnsi="Arial" w:cs="Arial"/>
          <w:b/>
          <w:bCs/>
          <w:spacing w:val="-5"/>
          <w:w w:val="119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2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5"/>
          <w:w w:val="9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w w:val="92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27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En</w:t>
      </w:r>
      <w:r>
        <w:rPr>
          <w:rFonts w:ascii="Arial" w:eastAsia="Arial" w:hAnsi="Arial" w:cs="Arial"/>
          <w:b/>
          <w:bCs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3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r </w:t>
      </w:r>
      <w:r>
        <w:rPr>
          <w:rFonts w:ascii="Arial" w:eastAsia="Arial" w:hAnsi="Arial" w:cs="Arial"/>
          <w:b/>
          <w:bCs/>
          <w:spacing w:val="-9"/>
          <w:w w:val="9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6"/>
          <w:w w:val="96"/>
          <w:sz w:val="20"/>
          <w:szCs w:val="20"/>
        </w:rPr>
        <w:t>eve</w:t>
      </w:r>
      <w:r>
        <w:rPr>
          <w:rFonts w:ascii="Arial" w:eastAsia="Arial" w:hAnsi="Arial" w:cs="Arial"/>
          <w:b/>
          <w:bCs/>
          <w:spacing w:val="-9"/>
          <w:w w:val="96"/>
          <w:sz w:val="20"/>
          <w:szCs w:val="20"/>
        </w:rPr>
        <w:t>l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6"/>
          <w:w w:val="9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3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7</w:t>
      </w:r>
      <w:r>
        <w:rPr>
          <w:rFonts w:ascii="Arial" w:eastAsia="Arial" w:hAnsi="Arial" w:cs="Arial"/>
          <w:b/>
          <w:bCs/>
          <w:sz w:val="20"/>
          <w:szCs w:val="20"/>
        </w:rPr>
        <w:t>2</w:t>
      </w:r>
      <w:r>
        <w:rPr>
          <w:rFonts w:ascii="Arial" w:eastAsia="Arial" w:hAnsi="Arial" w:cs="Arial"/>
          <w:b/>
          <w:bCs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w w:val="98"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3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7</w:t>
      </w:r>
      <w:r>
        <w:rPr>
          <w:rFonts w:ascii="Arial" w:eastAsia="Arial" w:hAnsi="Arial" w:cs="Arial"/>
          <w:b/>
          <w:bCs/>
          <w:sz w:val="20"/>
          <w:szCs w:val="20"/>
        </w:rPr>
        <w:t>2</w:t>
      </w:r>
      <w:r>
        <w:rPr>
          <w:rFonts w:ascii="Arial" w:eastAsia="Arial" w:hAnsi="Arial" w:cs="Arial"/>
          <w:b/>
          <w:bCs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e 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urch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5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l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y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En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-13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ar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c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9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2"/>
          <w:w w:val="95"/>
          <w:sz w:val="20"/>
          <w:szCs w:val="20"/>
        </w:rPr>
        <w:t>g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-7"/>
          <w:w w:val="97"/>
          <w:sz w:val="20"/>
          <w:szCs w:val="20"/>
        </w:rPr>
        <w:t>li</w:t>
      </w:r>
      <w:r>
        <w:rPr>
          <w:rFonts w:ascii="Arial" w:eastAsia="Arial" w:hAnsi="Arial" w:cs="Arial"/>
          <w:b/>
          <w:bCs/>
          <w:spacing w:val="-1"/>
          <w:w w:val="97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w w:val="9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.</w:t>
      </w:r>
    </w:p>
    <w:p w:rsidR="000E37B4" w:rsidRDefault="000E37B4">
      <w:pPr>
        <w:spacing w:before="9" w:after="0" w:line="190" w:lineRule="exact"/>
        <w:rPr>
          <w:sz w:val="19"/>
          <w:szCs w:val="19"/>
        </w:rPr>
      </w:pPr>
    </w:p>
    <w:p w:rsidR="000E37B4" w:rsidRDefault="00831B13">
      <w:pPr>
        <w:spacing w:after="0" w:line="275" w:lineRule="auto"/>
        <w:ind w:left="1540" w:right="1342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eastAsia="Arial" w:hAnsi="Arial" w:cs="Arial"/>
          <w:b/>
          <w:bCs/>
          <w:spacing w:val="-9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86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w w:val="86"/>
          <w:sz w:val="20"/>
          <w:szCs w:val="20"/>
        </w:rPr>
        <w:t>u</w:t>
      </w:r>
      <w:r>
        <w:rPr>
          <w:rFonts w:ascii="Arial" w:eastAsia="Arial" w:hAnsi="Arial" w:cs="Arial"/>
          <w:b/>
          <w:bCs/>
          <w:w w:val="86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3"/>
          <w:w w:val="86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5"/>
          <w:w w:val="8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w w:val="86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86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29"/>
          <w:w w:val="8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2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3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7</w:t>
      </w:r>
      <w:r>
        <w:rPr>
          <w:rFonts w:ascii="Arial" w:eastAsia="Arial" w:hAnsi="Arial" w:cs="Arial"/>
          <w:b/>
          <w:bCs/>
          <w:sz w:val="20"/>
          <w:szCs w:val="20"/>
        </w:rPr>
        <w:t>1</w:t>
      </w:r>
      <w:r>
        <w:rPr>
          <w:rFonts w:ascii="Arial" w:eastAsia="Arial" w:hAnsi="Arial" w:cs="Arial"/>
          <w:b/>
          <w:bCs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a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va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>y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88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 xml:space="preserve">h 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w w:val="95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7"/>
          <w:w w:val="9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9"/>
          <w:w w:val="95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w w:val="9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z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49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3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7</w:t>
      </w:r>
      <w:r>
        <w:rPr>
          <w:rFonts w:ascii="Arial" w:eastAsia="Arial" w:hAnsi="Arial" w:cs="Arial"/>
          <w:b/>
          <w:bCs/>
          <w:sz w:val="20"/>
          <w:szCs w:val="20"/>
        </w:rPr>
        <w:t>2,</w:t>
      </w:r>
      <w:r>
        <w:rPr>
          <w:rFonts w:ascii="Arial" w:eastAsia="Arial" w:hAnsi="Arial" w:cs="Arial"/>
          <w:b/>
          <w:bCs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x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>-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rat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t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q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me 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5"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 xml:space="preserve">d </w:t>
      </w:r>
      <w:r>
        <w:rPr>
          <w:rFonts w:ascii="Arial" w:eastAsia="Arial" w:hAnsi="Arial" w:cs="Arial"/>
          <w:b/>
          <w:bCs/>
          <w:spacing w:val="6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b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d</w:t>
      </w:r>
      <w:r>
        <w:rPr>
          <w:rFonts w:ascii="Arial" w:eastAsia="Arial" w:hAnsi="Arial" w:cs="Arial"/>
          <w:b/>
          <w:bCs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f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3"/>
          <w:w w:val="9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5"/>
          <w:w w:val="93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 xml:space="preserve">s </w:t>
      </w:r>
      <w:r>
        <w:rPr>
          <w:rFonts w:ascii="Arial" w:eastAsia="Arial" w:hAnsi="Arial" w:cs="Arial"/>
          <w:b/>
          <w:bCs/>
          <w:spacing w:val="7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l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>-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.  </w:t>
      </w:r>
      <w:r>
        <w:rPr>
          <w:rFonts w:ascii="Arial" w:eastAsia="Arial" w:hAnsi="Arial" w:cs="Arial"/>
          <w:b/>
          <w:bCs/>
          <w:spacing w:val="3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81"/>
          <w:sz w:val="20"/>
          <w:szCs w:val="20"/>
        </w:rPr>
        <w:t xml:space="preserve">s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in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21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e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l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fue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-2"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r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ch</w:t>
      </w:r>
      <w:r>
        <w:rPr>
          <w:rFonts w:ascii="Arial" w:eastAsia="Arial" w:hAnsi="Arial" w:cs="Arial"/>
          <w:b/>
          <w:bCs/>
          <w:spacing w:val="27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3"/>
          <w:w w:val="9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ie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20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w w:val="102"/>
          <w:sz w:val="20"/>
          <w:szCs w:val="20"/>
        </w:rPr>
        <w:t xml:space="preserve">e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.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”</w:t>
      </w:r>
    </w:p>
    <w:p w:rsidR="000E37B4" w:rsidRDefault="000E37B4">
      <w:pPr>
        <w:spacing w:after="0"/>
        <w:jc w:val="both"/>
        <w:sectPr w:rsidR="000E37B4">
          <w:headerReference w:type="default" r:id="rId35"/>
          <w:pgSz w:w="12240" w:h="15840"/>
          <w:pgMar w:top="1720" w:right="1480" w:bottom="880" w:left="1340" w:header="1470" w:footer="687" w:gutter="0"/>
          <w:cols w:space="720"/>
        </w:sectPr>
      </w:pPr>
    </w:p>
    <w:p w:rsidR="000E37B4" w:rsidRDefault="000E37B4">
      <w:pPr>
        <w:spacing w:before="4" w:after="0" w:line="170" w:lineRule="exact"/>
        <w:rPr>
          <w:sz w:val="17"/>
          <w:szCs w:val="17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E25326">
      <w:pPr>
        <w:spacing w:after="0" w:line="240" w:lineRule="auto"/>
        <w:ind w:left="1510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681355" cy="556895"/>
            <wp:effectExtent l="0" t="0" r="0" b="0"/>
            <wp:docPr id="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35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7B4" w:rsidRDefault="000E37B4">
      <w:pPr>
        <w:spacing w:before="8" w:after="0" w:line="140" w:lineRule="exact"/>
        <w:rPr>
          <w:sz w:val="14"/>
          <w:szCs w:val="14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21" w:lineRule="exact"/>
        <w:ind w:left="154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4"/>
          <w:position w:val="-1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3"/>
          <w:position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position w:val="-1"/>
          <w:sz w:val="20"/>
          <w:szCs w:val="20"/>
        </w:rPr>
        <w:t>l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position w:val="-1"/>
          <w:sz w:val="20"/>
          <w:szCs w:val="20"/>
        </w:rPr>
        <w:t>o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3"/>
          <w:position w:val="-1"/>
          <w:sz w:val="20"/>
          <w:szCs w:val="20"/>
        </w:rPr>
        <w:t>e</w:t>
      </w:r>
      <w:r>
        <w:rPr>
          <w:rFonts w:ascii="Arial" w:eastAsia="Arial" w:hAnsi="Arial" w:cs="Arial"/>
          <w:b/>
          <w:bCs/>
          <w:position w:val="-1"/>
          <w:sz w:val="20"/>
          <w:szCs w:val="20"/>
        </w:rPr>
        <w:t>,</w:t>
      </w:r>
    </w:p>
    <w:p w:rsidR="000E37B4" w:rsidRDefault="00831B13">
      <w:pPr>
        <w:spacing w:before="2" w:after="0" w:line="140" w:lineRule="exact"/>
        <w:rPr>
          <w:sz w:val="14"/>
          <w:szCs w:val="14"/>
        </w:rPr>
      </w:pPr>
      <w:r>
        <w:br w:type="column"/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tabs>
          <w:tab w:val="left" w:pos="720"/>
        </w:tabs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7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: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3"/>
          <w:w w:val="92"/>
          <w:sz w:val="20"/>
          <w:szCs w:val="20"/>
        </w:rPr>
        <w:t>or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 xml:space="preserve">y 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Eri</w:t>
      </w:r>
      <w:r>
        <w:rPr>
          <w:rFonts w:ascii="Arial" w:eastAsia="Arial" w:hAnsi="Arial" w:cs="Arial"/>
          <w:b/>
          <w:bCs/>
          <w:spacing w:val="-3"/>
          <w:w w:val="92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10"/>
          <w:w w:val="92"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-5"/>
          <w:w w:val="9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2"/>
          <w:w w:val="9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4"/>
          <w:w w:val="92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11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</w:p>
    <w:p w:rsidR="000E37B4" w:rsidRDefault="00831B13">
      <w:pPr>
        <w:tabs>
          <w:tab w:val="left" w:pos="72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w w:val="91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4"/>
          <w:w w:val="91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1"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-48"/>
          <w:w w:val="9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Ne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w w:val="9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1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2"/>
          <w:w w:val="9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8"/>
          <w:w w:val="94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w w:val="94"/>
          <w:sz w:val="20"/>
          <w:szCs w:val="20"/>
        </w:rPr>
        <w:t>g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w w:val="93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106"/>
          <w:sz w:val="20"/>
          <w:szCs w:val="20"/>
        </w:rPr>
        <w:t>l</w:t>
      </w:r>
    </w:p>
    <w:p w:rsidR="000E37B4" w:rsidRDefault="00831B13">
      <w:pPr>
        <w:tabs>
          <w:tab w:val="left" w:pos="720"/>
        </w:tabs>
        <w:spacing w:before="34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5"/>
          <w:sz w:val="20"/>
          <w:szCs w:val="20"/>
        </w:rPr>
        <w:t>CC</w:t>
      </w:r>
      <w:r>
        <w:rPr>
          <w:rFonts w:ascii="Arial" w:eastAsia="Arial" w:hAnsi="Arial" w:cs="Arial"/>
          <w:b/>
          <w:bCs/>
          <w:sz w:val="20"/>
          <w:szCs w:val="20"/>
        </w:rPr>
        <w:t>:</w:t>
      </w:r>
      <w:r>
        <w:rPr>
          <w:rFonts w:ascii="Arial" w:eastAsia="Arial" w:hAnsi="Arial" w:cs="Arial"/>
          <w:b/>
          <w:bCs/>
          <w:sz w:val="20"/>
          <w:szCs w:val="20"/>
        </w:rPr>
        <w:tab/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Le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11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Zi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r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</w:p>
    <w:p w:rsidR="000E37B4" w:rsidRDefault="000E37B4">
      <w:pPr>
        <w:spacing w:after="0"/>
        <w:sectPr w:rsidR="000E37B4">
          <w:headerReference w:type="default" r:id="rId37"/>
          <w:pgSz w:w="12240" w:h="15840"/>
          <w:pgMar w:top="1720" w:right="1720" w:bottom="880" w:left="1340" w:header="1463" w:footer="687" w:gutter="0"/>
          <w:cols w:num="2" w:space="720" w:equalWidth="0">
            <w:col w:w="2575" w:space="406"/>
            <w:col w:w="6199"/>
          </w:cols>
        </w:sectPr>
      </w:pPr>
    </w:p>
    <w:p w:rsidR="000E37B4" w:rsidRDefault="000E37B4">
      <w:pPr>
        <w:spacing w:before="4" w:after="0" w:line="200" w:lineRule="exact"/>
        <w:rPr>
          <w:sz w:val="20"/>
          <w:szCs w:val="20"/>
        </w:rPr>
      </w:pPr>
    </w:p>
    <w:p w:rsidR="000E37B4" w:rsidRDefault="00831B13">
      <w:pPr>
        <w:spacing w:before="38" w:after="0" w:line="275" w:lineRule="auto"/>
        <w:ind w:left="1540" w:right="1099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t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k</w:t>
      </w:r>
      <w:r>
        <w:rPr>
          <w:rFonts w:ascii="Arial" w:eastAsia="Arial" w:hAnsi="Arial" w:cs="Arial"/>
          <w:b/>
          <w:bCs/>
          <w:sz w:val="20"/>
          <w:szCs w:val="20"/>
        </w:rPr>
        <w:t>e a</w:t>
      </w:r>
      <w:r>
        <w:rPr>
          <w:rFonts w:ascii="Arial" w:eastAsia="Arial" w:hAnsi="Arial" w:cs="Arial"/>
          <w:b/>
          <w:bCs/>
          <w:spacing w:val="-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w w:val="95"/>
          <w:sz w:val="20"/>
          <w:szCs w:val="20"/>
        </w:rPr>
        <w:t>l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me</w:t>
      </w:r>
      <w:r>
        <w:rPr>
          <w:rFonts w:ascii="Arial" w:eastAsia="Arial" w:hAnsi="Arial" w:cs="Arial"/>
          <w:b/>
          <w:bCs/>
          <w:spacing w:val="13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9"/>
          <w:w w:val="95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2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8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w w:val="94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-9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>y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2"/>
          <w:w w:val="96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2"/>
          <w:w w:val="96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6"/>
          <w:sz w:val="20"/>
          <w:szCs w:val="20"/>
        </w:rPr>
        <w:t>u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8"/>
          <w:w w:val="9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w </w:t>
      </w:r>
      <w:r>
        <w:rPr>
          <w:rFonts w:ascii="Arial" w:eastAsia="Arial" w:hAnsi="Arial" w:cs="Arial"/>
          <w:b/>
          <w:bCs/>
          <w:spacing w:val="-5"/>
          <w:w w:val="95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9"/>
          <w:w w:val="9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8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Le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5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Zi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1"/>
          <w:w w:val="92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3"/>
          <w:w w:val="92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w w:val="92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46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2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18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2"/>
          <w:w w:val="97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b/>
          <w:bCs/>
          <w:spacing w:val="-4"/>
          <w:w w:val="106"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/>
          <w:bCs/>
          <w:spacing w:val="-7"/>
          <w:w w:val="98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3"/>
          <w:w w:val="105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-9"/>
          <w:w w:val="98"/>
          <w:sz w:val="20"/>
          <w:szCs w:val="20"/>
        </w:rPr>
        <w:t>k</w:t>
      </w:r>
      <w:r>
        <w:rPr>
          <w:rFonts w:ascii="Times New Roman" w:eastAsia="Times New Roman" w:hAnsi="Times New Roman" w:cs="Times New Roman"/>
          <w:b/>
          <w:bCs/>
          <w:spacing w:val="-6"/>
          <w:w w:val="128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w w:val="106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w w:val="110"/>
          <w:sz w:val="20"/>
          <w:szCs w:val="20"/>
        </w:rPr>
        <w:t>ea</w:t>
      </w:r>
      <w:r>
        <w:rPr>
          <w:rFonts w:ascii="Times New Roman" w:eastAsia="Times New Roman" w:hAnsi="Times New Roman" w:cs="Times New Roman"/>
          <w:b/>
          <w:bCs/>
          <w:w w:val="110"/>
          <w:sz w:val="20"/>
          <w:szCs w:val="20"/>
        </w:rPr>
        <w:t>ch</w:t>
      </w:r>
      <w:r>
        <w:rPr>
          <w:rFonts w:ascii="Times New Roman" w:eastAsia="Times New Roman" w:hAnsi="Times New Roman" w:cs="Times New Roman"/>
          <w:b/>
          <w:bCs/>
          <w:spacing w:val="-10"/>
          <w:w w:val="1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24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0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-2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b/>
          <w:bCs/>
          <w:spacing w:val="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7"/>
          <w:w w:val="112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w w:val="112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7"/>
          <w:w w:val="112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w w:val="112"/>
          <w:sz w:val="20"/>
          <w:szCs w:val="20"/>
        </w:rPr>
        <w:t>m.</w:t>
      </w:r>
      <w:r>
        <w:rPr>
          <w:rFonts w:ascii="Times New Roman" w:eastAsia="Times New Roman" w:hAnsi="Times New Roman" w:cs="Times New Roman"/>
          <w:b/>
          <w:bCs/>
          <w:spacing w:val="36"/>
          <w:w w:val="1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0"/>
          <w:w w:val="74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5"/>
          <w:w w:val="75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b/>
          <w:bCs/>
          <w:w w:val="103"/>
          <w:sz w:val="20"/>
          <w:szCs w:val="20"/>
        </w:rPr>
        <w:t xml:space="preserve">m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z w:val="20"/>
          <w:szCs w:val="20"/>
        </w:rPr>
        <w:t>ch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x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V</w:t>
      </w:r>
      <w:r>
        <w:rPr>
          <w:rFonts w:ascii="Arial" w:eastAsia="Arial" w:hAnsi="Arial" w:cs="Arial"/>
          <w:b/>
          <w:bCs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92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w w:val="9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ear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ch</w:t>
      </w:r>
      <w:r>
        <w:rPr>
          <w:rFonts w:ascii="Arial" w:eastAsia="Arial" w:hAnsi="Arial" w:cs="Arial"/>
          <w:b/>
          <w:bCs/>
          <w:spacing w:val="43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k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w w:val="97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1"/>
          <w:w w:val="97"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-7"/>
          <w:w w:val="9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5"/>
          <w:w w:val="9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w w:val="96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4"/>
          <w:w w:val="96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6"/>
          <w:sz w:val="20"/>
          <w:szCs w:val="20"/>
        </w:rPr>
        <w:t>u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1"/>
          <w:w w:val="9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</w:p>
    <w:p w:rsidR="000E37B4" w:rsidRDefault="000E37B4">
      <w:pPr>
        <w:spacing w:before="3" w:after="0" w:line="200" w:lineRule="exact"/>
        <w:rPr>
          <w:sz w:val="20"/>
          <w:szCs w:val="20"/>
        </w:rPr>
      </w:pPr>
    </w:p>
    <w:p w:rsidR="000E37B4" w:rsidRDefault="00831B13">
      <w:pPr>
        <w:spacing w:after="0" w:line="275" w:lineRule="auto"/>
        <w:ind w:left="1540" w:right="1101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8"/>
          <w:w w:val="87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87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38"/>
          <w:w w:val="8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v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9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ea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6"/>
          <w:w w:val="92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35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le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4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n 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1"/>
          <w:w w:val="94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j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1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c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4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0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0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5"/>
          <w:w w:val="92"/>
          <w:sz w:val="20"/>
          <w:szCs w:val="20"/>
        </w:rPr>
        <w:t>y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ss</w:t>
      </w:r>
      <w:r>
        <w:rPr>
          <w:rFonts w:ascii="Arial" w:eastAsia="Arial" w:hAnsi="Arial" w:cs="Arial"/>
          <w:b/>
          <w:bCs/>
          <w:spacing w:val="-3"/>
          <w:w w:val="94"/>
          <w:sz w:val="20"/>
          <w:szCs w:val="20"/>
        </w:rPr>
        <w:t>ur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5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94"/>
          <w:sz w:val="20"/>
          <w:szCs w:val="20"/>
        </w:rPr>
        <w:t>b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j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r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1"/>
          <w:w w:val="98"/>
          <w:sz w:val="20"/>
          <w:szCs w:val="20"/>
        </w:rPr>
        <w:t>k</w:t>
      </w:r>
      <w:r>
        <w:rPr>
          <w:rFonts w:ascii="Arial" w:eastAsia="Arial" w:hAnsi="Arial" w:cs="Arial"/>
          <w:b/>
          <w:bCs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2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9"/>
          <w:w w:val="95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er</w:t>
      </w:r>
      <w:r>
        <w:rPr>
          <w:rFonts w:ascii="Arial" w:eastAsia="Arial" w:hAnsi="Arial" w:cs="Arial"/>
          <w:b/>
          <w:bCs/>
          <w:spacing w:val="-5"/>
          <w:w w:val="95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 xml:space="preserve">. </w:t>
      </w:r>
      <w:r>
        <w:rPr>
          <w:rFonts w:ascii="Arial" w:eastAsia="Arial" w:hAnsi="Arial" w:cs="Arial"/>
          <w:b/>
          <w:bCs/>
          <w:spacing w:val="27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90"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-2"/>
          <w:w w:val="90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5"/>
          <w:w w:val="90"/>
          <w:sz w:val="20"/>
          <w:szCs w:val="20"/>
        </w:rPr>
        <w:t>ea</w:t>
      </w:r>
      <w:r>
        <w:rPr>
          <w:rFonts w:ascii="Arial" w:eastAsia="Arial" w:hAnsi="Arial" w:cs="Arial"/>
          <w:b/>
          <w:bCs/>
          <w:spacing w:val="-3"/>
          <w:w w:val="90"/>
          <w:sz w:val="20"/>
          <w:szCs w:val="20"/>
        </w:rPr>
        <w:t>r</w:t>
      </w:r>
      <w:r>
        <w:rPr>
          <w:rFonts w:ascii="Arial" w:eastAsia="Arial" w:hAnsi="Arial" w:cs="Arial"/>
          <w:b/>
          <w:bCs/>
          <w:w w:val="90"/>
          <w:sz w:val="20"/>
          <w:szCs w:val="20"/>
        </w:rPr>
        <w:t>ch</w:t>
      </w:r>
      <w:r>
        <w:rPr>
          <w:rFonts w:ascii="Arial" w:eastAsia="Arial" w:hAnsi="Arial" w:cs="Arial"/>
          <w:b/>
          <w:bCs/>
          <w:spacing w:val="48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0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90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3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f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94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10"/>
          <w:sz w:val="20"/>
          <w:szCs w:val="20"/>
        </w:rPr>
        <w:t>y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o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81"/>
          <w:sz w:val="20"/>
          <w:szCs w:val="20"/>
        </w:rPr>
        <w:t xml:space="preserve">s </w:t>
      </w:r>
      <w:r>
        <w:rPr>
          <w:rFonts w:ascii="Arial" w:eastAsia="Arial" w:hAnsi="Arial" w:cs="Arial"/>
          <w:b/>
          <w:bCs/>
          <w:spacing w:val="-6"/>
          <w:w w:val="9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1"/>
          <w:w w:val="96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4"/>
          <w:w w:val="96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6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2"/>
          <w:w w:val="96"/>
          <w:sz w:val="20"/>
          <w:szCs w:val="20"/>
        </w:rPr>
        <w:t>g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1"/>
          <w:w w:val="9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1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9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86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86"/>
          <w:sz w:val="20"/>
          <w:szCs w:val="20"/>
        </w:rPr>
        <w:t xml:space="preserve">s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e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2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86"/>
          <w:sz w:val="20"/>
          <w:szCs w:val="20"/>
        </w:rPr>
        <w:t>ss</w:t>
      </w:r>
      <w:r>
        <w:rPr>
          <w:rFonts w:ascii="Arial" w:eastAsia="Arial" w:hAnsi="Arial" w:cs="Arial"/>
          <w:b/>
          <w:bCs/>
          <w:spacing w:val="-5"/>
          <w:w w:val="8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w w:val="86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86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2"/>
          <w:w w:val="86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d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-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er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3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 xml:space="preserve"> 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3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eve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2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119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3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w w:val="102"/>
          <w:sz w:val="20"/>
          <w:szCs w:val="20"/>
        </w:rPr>
        <w:t xml:space="preserve">e 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3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89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89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.</w:t>
      </w:r>
    </w:p>
    <w:p w:rsidR="000E37B4" w:rsidRDefault="000E37B4">
      <w:pPr>
        <w:spacing w:before="4"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540" w:right="1104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pacing w:val="-10"/>
          <w:w w:val="109"/>
          <w:sz w:val="20"/>
          <w:szCs w:val="20"/>
        </w:rPr>
        <w:t>A</w:t>
      </w:r>
      <w:r>
        <w:rPr>
          <w:rFonts w:ascii="Times New Roman" w:eastAsia="Times New Roman" w:hAnsi="Times New Roman" w:cs="Times New Roman"/>
          <w:b/>
          <w:bCs/>
          <w:spacing w:val="-7"/>
          <w:w w:val="109"/>
          <w:sz w:val="20"/>
          <w:szCs w:val="20"/>
        </w:rPr>
        <w:t>tt</w:t>
      </w:r>
      <w:r>
        <w:rPr>
          <w:rFonts w:ascii="Times New Roman" w:eastAsia="Times New Roman" w:hAnsi="Times New Roman" w:cs="Times New Roman"/>
          <w:b/>
          <w:bCs/>
          <w:spacing w:val="-3"/>
          <w:w w:val="109"/>
          <w:sz w:val="20"/>
          <w:szCs w:val="20"/>
        </w:rPr>
        <w:t>ac</w:t>
      </w:r>
      <w:r>
        <w:rPr>
          <w:rFonts w:ascii="Times New Roman" w:eastAsia="Times New Roman" w:hAnsi="Times New Roman" w:cs="Times New Roman"/>
          <w:b/>
          <w:bCs/>
          <w:spacing w:val="-1"/>
          <w:w w:val="109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pacing w:val="-7"/>
          <w:w w:val="109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w w:val="109"/>
          <w:sz w:val="20"/>
          <w:szCs w:val="20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pacing w:val="26"/>
          <w:w w:val="109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0"/>
          <w:w w:val="103"/>
          <w:sz w:val="20"/>
          <w:szCs w:val="20"/>
        </w:rPr>
        <w:t>y</w:t>
      </w:r>
      <w:r>
        <w:rPr>
          <w:rFonts w:ascii="Times New Roman" w:eastAsia="Times New Roman" w:hAnsi="Times New Roman" w:cs="Times New Roman"/>
          <w:b/>
          <w:bCs/>
          <w:spacing w:val="-4"/>
          <w:w w:val="119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w w:val="104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spacing w:val="-5"/>
          <w:w w:val="75"/>
          <w:sz w:val="20"/>
          <w:szCs w:val="20"/>
        </w:rPr>
        <w:t>’</w:t>
      </w:r>
      <w:r>
        <w:rPr>
          <w:rFonts w:ascii="Times New Roman" w:eastAsia="Times New Roman" w:hAnsi="Times New Roman" w:cs="Times New Roman"/>
          <w:b/>
          <w:bCs/>
          <w:spacing w:val="-9"/>
          <w:w w:val="10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w w:val="10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23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-7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d  </w:t>
      </w:r>
      <w:r>
        <w:rPr>
          <w:rFonts w:ascii="Times New Roman" w:eastAsia="Times New Roman" w:hAnsi="Times New Roman" w:cs="Times New Roman"/>
          <w:b/>
          <w:bCs/>
          <w:spacing w:val="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ha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t  </w:t>
      </w:r>
      <w:r>
        <w:rPr>
          <w:rFonts w:ascii="Times New Roman" w:eastAsia="Times New Roman" w:hAnsi="Times New Roman" w:cs="Times New Roman"/>
          <w:b/>
          <w:bCs/>
          <w:spacing w:val="1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9"/>
          <w:w w:val="10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spacing w:val="-7"/>
          <w:w w:val="98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6"/>
          <w:w w:val="125"/>
          <w:sz w:val="20"/>
          <w:szCs w:val="20"/>
        </w:rPr>
        <w:t>tt</w:t>
      </w:r>
      <w:r>
        <w:rPr>
          <w:rFonts w:ascii="Times New Roman" w:eastAsia="Times New Roman" w:hAnsi="Times New Roman" w:cs="Times New Roman"/>
          <w:b/>
          <w:bCs/>
          <w:spacing w:val="-9"/>
          <w:w w:val="106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b/>
          <w:bCs/>
          <w:w w:val="128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spacing w:val="-22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w w:val="111"/>
          <w:sz w:val="20"/>
          <w:szCs w:val="20"/>
        </w:rPr>
        <w:t>do</w:t>
      </w:r>
      <w:r>
        <w:rPr>
          <w:rFonts w:ascii="Times New Roman" w:eastAsia="Times New Roman" w:hAnsi="Times New Roman" w:cs="Times New Roman"/>
          <w:b/>
          <w:bCs/>
          <w:w w:val="111"/>
          <w:sz w:val="20"/>
          <w:szCs w:val="20"/>
        </w:rPr>
        <w:t>c</w:t>
      </w:r>
      <w:r>
        <w:rPr>
          <w:rFonts w:ascii="Times New Roman" w:eastAsia="Times New Roman" w:hAnsi="Times New Roman" w:cs="Times New Roman"/>
          <w:b/>
          <w:bCs/>
          <w:spacing w:val="-4"/>
          <w:w w:val="111"/>
          <w:sz w:val="20"/>
          <w:szCs w:val="20"/>
        </w:rPr>
        <w:t>u</w:t>
      </w:r>
      <w:r>
        <w:rPr>
          <w:rFonts w:ascii="Times New Roman" w:eastAsia="Times New Roman" w:hAnsi="Times New Roman" w:cs="Times New Roman"/>
          <w:b/>
          <w:bCs/>
          <w:w w:val="111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b/>
          <w:bCs/>
          <w:spacing w:val="-3"/>
          <w:w w:val="111"/>
          <w:sz w:val="20"/>
          <w:szCs w:val="20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w w:val="111"/>
          <w:sz w:val="20"/>
          <w:szCs w:val="20"/>
        </w:rPr>
        <w:t>nt</w:t>
      </w:r>
      <w:r>
        <w:rPr>
          <w:rFonts w:ascii="Times New Roman" w:eastAsia="Times New Roman" w:hAnsi="Times New Roman" w:cs="Times New Roman"/>
          <w:b/>
          <w:bCs/>
          <w:spacing w:val="-7"/>
          <w:w w:val="111"/>
          <w:sz w:val="20"/>
          <w:szCs w:val="20"/>
        </w:rPr>
        <w:t>at</w:t>
      </w:r>
      <w:r>
        <w:rPr>
          <w:rFonts w:ascii="Times New Roman" w:eastAsia="Times New Roman" w:hAnsi="Times New Roman" w:cs="Times New Roman"/>
          <w:b/>
          <w:bCs/>
          <w:spacing w:val="-8"/>
          <w:w w:val="111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b/>
          <w:bCs/>
          <w:spacing w:val="-4"/>
          <w:w w:val="111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w w:val="111"/>
          <w:sz w:val="20"/>
          <w:szCs w:val="20"/>
        </w:rPr>
        <w:t xml:space="preserve">n </w:t>
      </w:r>
      <w:r>
        <w:rPr>
          <w:rFonts w:ascii="Times New Roman" w:eastAsia="Times New Roman" w:hAnsi="Times New Roman" w:cs="Times New Roman"/>
          <w:b/>
          <w:bCs/>
          <w:spacing w:val="14"/>
          <w:w w:val="1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3"/>
          <w:w w:val="111"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bCs/>
          <w:w w:val="111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b/>
          <w:bCs/>
          <w:spacing w:val="24"/>
          <w:w w:val="1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3"/>
          <w:w w:val="111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spacing w:val="-7"/>
          <w:w w:val="111"/>
          <w:sz w:val="20"/>
          <w:szCs w:val="20"/>
        </w:rPr>
        <w:t>av</w:t>
      </w:r>
      <w:r>
        <w:rPr>
          <w:rFonts w:ascii="Times New Roman" w:eastAsia="Times New Roman" w:hAnsi="Times New Roman" w:cs="Times New Roman"/>
          <w:b/>
          <w:bCs/>
          <w:w w:val="111"/>
          <w:sz w:val="20"/>
          <w:szCs w:val="20"/>
        </w:rPr>
        <w:t xml:space="preserve">e </w:t>
      </w:r>
      <w:r>
        <w:rPr>
          <w:rFonts w:ascii="Times New Roman" w:eastAsia="Times New Roman" w:hAnsi="Times New Roman" w:cs="Times New Roman"/>
          <w:b/>
          <w:bCs/>
          <w:spacing w:val="12"/>
          <w:w w:val="11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5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b/>
          <w:bCs/>
          <w:spacing w:val="-3"/>
          <w:sz w:val="20"/>
          <w:szCs w:val="20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0"/>
          <w:szCs w:val="20"/>
        </w:rPr>
        <w:t>o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m  </w:t>
      </w:r>
      <w:r>
        <w:rPr>
          <w:rFonts w:ascii="Times New Roman" w:eastAsia="Times New Roman" w:hAnsi="Times New Roman" w:cs="Times New Roman"/>
          <w:b/>
          <w:bCs/>
          <w:spacing w:val="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6"/>
          <w:w w:val="125"/>
          <w:sz w:val="20"/>
          <w:szCs w:val="20"/>
        </w:rPr>
        <w:t>t</w:t>
      </w:r>
      <w:r>
        <w:rPr>
          <w:rFonts w:ascii="Times New Roman" w:eastAsia="Times New Roman" w:hAnsi="Times New Roman" w:cs="Times New Roman"/>
          <w:b/>
          <w:bCs/>
          <w:spacing w:val="-3"/>
          <w:w w:val="104"/>
          <w:sz w:val="20"/>
          <w:szCs w:val="20"/>
        </w:rPr>
        <w:t>h</w:t>
      </w:r>
      <w:r>
        <w:rPr>
          <w:rFonts w:ascii="Times New Roman" w:eastAsia="Times New Roman" w:hAnsi="Times New Roman" w:cs="Times New Roman"/>
          <w:b/>
          <w:bCs/>
          <w:w w:val="128"/>
          <w:sz w:val="20"/>
          <w:szCs w:val="20"/>
        </w:rPr>
        <w:t>e</w:t>
      </w:r>
    </w:p>
    <w:p w:rsidR="000E37B4" w:rsidRDefault="00831B13">
      <w:pPr>
        <w:spacing w:before="33" w:after="0" w:line="240" w:lineRule="auto"/>
        <w:ind w:left="1540" w:right="6273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rev</w:t>
      </w:r>
      <w:r>
        <w:rPr>
          <w:rFonts w:ascii="Arial" w:eastAsia="Arial" w:hAnsi="Arial" w:cs="Arial"/>
          <w:b/>
          <w:bCs/>
          <w:spacing w:val="-7"/>
          <w:w w:val="9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w w:val="95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10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>m.</w:t>
      </w:r>
    </w:p>
    <w:p w:rsidR="000E37B4" w:rsidRDefault="000E37B4">
      <w:pPr>
        <w:spacing w:before="13" w:after="0" w:line="220" w:lineRule="exact"/>
      </w:pPr>
    </w:p>
    <w:p w:rsidR="000E37B4" w:rsidRDefault="00831B13">
      <w:pPr>
        <w:spacing w:after="0"/>
        <w:ind w:left="1540" w:right="110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ce</w:t>
      </w:r>
      <w:r>
        <w:rPr>
          <w:rFonts w:ascii="Arial" w:eastAsia="Arial" w:hAnsi="Arial" w:cs="Arial"/>
          <w:b/>
          <w:bCs/>
          <w:spacing w:val="-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2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me</w:t>
      </w:r>
      <w:r>
        <w:rPr>
          <w:rFonts w:ascii="Arial" w:eastAsia="Arial" w:hAnsi="Arial" w:cs="Arial"/>
          <w:b/>
          <w:bCs/>
          <w:spacing w:val="-17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En</w:t>
      </w:r>
      <w:r>
        <w:rPr>
          <w:rFonts w:ascii="Arial" w:eastAsia="Arial" w:hAnsi="Arial" w:cs="Arial"/>
          <w:b/>
          <w:bCs/>
          <w:spacing w:val="-11"/>
          <w:sz w:val="20"/>
          <w:szCs w:val="20"/>
        </w:rPr>
        <w:t>V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8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3"/>
          <w:w w:val="96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1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w w:val="103"/>
          <w:sz w:val="20"/>
          <w:szCs w:val="20"/>
        </w:rPr>
        <w:t>r</w:t>
      </w:r>
      <w:r>
        <w:rPr>
          <w:rFonts w:ascii="Arial" w:eastAsia="Arial" w:hAnsi="Arial" w:cs="Arial"/>
          <w:b/>
          <w:bCs/>
          <w:w w:val="79"/>
          <w:sz w:val="20"/>
          <w:szCs w:val="20"/>
        </w:rPr>
        <w:t>:</w:t>
      </w:r>
      <w:r>
        <w:rPr>
          <w:rFonts w:ascii="Arial" w:eastAsia="Arial" w:hAnsi="Arial" w:cs="Arial"/>
          <w:b/>
          <w:bCs/>
          <w:spacing w:val="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W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l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t</w:t>
      </w:r>
      <w:r>
        <w:rPr>
          <w:rFonts w:ascii="Arial" w:eastAsia="Arial" w:hAnsi="Arial" w:cs="Arial"/>
          <w:b/>
          <w:bCs/>
          <w:sz w:val="20"/>
          <w:szCs w:val="20"/>
        </w:rPr>
        <w:t>w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k</w:t>
      </w:r>
      <w:r>
        <w:rPr>
          <w:rFonts w:ascii="Arial" w:eastAsia="Arial" w:hAnsi="Arial" w:cs="Arial"/>
          <w:b/>
          <w:bCs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d </w:t>
      </w:r>
      <w:r>
        <w:rPr>
          <w:rFonts w:ascii="Arial" w:eastAsia="Arial" w:hAnsi="Arial" w:cs="Arial"/>
          <w:b/>
          <w:bCs/>
          <w:spacing w:val="-4"/>
          <w:w w:val="93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-8"/>
          <w:w w:val="93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1"/>
          <w:w w:val="93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18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rvi</w:t>
      </w:r>
      <w:r>
        <w:rPr>
          <w:rFonts w:ascii="Arial" w:eastAsia="Arial" w:hAnsi="Arial" w:cs="Arial"/>
          <w:b/>
          <w:bCs/>
          <w:spacing w:val="-3"/>
          <w:w w:val="9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w w:val="93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3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16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r a</w:t>
      </w:r>
      <w:r>
        <w:rPr>
          <w:rFonts w:ascii="Arial" w:eastAsia="Arial" w:hAnsi="Arial" w:cs="Arial"/>
          <w:b/>
          <w:bCs/>
          <w:spacing w:val="-1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2"/>
          <w:w w:val="95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5"/>
          <w:w w:val="119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w w:val="84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w w:val="91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4"/>
          <w:w w:val="91"/>
          <w:sz w:val="20"/>
          <w:szCs w:val="20"/>
        </w:rPr>
        <w:t>o</w:t>
      </w:r>
      <w:r>
        <w:rPr>
          <w:rFonts w:ascii="Arial" w:eastAsia="Arial" w:hAnsi="Arial" w:cs="Arial"/>
          <w:b/>
          <w:bCs/>
          <w:w w:val="97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1"/>
          <w:w w:val="97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1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4"/>
          <w:w w:val="95"/>
          <w:sz w:val="20"/>
          <w:szCs w:val="20"/>
        </w:rPr>
        <w:t>n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</w:t>
      </w:r>
      <w:r>
        <w:rPr>
          <w:rFonts w:ascii="Arial" w:eastAsia="Arial" w:hAnsi="Arial" w:cs="Arial"/>
          <w:b/>
          <w:bCs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u</w:t>
      </w:r>
      <w:r>
        <w:rPr>
          <w:rFonts w:ascii="Arial" w:eastAsia="Arial" w:hAnsi="Arial" w:cs="Arial"/>
          <w:b/>
          <w:bCs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2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p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t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>g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-1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w w:val="89"/>
          <w:sz w:val="20"/>
          <w:szCs w:val="20"/>
        </w:rPr>
        <w:t>s</w:t>
      </w:r>
      <w:r>
        <w:rPr>
          <w:rFonts w:ascii="Arial" w:eastAsia="Arial" w:hAnsi="Arial" w:cs="Arial"/>
          <w:b/>
          <w:bCs/>
          <w:w w:val="89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w w:val="89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7"/>
          <w:w w:val="98"/>
          <w:sz w:val="20"/>
          <w:szCs w:val="20"/>
        </w:rPr>
        <w:t>i</w:t>
      </w:r>
      <w:r>
        <w:rPr>
          <w:rFonts w:ascii="Arial" w:eastAsia="Arial" w:hAnsi="Arial" w:cs="Arial"/>
          <w:b/>
          <w:bCs/>
          <w:w w:val="125"/>
          <w:sz w:val="20"/>
          <w:szCs w:val="20"/>
        </w:rPr>
        <w:t xml:space="preserve">t 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w w:val="95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4"/>
          <w:w w:val="97"/>
          <w:sz w:val="20"/>
          <w:szCs w:val="20"/>
        </w:rPr>
        <w:t>o</w:t>
      </w:r>
      <w:r>
        <w:rPr>
          <w:rFonts w:ascii="Arial" w:eastAsia="Arial" w:hAnsi="Arial" w:cs="Arial"/>
          <w:b/>
          <w:bCs/>
          <w:spacing w:val="-6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3"/>
          <w:w w:val="95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9"/>
          <w:w w:val="106"/>
          <w:sz w:val="20"/>
          <w:szCs w:val="20"/>
        </w:rPr>
        <w:t>l</w:t>
      </w:r>
      <w:r>
        <w:rPr>
          <w:rFonts w:ascii="Arial" w:eastAsia="Arial" w:hAnsi="Arial" w:cs="Arial"/>
          <w:b/>
          <w:bCs/>
          <w:w w:val="92"/>
          <w:sz w:val="20"/>
          <w:szCs w:val="20"/>
        </w:rPr>
        <w:t>y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5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h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z w:val="20"/>
          <w:szCs w:val="20"/>
        </w:rPr>
        <w:t xml:space="preserve">t </w:t>
      </w:r>
      <w:r>
        <w:rPr>
          <w:rFonts w:ascii="Arial" w:eastAsia="Arial" w:hAnsi="Arial" w:cs="Arial"/>
          <w:b/>
          <w:bCs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e</w:t>
      </w:r>
      <w:r>
        <w:rPr>
          <w:rFonts w:ascii="Arial" w:eastAsia="Arial" w:hAnsi="Arial" w:cs="Arial"/>
          <w:b/>
          <w:bCs/>
          <w:sz w:val="20"/>
          <w:szCs w:val="20"/>
        </w:rPr>
        <w:t>y</w:t>
      </w:r>
      <w:r>
        <w:rPr>
          <w:rFonts w:ascii="Arial" w:eastAsia="Arial" w:hAnsi="Arial" w:cs="Arial"/>
          <w:b/>
          <w:bCs/>
          <w:spacing w:val="4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e</w:t>
      </w:r>
      <w:r>
        <w:rPr>
          <w:rFonts w:ascii="Arial" w:eastAsia="Arial" w:hAnsi="Arial" w:cs="Arial"/>
          <w:b/>
          <w:bCs/>
          <w:spacing w:val="3"/>
          <w:sz w:val="20"/>
          <w:szCs w:val="20"/>
        </w:rPr>
        <w:t>m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7"/>
          <w:sz w:val="20"/>
          <w:szCs w:val="20"/>
        </w:rPr>
        <w:t>i</w:t>
      </w:r>
      <w:r>
        <w:rPr>
          <w:rFonts w:ascii="Arial" w:eastAsia="Arial" w:hAnsi="Arial" w:cs="Arial"/>
          <w:b/>
          <w:bCs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-9"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w w:val="94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3"/>
          <w:w w:val="94"/>
          <w:sz w:val="20"/>
          <w:szCs w:val="20"/>
        </w:rPr>
        <w:t>cur</w:t>
      </w:r>
      <w:r>
        <w:rPr>
          <w:rFonts w:ascii="Arial" w:eastAsia="Arial" w:hAnsi="Arial" w:cs="Arial"/>
          <w:b/>
          <w:bCs/>
          <w:spacing w:val="-6"/>
          <w:w w:val="94"/>
          <w:sz w:val="20"/>
          <w:szCs w:val="20"/>
        </w:rPr>
        <w:t>e</w:t>
      </w:r>
      <w:r>
        <w:rPr>
          <w:rFonts w:ascii="Arial" w:eastAsia="Arial" w:hAnsi="Arial" w:cs="Arial"/>
          <w:b/>
          <w:bCs/>
          <w:w w:val="94"/>
          <w:sz w:val="20"/>
          <w:szCs w:val="20"/>
        </w:rPr>
        <w:t>,</w:t>
      </w:r>
      <w:r>
        <w:rPr>
          <w:rFonts w:ascii="Arial" w:eastAsia="Arial" w:hAnsi="Arial" w:cs="Arial"/>
          <w:b/>
          <w:bCs/>
          <w:spacing w:val="48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f</w:t>
      </w:r>
      <w:r>
        <w:rPr>
          <w:rFonts w:ascii="Arial" w:eastAsia="Arial" w:hAnsi="Arial" w:cs="Arial"/>
          <w:b/>
          <w:bCs/>
          <w:spacing w:val="-1"/>
          <w:sz w:val="20"/>
          <w:szCs w:val="20"/>
        </w:rPr>
        <w:t>u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n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c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i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on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a</w:t>
      </w:r>
      <w:r>
        <w:rPr>
          <w:rFonts w:ascii="Arial" w:eastAsia="Arial" w:hAnsi="Arial" w:cs="Arial"/>
          <w:b/>
          <w:bCs/>
          <w:spacing w:val="-8"/>
          <w:sz w:val="20"/>
          <w:szCs w:val="20"/>
        </w:rPr>
        <w:t>l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3" w:after="0" w:line="260" w:lineRule="exact"/>
        <w:rPr>
          <w:sz w:val="26"/>
          <w:szCs w:val="26"/>
        </w:rPr>
      </w:pPr>
    </w:p>
    <w:p w:rsidR="000E37B4" w:rsidRDefault="00831B13">
      <w:pPr>
        <w:spacing w:after="0" w:line="486" w:lineRule="auto"/>
        <w:ind w:left="1540" w:right="652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bCs/>
          <w:spacing w:val="-9"/>
          <w:sz w:val="20"/>
          <w:szCs w:val="20"/>
        </w:rPr>
        <w:t>Al</w:t>
      </w:r>
      <w:r>
        <w:rPr>
          <w:rFonts w:ascii="Arial" w:eastAsia="Arial" w:hAnsi="Arial" w:cs="Arial"/>
          <w:b/>
          <w:bCs/>
          <w:sz w:val="20"/>
          <w:szCs w:val="20"/>
        </w:rPr>
        <w:t>l</w:t>
      </w:r>
      <w:r>
        <w:rPr>
          <w:rFonts w:ascii="Arial" w:eastAsia="Arial" w:hAnsi="Arial" w:cs="Arial"/>
          <w:b/>
          <w:bCs/>
          <w:spacing w:val="-21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4"/>
          <w:sz w:val="20"/>
          <w:szCs w:val="20"/>
        </w:rPr>
        <w:t>t</w:t>
      </w:r>
      <w:r>
        <w:rPr>
          <w:rFonts w:ascii="Arial" w:eastAsia="Arial" w:hAnsi="Arial" w:cs="Arial"/>
          <w:b/>
          <w:bCs/>
          <w:spacing w:val="-3"/>
          <w:sz w:val="20"/>
          <w:szCs w:val="20"/>
        </w:rPr>
        <w:t>h</w:t>
      </w:r>
      <w:r>
        <w:rPr>
          <w:rFonts w:ascii="Arial" w:eastAsia="Arial" w:hAnsi="Arial" w:cs="Arial"/>
          <w:b/>
          <w:bCs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1"/>
          <w:w w:val="97"/>
          <w:sz w:val="20"/>
          <w:szCs w:val="20"/>
        </w:rPr>
        <w:t>b</w:t>
      </w:r>
      <w:r>
        <w:rPr>
          <w:rFonts w:ascii="Arial" w:eastAsia="Arial" w:hAnsi="Arial" w:cs="Arial"/>
          <w:b/>
          <w:bCs/>
          <w:spacing w:val="-6"/>
          <w:w w:val="102"/>
          <w:sz w:val="20"/>
          <w:szCs w:val="20"/>
        </w:rPr>
        <w:t>e</w:t>
      </w:r>
      <w:r>
        <w:rPr>
          <w:rFonts w:ascii="Arial" w:eastAsia="Arial" w:hAnsi="Arial" w:cs="Arial"/>
          <w:b/>
          <w:bCs/>
          <w:spacing w:val="-5"/>
          <w:w w:val="81"/>
          <w:sz w:val="20"/>
          <w:szCs w:val="20"/>
        </w:rPr>
        <w:t>s</w:t>
      </w:r>
      <w:r>
        <w:rPr>
          <w:rFonts w:ascii="Arial" w:eastAsia="Arial" w:hAnsi="Arial" w:cs="Arial"/>
          <w:b/>
          <w:bCs/>
          <w:spacing w:val="-6"/>
          <w:w w:val="125"/>
          <w:sz w:val="20"/>
          <w:szCs w:val="20"/>
        </w:rPr>
        <w:t>t</w:t>
      </w:r>
      <w:r>
        <w:rPr>
          <w:rFonts w:ascii="Arial" w:eastAsia="Arial" w:hAnsi="Arial" w:cs="Arial"/>
          <w:b/>
          <w:bCs/>
          <w:w w:val="96"/>
          <w:sz w:val="20"/>
          <w:szCs w:val="20"/>
        </w:rPr>
        <w:t xml:space="preserve">, </w:t>
      </w:r>
      <w:r>
        <w:rPr>
          <w:rFonts w:ascii="Arial" w:eastAsia="Arial" w:hAnsi="Arial" w:cs="Arial"/>
          <w:b/>
          <w:bCs/>
          <w:spacing w:val="-5"/>
          <w:sz w:val="20"/>
          <w:szCs w:val="20"/>
        </w:rPr>
        <w:t>D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r</w:t>
      </w:r>
      <w:r>
        <w:rPr>
          <w:rFonts w:ascii="Arial" w:eastAsia="Arial" w:hAnsi="Arial" w:cs="Arial"/>
          <w:b/>
          <w:bCs/>
          <w:sz w:val="20"/>
          <w:szCs w:val="20"/>
        </w:rPr>
        <w:t>.</w:t>
      </w:r>
      <w:r>
        <w:rPr>
          <w:rFonts w:ascii="Arial" w:eastAsia="Arial" w:hAnsi="Arial" w:cs="Arial"/>
          <w:b/>
          <w:bCs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bCs/>
          <w:spacing w:val="-6"/>
          <w:sz w:val="20"/>
          <w:szCs w:val="20"/>
        </w:rPr>
        <w:t>E</w:t>
      </w:r>
      <w:r>
        <w:rPr>
          <w:rFonts w:ascii="Arial" w:eastAsia="Arial" w:hAnsi="Arial" w:cs="Arial"/>
          <w:b/>
          <w:bCs/>
          <w:sz w:val="20"/>
          <w:szCs w:val="20"/>
        </w:rPr>
        <w:t>m</w:t>
      </w:r>
    </w:p>
    <w:p w:rsidR="000E37B4" w:rsidRDefault="000E37B4">
      <w:pPr>
        <w:spacing w:after="0"/>
        <w:sectPr w:rsidR="000E37B4">
          <w:type w:val="continuous"/>
          <w:pgSz w:w="12240" w:h="15840"/>
          <w:pgMar w:top="1480" w:right="1720" w:bottom="280" w:left="1340" w:header="720" w:footer="720" w:gutter="0"/>
          <w:cols w:space="720"/>
        </w:sectPr>
      </w:pPr>
    </w:p>
    <w:p w:rsidR="000E37B4" w:rsidRDefault="00831B13">
      <w:pPr>
        <w:spacing w:before="76" w:after="0" w:line="293" w:lineRule="exact"/>
        <w:ind w:left="4402" w:right="4221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position w:val="-1"/>
          <w:sz w:val="26"/>
          <w:szCs w:val="26"/>
        </w:rPr>
        <w:lastRenderedPageBreak/>
        <w:t>Competi</w:t>
      </w:r>
      <w:r>
        <w:rPr>
          <w:rFonts w:ascii="Arial" w:eastAsia="Arial" w:hAnsi="Arial" w:cs="Arial"/>
          <w:b/>
          <w:bCs/>
          <w:spacing w:val="2"/>
          <w:position w:val="-1"/>
          <w:sz w:val="26"/>
          <w:szCs w:val="26"/>
        </w:rPr>
        <w:t>t</w:t>
      </w:r>
      <w:r>
        <w:rPr>
          <w:rFonts w:ascii="Arial" w:eastAsia="Arial" w:hAnsi="Arial" w:cs="Arial"/>
          <w:b/>
          <w:bCs/>
          <w:position w:val="-1"/>
          <w:sz w:val="26"/>
          <w:szCs w:val="26"/>
        </w:rPr>
        <w:t>ion</w:t>
      </w:r>
      <w:r>
        <w:rPr>
          <w:rFonts w:ascii="Arial" w:eastAsia="Arial" w:hAnsi="Arial" w:cs="Arial"/>
          <w:b/>
          <w:bCs/>
          <w:spacing w:val="-15"/>
          <w:position w:val="-1"/>
          <w:sz w:val="26"/>
          <w:szCs w:val="26"/>
        </w:rPr>
        <w:t xml:space="preserve"> </w:t>
      </w:r>
      <w:r>
        <w:rPr>
          <w:rFonts w:ascii="Arial" w:eastAsia="Arial" w:hAnsi="Arial" w:cs="Arial"/>
          <w:b/>
          <w:bCs/>
          <w:w w:val="99"/>
          <w:position w:val="-1"/>
          <w:sz w:val="26"/>
          <w:szCs w:val="26"/>
        </w:rPr>
        <w:t>T</w:t>
      </w:r>
      <w:r>
        <w:rPr>
          <w:rFonts w:ascii="Arial" w:eastAsia="Arial" w:hAnsi="Arial" w:cs="Arial"/>
          <w:b/>
          <w:bCs/>
          <w:spacing w:val="2"/>
          <w:w w:val="99"/>
          <w:position w:val="-1"/>
          <w:sz w:val="26"/>
          <w:szCs w:val="26"/>
        </w:rPr>
        <w:t>o</w:t>
      </w:r>
      <w:r>
        <w:rPr>
          <w:rFonts w:ascii="Arial" w:eastAsia="Arial" w:hAnsi="Arial" w:cs="Arial"/>
          <w:b/>
          <w:bCs/>
          <w:w w:val="99"/>
          <w:position w:val="-1"/>
          <w:sz w:val="26"/>
          <w:szCs w:val="26"/>
        </w:rPr>
        <w:t>pol</w:t>
      </w:r>
      <w:r>
        <w:rPr>
          <w:rFonts w:ascii="Arial" w:eastAsia="Arial" w:hAnsi="Arial" w:cs="Arial"/>
          <w:b/>
          <w:bCs/>
          <w:spacing w:val="2"/>
          <w:w w:val="99"/>
          <w:position w:val="-1"/>
          <w:sz w:val="26"/>
          <w:szCs w:val="26"/>
        </w:rPr>
        <w:t>og</w:t>
      </w:r>
      <w:r>
        <w:rPr>
          <w:rFonts w:ascii="Arial" w:eastAsia="Arial" w:hAnsi="Arial" w:cs="Arial"/>
          <w:b/>
          <w:bCs/>
          <w:w w:val="99"/>
          <w:position w:val="-1"/>
          <w:sz w:val="26"/>
          <w:szCs w:val="26"/>
        </w:rPr>
        <w:t>y</w:t>
      </w:r>
    </w:p>
    <w:p w:rsidR="000E37B4" w:rsidRDefault="000E37B4">
      <w:pPr>
        <w:spacing w:before="1" w:after="0" w:line="190" w:lineRule="exact"/>
        <w:rPr>
          <w:sz w:val="19"/>
          <w:szCs w:val="19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/>
        <w:sectPr w:rsidR="000E37B4">
          <w:headerReference w:type="default" r:id="rId38"/>
          <w:footerReference w:type="default" r:id="rId39"/>
          <w:pgSz w:w="15840" w:h="12240" w:orient="landscape"/>
          <w:pgMar w:top="640" w:right="2260" w:bottom="280" w:left="2100" w:header="0" w:footer="0" w:gutter="0"/>
          <w:cols w:space="720"/>
        </w:sectPr>
      </w:pPr>
    </w:p>
    <w:p w:rsidR="000E37B4" w:rsidRDefault="00E25326">
      <w:pPr>
        <w:spacing w:before="19" w:after="0" w:line="240" w:lineRule="auto"/>
        <w:ind w:left="1453" w:right="-20"/>
        <w:rPr>
          <w:rFonts w:ascii="Arial" w:eastAsia="Arial" w:hAnsi="Arial" w:cs="Arial"/>
          <w:sz w:val="38"/>
          <w:szCs w:val="38"/>
        </w:rPr>
      </w:pPr>
      <w:r>
        <w:rPr>
          <w:noProof/>
        </w:rPr>
        <w:drawing>
          <wp:anchor distT="0" distB="0" distL="114300" distR="114300" simplePos="0" relativeHeight="251648000" behindDoc="1" locked="0" layoutInCell="1" allowOverlap="1">
            <wp:simplePos x="0" y="0"/>
            <wp:positionH relativeFrom="page">
              <wp:posOffset>1407795</wp:posOffset>
            </wp:positionH>
            <wp:positionV relativeFrom="paragraph">
              <wp:posOffset>1270</wp:posOffset>
            </wp:positionV>
            <wp:extent cx="782320" cy="640080"/>
            <wp:effectExtent l="0" t="0" r="0" b="0"/>
            <wp:wrapNone/>
            <wp:docPr id="1093" name="Picture 1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64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B13">
        <w:rPr>
          <w:rFonts w:ascii="Arial" w:eastAsia="Arial" w:hAnsi="Arial" w:cs="Arial"/>
          <w:b/>
          <w:bCs/>
          <w:w w:val="94"/>
          <w:sz w:val="38"/>
          <w:szCs w:val="38"/>
        </w:rPr>
        <w:t>EnV</w:t>
      </w:r>
      <w:r w:rsidR="00831B13">
        <w:rPr>
          <w:rFonts w:ascii="Arial" w:eastAsia="Arial" w:hAnsi="Arial" w:cs="Arial"/>
          <w:b/>
          <w:bCs/>
          <w:spacing w:val="-3"/>
          <w:w w:val="94"/>
          <w:sz w:val="38"/>
          <w:szCs w:val="38"/>
        </w:rPr>
        <w:t xml:space="preserve"> </w:t>
      </w:r>
      <w:r w:rsidR="00831B13">
        <w:rPr>
          <w:rFonts w:ascii="Arial" w:eastAsia="Arial" w:hAnsi="Arial" w:cs="Arial"/>
          <w:b/>
          <w:bCs/>
          <w:w w:val="94"/>
          <w:sz w:val="38"/>
          <w:szCs w:val="38"/>
        </w:rPr>
        <w:t>Research,</w:t>
      </w:r>
      <w:r w:rsidR="00831B13">
        <w:rPr>
          <w:rFonts w:ascii="Arial" w:eastAsia="Arial" w:hAnsi="Arial" w:cs="Arial"/>
          <w:b/>
          <w:bCs/>
          <w:spacing w:val="-16"/>
          <w:w w:val="94"/>
          <w:sz w:val="38"/>
          <w:szCs w:val="38"/>
        </w:rPr>
        <w:t xml:space="preserve"> </w:t>
      </w:r>
      <w:r w:rsidR="00831B13">
        <w:rPr>
          <w:rFonts w:ascii="Arial" w:eastAsia="Arial" w:hAnsi="Arial" w:cs="Arial"/>
          <w:b/>
          <w:bCs/>
          <w:sz w:val="38"/>
          <w:szCs w:val="38"/>
        </w:rPr>
        <w:t>Inc.</w:t>
      </w:r>
    </w:p>
    <w:p w:rsidR="000E37B4" w:rsidRDefault="00831B13">
      <w:pPr>
        <w:spacing w:before="19" w:after="0" w:line="240" w:lineRule="auto"/>
        <w:ind w:left="1453" w:right="-97"/>
        <w:rPr>
          <w:rFonts w:ascii="Arial" w:eastAsia="Arial" w:hAnsi="Arial" w:cs="Arial"/>
          <w:sz w:val="38"/>
          <w:szCs w:val="38"/>
        </w:rPr>
      </w:pPr>
      <w:r>
        <w:rPr>
          <w:rFonts w:ascii="Arial" w:eastAsia="Arial" w:hAnsi="Arial" w:cs="Arial"/>
          <w:b/>
          <w:bCs/>
          <w:sz w:val="38"/>
          <w:szCs w:val="38"/>
        </w:rPr>
        <w:t>Corporate</w:t>
      </w:r>
      <w:r>
        <w:rPr>
          <w:rFonts w:ascii="Arial" w:eastAsia="Arial" w:hAnsi="Arial" w:cs="Arial"/>
          <w:b/>
          <w:bCs/>
          <w:spacing w:val="-30"/>
          <w:sz w:val="38"/>
          <w:szCs w:val="38"/>
        </w:rPr>
        <w:t xml:space="preserve"> </w:t>
      </w:r>
      <w:r>
        <w:rPr>
          <w:rFonts w:ascii="Arial" w:eastAsia="Arial" w:hAnsi="Arial" w:cs="Arial"/>
          <w:b/>
          <w:bCs/>
          <w:sz w:val="38"/>
          <w:szCs w:val="38"/>
        </w:rPr>
        <w:t>Network</w:t>
      </w:r>
      <w:r>
        <w:rPr>
          <w:rFonts w:ascii="Arial" w:eastAsia="Arial" w:hAnsi="Arial" w:cs="Arial"/>
          <w:b/>
          <w:bCs/>
          <w:spacing w:val="22"/>
          <w:sz w:val="38"/>
          <w:szCs w:val="38"/>
        </w:rPr>
        <w:t xml:space="preserve"> </w:t>
      </w:r>
      <w:r>
        <w:rPr>
          <w:rFonts w:ascii="Arial" w:eastAsia="Arial" w:hAnsi="Arial" w:cs="Arial"/>
          <w:b/>
          <w:bCs/>
          <w:sz w:val="38"/>
          <w:szCs w:val="38"/>
        </w:rPr>
        <w:t>Diagram</w:t>
      </w:r>
    </w:p>
    <w:p w:rsidR="000E37B4" w:rsidRDefault="00831B13">
      <w:pPr>
        <w:spacing w:before="6" w:after="0" w:line="120" w:lineRule="exact"/>
        <w:rPr>
          <w:sz w:val="12"/>
          <w:szCs w:val="12"/>
        </w:rPr>
      </w:pPr>
      <w:r>
        <w:br w:type="column"/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157" w:lineRule="exact"/>
        <w:ind w:right="-62"/>
        <w:rPr>
          <w:rFonts w:ascii="Arial" w:eastAsia="Arial" w:hAnsi="Arial" w:cs="Arial"/>
          <w:sz w:val="12"/>
          <w:szCs w:val="12"/>
        </w:rPr>
      </w:pP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6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6</w:t>
      </w:r>
    </w:p>
    <w:p w:rsidR="000E37B4" w:rsidRDefault="00831B13">
      <w:pPr>
        <w:spacing w:before="6" w:after="0" w:line="120" w:lineRule="exact"/>
        <w:rPr>
          <w:sz w:val="12"/>
          <w:szCs w:val="12"/>
        </w:rPr>
      </w:pPr>
      <w:r>
        <w:br w:type="column"/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157" w:lineRule="exact"/>
        <w:ind w:right="-20"/>
        <w:rPr>
          <w:rFonts w:ascii="Arial" w:eastAsia="Arial" w:hAnsi="Arial" w:cs="Arial"/>
          <w:sz w:val="12"/>
          <w:szCs w:val="12"/>
        </w:rPr>
      </w:pP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8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8</w:t>
      </w: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num="3" w:space="720" w:equalWidth="0">
            <w:col w:w="6482" w:space="2145"/>
            <w:col w:w="743" w:space="899"/>
            <w:col w:w="1211"/>
          </w:cols>
        </w:sectPr>
      </w:pPr>
    </w:p>
    <w:p w:rsidR="000E37B4" w:rsidRDefault="000E37B4">
      <w:pPr>
        <w:spacing w:before="8" w:after="0" w:line="170" w:lineRule="exact"/>
        <w:rPr>
          <w:sz w:val="17"/>
          <w:szCs w:val="17"/>
        </w:rPr>
      </w:pP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space="720"/>
        </w:sectPr>
      </w:pPr>
    </w:p>
    <w:p w:rsidR="000E37B4" w:rsidRDefault="000E37B4">
      <w:pPr>
        <w:spacing w:before="9" w:after="0" w:line="170" w:lineRule="exact"/>
        <w:rPr>
          <w:sz w:val="17"/>
          <w:szCs w:val="17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157" w:lineRule="exact"/>
        <w:ind w:right="-20"/>
        <w:jc w:val="right"/>
        <w:rPr>
          <w:rFonts w:ascii="Arial" w:eastAsia="Arial" w:hAnsi="Arial" w:cs="Arial"/>
          <w:sz w:val="12"/>
          <w:szCs w:val="12"/>
        </w:rPr>
      </w:pP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1</w:t>
      </w:r>
    </w:p>
    <w:p w:rsidR="000E37B4" w:rsidRDefault="00831B13">
      <w:pPr>
        <w:spacing w:before="9" w:after="0" w:line="170" w:lineRule="exact"/>
        <w:rPr>
          <w:sz w:val="17"/>
          <w:szCs w:val="17"/>
        </w:rPr>
      </w:pPr>
      <w:r>
        <w:br w:type="column"/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157" w:lineRule="exact"/>
        <w:ind w:right="-62"/>
        <w:rPr>
          <w:rFonts w:ascii="Arial" w:eastAsia="Arial" w:hAnsi="Arial" w:cs="Arial"/>
          <w:sz w:val="12"/>
          <w:szCs w:val="12"/>
        </w:rPr>
      </w:pP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3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3</w:t>
      </w:r>
    </w:p>
    <w:p w:rsidR="000E37B4" w:rsidRDefault="00831B13">
      <w:pPr>
        <w:spacing w:before="9" w:after="0" w:line="170" w:lineRule="exact"/>
        <w:rPr>
          <w:sz w:val="17"/>
          <w:szCs w:val="17"/>
        </w:rPr>
      </w:pPr>
      <w:r>
        <w:br w:type="column"/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157" w:lineRule="exact"/>
        <w:ind w:right="-62"/>
        <w:rPr>
          <w:rFonts w:ascii="Arial" w:eastAsia="Arial" w:hAnsi="Arial" w:cs="Arial"/>
          <w:sz w:val="12"/>
          <w:szCs w:val="12"/>
        </w:rPr>
      </w:pP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4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4</w:t>
      </w:r>
    </w:p>
    <w:p w:rsidR="000E37B4" w:rsidRDefault="00831B13">
      <w:pPr>
        <w:spacing w:before="41" w:after="0" w:line="240" w:lineRule="auto"/>
        <w:ind w:left="158" w:right="138"/>
        <w:jc w:val="center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 w:eastAsia="Arial" w:hAnsi="Arial" w:cs="Arial"/>
          <w:b/>
          <w:bCs/>
          <w:spacing w:val="-62"/>
          <w:w w:val="86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spacing w:val="-23"/>
          <w:w w:val="86"/>
          <w:position w:val="-2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2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w w:val="96"/>
          <w:position w:val="-2"/>
          <w:sz w:val="16"/>
          <w:szCs w:val="16"/>
        </w:rPr>
        <w:t>p</w:t>
      </w:r>
    </w:p>
    <w:p w:rsidR="000E37B4" w:rsidRDefault="00831B13">
      <w:pPr>
        <w:spacing w:after="0" w:line="190" w:lineRule="exact"/>
        <w:ind w:left="-34" w:right="-54"/>
        <w:jc w:val="center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101"/>
          <w:position w:val="2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2"/>
          <w:w w:val="95"/>
          <w:position w:val="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position w:val="2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position w:val="2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3"/>
          <w:w w:val="80"/>
          <w:position w:val="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0"/>
          <w:position w:val="-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position w:val="2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position w:val="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position w:val="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1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position w:val="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position w:val="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w w:val="124"/>
          <w:position w:val="-1"/>
          <w:sz w:val="16"/>
          <w:szCs w:val="16"/>
        </w:rPr>
        <w:t>t</w:t>
      </w:r>
    </w:p>
    <w:p w:rsidR="000E37B4" w:rsidRDefault="00831B13">
      <w:pPr>
        <w:spacing w:before="41" w:after="0" w:line="240" w:lineRule="auto"/>
        <w:ind w:left="417" w:right="512"/>
        <w:jc w:val="center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 w:eastAsia="Arial" w:hAnsi="Arial" w:cs="Arial"/>
          <w:b/>
          <w:bCs/>
          <w:spacing w:val="-62"/>
          <w:w w:val="86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spacing w:val="-23"/>
          <w:w w:val="86"/>
          <w:position w:val="-2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2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w w:val="96"/>
          <w:position w:val="-2"/>
          <w:sz w:val="16"/>
          <w:szCs w:val="16"/>
        </w:rPr>
        <w:t>p</w:t>
      </w:r>
    </w:p>
    <w:p w:rsidR="000E37B4" w:rsidRDefault="00831B13">
      <w:pPr>
        <w:spacing w:after="0" w:line="190" w:lineRule="exact"/>
        <w:ind w:left="-34" w:right="61"/>
        <w:jc w:val="center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101"/>
          <w:position w:val="2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2"/>
          <w:w w:val="95"/>
          <w:position w:val="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position w:val="2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position w:val="2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 w:rsidRPr="00E25326">
        <w:rPr>
          <w:rFonts w:ascii="Arial" w:eastAsia="Arial" w:hAnsi="Arial" w:cs="Arial"/>
          <w:b/>
          <w:bCs/>
          <w:color w:val="000000"/>
          <w:w w:val="99"/>
          <w:position w:val="2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O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position w:val="2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position w:val="2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position w:val="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1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position w:val="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1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position w:val="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position w:val="2"/>
          <w:sz w:val="16"/>
          <w:szCs w:val="16"/>
        </w:rPr>
        <w:t>u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u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position w:val="2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position w:val="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position w:val="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59"/>
          <w:w w:val="92"/>
          <w:position w:val="2"/>
          <w:sz w:val="16"/>
          <w:szCs w:val="16"/>
        </w:rPr>
        <w:t>y</w:t>
      </w:r>
      <w:r>
        <w:rPr>
          <w:rFonts w:ascii="Arial" w:eastAsia="Arial" w:hAnsi="Arial" w:cs="Arial"/>
          <w:b/>
          <w:bCs/>
          <w:color w:val="CDCDCD"/>
          <w:w w:val="92"/>
          <w:position w:val="-1"/>
          <w:sz w:val="16"/>
          <w:szCs w:val="16"/>
        </w:rPr>
        <w:t>y</w:t>
      </w:r>
    </w:p>
    <w:p w:rsidR="000E37B4" w:rsidRDefault="000E37B4">
      <w:pPr>
        <w:spacing w:after="0"/>
        <w:jc w:val="center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num="5" w:space="720" w:equalWidth="0">
            <w:col w:w="3195" w:space="1222"/>
            <w:col w:w="599" w:space="1079"/>
            <w:col w:w="599" w:space="1841"/>
            <w:col w:w="930" w:space="452"/>
            <w:col w:w="1563"/>
          </w:cols>
        </w:sectPr>
      </w:pPr>
    </w:p>
    <w:p w:rsidR="000E37B4" w:rsidRDefault="000E37B4">
      <w:pPr>
        <w:spacing w:before="9" w:after="0" w:line="240" w:lineRule="exact"/>
        <w:rPr>
          <w:sz w:val="24"/>
          <w:szCs w:val="24"/>
        </w:rPr>
      </w:pP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space="720"/>
        </w:sectPr>
      </w:pPr>
    </w:p>
    <w:p w:rsidR="000E37B4" w:rsidRDefault="00831B13">
      <w:pPr>
        <w:spacing w:before="41" w:after="0" w:line="240" w:lineRule="auto"/>
        <w:ind w:right="23"/>
        <w:jc w:val="right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spacing w:val="-78"/>
          <w:w w:val="87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1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52"/>
          <w:w w:val="84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4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79"/>
          <w:w w:val="87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sz w:val="16"/>
          <w:szCs w:val="16"/>
        </w:rPr>
        <w:t>u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2"/>
          <w:sz w:val="16"/>
          <w:szCs w:val="16"/>
        </w:rPr>
        <w:t>u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w w:val="102"/>
          <w:position w:val="-2"/>
          <w:sz w:val="16"/>
          <w:szCs w:val="16"/>
        </w:rPr>
        <w:t>r</w:t>
      </w:r>
    </w:p>
    <w:p w:rsidR="000E37B4" w:rsidRDefault="00E25326">
      <w:pPr>
        <w:spacing w:after="0" w:line="186" w:lineRule="exact"/>
        <w:ind w:right="-20"/>
        <w:jc w:val="right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0" layoutInCell="1" allowOverlap="1">
                <wp:simplePos x="0" y="0"/>
                <wp:positionH relativeFrom="page">
                  <wp:posOffset>2794635</wp:posOffset>
                </wp:positionH>
                <wp:positionV relativeFrom="paragraph">
                  <wp:posOffset>223520</wp:posOffset>
                </wp:positionV>
                <wp:extent cx="752475" cy="606425"/>
                <wp:effectExtent l="13335" t="14605" r="196215" b="7620"/>
                <wp:wrapNone/>
                <wp:docPr id="1041" name="Group 10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2475" cy="606425"/>
                          <a:chOff x="4401" y="352"/>
                          <a:chExt cx="1185" cy="955"/>
                        </a:xfrm>
                      </wpg:grpSpPr>
                      <wpg:grpSp>
                        <wpg:cNvPr id="1042" name="Group 1069"/>
                        <wpg:cNvGrpSpPr>
                          <a:grpSpLocks/>
                        </wpg:cNvGrpSpPr>
                        <wpg:grpSpPr bwMode="auto">
                          <a:xfrm>
                            <a:off x="4436" y="391"/>
                            <a:ext cx="1142" cy="908"/>
                            <a:chOff x="4436" y="391"/>
                            <a:chExt cx="1142" cy="908"/>
                          </a:xfrm>
                        </wpg:grpSpPr>
                        <wps:wsp>
                          <wps:cNvPr id="1043" name="Freeform 1073"/>
                          <wps:cNvSpPr>
                            <a:spLocks/>
                          </wps:cNvSpPr>
                          <wps:spPr bwMode="auto">
                            <a:xfrm>
                              <a:off x="4436" y="391"/>
                              <a:ext cx="1142" cy="908"/>
                            </a:xfrm>
                            <a:custGeom>
                              <a:avLst/>
                              <a:gdLst>
                                <a:gd name="T0" fmla="+- 0 5370 4436"/>
                                <a:gd name="T1" fmla="*/ T0 w 1142"/>
                                <a:gd name="T2" fmla="+- 0 1204 391"/>
                                <a:gd name="T3" fmla="*/ 1204 h 908"/>
                                <a:gd name="T4" fmla="+- 0 5026 4436"/>
                                <a:gd name="T5" fmla="*/ T4 w 1142"/>
                                <a:gd name="T6" fmla="+- 0 1204 391"/>
                                <a:gd name="T7" fmla="*/ 1204 h 908"/>
                                <a:gd name="T8" fmla="+- 0 5197 4436"/>
                                <a:gd name="T9" fmla="*/ T8 w 1142"/>
                                <a:gd name="T10" fmla="+- 0 1300 391"/>
                                <a:gd name="T11" fmla="*/ 1300 h 908"/>
                                <a:gd name="T12" fmla="+- 0 5370 4436"/>
                                <a:gd name="T13" fmla="*/ T12 w 1142"/>
                                <a:gd name="T14" fmla="+- 0 1204 391"/>
                                <a:gd name="T15" fmla="*/ 1204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2" h="908">
                                  <a:moveTo>
                                    <a:pt x="934" y="813"/>
                                  </a:moveTo>
                                  <a:lnTo>
                                    <a:pt x="590" y="813"/>
                                  </a:lnTo>
                                  <a:lnTo>
                                    <a:pt x="761" y="909"/>
                                  </a:lnTo>
                                  <a:lnTo>
                                    <a:pt x="934" y="813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4" name="Freeform 1072"/>
                          <wps:cNvSpPr>
                            <a:spLocks/>
                          </wps:cNvSpPr>
                          <wps:spPr bwMode="auto">
                            <a:xfrm>
                              <a:off x="4436" y="391"/>
                              <a:ext cx="1142" cy="908"/>
                            </a:xfrm>
                            <a:custGeom>
                              <a:avLst/>
                              <a:gdLst>
                                <a:gd name="T0" fmla="+- 0 4813 4436"/>
                                <a:gd name="T1" fmla="*/ T0 w 1142"/>
                                <a:gd name="T2" fmla="+- 0 391 391"/>
                                <a:gd name="T3" fmla="*/ 391 h 908"/>
                                <a:gd name="T4" fmla="+- 0 4436 4436"/>
                                <a:gd name="T5" fmla="*/ T4 w 1142"/>
                                <a:gd name="T6" fmla="+- 0 602 391"/>
                                <a:gd name="T7" fmla="*/ 602 h 908"/>
                                <a:gd name="T8" fmla="+- 0 4436 4436"/>
                                <a:gd name="T9" fmla="*/ T8 w 1142"/>
                                <a:gd name="T10" fmla="+- 0 839 391"/>
                                <a:gd name="T11" fmla="*/ 839 h 908"/>
                                <a:gd name="T12" fmla="+- 0 4455 4436"/>
                                <a:gd name="T13" fmla="*/ T12 w 1142"/>
                                <a:gd name="T14" fmla="+- 0 853 391"/>
                                <a:gd name="T15" fmla="*/ 853 h 908"/>
                                <a:gd name="T16" fmla="+- 0 4455 4436"/>
                                <a:gd name="T17" fmla="*/ T16 w 1142"/>
                                <a:gd name="T18" fmla="+- 0 889 391"/>
                                <a:gd name="T19" fmla="*/ 889 h 908"/>
                                <a:gd name="T20" fmla="+- 0 4607 4436"/>
                                <a:gd name="T21" fmla="*/ T20 w 1142"/>
                                <a:gd name="T22" fmla="+- 0 971 391"/>
                                <a:gd name="T23" fmla="*/ 971 h 908"/>
                                <a:gd name="T24" fmla="+- 0 4618 4436"/>
                                <a:gd name="T25" fmla="*/ T24 w 1142"/>
                                <a:gd name="T26" fmla="+- 0 995 391"/>
                                <a:gd name="T27" fmla="*/ 995 h 908"/>
                                <a:gd name="T28" fmla="+- 0 4630 4436"/>
                                <a:gd name="T29" fmla="*/ T28 w 1142"/>
                                <a:gd name="T30" fmla="+- 0 1017 391"/>
                                <a:gd name="T31" fmla="*/ 1017 h 908"/>
                                <a:gd name="T32" fmla="+- 0 4675 4436"/>
                                <a:gd name="T33" fmla="*/ T32 w 1142"/>
                                <a:gd name="T34" fmla="+- 0 1079 391"/>
                                <a:gd name="T35" fmla="*/ 1079 h 908"/>
                                <a:gd name="T36" fmla="+- 0 4731 4436"/>
                                <a:gd name="T37" fmla="*/ T36 w 1142"/>
                                <a:gd name="T38" fmla="+- 0 1130 391"/>
                                <a:gd name="T39" fmla="*/ 1130 h 908"/>
                                <a:gd name="T40" fmla="+- 0 4796 4436"/>
                                <a:gd name="T41" fmla="*/ T40 w 1142"/>
                                <a:gd name="T42" fmla="+- 0 1169 391"/>
                                <a:gd name="T43" fmla="*/ 1169 h 908"/>
                                <a:gd name="T44" fmla="+- 0 4868 4436"/>
                                <a:gd name="T45" fmla="*/ T44 w 1142"/>
                                <a:gd name="T46" fmla="+- 0 1195 391"/>
                                <a:gd name="T47" fmla="*/ 1195 h 908"/>
                                <a:gd name="T48" fmla="+- 0 4946 4436"/>
                                <a:gd name="T49" fmla="*/ T48 w 1142"/>
                                <a:gd name="T50" fmla="+- 0 1207 391"/>
                                <a:gd name="T51" fmla="*/ 1207 h 908"/>
                                <a:gd name="T52" fmla="+- 0 4972 4436"/>
                                <a:gd name="T53" fmla="*/ T52 w 1142"/>
                                <a:gd name="T54" fmla="+- 0 1208 391"/>
                                <a:gd name="T55" fmla="*/ 1208 h 908"/>
                                <a:gd name="T56" fmla="+- 0 4999 4436"/>
                                <a:gd name="T57" fmla="*/ T56 w 1142"/>
                                <a:gd name="T58" fmla="+- 0 1207 391"/>
                                <a:gd name="T59" fmla="*/ 1207 h 908"/>
                                <a:gd name="T60" fmla="+- 0 5026 4436"/>
                                <a:gd name="T61" fmla="*/ T60 w 1142"/>
                                <a:gd name="T62" fmla="+- 0 1204 391"/>
                                <a:gd name="T63" fmla="*/ 1204 h 908"/>
                                <a:gd name="T64" fmla="+- 0 5370 4436"/>
                                <a:gd name="T65" fmla="*/ T64 w 1142"/>
                                <a:gd name="T66" fmla="+- 0 1204 391"/>
                                <a:gd name="T67" fmla="*/ 1204 h 908"/>
                                <a:gd name="T68" fmla="+- 0 5559 4436"/>
                                <a:gd name="T69" fmla="*/ T68 w 1142"/>
                                <a:gd name="T70" fmla="+- 0 1099 391"/>
                                <a:gd name="T71" fmla="*/ 1099 h 908"/>
                                <a:gd name="T72" fmla="+- 0 5559 4436"/>
                                <a:gd name="T73" fmla="*/ T72 w 1142"/>
                                <a:gd name="T74" fmla="+- 0 1062 391"/>
                                <a:gd name="T75" fmla="*/ 1062 h 908"/>
                                <a:gd name="T76" fmla="+- 0 5578 4436"/>
                                <a:gd name="T77" fmla="*/ T76 w 1142"/>
                                <a:gd name="T78" fmla="+- 0 1053 391"/>
                                <a:gd name="T79" fmla="*/ 1053 h 908"/>
                                <a:gd name="T80" fmla="+- 0 5578 4436"/>
                                <a:gd name="T81" fmla="*/ T80 w 1142"/>
                                <a:gd name="T82" fmla="+- 0 935 391"/>
                                <a:gd name="T83" fmla="*/ 935 h 908"/>
                                <a:gd name="T84" fmla="+- 0 4960 4436"/>
                                <a:gd name="T85" fmla="*/ T84 w 1142"/>
                                <a:gd name="T86" fmla="+- 0 935 391"/>
                                <a:gd name="T87" fmla="*/ 935 h 908"/>
                                <a:gd name="T88" fmla="+- 0 4940 4436"/>
                                <a:gd name="T89" fmla="*/ T88 w 1142"/>
                                <a:gd name="T90" fmla="+- 0 934 391"/>
                                <a:gd name="T91" fmla="*/ 934 h 908"/>
                                <a:gd name="T92" fmla="+- 0 4862 4436"/>
                                <a:gd name="T93" fmla="*/ T92 w 1142"/>
                                <a:gd name="T94" fmla="+- 0 920 391"/>
                                <a:gd name="T95" fmla="*/ 920 h 908"/>
                                <a:gd name="T96" fmla="+- 0 4805 4436"/>
                                <a:gd name="T97" fmla="*/ T96 w 1142"/>
                                <a:gd name="T98" fmla="+- 0 900 391"/>
                                <a:gd name="T99" fmla="*/ 900 h 908"/>
                                <a:gd name="T100" fmla="+- 0 4752 4436"/>
                                <a:gd name="T101" fmla="*/ T100 w 1142"/>
                                <a:gd name="T102" fmla="+- 0 871 391"/>
                                <a:gd name="T103" fmla="*/ 871 h 908"/>
                                <a:gd name="T104" fmla="+- 0 4735 4436"/>
                                <a:gd name="T105" fmla="*/ T104 w 1142"/>
                                <a:gd name="T106" fmla="+- 0 859 391"/>
                                <a:gd name="T107" fmla="*/ 859 h 908"/>
                                <a:gd name="T108" fmla="+- 0 5578 4436"/>
                                <a:gd name="T109" fmla="*/ T108 w 1142"/>
                                <a:gd name="T110" fmla="+- 0 859 391"/>
                                <a:gd name="T111" fmla="*/ 859 h 908"/>
                                <a:gd name="T112" fmla="+- 0 5578 4436"/>
                                <a:gd name="T113" fmla="*/ T112 w 1142"/>
                                <a:gd name="T114" fmla="+- 0 816 391"/>
                                <a:gd name="T115" fmla="*/ 816 h 908"/>
                                <a:gd name="T116" fmla="+- 0 4813 4436"/>
                                <a:gd name="T117" fmla="*/ T116 w 1142"/>
                                <a:gd name="T118" fmla="+- 0 391 391"/>
                                <a:gd name="T119" fmla="*/ 391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</a:cxnLst>
                              <a:rect l="0" t="0" r="r" b="b"/>
                              <a:pathLst>
                                <a:path w="1142" h="908">
                                  <a:moveTo>
                                    <a:pt x="377" y="0"/>
                                  </a:moveTo>
                                  <a:lnTo>
                                    <a:pt x="0" y="211"/>
                                  </a:lnTo>
                                  <a:lnTo>
                                    <a:pt x="0" y="448"/>
                                  </a:lnTo>
                                  <a:lnTo>
                                    <a:pt x="19" y="462"/>
                                  </a:lnTo>
                                  <a:lnTo>
                                    <a:pt x="19" y="498"/>
                                  </a:lnTo>
                                  <a:lnTo>
                                    <a:pt x="171" y="580"/>
                                  </a:lnTo>
                                  <a:lnTo>
                                    <a:pt x="182" y="604"/>
                                  </a:lnTo>
                                  <a:lnTo>
                                    <a:pt x="194" y="626"/>
                                  </a:lnTo>
                                  <a:lnTo>
                                    <a:pt x="239" y="688"/>
                                  </a:lnTo>
                                  <a:lnTo>
                                    <a:pt x="295" y="739"/>
                                  </a:lnTo>
                                  <a:lnTo>
                                    <a:pt x="360" y="778"/>
                                  </a:lnTo>
                                  <a:lnTo>
                                    <a:pt x="432" y="804"/>
                                  </a:lnTo>
                                  <a:lnTo>
                                    <a:pt x="510" y="816"/>
                                  </a:lnTo>
                                  <a:lnTo>
                                    <a:pt x="536" y="817"/>
                                  </a:lnTo>
                                  <a:lnTo>
                                    <a:pt x="563" y="816"/>
                                  </a:lnTo>
                                  <a:lnTo>
                                    <a:pt x="590" y="813"/>
                                  </a:lnTo>
                                  <a:lnTo>
                                    <a:pt x="934" y="813"/>
                                  </a:lnTo>
                                  <a:lnTo>
                                    <a:pt x="1123" y="708"/>
                                  </a:lnTo>
                                  <a:lnTo>
                                    <a:pt x="1123" y="671"/>
                                  </a:lnTo>
                                  <a:lnTo>
                                    <a:pt x="1142" y="662"/>
                                  </a:lnTo>
                                  <a:lnTo>
                                    <a:pt x="1142" y="544"/>
                                  </a:lnTo>
                                  <a:lnTo>
                                    <a:pt x="524" y="544"/>
                                  </a:lnTo>
                                  <a:lnTo>
                                    <a:pt x="504" y="543"/>
                                  </a:lnTo>
                                  <a:lnTo>
                                    <a:pt x="426" y="529"/>
                                  </a:lnTo>
                                  <a:lnTo>
                                    <a:pt x="369" y="509"/>
                                  </a:lnTo>
                                  <a:lnTo>
                                    <a:pt x="316" y="480"/>
                                  </a:lnTo>
                                  <a:lnTo>
                                    <a:pt x="299" y="468"/>
                                  </a:lnTo>
                                  <a:lnTo>
                                    <a:pt x="1142" y="468"/>
                                  </a:lnTo>
                                  <a:lnTo>
                                    <a:pt x="1142" y="425"/>
                                  </a:lnTo>
                                  <a:lnTo>
                                    <a:pt x="377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5" name="Freeform 1071"/>
                          <wps:cNvSpPr>
                            <a:spLocks/>
                          </wps:cNvSpPr>
                          <wps:spPr bwMode="auto">
                            <a:xfrm>
                              <a:off x="4436" y="391"/>
                              <a:ext cx="1142" cy="908"/>
                            </a:xfrm>
                            <a:custGeom>
                              <a:avLst/>
                              <a:gdLst>
                                <a:gd name="T0" fmla="+- 0 5578 4436"/>
                                <a:gd name="T1" fmla="*/ T0 w 1142"/>
                                <a:gd name="T2" fmla="+- 0 931 391"/>
                                <a:gd name="T3" fmla="*/ 931 h 908"/>
                                <a:gd name="T4" fmla="+- 0 5018 4436"/>
                                <a:gd name="T5" fmla="*/ T4 w 1142"/>
                                <a:gd name="T6" fmla="+- 0 931 391"/>
                                <a:gd name="T7" fmla="*/ 931 h 908"/>
                                <a:gd name="T8" fmla="+- 0 4999 4436"/>
                                <a:gd name="T9" fmla="*/ T8 w 1142"/>
                                <a:gd name="T10" fmla="+- 0 933 391"/>
                                <a:gd name="T11" fmla="*/ 933 h 908"/>
                                <a:gd name="T12" fmla="+- 0 4979 4436"/>
                                <a:gd name="T13" fmla="*/ T12 w 1142"/>
                                <a:gd name="T14" fmla="+- 0 934 391"/>
                                <a:gd name="T15" fmla="*/ 934 h 908"/>
                                <a:gd name="T16" fmla="+- 0 4960 4436"/>
                                <a:gd name="T17" fmla="*/ T16 w 1142"/>
                                <a:gd name="T18" fmla="+- 0 935 391"/>
                                <a:gd name="T19" fmla="*/ 935 h 908"/>
                                <a:gd name="T20" fmla="+- 0 5578 4436"/>
                                <a:gd name="T21" fmla="*/ T20 w 1142"/>
                                <a:gd name="T22" fmla="+- 0 935 391"/>
                                <a:gd name="T23" fmla="*/ 935 h 908"/>
                                <a:gd name="T24" fmla="+- 0 5578 4436"/>
                                <a:gd name="T25" fmla="*/ T24 w 1142"/>
                                <a:gd name="T26" fmla="+- 0 931 391"/>
                                <a:gd name="T27" fmla="*/ 931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142" h="908">
                                  <a:moveTo>
                                    <a:pt x="1142" y="540"/>
                                  </a:moveTo>
                                  <a:lnTo>
                                    <a:pt x="582" y="540"/>
                                  </a:lnTo>
                                  <a:lnTo>
                                    <a:pt x="563" y="542"/>
                                  </a:lnTo>
                                  <a:lnTo>
                                    <a:pt x="543" y="543"/>
                                  </a:lnTo>
                                  <a:lnTo>
                                    <a:pt x="524" y="544"/>
                                  </a:lnTo>
                                  <a:lnTo>
                                    <a:pt x="1142" y="544"/>
                                  </a:lnTo>
                                  <a:lnTo>
                                    <a:pt x="1142" y="54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6" name="Freeform 1070"/>
                          <wps:cNvSpPr>
                            <a:spLocks/>
                          </wps:cNvSpPr>
                          <wps:spPr bwMode="auto">
                            <a:xfrm>
                              <a:off x="4436" y="391"/>
                              <a:ext cx="1142" cy="908"/>
                            </a:xfrm>
                            <a:custGeom>
                              <a:avLst/>
                              <a:gdLst>
                                <a:gd name="T0" fmla="+- 0 5578 4436"/>
                                <a:gd name="T1" fmla="*/ T0 w 1142"/>
                                <a:gd name="T2" fmla="+- 0 859 391"/>
                                <a:gd name="T3" fmla="*/ 859 h 908"/>
                                <a:gd name="T4" fmla="+- 0 4735 4436"/>
                                <a:gd name="T5" fmla="*/ T4 w 1142"/>
                                <a:gd name="T6" fmla="+- 0 859 391"/>
                                <a:gd name="T7" fmla="*/ 859 h 908"/>
                                <a:gd name="T8" fmla="+- 0 4751 4436"/>
                                <a:gd name="T9" fmla="*/ T8 w 1142"/>
                                <a:gd name="T10" fmla="+- 0 870 391"/>
                                <a:gd name="T11" fmla="*/ 870 h 908"/>
                                <a:gd name="T12" fmla="+- 0 4822 4436"/>
                                <a:gd name="T13" fmla="*/ T12 w 1142"/>
                                <a:gd name="T14" fmla="+- 0 906 391"/>
                                <a:gd name="T15" fmla="*/ 906 h 908"/>
                                <a:gd name="T16" fmla="+- 0 4898 4436"/>
                                <a:gd name="T17" fmla="*/ T16 w 1142"/>
                                <a:gd name="T18" fmla="+- 0 928 391"/>
                                <a:gd name="T19" fmla="*/ 928 h 908"/>
                                <a:gd name="T20" fmla="+- 0 4978 4436"/>
                                <a:gd name="T21" fmla="*/ T20 w 1142"/>
                                <a:gd name="T22" fmla="+- 0 934 391"/>
                                <a:gd name="T23" fmla="*/ 934 h 908"/>
                                <a:gd name="T24" fmla="+- 0 4998 4436"/>
                                <a:gd name="T25" fmla="*/ T24 w 1142"/>
                                <a:gd name="T26" fmla="+- 0 933 391"/>
                                <a:gd name="T27" fmla="*/ 933 h 908"/>
                                <a:gd name="T28" fmla="+- 0 5018 4436"/>
                                <a:gd name="T29" fmla="*/ T28 w 1142"/>
                                <a:gd name="T30" fmla="+- 0 931 391"/>
                                <a:gd name="T31" fmla="*/ 931 h 908"/>
                                <a:gd name="T32" fmla="+- 0 5578 4436"/>
                                <a:gd name="T33" fmla="*/ T32 w 1142"/>
                                <a:gd name="T34" fmla="+- 0 931 391"/>
                                <a:gd name="T35" fmla="*/ 931 h 908"/>
                                <a:gd name="T36" fmla="+- 0 5578 4436"/>
                                <a:gd name="T37" fmla="*/ T36 w 1142"/>
                                <a:gd name="T38" fmla="+- 0 859 391"/>
                                <a:gd name="T39" fmla="*/ 859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142" h="908">
                                  <a:moveTo>
                                    <a:pt x="1142" y="468"/>
                                  </a:moveTo>
                                  <a:lnTo>
                                    <a:pt x="299" y="468"/>
                                  </a:lnTo>
                                  <a:lnTo>
                                    <a:pt x="315" y="479"/>
                                  </a:lnTo>
                                  <a:lnTo>
                                    <a:pt x="386" y="515"/>
                                  </a:lnTo>
                                  <a:lnTo>
                                    <a:pt x="462" y="537"/>
                                  </a:lnTo>
                                  <a:lnTo>
                                    <a:pt x="542" y="543"/>
                                  </a:lnTo>
                                  <a:lnTo>
                                    <a:pt x="562" y="542"/>
                                  </a:lnTo>
                                  <a:lnTo>
                                    <a:pt x="582" y="540"/>
                                  </a:lnTo>
                                  <a:lnTo>
                                    <a:pt x="1142" y="540"/>
                                  </a:lnTo>
                                  <a:lnTo>
                                    <a:pt x="1142" y="468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7" name="Group 1063"/>
                        <wpg:cNvGrpSpPr>
                          <a:grpSpLocks/>
                        </wpg:cNvGrpSpPr>
                        <wpg:grpSpPr bwMode="auto">
                          <a:xfrm>
                            <a:off x="4735" y="391"/>
                            <a:ext cx="844" cy="908"/>
                            <a:chOff x="4735" y="391"/>
                            <a:chExt cx="844" cy="908"/>
                          </a:xfrm>
                        </wpg:grpSpPr>
                        <wps:wsp>
                          <wps:cNvPr id="1048" name="Freeform 1068"/>
                          <wps:cNvSpPr>
                            <a:spLocks/>
                          </wps:cNvSpPr>
                          <wps:spPr bwMode="auto">
                            <a:xfrm>
                              <a:off x="4735" y="391"/>
                              <a:ext cx="844" cy="908"/>
                            </a:xfrm>
                            <a:custGeom>
                              <a:avLst/>
                              <a:gdLst>
                                <a:gd name="T0" fmla="+- 0 4735 4735"/>
                                <a:gd name="T1" fmla="*/ T0 w 844"/>
                                <a:gd name="T2" fmla="+- 0 775 391"/>
                                <a:gd name="T3" fmla="*/ 775 h 908"/>
                                <a:gd name="T4" fmla="+- 0 4735 4735"/>
                                <a:gd name="T5" fmla="*/ T4 w 844"/>
                                <a:gd name="T6" fmla="+- 0 839 391"/>
                                <a:gd name="T7" fmla="*/ 839 h 908"/>
                                <a:gd name="T8" fmla="+- 0 4754 4735"/>
                                <a:gd name="T9" fmla="*/ T8 w 844"/>
                                <a:gd name="T10" fmla="+- 0 853 391"/>
                                <a:gd name="T11" fmla="*/ 853 h 908"/>
                                <a:gd name="T12" fmla="+- 0 4754 4735"/>
                                <a:gd name="T13" fmla="*/ T12 w 844"/>
                                <a:gd name="T14" fmla="+- 0 889 391"/>
                                <a:gd name="T15" fmla="*/ 889 h 908"/>
                                <a:gd name="T16" fmla="+- 0 4906 4735"/>
                                <a:gd name="T17" fmla="*/ T16 w 844"/>
                                <a:gd name="T18" fmla="+- 0 971 391"/>
                                <a:gd name="T19" fmla="*/ 971 h 908"/>
                                <a:gd name="T20" fmla="+- 0 4916 4735"/>
                                <a:gd name="T21" fmla="*/ T20 w 844"/>
                                <a:gd name="T22" fmla="+- 0 995 391"/>
                                <a:gd name="T23" fmla="*/ 995 h 908"/>
                                <a:gd name="T24" fmla="+- 0 4928 4735"/>
                                <a:gd name="T25" fmla="*/ T24 w 844"/>
                                <a:gd name="T26" fmla="+- 0 1017 391"/>
                                <a:gd name="T27" fmla="*/ 1017 h 908"/>
                                <a:gd name="T28" fmla="+- 0 4973 4735"/>
                                <a:gd name="T29" fmla="*/ T28 w 844"/>
                                <a:gd name="T30" fmla="+- 0 1079 391"/>
                                <a:gd name="T31" fmla="*/ 1079 h 908"/>
                                <a:gd name="T32" fmla="+- 0 5029 4735"/>
                                <a:gd name="T33" fmla="*/ T32 w 844"/>
                                <a:gd name="T34" fmla="+- 0 1130 391"/>
                                <a:gd name="T35" fmla="*/ 1130 h 908"/>
                                <a:gd name="T36" fmla="+- 0 5094 4735"/>
                                <a:gd name="T37" fmla="*/ T36 w 844"/>
                                <a:gd name="T38" fmla="+- 0 1169 391"/>
                                <a:gd name="T39" fmla="*/ 1169 h 908"/>
                                <a:gd name="T40" fmla="+- 0 5167 4735"/>
                                <a:gd name="T41" fmla="*/ T40 w 844"/>
                                <a:gd name="T42" fmla="+- 0 1195 391"/>
                                <a:gd name="T43" fmla="*/ 1195 h 908"/>
                                <a:gd name="T44" fmla="+- 0 5244 4735"/>
                                <a:gd name="T45" fmla="*/ T44 w 844"/>
                                <a:gd name="T46" fmla="+- 0 1207 391"/>
                                <a:gd name="T47" fmla="*/ 1207 h 908"/>
                                <a:gd name="T48" fmla="+- 0 5271 4735"/>
                                <a:gd name="T49" fmla="*/ T48 w 844"/>
                                <a:gd name="T50" fmla="+- 0 1208 391"/>
                                <a:gd name="T51" fmla="*/ 1208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844" h="908">
                                  <a:moveTo>
                                    <a:pt x="0" y="384"/>
                                  </a:moveTo>
                                  <a:lnTo>
                                    <a:pt x="0" y="448"/>
                                  </a:lnTo>
                                  <a:lnTo>
                                    <a:pt x="19" y="462"/>
                                  </a:lnTo>
                                  <a:lnTo>
                                    <a:pt x="19" y="498"/>
                                  </a:lnTo>
                                  <a:lnTo>
                                    <a:pt x="171" y="580"/>
                                  </a:lnTo>
                                  <a:lnTo>
                                    <a:pt x="181" y="604"/>
                                  </a:lnTo>
                                  <a:lnTo>
                                    <a:pt x="193" y="626"/>
                                  </a:lnTo>
                                  <a:lnTo>
                                    <a:pt x="238" y="688"/>
                                  </a:lnTo>
                                  <a:lnTo>
                                    <a:pt x="294" y="739"/>
                                  </a:lnTo>
                                  <a:lnTo>
                                    <a:pt x="359" y="778"/>
                                  </a:lnTo>
                                  <a:lnTo>
                                    <a:pt x="432" y="804"/>
                                  </a:lnTo>
                                  <a:lnTo>
                                    <a:pt x="509" y="816"/>
                                  </a:lnTo>
                                  <a:lnTo>
                                    <a:pt x="536" y="817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9" name="Freeform 1067"/>
                          <wps:cNvSpPr>
                            <a:spLocks/>
                          </wps:cNvSpPr>
                          <wps:spPr bwMode="auto">
                            <a:xfrm>
                              <a:off x="4735" y="391"/>
                              <a:ext cx="844" cy="908"/>
                            </a:xfrm>
                            <a:custGeom>
                              <a:avLst/>
                              <a:gdLst>
                                <a:gd name="T0" fmla="+- 0 5332 4735"/>
                                <a:gd name="T1" fmla="*/ T0 w 844"/>
                                <a:gd name="T2" fmla="+- 0 1208 391"/>
                                <a:gd name="T3" fmla="*/ 1208 h 908"/>
                                <a:gd name="T4" fmla="+- 0 5496 4735"/>
                                <a:gd name="T5" fmla="*/ T4 w 844"/>
                                <a:gd name="T6" fmla="+- 0 1300 391"/>
                                <a:gd name="T7" fmla="*/ 1300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844" h="908">
                                  <a:moveTo>
                                    <a:pt x="597" y="817"/>
                                  </a:moveTo>
                                  <a:lnTo>
                                    <a:pt x="761" y="90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0" name="Freeform 1066"/>
                          <wps:cNvSpPr>
                            <a:spLocks/>
                          </wps:cNvSpPr>
                          <wps:spPr bwMode="auto">
                            <a:xfrm>
                              <a:off x="4735" y="391"/>
                              <a:ext cx="844" cy="908"/>
                            </a:xfrm>
                            <a:custGeom>
                              <a:avLst/>
                              <a:gdLst>
                                <a:gd name="T0" fmla="+- 0 5111 4735"/>
                                <a:gd name="T1" fmla="*/ T0 w 844"/>
                                <a:gd name="T2" fmla="+- 0 391 391"/>
                                <a:gd name="T3" fmla="*/ 391 h 908"/>
                                <a:gd name="T4" fmla="+- 0 4735 4735"/>
                                <a:gd name="T5" fmla="*/ T4 w 844"/>
                                <a:gd name="T6" fmla="+- 0 602 391"/>
                                <a:gd name="T7" fmla="*/ 602 h 908"/>
                                <a:gd name="T8" fmla="+- 0 4735 4735"/>
                                <a:gd name="T9" fmla="*/ T8 w 844"/>
                                <a:gd name="T10" fmla="+- 0 775 391"/>
                                <a:gd name="T11" fmla="*/ 775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844" h="908">
                                  <a:moveTo>
                                    <a:pt x="376" y="0"/>
                                  </a:moveTo>
                                  <a:lnTo>
                                    <a:pt x="0" y="211"/>
                                  </a:lnTo>
                                  <a:lnTo>
                                    <a:pt x="0" y="38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1" name="Freeform 1065"/>
                          <wps:cNvSpPr>
                            <a:spLocks/>
                          </wps:cNvSpPr>
                          <wps:spPr bwMode="auto">
                            <a:xfrm>
                              <a:off x="4735" y="391"/>
                              <a:ext cx="844" cy="908"/>
                            </a:xfrm>
                            <a:custGeom>
                              <a:avLst/>
                              <a:gdLst>
                                <a:gd name="T0" fmla="+- 0 5496 4735"/>
                                <a:gd name="T1" fmla="*/ T0 w 844"/>
                                <a:gd name="T2" fmla="+- 0 1300 391"/>
                                <a:gd name="T3" fmla="*/ 1300 h 908"/>
                                <a:gd name="T4" fmla="+- 0 5858 4735"/>
                                <a:gd name="T5" fmla="*/ T4 w 844"/>
                                <a:gd name="T6" fmla="+- 0 1099 391"/>
                                <a:gd name="T7" fmla="*/ 1099 h 908"/>
                                <a:gd name="T8" fmla="+- 0 5858 4735"/>
                                <a:gd name="T9" fmla="*/ T8 w 844"/>
                                <a:gd name="T10" fmla="+- 0 1062 391"/>
                                <a:gd name="T11" fmla="*/ 1062 h 908"/>
                                <a:gd name="T12" fmla="+- 0 5877 4735"/>
                                <a:gd name="T13" fmla="*/ T12 w 844"/>
                                <a:gd name="T14" fmla="+- 0 1053 391"/>
                                <a:gd name="T15" fmla="*/ 1053 h 908"/>
                                <a:gd name="T16" fmla="+- 0 5877 4735"/>
                                <a:gd name="T17" fmla="*/ T16 w 844"/>
                                <a:gd name="T18" fmla="+- 0 816 391"/>
                                <a:gd name="T19" fmla="*/ 816 h 908"/>
                                <a:gd name="T20" fmla="+- 0 5111 4735"/>
                                <a:gd name="T21" fmla="*/ T20 w 844"/>
                                <a:gd name="T22" fmla="+- 0 391 391"/>
                                <a:gd name="T23" fmla="*/ 391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844" h="908">
                                  <a:moveTo>
                                    <a:pt x="761" y="909"/>
                                  </a:moveTo>
                                  <a:lnTo>
                                    <a:pt x="1123" y="708"/>
                                  </a:lnTo>
                                  <a:lnTo>
                                    <a:pt x="1123" y="671"/>
                                  </a:lnTo>
                                  <a:lnTo>
                                    <a:pt x="1142" y="662"/>
                                  </a:lnTo>
                                  <a:lnTo>
                                    <a:pt x="1142" y="425"/>
                                  </a:lnTo>
                                  <a:lnTo>
                                    <a:pt x="376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2" name="Freeform 1064"/>
                          <wps:cNvSpPr>
                            <a:spLocks/>
                          </wps:cNvSpPr>
                          <wps:spPr bwMode="auto">
                            <a:xfrm>
                              <a:off x="4735" y="391"/>
                              <a:ext cx="844" cy="908"/>
                            </a:xfrm>
                            <a:custGeom>
                              <a:avLst/>
                              <a:gdLst>
                                <a:gd name="T0" fmla="+- 0 5271 4735"/>
                                <a:gd name="T1" fmla="*/ T0 w 844"/>
                                <a:gd name="T2" fmla="+- 0 1208 391"/>
                                <a:gd name="T3" fmla="*/ 1208 h 908"/>
                                <a:gd name="T4" fmla="+- 0 5298 4735"/>
                                <a:gd name="T5" fmla="*/ T4 w 844"/>
                                <a:gd name="T6" fmla="+- 0 1207 391"/>
                                <a:gd name="T7" fmla="*/ 1207 h 908"/>
                                <a:gd name="T8" fmla="+- 0 5325 4735"/>
                                <a:gd name="T9" fmla="*/ T8 w 844"/>
                                <a:gd name="T10" fmla="+- 0 1204 391"/>
                                <a:gd name="T11" fmla="*/ 1204 h 908"/>
                                <a:gd name="T12" fmla="+- 0 5332 4735"/>
                                <a:gd name="T13" fmla="*/ T12 w 844"/>
                                <a:gd name="T14" fmla="+- 0 1208 391"/>
                                <a:gd name="T15" fmla="*/ 1208 h 90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44" h="908">
                                  <a:moveTo>
                                    <a:pt x="536" y="817"/>
                                  </a:moveTo>
                                  <a:lnTo>
                                    <a:pt x="563" y="816"/>
                                  </a:lnTo>
                                  <a:lnTo>
                                    <a:pt x="590" y="813"/>
                                  </a:lnTo>
                                  <a:lnTo>
                                    <a:pt x="597" y="817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3" name="Group 1049"/>
                        <wpg:cNvGrpSpPr>
                          <a:grpSpLocks/>
                        </wpg:cNvGrpSpPr>
                        <wpg:grpSpPr bwMode="auto">
                          <a:xfrm>
                            <a:off x="4735" y="859"/>
                            <a:ext cx="272" cy="76"/>
                            <a:chOff x="4735" y="859"/>
                            <a:chExt cx="272" cy="76"/>
                          </a:xfrm>
                        </wpg:grpSpPr>
                        <wps:wsp>
                          <wps:cNvPr id="1054" name="Freeform 1062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833 4735"/>
                                <a:gd name="T1" fmla="*/ T0 w 272"/>
                                <a:gd name="T2" fmla="+- 0 911 859"/>
                                <a:gd name="T3" fmla="*/ 911 h 76"/>
                                <a:gd name="T4" fmla="+- 0 4839 4735"/>
                                <a:gd name="T5" fmla="*/ T4 w 272"/>
                                <a:gd name="T6" fmla="+- 0 913 859"/>
                                <a:gd name="T7" fmla="*/ 913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98" y="52"/>
                                  </a:moveTo>
                                  <a:lnTo>
                                    <a:pt x="104" y="5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5" name="Freeform 1061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842 4735"/>
                                <a:gd name="T1" fmla="*/ T0 w 272"/>
                                <a:gd name="T2" fmla="+- 0 914 859"/>
                                <a:gd name="T3" fmla="*/ 914 h 76"/>
                                <a:gd name="T4" fmla="+- 0 4859 4735"/>
                                <a:gd name="T5" fmla="*/ T4 w 272"/>
                                <a:gd name="T6" fmla="+- 0 919 859"/>
                                <a:gd name="T7" fmla="*/ 919 h 76"/>
                                <a:gd name="T8" fmla="+- 0 4878 4735"/>
                                <a:gd name="T9" fmla="*/ T8 w 272"/>
                                <a:gd name="T10" fmla="+- 0 924 859"/>
                                <a:gd name="T11" fmla="*/ 924 h 76"/>
                                <a:gd name="T12" fmla="+- 0 4898 4735"/>
                                <a:gd name="T13" fmla="*/ T12 w 272"/>
                                <a:gd name="T14" fmla="+- 0 928 859"/>
                                <a:gd name="T15" fmla="*/ 928 h 76"/>
                                <a:gd name="T16" fmla="+- 0 4906 4735"/>
                                <a:gd name="T17" fmla="*/ T16 w 272"/>
                                <a:gd name="T18" fmla="+- 0 929 859"/>
                                <a:gd name="T19" fmla="*/ 929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107" y="55"/>
                                  </a:moveTo>
                                  <a:lnTo>
                                    <a:pt x="124" y="60"/>
                                  </a:lnTo>
                                  <a:lnTo>
                                    <a:pt x="143" y="65"/>
                                  </a:lnTo>
                                  <a:lnTo>
                                    <a:pt x="163" y="69"/>
                                  </a:lnTo>
                                  <a:lnTo>
                                    <a:pt x="171" y="7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6" name="Freeform 1060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908 4735"/>
                                <a:gd name="T1" fmla="*/ T0 w 272"/>
                                <a:gd name="T2" fmla="+- 0 929 859"/>
                                <a:gd name="T3" fmla="*/ 929 h 76"/>
                                <a:gd name="T4" fmla="+- 0 4918 4735"/>
                                <a:gd name="T5" fmla="*/ T4 w 272"/>
                                <a:gd name="T6" fmla="+- 0 931 859"/>
                                <a:gd name="T7" fmla="*/ 931 h 76"/>
                                <a:gd name="T8" fmla="+- 0 4925 4735"/>
                                <a:gd name="T9" fmla="*/ T8 w 272"/>
                                <a:gd name="T10" fmla="+- 0 932 859"/>
                                <a:gd name="T11" fmla="*/ 932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173" y="70"/>
                                  </a:moveTo>
                                  <a:lnTo>
                                    <a:pt x="183" y="72"/>
                                  </a:lnTo>
                                  <a:lnTo>
                                    <a:pt x="190" y="73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7" name="Freeform 1059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929 4735"/>
                                <a:gd name="T1" fmla="*/ T0 w 272"/>
                                <a:gd name="T2" fmla="+- 0 932 859"/>
                                <a:gd name="T3" fmla="*/ 932 h 76"/>
                                <a:gd name="T4" fmla="+- 0 4938 4735"/>
                                <a:gd name="T5" fmla="*/ T4 w 272"/>
                                <a:gd name="T6" fmla="+- 0 933 859"/>
                                <a:gd name="T7" fmla="*/ 933 h 76"/>
                                <a:gd name="T8" fmla="+- 0 4944 4735"/>
                                <a:gd name="T9" fmla="*/ T8 w 272"/>
                                <a:gd name="T10" fmla="+- 0 933 859"/>
                                <a:gd name="T11" fmla="*/ 933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194" y="73"/>
                                  </a:moveTo>
                                  <a:lnTo>
                                    <a:pt x="203" y="74"/>
                                  </a:lnTo>
                                  <a:lnTo>
                                    <a:pt x="209" y="7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8" name="Freeform 1058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950 4735"/>
                                <a:gd name="T1" fmla="*/ T0 w 272"/>
                                <a:gd name="T2" fmla="+- 0 934 859"/>
                                <a:gd name="T3" fmla="*/ 934 h 76"/>
                                <a:gd name="T4" fmla="+- 0 4958 4735"/>
                                <a:gd name="T5" fmla="*/ T4 w 272"/>
                                <a:gd name="T6" fmla="+- 0 934 859"/>
                                <a:gd name="T7" fmla="*/ 934 h 76"/>
                                <a:gd name="T8" fmla="+- 0 4963 4735"/>
                                <a:gd name="T9" fmla="*/ T8 w 272"/>
                                <a:gd name="T10" fmla="+- 0 934 859"/>
                                <a:gd name="T11" fmla="*/ 9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215" y="75"/>
                                  </a:moveTo>
                                  <a:lnTo>
                                    <a:pt x="223" y="75"/>
                                  </a:lnTo>
                                  <a:lnTo>
                                    <a:pt x="228" y="7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9" name="Freeform 1057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987 4735"/>
                                <a:gd name="T1" fmla="*/ T0 w 272"/>
                                <a:gd name="T2" fmla="+- 0 934 859"/>
                                <a:gd name="T3" fmla="*/ 934 h 76"/>
                                <a:gd name="T4" fmla="+- 0 4979 4735"/>
                                <a:gd name="T5" fmla="*/ T4 w 272"/>
                                <a:gd name="T6" fmla="+- 0 934 859"/>
                                <a:gd name="T7" fmla="*/ 934 h 76"/>
                                <a:gd name="T8" fmla="+- 0 4960 4735"/>
                                <a:gd name="T9" fmla="*/ T8 w 272"/>
                                <a:gd name="T10" fmla="+- 0 935 859"/>
                                <a:gd name="T11" fmla="*/ 935 h 76"/>
                                <a:gd name="T12" fmla="+- 0 4940 4735"/>
                                <a:gd name="T13" fmla="*/ T12 w 272"/>
                                <a:gd name="T14" fmla="+- 0 934 859"/>
                                <a:gd name="T15" fmla="*/ 934 h 76"/>
                                <a:gd name="T16" fmla="+- 0 4921 4735"/>
                                <a:gd name="T17" fmla="*/ T16 w 272"/>
                                <a:gd name="T18" fmla="+- 0 932 859"/>
                                <a:gd name="T19" fmla="*/ 932 h 76"/>
                                <a:gd name="T20" fmla="+- 0 4901 4735"/>
                                <a:gd name="T21" fmla="*/ T20 w 272"/>
                                <a:gd name="T22" fmla="+- 0 929 859"/>
                                <a:gd name="T23" fmla="*/ 929 h 76"/>
                                <a:gd name="T24" fmla="+- 0 4882 4735"/>
                                <a:gd name="T25" fmla="*/ T24 w 272"/>
                                <a:gd name="T26" fmla="+- 0 925 859"/>
                                <a:gd name="T27" fmla="*/ 925 h 76"/>
                                <a:gd name="T28" fmla="+- 0 4863 4735"/>
                                <a:gd name="T29" fmla="*/ T28 w 272"/>
                                <a:gd name="T30" fmla="+- 0 920 859"/>
                                <a:gd name="T31" fmla="*/ 92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252" y="75"/>
                                  </a:moveTo>
                                  <a:lnTo>
                                    <a:pt x="244" y="75"/>
                                  </a:lnTo>
                                  <a:lnTo>
                                    <a:pt x="225" y="76"/>
                                  </a:lnTo>
                                  <a:lnTo>
                                    <a:pt x="205" y="75"/>
                                  </a:lnTo>
                                  <a:lnTo>
                                    <a:pt x="186" y="73"/>
                                  </a:lnTo>
                                  <a:lnTo>
                                    <a:pt x="166" y="70"/>
                                  </a:lnTo>
                                  <a:lnTo>
                                    <a:pt x="147" y="66"/>
                                  </a:lnTo>
                                  <a:lnTo>
                                    <a:pt x="128" y="61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0" name="Freeform 1056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861 4735"/>
                                <a:gd name="T1" fmla="*/ T0 w 272"/>
                                <a:gd name="T2" fmla="+- 0 920 859"/>
                                <a:gd name="T3" fmla="*/ 920 h 76"/>
                                <a:gd name="T4" fmla="+- 0 4851 4735"/>
                                <a:gd name="T5" fmla="*/ T4 w 272"/>
                                <a:gd name="T6" fmla="+- 0 917 859"/>
                                <a:gd name="T7" fmla="*/ 917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126" y="61"/>
                                  </a:moveTo>
                                  <a:lnTo>
                                    <a:pt x="116" y="58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1" name="Freeform 1055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971 4735"/>
                                <a:gd name="T1" fmla="*/ T0 w 272"/>
                                <a:gd name="T2" fmla="+- 0 934 859"/>
                                <a:gd name="T3" fmla="*/ 934 h 76"/>
                                <a:gd name="T4" fmla="+- 0 4978 4735"/>
                                <a:gd name="T5" fmla="*/ T4 w 272"/>
                                <a:gd name="T6" fmla="+- 0 934 859"/>
                                <a:gd name="T7" fmla="*/ 934 h 76"/>
                                <a:gd name="T8" fmla="+- 0 4983 4735"/>
                                <a:gd name="T9" fmla="*/ T8 w 272"/>
                                <a:gd name="T10" fmla="+- 0 934 859"/>
                                <a:gd name="T11" fmla="*/ 9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236" y="75"/>
                                  </a:moveTo>
                                  <a:lnTo>
                                    <a:pt x="243" y="75"/>
                                  </a:lnTo>
                                  <a:lnTo>
                                    <a:pt x="248" y="7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2" name="Freeform 1054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991 4735"/>
                                <a:gd name="T1" fmla="*/ T0 w 272"/>
                                <a:gd name="T2" fmla="+- 0 933 859"/>
                                <a:gd name="T3" fmla="*/ 933 h 76"/>
                                <a:gd name="T4" fmla="+- 0 4998 4735"/>
                                <a:gd name="T5" fmla="*/ T4 w 272"/>
                                <a:gd name="T6" fmla="+- 0 933 859"/>
                                <a:gd name="T7" fmla="*/ 933 h 76"/>
                                <a:gd name="T8" fmla="+- 0 5003 4735"/>
                                <a:gd name="T9" fmla="*/ T8 w 272"/>
                                <a:gd name="T10" fmla="+- 0 933 859"/>
                                <a:gd name="T11" fmla="*/ 933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256" y="74"/>
                                  </a:moveTo>
                                  <a:lnTo>
                                    <a:pt x="263" y="74"/>
                                  </a:lnTo>
                                  <a:lnTo>
                                    <a:pt x="268" y="7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3" name="Freeform 1053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997 4735"/>
                                <a:gd name="T1" fmla="*/ T0 w 272"/>
                                <a:gd name="T2" fmla="+- 0 933 859"/>
                                <a:gd name="T3" fmla="*/ 933 h 76"/>
                                <a:gd name="T4" fmla="+- 0 4987 4735"/>
                                <a:gd name="T5" fmla="*/ T4 w 272"/>
                                <a:gd name="T6" fmla="+- 0 934 859"/>
                                <a:gd name="T7" fmla="*/ 9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262" y="74"/>
                                  </a:moveTo>
                                  <a:lnTo>
                                    <a:pt x="252" y="7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4" name="Freeform 1052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735 4735"/>
                                <a:gd name="T1" fmla="*/ T0 w 272"/>
                                <a:gd name="T2" fmla="+- 0 859 859"/>
                                <a:gd name="T3" fmla="*/ 859 h 76"/>
                                <a:gd name="T4" fmla="+- 0 4740 4735"/>
                                <a:gd name="T5" fmla="*/ T4 w 272"/>
                                <a:gd name="T6" fmla="+- 0 863 859"/>
                                <a:gd name="T7" fmla="*/ 863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0" y="0"/>
                                  </a:moveTo>
                                  <a:lnTo>
                                    <a:pt x="5" y="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5" name="Freeform 1051"/>
                          <wps:cNvSpPr>
                            <a:spLocks/>
                          </wps:cNvSpPr>
                          <wps:spPr bwMode="auto">
                            <a:xfrm>
                              <a:off x="4735" y="859"/>
                              <a:ext cx="272" cy="76"/>
                            </a:xfrm>
                            <a:custGeom>
                              <a:avLst/>
                              <a:gdLst>
                                <a:gd name="T0" fmla="+- 0 4740 4735"/>
                                <a:gd name="T1" fmla="*/ T0 w 272"/>
                                <a:gd name="T2" fmla="+- 0 863 859"/>
                                <a:gd name="T3" fmla="*/ 863 h 76"/>
                                <a:gd name="T4" fmla="+- 0 4735 4735"/>
                                <a:gd name="T5" fmla="*/ T4 w 272"/>
                                <a:gd name="T6" fmla="+- 0 859 859"/>
                                <a:gd name="T7" fmla="*/ 859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72" h="76">
                                  <a:moveTo>
                                    <a:pt x="5" y="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66" name="Picture 105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401" y="357"/>
                              <a:ext cx="1166" cy="65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067" name="Group 1046"/>
                        <wpg:cNvGrpSpPr>
                          <a:grpSpLocks/>
                        </wpg:cNvGrpSpPr>
                        <wpg:grpSpPr bwMode="auto">
                          <a:xfrm>
                            <a:off x="4413" y="369"/>
                            <a:ext cx="1142" cy="634"/>
                            <a:chOff x="4413" y="369"/>
                            <a:chExt cx="1142" cy="634"/>
                          </a:xfrm>
                        </wpg:grpSpPr>
                        <wps:wsp>
                          <wps:cNvPr id="1068" name="Freeform 1048"/>
                          <wps:cNvSpPr>
                            <a:spLocks/>
                          </wps:cNvSpPr>
                          <wps:spPr bwMode="auto">
                            <a:xfrm>
                              <a:off x="4413" y="369"/>
                              <a:ext cx="1142" cy="634"/>
                            </a:xfrm>
                            <a:custGeom>
                              <a:avLst/>
                              <a:gdLst>
                                <a:gd name="T0" fmla="+- 0 4413 4413"/>
                                <a:gd name="T1" fmla="*/ T0 w 1142"/>
                                <a:gd name="T2" fmla="+- 0 579 369"/>
                                <a:gd name="T3" fmla="*/ 579 h 634"/>
                                <a:gd name="T4" fmla="+- 0 4585 4413"/>
                                <a:gd name="T5" fmla="*/ T4 w 1142"/>
                                <a:gd name="T6" fmla="+- 0 675 369"/>
                                <a:gd name="T7" fmla="*/ 675 h 634"/>
                                <a:gd name="T8" fmla="+- 0 4595 4413"/>
                                <a:gd name="T9" fmla="*/ T8 w 1142"/>
                                <a:gd name="T10" fmla="+- 0 698 369"/>
                                <a:gd name="T11" fmla="*/ 698 h 634"/>
                                <a:gd name="T12" fmla="+- 0 4607 4413"/>
                                <a:gd name="T13" fmla="*/ T12 w 1142"/>
                                <a:gd name="T14" fmla="+- 0 721 369"/>
                                <a:gd name="T15" fmla="*/ 721 h 634"/>
                                <a:gd name="T16" fmla="+- 0 4652 4413"/>
                                <a:gd name="T17" fmla="*/ T16 w 1142"/>
                                <a:gd name="T18" fmla="+- 0 782 369"/>
                                <a:gd name="T19" fmla="*/ 782 h 634"/>
                                <a:gd name="T20" fmla="+- 0 4708 4413"/>
                                <a:gd name="T21" fmla="*/ T20 w 1142"/>
                                <a:gd name="T22" fmla="+- 0 833 369"/>
                                <a:gd name="T23" fmla="*/ 833 h 634"/>
                                <a:gd name="T24" fmla="+- 0 4773 4413"/>
                                <a:gd name="T25" fmla="*/ T24 w 1142"/>
                                <a:gd name="T26" fmla="+- 0 873 369"/>
                                <a:gd name="T27" fmla="*/ 873 h 634"/>
                                <a:gd name="T28" fmla="+- 0 4846 4413"/>
                                <a:gd name="T29" fmla="*/ T28 w 1142"/>
                                <a:gd name="T30" fmla="+- 0 899 369"/>
                                <a:gd name="T31" fmla="*/ 899 h 634"/>
                                <a:gd name="T32" fmla="+- 0 4923 4413"/>
                                <a:gd name="T33" fmla="*/ T32 w 1142"/>
                                <a:gd name="T34" fmla="+- 0 911 369"/>
                                <a:gd name="T35" fmla="*/ 911 h 634"/>
                                <a:gd name="T36" fmla="+- 0 4950 4413"/>
                                <a:gd name="T37" fmla="*/ T36 w 1142"/>
                                <a:gd name="T38" fmla="+- 0 911 369"/>
                                <a:gd name="T39" fmla="*/ 911 h 634"/>
                                <a:gd name="T40" fmla="+- 0 4976 4413"/>
                                <a:gd name="T41" fmla="*/ T40 w 1142"/>
                                <a:gd name="T42" fmla="+- 0 910 369"/>
                                <a:gd name="T43" fmla="*/ 910 h 634"/>
                                <a:gd name="T44" fmla="+- 0 5003 4413"/>
                                <a:gd name="T45" fmla="*/ T44 w 1142"/>
                                <a:gd name="T46" fmla="+- 0 907 369"/>
                                <a:gd name="T47" fmla="*/ 907 h 634"/>
                                <a:gd name="T48" fmla="+- 0 5175 4413"/>
                                <a:gd name="T49" fmla="*/ T48 w 1142"/>
                                <a:gd name="T50" fmla="+- 0 1003 369"/>
                                <a:gd name="T51" fmla="*/ 1003 h 634"/>
                                <a:gd name="T52" fmla="+- 0 5555 4413"/>
                                <a:gd name="T53" fmla="*/ T52 w 1142"/>
                                <a:gd name="T54" fmla="+- 0 793 369"/>
                                <a:gd name="T55" fmla="*/ 793 h 634"/>
                                <a:gd name="T56" fmla="+- 0 4790 4413"/>
                                <a:gd name="T57" fmla="*/ T56 w 1142"/>
                                <a:gd name="T58" fmla="+- 0 369 369"/>
                                <a:gd name="T59" fmla="*/ 369 h 634"/>
                                <a:gd name="T60" fmla="+- 0 4413 4413"/>
                                <a:gd name="T61" fmla="*/ T60 w 1142"/>
                                <a:gd name="T62" fmla="+- 0 579 369"/>
                                <a:gd name="T63" fmla="*/ 579 h 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1142" h="634">
                                  <a:moveTo>
                                    <a:pt x="0" y="210"/>
                                  </a:moveTo>
                                  <a:lnTo>
                                    <a:pt x="172" y="306"/>
                                  </a:lnTo>
                                  <a:lnTo>
                                    <a:pt x="182" y="329"/>
                                  </a:lnTo>
                                  <a:lnTo>
                                    <a:pt x="194" y="352"/>
                                  </a:lnTo>
                                  <a:lnTo>
                                    <a:pt x="239" y="413"/>
                                  </a:lnTo>
                                  <a:lnTo>
                                    <a:pt x="295" y="464"/>
                                  </a:lnTo>
                                  <a:lnTo>
                                    <a:pt x="360" y="504"/>
                                  </a:lnTo>
                                  <a:lnTo>
                                    <a:pt x="433" y="530"/>
                                  </a:lnTo>
                                  <a:lnTo>
                                    <a:pt x="510" y="542"/>
                                  </a:lnTo>
                                  <a:lnTo>
                                    <a:pt x="537" y="542"/>
                                  </a:lnTo>
                                  <a:lnTo>
                                    <a:pt x="563" y="541"/>
                                  </a:lnTo>
                                  <a:lnTo>
                                    <a:pt x="590" y="538"/>
                                  </a:lnTo>
                                  <a:lnTo>
                                    <a:pt x="762" y="634"/>
                                  </a:lnTo>
                                  <a:lnTo>
                                    <a:pt x="1142" y="424"/>
                                  </a:lnTo>
                                  <a:lnTo>
                                    <a:pt x="377" y="0"/>
                                  </a:lnTo>
                                  <a:lnTo>
                                    <a:pt x="0" y="21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69" name="Picture 104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163" y="781"/>
                              <a:ext cx="405" cy="50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070" name="Group 1043"/>
                        <wpg:cNvGrpSpPr>
                          <a:grpSpLocks/>
                        </wpg:cNvGrpSpPr>
                        <wpg:grpSpPr bwMode="auto">
                          <a:xfrm>
                            <a:off x="5175" y="793"/>
                            <a:ext cx="381" cy="484"/>
                            <a:chOff x="5175" y="793"/>
                            <a:chExt cx="381" cy="484"/>
                          </a:xfrm>
                        </wpg:grpSpPr>
                        <wps:wsp>
                          <wps:cNvPr id="1071" name="Freeform 1045"/>
                          <wps:cNvSpPr>
                            <a:spLocks/>
                          </wps:cNvSpPr>
                          <wps:spPr bwMode="auto">
                            <a:xfrm>
                              <a:off x="5175" y="793"/>
                              <a:ext cx="381" cy="484"/>
                            </a:xfrm>
                            <a:custGeom>
                              <a:avLst/>
                              <a:gdLst>
                                <a:gd name="T0" fmla="+- 0 5175 5175"/>
                                <a:gd name="T1" fmla="*/ T0 w 381"/>
                                <a:gd name="T2" fmla="+- 0 1277 793"/>
                                <a:gd name="T3" fmla="*/ 1277 h 484"/>
                                <a:gd name="T4" fmla="+- 0 5536 5175"/>
                                <a:gd name="T5" fmla="*/ T4 w 381"/>
                                <a:gd name="T6" fmla="+- 0 1076 793"/>
                                <a:gd name="T7" fmla="*/ 1076 h 484"/>
                                <a:gd name="T8" fmla="+- 0 5536 5175"/>
                                <a:gd name="T9" fmla="*/ T8 w 381"/>
                                <a:gd name="T10" fmla="+- 0 1040 793"/>
                                <a:gd name="T11" fmla="*/ 1040 h 484"/>
                                <a:gd name="T12" fmla="+- 0 5555 5175"/>
                                <a:gd name="T13" fmla="*/ T12 w 381"/>
                                <a:gd name="T14" fmla="+- 0 1031 793"/>
                                <a:gd name="T15" fmla="*/ 1031 h 484"/>
                                <a:gd name="T16" fmla="+- 0 5555 5175"/>
                                <a:gd name="T17" fmla="*/ T16 w 381"/>
                                <a:gd name="T18" fmla="+- 0 793 793"/>
                                <a:gd name="T19" fmla="*/ 793 h 484"/>
                                <a:gd name="T20" fmla="+- 0 5175 5175"/>
                                <a:gd name="T21" fmla="*/ T20 w 381"/>
                                <a:gd name="T22" fmla="+- 0 1003 793"/>
                                <a:gd name="T23" fmla="*/ 1003 h 484"/>
                                <a:gd name="T24" fmla="+- 0 5175 5175"/>
                                <a:gd name="T25" fmla="*/ T24 w 381"/>
                                <a:gd name="T26" fmla="+- 0 1277 793"/>
                                <a:gd name="T27" fmla="*/ 1277 h 48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81" h="484">
                                  <a:moveTo>
                                    <a:pt x="0" y="484"/>
                                  </a:moveTo>
                                  <a:lnTo>
                                    <a:pt x="361" y="283"/>
                                  </a:lnTo>
                                  <a:lnTo>
                                    <a:pt x="361" y="247"/>
                                  </a:lnTo>
                                  <a:lnTo>
                                    <a:pt x="380" y="238"/>
                                  </a:lnTo>
                                  <a:lnTo>
                                    <a:pt x="380" y="0"/>
                                  </a:lnTo>
                                  <a:lnTo>
                                    <a:pt x="0" y="210"/>
                                  </a:lnTo>
                                  <a:lnTo>
                                    <a:pt x="0" y="48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72" name="Picture 104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401" y="567"/>
                              <a:ext cx="785" cy="72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073" name="Group 1041"/>
                        <wpg:cNvGrpSpPr>
                          <a:grpSpLocks/>
                        </wpg:cNvGrpSpPr>
                        <wpg:grpSpPr bwMode="auto">
                          <a:xfrm>
                            <a:off x="4413" y="579"/>
                            <a:ext cx="761" cy="698"/>
                            <a:chOff x="4413" y="579"/>
                            <a:chExt cx="761" cy="698"/>
                          </a:xfrm>
                        </wpg:grpSpPr>
                        <wps:wsp>
                          <wps:cNvPr id="1074" name="Freeform 1042"/>
                          <wps:cNvSpPr>
                            <a:spLocks/>
                          </wps:cNvSpPr>
                          <wps:spPr bwMode="auto">
                            <a:xfrm>
                              <a:off x="4413" y="579"/>
                              <a:ext cx="761" cy="698"/>
                            </a:xfrm>
                            <a:custGeom>
                              <a:avLst/>
                              <a:gdLst>
                                <a:gd name="T0" fmla="+- 0 4413 4413"/>
                                <a:gd name="T1" fmla="*/ T0 w 761"/>
                                <a:gd name="T2" fmla="+- 0 816 579"/>
                                <a:gd name="T3" fmla="*/ 816 h 698"/>
                                <a:gd name="T4" fmla="+- 0 4432 4413"/>
                                <a:gd name="T5" fmla="*/ T4 w 761"/>
                                <a:gd name="T6" fmla="+- 0 830 579"/>
                                <a:gd name="T7" fmla="*/ 830 h 698"/>
                                <a:gd name="T8" fmla="+- 0 4432 4413"/>
                                <a:gd name="T9" fmla="*/ T8 w 761"/>
                                <a:gd name="T10" fmla="+- 0 866 579"/>
                                <a:gd name="T11" fmla="*/ 866 h 698"/>
                                <a:gd name="T12" fmla="+- 0 4585 4413"/>
                                <a:gd name="T13" fmla="*/ T12 w 761"/>
                                <a:gd name="T14" fmla="+- 0 948 579"/>
                                <a:gd name="T15" fmla="*/ 948 h 698"/>
                                <a:gd name="T16" fmla="+- 0 4620 4413"/>
                                <a:gd name="T17" fmla="*/ T16 w 761"/>
                                <a:gd name="T18" fmla="+- 0 1016 579"/>
                                <a:gd name="T19" fmla="*/ 1016 h 698"/>
                                <a:gd name="T20" fmla="+- 0 4669 4413"/>
                                <a:gd name="T21" fmla="*/ T20 w 761"/>
                                <a:gd name="T22" fmla="+- 0 1074 579"/>
                                <a:gd name="T23" fmla="*/ 1074 h 698"/>
                                <a:gd name="T24" fmla="+- 0 4729 4413"/>
                                <a:gd name="T25" fmla="*/ T24 w 761"/>
                                <a:gd name="T26" fmla="+- 0 1122 579"/>
                                <a:gd name="T27" fmla="*/ 1122 h 698"/>
                                <a:gd name="T28" fmla="+- 0 4797 4413"/>
                                <a:gd name="T29" fmla="*/ T28 w 761"/>
                                <a:gd name="T30" fmla="+- 0 1156 579"/>
                                <a:gd name="T31" fmla="*/ 1156 h 698"/>
                                <a:gd name="T32" fmla="+- 0 4871 4413"/>
                                <a:gd name="T33" fmla="*/ T32 w 761"/>
                                <a:gd name="T34" fmla="+- 0 1178 579"/>
                                <a:gd name="T35" fmla="*/ 1178 h 698"/>
                                <a:gd name="T36" fmla="+- 0 4950 4413"/>
                                <a:gd name="T37" fmla="*/ T36 w 761"/>
                                <a:gd name="T38" fmla="+- 0 1185 579"/>
                                <a:gd name="T39" fmla="*/ 1185 h 698"/>
                                <a:gd name="T40" fmla="+- 0 4976 4413"/>
                                <a:gd name="T41" fmla="*/ T40 w 761"/>
                                <a:gd name="T42" fmla="+- 0 1184 579"/>
                                <a:gd name="T43" fmla="*/ 1184 h 698"/>
                                <a:gd name="T44" fmla="+- 0 5003 4413"/>
                                <a:gd name="T45" fmla="*/ T44 w 761"/>
                                <a:gd name="T46" fmla="+- 0 1181 579"/>
                                <a:gd name="T47" fmla="*/ 1181 h 698"/>
                                <a:gd name="T48" fmla="+- 0 5175 4413"/>
                                <a:gd name="T49" fmla="*/ T48 w 761"/>
                                <a:gd name="T50" fmla="+- 0 1277 579"/>
                                <a:gd name="T51" fmla="*/ 1277 h 698"/>
                                <a:gd name="T52" fmla="+- 0 5175 4413"/>
                                <a:gd name="T53" fmla="*/ T52 w 761"/>
                                <a:gd name="T54" fmla="+- 0 1003 579"/>
                                <a:gd name="T55" fmla="*/ 1003 h 698"/>
                                <a:gd name="T56" fmla="+- 0 5003 4413"/>
                                <a:gd name="T57" fmla="*/ T56 w 761"/>
                                <a:gd name="T58" fmla="+- 0 907 579"/>
                                <a:gd name="T59" fmla="*/ 907 h 698"/>
                                <a:gd name="T60" fmla="+- 0 4976 4413"/>
                                <a:gd name="T61" fmla="*/ T60 w 761"/>
                                <a:gd name="T62" fmla="+- 0 910 579"/>
                                <a:gd name="T63" fmla="*/ 910 h 698"/>
                                <a:gd name="T64" fmla="+- 0 4950 4413"/>
                                <a:gd name="T65" fmla="*/ T64 w 761"/>
                                <a:gd name="T66" fmla="+- 0 911 579"/>
                                <a:gd name="T67" fmla="*/ 911 h 698"/>
                                <a:gd name="T68" fmla="+- 0 4871 4413"/>
                                <a:gd name="T69" fmla="*/ T68 w 761"/>
                                <a:gd name="T70" fmla="+- 0 904 579"/>
                                <a:gd name="T71" fmla="*/ 904 h 698"/>
                                <a:gd name="T72" fmla="+- 0 4797 4413"/>
                                <a:gd name="T73" fmla="*/ T72 w 761"/>
                                <a:gd name="T74" fmla="+- 0 883 579"/>
                                <a:gd name="T75" fmla="*/ 883 h 698"/>
                                <a:gd name="T76" fmla="+- 0 4729 4413"/>
                                <a:gd name="T77" fmla="*/ T76 w 761"/>
                                <a:gd name="T78" fmla="+- 0 848 579"/>
                                <a:gd name="T79" fmla="*/ 848 h 698"/>
                                <a:gd name="T80" fmla="+- 0 4669 4413"/>
                                <a:gd name="T81" fmla="*/ T80 w 761"/>
                                <a:gd name="T82" fmla="+- 0 801 579"/>
                                <a:gd name="T83" fmla="*/ 801 h 698"/>
                                <a:gd name="T84" fmla="+- 0 4620 4413"/>
                                <a:gd name="T85" fmla="*/ T84 w 761"/>
                                <a:gd name="T86" fmla="+- 0 743 579"/>
                                <a:gd name="T87" fmla="*/ 743 h 698"/>
                                <a:gd name="T88" fmla="+- 0 4585 4413"/>
                                <a:gd name="T89" fmla="*/ T88 w 761"/>
                                <a:gd name="T90" fmla="+- 0 675 579"/>
                                <a:gd name="T91" fmla="*/ 675 h 698"/>
                                <a:gd name="T92" fmla="+- 0 4413 4413"/>
                                <a:gd name="T93" fmla="*/ T92 w 761"/>
                                <a:gd name="T94" fmla="+- 0 579 579"/>
                                <a:gd name="T95" fmla="*/ 579 h 698"/>
                                <a:gd name="T96" fmla="+- 0 4413 4413"/>
                                <a:gd name="T97" fmla="*/ T96 w 761"/>
                                <a:gd name="T98" fmla="+- 0 816 579"/>
                                <a:gd name="T99" fmla="*/ 816 h 6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761" h="698">
                                  <a:moveTo>
                                    <a:pt x="0" y="237"/>
                                  </a:moveTo>
                                  <a:lnTo>
                                    <a:pt x="19" y="251"/>
                                  </a:lnTo>
                                  <a:lnTo>
                                    <a:pt x="19" y="287"/>
                                  </a:lnTo>
                                  <a:lnTo>
                                    <a:pt x="172" y="369"/>
                                  </a:lnTo>
                                  <a:lnTo>
                                    <a:pt x="207" y="437"/>
                                  </a:lnTo>
                                  <a:lnTo>
                                    <a:pt x="256" y="495"/>
                                  </a:lnTo>
                                  <a:lnTo>
                                    <a:pt x="316" y="543"/>
                                  </a:lnTo>
                                  <a:lnTo>
                                    <a:pt x="384" y="577"/>
                                  </a:lnTo>
                                  <a:lnTo>
                                    <a:pt x="458" y="599"/>
                                  </a:lnTo>
                                  <a:lnTo>
                                    <a:pt x="537" y="606"/>
                                  </a:lnTo>
                                  <a:lnTo>
                                    <a:pt x="563" y="605"/>
                                  </a:lnTo>
                                  <a:lnTo>
                                    <a:pt x="590" y="602"/>
                                  </a:lnTo>
                                  <a:lnTo>
                                    <a:pt x="762" y="698"/>
                                  </a:lnTo>
                                  <a:lnTo>
                                    <a:pt x="762" y="424"/>
                                  </a:lnTo>
                                  <a:lnTo>
                                    <a:pt x="590" y="328"/>
                                  </a:lnTo>
                                  <a:lnTo>
                                    <a:pt x="563" y="331"/>
                                  </a:lnTo>
                                  <a:lnTo>
                                    <a:pt x="537" y="332"/>
                                  </a:lnTo>
                                  <a:lnTo>
                                    <a:pt x="458" y="325"/>
                                  </a:lnTo>
                                  <a:lnTo>
                                    <a:pt x="384" y="304"/>
                                  </a:lnTo>
                                  <a:lnTo>
                                    <a:pt x="316" y="269"/>
                                  </a:lnTo>
                                  <a:lnTo>
                                    <a:pt x="256" y="222"/>
                                  </a:lnTo>
                                  <a:lnTo>
                                    <a:pt x="207" y="164"/>
                                  </a:lnTo>
                                  <a:lnTo>
                                    <a:pt x="172" y="9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5" name="Group 1038"/>
                        <wpg:cNvGrpSpPr>
                          <a:grpSpLocks/>
                        </wpg:cNvGrpSpPr>
                        <wpg:grpSpPr bwMode="auto">
                          <a:xfrm>
                            <a:off x="4413" y="364"/>
                            <a:ext cx="1142" cy="913"/>
                            <a:chOff x="4413" y="364"/>
                            <a:chExt cx="1142" cy="913"/>
                          </a:xfrm>
                        </wpg:grpSpPr>
                        <wps:wsp>
                          <wps:cNvPr id="1076" name="Freeform 1040"/>
                          <wps:cNvSpPr>
                            <a:spLocks/>
                          </wps:cNvSpPr>
                          <wps:spPr bwMode="auto">
                            <a:xfrm>
                              <a:off x="4413" y="364"/>
                              <a:ext cx="1142" cy="913"/>
                            </a:xfrm>
                            <a:custGeom>
                              <a:avLst/>
                              <a:gdLst>
                                <a:gd name="T0" fmla="+- 0 4413 4413"/>
                                <a:gd name="T1" fmla="*/ T0 w 1142"/>
                                <a:gd name="T2" fmla="+- 0 579 364"/>
                                <a:gd name="T3" fmla="*/ 579 h 913"/>
                                <a:gd name="T4" fmla="+- 0 4413 4413"/>
                                <a:gd name="T5" fmla="*/ T4 w 1142"/>
                                <a:gd name="T6" fmla="+- 0 816 364"/>
                                <a:gd name="T7" fmla="*/ 816 h 913"/>
                                <a:gd name="T8" fmla="+- 0 4432 4413"/>
                                <a:gd name="T9" fmla="*/ T8 w 1142"/>
                                <a:gd name="T10" fmla="+- 0 830 364"/>
                                <a:gd name="T11" fmla="*/ 830 h 913"/>
                                <a:gd name="T12" fmla="+- 0 4432 4413"/>
                                <a:gd name="T13" fmla="*/ T12 w 1142"/>
                                <a:gd name="T14" fmla="+- 0 866 364"/>
                                <a:gd name="T15" fmla="*/ 866 h 913"/>
                                <a:gd name="T16" fmla="+- 0 4585 4413"/>
                                <a:gd name="T17" fmla="*/ T16 w 1142"/>
                                <a:gd name="T18" fmla="+- 0 948 364"/>
                                <a:gd name="T19" fmla="*/ 948 h 913"/>
                                <a:gd name="T20" fmla="+- 0 4595 4413"/>
                                <a:gd name="T21" fmla="*/ T20 w 1142"/>
                                <a:gd name="T22" fmla="+- 0 972 364"/>
                                <a:gd name="T23" fmla="*/ 972 h 913"/>
                                <a:gd name="T24" fmla="+- 0 4607 4413"/>
                                <a:gd name="T25" fmla="*/ T24 w 1142"/>
                                <a:gd name="T26" fmla="+- 0 995 364"/>
                                <a:gd name="T27" fmla="*/ 995 h 913"/>
                                <a:gd name="T28" fmla="+- 0 4652 4413"/>
                                <a:gd name="T29" fmla="*/ T28 w 1142"/>
                                <a:gd name="T30" fmla="+- 0 1056 364"/>
                                <a:gd name="T31" fmla="*/ 1056 h 913"/>
                                <a:gd name="T32" fmla="+- 0 4708 4413"/>
                                <a:gd name="T33" fmla="*/ T32 w 1142"/>
                                <a:gd name="T34" fmla="+- 0 1107 364"/>
                                <a:gd name="T35" fmla="*/ 1107 h 913"/>
                                <a:gd name="T36" fmla="+- 0 4773 4413"/>
                                <a:gd name="T37" fmla="*/ T36 w 1142"/>
                                <a:gd name="T38" fmla="+- 0 1146 364"/>
                                <a:gd name="T39" fmla="*/ 1146 h 913"/>
                                <a:gd name="T40" fmla="+- 0 4846 4413"/>
                                <a:gd name="T41" fmla="*/ T40 w 1142"/>
                                <a:gd name="T42" fmla="+- 0 1172 364"/>
                                <a:gd name="T43" fmla="*/ 1172 h 913"/>
                                <a:gd name="T44" fmla="+- 0 4923 4413"/>
                                <a:gd name="T45" fmla="*/ T44 w 1142"/>
                                <a:gd name="T46" fmla="+- 0 1184 364"/>
                                <a:gd name="T47" fmla="*/ 1184 h 913"/>
                                <a:gd name="T48" fmla="+- 0 4950 4413"/>
                                <a:gd name="T49" fmla="*/ T48 w 1142"/>
                                <a:gd name="T50" fmla="+- 0 1185 364"/>
                                <a:gd name="T51" fmla="*/ 1185 h 913"/>
                                <a:gd name="T52" fmla="+- 0 4976 4413"/>
                                <a:gd name="T53" fmla="*/ T52 w 1142"/>
                                <a:gd name="T54" fmla="+- 0 1184 364"/>
                                <a:gd name="T55" fmla="*/ 1184 h 913"/>
                                <a:gd name="T56" fmla="+- 0 5003 4413"/>
                                <a:gd name="T57" fmla="*/ T56 w 1142"/>
                                <a:gd name="T58" fmla="+- 0 1181 364"/>
                                <a:gd name="T59" fmla="*/ 1181 h 913"/>
                                <a:gd name="T60" fmla="+- 0 5175 4413"/>
                                <a:gd name="T61" fmla="*/ T60 w 1142"/>
                                <a:gd name="T62" fmla="+- 0 1277 364"/>
                                <a:gd name="T63" fmla="*/ 1277 h 913"/>
                                <a:gd name="T64" fmla="+- 0 5536 4413"/>
                                <a:gd name="T65" fmla="*/ T64 w 1142"/>
                                <a:gd name="T66" fmla="+- 0 1076 364"/>
                                <a:gd name="T67" fmla="*/ 1076 h 913"/>
                                <a:gd name="T68" fmla="+- 0 5536 4413"/>
                                <a:gd name="T69" fmla="*/ T68 w 1142"/>
                                <a:gd name="T70" fmla="+- 0 1040 364"/>
                                <a:gd name="T71" fmla="*/ 1040 h 913"/>
                                <a:gd name="T72" fmla="+- 0 5555 4413"/>
                                <a:gd name="T73" fmla="*/ T72 w 1142"/>
                                <a:gd name="T74" fmla="+- 0 1031 364"/>
                                <a:gd name="T75" fmla="*/ 1031 h 913"/>
                                <a:gd name="T76" fmla="+- 0 5555 4413"/>
                                <a:gd name="T77" fmla="*/ T76 w 1142"/>
                                <a:gd name="T78" fmla="+- 0 793 364"/>
                                <a:gd name="T79" fmla="*/ 793 h 913"/>
                                <a:gd name="T80" fmla="+- 0 4794 4413"/>
                                <a:gd name="T81" fmla="*/ T80 w 1142"/>
                                <a:gd name="T82" fmla="+- 0 364 364"/>
                                <a:gd name="T83" fmla="*/ 364 h 913"/>
                                <a:gd name="T84" fmla="+- 0 4413 4413"/>
                                <a:gd name="T85" fmla="*/ T84 w 1142"/>
                                <a:gd name="T86" fmla="+- 0 579 364"/>
                                <a:gd name="T87" fmla="*/ 579 h 91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1142" h="913">
                                  <a:moveTo>
                                    <a:pt x="0" y="215"/>
                                  </a:moveTo>
                                  <a:lnTo>
                                    <a:pt x="0" y="452"/>
                                  </a:lnTo>
                                  <a:lnTo>
                                    <a:pt x="19" y="466"/>
                                  </a:lnTo>
                                  <a:lnTo>
                                    <a:pt x="19" y="502"/>
                                  </a:lnTo>
                                  <a:lnTo>
                                    <a:pt x="172" y="584"/>
                                  </a:lnTo>
                                  <a:lnTo>
                                    <a:pt x="182" y="608"/>
                                  </a:lnTo>
                                  <a:lnTo>
                                    <a:pt x="194" y="631"/>
                                  </a:lnTo>
                                  <a:lnTo>
                                    <a:pt x="239" y="692"/>
                                  </a:lnTo>
                                  <a:lnTo>
                                    <a:pt x="295" y="743"/>
                                  </a:lnTo>
                                  <a:lnTo>
                                    <a:pt x="360" y="782"/>
                                  </a:lnTo>
                                  <a:lnTo>
                                    <a:pt x="433" y="808"/>
                                  </a:lnTo>
                                  <a:lnTo>
                                    <a:pt x="510" y="820"/>
                                  </a:lnTo>
                                  <a:lnTo>
                                    <a:pt x="537" y="821"/>
                                  </a:lnTo>
                                  <a:lnTo>
                                    <a:pt x="563" y="820"/>
                                  </a:lnTo>
                                  <a:lnTo>
                                    <a:pt x="590" y="817"/>
                                  </a:lnTo>
                                  <a:lnTo>
                                    <a:pt x="762" y="913"/>
                                  </a:lnTo>
                                  <a:lnTo>
                                    <a:pt x="1123" y="712"/>
                                  </a:lnTo>
                                  <a:lnTo>
                                    <a:pt x="1123" y="676"/>
                                  </a:lnTo>
                                  <a:lnTo>
                                    <a:pt x="1142" y="667"/>
                                  </a:lnTo>
                                  <a:lnTo>
                                    <a:pt x="1142" y="429"/>
                                  </a:lnTo>
                                  <a:lnTo>
                                    <a:pt x="381" y="0"/>
                                  </a:lnTo>
                                  <a:lnTo>
                                    <a:pt x="0" y="215"/>
                                  </a:lnTo>
                                </a:path>
                              </a:pathLst>
                            </a:custGeom>
                            <a:noFill/>
                            <a:ln w="15098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77" name="Picture 10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453" y="629"/>
                              <a:ext cx="110" cy="14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078" name="Group 1035"/>
                        <wpg:cNvGrpSpPr>
                          <a:grpSpLocks/>
                        </wpg:cNvGrpSpPr>
                        <wpg:grpSpPr bwMode="auto">
                          <a:xfrm>
                            <a:off x="4465" y="641"/>
                            <a:ext cx="86" cy="125"/>
                            <a:chOff x="4465" y="641"/>
                            <a:chExt cx="86" cy="125"/>
                          </a:xfrm>
                        </wpg:grpSpPr>
                        <wps:wsp>
                          <wps:cNvPr id="1079" name="Freeform 1037"/>
                          <wps:cNvSpPr>
                            <a:spLocks/>
                          </wps:cNvSpPr>
                          <wps:spPr bwMode="auto">
                            <a:xfrm>
                              <a:off x="4465" y="641"/>
                              <a:ext cx="86" cy="125"/>
                            </a:xfrm>
                            <a:custGeom>
                              <a:avLst/>
                              <a:gdLst>
                                <a:gd name="T0" fmla="+- 0 4465 4465"/>
                                <a:gd name="T1" fmla="*/ T0 w 86"/>
                                <a:gd name="T2" fmla="+- 0 722 641"/>
                                <a:gd name="T3" fmla="*/ 722 h 125"/>
                                <a:gd name="T4" fmla="+- 0 4552 4465"/>
                                <a:gd name="T5" fmla="*/ T4 w 86"/>
                                <a:gd name="T6" fmla="+- 0 766 641"/>
                                <a:gd name="T7" fmla="*/ 766 h 125"/>
                                <a:gd name="T8" fmla="+- 0 4552 4465"/>
                                <a:gd name="T9" fmla="*/ T8 w 86"/>
                                <a:gd name="T10" fmla="+- 0 687 641"/>
                                <a:gd name="T11" fmla="*/ 687 h 125"/>
                                <a:gd name="T12" fmla="+- 0 4465 4465"/>
                                <a:gd name="T13" fmla="*/ T12 w 86"/>
                                <a:gd name="T14" fmla="+- 0 641 641"/>
                                <a:gd name="T15" fmla="*/ 641 h 125"/>
                                <a:gd name="T16" fmla="+- 0 4465 4465"/>
                                <a:gd name="T17" fmla="*/ T16 w 86"/>
                                <a:gd name="T18" fmla="+- 0 722 641"/>
                                <a:gd name="T19" fmla="*/ 722 h 1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6" h="125">
                                  <a:moveTo>
                                    <a:pt x="0" y="81"/>
                                  </a:moveTo>
                                  <a:lnTo>
                                    <a:pt x="87" y="125"/>
                                  </a:lnTo>
                                  <a:lnTo>
                                    <a:pt x="87" y="4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80" name="Picture 103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4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401" y="708"/>
                              <a:ext cx="785" cy="51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081" name="Group 1033"/>
                        <wpg:cNvGrpSpPr>
                          <a:grpSpLocks/>
                        </wpg:cNvGrpSpPr>
                        <wpg:grpSpPr bwMode="auto">
                          <a:xfrm>
                            <a:off x="4413" y="720"/>
                            <a:ext cx="761" cy="493"/>
                            <a:chOff x="4413" y="720"/>
                            <a:chExt cx="761" cy="493"/>
                          </a:xfrm>
                        </wpg:grpSpPr>
                        <wps:wsp>
                          <wps:cNvPr id="1082" name="Freeform 1034"/>
                          <wps:cNvSpPr>
                            <a:spLocks/>
                          </wps:cNvSpPr>
                          <wps:spPr bwMode="auto">
                            <a:xfrm>
                              <a:off x="4413" y="720"/>
                              <a:ext cx="761" cy="493"/>
                            </a:xfrm>
                            <a:custGeom>
                              <a:avLst/>
                              <a:gdLst>
                                <a:gd name="T0" fmla="+- 0 4413 4413"/>
                                <a:gd name="T1" fmla="*/ T0 w 761"/>
                                <a:gd name="T2" fmla="+- 0 752 720"/>
                                <a:gd name="T3" fmla="*/ 752 h 493"/>
                                <a:gd name="T4" fmla="+- 0 4413 4413"/>
                                <a:gd name="T5" fmla="*/ T4 w 761"/>
                                <a:gd name="T6" fmla="+- 0 795 720"/>
                                <a:gd name="T7" fmla="*/ 795 h 493"/>
                                <a:gd name="T8" fmla="+- 0 4585 4413"/>
                                <a:gd name="T9" fmla="*/ T8 w 761"/>
                                <a:gd name="T10" fmla="+- 0 884 720"/>
                                <a:gd name="T11" fmla="*/ 884 h 493"/>
                                <a:gd name="T12" fmla="+- 0 4595 4413"/>
                                <a:gd name="T13" fmla="*/ T12 w 761"/>
                                <a:gd name="T14" fmla="+- 0 908 720"/>
                                <a:gd name="T15" fmla="*/ 908 h 493"/>
                                <a:gd name="T16" fmla="+- 0 4635 4413"/>
                                <a:gd name="T17" fmla="*/ T16 w 761"/>
                                <a:gd name="T18" fmla="+- 0 973 720"/>
                                <a:gd name="T19" fmla="*/ 973 h 493"/>
                                <a:gd name="T20" fmla="+- 0 4688 4413"/>
                                <a:gd name="T21" fmla="*/ T20 w 761"/>
                                <a:gd name="T22" fmla="+- 0 1028 720"/>
                                <a:gd name="T23" fmla="*/ 1028 h 493"/>
                                <a:gd name="T24" fmla="+- 0 4750 4413"/>
                                <a:gd name="T25" fmla="*/ T24 w 761"/>
                                <a:gd name="T26" fmla="+- 0 1071 720"/>
                                <a:gd name="T27" fmla="*/ 1071 h 493"/>
                                <a:gd name="T28" fmla="+- 0 4821 4413"/>
                                <a:gd name="T29" fmla="*/ T28 w 761"/>
                                <a:gd name="T30" fmla="+- 0 1101 720"/>
                                <a:gd name="T31" fmla="*/ 1101 h 493"/>
                                <a:gd name="T32" fmla="+- 0 4897 4413"/>
                                <a:gd name="T33" fmla="*/ T32 w 761"/>
                                <a:gd name="T34" fmla="+- 0 1118 720"/>
                                <a:gd name="T35" fmla="*/ 1118 h 493"/>
                                <a:gd name="T36" fmla="+- 0 4950 4413"/>
                                <a:gd name="T37" fmla="*/ T36 w 761"/>
                                <a:gd name="T38" fmla="+- 0 1121 720"/>
                                <a:gd name="T39" fmla="*/ 1121 h 493"/>
                                <a:gd name="T40" fmla="+- 0 4976 4413"/>
                                <a:gd name="T41" fmla="*/ T40 w 761"/>
                                <a:gd name="T42" fmla="+- 0 1120 720"/>
                                <a:gd name="T43" fmla="*/ 1120 h 493"/>
                                <a:gd name="T44" fmla="+- 0 5003 4413"/>
                                <a:gd name="T45" fmla="*/ T44 w 761"/>
                                <a:gd name="T46" fmla="+- 0 1117 720"/>
                                <a:gd name="T47" fmla="*/ 1117 h 493"/>
                                <a:gd name="T48" fmla="+- 0 5175 4413"/>
                                <a:gd name="T49" fmla="*/ T48 w 761"/>
                                <a:gd name="T50" fmla="+- 0 1213 720"/>
                                <a:gd name="T51" fmla="*/ 1213 h 493"/>
                                <a:gd name="T52" fmla="+- 0 5175 4413"/>
                                <a:gd name="T53" fmla="*/ T52 w 761"/>
                                <a:gd name="T54" fmla="+- 0 1145 720"/>
                                <a:gd name="T55" fmla="*/ 1145 h 493"/>
                                <a:gd name="T56" fmla="+- 0 5003 4413"/>
                                <a:gd name="T57" fmla="*/ T56 w 761"/>
                                <a:gd name="T58" fmla="+- 0 1049 720"/>
                                <a:gd name="T59" fmla="*/ 1049 h 493"/>
                                <a:gd name="T60" fmla="+- 0 4976 4413"/>
                                <a:gd name="T61" fmla="*/ T60 w 761"/>
                                <a:gd name="T62" fmla="+- 0 1052 720"/>
                                <a:gd name="T63" fmla="*/ 1052 h 493"/>
                                <a:gd name="T64" fmla="+- 0 4950 4413"/>
                                <a:gd name="T65" fmla="*/ T64 w 761"/>
                                <a:gd name="T66" fmla="+- 0 1053 720"/>
                                <a:gd name="T67" fmla="*/ 1053 h 493"/>
                                <a:gd name="T68" fmla="+- 0 4871 4413"/>
                                <a:gd name="T69" fmla="*/ T68 w 761"/>
                                <a:gd name="T70" fmla="+- 0 1046 720"/>
                                <a:gd name="T71" fmla="*/ 1046 h 493"/>
                                <a:gd name="T72" fmla="+- 0 4797 4413"/>
                                <a:gd name="T73" fmla="*/ T72 w 761"/>
                                <a:gd name="T74" fmla="+- 0 1024 720"/>
                                <a:gd name="T75" fmla="*/ 1024 h 493"/>
                                <a:gd name="T76" fmla="+- 0 4729 4413"/>
                                <a:gd name="T77" fmla="*/ T76 w 761"/>
                                <a:gd name="T78" fmla="+- 0 989 720"/>
                                <a:gd name="T79" fmla="*/ 989 h 493"/>
                                <a:gd name="T80" fmla="+- 0 4669 4413"/>
                                <a:gd name="T81" fmla="*/ T80 w 761"/>
                                <a:gd name="T82" fmla="+- 0 942 720"/>
                                <a:gd name="T83" fmla="*/ 942 h 493"/>
                                <a:gd name="T84" fmla="+- 0 4620 4413"/>
                                <a:gd name="T85" fmla="*/ T84 w 761"/>
                                <a:gd name="T86" fmla="+- 0 884 720"/>
                                <a:gd name="T87" fmla="*/ 884 h 493"/>
                                <a:gd name="T88" fmla="+- 0 4585 4413"/>
                                <a:gd name="T89" fmla="*/ T88 w 761"/>
                                <a:gd name="T90" fmla="+- 0 816 720"/>
                                <a:gd name="T91" fmla="*/ 816 h 493"/>
                                <a:gd name="T92" fmla="+- 0 4413 4413"/>
                                <a:gd name="T93" fmla="*/ T92 w 761"/>
                                <a:gd name="T94" fmla="+- 0 720 720"/>
                                <a:gd name="T95" fmla="*/ 720 h 493"/>
                                <a:gd name="T96" fmla="+- 0 4413 4413"/>
                                <a:gd name="T97" fmla="*/ T96 w 761"/>
                                <a:gd name="T98" fmla="+- 0 752 720"/>
                                <a:gd name="T99" fmla="*/ 752 h 4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761" h="493">
                                  <a:moveTo>
                                    <a:pt x="0" y="32"/>
                                  </a:moveTo>
                                  <a:lnTo>
                                    <a:pt x="0" y="75"/>
                                  </a:lnTo>
                                  <a:lnTo>
                                    <a:pt x="172" y="164"/>
                                  </a:lnTo>
                                  <a:lnTo>
                                    <a:pt x="182" y="188"/>
                                  </a:lnTo>
                                  <a:lnTo>
                                    <a:pt x="222" y="253"/>
                                  </a:lnTo>
                                  <a:lnTo>
                                    <a:pt x="275" y="308"/>
                                  </a:lnTo>
                                  <a:lnTo>
                                    <a:pt x="337" y="351"/>
                                  </a:lnTo>
                                  <a:lnTo>
                                    <a:pt x="408" y="381"/>
                                  </a:lnTo>
                                  <a:lnTo>
                                    <a:pt x="484" y="398"/>
                                  </a:lnTo>
                                  <a:lnTo>
                                    <a:pt x="537" y="401"/>
                                  </a:lnTo>
                                  <a:lnTo>
                                    <a:pt x="563" y="400"/>
                                  </a:lnTo>
                                  <a:lnTo>
                                    <a:pt x="590" y="397"/>
                                  </a:lnTo>
                                  <a:lnTo>
                                    <a:pt x="762" y="493"/>
                                  </a:lnTo>
                                  <a:lnTo>
                                    <a:pt x="762" y="425"/>
                                  </a:lnTo>
                                  <a:lnTo>
                                    <a:pt x="590" y="329"/>
                                  </a:lnTo>
                                  <a:lnTo>
                                    <a:pt x="563" y="332"/>
                                  </a:lnTo>
                                  <a:lnTo>
                                    <a:pt x="537" y="333"/>
                                  </a:lnTo>
                                  <a:lnTo>
                                    <a:pt x="458" y="326"/>
                                  </a:lnTo>
                                  <a:lnTo>
                                    <a:pt x="384" y="304"/>
                                  </a:lnTo>
                                  <a:lnTo>
                                    <a:pt x="316" y="269"/>
                                  </a:lnTo>
                                  <a:lnTo>
                                    <a:pt x="256" y="222"/>
                                  </a:lnTo>
                                  <a:lnTo>
                                    <a:pt x="207" y="164"/>
                                  </a:lnTo>
                                  <a:lnTo>
                                    <a:pt x="172" y="9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3" name="Group 1031"/>
                        <wpg:cNvGrpSpPr>
                          <a:grpSpLocks/>
                        </wpg:cNvGrpSpPr>
                        <wpg:grpSpPr bwMode="auto">
                          <a:xfrm>
                            <a:off x="4725" y="836"/>
                            <a:ext cx="39" cy="107"/>
                            <a:chOff x="4725" y="836"/>
                            <a:chExt cx="39" cy="107"/>
                          </a:xfrm>
                        </wpg:grpSpPr>
                        <wps:wsp>
                          <wps:cNvPr id="1084" name="Freeform 1032"/>
                          <wps:cNvSpPr>
                            <a:spLocks/>
                          </wps:cNvSpPr>
                          <wps:spPr bwMode="auto">
                            <a:xfrm>
                              <a:off x="4725" y="836"/>
                              <a:ext cx="39" cy="107"/>
                            </a:xfrm>
                            <a:custGeom>
                              <a:avLst/>
                              <a:gdLst>
                                <a:gd name="T0" fmla="+- 0 4764 4725"/>
                                <a:gd name="T1" fmla="*/ T0 w 39"/>
                                <a:gd name="T2" fmla="+- 0 836 836"/>
                                <a:gd name="T3" fmla="*/ 836 h 107"/>
                                <a:gd name="T4" fmla="+- 0 4725 4725"/>
                                <a:gd name="T5" fmla="*/ T4 w 39"/>
                                <a:gd name="T6" fmla="+- 0 854 836"/>
                                <a:gd name="T7" fmla="*/ 854 h 107"/>
                                <a:gd name="T8" fmla="+- 0 4727 4725"/>
                                <a:gd name="T9" fmla="*/ T8 w 39"/>
                                <a:gd name="T10" fmla="+- 0 943 836"/>
                                <a:gd name="T11" fmla="*/ 943 h 1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9" h="107">
                                  <a:moveTo>
                                    <a:pt x="39" y="0"/>
                                  </a:moveTo>
                                  <a:lnTo>
                                    <a:pt x="0" y="18"/>
                                  </a:lnTo>
                                  <a:lnTo>
                                    <a:pt x="2" y="107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0099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5" name="Group 1029"/>
                        <wpg:cNvGrpSpPr>
                          <a:grpSpLocks/>
                        </wpg:cNvGrpSpPr>
                        <wpg:grpSpPr bwMode="auto">
                          <a:xfrm>
                            <a:off x="4773" y="861"/>
                            <a:ext cx="39" cy="115"/>
                            <a:chOff x="4773" y="861"/>
                            <a:chExt cx="39" cy="115"/>
                          </a:xfrm>
                        </wpg:grpSpPr>
                        <wps:wsp>
                          <wps:cNvPr id="1086" name="Freeform 1030"/>
                          <wps:cNvSpPr>
                            <a:spLocks/>
                          </wps:cNvSpPr>
                          <wps:spPr bwMode="auto">
                            <a:xfrm>
                              <a:off x="4773" y="861"/>
                              <a:ext cx="39" cy="115"/>
                            </a:xfrm>
                            <a:custGeom>
                              <a:avLst/>
                              <a:gdLst>
                                <a:gd name="T0" fmla="+- 0 4812 4773"/>
                                <a:gd name="T1" fmla="*/ T0 w 39"/>
                                <a:gd name="T2" fmla="+- 0 861 861"/>
                                <a:gd name="T3" fmla="*/ 861 h 115"/>
                                <a:gd name="T4" fmla="+- 0 4773 4773"/>
                                <a:gd name="T5" fmla="*/ T4 w 39"/>
                                <a:gd name="T6" fmla="+- 0 880 861"/>
                                <a:gd name="T7" fmla="*/ 880 h 115"/>
                                <a:gd name="T8" fmla="+- 0 4775 4773"/>
                                <a:gd name="T9" fmla="*/ T8 w 39"/>
                                <a:gd name="T10" fmla="+- 0 976 861"/>
                                <a:gd name="T11" fmla="*/ 976 h 1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9" h="115">
                                  <a:moveTo>
                                    <a:pt x="39" y="0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2" y="115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0099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7" name="Group 1027"/>
                        <wpg:cNvGrpSpPr>
                          <a:grpSpLocks/>
                        </wpg:cNvGrpSpPr>
                        <wpg:grpSpPr bwMode="auto">
                          <a:xfrm>
                            <a:off x="4822" y="878"/>
                            <a:ext cx="39" cy="116"/>
                            <a:chOff x="4822" y="878"/>
                            <a:chExt cx="39" cy="116"/>
                          </a:xfrm>
                        </wpg:grpSpPr>
                        <wps:wsp>
                          <wps:cNvPr id="1088" name="Freeform 1028"/>
                          <wps:cNvSpPr>
                            <a:spLocks/>
                          </wps:cNvSpPr>
                          <wps:spPr bwMode="auto">
                            <a:xfrm>
                              <a:off x="4822" y="878"/>
                              <a:ext cx="39" cy="116"/>
                            </a:xfrm>
                            <a:custGeom>
                              <a:avLst/>
                              <a:gdLst>
                                <a:gd name="T0" fmla="+- 0 4861 4822"/>
                                <a:gd name="T1" fmla="*/ T0 w 39"/>
                                <a:gd name="T2" fmla="+- 0 878 878"/>
                                <a:gd name="T3" fmla="*/ 878 h 116"/>
                                <a:gd name="T4" fmla="+- 0 4822 4822"/>
                                <a:gd name="T5" fmla="*/ T4 w 39"/>
                                <a:gd name="T6" fmla="+- 0 897 878"/>
                                <a:gd name="T7" fmla="*/ 897 h 116"/>
                                <a:gd name="T8" fmla="+- 0 4824 4822"/>
                                <a:gd name="T9" fmla="*/ T8 w 39"/>
                                <a:gd name="T10" fmla="+- 0 994 878"/>
                                <a:gd name="T11" fmla="*/ 994 h 1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9" h="116">
                                  <a:moveTo>
                                    <a:pt x="39" y="0"/>
                                  </a:moveTo>
                                  <a:lnTo>
                                    <a:pt x="0" y="19"/>
                                  </a:lnTo>
                                  <a:lnTo>
                                    <a:pt x="2" y="116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0099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9" name="Group 1025"/>
                        <wpg:cNvGrpSpPr>
                          <a:grpSpLocks/>
                        </wpg:cNvGrpSpPr>
                        <wpg:grpSpPr bwMode="auto">
                          <a:xfrm>
                            <a:off x="4651" y="779"/>
                            <a:ext cx="39" cy="96"/>
                            <a:chOff x="4651" y="779"/>
                            <a:chExt cx="39" cy="96"/>
                          </a:xfrm>
                        </wpg:grpSpPr>
                        <wps:wsp>
                          <wps:cNvPr id="1090" name="Freeform 1026"/>
                          <wps:cNvSpPr>
                            <a:spLocks/>
                          </wps:cNvSpPr>
                          <wps:spPr bwMode="auto">
                            <a:xfrm>
                              <a:off x="4651" y="779"/>
                              <a:ext cx="39" cy="96"/>
                            </a:xfrm>
                            <a:custGeom>
                              <a:avLst/>
                              <a:gdLst>
                                <a:gd name="T0" fmla="+- 0 4690 4651"/>
                                <a:gd name="T1" fmla="*/ T0 w 39"/>
                                <a:gd name="T2" fmla="+- 0 779 779"/>
                                <a:gd name="T3" fmla="*/ 779 h 96"/>
                                <a:gd name="T4" fmla="+- 0 4651 4651"/>
                                <a:gd name="T5" fmla="*/ T4 w 39"/>
                                <a:gd name="T6" fmla="+- 0 795 779"/>
                                <a:gd name="T7" fmla="*/ 795 h 96"/>
                                <a:gd name="T8" fmla="+- 0 4652 4651"/>
                                <a:gd name="T9" fmla="*/ T8 w 39"/>
                                <a:gd name="T10" fmla="+- 0 875 779"/>
                                <a:gd name="T11" fmla="*/ 875 h 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9" h="96">
                                  <a:moveTo>
                                    <a:pt x="39" y="0"/>
                                  </a:moveTo>
                                  <a:lnTo>
                                    <a:pt x="0" y="16"/>
                                  </a:lnTo>
                                  <a:lnTo>
                                    <a:pt x="1" y="96"/>
                                  </a:lnTo>
                                </a:path>
                              </a:pathLst>
                            </a:custGeom>
                            <a:noFill/>
                            <a:ln w="7251">
                              <a:solidFill>
                                <a:srgbClr val="0099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1" name="Group 1023"/>
                        <wpg:cNvGrpSpPr>
                          <a:grpSpLocks/>
                        </wpg:cNvGrpSpPr>
                        <wpg:grpSpPr bwMode="auto">
                          <a:xfrm>
                            <a:off x="4689" y="811"/>
                            <a:ext cx="39" cy="101"/>
                            <a:chOff x="4689" y="811"/>
                            <a:chExt cx="39" cy="101"/>
                          </a:xfrm>
                        </wpg:grpSpPr>
                        <wps:wsp>
                          <wps:cNvPr id="1092" name="Freeform 1024"/>
                          <wps:cNvSpPr>
                            <a:spLocks/>
                          </wps:cNvSpPr>
                          <wps:spPr bwMode="auto">
                            <a:xfrm>
                              <a:off x="4689" y="811"/>
                              <a:ext cx="39" cy="101"/>
                            </a:xfrm>
                            <a:custGeom>
                              <a:avLst/>
                              <a:gdLst>
                                <a:gd name="T0" fmla="+- 0 4728 4689"/>
                                <a:gd name="T1" fmla="*/ T0 w 39"/>
                                <a:gd name="T2" fmla="+- 0 811 811"/>
                                <a:gd name="T3" fmla="*/ 811 h 101"/>
                                <a:gd name="T4" fmla="+- 0 4689 4689"/>
                                <a:gd name="T5" fmla="*/ T4 w 39"/>
                                <a:gd name="T6" fmla="+- 0 827 811"/>
                                <a:gd name="T7" fmla="*/ 827 h 101"/>
                                <a:gd name="T8" fmla="+- 0 4690 4689"/>
                                <a:gd name="T9" fmla="*/ T8 w 39"/>
                                <a:gd name="T10" fmla="+- 0 912 811"/>
                                <a:gd name="T11" fmla="*/ 912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9" h="101">
                                  <a:moveTo>
                                    <a:pt x="39" y="0"/>
                                  </a:moveTo>
                                  <a:lnTo>
                                    <a:pt x="0" y="16"/>
                                  </a:lnTo>
                                  <a:lnTo>
                                    <a:pt x="1" y="101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0099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AC0DB5" id="Group 1022" o:spid="_x0000_s1026" style="position:absolute;margin-left:220.05pt;margin-top:17.6pt;width:59.25pt;height:47.75pt;z-index:-251667456;mso-position-horizontal-relative:page" coordorigin="4401,352" coordsize="1185,9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">
                <v:group id="Group 1069" o:spid="_x0000_s1027" style="position:absolute;left:4436;top:391;width:1142;height:908" coordorigin="4436,391" coordsize="1142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">
                  <v:shape id="Freeform 1073" o:spid="_x0000_s1028" style="position:absolute;left:4436;top:391;width:1142;height:908;visibility:visible;mso-wrap-style:square;v-text-anchor:top" coordsize="1142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" path="m934,813r-344,l761,909,934,813e" fillcolor="#cdcdcd" stroked="f">
                    <v:path arrowok="t" o:connecttype="custom" o:connectlocs="934,1204;590,1204;761,1300;934,1204" o:connectangles="0,0,0,0"/>
                  </v:shape>
                  <v:shape id="Freeform 1072" o:spid="_x0000_s1029" style="position:absolute;left:4436;top:391;width:1142;height:908;visibility:visible;mso-wrap-style:square;v-text-anchor:top" coordsize="1142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" path="m377,l,211,,448r19,14l19,498r152,82l182,604r12,22l239,688r56,51l360,778r72,26l510,816r26,1l563,816r27,-3l934,813,1123,708r,-37l1142,662r,-118l524,544r-20,-1l426,529,369,509,316,480,299,468r843,l1142,425,377,e" fillcolor="#cdcdcd" stroked="f">
                    <v:path arrowok="t" o:connecttype="custom" o:connectlocs="377,391;0,602;0,839;19,853;19,889;171,971;182,995;194,1017;239,1079;295,1130;360,1169;432,1195;510,1207;536,1208;563,1207;590,1204;934,1204;1123,1099;1123,1062;1142,1053;1142,935;524,935;504,934;426,920;369,900;316,871;299,859;1142,859;1142,816;377,391" o:connectangles="0,0,0,0,0,0,0,0,0,0,0,0,0,0,0,0,0,0,0,0,0,0,0,0,0,0,0,0,0,0"/>
                  </v:shape>
                  <v:shape id="Freeform 1071" o:spid="_x0000_s1030" style="position:absolute;left:4436;top:391;width:1142;height:908;visibility:visible;mso-wrap-style:square;v-text-anchor:top" coordsize="1142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" path="m1142,540r-560,l563,542r-20,1l524,544r618,l1142,540e" fillcolor="#cdcdcd" stroked="f">
                    <v:path arrowok="t" o:connecttype="custom" o:connectlocs="1142,931;582,931;563,933;543,934;524,935;1142,935;1142,931" o:connectangles="0,0,0,0,0,0,0"/>
                  </v:shape>
                  <v:shape id="Freeform 1070" o:spid="_x0000_s1031" style="position:absolute;left:4436;top:391;width:1142;height:908;visibility:visible;mso-wrap-style:square;v-text-anchor:top" coordsize="1142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" path="m1142,468r-843,l315,479r71,36l462,537r80,6l562,542r20,-2l1142,540r,-72e" fillcolor="#cdcdcd" stroked="f">
                    <v:path arrowok="t" o:connecttype="custom" o:connectlocs="1142,859;299,859;315,870;386,906;462,928;542,934;562,933;582,931;1142,931;1142,859" o:connectangles="0,0,0,0,0,0,0,0,0,0"/>
                  </v:shape>
                </v:group>
                <v:group id="Group 1063" o:spid="_x0000_s1032" style="position:absolute;left:4735;top:391;width:844;height:908" coordorigin="4735,391" coordsize="844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UjX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6G0Ov9+EE+TqBwAA//8DAFBLAQItABQABgAIAAAAIQDb4fbL7gAAAIUBAAATAAAAAAAAAAAA&#10;AAAAAAAAAABbQ29udGVudF9UeXBlc10ueG1sUEsBAi0AFAAGAAgAAAAhAFr0LFu/AAAAFQEAAAsA&#10;AAAAAAAAAAAAAAAAHwEAAF9yZWxzLy5yZWxzUEsBAi0AFAAGAAgAAAAhAHYZSNfEAAAA3QAAAA8A&#10;AAAAAAAAAAAAAAAABwIAAGRycy9kb3ducmV2LnhtbFBLBQYAAAAAAwADALcAAAD4AgAAAAA=&#10;">
                  <v:shape id="Freeform 1068" o:spid="_x0000_s1033" style="position:absolute;left:4735;top:391;width:844;height:908;visibility:visible;mso-wrap-style:square;v-text-anchor:top" coordsize="844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" path="m,384r,64l19,462r,36l171,580r10,24l193,626r45,62l294,739r65,39l432,804r77,12l536,817e" filled="f" strokecolor="#cdcdcd" strokeweight=".20133mm">
                    <v:path arrowok="t" o:connecttype="custom" o:connectlocs="0,775;0,839;19,853;19,889;171,971;181,995;193,1017;238,1079;294,1130;359,1169;432,1195;509,1207;536,1208" o:connectangles="0,0,0,0,0,0,0,0,0,0,0,0,0"/>
                  </v:shape>
                  <v:shape id="Freeform 1067" o:spid="_x0000_s1034" style="position:absolute;left:4735;top:391;width:844;height:908;visibility:visible;mso-wrap-style:square;v-text-anchor:top" coordsize="844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" path="m597,817r164,92e" filled="f" strokecolor="#cdcdcd" strokeweight=".20133mm">
                    <v:path arrowok="t" o:connecttype="custom" o:connectlocs="597,1208;761,1300" o:connectangles="0,0"/>
                  </v:shape>
                  <v:shape id="Freeform 1066" o:spid="_x0000_s1035" style="position:absolute;left:4735;top:391;width:844;height:908;visibility:visible;mso-wrap-style:square;v-text-anchor:top" coordsize="844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" path="m376,l,211,,384e" filled="f" strokecolor="#cdcdcd" strokeweight=".20133mm">
                    <v:path arrowok="t" o:connecttype="custom" o:connectlocs="376,391;0,602;0,775" o:connectangles="0,0,0"/>
                  </v:shape>
                  <v:shape id="Freeform 1065" o:spid="_x0000_s1036" style="position:absolute;left:4735;top:391;width:844;height:908;visibility:visible;mso-wrap-style:square;v-text-anchor:top" coordsize="844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" path="m761,909l1123,708r,-37l1142,662r,-237l376,e" filled="f" strokecolor="#cdcdcd" strokeweight=".20133mm">
                    <v:path arrowok="t" o:connecttype="custom" o:connectlocs="761,1300;1123,1099;1123,1062;1142,1053;1142,816;376,391" o:connectangles="0,0,0,0,0,0"/>
                  </v:shape>
                  <v:shape id="Freeform 1064" o:spid="_x0000_s1037" style="position:absolute;left:4735;top:391;width:844;height:908;visibility:visible;mso-wrap-style:square;v-text-anchor:top" coordsize="844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" path="m536,817r27,-1l590,813r7,4e" filled="f" strokecolor="#cdcdcd" strokeweight=".20133mm">
                    <v:path arrowok="t" o:connecttype="custom" o:connectlocs="536,1208;563,1207;590,1204;597,1208" o:connectangles="0,0,0,0"/>
                  </v:shape>
                </v:group>
                <v:group id="Group 1049" o:spid="_x0000_s1038" style="position:absolute;left:4735;top:859;width:272;height:76" coordorigin="4735,859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+9gJ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D+aTeH5TThBrv8BAAD//wMAUEsBAi0AFAAGAAgAAAAhANvh9svuAAAAhQEAABMAAAAAAAAAAAAA&#10;AAAAAAAAAFtDb250ZW50X1R5cGVzXS54bWxQSwECLQAUAAYACAAAACEAWvQsW78AAAAVAQAACwAA&#10;AAAAAAAAAAAAAAAfAQAAX3JlbHMvLnJlbHNQSwECLQAUAAYACAAAACEAjPvYCcMAAADdAAAADwAA&#10;AAAAAAAAAAAAAAAHAgAAZHJzL2Rvd25yZXYueG1sUEsFBgAAAAADAAMAtwAAAPcCAAAAAA==&#10;">
                  <v:shape id="Freeform 1062" o:spid="_x0000_s1039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" path="m98,52r6,2e" filled="f" strokecolor="#cdcdcd" strokeweight=".20133mm">
                    <v:path arrowok="t" o:connecttype="custom" o:connectlocs="98,911;104,913" o:connectangles="0,0"/>
                  </v:shape>
                  <v:shape id="Freeform 1061" o:spid="_x0000_s1040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" path="m107,55r17,5l143,65r20,4l171,70e" filled="f" strokecolor="#cdcdcd" strokeweight=".20133mm">
                    <v:path arrowok="t" o:connecttype="custom" o:connectlocs="107,914;124,919;143,924;163,928;171,929" o:connectangles="0,0,0,0,0"/>
                  </v:shape>
                  <v:shape id="Freeform 1060" o:spid="_x0000_s1041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" path="m173,70r10,2l190,73e" filled="f" strokecolor="#cdcdcd" strokeweight=".20133mm">
                    <v:path arrowok="t" o:connecttype="custom" o:connectlocs="173,929;183,931;190,932" o:connectangles="0,0,0"/>
                  </v:shape>
                  <v:shape id="Freeform 1059" o:spid="_x0000_s1042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" path="m194,73r9,1l209,74e" filled="f" strokecolor="#cdcdcd" strokeweight=".20133mm">
                    <v:path arrowok="t" o:connecttype="custom" o:connectlocs="194,932;203,933;209,933" o:connectangles="0,0,0"/>
                  </v:shape>
                  <v:shape id="Freeform 1058" o:spid="_x0000_s1043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" path="m215,75r8,l228,75e" filled="f" strokecolor="#cdcdcd" strokeweight=".20133mm">
                    <v:path arrowok="t" o:connecttype="custom" o:connectlocs="215,934;223,934;228,934" o:connectangles="0,0,0"/>
                  </v:shape>
                  <v:shape id="Freeform 1057" o:spid="_x0000_s1044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" path="m252,75r-8,l225,76,205,75,186,73,166,70,147,66,128,61e" filled="f" strokecolor="#cdcdcd" strokeweight=".20133mm">
                    <v:path arrowok="t" o:connecttype="custom" o:connectlocs="252,934;244,934;225,935;205,934;186,932;166,929;147,925;128,920" o:connectangles="0,0,0,0,0,0,0,0"/>
                  </v:shape>
                  <v:shape id="Freeform 1056" o:spid="_x0000_s1045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" path="m126,61l116,58e" filled="f" strokecolor="#cdcdcd" strokeweight=".20133mm">
                    <v:path arrowok="t" o:connecttype="custom" o:connectlocs="126,920;116,917" o:connectangles="0,0"/>
                  </v:shape>
                  <v:shape id="Freeform 1055" o:spid="_x0000_s1046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" path="m236,75r7,l248,75e" filled="f" strokecolor="#cdcdcd" strokeweight=".20133mm">
                    <v:path arrowok="t" o:connecttype="custom" o:connectlocs="236,934;243,934;248,934" o:connectangles="0,0,0"/>
                  </v:shape>
                  <v:shape id="Freeform 1054" o:spid="_x0000_s1047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" path="m256,74r7,l268,74e" filled="f" strokecolor="#cdcdcd" strokeweight=".20133mm">
                    <v:path arrowok="t" o:connecttype="custom" o:connectlocs="256,933;263,933;268,933" o:connectangles="0,0,0"/>
                  </v:shape>
                  <v:shape id="Freeform 1053" o:spid="_x0000_s1048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" path="m262,74r-10,1e" filled="f" strokecolor="#cdcdcd" strokeweight=".20133mm">
                    <v:path arrowok="t" o:connecttype="custom" o:connectlocs="262,933;252,934" o:connectangles="0,0"/>
                  </v:shape>
                  <v:shape id="Freeform 1052" o:spid="_x0000_s1049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" path="m,l5,4e" filled="f" strokecolor="#cdcdcd" strokeweight=".20133mm">
                    <v:path arrowok="t" o:connecttype="custom" o:connectlocs="0,859;5,863" o:connectangles="0,0"/>
                  </v:shape>
                  <v:shape id="Freeform 1051" o:spid="_x0000_s1050" style="position:absolute;left:4735;top:859;width:272;height:76;visibility:visible;mso-wrap-style:square;v-text-anchor:top" coordsize="2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" path="m5,4l,e" filled="f" strokecolor="#cdcdcd" strokeweight=".20133mm">
                    <v:path arrowok="t" o:connecttype="custom" o:connectlocs="5,863;0,859" o:connectangles="0,0"/>
                  </v:shape>
                  <v:shape id="Picture 1050" o:spid="_x0000_s1051" type="#_x0000_t75" style="position:absolute;left:4401;top:357;width:1166;height: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">
                    <v:imagedata r:id="rId46" o:title=""/>
                  </v:shape>
                </v:group>
                <v:group id="Group 1046" o:spid="_x0000_s1052" style="position:absolute;left:4413;top:369;width:1142;height:634" coordorigin="4413,369" coordsize="114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BS3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RdAbPb8IJcvEPAAD//wMAUEsBAi0AFAAGAAgAAAAhANvh9svuAAAAhQEAABMAAAAAAAAAAAAA&#10;AAAAAAAAAFtDb250ZW50X1R5cGVzXS54bWxQSwECLQAUAAYACAAAACEAWvQsW78AAAAVAQAACwAA&#10;AAAAAAAAAAAAAAAfAQAAX3JlbHMvLnJlbHNQSwECLQAUAAYACAAAACEAPawUt8MAAADdAAAADwAA&#10;AAAAAAAAAAAAAAAHAgAAZHJzL2Rvd25yZXYueG1sUEsFBgAAAAADAAMAtwAAAPcCAAAAAA==&#10;">
                  <v:shape id="Freeform 1048" o:spid="_x0000_s1053" style="position:absolute;left:4413;top:369;width:1142;height:634;visibility:visible;mso-wrap-style:square;v-text-anchor:top" coordsize="1142,6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" path="m,210r172,96l182,329r12,23l239,413r56,51l360,504r73,26l510,542r27,l563,541r27,-3l762,634,1142,424,377,,,210xe" filled="f" strokecolor="white" strokeweight=".20125mm">
                    <v:path arrowok="t" o:connecttype="custom" o:connectlocs="0,579;172,675;182,698;194,721;239,782;295,833;360,873;433,899;510,911;537,911;563,910;590,907;762,1003;1142,793;377,369;0,579" o:connectangles="0,0,0,0,0,0,0,0,0,0,0,0,0,0,0,0"/>
                  </v:shape>
                  <v:shape id="Picture 1047" o:spid="_x0000_s1054" type="#_x0000_t75" style="position:absolute;left:5163;top:781;width:405;height:5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">
                    <v:imagedata r:id="rId47" o:title=""/>
                  </v:shape>
                </v:group>
                <v:group id="Group 1043" o:spid="_x0000_s1055" style="position:absolute;left:5175;top:793;width:381;height:484" coordorigin="5175,793" coordsize="381,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Boe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yavwyzcygl7fAQAA//8DAFBLAQItABQABgAIAAAAIQDb4fbL7gAAAIUBAAATAAAAAAAA&#10;AAAAAAAAAAAAAABbQ29udGVudF9UeXBlc10ueG1sUEsBAi0AFAAGAAgAAAAhAFr0LFu/AAAAFQEA&#10;AAsAAAAAAAAAAAAAAAAAHwEAAF9yZWxzLy5yZWxzUEsBAi0AFAAGAAgAAAAhADecGh7HAAAA3QAA&#10;AA8AAAAAAAAAAAAAAAAABwIAAGRycy9kb3ducmV2LnhtbFBLBQYAAAAAAwADALcAAAD7AgAAAAA=&#10;">
                  <v:shape id="Freeform 1045" o:spid="_x0000_s1056" style="position:absolute;left:5175;top:793;width:381;height:484;visibility:visible;mso-wrap-style:square;v-text-anchor:top" coordsize="381,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" path="m,484l361,283r,-36l380,238,380,,,210,,484xe" filled="f" strokecolor="white" strokeweight=".20136mm">
                    <v:path arrowok="t" o:connecttype="custom" o:connectlocs="0,1277;361,1076;361,1040;380,1031;380,793;0,1003;0,1277" o:connectangles="0,0,0,0,0,0,0"/>
                  </v:shape>
                  <v:shape id="Picture 1044" o:spid="_x0000_s1057" type="#_x0000_t75" style="position:absolute;left:4401;top:567;width:785;height: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">
                    <v:imagedata r:id="rId48" o:title=""/>
                  </v:shape>
                </v:group>
                <v:group id="Group 1041" o:spid="_x0000_s1058" style="position:absolute;left:4413;top:579;width:761;height:698" coordorigin="4413,579" coordsize="761,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oRp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xoOoa/b8IJcvkLAAD//wMAUEsBAi0AFAAGAAgAAAAhANvh9svuAAAAhQEAABMAAAAAAAAAAAAA&#10;AAAAAAAAAFtDb250ZW50X1R5cGVzXS54bWxQSwECLQAUAAYACAAAACEAWvQsW78AAAAVAQAACwAA&#10;AAAAAAAAAAAAAAAfAQAAX3JlbHMvLnJlbHNQSwECLQAUAAYACAAAACEAx06EacMAAADdAAAADwAA&#10;AAAAAAAAAAAAAAAHAgAAZHJzL2Rvd25yZXYueG1sUEsFBgAAAAADAAMAtwAAAPcCAAAAAA==&#10;">
                  <v:shape id="Freeform 1042" o:spid="_x0000_s1059" style="position:absolute;left:4413;top:579;width:761;height:698;visibility:visible;mso-wrap-style:square;v-text-anchor:top" coordsize="761,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" path="m,237r19,14l19,287r153,82l207,437r49,58l316,543r68,34l458,599r79,7l563,605r27,-3l762,698r,-274l590,328r-27,3l537,332r-79,-7l384,304,316,269,256,222,207,164,172,96,,,,237xe" filled="f" strokeweight=".20133mm">
                    <v:path arrowok="t" o:connecttype="custom" o:connectlocs="0,816;19,830;19,866;172,948;207,1016;256,1074;316,1122;384,1156;458,1178;537,1185;563,1184;590,1181;762,1277;762,1003;590,907;563,910;537,911;458,904;384,883;316,848;256,801;207,743;172,675;0,579;0,816" o:connectangles="0,0,0,0,0,0,0,0,0,0,0,0,0,0,0,0,0,0,0,0,0,0,0,0,0"/>
                  </v:shape>
                </v:group>
                <v:group id="Group 1038" o:spid="_x0000_s1060" style="position:absolute;left:4413;top:364;width:1142;height:913" coordorigin="4413,364" coordsize="1142,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7mGwwAAAN0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xoPoW/b8IJcvkLAAD//wMAUEsBAi0AFAAGAAgAAAAhANvh9svuAAAAhQEAABMAAAAAAAAAAAAA&#10;AAAAAAAAAFtDb250ZW50X1R5cGVzXS54bWxQSwECLQAUAAYACAAAACEAWvQsW78AAAAVAQAACwAA&#10;AAAAAAAAAAAAAAAfAQAAX3JlbHMvLnJlbHNQSwECLQAUAAYACAAAACEAJ+u5hsMAAADdAAAADwAA&#10;AAAAAAAAAAAAAAAHAgAAZHJzL2Rvd25yZXYueG1sUEsFBgAAAAADAAMAtwAAAPcCAAAAAA==&#10;">
                  <v:shape id="Freeform 1040" o:spid="_x0000_s1061" style="position:absolute;left:4413;top:364;width:1142;height:913;visibility:visible;mso-wrap-style:square;v-text-anchor:top" coordsize="1142,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" path="m,215l,452r19,14l19,502r153,82l182,608r12,23l239,692r56,51l360,782r73,26l510,820r27,1l563,820r27,-3l762,913,1123,712r,-36l1142,667r,-238l381,,,215e" filled="f" strokecolor="#404040" strokeweight=".41939mm">
                    <v:path arrowok="t" o:connecttype="custom" o:connectlocs="0,579;0,816;19,830;19,866;172,948;182,972;194,995;239,1056;295,1107;360,1146;433,1172;510,1184;537,1185;563,1184;590,1181;762,1277;1123,1076;1123,1040;1142,1031;1142,793;381,364;0,579" o:connectangles="0,0,0,0,0,0,0,0,0,0,0,0,0,0,0,0,0,0,0,0,0,0"/>
                  </v:shape>
                  <v:shape id="Picture 1039" o:spid="_x0000_s1062" type="#_x0000_t75" style="position:absolute;left:4453;top:629;width:110;height:1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">
                    <v:imagedata r:id="rId49" o:title=""/>
                  </v:shape>
                </v:group>
                <v:group id="Group 1035" o:spid="_x0000_s1063" style="position:absolute;left:4465;top:641;width:86;height:125" coordorigin="4465,641" coordsize="86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hYY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yavgyjcygl7fAQAA//8DAFBLAQItABQABgAIAAAAIQDb4fbL7gAAAIUBAAATAAAAAAAA&#10;AAAAAAAAAAAAAABbQ29udGVudF9UeXBlc10ueG1sUEsBAi0AFAAGAAgAAAAhAFr0LFu/AAAAFQEA&#10;AAsAAAAAAAAAAAAAAAAAHwEAAF9yZWxzLy5yZWxzUEsBAi0AFAAGAAgAAAAhAMnqFhjHAAAA3QAA&#10;AA8AAAAAAAAAAAAAAAAABwIAAGRycy9kb3ducmV2LnhtbFBLBQYAAAAAAwADALcAAAD7AgAAAAA=&#10;">
                  <v:shape id="Freeform 1037" o:spid="_x0000_s1064" style="position:absolute;left:4465;top:641;width:86;height:125;visibility:visible;mso-wrap-style:square;v-text-anchor:top" coordsize="86,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" path="m,81r87,44l87,46,,,,81xe" filled="f" strokeweight=".03917mm">
                    <v:path arrowok="t" o:connecttype="custom" o:connectlocs="0,722;87,766;87,687;0,641;0,722" o:connectangles="0,0,0,0,0"/>
                  </v:shape>
                  <v:shape id="Picture 1036" o:spid="_x0000_s1065" type="#_x0000_t75" style="position:absolute;left:4401;top:708;width:785;height:5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">
                    <v:imagedata r:id="rId50" o:title=""/>
                  </v:shape>
                </v:group>
                <v:group id="Group 1033" o:spid="_x0000_s1066" style="position:absolute;left:4413;top:720;width:761;height:493" coordorigin="4413,720" coordsize="761,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">
                  <v:shape id="Freeform 1034" o:spid="_x0000_s1067" style="position:absolute;left:4413;top:720;width:761;height:493;visibility:visible;mso-wrap-style:square;v-text-anchor:top" coordsize="761,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" path="m,32l,75r172,89l182,188r40,65l275,308r62,43l408,381r76,17l537,401r26,-1l590,397r172,96l762,425,590,329r-27,3l537,333r-79,-7l384,304,316,269,256,222,207,164,172,96,,,,32xe" filled="f" strokeweight=".20128mm">
                    <v:path arrowok="t" o:connecttype="custom" o:connectlocs="0,752;0,795;172,884;182,908;222,973;275,1028;337,1071;408,1101;484,1118;537,1121;563,1120;590,1117;762,1213;762,1145;590,1049;563,1052;537,1053;458,1046;384,1024;316,989;256,942;207,884;172,816;0,720;0,752" o:connectangles="0,0,0,0,0,0,0,0,0,0,0,0,0,0,0,0,0,0,0,0,0,0,0,0,0"/>
                  </v:shape>
                </v:group>
                <v:group id="Group 1031" o:spid="_x0000_s1068" style="position:absolute;left:4725;top:836;width:39;height:107" coordorigin="4725,836" coordsize="3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/ROwgAAAN0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">
                  <v:shape id="Freeform 1032" o:spid="_x0000_s1069" style="position:absolute;left:4725;top:836;width:39;height:107;visibility:visible;mso-wrap-style:square;v-text-anchor:top" coordsize="3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" path="m39,l,18r2,89e" filled="f" strokecolor="#090" strokeweight=".20144mm">
                    <v:path arrowok="t" o:connecttype="custom" o:connectlocs="39,836;0,854;2,943" o:connectangles="0,0,0"/>
                  </v:shape>
                </v:group>
                <v:group id="Group 1029" o:spid="_x0000_s1070" style="position:absolute;left:4773;top:861;width:39;height:115" coordorigin="4773,861" coordsize="39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">
                  <v:shape id="Freeform 1030" o:spid="_x0000_s1071" style="position:absolute;left:4773;top:861;width:39;height:115;visibility:visible;mso-wrap-style:square;v-text-anchor:top" coordsize="39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" path="m39,l,19r2,96e" filled="f" strokecolor="#090" strokeweight=".20144mm">
                    <v:path arrowok="t" o:connecttype="custom" o:connectlocs="39,861;0,880;2,976" o:connectangles="0,0,0"/>
                  </v:shape>
                </v:group>
                <v:group id="Group 1027" o:spid="_x0000_s1072" style="position:absolute;left:4822;top:878;width:39;height:116" coordorigin="4822,878" coordsize="39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PJNxQAAAN0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">
                  <v:shape id="Freeform 1028" o:spid="_x0000_s1073" style="position:absolute;left:4822;top:878;width:39;height:116;visibility:visible;mso-wrap-style:square;v-text-anchor:top" coordsize="39,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" path="m39,l,19r2,97e" filled="f" strokecolor="#090" strokeweight=".20144mm">
                    <v:path arrowok="t" o:connecttype="custom" o:connectlocs="39,878;0,897;2,994" o:connectangles="0,0,0"/>
                  </v:shape>
                </v:group>
                <v:group id="Group 1025" o:spid="_x0000_s1074" style="position:absolute;left:4651;top:779;width:39;height:96" coordorigin="4651,779" coordsize="3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8OkwwAAAN0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xo9gXPb8IJcvEPAAD//wMAUEsBAi0AFAAGAAgAAAAhANvh9svuAAAAhQEAABMAAAAAAAAAAAAA&#10;AAAAAAAAAFtDb250ZW50X1R5cGVzXS54bWxQSwECLQAUAAYACAAAACEAWvQsW78AAAAVAQAACwAA&#10;AAAAAAAAAAAAAAAfAQAAX3JlbHMvLnJlbHNQSwECLQAUAAYACAAAACEAk3PDpMMAAADdAAAADwAA&#10;AAAAAAAAAAAAAAAHAgAAZHJzL2Rvd25yZXYueG1sUEsFBgAAAAADAAMAtwAAAPcCAAAAAA==&#10;">
                  <v:shape id="Freeform 1026" o:spid="_x0000_s1075" style="position:absolute;left:4651;top:779;width:39;height:96;visibility:visible;mso-wrap-style:square;v-text-anchor:top" coordsize="3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" path="m39,l,16,1,96e" filled="f" strokecolor="#090" strokeweight=".20142mm">
                    <v:path arrowok="t" o:connecttype="custom" o:connectlocs="39,779;0,795;1,875" o:connectangles="0,0,0"/>
                  </v:shape>
                </v:group>
                <v:group id="Group 1023" o:spid="_x0000_s1076" style="position:absolute;left:4689;top:811;width:39;height:101" coordorigin="4689,811" coordsize="39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Fl/xAAAAN0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41UCv9+EE+TmBwAA//8DAFBLAQItABQABgAIAAAAIQDb4fbL7gAAAIUBAAATAAAAAAAAAAAA&#10;AAAAAAAAAABbQ29udGVudF9UeXBlc10ueG1sUEsBAi0AFAAGAAgAAAAhAFr0LFu/AAAAFQEAAAsA&#10;AAAAAAAAAAAAAAAAHwEAAF9yZWxzLy5yZWxzUEsBAi0AFAAGAAgAAAAhAOjcWX/EAAAA3QAAAA8A&#10;AAAAAAAAAAAAAAAABwIAAGRycy9kb3ducmV2LnhtbFBLBQYAAAAAAwADALcAAAD4AgAAAAA=&#10;">
                  <v:shape id="Freeform 1024" o:spid="_x0000_s1077" style="position:absolute;left:4689;top:811;width:39;height:101;visibility:visible;mso-wrap-style:square;v-text-anchor:top" coordsize="39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" path="m39,l,16r1,85e" filled="f" strokecolor="#090" strokeweight=".20144mm">
                    <v:path arrowok="t" o:connecttype="custom" o:connectlocs="39,811;0,827;1,912" o:connectangles="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1" locked="0" layoutInCell="1" allowOverlap="1">
                <wp:simplePos x="0" y="0"/>
                <wp:positionH relativeFrom="page">
                  <wp:posOffset>1958975</wp:posOffset>
                </wp:positionH>
                <wp:positionV relativeFrom="paragraph">
                  <wp:posOffset>285750</wp:posOffset>
                </wp:positionV>
                <wp:extent cx="6370955" cy="1456055"/>
                <wp:effectExtent l="6350" t="10160" r="5928995" b="635"/>
                <wp:wrapNone/>
                <wp:docPr id="910" name="Group 8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70955" cy="1456055"/>
                          <a:chOff x="3085" y="450"/>
                          <a:chExt cx="10033" cy="2293"/>
                        </a:xfrm>
                      </wpg:grpSpPr>
                      <wpg:grpSp>
                        <wpg:cNvPr id="911" name="Group 1020"/>
                        <wpg:cNvGrpSpPr>
                          <a:grpSpLocks/>
                        </wpg:cNvGrpSpPr>
                        <wpg:grpSpPr bwMode="auto">
                          <a:xfrm>
                            <a:off x="6256" y="485"/>
                            <a:ext cx="1142" cy="815"/>
                            <a:chOff x="6256" y="485"/>
                            <a:chExt cx="1142" cy="815"/>
                          </a:xfrm>
                        </wpg:grpSpPr>
                        <wps:wsp>
                          <wps:cNvPr id="912" name="Freeform 1021"/>
                          <wps:cNvSpPr>
                            <a:spLocks/>
                          </wps:cNvSpPr>
                          <wps:spPr bwMode="auto">
                            <a:xfrm>
                              <a:off x="6256" y="485"/>
                              <a:ext cx="1142" cy="815"/>
                            </a:xfrm>
                            <a:custGeom>
                              <a:avLst/>
                              <a:gdLst>
                                <a:gd name="T0" fmla="+- 0 6473 6256"/>
                                <a:gd name="T1" fmla="*/ T0 w 1142"/>
                                <a:gd name="T2" fmla="+- 0 485 485"/>
                                <a:gd name="T3" fmla="*/ 485 h 815"/>
                                <a:gd name="T4" fmla="+- 0 6256 6256"/>
                                <a:gd name="T5" fmla="*/ T4 w 1142"/>
                                <a:gd name="T6" fmla="+- 0 604 485"/>
                                <a:gd name="T7" fmla="*/ 604 h 815"/>
                                <a:gd name="T8" fmla="+- 0 6256 6256"/>
                                <a:gd name="T9" fmla="*/ T8 w 1142"/>
                                <a:gd name="T10" fmla="+- 0 768 485"/>
                                <a:gd name="T11" fmla="*/ 768 h 815"/>
                                <a:gd name="T12" fmla="+- 0 6274 6256"/>
                                <a:gd name="T13" fmla="*/ T12 w 1142"/>
                                <a:gd name="T14" fmla="+- 0 778 485"/>
                                <a:gd name="T15" fmla="*/ 778 h 815"/>
                                <a:gd name="T16" fmla="+- 0 6274 6256"/>
                                <a:gd name="T17" fmla="*/ T16 w 1142"/>
                                <a:gd name="T18" fmla="+- 0 800 485"/>
                                <a:gd name="T19" fmla="*/ 800 h 815"/>
                                <a:gd name="T20" fmla="+- 0 7181 6256"/>
                                <a:gd name="T21" fmla="*/ T20 w 1142"/>
                                <a:gd name="T22" fmla="+- 0 1300 485"/>
                                <a:gd name="T23" fmla="*/ 1300 h 815"/>
                                <a:gd name="T24" fmla="+- 0 7381 6256"/>
                                <a:gd name="T25" fmla="*/ T24 w 1142"/>
                                <a:gd name="T26" fmla="+- 0 1191 485"/>
                                <a:gd name="T27" fmla="*/ 1191 h 815"/>
                                <a:gd name="T28" fmla="+- 0 7381 6256"/>
                                <a:gd name="T29" fmla="*/ T28 w 1142"/>
                                <a:gd name="T30" fmla="+- 0 1169 485"/>
                                <a:gd name="T31" fmla="*/ 1169 h 815"/>
                                <a:gd name="T32" fmla="+- 0 7399 6256"/>
                                <a:gd name="T33" fmla="*/ T32 w 1142"/>
                                <a:gd name="T34" fmla="+- 0 1159 485"/>
                                <a:gd name="T35" fmla="*/ 1159 h 815"/>
                                <a:gd name="T36" fmla="+- 0 7399 6256"/>
                                <a:gd name="T37" fmla="*/ T36 w 1142"/>
                                <a:gd name="T38" fmla="+- 0 993 485"/>
                                <a:gd name="T39" fmla="*/ 993 h 815"/>
                                <a:gd name="T40" fmla="+- 0 6473 6256"/>
                                <a:gd name="T41" fmla="*/ T40 w 1142"/>
                                <a:gd name="T42" fmla="+- 0 485 485"/>
                                <a:gd name="T43" fmla="*/ 485 h 8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142" h="815">
                                  <a:moveTo>
                                    <a:pt x="217" y="0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0" y="283"/>
                                  </a:lnTo>
                                  <a:lnTo>
                                    <a:pt x="18" y="293"/>
                                  </a:lnTo>
                                  <a:lnTo>
                                    <a:pt x="18" y="315"/>
                                  </a:lnTo>
                                  <a:lnTo>
                                    <a:pt x="925" y="815"/>
                                  </a:lnTo>
                                  <a:lnTo>
                                    <a:pt x="1125" y="706"/>
                                  </a:lnTo>
                                  <a:lnTo>
                                    <a:pt x="1125" y="684"/>
                                  </a:lnTo>
                                  <a:lnTo>
                                    <a:pt x="1143" y="674"/>
                                  </a:lnTo>
                                  <a:lnTo>
                                    <a:pt x="1143" y="508"/>
                                  </a:lnTo>
                                  <a:lnTo>
                                    <a:pt x="217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3" name="Group 1016"/>
                        <wpg:cNvGrpSpPr>
                          <a:grpSpLocks/>
                        </wpg:cNvGrpSpPr>
                        <wpg:grpSpPr bwMode="auto">
                          <a:xfrm>
                            <a:off x="6473" y="485"/>
                            <a:ext cx="925" cy="815"/>
                            <a:chOff x="6473" y="485"/>
                            <a:chExt cx="925" cy="815"/>
                          </a:xfrm>
                        </wpg:grpSpPr>
                        <wps:wsp>
                          <wps:cNvPr id="914" name="Freeform 1019"/>
                          <wps:cNvSpPr>
                            <a:spLocks/>
                          </wps:cNvSpPr>
                          <wps:spPr bwMode="auto">
                            <a:xfrm>
                              <a:off x="6473" y="485"/>
                              <a:ext cx="925" cy="815"/>
                            </a:xfrm>
                            <a:custGeom>
                              <a:avLst/>
                              <a:gdLst>
                                <a:gd name="T0" fmla="+- 0 6690 6473"/>
                                <a:gd name="T1" fmla="*/ T0 w 925"/>
                                <a:gd name="T2" fmla="+- 0 485 485"/>
                                <a:gd name="T3" fmla="*/ 485 h 815"/>
                                <a:gd name="T4" fmla="+- 0 6473 6473"/>
                                <a:gd name="T5" fmla="*/ T4 w 925"/>
                                <a:gd name="T6" fmla="+- 0 604 485"/>
                                <a:gd name="T7" fmla="*/ 604 h 815"/>
                                <a:gd name="T8" fmla="+- 0 6473 6473"/>
                                <a:gd name="T9" fmla="*/ T8 w 925"/>
                                <a:gd name="T10" fmla="+- 0 768 485"/>
                                <a:gd name="T11" fmla="*/ 768 h 815"/>
                                <a:gd name="T12" fmla="+- 0 6491 6473"/>
                                <a:gd name="T13" fmla="*/ T12 w 925"/>
                                <a:gd name="T14" fmla="+- 0 778 485"/>
                                <a:gd name="T15" fmla="*/ 778 h 815"/>
                                <a:gd name="T16" fmla="+- 0 6491 6473"/>
                                <a:gd name="T17" fmla="*/ T16 w 925"/>
                                <a:gd name="T18" fmla="+- 0 800 485"/>
                                <a:gd name="T19" fmla="*/ 800 h 815"/>
                                <a:gd name="T20" fmla="+- 0 7398 6473"/>
                                <a:gd name="T21" fmla="*/ T20 w 925"/>
                                <a:gd name="T22" fmla="+- 0 1300 485"/>
                                <a:gd name="T23" fmla="*/ 1300 h 8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925" h="815">
                                  <a:moveTo>
                                    <a:pt x="217" y="0"/>
                                  </a:moveTo>
                                  <a:lnTo>
                                    <a:pt x="0" y="119"/>
                                  </a:lnTo>
                                  <a:lnTo>
                                    <a:pt x="0" y="283"/>
                                  </a:lnTo>
                                  <a:lnTo>
                                    <a:pt x="18" y="293"/>
                                  </a:lnTo>
                                  <a:lnTo>
                                    <a:pt x="18" y="315"/>
                                  </a:lnTo>
                                  <a:lnTo>
                                    <a:pt x="925" y="81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15" name="Freeform 1018"/>
                          <wps:cNvSpPr>
                            <a:spLocks/>
                          </wps:cNvSpPr>
                          <wps:spPr bwMode="auto">
                            <a:xfrm>
                              <a:off x="6473" y="485"/>
                              <a:ext cx="925" cy="815"/>
                            </a:xfrm>
                            <a:custGeom>
                              <a:avLst/>
                              <a:gdLst>
                                <a:gd name="T0" fmla="+- 0 7398 6473"/>
                                <a:gd name="T1" fmla="*/ T0 w 925"/>
                                <a:gd name="T2" fmla="+- 0 1300 485"/>
                                <a:gd name="T3" fmla="*/ 1300 h 815"/>
                                <a:gd name="T4" fmla="+- 0 7598 6473"/>
                                <a:gd name="T5" fmla="*/ T4 w 925"/>
                                <a:gd name="T6" fmla="+- 0 1191 485"/>
                                <a:gd name="T7" fmla="*/ 1191 h 815"/>
                                <a:gd name="T8" fmla="+- 0 7598 6473"/>
                                <a:gd name="T9" fmla="*/ T8 w 925"/>
                                <a:gd name="T10" fmla="+- 0 1169 485"/>
                                <a:gd name="T11" fmla="*/ 1169 h 815"/>
                                <a:gd name="T12" fmla="+- 0 7616 6473"/>
                                <a:gd name="T13" fmla="*/ T12 w 925"/>
                                <a:gd name="T14" fmla="+- 0 1159 485"/>
                                <a:gd name="T15" fmla="*/ 1159 h 815"/>
                                <a:gd name="T16" fmla="+- 0 7616 6473"/>
                                <a:gd name="T17" fmla="*/ T16 w 925"/>
                                <a:gd name="T18" fmla="+- 0 993 485"/>
                                <a:gd name="T19" fmla="*/ 993 h 815"/>
                                <a:gd name="T20" fmla="+- 0 6690 6473"/>
                                <a:gd name="T21" fmla="*/ T20 w 925"/>
                                <a:gd name="T22" fmla="+- 0 485 485"/>
                                <a:gd name="T23" fmla="*/ 485 h 8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925" h="815">
                                  <a:moveTo>
                                    <a:pt x="925" y="815"/>
                                  </a:moveTo>
                                  <a:lnTo>
                                    <a:pt x="1125" y="706"/>
                                  </a:lnTo>
                                  <a:lnTo>
                                    <a:pt x="1125" y="684"/>
                                  </a:lnTo>
                                  <a:lnTo>
                                    <a:pt x="1143" y="674"/>
                                  </a:lnTo>
                                  <a:lnTo>
                                    <a:pt x="1143" y="508"/>
                                  </a:lnTo>
                                  <a:lnTo>
                                    <a:pt x="217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16" name="Picture 10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147" y="958"/>
                              <a:ext cx="241" cy="33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17" name="Group 1013"/>
                        <wpg:cNvGrpSpPr>
                          <a:grpSpLocks/>
                        </wpg:cNvGrpSpPr>
                        <wpg:grpSpPr bwMode="auto">
                          <a:xfrm>
                            <a:off x="7159" y="970"/>
                            <a:ext cx="217" cy="307"/>
                            <a:chOff x="7159" y="970"/>
                            <a:chExt cx="217" cy="307"/>
                          </a:xfrm>
                        </wpg:grpSpPr>
                        <wps:wsp>
                          <wps:cNvPr id="918" name="Freeform 1015"/>
                          <wps:cNvSpPr>
                            <a:spLocks/>
                          </wps:cNvSpPr>
                          <wps:spPr bwMode="auto">
                            <a:xfrm>
                              <a:off x="7159" y="970"/>
                              <a:ext cx="217" cy="307"/>
                            </a:xfrm>
                            <a:custGeom>
                              <a:avLst/>
                              <a:gdLst>
                                <a:gd name="T0" fmla="+- 0 7159 7159"/>
                                <a:gd name="T1" fmla="*/ T0 w 217"/>
                                <a:gd name="T2" fmla="+- 0 1277 970"/>
                                <a:gd name="T3" fmla="*/ 1277 h 307"/>
                                <a:gd name="T4" fmla="+- 0 7359 7159"/>
                                <a:gd name="T5" fmla="*/ T4 w 217"/>
                                <a:gd name="T6" fmla="+- 0 1168 970"/>
                                <a:gd name="T7" fmla="*/ 1168 h 307"/>
                                <a:gd name="T8" fmla="+- 0 7359 7159"/>
                                <a:gd name="T9" fmla="*/ T8 w 217"/>
                                <a:gd name="T10" fmla="+- 0 1146 970"/>
                                <a:gd name="T11" fmla="*/ 1146 h 307"/>
                                <a:gd name="T12" fmla="+- 0 7376 7159"/>
                                <a:gd name="T13" fmla="*/ T12 w 217"/>
                                <a:gd name="T14" fmla="+- 0 1136 970"/>
                                <a:gd name="T15" fmla="*/ 1136 h 307"/>
                                <a:gd name="T16" fmla="+- 0 7376 7159"/>
                                <a:gd name="T17" fmla="*/ T16 w 217"/>
                                <a:gd name="T18" fmla="+- 0 970 970"/>
                                <a:gd name="T19" fmla="*/ 970 h 307"/>
                                <a:gd name="T20" fmla="+- 0 7159 7159"/>
                                <a:gd name="T21" fmla="*/ T20 w 217"/>
                                <a:gd name="T22" fmla="+- 0 1089 970"/>
                                <a:gd name="T23" fmla="*/ 1089 h 307"/>
                                <a:gd name="T24" fmla="+- 0 7159 7159"/>
                                <a:gd name="T25" fmla="*/ T24 w 217"/>
                                <a:gd name="T26" fmla="+- 0 1277 970"/>
                                <a:gd name="T27" fmla="*/ 1277 h 3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7" h="307">
                                  <a:moveTo>
                                    <a:pt x="0" y="307"/>
                                  </a:moveTo>
                                  <a:lnTo>
                                    <a:pt x="200" y="198"/>
                                  </a:lnTo>
                                  <a:lnTo>
                                    <a:pt x="200" y="176"/>
                                  </a:lnTo>
                                  <a:lnTo>
                                    <a:pt x="217" y="166"/>
                                  </a:lnTo>
                                  <a:lnTo>
                                    <a:pt x="217" y="0"/>
                                  </a:lnTo>
                                  <a:lnTo>
                                    <a:pt x="0" y="119"/>
                                  </a:lnTo>
                                  <a:lnTo>
                                    <a:pt x="0" y="30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19" name="Picture 101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22" y="450"/>
                              <a:ext cx="1166" cy="65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20" name="Group 1010"/>
                        <wpg:cNvGrpSpPr>
                          <a:grpSpLocks/>
                        </wpg:cNvGrpSpPr>
                        <wpg:grpSpPr bwMode="auto">
                          <a:xfrm>
                            <a:off x="6234" y="462"/>
                            <a:ext cx="1142" cy="627"/>
                            <a:chOff x="6234" y="462"/>
                            <a:chExt cx="1142" cy="627"/>
                          </a:xfrm>
                        </wpg:grpSpPr>
                        <wps:wsp>
                          <wps:cNvPr id="921" name="Freeform 1012"/>
                          <wps:cNvSpPr>
                            <a:spLocks/>
                          </wps:cNvSpPr>
                          <wps:spPr bwMode="auto">
                            <a:xfrm>
                              <a:off x="6234" y="462"/>
                              <a:ext cx="1142" cy="627"/>
                            </a:xfrm>
                            <a:custGeom>
                              <a:avLst/>
                              <a:gdLst>
                                <a:gd name="T0" fmla="+- 0 6234 6234"/>
                                <a:gd name="T1" fmla="*/ T0 w 1142"/>
                                <a:gd name="T2" fmla="+- 0 582 462"/>
                                <a:gd name="T3" fmla="*/ 582 h 627"/>
                                <a:gd name="T4" fmla="+- 0 7159 6234"/>
                                <a:gd name="T5" fmla="*/ T4 w 1142"/>
                                <a:gd name="T6" fmla="+- 0 1089 462"/>
                                <a:gd name="T7" fmla="*/ 1089 h 627"/>
                                <a:gd name="T8" fmla="+- 0 7376 6234"/>
                                <a:gd name="T9" fmla="*/ T8 w 1142"/>
                                <a:gd name="T10" fmla="+- 0 970 462"/>
                                <a:gd name="T11" fmla="*/ 970 h 627"/>
                                <a:gd name="T12" fmla="+- 0 6451 6234"/>
                                <a:gd name="T13" fmla="*/ T12 w 1142"/>
                                <a:gd name="T14" fmla="+- 0 462 462"/>
                                <a:gd name="T15" fmla="*/ 462 h 627"/>
                                <a:gd name="T16" fmla="+- 0 6234 6234"/>
                                <a:gd name="T17" fmla="*/ T16 w 1142"/>
                                <a:gd name="T18" fmla="+- 0 582 462"/>
                                <a:gd name="T19" fmla="*/ 582 h 6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42" h="627">
                                  <a:moveTo>
                                    <a:pt x="0" y="120"/>
                                  </a:moveTo>
                                  <a:lnTo>
                                    <a:pt x="925" y="627"/>
                                  </a:lnTo>
                                  <a:lnTo>
                                    <a:pt x="1142" y="508"/>
                                  </a:lnTo>
                                  <a:lnTo>
                                    <a:pt x="217" y="0"/>
                                  </a:lnTo>
                                  <a:lnTo>
                                    <a:pt x="0" y="1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22" name="Picture 10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22" y="570"/>
                              <a:ext cx="949" cy="71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23" name="Group 1008"/>
                        <wpg:cNvGrpSpPr>
                          <a:grpSpLocks/>
                        </wpg:cNvGrpSpPr>
                        <wpg:grpSpPr bwMode="auto">
                          <a:xfrm>
                            <a:off x="6234" y="582"/>
                            <a:ext cx="925" cy="695"/>
                            <a:chOff x="6234" y="582"/>
                            <a:chExt cx="925" cy="695"/>
                          </a:xfrm>
                        </wpg:grpSpPr>
                        <wps:wsp>
                          <wps:cNvPr id="924" name="Freeform 1009"/>
                          <wps:cNvSpPr>
                            <a:spLocks/>
                          </wps:cNvSpPr>
                          <wps:spPr bwMode="auto">
                            <a:xfrm>
                              <a:off x="6234" y="582"/>
                              <a:ext cx="925" cy="695"/>
                            </a:xfrm>
                            <a:custGeom>
                              <a:avLst/>
                              <a:gdLst>
                                <a:gd name="T0" fmla="+- 0 6251 6234"/>
                                <a:gd name="T1" fmla="*/ T0 w 925"/>
                                <a:gd name="T2" fmla="+- 0 777 582"/>
                                <a:gd name="T3" fmla="*/ 777 h 695"/>
                                <a:gd name="T4" fmla="+- 0 7159 6234"/>
                                <a:gd name="T5" fmla="*/ T4 w 925"/>
                                <a:gd name="T6" fmla="+- 0 1277 582"/>
                                <a:gd name="T7" fmla="*/ 1277 h 695"/>
                                <a:gd name="T8" fmla="+- 0 7159 6234"/>
                                <a:gd name="T9" fmla="*/ T8 w 925"/>
                                <a:gd name="T10" fmla="+- 0 1089 582"/>
                                <a:gd name="T11" fmla="*/ 1089 h 695"/>
                                <a:gd name="T12" fmla="+- 0 6234 6234"/>
                                <a:gd name="T13" fmla="*/ T12 w 925"/>
                                <a:gd name="T14" fmla="+- 0 582 582"/>
                                <a:gd name="T15" fmla="*/ 582 h 695"/>
                                <a:gd name="T16" fmla="+- 0 6234 6234"/>
                                <a:gd name="T17" fmla="*/ T16 w 925"/>
                                <a:gd name="T18" fmla="+- 0 746 582"/>
                                <a:gd name="T19" fmla="*/ 746 h 695"/>
                                <a:gd name="T20" fmla="+- 0 6251 6234"/>
                                <a:gd name="T21" fmla="*/ T20 w 925"/>
                                <a:gd name="T22" fmla="+- 0 755 582"/>
                                <a:gd name="T23" fmla="*/ 755 h 695"/>
                                <a:gd name="T24" fmla="+- 0 6251 6234"/>
                                <a:gd name="T25" fmla="*/ T24 w 925"/>
                                <a:gd name="T26" fmla="+- 0 777 582"/>
                                <a:gd name="T27" fmla="*/ 777 h 6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925" h="695">
                                  <a:moveTo>
                                    <a:pt x="17" y="195"/>
                                  </a:moveTo>
                                  <a:lnTo>
                                    <a:pt x="925" y="695"/>
                                  </a:lnTo>
                                  <a:lnTo>
                                    <a:pt x="925" y="507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4"/>
                                  </a:lnTo>
                                  <a:lnTo>
                                    <a:pt x="17" y="173"/>
                                  </a:lnTo>
                                  <a:lnTo>
                                    <a:pt x="17" y="19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5" name="Group 1005"/>
                        <wpg:cNvGrpSpPr>
                          <a:grpSpLocks/>
                        </wpg:cNvGrpSpPr>
                        <wpg:grpSpPr bwMode="auto">
                          <a:xfrm>
                            <a:off x="6234" y="462"/>
                            <a:ext cx="1142" cy="815"/>
                            <a:chOff x="6234" y="462"/>
                            <a:chExt cx="1142" cy="815"/>
                          </a:xfrm>
                        </wpg:grpSpPr>
                        <wps:wsp>
                          <wps:cNvPr id="926" name="Freeform 1007"/>
                          <wps:cNvSpPr>
                            <a:spLocks/>
                          </wps:cNvSpPr>
                          <wps:spPr bwMode="auto">
                            <a:xfrm>
                              <a:off x="6234" y="462"/>
                              <a:ext cx="1142" cy="815"/>
                            </a:xfrm>
                            <a:custGeom>
                              <a:avLst/>
                              <a:gdLst>
                                <a:gd name="T0" fmla="+- 0 6234 6234"/>
                                <a:gd name="T1" fmla="*/ T0 w 1142"/>
                                <a:gd name="T2" fmla="+- 0 582 462"/>
                                <a:gd name="T3" fmla="*/ 582 h 815"/>
                                <a:gd name="T4" fmla="+- 0 6234 6234"/>
                                <a:gd name="T5" fmla="*/ T4 w 1142"/>
                                <a:gd name="T6" fmla="+- 0 746 462"/>
                                <a:gd name="T7" fmla="*/ 746 h 815"/>
                                <a:gd name="T8" fmla="+- 0 6251 6234"/>
                                <a:gd name="T9" fmla="*/ T8 w 1142"/>
                                <a:gd name="T10" fmla="+- 0 755 462"/>
                                <a:gd name="T11" fmla="*/ 755 h 815"/>
                                <a:gd name="T12" fmla="+- 0 6251 6234"/>
                                <a:gd name="T13" fmla="*/ T12 w 1142"/>
                                <a:gd name="T14" fmla="+- 0 777 462"/>
                                <a:gd name="T15" fmla="*/ 777 h 815"/>
                                <a:gd name="T16" fmla="+- 0 7159 6234"/>
                                <a:gd name="T17" fmla="*/ T16 w 1142"/>
                                <a:gd name="T18" fmla="+- 0 1277 462"/>
                                <a:gd name="T19" fmla="*/ 1277 h 815"/>
                                <a:gd name="T20" fmla="+- 0 7359 6234"/>
                                <a:gd name="T21" fmla="*/ T20 w 1142"/>
                                <a:gd name="T22" fmla="+- 0 1168 462"/>
                                <a:gd name="T23" fmla="*/ 1168 h 815"/>
                                <a:gd name="T24" fmla="+- 0 7359 6234"/>
                                <a:gd name="T25" fmla="*/ T24 w 1142"/>
                                <a:gd name="T26" fmla="+- 0 1146 462"/>
                                <a:gd name="T27" fmla="*/ 1146 h 815"/>
                                <a:gd name="T28" fmla="+- 0 7376 6234"/>
                                <a:gd name="T29" fmla="*/ T28 w 1142"/>
                                <a:gd name="T30" fmla="+- 0 1136 462"/>
                                <a:gd name="T31" fmla="*/ 1136 h 815"/>
                                <a:gd name="T32" fmla="+- 0 7376 6234"/>
                                <a:gd name="T33" fmla="*/ T32 w 1142"/>
                                <a:gd name="T34" fmla="+- 0 970 462"/>
                                <a:gd name="T35" fmla="*/ 970 h 815"/>
                                <a:gd name="T36" fmla="+- 0 6451 6234"/>
                                <a:gd name="T37" fmla="*/ T36 w 1142"/>
                                <a:gd name="T38" fmla="+- 0 462 462"/>
                                <a:gd name="T39" fmla="*/ 462 h 815"/>
                                <a:gd name="T40" fmla="+- 0 6234 6234"/>
                                <a:gd name="T41" fmla="*/ T40 w 1142"/>
                                <a:gd name="T42" fmla="+- 0 582 462"/>
                                <a:gd name="T43" fmla="*/ 582 h 81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142" h="815">
                                  <a:moveTo>
                                    <a:pt x="0" y="120"/>
                                  </a:moveTo>
                                  <a:lnTo>
                                    <a:pt x="0" y="284"/>
                                  </a:lnTo>
                                  <a:lnTo>
                                    <a:pt x="17" y="293"/>
                                  </a:lnTo>
                                  <a:lnTo>
                                    <a:pt x="17" y="315"/>
                                  </a:lnTo>
                                  <a:lnTo>
                                    <a:pt x="925" y="815"/>
                                  </a:lnTo>
                                  <a:lnTo>
                                    <a:pt x="1125" y="706"/>
                                  </a:lnTo>
                                  <a:lnTo>
                                    <a:pt x="1125" y="684"/>
                                  </a:lnTo>
                                  <a:lnTo>
                                    <a:pt x="1142" y="674"/>
                                  </a:lnTo>
                                  <a:lnTo>
                                    <a:pt x="1142" y="508"/>
                                  </a:lnTo>
                                  <a:lnTo>
                                    <a:pt x="217" y="0"/>
                                  </a:lnTo>
                                  <a:lnTo>
                                    <a:pt x="0" y="120"/>
                                  </a:lnTo>
                                </a:path>
                              </a:pathLst>
                            </a:custGeom>
                            <a:noFill/>
                            <a:ln w="15097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27" name="Picture 100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607" y="841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28" name="Group 1002"/>
                        <wpg:cNvGrpSpPr>
                          <a:grpSpLocks/>
                        </wpg:cNvGrpSpPr>
                        <wpg:grpSpPr bwMode="auto">
                          <a:xfrm>
                            <a:off x="6625" y="859"/>
                            <a:ext cx="17" cy="22"/>
                            <a:chOff x="6625" y="859"/>
                            <a:chExt cx="17" cy="22"/>
                          </a:xfrm>
                        </wpg:grpSpPr>
                        <wps:wsp>
                          <wps:cNvPr id="929" name="Freeform 1004"/>
                          <wps:cNvSpPr>
                            <a:spLocks/>
                          </wps:cNvSpPr>
                          <wps:spPr bwMode="auto">
                            <a:xfrm>
                              <a:off x="6625" y="859"/>
                              <a:ext cx="17" cy="22"/>
                            </a:xfrm>
                            <a:custGeom>
                              <a:avLst/>
                              <a:gdLst>
                                <a:gd name="T0" fmla="+- 0 6639 6625"/>
                                <a:gd name="T1" fmla="*/ T0 w 17"/>
                                <a:gd name="T2" fmla="+- 0 866 859"/>
                                <a:gd name="T3" fmla="*/ 866 h 22"/>
                                <a:gd name="T4" fmla="+- 0 6637 6625"/>
                                <a:gd name="T5" fmla="*/ T4 w 17"/>
                                <a:gd name="T6" fmla="+- 0 861 859"/>
                                <a:gd name="T7" fmla="*/ 861 h 22"/>
                                <a:gd name="T8" fmla="+- 0 6632 6625"/>
                                <a:gd name="T9" fmla="*/ T8 w 17"/>
                                <a:gd name="T10" fmla="+- 0 859 859"/>
                                <a:gd name="T11" fmla="*/ 859 h 22"/>
                                <a:gd name="T12" fmla="+- 0 6629 6625"/>
                                <a:gd name="T13" fmla="*/ T12 w 17"/>
                                <a:gd name="T14" fmla="+- 0 861 859"/>
                                <a:gd name="T15" fmla="*/ 861 h 22"/>
                                <a:gd name="T16" fmla="+- 0 6626 6625"/>
                                <a:gd name="T17" fmla="*/ T16 w 17"/>
                                <a:gd name="T18" fmla="+- 0 862 859"/>
                                <a:gd name="T19" fmla="*/ 862 h 22"/>
                                <a:gd name="T20" fmla="+- 0 6625 6625"/>
                                <a:gd name="T21" fmla="*/ T20 w 17"/>
                                <a:gd name="T22" fmla="+- 0 868 859"/>
                                <a:gd name="T23" fmla="*/ 868 h 22"/>
                                <a:gd name="T24" fmla="+- 0 6628 6625"/>
                                <a:gd name="T25" fmla="*/ T24 w 17"/>
                                <a:gd name="T26" fmla="+- 0 873 859"/>
                                <a:gd name="T27" fmla="*/ 873 h 22"/>
                                <a:gd name="T28" fmla="+- 0 6631 6625"/>
                                <a:gd name="T29" fmla="*/ T28 w 17"/>
                                <a:gd name="T30" fmla="+- 0 878 859"/>
                                <a:gd name="T31" fmla="*/ 878 h 22"/>
                                <a:gd name="T32" fmla="+- 0 6636 6625"/>
                                <a:gd name="T33" fmla="*/ T32 w 17"/>
                                <a:gd name="T34" fmla="+- 0 880 859"/>
                                <a:gd name="T35" fmla="*/ 880 h 22"/>
                                <a:gd name="T36" fmla="+- 0 6639 6625"/>
                                <a:gd name="T37" fmla="*/ T36 w 17"/>
                                <a:gd name="T38" fmla="+- 0 878 859"/>
                                <a:gd name="T39" fmla="*/ 878 h 22"/>
                                <a:gd name="T40" fmla="+- 0 6642 6625"/>
                                <a:gd name="T41" fmla="*/ T40 w 17"/>
                                <a:gd name="T42" fmla="+- 0 877 859"/>
                                <a:gd name="T43" fmla="*/ 877 h 22"/>
                                <a:gd name="T44" fmla="+- 0 6642 6625"/>
                                <a:gd name="T45" fmla="*/ T44 w 17"/>
                                <a:gd name="T46" fmla="+- 0 871 859"/>
                                <a:gd name="T47" fmla="*/ 871 h 22"/>
                                <a:gd name="T48" fmla="+- 0 6639 6625"/>
                                <a:gd name="T49" fmla="*/ T48 w 17"/>
                                <a:gd name="T50" fmla="+- 0 866 859"/>
                                <a:gd name="T51" fmla="*/ 866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2" y="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2"/>
                                  </a:lnTo>
                                  <a:lnTo>
                                    <a:pt x="1" y="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1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2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30" name="Picture 100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38" y="803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31" name="Group 999"/>
                        <wpg:cNvGrpSpPr>
                          <a:grpSpLocks/>
                        </wpg:cNvGrpSpPr>
                        <wpg:grpSpPr bwMode="auto">
                          <a:xfrm>
                            <a:off x="6557" y="821"/>
                            <a:ext cx="17" cy="22"/>
                            <a:chOff x="6557" y="821"/>
                            <a:chExt cx="17" cy="22"/>
                          </a:xfrm>
                        </wpg:grpSpPr>
                        <wps:wsp>
                          <wps:cNvPr id="932" name="Freeform 1001"/>
                          <wps:cNvSpPr>
                            <a:spLocks/>
                          </wps:cNvSpPr>
                          <wps:spPr bwMode="auto">
                            <a:xfrm>
                              <a:off x="6557" y="821"/>
                              <a:ext cx="17" cy="22"/>
                            </a:xfrm>
                            <a:custGeom>
                              <a:avLst/>
                              <a:gdLst>
                                <a:gd name="T0" fmla="+- 0 6571 6557"/>
                                <a:gd name="T1" fmla="*/ T0 w 17"/>
                                <a:gd name="T2" fmla="+- 0 828 821"/>
                                <a:gd name="T3" fmla="*/ 828 h 22"/>
                                <a:gd name="T4" fmla="+- 0 6568 6557"/>
                                <a:gd name="T5" fmla="*/ T4 w 17"/>
                                <a:gd name="T6" fmla="+- 0 823 821"/>
                                <a:gd name="T7" fmla="*/ 823 h 22"/>
                                <a:gd name="T8" fmla="+- 0 6563 6557"/>
                                <a:gd name="T9" fmla="*/ T8 w 17"/>
                                <a:gd name="T10" fmla="+- 0 821 821"/>
                                <a:gd name="T11" fmla="*/ 821 h 22"/>
                                <a:gd name="T12" fmla="+- 0 6560 6557"/>
                                <a:gd name="T13" fmla="*/ T12 w 17"/>
                                <a:gd name="T14" fmla="+- 0 823 821"/>
                                <a:gd name="T15" fmla="*/ 823 h 22"/>
                                <a:gd name="T16" fmla="+- 0 6557 6557"/>
                                <a:gd name="T17" fmla="*/ T16 w 17"/>
                                <a:gd name="T18" fmla="+- 0 825 821"/>
                                <a:gd name="T19" fmla="*/ 825 h 22"/>
                                <a:gd name="T20" fmla="+- 0 6557 6557"/>
                                <a:gd name="T21" fmla="*/ T20 w 17"/>
                                <a:gd name="T22" fmla="+- 0 830 821"/>
                                <a:gd name="T23" fmla="*/ 830 h 22"/>
                                <a:gd name="T24" fmla="+- 0 6559 6557"/>
                                <a:gd name="T25" fmla="*/ T24 w 17"/>
                                <a:gd name="T26" fmla="+- 0 835 821"/>
                                <a:gd name="T27" fmla="*/ 835 h 22"/>
                                <a:gd name="T28" fmla="+- 0 6562 6557"/>
                                <a:gd name="T29" fmla="*/ T28 w 17"/>
                                <a:gd name="T30" fmla="+- 0 840 821"/>
                                <a:gd name="T31" fmla="*/ 840 h 22"/>
                                <a:gd name="T32" fmla="+- 0 6567 6557"/>
                                <a:gd name="T33" fmla="*/ T32 w 17"/>
                                <a:gd name="T34" fmla="+- 0 842 821"/>
                                <a:gd name="T35" fmla="*/ 842 h 22"/>
                                <a:gd name="T36" fmla="+- 0 6570 6557"/>
                                <a:gd name="T37" fmla="*/ T36 w 17"/>
                                <a:gd name="T38" fmla="+- 0 841 821"/>
                                <a:gd name="T39" fmla="*/ 841 h 22"/>
                                <a:gd name="T40" fmla="+- 0 6573 6557"/>
                                <a:gd name="T41" fmla="*/ T40 w 17"/>
                                <a:gd name="T42" fmla="+- 0 839 821"/>
                                <a:gd name="T43" fmla="*/ 839 h 22"/>
                                <a:gd name="T44" fmla="+- 0 6574 6557"/>
                                <a:gd name="T45" fmla="*/ T44 w 17"/>
                                <a:gd name="T46" fmla="+- 0 833 821"/>
                                <a:gd name="T47" fmla="*/ 833 h 22"/>
                                <a:gd name="T48" fmla="+- 0 6571 6557"/>
                                <a:gd name="T49" fmla="*/ T48 w 17"/>
                                <a:gd name="T50" fmla="+- 0 828 821"/>
                                <a:gd name="T51" fmla="*/ 82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1" y="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2" y="14"/>
                                  </a:lnTo>
                                  <a:lnTo>
                                    <a:pt x="5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3" y="20"/>
                                  </a:lnTo>
                                  <a:lnTo>
                                    <a:pt x="16" y="18"/>
                                  </a:lnTo>
                                  <a:lnTo>
                                    <a:pt x="17" y="12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33" name="Picture 100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69" y="765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34" name="Group 996"/>
                        <wpg:cNvGrpSpPr>
                          <a:grpSpLocks/>
                        </wpg:cNvGrpSpPr>
                        <wpg:grpSpPr bwMode="auto">
                          <a:xfrm>
                            <a:off x="6488" y="783"/>
                            <a:ext cx="17" cy="22"/>
                            <a:chOff x="6488" y="783"/>
                            <a:chExt cx="17" cy="22"/>
                          </a:xfrm>
                        </wpg:grpSpPr>
                        <wps:wsp>
                          <wps:cNvPr id="935" name="Freeform 998"/>
                          <wps:cNvSpPr>
                            <a:spLocks/>
                          </wps:cNvSpPr>
                          <wps:spPr bwMode="auto">
                            <a:xfrm>
                              <a:off x="6488" y="783"/>
                              <a:ext cx="17" cy="22"/>
                            </a:xfrm>
                            <a:custGeom>
                              <a:avLst/>
                              <a:gdLst>
                                <a:gd name="T0" fmla="+- 0 6502 6488"/>
                                <a:gd name="T1" fmla="*/ T0 w 17"/>
                                <a:gd name="T2" fmla="+- 0 791 783"/>
                                <a:gd name="T3" fmla="*/ 791 h 22"/>
                                <a:gd name="T4" fmla="+- 0 6499 6488"/>
                                <a:gd name="T5" fmla="*/ T4 w 17"/>
                                <a:gd name="T6" fmla="+- 0 786 783"/>
                                <a:gd name="T7" fmla="*/ 786 h 22"/>
                                <a:gd name="T8" fmla="+- 0 6494 6488"/>
                                <a:gd name="T9" fmla="*/ T8 w 17"/>
                                <a:gd name="T10" fmla="+- 0 783 783"/>
                                <a:gd name="T11" fmla="*/ 783 h 22"/>
                                <a:gd name="T12" fmla="+- 0 6491 6488"/>
                                <a:gd name="T13" fmla="*/ T12 w 17"/>
                                <a:gd name="T14" fmla="+- 0 785 783"/>
                                <a:gd name="T15" fmla="*/ 785 h 22"/>
                                <a:gd name="T16" fmla="+- 0 6488 6488"/>
                                <a:gd name="T17" fmla="*/ T16 w 17"/>
                                <a:gd name="T18" fmla="+- 0 787 783"/>
                                <a:gd name="T19" fmla="*/ 787 h 22"/>
                                <a:gd name="T20" fmla="+- 0 6488 6488"/>
                                <a:gd name="T21" fmla="*/ T20 w 17"/>
                                <a:gd name="T22" fmla="+- 0 792 783"/>
                                <a:gd name="T23" fmla="*/ 792 h 22"/>
                                <a:gd name="T24" fmla="+- 0 6491 6488"/>
                                <a:gd name="T25" fmla="*/ T24 w 17"/>
                                <a:gd name="T26" fmla="+- 0 797 783"/>
                                <a:gd name="T27" fmla="*/ 797 h 22"/>
                                <a:gd name="T28" fmla="+- 0 6493 6488"/>
                                <a:gd name="T29" fmla="*/ T28 w 17"/>
                                <a:gd name="T30" fmla="+- 0 802 783"/>
                                <a:gd name="T31" fmla="*/ 802 h 22"/>
                                <a:gd name="T32" fmla="+- 0 6498 6488"/>
                                <a:gd name="T33" fmla="*/ T32 w 17"/>
                                <a:gd name="T34" fmla="+- 0 805 783"/>
                                <a:gd name="T35" fmla="*/ 805 h 22"/>
                                <a:gd name="T36" fmla="+- 0 6501 6488"/>
                                <a:gd name="T37" fmla="*/ T36 w 17"/>
                                <a:gd name="T38" fmla="+- 0 803 783"/>
                                <a:gd name="T39" fmla="*/ 803 h 22"/>
                                <a:gd name="T40" fmla="+- 0 6505 6488"/>
                                <a:gd name="T41" fmla="*/ T40 w 17"/>
                                <a:gd name="T42" fmla="+- 0 801 783"/>
                                <a:gd name="T43" fmla="*/ 801 h 22"/>
                                <a:gd name="T44" fmla="+- 0 6505 6488"/>
                                <a:gd name="T45" fmla="*/ T44 w 17"/>
                                <a:gd name="T46" fmla="+- 0 796 783"/>
                                <a:gd name="T47" fmla="*/ 796 h 22"/>
                                <a:gd name="T48" fmla="+- 0 6502 6488"/>
                                <a:gd name="T49" fmla="*/ T48 w 17"/>
                                <a:gd name="T50" fmla="+- 0 791 783"/>
                                <a:gd name="T51" fmla="*/ 791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8"/>
                                  </a:moveTo>
                                  <a:lnTo>
                                    <a:pt x="11" y="3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5" y="19"/>
                                  </a:lnTo>
                                  <a:lnTo>
                                    <a:pt x="10" y="22"/>
                                  </a:lnTo>
                                  <a:lnTo>
                                    <a:pt x="13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36" name="Picture 99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00" y="728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37" name="Group 993"/>
                        <wpg:cNvGrpSpPr>
                          <a:grpSpLocks/>
                        </wpg:cNvGrpSpPr>
                        <wpg:grpSpPr bwMode="auto">
                          <a:xfrm>
                            <a:off x="6419" y="745"/>
                            <a:ext cx="17" cy="22"/>
                            <a:chOff x="6419" y="745"/>
                            <a:chExt cx="17" cy="22"/>
                          </a:xfrm>
                        </wpg:grpSpPr>
                        <wps:wsp>
                          <wps:cNvPr id="938" name="Freeform 995"/>
                          <wps:cNvSpPr>
                            <a:spLocks/>
                          </wps:cNvSpPr>
                          <wps:spPr bwMode="auto">
                            <a:xfrm>
                              <a:off x="6419" y="745"/>
                              <a:ext cx="17" cy="22"/>
                            </a:xfrm>
                            <a:custGeom>
                              <a:avLst/>
                              <a:gdLst>
                                <a:gd name="T0" fmla="+- 0 6433 6419"/>
                                <a:gd name="T1" fmla="*/ T0 w 17"/>
                                <a:gd name="T2" fmla="+- 0 753 745"/>
                                <a:gd name="T3" fmla="*/ 753 h 22"/>
                                <a:gd name="T4" fmla="+- 0 6430 6419"/>
                                <a:gd name="T5" fmla="*/ T4 w 17"/>
                                <a:gd name="T6" fmla="+- 0 748 745"/>
                                <a:gd name="T7" fmla="*/ 748 h 22"/>
                                <a:gd name="T8" fmla="+- 0 6425 6419"/>
                                <a:gd name="T9" fmla="*/ T8 w 17"/>
                                <a:gd name="T10" fmla="+- 0 745 745"/>
                                <a:gd name="T11" fmla="*/ 745 h 22"/>
                                <a:gd name="T12" fmla="+- 0 6422 6419"/>
                                <a:gd name="T13" fmla="*/ T12 w 17"/>
                                <a:gd name="T14" fmla="+- 0 747 745"/>
                                <a:gd name="T15" fmla="*/ 747 h 22"/>
                                <a:gd name="T16" fmla="+- 0 6419 6419"/>
                                <a:gd name="T17" fmla="*/ T16 w 17"/>
                                <a:gd name="T18" fmla="+- 0 749 745"/>
                                <a:gd name="T19" fmla="*/ 749 h 22"/>
                                <a:gd name="T20" fmla="+- 0 6419 6419"/>
                                <a:gd name="T21" fmla="*/ T20 w 17"/>
                                <a:gd name="T22" fmla="+- 0 755 745"/>
                                <a:gd name="T23" fmla="*/ 755 h 22"/>
                                <a:gd name="T24" fmla="+- 0 6422 6419"/>
                                <a:gd name="T25" fmla="*/ T24 w 17"/>
                                <a:gd name="T26" fmla="+- 0 759 745"/>
                                <a:gd name="T27" fmla="*/ 759 h 22"/>
                                <a:gd name="T28" fmla="+- 0 6425 6419"/>
                                <a:gd name="T29" fmla="*/ T28 w 17"/>
                                <a:gd name="T30" fmla="+- 0 764 745"/>
                                <a:gd name="T31" fmla="*/ 764 h 22"/>
                                <a:gd name="T32" fmla="+- 0 6430 6419"/>
                                <a:gd name="T33" fmla="*/ T32 w 17"/>
                                <a:gd name="T34" fmla="+- 0 767 745"/>
                                <a:gd name="T35" fmla="*/ 767 h 22"/>
                                <a:gd name="T36" fmla="+- 0 6433 6419"/>
                                <a:gd name="T37" fmla="*/ T36 w 17"/>
                                <a:gd name="T38" fmla="+- 0 765 745"/>
                                <a:gd name="T39" fmla="*/ 765 h 22"/>
                                <a:gd name="T40" fmla="+- 0 6436 6419"/>
                                <a:gd name="T41" fmla="*/ T40 w 17"/>
                                <a:gd name="T42" fmla="+- 0 763 745"/>
                                <a:gd name="T43" fmla="*/ 763 h 22"/>
                                <a:gd name="T44" fmla="+- 0 6436 6419"/>
                                <a:gd name="T45" fmla="*/ T44 w 17"/>
                                <a:gd name="T46" fmla="+- 0 758 745"/>
                                <a:gd name="T47" fmla="*/ 758 h 22"/>
                                <a:gd name="T48" fmla="+- 0 6433 6419"/>
                                <a:gd name="T49" fmla="*/ T48 w 17"/>
                                <a:gd name="T50" fmla="+- 0 753 745"/>
                                <a:gd name="T51" fmla="*/ 75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8"/>
                                  </a:moveTo>
                                  <a:lnTo>
                                    <a:pt x="11" y="3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39" name="Picture 99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332" y="690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40" name="Group 990"/>
                        <wpg:cNvGrpSpPr>
                          <a:grpSpLocks/>
                        </wpg:cNvGrpSpPr>
                        <wpg:grpSpPr bwMode="auto">
                          <a:xfrm>
                            <a:off x="6350" y="708"/>
                            <a:ext cx="17" cy="22"/>
                            <a:chOff x="6350" y="708"/>
                            <a:chExt cx="17" cy="22"/>
                          </a:xfrm>
                        </wpg:grpSpPr>
                        <wps:wsp>
                          <wps:cNvPr id="941" name="Freeform 992"/>
                          <wps:cNvSpPr>
                            <a:spLocks/>
                          </wps:cNvSpPr>
                          <wps:spPr bwMode="auto">
                            <a:xfrm>
                              <a:off x="6350" y="708"/>
                              <a:ext cx="17" cy="22"/>
                            </a:xfrm>
                            <a:custGeom>
                              <a:avLst/>
                              <a:gdLst>
                                <a:gd name="T0" fmla="+- 0 6364 6350"/>
                                <a:gd name="T1" fmla="*/ T0 w 17"/>
                                <a:gd name="T2" fmla="+- 0 715 708"/>
                                <a:gd name="T3" fmla="*/ 715 h 22"/>
                                <a:gd name="T4" fmla="+- 0 6362 6350"/>
                                <a:gd name="T5" fmla="*/ T4 w 17"/>
                                <a:gd name="T6" fmla="+- 0 710 708"/>
                                <a:gd name="T7" fmla="*/ 710 h 22"/>
                                <a:gd name="T8" fmla="+- 0 6357 6350"/>
                                <a:gd name="T9" fmla="*/ T8 w 17"/>
                                <a:gd name="T10" fmla="+- 0 708 708"/>
                                <a:gd name="T11" fmla="*/ 708 h 22"/>
                                <a:gd name="T12" fmla="+- 0 6354 6350"/>
                                <a:gd name="T13" fmla="*/ T12 w 17"/>
                                <a:gd name="T14" fmla="+- 0 709 708"/>
                                <a:gd name="T15" fmla="*/ 709 h 22"/>
                                <a:gd name="T16" fmla="+- 0 6350 6350"/>
                                <a:gd name="T17" fmla="*/ T16 w 17"/>
                                <a:gd name="T18" fmla="+- 0 711 708"/>
                                <a:gd name="T19" fmla="*/ 711 h 22"/>
                                <a:gd name="T20" fmla="+- 0 6350 6350"/>
                                <a:gd name="T21" fmla="*/ T20 w 17"/>
                                <a:gd name="T22" fmla="+- 0 717 708"/>
                                <a:gd name="T23" fmla="*/ 717 h 22"/>
                                <a:gd name="T24" fmla="+- 0 6353 6350"/>
                                <a:gd name="T25" fmla="*/ T24 w 17"/>
                                <a:gd name="T26" fmla="+- 0 722 708"/>
                                <a:gd name="T27" fmla="*/ 722 h 22"/>
                                <a:gd name="T28" fmla="+- 0 6356 6350"/>
                                <a:gd name="T29" fmla="*/ T28 w 17"/>
                                <a:gd name="T30" fmla="+- 0 727 708"/>
                                <a:gd name="T31" fmla="*/ 727 h 22"/>
                                <a:gd name="T32" fmla="+- 0 6361 6350"/>
                                <a:gd name="T33" fmla="*/ T32 w 17"/>
                                <a:gd name="T34" fmla="+- 0 729 708"/>
                                <a:gd name="T35" fmla="*/ 729 h 22"/>
                                <a:gd name="T36" fmla="+- 0 6364 6350"/>
                                <a:gd name="T37" fmla="*/ T36 w 17"/>
                                <a:gd name="T38" fmla="+- 0 727 708"/>
                                <a:gd name="T39" fmla="*/ 727 h 22"/>
                                <a:gd name="T40" fmla="+- 0 6367 6350"/>
                                <a:gd name="T41" fmla="*/ T40 w 17"/>
                                <a:gd name="T42" fmla="+- 0 726 708"/>
                                <a:gd name="T43" fmla="*/ 726 h 22"/>
                                <a:gd name="T44" fmla="+- 0 6367 6350"/>
                                <a:gd name="T45" fmla="*/ T44 w 17"/>
                                <a:gd name="T46" fmla="+- 0 720 708"/>
                                <a:gd name="T47" fmla="*/ 720 h 22"/>
                                <a:gd name="T48" fmla="+- 0 6364 6350"/>
                                <a:gd name="T49" fmla="*/ T48 w 17"/>
                                <a:gd name="T50" fmla="+- 0 715 708"/>
                                <a:gd name="T51" fmla="*/ 715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2" y="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1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1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2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42" name="Picture 99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63" y="652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43" name="Group 987"/>
                        <wpg:cNvGrpSpPr>
                          <a:grpSpLocks/>
                        </wpg:cNvGrpSpPr>
                        <wpg:grpSpPr bwMode="auto">
                          <a:xfrm>
                            <a:off x="6281" y="670"/>
                            <a:ext cx="17" cy="22"/>
                            <a:chOff x="6281" y="670"/>
                            <a:chExt cx="17" cy="22"/>
                          </a:xfrm>
                        </wpg:grpSpPr>
                        <wps:wsp>
                          <wps:cNvPr id="944" name="Freeform 989"/>
                          <wps:cNvSpPr>
                            <a:spLocks/>
                          </wps:cNvSpPr>
                          <wps:spPr bwMode="auto">
                            <a:xfrm>
                              <a:off x="6281" y="670"/>
                              <a:ext cx="17" cy="22"/>
                            </a:xfrm>
                            <a:custGeom>
                              <a:avLst/>
                              <a:gdLst>
                                <a:gd name="T0" fmla="+- 0 6296 6281"/>
                                <a:gd name="T1" fmla="*/ T0 w 17"/>
                                <a:gd name="T2" fmla="+- 0 677 670"/>
                                <a:gd name="T3" fmla="*/ 677 h 22"/>
                                <a:gd name="T4" fmla="+- 0 6293 6281"/>
                                <a:gd name="T5" fmla="*/ T4 w 17"/>
                                <a:gd name="T6" fmla="+- 0 672 670"/>
                                <a:gd name="T7" fmla="*/ 672 h 22"/>
                                <a:gd name="T8" fmla="+- 0 6288 6281"/>
                                <a:gd name="T9" fmla="*/ T8 w 17"/>
                                <a:gd name="T10" fmla="+- 0 670 670"/>
                                <a:gd name="T11" fmla="*/ 670 h 22"/>
                                <a:gd name="T12" fmla="+- 0 6285 6281"/>
                                <a:gd name="T13" fmla="*/ T12 w 17"/>
                                <a:gd name="T14" fmla="+- 0 672 670"/>
                                <a:gd name="T15" fmla="*/ 672 h 22"/>
                                <a:gd name="T16" fmla="+- 0 6282 6281"/>
                                <a:gd name="T17" fmla="*/ T16 w 17"/>
                                <a:gd name="T18" fmla="+- 0 673 670"/>
                                <a:gd name="T19" fmla="*/ 673 h 22"/>
                                <a:gd name="T20" fmla="+- 0 6281 6281"/>
                                <a:gd name="T21" fmla="*/ T20 w 17"/>
                                <a:gd name="T22" fmla="+- 0 679 670"/>
                                <a:gd name="T23" fmla="*/ 679 h 22"/>
                                <a:gd name="T24" fmla="+- 0 6284 6281"/>
                                <a:gd name="T25" fmla="*/ T24 w 17"/>
                                <a:gd name="T26" fmla="+- 0 684 670"/>
                                <a:gd name="T27" fmla="*/ 684 h 22"/>
                                <a:gd name="T28" fmla="+- 0 6287 6281"/>
                                <a:gd name="T29" fmla="*/ T28 w 17"/>
                                <a:gd name="T30" fmla="+- 0 689 670"/>
                                <a:gd name="T31" fmla="*/ 689 h 22"/>
                                <a:gd name="T32" fmla="+- 0 6292 6281"/>
                                <a:gd name="T33" fmla="*/ T32 w 17"/>
                                <a:gd name="T34" fmla="+- 0 691 670"/>
                                <a:gd name="T35" fmla="*/ 691 h 22"/>
                                <a:gd name="T36" fmla="+- 0 6295 6281"/>
                                <a:gd name="T37" fmla="*/ T36 w 17"/>
                                <a:gd name="T38" fmla="+- 0 690 670"/>
                                <a:gd name="T39" fmla="*/ 690 h 22"/>
                                <a:gd name="T40" fmla="+- 0 6298 6281"/>
                                <a:gd name="T41" fmla="*/ T40 w 17"/>
                                <a:gd name="T42" fmla="+- 0 688 670"/>
                                <a:gd name="T43" fmla="*/ 688 h 22"/>
                                <a:gd name="T44" fmla="+- 0 6299 6281"/>
                                <a:gd name="T45" fmla="*/ T44 w 17"/>
                                <a:gd name="T46" fmla="+- 0 682 670"/>
                                <a:gd name="T47" fmla="*/ 682 h 22"/>
                                <a:gd name="T48" fmla="+- 0 6296 6281"/>
                                <a:gd name="T49" fmla="*/ T48 w 17"/>
                                <a:gd name="T50" fmla="+- 0 677 670"/>
                                <a:gd name="T51" fmla="*/ 677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5" y="7"/>
                                  </a:moveTo>
                                  <a:lnTo>
                                    <a:pt x="12" y="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2"/>
                                  </a:lnTo>
                                  <a:lnTo>
                                    <a:pt x="1" y="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1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8" y="12"/>
                                  </a:lnTo>
                                  <a:lnTo>
                                    <a:pt x="15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45" name="Picture 98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607" y="813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46" name="Group 984"/>
                        <wpg:cNvGrpSpPr>
                          <a:grpSpLocks/>
                        </wpg:cNvGrpSpPr>
                        <wpg:grpSpPr bwMode="auto">
                          <a:xfrm>
                            <a:off x="6625" y="830"/>
                            <a:ext cx="17" cy="22"/>
                            <a:chOff x="6625" y="830"/>
                            <a:chExt cx="17" cy="22"/>
                          </a:xfrm>
                        </wpg:grpSpPr>
                        <wps:wsp>
                          <wps:cNvPr id="947" name="Freeform 986"/>
                          <wps:cNvSpPr>
                            <a:spLocks/>
                          </wps:cNvSpPr>
                          <wps:spPr bwMode="auto">
                            <a:xfrm>
                              <a:off x="6625" y="830"/>
                              <a:ext cx="17" cy="22"/>
                            </a:xfrm>
                            <a:custGeom>
                              <a:avLst/>
                              <a:gdLst>
                                <a:gd name="T0" fmla="+- 0 6639 6625"/>
                                <a:gd name="T1" fmla="*/ T0 w 17"/>
                                <a:gd name="T2" fmla="+- 0 838 830"/>
                                <a:gd name="T3" fmla="*/ 838 h 22"/>
                                <a:gd name="T4" fmla="+- 0 6637 6625"/>
                                <a:gd name="T5" fmla="*/ T4 w 17"/>
                                <a:gd name="T6" fmla="+- 0 833 830"/>
                                <a:gd name="T7" fmla="*/ 833 h 22"/>
                                <a:gd name="T8" fmla="+- 0 6632 6625"/>
                                <a:gd name="T9" fmla="*/ T8 w 17"/>
                                <a:gd name="T10" fmla="+- 0 830 830"/>
                                <a:gd name="T11" fmla="*/ 830 h 22"/>
                                <a:gd name="T12" fmla="+- 0 6629 6625"/>
                                <a:gd name="T13" fmla="*/ T12 w 17"/>
                                <a:gd name="T14" fmla="+- 0 832 830"/>
                                <a:gd name="T15" fmla="*/ 832 h 22"/>
                                <a:gd name="T16" fmla="+- 0 6626 6625"/>
                                <a:gd name="T17" fmla="*/ T16 w 17"/>
                                <a:gd name="T18" fmla="+- 0 834 830"/>
                                <a:gd name="T19" fmla="*/ 834 h 22"/>
                                <a:gd name="T20" fmla="+- 0 6625 6625"/>
                                <a:gd name="T21" fmla="*/ T20 w 17"/>
                                <a:gd name="T22" fmla="+- 0 839 830"/>
                                <a:gd name="T23" fmla="*/ 839 h 22"/>
                                <a:gd name="T24" fmla="+- 0 6628 6625"/>
                                <a:gd name="T25" fmla="*/ T24 w 17"/>
                                <a:gd name="T26" fmla="+- 0 844 830"/>
                                <a:gd name="T27" fmla="*/ 844 h 22"/>
                                <a:gd name="T28" fmla="+- 0 6631 6625"/>
                                <a:gd name="T29" fmla="*/ T28 w 17"/>
                                <a:gd name="T30" fmla="+- 0 849 830"/>
                                <a:gd name="T31" fmla="*/ 849 h 22"/>
                                <a:gd name="T32" fmla="+- 0 6636 6625"/>
                                <a:gd name="T33" fmla="*/ T32 w 17"/>
                                <a:gd name="T34" fmla="+- 0 852 830"/>
                                <a:gd name="T35" fmla="*/ 852 h 22"/>
                                <a:gd name="T36" fmla="+- 0 6639 6625"/>
                                <a:gd name="T37" fmla="*/ T36 w 17"/>
                                <a:gd name="T38" fmla="+- 0 850 830"/>
                                <a:gd name="T39" fmla="*/ 850 h 22"/>
                                <a:gd name="T40" fmla="+- 0 6642 6625"/>
                                <a:gd name="T41" fmla="*/ T40 w 17"/>
                                <a:gd name="T42" fmla="+- 0 848 830"/>
                                <a:gd name="T43" fmla="*/ 848 h 22"/>
                                <a:gd name="T44" fmla="+- 0 6642 6625"/>
                                <a:gd name="T45" fmla="*/ T44 w 17"/>
                                <a:gd name="T46" fmla="+- 0 843 830"/>
                                <a:gd name="T47" fmla="*/ 843 h 22"/>
                                <a:gd name="T48" fmla="+- 0 6639 6625"/>
                                <a:gd name="T49" fmla="*/ T48 w 17"/>
                                <a:gd name="T50" fmla="+- 0 838 830"/>
                                <a:gd name="T51" fmla="*/ 83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8"/>
                                  </a:moveTo>
                                  <a:lnTo>
                                    <a:pt x="12" y="3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2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48" name="Picture 98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38" y="775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49" name="Group 981"/>
                        <wpg:cNvGrpSpPr>
                          <a:grpSpLocks/>
                        </wpg:cNvGrpSpPr>
                        <wpg:grpSpPr bwMode="auto">
                          <a:xfrm>
                            <a:off x="6557" y="793"/>
                            <a:ext cx="17" cy="22"/>
                            <a:chOff x="6557" y="793"/>
                            <a:chExt cx="17" cy="22"/>
                          </a:xfrm>
                        </wpg:grpSpPr>
                        <wps:wsp>
                          <wps:cNvPr id="950" name="Freeform 983"/>
                          <wps:cNvSpPr>
                            <a:spLocks/>
                          </wps:cNvSpPr>
                          <wps:spPr bwMode="auto">
                            <a:xfrm>
                              <a:off x="6557" y="793"/>
                              <a:ext cx="17" cy="22"/>
                            </a:xfrm>
                            <a:custGeom>
                              <a:avLst/>
                              <a:gdLst>
                                <a:gd name="T0" fmla="+- 0 6571 6557"/>
                                <a:gd name="T1" fmla="*/ T0 w 17"/>
                                <a:gd name="T2" fmla="+- 0 800 793"/>
                                <a:gd name="T3" fmla="*/ 800 h 22"/>
                                <a:gd name="T4" fmla="+- 0 6568 6557"/>
                                <a:gd name="T5" fmla="*/ T4 w 17"/>
                                <a:gd name="T6" fmla="+- 0 795 793"/>
                                <a:gd name="T7" fmla="*/ 795 h 22"/>
                                <a:gd name="T8" fmla="+- 0 6563 6557"/>
                                <a:gd name="T9" fmla="*/ T8 w 17"/>
                                <a:gd name="T10" fmla="+- 0 793 793"/>
                                <a:gd name="T11" fmla="*/ 793 h 22"/>
                                <a:gd name="T12" fmla="+- 0 6560 6557"/>
                                <a:gd name="T13" fmla="*/ T12 w 17"/>
                                <a:gd name="T14" fmla="+- 0 794 793"/>
                                <a:gd name="T15" fmla="*/ 794 h 22"/>
                                <a:gd name="T16" fmla="+- 0 6557 6557"/>
                                <a:gd name="T17" fmla="*/ T16 w 17"/>
                                <a:gd name="T18" fmla="+- 0 796 793"/>
                                <a:gd name="T19" fmla="*/ 796 h 22"/>
                                <a:gd name="T20" fmla="+- 0 6557 6557"/>
                                <a:gd name="T21" fmla="*/ T20 w 17"/>
                                <a:gd name="T22" fmla="+- 0 802 793"/>
                                <a:gd name="T23" fmla="*/ 802 h 22"/>
                                <a:gd name="T24" fmla="+- 0 6559 6557"/>
                                <a:gd name="T25" fmla="*/ T24 w 17"/>
                                <a:gd name="T26" fmla="+- 0 807 793"/>
                                <a:gd name="T27" fmla="*/ 807 h 22"/>
                                <a:gd name="T28" fmla="+- 0 6562 6557"/>
                                <a:gd name="T29" fmla="*/ T28 w 17"/>
                                <a:gd name="T30" fmla="+- 0 812 793"/>
                                <a:gd name="T31" fmla="*/ 812 h 22"/>
                                <a:gd name="T32" fmla="+- 0 6567 6557"/>
                                <a:gd name="T33" fmla="*/ T32 w 17"/>
                                <a:gd name="T34" fmla="+- 0 814 793"/>
                                <a:gd name="T35" fmla="*/ 814 h 22"/>
                                <a:gd name="T36" fmla="+- 0 6570 6557"/>
                                <a:gd name="T37" fmla="*/ T36 w 17"/>
                                <a:gd name="T38" fmla="+- 0 812 793"/>
                                <a:gd name="T39" fmla="*/ 812 h 22"/>
                                <a:gd name="T40" fmla="+- 0 6573 6557"/>
                                <a:gd name="T41" fmla="*/ T40 w 17"/>
                                <a:gd name="T42" fmla="+- 0 810 793"/>
                                <a:gd name="T43" fmla="*/ 810 h 22"/>
                                <a:gd name="T44" fmla="+- 0 6574 6557"/>
                                <a:gd name="T45" fmla="*/ T44 w 17"/>
                                <a:gd name="T46" fmla="+- 0 805 793"/>
                                <a:gd name="T47" fmla="*/ 805 h 22"/>
                                <a:gd name="T48" fmla="+- 0 6571 6557"/>
                                <a:gd name="T49" fmla="*/ T48 w 17"/>
                                <a:gd name="T50" fmla="+- 0 800 793"/>
                                <a:gd name="T51" fmla="*/ 800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1" y="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1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2" y="14"/>
                                  </a:lnTo>
                                  <a:lnTo>
                                    <a:pt x="5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3" y="19"/>
                                  </a:lnTo>
                                  <a:lnTo>
                                    <a:pt x="16" y="17"/>
                                  </a:lnTo>
                                  <a:lnTo>
                                    <a:pt x="17" y="12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51" name="Picture 98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69" y="737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52" name="Group 978"/>
                        <wpg:cNvGrpSpPr>
                          <a:grpSpLocks/>
                        </wpg:cNvGrpSpPr>
                        <wpg:grpSpPr bwMode="auto">
                          <a:xfrm>
                            <a:off x="6488" y="755"/>
                            <a:ext cx="17" cy="22"/>
                            <a:chOff x="6488" y="755"/>
                            <a:chExt cx="17" cy="22"/>
                          </a:xfrm>
                        </wpg:grpSpPr>
                        <wps:wsp>
                          <wps:cNvPr id="953" name="Freeform 980"/>
                          <wps:cNvSpPr>
                            <a:spLocks/>
                          </wps:cNvSpPr>
                          <wps:spPr bwMode="auto">
                            <a:xfrm>
                              <a:off x="6488" y="755"/>
                              <a:ext cx="17" cy="22"/>
                            </a:xfrm>
                            <a:custGeom>
                              <a:avLst/>
                              <a:gdLst>
                                <a:gd name="T0" fmla="+- 0 6502 6488"/>
                                <a:gd name="T1" fmla="*/ T0 w 17"/>
                                <a:gd name="T2" fmla="+- 0 762 755"/>
                                <a:gd name="T3" fmla="*/ 762 h 22"/>
                                <a:gd name="T4" fmla="+- 0 6499 6488"/>
                                <a:gd name="T5" fmla="*/ T4 w 17"/>
                                <a:gd name="T6" fmla="+- 0 757 755"/>
                                <a:gd name="T7" fmla="*/ 757 h 22"/>
                                <a:gd name="T8" fmla="+- 0 6494 6488"/>
                                <a:gd name="T9" fmla="*/ T8 w 17"/>
                                <a:gd name="T10" fmla="+- 0 755 755"/>
                                <a:gd name="T11" fmla="*/ 755 h 22"/>
                                <a:gd name="T12" fmla="+- 0 6491 6488"/>
                                <a:gd name="T13" fmla="*/ T12 w 17"/>
                                <a:gd name="T14" fmla="+- 0 757 755"/>
                                <a:gd name="T15" fmla="*/ 757 h 22"/>
                                <a:gd name="T16" fmla="+- 0 6488 6488"/>
                                <a:gd name="T17" fmla="*/ T16 w 17"/>
                                <a:gd name="T18" fmla="+- 0 758 755"/>
                                <a:gd name="T19" fmla="*/ 758 h 22"/>
                                <a:gd name="T20" fmla="+- 0 6488 6488"/>
                                <a:gd name="T21" fmla="*/ T20 w 17"/>
                                <a:gd name="T22" fmla="+- 0 764 755"/>
                                <a:gd name="T23" fmla="*/ 764 h 22"/>
                                <a:gd name="T24" fmla="+- 0 6491 6488"/>
                                <a:gd name="T25" fmla="*/ T24 w 17"/>
                                <a:gd name="T26" fmla="+- 0 769 755"/>
                                <a:gd name="T27" fmla="*/ 769 h 22"/>
                                <a:gd name="T28" fmla="+- 0 6493 6488"/>
                                <a:gd name="T29" fmla="*/ T28 w 17"/>
                                <a:gd name="T30" fmla="+- 0 774 755"/>
                                <a:gd name="T31" fmla="*/ 774 h 22"/>
                                <a:gd name="T32" fmla="+- 0 6498 6488"/>
                                <a:gd name="T33" fmla="*/ T32 w 17"/>
                                <a:gd name="T34" fmla="+- 0 776 755"/>
                                <a:gd name="T35" fmla="*/ 776 h 22"/>
                                <a:gd name="T36" fmla="+- 0 6501 6488"/>
                                <a:gd name="T37" fmla="*/ T36 w 17"/>
                                <a:gd name="T38" fmla="+- 0 774 755"/>
                                <a:gd name="T39" fmla="*/ 774 h 22"/>
                                <a:gd name="T40" fmla="+- 0 6505 6488"/>
                                <a:gd name="T41" fmla="*/ T40 w 17"/>
                                <a:gd name="T42" fmla="+- 0 773 755"/>
                                <a:gd name="T43" fmla="*/ 773 h 22"/>
                                <a:gd name="T44" fmla="+- 0 6505 6488"/>
                                <a:gd name="T45" fmla="*/ T44 w 17"/>
                                <a:gd name="T46" fmla="+- 0 767 755"/>
                                <a:gd name="T47" fmla="*/ 767 h 22"/>
                                <a:gd name="T48" fmla="+- 0 6502 6488"/>
                                <a:gd name="T49" fmla="*/ T48 w 17"/>
                                <a:gd name="T50" fmla="+- 0 762 755"/>
                                <a:gd name="T51" fmla="*/ 762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1" y="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5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3" y="19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2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54" name="Picture 97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00" y="699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55" name="Group 975"/>
                        <wpg:cNvGrpSpPr>
                          <a:grpSpLocks/>
                        </wpg:cNvGrpSpPr>
                        <wpg:grpSpPr bwMode="auto">
                          <a:xfrm>
                            <a:off x="6419" y="717"/>
                            <a:ext cx="17" cy="22"/>
                            <a:chOff x="6419" y="717"/>
                            <a:chExt cx="17" cy="22"/>
                          </a:xfrm>
                        </wpg:grpSpPr>
                        <wps:wsp>
                          <wps:cNvPr id="956" name="Freeform 977"/>
                          <wps:cNvSpPr>
                            <a:spLocks/>
                          </wps:cNvSpPr>
                          <wps:spPr bwMode="auto">
                            <a:xfrm>
                              <a:off x="6419" y="717"/>
                              <a:ext cx="17" cy="22"/>
                            </a:xfrm>
                            <a:custGeom>
                              <a:avLst/>
                              <a:gdLst>
                                <a:gd name="T0" fmla="+- 0 6433 6419"/>
                                <a:gd name="T1" fmla="*/ T0 w 17"/>
                                <a:gd name="T2" fmla="+- 0 724 717"/>
                                <a:gd name="T3" fmla="*/ 724 h 22"/>
                                <a:gd name="T4" fmla="+- 0 6430 6419"/>
                                <a:gd name="T5" fmla="*/ T4 w 17"/>
                                <a:gd name="T6" fmla="+- 0 720 717"/>
                                <a:gd name="T7" fmla="*/ 720 h 22"/>
                                <a:gd name="T8" fmla="+- 0 6425 6419"/>
                                <a:gd name="T9" fmla="*/ T8 w 17"/>
                                <a:gd name="T10" fmla="+- 0 717 717"/>
                                <a:gd name="T11" fmla="*/ 717 h 22"/>
                                <a:gd name="T12" fmla="+- 0 6422 6419"/>
                                <a:gd name="T13" fmla="*/ T12 w 17"/>
                                <a:gd name="T14" fmla="+- 0 719 717"/>
                                <a:gd name="T15" fmla="*/ 719 h 22"/>
                                <a:gd name="T16" fmla="+- 0 6419 6419"/>
                                <a:gd name="T17" fmla="*/ T16 w 17"/>
                                <a:gd name="T18" fmla="+- 0 721 717"/>
                                <a:gd name="T19" fmla="*/ 721 h 22"/>
                                <a:gd name="T20" fmla="+- 0 6419 6419"/>
                                <a:gd name="T21" fmla="*/ T20 w 17"/>
                                <a:gd name="T22" fmla="+- 0 726 717"/>
                                <a:gd name="T23" fmla="*/ 726 h 22"/>
                                <a:gd name="T24" fmla="+- 0 6422 6419"/>
                                <a:gd name="T25" fmla="*/ T24 w 17"/>
                                <a:gd name="T26" fmla="+- 0 731 717"/>
                                <a:gd name="T27" fmla="*/ 731 h 22"/>
                                <a:gd name="T28" fmla="+- 0 6425 6419"/>
                                <a:gd name="T29" fmla="*/ T28 w 17"/>
                                <a:gd name="T30" fmla="+- 0 736 717"/>
                                <a:gd name="T31" fmla="*/ 736 h 22"/>
                                <a:gd name="T32" fmla="+- 0 6430 6419"/>
                                <a:gd name="T33" fmla="*/ T32 w 17"/>
                                <a:gd name="T34" fmla="+- 0 739 717"/>
                                <a:gd name="T35" fmla="*/ 739 h 22"/>
                                <a:gd name="T36" fmla="+- 0 6433 6419"/>
                                <a:gd name="T37" fmla="*/ T36 w 17"/>
                                <a:gd name="T38" fmla="+- 0 737 717"/>
                                <a:gd name="T39" fmla="*/ 737 h 22"/>
                                <a:gd name="T40" fmla="+- 0 6436 6419"/>
                                <a:gd name="T41" fmla="*/ T40 w 17"/>
                                <a:gd name="T42" fmla="+- 0 735 717"/>
                                <a:gd name="T43" fmla="*/ 735 h 22"/>
                                <a:gd name="T44" fmla="+- 0 6436 6419"/>
                                <a:gd name="T45" fmla="*/ T44 w 17"/>
                                <a:gd name="T46" fmla="+- 0 730 717"/>
                                <a:gd name="T47" fmla="*/ 730 h 22"/>
                                <a:gd name="T48" fmla="+- 0 6433 6419"/>
                                <a:gd name="T49" fmla="*/ T48 w 17"/>
                                <a:gd name="T50" fmla="+- 0 724 717"/>
                                <a:gd name="T51" fmla="*/ 724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1" y="3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57" name="Picture 97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332" y="662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58" name="Group 972"/>
                        <wpg:cNvGrpSpPr>
                          <a:grpSpLocks/>
                        </wpg:cNvGrpSpPr>
                        <wpg:grpSpPr bwMode="auto">
                          <a:xfrm>
                            <a:off x="6350" y="679"/>
                            <a:ext cx="17" cy="22"/>
                            <a:chOff x="6350" y="679"/>
                            <a:chExt cx="17" cy="22"/>
                          </a:xfrm>
                        </wpg:grpSpPr>
                        <wps:wsp>
                          <wps:cNvPr id="959" name="Freeform 974"/>
                          <wps:cNvSpPr>
                            <a:spLocks/>
                          </wps:cNvSpPr>
                          <wps:spPr bwMode="auto">
                            <a:xfrm>
                              <a:off x="6350" y="679"/>
                              <a:ext cx="17" cy="22"/>
                            </a:xfrm>
                            <a:custGeom>
                              <a:avLst/>
                              <a:gdLst>
                                <a:gd name="T0" fmla="+- 0 6364 6350"/>
                                <a:gd name="T1" fmla="*/ T0 w 17"/>
                                <a:gd name="T2" fmla="+- 0 687 679"/>
                                <a:gd name="T3" fmla="*/ 687 h 22"/>
                                <a:gd name="T4" fmla="+- 0 6362 6350"/>
                                <a:gd name="T5" fmla="*/ T4 w 17"/>
                                <a:gd name="T6" fmla="+- 0 682 679"/>
                                <a:gd name="T7" fmla="*/ 682 h 22"/>
                                <a:gd name="T8" fmla="+- 0 6357 6350"/>
                                <a:gd name="T9" fmla="*/ T8 w 17"/>
                                <a:gd name="T10" fmla="+- 0 679 679"/>
                                <a:gd name="T11" fmla="*/ 679 h 22"/>
                                <a:gd name="T12" fmla="+- 0 6354 6350"/>
                                <a:gd name="T13" fmla="*/ T12 w 17"/>
                                <a:gd name="T14" fmla="+- 0 681 679"/>
                                <a:gd name="T15" fmla="*/ 681 h 22"/>
                                <a:gd name="T16" fmla="+- 0 6350 6350"/>
                                <a:gd name="T17" fmla="*/ T16 w 17"/>
                                <a:gd name="T18" fmla="+- 0 683 679"/>
                                <a:gd name="T19" fmla="*/ 683 h 22"/>
                                <a:gd name="T20" fmla="+- 0 6350 6350"/>
                                <a:gd name="T21" fmla="*/ T20 w 17"/>
                                <a:gd name="T22" fmla="+- 0 688 679"/>
                                <a:gd name="T23" fmla="*/ 688 h 22"/>
                                <a:gd name="T24" fmla="+- 0 6353 6350"/>
                                <a:gd name="T25" fmla="*/ T24 w 17"/>
                                <a:gd name="T26" fmla="+- 0 693 679"/>
                                <a:gd name="T27" fmla="*/ 693 h 22"/>
                                <a:gd name="T28" fmla="+- 0 6356 6350"/>
                                <a:gd name="T29" fmla="*/ T28 w 17"/>
                                <a:gd name="T30" fmla="+- 0 698 679"/>
                                <a:gd name="T31" fmla="*/ 698 h 22"/>
                                <a:gd name="T32" fmla="+- 0 6361 6350"/>
                                <a:gd name="T33" fmla="*/ T32 w 17"/>
                                <a:gd name="T34" fmla="+- 0 701 679"/>
                                <a:gd name="T35" fmla="*/ 701 h 22"/>
                                <a:gd name="T36" fmla="+- 0 6364 6350"/>
                                <a:gd name="T37" fmla="*/ T36 w 17"/>
                                <a:gd name="T38" fmla="+- 0 699 679"/>
                                <a:gd name="T39" fmla="*/ 699 h 22"/>
                                <a:gd name="T40" fmla="+- 0 6367 6350"/>
                                <a:gd name="T41" fmla="*/ T40 w 17"/>
                                <a:gd name="T42" fmla="+- 0 697 679"/>
                                <a:gd name="T43" fmla="*/ 697 h 22"/>
                                <a:gd name="T44" fmla="+- 0 6367 6350"/>
                                <a:gd name="T45" fmla="*/ T44 w 17"/>
                                <a:gd name="T46" fmla="+- 0 692 679"/>
                                <a:gd name="T47" fmla="*/ 692 h 22"/>
                                <a:gd name="T48" fmla="+- 0 6364 6350"/>
                                <a:gd name="T49" fmla="*/ T48 w 17"/>
                                <a:gd name="T50" fmla="+- 0 687 679"/>
                                <a:gd name="T51" fmla="*/ 687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8"/>
                                  </a:moveTo>
                                  <a:lnTo>
                                    <a:pt x="12" y="3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60" name="Picture 97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63" y="624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61" name="Group 969"/>
                        <wpg:cNvGrpSpPr>
                          <a:grpSpLocks/>
                        </wpg:cNvGrpSpPr>
                        <wpg:grpSpPr bwMode="auto">
                          <a:xfrm>
                            <a:off x="6281" y="641"/>
                            <a:ext cx="17" cy="22"/>
                            <a:chOff x="6281" y="641"/>
                            <a:chExt cx="17" cy="22"/>
                          </a:xfrm>
                        </wpg:grpSpPr>
                        <wps:wsp>
                          <wps:cNvPr id="962" name="Freeform 971"/>
                          <wps:cNvSpPr>
                            <a:spLocks/>
                          </wps:cNvSpPr>
                          <wps:spPr bwMode="auto">
                            <a:xfrm>
                              <a:off x="6281" y="641"/>
                              <a:ext cx="17" cy="22"/>
                            </a:xfrm>
                            <a:custGeom>
                              <a:avLst/>
                              <a:gdLst>
                                <a:gd name="T0" fmla="+- 0 6296 6281"/>
                                <a:gd name="T1" fmla="*/ T0 w 17"/>
                                <a:gd name="T2" fmla="+- 0 649 641"/>
                                <a:gd name="T3" fmla="*/ 649 h 22"/>
                                <a:gd name="T4" fmla="+- 0 6293 6281"/>
                                <a:gd name="T5" fmla="*/ T4 w 17"/>
                                <a:gd name="T6" fmla="+- 0 644 641"/>
                                <a:gd name="T7" fmla="*/ 644 h 22"/>
                                <a:gd name="T8" fmla="+- 0 6288 6281"/>
                                <a:gd name="T9" fmla="*/ T8 w 17"/>
                                <a:gd name="T10" fmla="+- 0 641 641"/>
                                <a:gd name="T11" fmla="*/ 641 h 22"/>
                                <a:gd name="T12" fmla="+- 0 6285 6281"/>
                                <a:gd name="T13" fmla="*/ T12 w 17"/>
                                <a:gd name="T14" fmla="+- 0 643 641"/>
                                <a:gd name="T15" fmla="*/ 643 h 22"/>
                                <a:gd name="T16" fmla="+- 0 6282 6281"/>
                                <a:gd name="T17" fmla="*/ T16 w 17"/>
                                <a:gd name="T18" fmla="+- 0 645 641"/>
                                <a:gd name="T19" fmla="*/ 645 h 22"/>
                                <a:gd name="T20" fmla="+- 0 6281 6281"/>
                                <a:gd name="T21" fmla="*/ T20 w 17"/>
                                <a:gd name="T22" fmla="+- 0 651 641"/>
                                <a:gd name="T23" fmla="*/ 651 h 22"/>
                                <a:gd name="T24" fmla="+- 0 6284 6281"/>
                                <a:gd name="T25" fmla="*/ T24 w 17"/>
                                <a:gd name="T26" fmla="+- 0 656 641"/>
                                <a:gd name="T27" fmla="*/ 656 h 22"/>
                                <a:gd name="T28" fmla="+- 0 6287 6281"/>
                                <a:gd name="T29" fmla="*/ T28 w 17"/>
                                <a:gd name="T30" fmla="+- 0 660 641"/>
                                <a:gd name="T31" fmla="*/ 660 h 22"/>
                                <a:gd name="T32" fmla="+- 0 6292 6281"/>
                                <a:gd name="T33" fmla="*/ T32 w 17"/>
                                <a:gd name="T34" fmla="+- 0 663 641"/>
                                <a:gd name="T35" fmla="*/ 663 h 22"/>
                                <a:gd name="T36" fmla="+- 0 6295 6281"/>
                                <a:gd name="T37" fmla="*/ T36 w 17"/>
                                <a:gd name="T38" fmla="+- 0 661 641"/>
                                <a:gd name="T39" fmla="*/ 661 h 22"/>
                                <a:gd name="T40" fmla="+- 0 6298 6281"/>
                                <a:gd name="T41" fmla="*/ T40 w 17"/>
                                <a:gd name="T42" fmla="+- 0 659 641"/>
                                <a:gd name="T43" fmla="*/ 659 h 22"/>
                                <a:gd name="T44" fmla="+- 0 6299 6281"/>
                                <a:gd name="T45" fmla="*/ T44 w 17"/>
                                <a:gd name="T46" fmla="+- 0 654 641"/>
                                <a:gd name="T47" fmla="*/ 654 h 22"/>
                                <a:gd name="T48" fmla="+- 0 6296 6281"/>
                                <a:gd name="T49" fmla="*/ T48 w 17"/>
                                <a:gd name="T50" fmla="+- 0 649 641"/>
                                <a:gd name="T51" fmla="*/ 649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5" y="8"/>
                                  </a:moveTo>
                                  <a:lnTo>
                                    <a:pt x="12" y="3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2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3" y="15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8" y="13"/>
                                  </a:lnTo>
                                  <a:lnTo>
                                    <a:pt x="15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63" name="Picture 97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607" y="869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64" name="Group 966"/>
                        <wpg:cNvGrpSpPr>
                          <a:grpSpLocks/>
                        </wpg:cNvGrpSpPr>
                        <wpg:grpSpPr bwMode="auto">
                          <a:xfrm>
                            <a:off x="6625" y="886"/>
                            <a:ext cx="17" cy="22"/>
                            <a:chOff x="6625" y="886"/>
                            <a:chExt cx="17" cy="22"/>
                          </a:xfrm>
                        </wpg:grpSpPr>
                        <wps:wsp>
                          <wps:cNvPr id="965" name="Freeform 968"/>
                          <wps:cNvSpPr>
                            <a:spLocks/>
                          </wps:cNvSpPr>
                          <wps:spPr bwMode="auto">
                            <a:xfrm>
                              <a:off x="6625" y="886"/>
                              <a:ext cx="17" cy="22"/>
                            </a:xfrm>
                            <a:custGeom>
                              <a:avLst/>
                              <a:gdLst>
                                <a:gd name="T0" fmla="+- 0 6639 6625"/>
                                <a:gd name="T1" fmla="*/ T0 w 17"/>
                                <a:gd name="T2" fmla="+- 0 894 886"/>
                                <a:gd name="T3" fmla="*/ 894 h 22"/>
                                <a:gd name="T4" fmla="+- 0 6637 6625"/>
                                <a:gd name="T5" fmla="*/ T4 w 17"/>
                                <a:gd name="T6" fmla="+- 0 889 886"/>
                                <a:gd name="T7" fmla="*/ 889 h 22"/>
                                <a:gd name="T8" fmla="+- 0 6632 6625"/>
                                <a:gd name="T9" fmla="*/ T8 w 17"/>
                                <a:gd name="T10" fmla="+- 0 886 886"/>
                                <a:gd name="T11" fmla="*/ 886 h 22"/>
                                <a:gd name="T12" fmla="+- 0 6629 6625"/>
                                <a:gd name="T13" fmla="*/ T12 w 17"/>
                                <a:gd name="T14" fmla="+- 0 888 886"/>
                                <a:gd name="T15" fmla="*/ 888 h 22"/>
                                <a:gd name="T16" fmla="+- 0 6626 6625"/>
                                <a:gd name="T17" fmla="*/ T16 w 17"/>
                                <a:gd name="T18" fmla="+- 0 890 886"/>
                                <a:gd name="T19" fmla="*/ 890 h 22"/>
                                <a:gd name="T20" fmla="+- 0 6625 6625"/>
                                <a:gd name="T21" fmla="*/ T20 w 17"/>
                                <a:gd name="T22" fmla="+- 0 896 886"/>
                                <a:gd name="T23" fmla="*/ 896 h 22"/>
                                <a:gd name="T24" fmla="+- 0 6628 6625"/>
                                <a:gd name="T25" fmla="*/ T24 w 17"/>
                                <a:gd name="T26" fmla="+- 0 900 886"/>
                                <a:gd name="T27" fmla="*/ 900 h 22"/>
                                <a:gd name="T28" fmla="+- 0 6631 6625"/>
                                <a:gd name="T29" fmla="*/ T28 w 17"/>
                                <a:gd name="T30" fmla="+- 0 906 886"/>
                                <a:gd name="T31" fmla="*/ 906 h 22"/>
                                <a:gd name="T32" fmla="+- 0 6636 6625"/>
                                <a:gd name="T33" fmla="*/ T32 w 17"/>
                                <a:gd name="T34" fmla="+- 0 908 886"/>
                                <a:gd name="T35" fmla="*/ 908 h 22"/>
                                <a:gd name="T36" fmla="+- 0 6639 6625"/>
                                <a:gd name="T37" fmla="*/ T36 w 17"/>
                                <a:gd name="T38" fmla="+- 0 906 886"/>
                                <a:gd name="T39" fmla="*/ 906 h 22"/>
                                <a:gd name="T40" fmla="+- 0 6642 6625"/>
                                <a:gd name="T41" fmla="*/ T40 w 17"/>
                                <a:gd name="T42" fmla="+- 0 904 886"/>
                                <a:gd name="T43" fmla="*/ 904 h 22"/>
                                <a:gd name="T44" fmla="+- 0 6642 6625"/>
                                <a:gd name="T45" fmla="*/ T44 w 17"/>
                                <a:gd name="T46" fmla="+- 0 899 886"/>
                                <a:gd name="T47" fmla="*/ 899 h 22"/>
                                <a:gd name="T48" fmla="+- 0 6639 6625"/>
                                <a:gd name="T49" fmla="*/ T48 w 17"/>
                                <a:gd name="T50" fmla="+- 0 894 886"/>
                                <a:gd name="T51" fmla="*/ 894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8"/>
                                  </a:moveTo>
                                  <a:lnTo>
                                    <a:pt x="12" y="3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2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20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66" name="Picture 96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538" y="831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67" name="Group 963"/>
                        <wpg:cNvGrpSpPr>
                          <a:grpSpLocks/>
                        </wpg:cNvGrpSpPr>
                        <wpg:grpSpPr bwMode="auto">
                          <a:xfrm>
                            <a:off x="6557" y="849"/>
                            <a:ext cx="17" cy="22"/>
                            <a:chOff x="6557" y="849"/>
                            <a:chExt cx="17" cy="22"/>
                          </a:xfrm>
                        </wpg:grpSpPr>
                        <wps:wsp>
                          <wps:cNvPr id="968" name="Freeform 965"/>
                          <wps:cNvSpPr>
                            <a:spLocks/>
                          </wps:cNvSpPr>
                          <wps:spPr bwMode="auto">
                            <a:xfrm>
                              <a:off x="6557" y="849"/>
                              <a:ext cx="17" cy="22"/>
                            </a:xfrm>
                            <a:custGeom>
                              <a:avLst/>
                              <a:gdLst>
                                <a:gd name="T0" fmla="+- 0 6571 6557"/>
                                <a:gd name="T1" fmla="*/ T0 w 17"/>
                                <a:gd name="T2" fmla="+- 0 856 849"/>
                                <a:gd name="T3" fmla="*/ 856 h 22"/>
                                <a:gd name="T4" fmla="+- 0 6568 6557"/>
                                <a:gd name="T5" fmla="*/ T4 w 17"/>
                                <a:gd name="T6" fmla="+- 0 851 849"/>
                                <a:gd name="T7" fmla="*/ 851 h 22"/>
                                <a:gd name="T8" fmla="+- 0 6563 6557"/>
                                <a:gd name="T9" fmla="*/ T8 w 17"/>
                                <a:gd name="T10" fmla="+- 0 849 849"/>
                                <a:gd name="T11" fmla="*/ 849 h 22"/>
                                <a:gd name="T12" fmla="+- 0 6560 6557"/>
                                <a:gd name="T13" fmla="*/ T12 w 17"/>
                                <a:gd name="T14" fmla="+- 0 851 849"/>
                                <a:gd name="T15" fmla="*/ 851 h 22"/>
                                <a:gd name="T16" fmla="+- 0 6557 6557"/>
                                <a:gd name="T17" fmla="*/ T16 w 17"/>
                                <a:gd name="T18" fmla="+- 0 852 849"/>
                                <a:gd name="T19" fmla="*/ 852 h 22"/>
                                <a:gd name="T20" fmla="+- 0 6557 6557"/>
                                <a:gd name="T21" fmla="*/ T20 w 17"/>
                                <a:gd name="T22" fmla="+- 0 858 849"/>
                                <a:gd name="T23" fmla="*/ 858 h 22"/>
                                <a:gd name="T24" fmla="+- 0 6559 6557"/>
                                <a:gd name="T25" fmla="*/ T24 w 17"/>
                                <a:gd name="T26" fmla="+- 0 863 849"/>
                                <a:gd name="T27" fmla="*/ 863 h 22"/>
                                <a:gd name="T28" fmla="+- 0 6562 6557"/>
                                <a:gd name="T29" fmla="*/ T28 w 17"/>
                                <a:gd name="T30" fmla="+- 0 868 849"/>
                                <a:gd name="T31" fmla="*/ 868 h 22"/>
                                <a:gd name="T32" fmla="+- 0 6567 6557"/>
                                <a:gd name="T33" fmla="*/ T32 w 17"/>
                                <a:gd name="T34" fmla="+- 0 870 849"/>
                                <a:gd name="T35" fmla="*/ 870 h 22"/>
                                <a:gd name="T36" fmla="+- 0 6570 6557"/>
                                <a:gd name="T37" fmla="*/ T36 w 17"/>
                                <a:gd name="T38" fmla="+- 0 868 849"/>
                                <a:gd name="T39" fmla="*/ 868 h 22"/>
                                <a:gd name="T40" fmla="+- 0 6573 6557"/>
                                <a:gd name="T41" fmla="*/ T40 w 17"/>
                                <a:gd name="T42" fmla="+- 0 867 849"/>
                                <a:gd name="T43" fmla="*/ 867 h 22"/>
                                <a:gd name="T44" fmla="+- 0 6574 6557"/>
                                <a:gd name="T45" fmla="*/ T44 w 17"/>
                                <a:gd name="T46" fmla="+- 0 861 849"/>
                                <a:gd name="T47" fmla="*/ 861 h 22"/>
                                <a:gd name="T48" fmla="+- 0 6571 6557"/>
                                <a:gd name="T49" fmla="*/ T48 w 17"/>
                                <a:gd name="T50" fmla="+- 0 856 849"/>
                                <a:gd name="T51" fmla="*/ 856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1" y="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2" y="14"/>
                                  </a:lnTo>
                                  <a:lnTo>
                                    <a:pt x="5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3" y="19"/>
                                  </a:lnTo>
                                  <a:lnTo>
                                    <a:pt x="16" y="18"/>
                                  </a:lnTo>
                                  <a:lnTo>
                                    <a:pt x="17" y="12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69" name="Picture 96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69" y="793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70" name="Group 960"/>
                        <wpg:cNvGrpSpPr>
                          <a:grpSpLocks/>
                        </wpg:cNvGrpSpPr>
                        <wpg:grpSpPr bwMode="auto">
                          <a:xfrm>
                            <a:off x="6488" y="811"/>
                            <a:ext cx="17" cy="22"/>
                            <a:chOff x="6488" y="811"/>
                            <a:chExt cx="17" cy="22"/>
                          </a:xfrm>
                        </wpg:grpSpPr>
                        <wps:wsp>
                          <wps:cNvPr id="971" name="Freeform 962"/>
                          <wps:cNvSpPr>
                            <a:spLocks/>
                          </wps:cNvSpPr>
                          <wps:spPr bwMode="auto">
                            <a:xfrm>
                              <a:off x="6488" y="811"/>
                              <a:ext cx="17" cy="22"/>
                            </a:xfrm>
                            <a:custGeom>
                              <a:avLst/>
                              <a:gdLst>
                                <a:gd name="T0" fmla="+- 0 6502 6488"/>
                                <a:gd name="T1" fmla="*/ T0 w 17"/>
                                <a:gd name="T2" fmla="+- 0 818 811"/>
                                <a:gd name="T3" fmla="*/ 818 h 22"/>
                                <a:gd name="T4" fmla="+- 0 6499 6488"/>
                                <a:gd name="T5" fmla="*/ T4 w 17"/>
                                <a:gd name="T6" fmla="+- 0 813 811"/>
                                <a:gd name="T7" fmla="*/ 813 h 22"/>
                                <a:gd name="T8" fmla="+- 0 6494 6488"/>
                                <a:gd name="T9" fmla="*/ T8 w 17"/>
                                <a:gd name="T10" fmla="+- 0 811 811"/>
                                <a:gd name="T11" fmla="*/ 811 h 22"/>
                                <a:gd name="T12" fmla="+- 0 6491 6488"/>
                                <a:gd name="T13" fmla="*/ T12 w 17"/>
                                <a:gd name="T14" fmla="+- 0 813 811"/>
                                <a:gd name="T15" fmla="*/ 813 h 22"/>
                                <a:gd name="T16" fmla="+- 0 6488 6488"/>
                                <a:gd name="T17" fmla="*/ T16 w 17"/>
                                <a:gd name="T18" fmla="+- 0 815 811"/>
                                <a:gd name="T19" fmla="*/ 815 h 22"/>
                                <a:gd name="T20" fmla="+- 0 6488 6488"/>
                                <a:gd name="T21" fmla="*/ T20 w 17"/>
                                <a:gd name="T22" fmla="+- 0 820 811"/>
                                <a:gd name="T23" fmla="*/ 820 h 22"/>
                                <a:gd name="T24" fmla="+- 0 6491 6488"/>
                                <a:gd name="T25" fmla="*/ T24 w 17"/>
                                <a:gd name="T26" fmla="+- 0 825 811"/>
                                <a:gd name="T27" fmla="*/ 825 h 22"/>
                                <a:gd name="T28" fmla="+- 0 6493 6488"/>
                                <a:gd name="T29" fmla="*/ T28 w 17"/>
                                <a:gd name="T30" fmla="+- 0 830 811"/>
                                <a:gd name="T31" fmla="*/ 830 h 22"/>
                                <a:gd name="T32" fmla="+- 0 6498 6488"/>
                                <a:gd name="T33" fmla="*/ T32 w 17"/>
                                <a:gd name="T34" fmla="+- 0 832 811"/>
                                <a:gd name="T35" fmla="*/ 832 h 22"/>
                                <a:gd name="T36" fmla="+- 0 6501 6488"/>
                                <a:gd name="T37" fmla="*/ T36 w 17"/>
                                <a:gd name="T38" fmla="+- 0 831 811"/>
                                <a:gd name="T39" fmla="*/ 831 h 22"/>
                                <a:gd name="T40" fmla="+- 0 6505 6488"/>
                                <a:gd name="T41" fmla="*/ T40 w 17"/>
                                <a:gd name="T42" fmla="+- 0 829 811"/>
                                <a:gd name="T43" fmla="*/ 829 h 22"/>
                                <a:gd name="T44" fmla="+- 0 6505 6488"/>
                                <a:gd name="T45" fmla="*/ T44 w 17"/>
                                <a:gd name="T46" fmla="+- 0 823 811"/>
                                <a:gd name="T47" fmla="*/ 823 h 22"/>
                                <a:gd name="T48" fmla="+- 0 6502 6488"/>
                                <a:gd name="T49" fmla="*/ T48 w 17"/>
                                <a:gd name="T50" fmla="+- 0 818 811"/>
                                <a:gd name="T51" fmla="*/ 81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7"/>
                                  </a:moveTo>
                                  <a:lnTo>
                                    <a:pt x="11" y="2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5" y="19"/>
                                  </a:lnTo>
                                  <a:lnTo>
                                    <a:pt x="10" y="21"/>
                                  </a:lnTo>
                                  <a:lnTo>
                                    <a:pt x="13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2"/>
                                  </a:lnTo>
                                  <a:lnTo>
                                    <a:pt x="14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72" name="Picture 96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6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00" y="755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73" name="Group 957"/>
                        <wpg:cNvGrpSpPr>
                          <a:grpSpLocks/>
                        </wpg:cNvGrpSpPr>
                        <wpg:grpSpPr bwMode="auto">
                          <a:xfrm>
                            <a:off x="6419" y="773"/>
                            <a:ext cx="17" cy="22"/>
                            <a:chOff x="6419" y="773"/>
                            <a:chExt cx="17" cy="22"/>
                          </a:xfrm>
                        </wpg:grpSpPr>
                        <wps:wsp>
                          <wps:cNvPr id="974" name="Freeform 959"/>
                          <wps:cNvSpPr>
                            <a:spLocks/>
                          </wps:cNvSpPr>
                          <wps:spPr bwMode="auto">
                            <a:xfrm>
                              <a:off x="6419" y="773"/>
                              <a:ext cx="17" cy="22"/>
                            </a:xfrm>
                            <a:custGeom>
                              <a:avLst/>
                              <a:gdLst>
                                <a:gd name="T0" fmla="+- 0 6433 6419"/>
                                <a:gd name="T1" fmla="*/ T0 w 17"/>
                                <a:gd name="T2" fmla="+- 0 781 773"/>
                                <a:gd name="T3" fmla="*/ 781 h 22"/>
                                <a:gd name="T4" fmla="+- 0 6430 6419"/>
                                <a:gd name="T5" fmla="*/ T4 w 17"/>
                                <a:gd name="T6" fmla="+- 0 776 773"/>
                                <a:gd name="T7" fmla="*/ 776 h 22"/>
                                <a:gd name="T8" fmla="+- 0 6425 6419"/>
                                <a:gd name="T9" fmla="*/ T8 w 17"/>
                                <a:gd name="T10" fmla="+- 0 773 773"/>
                                <a:gd name="T11" fmla="*/ 773 h 22"/>
                                <a:gd name="T12" fmla="+- 0 6422 6419"/>
                                <a:gd name="T13" fmla="*/ T12 w 17"/>
                                <a:gd name="T14" fmla="+- 0 775 773"/>
                                <a:gd name="T15" fmla="*/ 775 h 22"/>
                                <a:gd name="T16" fmla="+- 0 6419 6419"/>
                                <a:gd name="T17" fmla="*/ T16 w 17"/>
                                <a:gd name="T18" fmla="+- 0 777 773"/>
                                <a:gd name="T19" fmla="*/ 777 h 22"/>
                                <a:gd name="T20" fmla="+- 0 6419 6419"/>
                                <a:gd name="T21" fmla="*/ T20 w 17"/>
                                <a:gd name="T22" fmla="+- 0 782 773"/>
                                <a:gd name="T23" fmla="*/ 782 h 22"/>
                                <a:gd name="T24" fmla="+- 0 6422 6419"/>
                                <a:gd name="T25" fmla="*/ T24 w 17"/>
                                <a:gd name="T26" fmla="+- 0 787 773"/>
                                <a:gd name="T27" fmla="*/ 787 h 22"/>
                                <a:gd name="T28" fmla="+- 0 6425 6419"/>
                                <a:gd name="T29" fmla="*/ T28 w 17"/>
                                <a:gd name="T30" fmla="+- 0 792 773"/>
                                <a:gd name="T31" fmla="*/ 792 h 22"/>
                                <a:gd name="T32" fmla="+- 0 6430 6419"/>
                                <a:gd name="T33" fmla="*/ T32 w 17"/>
                                <a:gd name="T34" fmla="+- 0 795 773"/>
                                <a:gd name="T35" fmla="*/ 795 h 22"/>
                                <a:gd name="T36" fmla="+- 0 6433 6419"/>
                                <a:gd name="T37" fmla="*/ T36 w 17"/>
                                <a:gd name="T38" fmla="+- 0 793 773"/>
                                <a:gd name="T39" fmla="*/ 793 h 22"/>
                                <a:gd name="T40" fmla="+- 0 6436 6419"/>
                                <a:gd name="T41" fmla="*/ T40 w 17"/>
                                <a:gd name="T42" fmla="+- 0 791 773"/>
                                <a:gd name="T43" fmla="*/ 791 h 22"/>
                                <a:gd name="T44" fmla="+- 0 6436 6419"/>
                                <a:gd name="T45" fmla="*/ T44 w 17"/>
                                <a:gd name="T46" fmla="+- 0 786 773"/>
                                <a:gd name="T47" fmla="*/ 786 h 22"/>
                                <a:gd name="T48" fmla="+- 0 6433 6419"/>
                                <a:gd name="T49" fmla="*/ T48 w 17"/>
                                <a:gd name="T50" fmla="+- 0 781 773"/>
                                <a:gd name="T51" fmla="*/ 781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8"/>
                                  </a:moveTo>
                                  <a:lnTo>
                                    <a:pt x="11" y="3"/>
                                  </a:lnTo>
                                  <a:lnTo>
                                    <a:pt x="6" y="0"/>
                                  </a:lnTo>
                                  <a:lnTo>
                                    <a:pt x="3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75" name="Picture 95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332" y="718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76" name="Group 954"/>
                        <wpg:cNvGrpSpPr>
                          <a:grpSpLocks/>
                        </wpg:cNvGrpSpPr>
                        <wpg:grpSpPr bwMode="auto">
                          <a:xfrm>
                            <a:off x="6350" y="735"/>
                            <a:ext cx="17" cy="22"/>
                            <a:chOff x="6350" y="735"/>
                            <a:chExt cx="17" cy="22"/>
                          </a:xfrm>
                        </wpg:grpSpPr>
                        <wps:wsp>
                          <wps:cNvPr id="977" name="Freeform 956"/>
                          <wps:cNvSpPr>
                            <a:spLocks/>
                          </wps:cNvSpPr>
                          <wps:spPr bwMode="auto">
                            <a:xfrm>
                              <a:off x="6350" y="735"/>
                              <a:ext cx="17" cy="22"/>
                            </a:xfrm>
                            <a:custGeom>
                              <a:avLst/>
                              <a:gdLst>
                                <a:gd name="T0" fmla="+- 0 6364 6350"/>
                                <a:gd name="T1" fmla="*/ T0 w 17"/>
                                <a:gd name="T2" fmla="+- 0 743 735"/>
                                <a:gd name="T3" fmla="*/ 743 h 22"/>
                                <a:gd name="T4" fmla="+- 0 6362 6350"/>
                                <a:gd name="T5" fmla="*/ T4 w 17"/>
                                <a:gd name="T6" fmla="+- 0 738 735"/>
                                <a:gd name="T7" fmla="*/ 738 h 22"/>
                                <a:gd name="T8" fmla="+- 0 6357 6350"/>
                                <a:gd name="T9" fmla="*/ T8 w 17"/>
                                <a:gd name="T10" fmla="+- 0 735 735"/>
                                <a:gd name="T11" fmla="*/ 735 h 22"/>
                                <a:gd name="T12" fmla="+- 0 6354 6350"/>
                                <a:gd name="T13" fmla="*/ T12 w 17"/>
                                <a:gd name="T14" fmla="+- 0 737 735"/>
                                <a:gd name="T15" fmla="*/ 737 h 22"/>
                                <a:gd name="T16" fmla="+- 0 6350 6350"/>
                                <a:gd name="T17" fmla="*/ T16 w 17"/>
                                <a:gd name="T18" fmla="+- 0 739 735"/>
                                <a:gd name="T19" fmla="*/ 739 h 22"/>
                                <a:gd name="T20" fmla="+- 0 6350 6350"/>
                                <a:gd name="T21" fmla="*/ T20 w 17"/>
                                <a:gd name="T22" fmla="+- 0 745 735"/>
                                <a:gd name="T23" fmla="*/ 745 h 22"/>
                                <a:gd name="T24" fmla="+- 0 6353 6350"/>
                                <a:gd name="T25" fmla="*/ T24 w 17"/>
                                <a:gd name="T26" fmla="+- 0 749 735"/>
                                <a:gd name="T27" fmla="*/ 749 h 22"/>
                                <a:gd name="T28" fmla="+- 0 6356 6350"/>
                                <a:gd name="T29" fmla="*/ T28 w 17"/>
                                <a:gd name="T30" fmla="+- 0 754 735"/>
                                <a:gd name="T31" fmla="*/ 754 h 22"/>
                                <a:gd name="T32" fmla="+- 0 6361 6350"/>
                                <a:gd name="T33" fmla="*/ T32 w 17"/>
                                <a:gd name="T34" fmla="+- 0 757 735"/>
                                <a:gd name="T35" fmla="*/ 757 h 22"/>
                                <a:gd name="T36" fmla="+- 0 6364 6350"/>
                                <a:gd name="T37" fmla="*/ T36 w 17"/>
                                <a:gd name="T38" fmla="+- 0 755 735"/>
                                <a:gd name="T39" fmla="*/ 755 h 22"/>
                                <a:gd name="T40" fmla="+- 0 6367 6350"/>
                                <a:gd name="T41" fmla="*/ T40 w 17"/>
                                <a:gd name="T42" fmla="+- 0 753 735"/>
                                <a:gd name="T43" fmla="*/ 753 h 22"/>
                                <a:gd name="T44" fmla="+- 0 6367 6350"/>
                                <a:gd name="T45" fmla="*/ T44 w 17"/>
                                <a:gd name="T46" fmla="+- 0 748 735"/>
                                <a:gd name="T47" fmla="*/ 748 h 22"/>
                                <a:gd name="T48" fmla="+- 0 6364 6350"/>
                                <a:gd name="T49" fmla="*/ T48 w 17"/>
                                <a:gd name="T50" fmla="+- 0 743 735"/>
                                <a:gd name="T51" fmla="*/ 74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4" y="8"/>
                                  </a:moveTo>
                                  <a:lnTo>
                                    <a:pt x="12" y="3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2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10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2"/>
                                  </a:lnTo>
                                  <a:lnTo>
                                    <a:pt x="14" y="20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7" y="13"/>
                                  </a:lnTo>
                                  <a:lnTo>
                                    <a:pt x="14" y="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78" name="Picture 95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263" y="680"/>
                              <a:ext cx="54" cy="5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979" name="Group 952"/>
                        <wpg:cNvGrpSpPr>
                          <a:grpSpLocks/>
                        </wpg:cNvGrpSpPr>
                        <wpg:grpSpPr bwMode="auto">
                          <a:xfrm>
                            <a:off x="6281" y="698"/>
                            <a:ext cx="17" cy="22"/>
                            <a:chOff x="6281" y="698"/>
                            <a:chExt cx="17" cy="22"/>
                          </a:xfrm>
                        </wpg:grpSpPr>
                        <wps:wsp>
                          <wps:cNvPr id="980" name="Freeform 953"/>
                          <wps:cNvSpPr>
                            <a:spLocks/>
                          </wps:cNvSpPr>
                          <wps:spPr bwMode="auto">
                            <a:xfrm>
                              <a:off x="6281" y="698"/>
                              <a:ext cx="17" cy="22"/>
                            </a:xfrm>
                            <a:custGeom>
                              <a:avLst/>
                              <a:gdLst>
                                <a:gd name="T0" fmla="+- 0 6296 6281"/>
                                <a:gd name="T1" fmla="*/ T0 w 17"/>
                                <a:gd name="T2" fmla="+- 0 705 698"/>
                                <a:gd name="T3" fmla="*/ 705 h 22"/>
                                <a:gd name="T4" fmla="+- 0 6293 6281"/>
                                <a:gd name="T5" fmla="*/ T4 w 17"/>
                                <a:gd name="T6" fmla="+- 0 700 698"/>
                                <a:gd name="T7" fmla="*/ 700 h 22"/>
                                <a:gd name="T8" fmla="+- 0 6288 6281"/>
                                <a:gd name="T9" fmla="*/ T8 w 17"/>
                                <a:gd name="T10" fmla="+- 0 698 698"/>
                                <a:gd name="T11" fmla="*/ 698 h 22"/>
                                <a:gd name="T12" fmla="+- 0 6285 6281"/>
                                <a:gd name="T13" fmla="*/ T12 w 17"/>
                                <a:gd name="T14" fmla="+- 0 699 698"/>
                                <a:gd name="T15" fmla="*/ 699 h 22"/>
                                <a:gd name="T16" fmla="+- 0 6282 6281"/>
                                <a:gd name="T17" fmla="*/ T16 w 17"/>
                                <a:gd name="T18" fmla="+- 0 701 698"/>
                                <a:gd name="T19" fmla="*/ 701 h 22"/>
                                <a:gd name="T20" fmla="+- 0 6281 6281"/>
                                <a:gd name="T21" fmla="*/ T20 w 17"/>
                                <a:gd name="T22" fmla="+- 0 707 698"/>
                                <a:gd name="T23" fmla="*/ 707 h 22"/>
                                <a:gd name="T24" fmla="+- 0 6284 6281"/>
                                <a:gd name="T25" fmla="*/ T24 w 17"/>
                                <a:gd name="T26" fmla="+- 0 712 698"/>
                                <a:gd name="T27" fmla="*/ 712 h 22"/>
                                <a:gd name="T28" fmla="+- 0 6287 6281"/>
                                <a:gd name="T29" fmla="*/ T28 w 17"/>
                                <a:gd name="T30" fmla="+- 0 717 698"/>
                                <a:gd name="T31" fmla="*/ 717 h 22"/>
                                <a:gd name="T32" fmla="+- 0 6292 6281"/>
                                <a:gd name="T33" fmla="*/ T32 w 17"/>
                                <a:gd name="T34" fmla="+- 0 719 698"/>
                                <a:gd name="T35" fmla="*/ 719 h 22"/>
                                <a:gd name="T36" fmla="+- 0 6295 6281"/>
                                <a:gd name="T37" fmla="*/ T36 w 17"/>
                                <a:gd name="T38" fmla="+- 0 717 698"/>
                                <a:gd name="T39" fmla="*/ 717 h 22"/>
                                <a:gd name="T40" fmla="+- 0 6298 6281"/>
                                <a:gd name="T41" fmla="*/ T40 w 17"/>
                                <a:gd name="T42" fmla="+- 0 716 698"/>
                                <a:gd name="T43" fmla="*/ 716 h 22"/>
                                <a:gd name="T44" fmla="+- 0 6299 6281"/>
                                <a:gd name="T45" fmla="*/ T44 w 17"/>
                                <a:gd name="T46" fmla="+- 0 710 698"/>
                                <a:gd name="T47" fmla="*/ 710 h 22"/>
                                <a:gd name="T48" fmla="+- 0 6296 6281"/>
                                <a:gd name="T49" fmla="*/ T48 w 17"/>
                                <a:gd name="T50" fmla="+- 0 705 698"/>
                                <a:gd name="T51" fmla="*/ 705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7" h="22">
                                  <a:moveTo>
                                    <a:pt x="15" y="7"/>
                                  </a:moveTo>
                                  <a:lnTo>
                                    <a:pt x="12" y="2"/>
                                  </a:lnTo>
                                  <a:lnTo>
                                    <a:pt x="7" y="0"/>
                                  </a:lnTo>
                                  <a:lnTo>
                                    <a:pt x="4" y="1"/>
                                  </a:lnTo>
                                  <a:lnTo>
                                    <a:pt x="1" y="3"/>
                                  </a:lnTo>
                                  <a:lnTo>
                                    <a:pt x="0" y="9"/>
                                  </a:lnTo>
                                  <a:lnTo>
                                    <a:pt x="3" y="14"/>
                                  </a:lnTo>
                                  <a:lnTo>
                                    <a:pt x="6" y="19"/>
                                  </a:lnTo>
                                  <a:lnTo>
                                    <a:pt x="11" y="21"/>
                                  </a:lnTo>
                                  <a:lnTo>
                                    <a:pt x="14" y="19"/>
                                  </a:lnTo>
                                  <a:lnTo>
                                    <a:pt x="17" y="18"/>
                                  </a:lnTo>
                                  <a:lnTo>
                                    <a:pt x="18" y="12"/>
                                  </a:lnTo>
                                  <a:lnTo>
                                    <a:pt x="15" y="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1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1" name="Group 950"/>
                        <wpg:cNvGrpSpPr>
                          <a:grpSpLocks/>
                        </wpg:cNvGrpSpPr>
                        <wpg:grpSpPr bwMode="auto">
                          <a:xfrm>
                            <a:off x="5685" y="872"/>
                            <a:ext cx="500" cy="2"/>
                            <a:chOff x="5685" y="872"/>
                            <a:chExt cx="500" cy="2"/>
                          </a:xfrm>
                        </wpg:grpSpPr>
                        <wps:wsp>
                          <wps:cNvPr id="982" name="Freeform 951"/>
                          <wps:cNvSpPr>
                            <a:spLocks/>
                          </wps:cNvSpPr>
                          <wps:spPr bwMode="auto">
                            <a:xfrm>
                              <a:off x="5685" y="872"/>
                              <a:ext cx="500" cy="2"/>
                            </a:xfrm>
                            <a:custGeom>
                              <a:avLst/>
                              <a:gdLst>
                                <a:gd name="T0" fmla="+- 0 5685 5685"/>
                                <a:gd name="T1" fmla="*/ T0 w 500"/>
                                <a:gd name="T2" fmla="+- 0 6185 5685"/>
                                <a:gd name="T3" fmla="*/ T2 w 5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0">
                                  <a:moveTo>
                                    <a:pt x="0" y="0"/>
                                  </a:moveTo>
                                  <a:lnTo>
                                    <a:pt x="500" y="0"/>
                                  </a:lnTo>
                                </a:path>
                              </a:pathLst>
                            </a:custGeom>
                            <a:noFill/>
                            <a:ln w="2263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3" name="Group 948"/>
                        <wpg:cNvGrpSpPr>
                          <a:grpSpLocks/>
                        </wpg:cNvGrpSpPr>
                        <wpg:grpSpPr bwMode="auto">
                          <a:xfrm>
                            <a:off x="5662" y="849"/>
                            <a:ext cx="500" cy="2"/>
                            <a:chOff x="5662" y="849"/>
                            <a:chExt cx="500" cy="2"/>
                          </a:xfrm>
                        </wpg:grpSpPr>
                        <wps:wsp>
                          <wps:cNvPr id="984" name="Freeform 949"/>
                          <wps:cNvSpPr>
                            <a:spLocks/>
                          </wps:cNvSpPr>
                          <wps:spPr bwMode="auto">
                            <a:xfrm>
                              <a:off x="5662" y="849"/>
                              <a:ext cx="500" cy="2"/>
                            </a:xfrm>
                            <a:custGeom>
                              <a:avLst/>
                              <a:gdLst>
                                <a:gd name="T0" fmla="+- 0 5662 5662"/>
                                <a:gd name="T1" fmla="*/ T0 w 500"/>
                                <a:gd name="T2" fmla="+- 0 6162 5662"/>
                                <a:gd name="T3" fmla="*/ T2 w 5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0">
                                  <a:moveTo>
                                    <a:pt x="0" y="0"/>
                                  </a:moveTo>
                                  <a:lnTo>
                                    <a:pt x="500" y="0"/>
                                  </a:lnTo>
                                </a:path>
                              </a:pathLst>
                            </a:custGeom>
                            <a:noFill/>
                            <a:ln w="2263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5" name="Group 946"/>
                        <wpg:cNvGrpSpPr>
                          <a:grpSpLocks/>
                        </wpg:cNvGrpSpPr>
                        <wpg:grpSpPr bwMode="auto">
                          <a:xfrm>
                            <a:off x="3115" y="1864"/>
                            <a:ext cx="9828" cy="220"/>
                            <a:chOff x="3115" y="1864"/>
                            <a:chExt cx="9828" cy="220"/>
                          </a:xfrm>
                        </wpg:grpSpPr>
                        <wps:wsp>
                          <wps:cNvPr id="986" name="Freeform 947"/>
                          <wps:cNvSpPr>
                            <a:spLocks/>
                          </wps:cNvSpPr>
                          <wps:spPr bwMode="auto">
                            <a:xfrm>
                              <a:off x="3115" y="1864"/>
                              <a:ext cx="9828" cy="220"/>
                            </a:xfrm>
                            <a:custGeom>
                              <a:avLst/>
                              <a:gdLst>
                                <a:gd name="T0" fmla="+- 0 12693 3115"/>
                                <a:gd name="T1" fmla="*/ T0 w 9828"/>
                                <a:gd name="T2" fmla="+- 0 1864 1864"/>
                                <a:gd name="T3" fmla="*/ 1864 h 220"/>
                                <a:gd name="T4" fmla="+- 0 3532 3115"/>
                                <a:gd name="T5" fmla="*/ T4 w 9828"/>
                                <a:gd name="T6" fmla="+- 0 1864 1864"/>
                                <a:gd name="T7" fmla="*/ 1864 h 220"/>
                                <a:gd name="T8" fmla="+- 0 3498 3115"/>
                                <a:gd name="T9" fmla="*/ T8 w 9828"/>
                                <a:gd name="T10" fmla="+- 0 1864 1864"/>
                                <a:gd name="T11" fmla="*/ 1864 h 220"/>
                                <a:gd name="T12" fmla="+- 0 3432 3115"/>
                                <a:gd name="T13" fmla="*/ T12 w 9828"/>
                                <a:gd name="T14" fmla="+- 0 1867 1864"/>
                                <a:gd name="T15" fmla="*/ 1867 h 220"/>
                                <a:gd name="T16" fmla="+- 0 3370 3115"/>
                                <a:gd name="T17" fmla="*/ T16 w 9828"/>
                                <a:gd name="T18" fmla="+- 0 1872 1864"/>
                                <a:gd name="T19" fmla="*/ 1872 h 220"/>
                                <a:gd name="T20" fmla="+- 0 3286 3115"/>
                                <a:gd name="T21" fmla="*/ T20 w 9828"/>
                                <a:gd name="T22" fmla="+- 0 1885 1864"/>
                                <a:gd name="T23" fmla="*/ 1885 h 220"/>
                                <a:gd name="T24" fmla="+- 0 3216 3115"/>
                                <a:gd name="T25" fmla="*/ T24 w 9828"/>
                                <a:gd name="T26" fmla="+- 0 1902 1864"/>
                                <a:gd name="T27" fmla="*/ 1902 h 220"/>
                                <a:gd name="T28" fmla="+- 0 3148 3115"/>
                                <a:gd name="T29" fmla="*/ T28 w 9828"/>
                                <a:gd name="T30" fmla="+- 0 1931 1864"/>
                                <a:gd name="T31" fmla="*/ 1931 h 220"/>
                                <a:gd name="T32" fmla="+- 0 3115 3115"/>
                                <a:gd name="T33" fmla="*/ T32 w 9828"/>
                                <a:gd name="T34" fmla="+- 0 1974 1864"/>
                                <a:gd name="T35" fmla="*/ 1974 h 220"/>
                                <a:gd name="T36" fmla="+- 0 3117 3115"/>
                                <a:gd name="T37" fmla="*/ T36 w 9828"/>
                                <a:gd name="T38" fmla="+- 0 1983 1864"/>
                                <a:gd name="T39" fmla="*/ 1983 h 220"/>
                                <a:gd name="T40" fmla="+- 0 3162 3115"/>
                                <a:gd name="T41" fmla="*/ T40 w 9828"/>
                                <a:gd name="T42" fmla="+- 0 2024 1864"/>
                                <a:gd name="T43" fmla="*/ 2024 h 220"/>
                                <a:gd name="T44" fmla="+- 0 3237 3115"/>
                                <a:gd name="T45" fmla="*/ T44 w 9828"/>
                                <a:gd name="T46" fmla="+- 0 2052 1864"/>
                                <a:gd name="T47" fmla="*/ 2052 h 220"/>
                                <a:gd name="T48" fmla="+- 0 3312 3115"/>
                                <a:gd name="T49" fmla="*/ T48 w 9828"/>
                                <a:gd name="T50" fmla="+- 0 2067 1864"/>
                                <a:gd name="T51" fmla="*/ 2067 h 220"/>
                                <a:gd name="T52" fmla="+- 0 3400 3115"/>
                                <a:gd name="T53" fmla="*/ T52 w 9828"/>
                                <a:gd name="T54" fmla="+- 0 2078 1864"/>
                                <a:gd name="T55" fmla="*/ 2078 h 220"/>
                                <a:gd name="T56" fmla="+- 0 3464 3115"/>
                                <a:gd name="T57" fmla="*/ T56 w 9828"/>
                                <a:gd name="T58" fmla="+- 0 2082 1864"/>
                                <a:gd name="T59" fmla="*/ 2082 h 220"/>
                                <a:gd name="T60" fmla="+- 0 3532 3115"/>
                                <a:gd name="T61" fmla="*/ T60 w 9828"/>
                                <a:gd name="T62" fmla="+- 0 2084 1864"/>
                                <a:gd name="T63" fmla="*/ 2084 h 220"/>
                                <a:gd name="T64" fmla="+- 0 12693 3115"/>
                                <a:gd name="T65" fmla="*/ T64 w 9828"/>
                                <a:gd name="T66" fmla="+- 0 2084 1864"/>
                                <a:gd name="T67" fmla="*/ 2084 h 220"/>
                                <a:gd name="T68" fmla="+- 0 12761 3115"/>
                                <a:gd name="T69" fmla="*/ T68 w 9828"/>
                                <a:gd name="T70" fmla="+- 0 2082 1864"/>
                                <a:gd name="T71" fmla="*/ 2082 h 220"/>
                                <a:gd name="T72" fmla="+- 0 12825 3115"/>
                                <a:gd name="T73" fmla="*/ T72 w 9828"/>
                                <a:gd name="T74" fmla="+- 0 2078 1864"/>
                                <a:gd name="T75" fmla="*/ 2078 h 220"/>
                                <a:gd name="T76" fmla="+- 0 12884 3115"/>
                                <a:gd name="T77" fmla="*/ T76 w 9828"/>
                                <a:gd name="T78" fmla="+- 0 2072 1864"/>
                                <a:gd name="T79" fmla="*/ 2072 h 220"/>
                                <a:gd name="T80" fmla="+- 0 12943 3115"/>
                                <a:gd name="T81" fmla="*/ T80 w 9828"/>
                                <a:gd name="T82" fmla="+- 0 2062 1864"/>
                                <a:gd name="T83" fmla="*/ 2062 h 220"/>
                                <a:gd name="T84" fmla="+- 0 12701 3115"/>
                                <a:gd name="T85" fmla="*/ T84 w 9828"/>
                                <a:gd name="T86" fmla="+- 0 2062 1864"/>
                                <a:gd name="T87" fmla="*/ 2062 h 220"/>
                                <a:gd name="T88" fmla="+- 0 12669 3115"/>
                                <a:gd name="T89" fmla="*/ T88 w 9828"/>
                                <a:gd name="T90" fmla="+- 0 2061 1864"/>
                                <a:gd name="T91" fmla="*/ 2061 h 220"/>
                                <a:gd name="T92" fmla="+- 0 12583 3115"/>
                                <a:gd name="T93" fmla="*/ T92 w 9828"/>
                                <a:gd name="T94" fmla="+- 0 2052 1864"/>
                                <a:gd name="T95" fmla="*/ 2052 h 220"/>
                                <a:gd name="T96" fmla="+- 0 12513 3115"/>
                                <a:gd name="T97" fmla="*/ T96 w 9828"/>
                                <a:gd name="T98" fmla="+- 0 2035 1864"/>
                                <a:gd name="T99" fmla="*/ 2035 h 220"/>
                                <a:gd name="T100" fmla="+- 0 12455 3115"/>
                                <a:gd name="T101" fmla="*/ T100 w 9828"/>
                                <a:gd name="T102" fmla="+- 0 2001 1864"/>
                                <a:gd name="T103" fmla="*/ 2001 h 220"/>
                                <a:gd name="T104" fmla="+- 0 12444 3115"/>
                                <a:gd name="T105" fmla="*/ T104 w 9828"/>
                                <a:gd name="T106" fmla="+- 0 1980 1864"/>
                                <a:gd name="T107" fmla="*/ 1980 h 220"/>
                                <a:gd name="T108" fmla="+- 0 12446 3115"/>
                                <a:gd name="T109" fmla="*/ T108 w 9828"/>
                                <a:gd name="T110" fmla="+- 0 1968 1864"/>
                                <a:gd name="T111" fmla="*/ 1968 h 220"/>
                                <a:gd name="T112" fmla="+- 0 12503 3115"/>
                                <a:gd name="T113" fmla="*/ T112 w 9828"/>
                                <a:gd name="T114" fmla="+- 0 1918 1864"/>
                                <a:gd name="T115" fmla="*/ 1918 h 220"/>
                                <a:gd name="T116" fmla="+- 0 12569 3115"/>
                                <a:gd name="T117" fmla="*/ T116 w 9828"/>
                                <a:gd name="T118" fmla="+- 0 1898 1864"/>
                                <a:gd name="T119" fmla="*/ 1898 h 220"/>
                                <a:gd name="T120" fmla="+- 0 12651 3115"/>
                                <a:gd name="T121" fmla="*/ T120 w 9828"/>
                                <a:gd name="T122" fmla="+- 0 1887 1864"/>
                                <a:gd name="T123" fmla="*/ 1887 h 220"/>
                                <a:gd name="T124" fmla="+- 0 12681 3115"/>
                                <a:gd name="T125" fmla="*/ T124 w 9828"/>
                                <a:gd name="T126" fmla="+- 0 1886 1864"/>
                                <a:gd name="T127" fmla="*/ 1886 h 220"/>
                                <a:gd name="T128" fmla="+- 0 12943 3115"/>
                                <a:gd name="T129" fmla="*/ T128 w 9828"/>
                                <a:gd name="T130" fmla="+- 0 1886 1864"/>
                                <a:gd name="T131" fmla="*/ 1886 h 220"/>
                                <a:gd name="T132" fmla="+- 0 12939 3115"/>
                                <a:gd name="T133" fmla="*/ T132 w 9828"/>
                                <a:gd name="T134" fmla="+- 0 1885 1864"/>
                                <a:gd name="T135" fmla="*/ 1885 h 220"/>
                                <a:gd name="T136" fmla="+- 0 12855 3115"/>
                                <a:gd name="T137" fmla="*/ T136 w 9828"/>
                                <a:gd name="T138" fmla="+- 0 1872 1864"/>
                                <a:gd name="T139" fmla="*/ 1872 h 220"/>
                                <a:gd name="T140" fmla="+- 0 12793 3115"/>
                                <a:gd name="T141" fmla="*/ T140 w 9828"/>
                                <a:gd name="T142" fmla="+- 0 1867 1864"/>
                                <a:gd name="T143" fmla="*/ 1867 h 220"/>
                                <a:gd name="T144" fmla="+- 0 12727 3115"/>
                                <a:gd name="T145" fmla="*/ T144 w 9828"/>
                                <a:gd name="T146" fmla="+- 0 1864 1864"/>
                                <a:gd name="T147" fmla="*/ 1864 h 220"/>
                                <a:gd name="T148" fmla="+- 0 12693 3115"/>
                                <a:gd name="T149" fmla="*/ T148 w 9828"/>
                                <a:gd name="T150" fmla="+- 0 1864 1864"/>
                                <a:gd name="T151" fmla="*/ 1864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9828" h="220">
                                  <a:moveTo>
                                    <a:pt x="9578" y="0"/>
                                  </a:moveTo>
                                  <a:lnTo>
                                    <a:pt x="417" y="0"/>
                                  </a:lnTo>
                                  <a:lnTo>
                                    <a:pt x="383" y="0"/>
                                  </a:lnTo>
                                  <a:lnTo>
                                    <a:pt x="317" y="3"/>
                                  </a:lnTo>
                                  <a:lnTo>
                                    <a:pt x="255" y="8"/>
                                  </a:lnTo>
                                  <a:lnTo>
                                    <a:pt x="171" y="21"/>
                                  </a:lnTo>
                                  <a:lnTo>
                                    <a:pt x="101" y="38"/>
                                  </a:lnTo>
                                  <a:lnTo>
                                    <a:pt x="33" y="67"/>
                                  </a:lnTo>
                                  <a:lnTo>
                                    <a:pt x="0" y="110"/>
                                  </a:lnTo>
                                  <a:lnTo>
                                    <a:pt x="2" y="119"/>
                                  </a:lnTo>
                                  <a:lnTo>
                                    <a:pt x="47" y="160"/>
                                  </a:lnTo>
                                  <a:lnTo>
                                    <a:pt x="122" y="188"/>
                                  </a:lnTo>
                                  <a:lnTo>
                                    <a:pt x="197" y="203"/>
                                  </a:lnTo>
                                  <a:lnTo>
                                    <a:pt x="285" y="214"/>
                                  </a:lnTo>
                                  <a:lnTo>
                                    <a:pt x="349" y="218"/>
                                  </a:lnTo>
                                  <a:lnTo>
                                    <a:pt x="417" y="220"/>
                                  </a:lnTo>
                                  <a:lnTo>
                                    <a:pt x="9578" y="220"/>
                                  </a:lnTo>
                                  <a:lnTo>
                                    <a:pt x="9646" y="218"/>
                                  </a:lnTo>
                                  <a:lnTo>
                                    <a:pt x="9710" y="214"/>
                                  </a:lnTo>
                                  <a:lnTo>
                                    <a:pt x="9769" y="208"/>
                                  </a:lnTo>
                                  <a:lnTo>
                                    <a:pt x="9828" y="198"/>
                                  </a:lnTo>
                                  <a:lnTo>
                                    <a:pt x="9586" y="198"/>
                                  </a:lnTo>
                                  <a:lnTo>
                                    <a:pt x="9554" y="197"/>
                                  </a:lnTo>
                                  <a:lnTo>
                                    <a:pt x="9468" y="188"/>
                                  </a:lnTo>
                                  <a:lnTo>
                                    <a:pt x="9398" y="171"/>
                                  </a:lnTo>
                                  <a:lnTo>
                                    <a:pt x="9340" y="137"/>
                                  </a:lnTo>
                                  <a:lnTo>
                                    <a:pt x="9329" y="116"/>
                                  </a:lnTo>
                                  <a:lnTo>
                                    <a:pt x="9331" y="104"/>
                                  </a:lnTo>
                                  <a:lnTo>
                                    <a:pt x="9388" y="54"/>
                                  </a:lnTo>
                                  <a:lnTo>
                                    <a:pt x="9454" y="34"/>
                                  </a:lnTo>
                                  <a:lnTo>
                                    <a:pt x="9536" y="23"/>
                                  </a:lnTo>
                                  <a:lnTo>
                                    <a:pt x="9566" y="22"/>
                                  </a:lnTo>
                                  <a:lnTo>
                                    <a:pt x="9828" y="22"/>
                                  </a:lnTo>
                                  <a:lnTo>
                                    <a:pt x="9824" y="21"/>
                                  </a:lnTo>
                                  <a:lnTo>
                                    <a:pt x="9740" y="8"/>
                                  </a:lnTo>
                                  <a:lnTo>
                                    <a:pt x="9678" y="3"/>
                                  </a:lnTo>
                                  <a:lnTo>
                                    <a:pt x="9612" y="0"/>
                                  </a:lnTo>
                                  <a:lnTo>
                                    <a:pt x="9578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7" name="Group 944"/>
                        <wpg:cNvGrpSpPr>
                          <a:grpSpLocks/>
                        </wpg:cNvGrpSpPr>
                        <wpg:grpSpPr bwMode="auto">
                          <a:xfrm>
                            <a:off x="12681" y="1886"/>
                            <a:ext cx="428" cy="176"/>
                            <a:chOff x="12681" y="1886"/>
                            <a:chExt cx="428" cy="176"/>
                          </a:xfrm>
                        </wpg:grpSpPr>
                        <wps:wsp>
                          <wps:cNvPr id="988" name="Freeform 945"/>
                          <wps:cNvSpPr>
                            <a:spLocks/>
                          </wps:cNvSpPr>
                          <wps:spPr bwMode="auto">
                            <a:xfrm>
                              <a:off x="12681" y="1886"/>
                              <a:ext cx="428" cy="176"/>
                            </a:xfrm>
                            <a:custGeom>
                              <a:avLst/>
                              <a:gdLst>
                                <a:gd name="T0" fmla="+- 0 12943 12681"/>
                                <a:gd name="T1" fmla="*/ T0 w 428"/>
                                <a:gd name="T2" fmla="+- 0 1886 1886"/>
                                <a:gd name="T3" fmla="*/ 1886 h 176"/>
                                <a:gd name="T4" fmla="+- 0 12681 12681"/>
                                <a:gd name="T5" fmla="*/ T4 w 428"/>
                                <a:gd name="T6" fmla="+- 0 1886 1886"/>
                                <a:gd name="T7" fmla="*/ 1886 h 176"/>
                                <a:gd name="T8" fmla="+- 0 12713 12681"/>
                                <a:gd name="T9" fmla="*/ T8 w 428"/>
                                <a:gd name="T10" fmla="+- 0 1887 1886"/>
                                <a:gd name="T11" fmla="*/ 1887 h 176"/>
                                <a:gd name="T12" fmla="+- 0 12744 12681"/>
                                <a:gd name="T13" fmla="*/ T12 w 428"/>
                                <a:gd name="T14" fmla="+- 0 1888 1886"/>
                                <a:gd name="T15" fmla="*/ 1888 h 176"/>
                                <a:gd name="T16" fmla="+- 0 12825 12681"/>
                                <a:gd name="T17" fmla="*/ T16 w 428"/>
                                <a:gd name="T18" fmla="+- 0 1900 1886"/>
                                <a:gd name="T19" fmla="*/ 1900 h 176"/>
                                <a:gd name="T20" fmla="+- 0 12889 12681"/>
                                <a:gd name="T21" fmla="*/ T20 w 428"/>
                                <a:gd name="T22" fmla="+- 0 1920 1886"/>
                                <a:gd name="T23" fmla="*/ 1920 h 176"/>
                                <a:gd name="T24" fmla="+- 0 12937 12681"/>
                                <a:gd name="T25" fmla="*/ T24 w 428"/>
                                <a:gd name="T26" fmla="+- 0 1955 1886"/>
                                <a:gd name="T27" fmla="*/ 1955 h 176"/>
                                <a:gd name="T28" fmla="+- 0 12943 12681"/>
                                <a:gd name="T29" fmla="*/ T28 w 428"/>
                                <a:gd name="T30" fmla="+- 0 1974 1886"/>
                                <a:gd name="T31" fmla="*/ 1974 h 176"/>
                                <a:gd name="T32" fmla="+- 0 12941 12681"/>
                                <a:gd name="T33" fmla="*/ T32 w 428"/>
                                <a:gd name="T34" fmla="+- 0 1985 1886"/>
                                <a:gd name="T35" fmla="*/ 1985 h 176"/>
                                <a:gd name="T36" fmla="+- 0 12882 12681"/>
                                <a:gd name="T37" fmla="*/ T36 w 428"/>
                                <a:gd name="T38" fmla="+- 0 2031 1886"/>
                                <a:gd name="T39" fmla="*/ 2031 h 176"/>
                                <a:gd name="T40" fmla="+- 0 12815 12681"/>
                                <a:gd name="T41" fmla="*/ T40 w 428"/>
                                <a:gd name="T42" fmla="+- 0 2051 1886"/>
                                <a:gd name="T43" fmla="*/ 2051 h 176"/>
                                <a:gd name="T44" fmla="+- 0 12731 12681"/>
                                <a:gd name="T45" fmla="*/ T44 w 428"/>
                                <a:gd name="T46" fmla="+- 0 2061 1886"/>
                                <a:gd name="T47" fmla="*/ 2061 h 176"/>
                                <a:gd name="T48" fmla="+- 0 12701 12681"/>
                                <a:gd name="T49" fmla="*/ T48 w 428"/>
                                <a:gd name="T50" fmla="+- 0 2062 1886"/>
                                <a:gd name="T51" fmla="*/ 2062 h 176"/>
                                <a:gd name="T52" fmla="+- 0 12943 12681"/>
                                <a:gd name="T53" fmla="*/ T52 w 428"/>
                                <a:gd name="T54" fmla="+- 0 2062 1886"/>
                                <a:gd name="T55" fmla="*/ 2062 h 176"/>
                                <a:gd name="T56" fmla="+- 0 13009 12681"/>
                                <a:gd name="T57" fmla="*/ T56 w 428"/>
                                <a:gd name="T58" fmla="+- 0 2045 1886"/>
                                <a:gd name="T59" fmla="*/ 2045 h 176"/>
                                <a:gd name="T60" fmla="+- 0 13077 12681"/>
                                <a:gd name="T61" fmla="*/ T60 w 428"/>
                                <a:gd name="T62" fmla="+- 0 2017 1886"/>
                                <a:gd name="T63" fmla="*/ 2017 h 176"/>
                                <a:gd name="T64" fmla="+- 0 13109 12681"/>
                                <a:gd name="T65" fmla="*/ T64 w 428"/>
                                <a:gd name="T66" fmla="+- 0 1974 1886"/>
                                <a:gd name="T67" fmla="*/ 1974 h 176"/>
                                <a:gd name="T68" fmla="+- 0 13108 12681"/>
                                <a:gd name="T69" fmla="*/ T68 w 428"/>
                                <a:gd name="T70" fmla="+- 0 1965 1886"/>
                                <a:gd name="T71" fmla="*/ 1965 h 176"/>
                                <a:gd name="T72" fmla="+- 0 13063 12681"/>
                                <a:gd name="T73" fmla="*/ T72 w 428"/>
                                <a:gd name="T74" fmla="+- 0 1923 1886"/>
                                <a:gd name="T75" fmla="*/ 1923 h 176"/>
                                <a:gd name="T76" fmla="+- 0 12987 12681"/>
                                <a:gd name="T77" fmla="*/ T76 w 428"/>
                                <a:gd name="T78" fmla="+- 0 1896 1886"/>
                                <a:gd name="T79" fmla="*/ 1896 h 176"/>
                                <a:gd name="T80" fmla="+- 0 12964 12681"/>
                                <a:gd name="T81" fmla="*/ T80 w 428"/>
                                <a:gd name="T82" fmla="+- 0 1890 1886"/>
                                <a:gd name="T83" fmla="*/ 1890 h 176"/>
                                <a:gd name="T84" fmla="+- 0 12943 12681"/>
                                <a:gd name="T85" fmla="*/ T84 w 428"/>
                                <a:gd name="T86" fmla="+- 0 1886 1886"/>
                                <a:gd name="T87" fmla="*/ 1886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</a:cxnLst>
                              <a:rect l="0" t="0" r="r" b="b"/>
                              <a:pathLst>
                                <a:path w="428" h="176">
                                  <a:moveTo>
                                    <a:pt x="26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32" y="1"/>
                                  </a:lnTo>
                                  <a:lnTo>
                                    <a:pt x="63" y="2"/>
                                  </a:lnTo>
                                  <a:lnTo>
                                    <a:pt x="144" y="14"/>
                                  </a:lnTo>
                                  <a:lnTo>
                                    <a:pt x="208" y="34"/>
                                  </a:lnTo>
                                  <a:lnTo>
                                    <a:pt x="256" y="69"/>
                                  </a:lnTo>
                                  <a:lnTo>
                                    <a:pt x="262" y="88"/>
                                  </a:lnTo>
                                  <a:lnTo>
                                    <a:pt x="260" y="99"/>
                                  </a:lnTo>
                                  <a:lnTo>
                                    <a:pt x="201" y="145"/>
                                  </a:lnTo>
                                  <a:lnTo>
                                    <a:pt x="134" y="165"/>
                                  </a:lnTo>
                                  <a:lnTo>
                                    <a:pt x="50" y="175"/>
                                  </a:lnTo>
                                  <a:lnTo>
                                    <a:pt x="20" y="176"/>
                                  </a:lnTo>
                                  <a:lnTo>
                                    <a:pt x="262" y="176"/>
                                  </a:lnTo>
                                  <a:lnTo>
                                    <a:pt x="328" y="159"/>
                                  </a:lnTo>
                                  <a:lnTo>
                                    <a:pt x="396" y="131"/>
                                  </a:lnTo>
                                  <a:lnTo>
                                    <a:pt x="428" y="88"/>
                                  </a:lnTo>
                                  <a:lnTo>
                                    <a:pt x="427" y="79"/>
                                  </a:lnTo>
                                  <a:lnTo>
                                    <a:pt x="382" y="37"/>
                                  </a:lnTo>
                                  <a:lnTo>
                                    <a:pt x="306" y="10"/>
                                  </a:lnTo>
                                  <a:lnTo>
                                    <a:pt x="283" y="4"/>
                                  </a:lnTo>
                                  <a:lnTo>
                                    <a:pt x="262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9" name="Group 940"/>
                        <wpg:cNvGrpSpPr>
                          <a:grpSpLocks/>
                        </wpg:cNvGrpSpPr>
                        <wpg:grpSpPr bwMode="auto">
                          <a:xfrm>
                            <a:off x="12444" y="1864"/>
                            <a:ext cx="665" cy="220"/>
                            <a:chOff x="12444" y="1864"/>
                            <a:chExt cx="665" cy="220"/>
                          </a:xfrm>
                        </wpg:grpSpPr>
                        <wps:wsp>
                          <wps:cNvPr id="990" name="Freeform 943"/>
                          <wps:cNvSpPr>
                            <a:spLocks/>
                          </wps:cNvSpPr>
                          <wps:spPr bwMode="auto">
                            <a:xfrm>
                              <a:off x="12444" y="1864"/>
                              <a:ext cx="665" cy="220"/>
                            </a:xfrm>
                            <a:custGeom>
                              <a:avLst/>
                              <a:gdLst>
                                <a:gd name="T0" fmla="+- 0 12860 12444"/>
                                <a:gd name="T1" fmla="*/ T0 w 665"/>
                                <a:gd name="T2" fmla="+- 0 1864 1864"/>
                                <a:gd name="T3" fmla="*/ 1864 h 220"/>
                                <a:gd name="T4" fmla="+- 0 12793 12444"/>
                                <a:gd name="T5" fmla="*/ T4 w 665"/>
                                <a:gd name="T6" fmla="+- 0 1865 1864"/>
                                <a:gd name="T7" fmla="*/ 1865 h 220"/>
                                <a:gd name="T8" fmla="+- 0 12729 12444"/>
                                <a:gd name="T9" fmla="*/ T8 w 665"/>
                                <a:gd name="T10" fmla="+- 0 1869 1864"/>
                                <a:gd name="T11" fmla="*/ 1869 h 220"/>
                                <a:gd name="T12" fmla="+- 0 12669 12444"/>
                                <a:gd name="T13" fmla="*/ T12 w 665"/>
                                <a:gd name="T14" fmla="+- 0 1876 1864"/>
                                <a:gd name="T15" fmla="*/ 1876 h 220"/>
                                <a:gd name="T16" fmla="+- 0 12589 12444"/>
                                <a:gd name="T17" fmla="*/ T16 w 665"/>
                                <a:gd name="T18" fmla="+- 0 1890 1864"/>
                                <a:gd name="T19" fmla="*/ 1890 h 220"/>
                                <a:gd name="T20" fmla="+- 0 12524 12444"/>
                                <a:gd name="T21" fmla="*/ T20 w 665"/>
                                <a:gd name="T22" fmla="+- 0 1909 1864"/>
                                <a:gd name="T23" fmla="*/ 1909 h 220"/>
                                <a:gd name="T24" fmla="+- 0 12465 12444"/>
                                <a:gd name="T25" fmla="*/ T24 w 665"/>
                                <a:gd name="T26" fmla="+- 0 1939 1864"/>
                                <a:gd name="T27" fmla="*/ 1939 h 220"/>
                                <a:gd name="T28" fmla="+- 0 12444 12444"/>
                                <a:gd name="T29" fmla="*/ T28 w 665"/>
                                <a:gd name="T30" fmla="+- 0 1974 1864"/>
                                <a:gd name="T31" fmla="*/ 1974 h 220"/>
                                <a:gd name="T32" fmla="+- 0 12445 12444"/>
                                <a:gd name="T33" fmla="*/ T32 w 665"/>
                                <a:gd name="T34" fmla="+- 0 1983 1864"/>
                                <a:gd name="T35" fmla="*/ 1983 h 220"/>
                                <a:gd name="T36" fmla="+- 0 12490 12444"/>
                                <a:gd name="T37" fmla="*/ T36 w 665"/>
                                <a:gd name="T38" fmla="+- 0 2024 1864"/>
                                <a:gd name="T39" fmla="*/ 2024 h 220"/>
                                <a:gd name="T40" fmla="+- 0 12566 12444"/>
                                <a:gd name="T41" fmla="*/ T40 w 665"/>
                                <a:gd name="T42" fmla="+- 0 2052 1864"/>
                                <a:gd name="T43" fmla="*/ 2052 h 220"/>
                                <a:gd name="T44" fmla="+- 0 12641 12444"/>
                                <a:gd name="T45" fmla="*/ T44 w 665"/>
                                <a:gd name="T46" fmla="+- 0 2067 1864"/>
                                <a:gd name="T47" fmla="*/ 2067 h 220"/>
                                <a:gd name="T48" fmla="+- 0 12729 12444"/>
                                <a:gd name="T49" fmla="*/ T48 w 665"/>
                                <a:gd name="T50" fmla="+- 0 2078 1864"/>
                                <a:gd name="T51" fmla="*/ 2078 h 220"/>
                                <a:gd name="T52" fmla="+- 0 12793 12444"/>
                                <a:gd name="T53" fmla="*/ T52 w 665"/>
                                <a:gd name="T54" fmla="+- 0 2082 1864"/>
                                <a:gd name="T55" fmla="*/ 2082 h 220"/>
                                <a:gd name="T56" fmla="+- 0 12860 12444"/>
                                <a:gd name="T57" fmla="*/ T56 w 665"/>
                                <a:gd name="T58" fmla="+- 0 2084 1864"/>
                                <a:gd name="T59" fmla="*/ 2084 h 220"/>
                                <a:gd name="T60" fmla="+- 0 22022 12444"/>
                                <a:gd name="T61" fmla="*/ T60 w 665"/>
                                <a:gd name="T62" fmla="+- 0 2084 1864"/>
                                <a:gd name="T63" fmla="*/ 2084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665" h="220">
                                  <a:moveTo>
                                    <a:pt x="416" y="0"/>
                                  </a:moveTo>
                                  <a:lnTo>
                                    <a:pt x="349" y="1"/>
                                  </a:lnTo>
                                  <a:lnTo>
                                    <a:pt x="285" y="5"/>
                                  </a:lnTo>
                                  <a:lnTo>
                                    <a:pt x="225" y="12"/>
                                  </a:lnTo>
                                  <a:lnTo>
                                    <a:pt x="145" y="26"/>
                                  </a:lnTo>
                                  <a:lnTo>
                                    <a:pt x="80" y="45"/>
                                  </a:lnTo>
                                  <a:lnTo>
                                    <a:pt x="21" y="75"/>
                                  </a:lnTo>
                                  <a:lnTo>
                                    <a:pt x="0" y="110"/>
                                  </a:lnTo>
                                  <a:lnTo>
                                    <a:pt x="1" y="119"/>
                                  </a:lnTo>
                                  <a:lnTo>
                                    <a:pt x="46" y="160"/>
                                  </a:lnTo>
                                  <a:lnTo>
                                    <a:pt x="122" y="188"/>
                                  </a:lnTo>
                                  <a:lnTo>
                                    <a:pt x="197" y="203"/>
                                  </a:lnTo>
                                  <a:lnTo>
                                    <a:pt x="285" y="214"/>
                                  </a:lnTo>
                                  <a:lnTo>
                                    <a:pt x="349" y="218"/>
                                  </a:lnTo>
                                  <a:lnTo>
                                    <a:pt x="416" y="220"/>
                                  </a:lnTo>
                                  <a:lnTo>
                                    <a:pt x="9578" y="220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1" name="Freeform 942"/>
                          <wps:cNvSpPr>
                            <a:spLocks/>
                          </wps:cNvSpPr>
                          <wps:spPr bwMode="auto">
                            <a:xfrm>
                              <a:off x="12444" y="1864"/>
                              <a:ext cx="665" cy="220"/>
                            </a:xfrm>
                            <a:custGeom>
                              <a:avLst/>
                              <a:gdLst>
                                <a:gd name="T0" fmla="+- 0 22022 12444"/>
                                <a:gd name="T1" fmla="*/ T0 w 665"/>
                                <a:gd name="T2" fmla="+- 0 1864 1864"/>
                                <a:gd name="T3" fmla="*/ 1864 h 220"/>
                                <a:gd name="T4" fmla="+- 0 12860 12444"/>
                                <a:gd name="T5" fmla="*/ T4 w 665"/>
                                <a:gd name="T6" fmla="+- 0 1864 1864"/>
                                <a:gd name="T7" fmla="*/ 1864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65" h="220">
                                  <a:moveTo>
                                    <a:pt x="9578" y="0"/>
                                  </a:moveTo>
                                  <a:lnTo>
                                    <a:pt x="416" y="0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2" name="Freeform 941"/>
                          <wps:cNvSpPr>
                            <a:spLocks/>
                          </wps:cNvSpPr>
                          <wps:spPr bwMode="auto">
                            <a:xfrm>
                              <a:off x="12444" y="1864"/>
                              <a:ext cx="665" cy="220"/>
                            </a:xfrm>
                            <a:custGeom>
                              <a:avLst/>
                              <a:gdLst>
                                <a:gd name="T0" fmla="+- 0 22022 12444"/>
                                <a:gd name="T1" fmla="*/ T0 w 665"/>
                                <a:gd name="T2" fmla="+- 0 2084 1864"/>
                                <a:gd name="T3" fmla="*/ 2084 h 220"/>
                                <a:gd name="T4" fmla="+- 0 22089 12444"/>
                                <a:gd name="T5" fmla="*/ T4 w 665"/>
                                <a:gd name="T6" fmla="+- 0 2082 1864"/>
                                <a:gd name="T7" fmla="*/ 2082 h 220"/>
                                <a:gd name="T8" fmla="+- 0 22153 12444"/>
                                <a:gd name="T9" fmla="*/ T8 w 665"/>
                                <a:gd name="T10" fmla="+- 0 2078 1864"/>
                                <a:gd name="T11" fmla="*/ 2078 h 220"/>
                                <a:gd name="T12" fmla="+- 0 22213 12444"/>
                                <a:gd name="T13" fmla="*/ T12 w 665"/>
                                <a:gd name="T14" fmla="+- 0 2072 1864"/>
                                <a:gd name="T15" fmla="*/ 2072 h 220"/>
                                <a:gd name="T16" fmla="+- 0 22293 12444"/>
                                <a:gd name="T17" fmla="*/ T16 w 665"/>
                                <a:gd name="T18" fmla="+- 0 2057 1864"/>
                                <a:gd name="T19" fmla="*/ 2057 h 220"/>
                                <a:gd name="T20" fmla="+- 0 22358 12444"/>
                                <a:gd name="T21" fmla="*/ T20 w 665"/>
                                <a:gd name="T22" fmla="+- 0 2039 1864"/>
                                <a:gd name="T23" fmla="*/ 2039 h 220"/>
                                <a:gd name="T24" fmla="+- 0 22417 12444"/>
                                <a:gd name="T25" fmla="*/ T24 w 665"/>
                                <a:gd name="T26" fmla="+- 0 2009 1864"/>
                                <a:gd name="T27" fmla="*/ 2009 h 220"/>
                                <a:gd name="T28" fmla="+- 0 22438 12444"/>
                                <a:gd name="T29" fmla="*/ T28 w 665"/>
                                <a:gd name="T30" fmla="+- 0 1974 1864"/>
                                <a:gd name="T31" fmla="*/ 1974 h 220"/>
                                <a:gd name="T32" fmla="+- 0 22437 12444"/>
                                <a:gd name="T33" fmla="*/ T32 w 665"/>
                                <a:gd name="T34" fmla="+- 0 1965 1864"/>
                                <a:gd name="T35" fmla="*/ 1965 h 220"/>
                                <a:gd name="T36" fmla="+- 0 22392 12444"/>
                                <a:gd name="T37" fmla="*/ T36 w 665"/>
                                <a:gd name="T38" fmla="+- 0 1923 1864"/>
                                <a:gd name="T39" fmla="*/ 1923 h 220"/>
                                <a:gd name="T40" fmla="+- 0 22316 12444"/>
                                <a:gd name="T41" fmla="*/ T40 w 665"/>
                                <a:gd name="T42" fmla="+- 0 1896 1864"/>
                                <a:gd name="T43" fmla="*/ 1896 h 220"/>
                                <a:gd name="T44" fmla="+- 0 22241 12444"/>
                                <a:gd name="T45" fmla="*/ T44 w 665"/>
                                <a:gd name="T46" fmla="+- 0 1880 1864"/>
                                <a:gd name="T47" fmla="*/ 1880 h 220"/>
                                <a:gd name="T48" fmla="+- 0 22153 12444"/>
                                <a:gd name="T49" fmla="*/ T48 w 665"/>
                                <a:gd name="T50" fmla="+- 0 1869 1864"/>
                                <a:gd name="T51" fmla="*/ 1869 h 220"/>
                                <a:gd name="T52" fmla="+- 0 22089 12444"/>
                                <a:gd name="T53" fmla="*/ T52 w 665"/>
                                <a:gd name="T54" fmla="+- 0 1865 1864"/>
                                <a:gd name="T55" fmla="*/ 1865 h 220"/>
                                <a:gd name="T56" fmla="+- 0 22056 12444"/>
                                <a:gd name="T57" fmla="*/ T56 w 665"/>
                                <a:gd name="T58" fmla="+- 0 1864 1864"/>
                                <a:gd name="T59" fmla="*/ 1864 h 220"/>
                                <a:gd name="T60" fmla="+- 0 22022 12444"/>
                                <a:gd name="T61" fmla="*/ T60 w 665"/>
                                <a:gd name="T62" fmla="+- 0 1864 1864"/>
                                <a:gd name="T63" fmla="*/ 1864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665" h="220">
                                  <a:moveTo>
                                    <a:pt x="9578" y="220"/>
                                  </a:moveTo>
                                  <a:lnTo>
                                    <a:pt x="9645" y="218"/>
                                  </a:lnTo>
                                  <a:lnTo>
                                    <a:pt x="9709" y="214"/>
                                  </a:lnTo>
                                  <a:lnTo>
                                    <a:pt x="9769" y="208"/>
                                  </a:lnTo>
                                  <a:lnTo>
                                    <a:pt x="9849" y="193"/>
                                  </a:lnTo>
                                  <a:lnTo>
                                    <a:pt x="9914" y="175"/>
                                  </a:lnTo>
                                  <a:lnTo>
                                    <a:pt x="9973" y="145"/>
                                  </a:lnTo>
                                  <a:lnTo>
                                    <a:pt x="9994" y="110"/>
                                  </a:lnTo>
                                  <a:lnTo>
                                    <a:pt x="9993" y="101"/>
                                  </a:lnTo>
                                  <a:lnTo>
                                    <a:pt x="9948" y="59"/>
                                  </a:lnTo>
                                  <a:lnTo>
                                    <a:pt x="9872" y="32"/>
                                  </a:lnTo>
                                  <a:lnTo>
                                    <a:pt x="9797" y="16"/>
                                  </a:lnTo>
                                  <a:lnTo>
                                    <a:pt x="9709" y="5"/>
                                  </a:lnTo>
                                  <a:lnTo>
                                    <a:pt x="9645" y="1"/>
                                  </a:lnTo>
                                  <a:lnTo>
                                    <a:pt x="9612" y="0"/>
                                  </a:lnTo>
                                  <a:lnTo>
                                    <a:pt x="9578" y="0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3" name="Group 923"/>
                        <wpg:cNvGrpSpPr>
                          <a:grpSpLocks/>
                        </wpg:cNvGrpSpPr>
                        <wpg:grpSpPr bwMode="auto">
                          <a:xfrm>
                            <a:off x="12444" y="1886"/>
                            <a:ext cx="499" cy="176"/>
                            <a:chOff x="12444" y="1886"/>
                            <a:chExt cx="499" cy="176"/>
                          </a:xfrm>
                        </wpg:grpSpPr>
                        <wps:wsp>
                          <wps:cNvPr id="994" name="Freeform 939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766 12444"/>
                                <a:gd name="T1" fmla="*/ T0 w 499"/>
                                <a:gd name="T2" fmla="+- 0 2058 1886"/>
                                <a:gd name="T3" fmla="*/ 2058 h 176"/>
                                <a:gd name="T4" fmla="+- 0 12762 12444"/>
                                <a:gd name="T5" fmla="*/ T4 w 499"/>
                                <a:gd name="T6" fmla="+- 0 2059 1886"/>
                                <a:gd name="T7" fmla="*/ 2059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322" y="172"/>
                                  </a:moveTo>
                                  <a:lnTo>
                                    <a:pt x="318" y="173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5" name="Freeform 938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744 12444"/>
                                <a:gd name="T1" fmla="*/ T0 w 499"/>
                                <a:gd name="T2" fmla="+- 0 2060 1886"/>
                                <a:gd name="T3" fmla="*/ 2060 h 176"/>
                                <a:gd name="T4" fmla="+- 0 12732 12444"/>
                                <a:gd name="T5" fmla="*/ T4 w 499"/>
                                <a:gd name="T6" fmla="+- 0 2061 1886"/>
                                <a:gd name="T7" fmla="*/ 2061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300" y="174"/>
                                  </a:moveTo>
                                  <a:lnTo>
                                    <a:pt x="288" y="175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6" name="Freeform 937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717 12444"/>
                                <a:gd name="T1" fmla="*/ T0 w 499"/>
                                <a:gd name="T2" fmla="+- 0 2061 1886"/>
                                <a:gd name="T3" fmla="*/ 2061 h 176"/>
                                <a:gd name="T4" fmla="+- 0 12702 12444"/>
                                <a:gd name="T5" fmla="*/ T4 w 499"/>
                                <a:gd name="T6" fmla="+- 0 2062 1886"/>
                                <a:gd name="T7" fmla="*/ 2062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273" y="175"/>
                                  </a:moveTo>
                                  <a:lnTo>
                                    <a:pt x="258" y="176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7" name="Freeform 936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481 12444"/>
                                <a:gd name="T1" fmla="*/ T0 w 499"/>
                                <a:gd name="T2" fmla="+- 0 2020 1886"/>
                                <a:gd name="T3" fmla="*/ 2020 h 176"/>
                                <a:gd name="T4" fmla="+- 0 12479 12444"/>
                                <a:gd name="T5" fmla="*/ T4 w 499"/>
                                <a:gd name="T6" fmla="+- 0 2019 1886"/>
                                <a:gd name="T7" fmla="*/ 2019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37" y="134"/>
                                  </a:moveTo>
                                  <a:lnTo>
                                    <a:pt x="35" y="133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8" name="Freeform 935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470 12444"/>
                                <a:gd name="T1" fmla="*/ T0 w 499"/>
                                <a:gd name="T2" fmla="+- 0 2013 1886"/>
                                <a:gd name="T3" fmla="*/ 2013 h 176"/>
                                <a:gd name="T4" fmla="+- 0 12466 12444"/>
                                <a:gd name="T5" fmla="*/ T4 w 499"/>
                                <a:gd name="T6" fmla="+- 0 2010 1886"/>
                                <a:gd name="T7" fmla="*/ 2010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26" y="127"/>
                                  </a:moveTo>
                                  <a:lnTo>
                                    <a:pt x="22" y="124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9" name="Freeform 934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460 12444"/>
                                <a:gd name="T1" fmla="*/ T0 w 499"/>
                                <a:gd name="T2" fmla="+- 0 2005 1886"/>
                                <a:gd name="T3" fmla="*/ 2005 h 176"/>
                                <a:gd name="T4" fmla="+- 0 12455 12444"/>
                                <a:gd name="T5" fmla="*/ T4 w 499"/>
                                <a:gd name="T6" fmla="+- 0 2001 1886"/>
                                <a:gd name="T7" fmla="*/ 2001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16" y="119"/>
                                  </a:moveTo>
                                  <a:lnTo>
                                    <a:pt x="11" y="115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0" name="Freeform 933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452 12444"/>
                                <a:gd name="T1" fmla="*/ T0 w 499"/>
                                <a:gd name="T2" fmla="+- 0 1996 1886"/>
                                <a:gd name="T3" fmla="*/ 1996 h 176"/>
                                <a:gd name="T4" fmla="+- 0 12448 12444"/>
                                <a:gd name="T5" fmla="*/ T4 w 499"/>
                                <a:gd name="T6" fmla="+- 0 1991 1886"/>
                                <a:gd name="T7" fmla="*/ 1991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8" y="110"/>
                                  </a:moveTo>
                                  <a:lnTo>
                                    <a:pt x="4" y="105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1" name="Freeform 932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446 12444"/>
                                <a:gd name="T1" fmla="*/ T0 w 499"/>
                                <a:gd name="T2" fmla="+- 0 1986 1886"/>
                                <a:gd name="T3" fmla="*/ 1986 h 176"/>
                                <a:gd name="T4" fmla="+- 0 12444 12444"/>
                                <a:gd name="T5" fmla="*/ T4 w 499"/>
                                <a:gd name="T6" fmla="+- 0 1981 1886"/>
                                <a:gd name="T7" fmla="*/ 1981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2" y="100"/>
                                  </a:moveTo>
                                  <a:lnTo>
                                    <a:pt x="0" y="95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2" name="Freeform 931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616 12444"/>
                                <a:gd name="T1" fmla="*/ T0 w 499"/>
                                <a:gd name="T2" fmla="+- 0 1890 1886"/>
                                <a:gd name="T3" fmla="*/ 1890 h 176"/>
                                <a:gd name="T4" fmla="+- 0 12622 12444"/>
                                <a:gd name="T5" fmla="*/ T4 w 499"/>
                                <a:gd name="T6" fmla="+- 0 1890 1886"/>
                                <a:gd name="T7" fmla="*/ 1890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172" y="4"/>
                                  </a:moveTo>
                                  <a:lnTo>
                                    <a:pt x="178" y="4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3" name="Freeform 930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639 12444"/>
                                <a:gd name="T1" fmla="*/ T0 w 499"/>
                                <a:gd name="T2" fmla="+- 0 1888 1886"/>
                                <a:gd name="T3" fmla="*/ 1888 h 176"/>
                                <a:gd name="T4" fmla="+- 0 12651 12444"/>
                                <a:gd name="T5" fmla="*/ T4 w 499"/>
                                <a:gd name="T6" fmla="+- 0 1887 1886"/>
                                <a:gd name="T7" fmla="*/ 1887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195" y="2"/>
                                  </a:moveTo>
                                  <a:lnTo>
                                    <a:pt x="207" y="1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4" name="Freeform 929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666 12444"/>
                                <a:gd name="T1" fmla="*/ T0 w 499"/>
                                <a:gd name="T2" fmla="+- 0 1887 1886"/>
                                <a:gd name="T3" fmla="*/ 1887 h 176"/>
                                <a:gd name="T4" fmla="+- 0 12681 12444"/>
                                <a:gd name="T5" fmla="*/ T4 w 499"/>
                                <a:gd name="T6" fmla="+- 0 1886 1886"/>
                                <a:gd name="T7" fmla="*/ 1886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222" y="1"/>
                                  </a:moveTo>
                                  <a:lnTo>
                                    <a:pt x="237" y="0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5" name="Freeform 928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681 12444"/>
                                <a:gd name="T1" fmla="*/ T0 w 499"/>
                                <a:gd name="T2" fmla="+- 0 1886 1886"/>
                                <a:gd name="T3" fmla="*/ 1886 h 176"/>
                                <a:gd name="T4" fmla="+- 0 12744 12444"/>
                                <a:gd name="T5" fmla="*/ T4 w 499"/>
                                <a:gd name="T6" fmla="+- 0 1888 1886"/>
                                <a:gd name="T7" fmla="*/ 1888 h 176"/>
                                <a:gd name="T8" fmla="+- 0 12826 12444"/>
                                <a:gd name="T9" fmla="*/ T8 w 499"/>
                                <a:gd name="T10" fmla="+- 0 1900 1886"/>
                                <a:gd name="T11" fmla="*/ 1900 h 176"/>
                                <a:gd name="T12" fmla="+- 0 12889 12444"/>
                                <a:gd name="T13" fmla="*/ T12 w 499"/>
                                <a:gd name="T14" fmla="+- 0 1920 1886"/>
                                <a:gd name="T15" fmla="*/ 1920 h 176"/>
                                <a:gd name="T16" fmla="+- 0 12905 12444"/>
                                <a:gd name="T17" fmla="*/ T16 w 499"/>
                                <a:gd name="T18" fmla="+- 0 1928 1886"/>
                                <a:gd name="T19" fmla="*/ 1928 h 176"/>
                                <a:gd name="T20" fmla="+- 0 12917 12444"/>
                                <a:gd name="T21" fmla="*/ T20 w 499"/>
                                <a:gd name="T22" fmla="+- 0 1935 1886"/>
                                <a:gd name="T23" fmla="*/ 1935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237" y="0"/>
                                  </a:moveTo>
                                  <a:lnTo>
                                    <a:pt x="300" y="2"/>
                                  </a:lnTo>
                                  <a:lnTo>
                                    <a:pt x="382" y="14"/>
                                  </a:lnTo>
                                  <a:lnTo>
                                    <a:pt x="445" y="34"/>
                                  </a:lnTo>
                                  <a:lnTo>
                                    <a:pt x="461" y="42"/>
                                  </a:lnTo>
                                  <a:lnTo>
                                    <a:pt x="473" y="49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6" name="Freeform 927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920 12444"/>
                                <a:gd name="T1" fmla="*/ T0 w 499"/>
                                <a:gd name="T2" fmla="+- 0 1937 1886"/>
                                <a:gd name="T3" fmla="*/ 1937 h 176"/>
                                <a:gd name="T4" fmla="+- 0 12927 12444"/>
                                <a:gd name="T5" fmla="*/ T4 w 499"/>
                                <a:gd name="T6" fmla="+- 0 1944 1886"/>
                                <a:gd name="T7" fmla="*/ 1944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476" y="51"/>
                                  </a:moveTo>
                                  <a:lnTo>
                                    <a:pt x="483" y="58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7" name="Freeform 926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931 12444"/>
                                <a:gd name="T1" fmla="*/ T0 w 499"/>
                                <a:gd name="T2" fmla="+- 0 1948 1886"/>
                                <a:gd name="T3" fmla="*/ 1948 h 176"/>
                                <a:gd name="T4" fmla="+- 0 12935 12444"/>
                                <a:gd name="T5" fmla="*/ T4 w 499"/>
                                <a:gd name="T6" fmla="+- 0 1953 1886"/>
                                <a:gd name="T7" fmla="*/ 1953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487" y="62"/>
                                  </a:moveTo>
                                  <a:lnTo>
                                    <a:pt x="491" y="67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8" name="Freeform 925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939 12444"/>
                                <a:gd name="T1" fmla="*/ T0 w 499"/>
                                <a:gd name="T2" fmla="+- 0 1958 1886"/>
                                <a:gd name="T3" fmla="*/ 1958 h 176"/>
                                <a:gd name="T4" fmla="+- 0 12941 12444"/>
                                <a:gd name="T5" fmla="*/ T4 w 499"/>
                                <a:gd name="T6" fmla="+- 0 1963 1886"/>
                                <a:gd name="T7" fmla="*/ 1963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495" y="72"/>
                                  </a:moveTo>
                                  <a:lnTo>
                                    <a:pt x="497" y="77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9" name="Freeform 924"/>
                          <wps:cNvSpPr>
                            <a:spLocks/>
                          </wps:cNvSpPr>
                          <wps:spPr bwMode="auto">
                            <a:xfrm>
                              <a:off x="12444" y="1886"/>
                              <a:ext cx="499" cy="176"/>
                            </a:xfrm>
                            <a:custGeom>
                              <a:avLst/>
                              <a:gdLst>
                                <a:gd name="T0" fmla="+- 0 12942 12444"/>
                                <a:gd name="T1" fmla="*/ T0 w 499"/>
                                <a:gd name="T2" fmla="+- 0 1969 1886"/>
                                <a:gd name="T3" fmla="*/ 1969 h 176"/>
                                <a:gd name="T4" fmla="+- 0 12943 12444"/>
                                <a:gd name="T5" fmla="*/ T4 w 499"/>
                                <a:gd name="T6" fmla="+- 0 1972 1886"/>
                                <a:gd name="T7" fmla="*/ 1972 h 1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99" h="176">
                                  <a:moveTo>
                                    <a:pt x="498" y="83"/>
                                  </a:moveTo>
                                  <a:lnTo>
                                    <a:pt x="499" y="86"/>
                                  </a:lnTo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0" name="Group 921"/>
                        <wpg:cNvGrpSpPr>
                          <a:grpSpLocks/>
                        </wpg:cNvGrpSpPr>
                        <wpg:grpSpPr bwMode="auto">
                          <a:xfrm>
                            <a:off x="4759" y="1621"/>
                            <a:ext cx="3331" cy="330"/>
                            <a:chOff x="4759" y="1621"/>
                            <a:chExt cx="3331" cy="330"/>
                          </a:xfrm>
                        </wpg:grpSpPr>
                        <wps:wsp>
                          <wps:cNvPr id="1011" name="Freeform 922"/>
                          <wps:cNvSpPr>
                            <a:spLocks/>
                          </wps:cNvSpPr>
                          <wps:spPr bwMode="auto">
                            <a:xfrm>
                              <a:off x="4759" y="1621"/>
                              <a:ext cx="3331" cy="330"/>
                            </a:xfrm>
                            <a:custGeom>
                              <a:avLst/>
                              <a:gdLst>
                                <a:gd name="T0" fmla="+- 0 4759 4759"/>
                                <a:gd name="T1" fmla="*/ T0 w 3331"/>
                                <a:gd name="T2" fmla="+- 0 1621 1621"/>
                                <a:gd name="T3" fmla="*/ 1621 h 330"/>
                                <a:gd name="T4" fmla="+- 0 4759 4759"/>
                                <a:gd name="T5" fmla="*/ T4 w 3331"/>
                                <a:gd name="T6" fmla="+- 0 1951 1621"/>
                                <a:gd name="T7" fmla="*/ 1951 h 330"/>
                                <a:gd name="T8" fmla="+- 0 8090 4759"/>
                                <a:gd name="T9" fmla="*/ T8 w 3331"/>
                                <a:gd name="T10" fmla="+- 0 1951 1621"/>
                                <a:gd name="T11" fmla="*/ 1951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31" h="330">
                                  <a:moveTo>
                                    <a:pt x="0" y="0"/>
                                  </a:moveTo>
                                  <a:lnTo>
                                    <a:pt x="0" y="330"/>
                                  </a:lnTo>
                                  <a:lnTo>
                                    <a:pt x="3331" y="330"/>
                                  </a:lnTo>
                                </a:path>
                              </a:pathLst>
                            </a:custGeom>
                            <a:noFill/>
                            <a:ln w="503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2" name="Group 919"/>
                        <wpg:cNvGrpSpPr>
                          <a:grpSpLocks/>
                        </wpg:cNvGrpSpPr>
                        <wpg:grpSpPr bwMode="auto">
                          <a:xfrm>
                            <a:off x="6423" y="1951"/>
                            <a:ext cx="1666" cy="330"/>
                            <a:chOff x="6423" y="1951"/>
                            <a:chExt cx="1666" cy="330"/>
                          </a:xfrm>
                        </wpg:grpSpPr>
                        <wps:wsp>
                          <wps:cNvPr id="1013" name="Freeform 920"/>
                          <wps:cNvSpPr>
                            <a:spLocks/>
                          </wps:cNvSpPr>
                          <wps:spPr bwMode="auto">
                            <a:xfrm>
                              <a:off x="6423" y="1951"/>
                              <a:ext cx="1666" cy="330"/>
                            </a:xfrm>
                            <a:custGeom>
                              <a:avLst/>
                              <a:gdLst>
                                <a:gd name="T0" fmla="+- 0 6423 6423"/>
                                <a:gd name="T1" fmla="*/ T0 w 1666"/>
                                <a:gd name="T2" fmla="+- 0 2281 1951"/>
                                <a:gd name="T3" fmla="*/ 2281 h 330"/>
                                <a:gd name="T4" fmla="+- 0 6423 6423"/>
                                <a:gd name="T5" fmla="*/ T4 w 1666"/>
                                <a:gd name="T6" fmla="+- 0 1951 1951"/>
                                <a:gd name="T7" fmla="*/ 1951 h 330"/>
                                <a:gd name="T8" fmla="+- 0 8090 6423"/>
                                <a:gd name="T9" fmla="*/ T8 w 1666"/>
                                <a:gd name="T10" fmla="+- 0 1951 1951"/>
                                <a:gd name="T11" fmla="*/ 1951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666" h="330">
                                  <a:moveTo>
                                    <a:pt x="0" y="33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667" y="0"/>
                                  </a:lnTo>
                                </a:path>
                              </a:pathLst>
                            </a:custGeom>
                            <a:noFill/>
                            <a:ln w="503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4" name="Group 917"/>
                        <wpg:cNvGrpSpPr>
                          <a:grpSpLocks/>
                        </wpg:cNvGrpSpPr>
                        <wpg:grpSpPr bwMode="auto">
                          <a:xfrm>
                            <a:off x="8090" y="1951"/>
                            <a:ext cx="1666" cy="330"/>
                            <a:chOff x="8090" y="1951"/>
                            <a:chExt cx="1666" cy="330"/>
                          </a:xfrm>
                        </wpg:grpSpPr>
                        <wps:wsp>
                          <wps:cNvPr id="1015" name="Freeform 918"/>
                          <wps:cNvSpPr>
                            <a:spLocks/>
                          </wps:cNvSpPr>
                          <wps:spPr bwMode="auto">
                            <a:xfrm>
                              <a:off x="8090" y="1951"/>
                              <a:ext cx="1666" cy="330"/>
                            </a:xfrm>
                            <a:custGeom>
                              <a:avLst/>
                              <a:gdLst>
                                <a:gd name="T0" fmla="+- 0 9756 8090"/>
                                <a:gd name="T1" fmla="*/ T0 w 1666"/>
                                <a:gd name="T2" fmla="+- 0 2281 1951"/>
                                <a:gd name="T3" fmla="*/ 2281 h 330"/>
                                <a:gd name="T4" fmla="+- 0 9756 8090"/>
                                <a:gd name="T5" fmla="*/ T4 w 1666"/>
                                <a:gd name="T6" fmla="+- 0 1951 1951"/>
                                <a:gd name="T7" fmla="*/ 1951 h 330"/>
                                <a:gd name="T8" fmla="+- 0 8090 8090"/>
                                <a:gd name="T9" fmla="*/ T8 w 1666"/>
                                <a:gd name="T10" fmla="+- 0 1951 1951"/>
                                <a:gd name="T11" fmla="*/ 1951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666" h="330">
                                  <a:moveTo>
                                    <a:pt x="1666" y="330"/>
                                  </a:moveTo>
                                  <a:lnTo>
                                    <a:pt x="1666" y="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03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6" name="Group 915"/>
                        <wpg:cNvGrpSpPr>
                          <a:grpSpLocks/>
                        </wpg:cNvGrpSpPr>
                        <wpg:grpSpPr bwMode="auto">
                          <a:xfrm>
                            <a:off x="8090" y="1621"/>
                            <a:ext cx="2" cy="330"/>
                            <a:chOff x="8090" y="1621"/>
                            <a:chExt cx="2" cy="330"/>
                          </a:xfrm>
                        </wpg:grpSpPr>
                        <wps:wsp>
                          <wps:cNvPr id="1017" name="Freeform 916"/>
                          <wps:cNvSpPr>
                            <a:spLocks/>
                          </wps:cNvSpPr>
                          <wps:spPr bwMode="auto">
                            <a:xfrm>
                              <a:off x="8090" y="1621"/>
                              <a:ext cx="2" cy="330"/>
                            </a:xfrm>
                            <a:custGeom>
                              <a:avLst/>
                              <a:gdLst>
                                <a:gd name="T0" fmla="+- 0 1621 1621"/>
                                <a:gd name="T1" fmla="*/ 1621 h 330"/>
                                <a:gd name="T2" fmla="+- 0 1951 1621"/>
                                <a:gd name="T3" fmla="*/ 1951 h 33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30">
                                  <a:moveTo>
                                    <a:pt x="0" y="0"/>
                                  </a:moveTo>
                                  <a:lnTo>
                                    <a:pt x="0" y="330"/>
                                  </a:lnTo>
                                </a:path>
                              </a:pathLst>
                            </a:custGeom>
                            <a:noFill/>
                            <a:ln w="5037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8" name="Group 913"/>
                        <wpg:cNvGrpSpPr>
                          <a:grpSpLocks/>
                        </wpg:cNvGrpSpPr>
                        <wpg:grpSpPr bwMode="auto">
                          <a:xfrm>
                            <a:off x="8090" y="1621"/>
                            <a:ext cx="3331" cy="330"/>
                            <a:chOff x="8090" y="1621"/>
                            <a:chExt cx="3331" cy="330"/>
                          </a:xfrm>
                        </wpg:grpSpPr>
                        <wps:wsp>
                          <wps:cNvPr id="1019" name="Freeform 914"/>
                          <wps:cNvSpPr>
                            <a:spLocks/>
                          </wps:cNvSpPr>
                          <wps:spPr bwMode="auto">
                            <a:xfrm>
                              <a:off x="8090" y="1621"/>
                              <a:ext cx="3331" cy="330"/>
                            </a:xfrm>
                            <a:custGeom>
                              <a:avLst/>
                              <a:gdLst>
                                <a:gd name="T0" fmla="+- 0 11421 8090"/>
                                <a:gd name="T1" fmla="*/ T0 w 3331"/>
                                <a:gd name="T2" fmla="+- 0 1621 1621"/>
                                <a:gd name="T3" fmla="*/ 1621 h 330"/>
                                <a:gd name="T4" fmla="+- 0 11421 8090"/>
                                <a:gd name="T5" fmla="*/ T4 w 3331"/>
                                <a:gd name="T6" fmla="+- 0 1951 1621"/>
                                <a:gd name="T7" fmla="*/ 1951 h 330"/>
                                <a:gd name="T8" fmla="+- 0 8090 8090"/>
                                <a:gd name="T9" fmla="*/ T8 w 3331"/>
                                <a:gd name="T10" fmla="+- 0 1951 1621"/>
                                <a:gd name="T11" fmla="*/ 1951 h 3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331" h="330">
                                  <a:moveTo>
                                    <a:pt x="3331" y="0"/>
                                  </a:moveTo>
                                  <a:lnTo>
                                    <a:pt x="3331" y="330"/>
                                  </a:lnTo>
                                  <a:lnTo>
                                    <a:pt x="0" y="330"/>
                                  </a:lnTo>
                                </a:path>
                              </a:pathLst>
                            </a:custGeom>
                            <a:noFill/>
                            <a:ln w="503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0" name="Group 910"/>
                        <wpg:cNvGrpSpPr>
                          <a:grpSpLocks/>
                        </wpg:cNvGrpSpPr>
                        <wpg:grpSpPr bwMode="auto">
                          <a:xfrm>
                            <a:off x="5591" y="1951"/>
                            <a:ext cx="4997" cy="2"/>
                            <a:chOff x="5591" y="1951"/>
                            <a:chExt cx="4997" cy="2"/>
                          </a:xfrm>
                        </wpg:grpSpPr>
                        <wps:wsp>
                          <wps:cNvPr id="1021" name="Freeform 912"/>
                          <wps:cNvSpPr>
                            <a:spLocks/>
                          </wps:cNvSpPr>
                          <wps:spPr bwMode="auto">
                            <a:xfrm>
                              <a:off x="5591" y="1951"/>
                              <a:ext cx="4997" cy="2"/>
                            </a:xfrm>
                            <a:custGeom>
                              <a:avLst/>
                              <a:gdLst>
                                <a:gd name="T0" fmla="+- 0 5591 5591"/>
                                <a:gd name="T1" fmla="*/ T0 w 4997"/>
                                <a:gd name="T2" fmla="+- 0 10588 5591"/>
                                <a:gd name="T3" fmla="*/ T2 w 499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997">
                                  <a:moveTo>
                                    <a:pt x="0" y="0"/>
                                  </a:moveTo>
                                  <a:lnTo>
                                    <a:pt x="4997" y="0"/>
                                  </a:lnTo>
                                </a:path>
                              </a:pathLst>
                            </a:custGeom>
                            <a:noFill/>
                            <a:ln w="503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022" name="Picture 9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81" y="1829"/>
                              <a:ext cx="10018" cy="24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023" name="Group 908"/>
                        <wpg:cNvGrpSpPr>
                          <a:grpSpLocks/>
                        </wpg:cNvGrpSpPr>
                        <wpg:grpSpPr bwMode="auto">
                          <a:xfrm>
                            <a:off x="13000" y="1866"/>
                            <a:ext cx="64" cy="173"/>
                            <a:chOff x="13000" y="1866"/>
                            <a:chExt cx="64" cy="173"/>
                          </a:xfrm>
                        </wpg:grpSpPr>
                        <wps:wsp>
                          <wps:cNvPr id="1024" name="Freeform 909"/>
                          <wps:cNvSpPr>
                            <a:spLocks/>
                          </wps:cNvSpPr>
                          <wps:spPr bwMode="auto">
                            <a:xfrm>
                              <a:off x="13000" y="1866"/>
                              <a:ext cx="64" cy="173"/>
                            </a:xfrm>
                            <a:custGeom>
                              <a:avLst/>
                              <a:gdLst>
                                <a:gd name="T0" fmla="+- 0 13065 13000"/>
                                <a:gd name="T1" fmla="*/ T0 w 64"/>
                                <a:gd name="T2" fmla="+- 0 1951 1866"/>
                                <a:gd name="T3" fmla="*/ 1951 h 173"/>
                                <a:gd name="T4" fmla="+- 0 13063 13000"/>
                                <a:gd name="T5" fmla="*/ T4 w 64"/>
                                <a:gd name="T6" fmla="+- 0 1922 1866"/>
                                <a:gd name="T7" fmla="*/ 1922 h 173"/>
                                <a:gd name="T8" fmla="+- 0 13057 13000"/>
                                <a:gd name="T9" fmla="*/ T8 w 64"/>
                                <a:gd name="T10" fmla="+- 0 1896 1866"/>
                                <a:gd name="T11" fmla="*/ 1896 h 173"/>
                                <a:gd name="T12" fmla="+- 0 13049 13000"/>
                                <a:gd name="T13" fmla="*/ T12 w 64"/>
                                <a:gd name="T14" fmla="+- 0 1877 1866"/>
                                <a:gd name="T15" fmla="*/ 1877 h 173"/>
                                <a:gd name="T16" fmla="+- 0 13039 13000"/>
                                <a:gd name="T17" fmla="*/ T16 w 64"/>
                                <a:gd name="T18" fmla="+- 0 1866 1866"/>
                                <a:gd name="T19" fmla="*/ 1866 h 173"/>
                                <a:gd name="T20" fmla="+- 0 13025 13000"/>
                                <a:gd name="T21" fmla="*/ T20 w 64"/>
                                <a:gd name="T22" fmla="+- 0 1869 1866"/>
                                <a:gd name="T23" fmla="*/ 1869 h 173"/>
                                <a:gd name="T24" fmla="+- 0 13014 13000"/>
                                <a:gd name="T25" fmla="*/ T24 w 64"/>
                                <a:gd name="T26" fmla="+- 0 1881 1866"/>
                                <a:gd name="T27" fmla="*/ 1881 h 173"/>
                                <a:gd name="T28" fmla="+- 0 13005 13000"/>
                                <a:gd name="T29" fmla="*/ T28 w 64"/>
                                <a:gd name="T30" fmla="+- 0 1900 1866"/>
                                <a:gd name="T31" fmla="*/ 1900 h 173"/>
                                <a:gd name="T32" fmla="+- 0 13000 13000"/>
                                <a:gd name="T33" fmla="*/ T32 w 64"/>
                                <a:gd name="T34" fmla="+- 0 1924 1866"/>
                                <a:gd name="T35" fmla="*/ 1924 h 173"/>
                                <a:gd name="T36" fmla="+- 0 13001 13000"/>
                                <a:gd name="T37" fmla="*/ T36 w 64"/>
                                <a:gd name="T38" fmla="+- 0 1959 1866"/>
                                <a:gd name="T39" fmla="*/ 1959 h 173"/>
                                <a:gd name="T40" fmla="+- 0 13015 13000"/>
                                <a:gd name="T41" fmla="*/ T40 w 64"/>
                                <a:gd name="T42" fmla="+- 0 2026 1866"/>
                                <a:gd name="T43" fmla="*/ 2026 h 173"/>
                                <a:gd name="T44" fmla="+- 0 13031 13000"/>
                                <a:gd name="T45" fmla="*/ T44 w 64"/>
                                <a:gd name="T46" fmla="+- 0 2039 1866"/>
                                <a:gd name="T47" fmla="*/ 2039 h 173"/>
                                <a:gd name="T48" fmla="+- 0 13042 13000"/>
                                <a:gd name="T49" fmla="*/ T48 w 64"/>
                                <a:gd name="T50" fmla="+- 0 2034 1866"/>
                                <a:gd name="T51" fmla="*/ 2034 h 173"/>
                                <a:gd name="T52" fmla="+- 0 13052 13000"/>
                                <a:gd name="T53" fmla="*/ T52 w 64"/>
                                <a:gd name="T54" fmla="+- 0 2020 1866"/>
                                <a:gd name="T55" fmla="*/ 2020 h 173"/>
                                <a:gd name="T56" fmla="+- 0 13059 13000"/>
                                <a:gd name="T57" fmla="*/ T56 w 64"/>
                                <a:gd name="T58" fmla="+- 0 1999 1866"/>
                                <a:gd name="T59" fmla="*/ 1999 h 173"/>
                                <a:gd name="T60" fmla="+- 0 13064 13000"/>
                                <a:gd name="T61" fmla="*/ T60 w 64"/>
                                <a:gd name="T62" fmla="+- 0 1972 1866"/>
                                <a:gd name="T63" fmla="*/ 1972 h 173"/>
                                <a:gd name="T64" fmla="+- 0 13065 13000"/>
                                <a:gd name="T65" fmla="*/ T64 w 64"/>
                                <a:gd name="T66" fmla="+- 0 1951 1866"/>
                                <a:gd name="T67" fmla="*/ 1951 h 1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64" h="173">
                                  <a:moveTo>
                                    <a:pt x="65" y="85"/>
                                  </a:moveTo>
                                  <a:lnTo>
                                    <a:pt x="63" y="56"/>
                                  </a:lnTo>
                                  <a:lnTo>
                                    <a:pt x="57" y="30"/>
                                  </a:lnTo>
                                  <a:lnTo>
                                    <a:pt x="49" y="11"/>
                                  </a:lnTo>
                                  <a:lnTo>
                                    <a:pt x="39" y="0"/>
                                  </a:lnTo>
                                  <a:lnTo>
                                    <a:pt x="25" y="3"/>
                                  </a:lnTo>
                                  <a:lnTo>
                                    <a:pt x="14" y="15"/>
                                  </a:lnTo>
                                  <a:lnTo>
                                    <a:pt x="5" y="34"/>
                                  </a:lnTo>
                                  <a:lnTo>
                                    <a:pt x="0" y="58"/>
                                  </a:lnTo>
                                  <a:lnTo>
                                    <a:pt x="1" y="93"/>
                                  </a:lnTo>
                                  <a:lnTo>
                                    <a:pt x="15" y="160"/>
                                  </a:lnTo>
                                  <a:lnTo>
                                    <a:pt x="31" y="173"/>
                                  </a:lnTo>
                                  <a:lnTo>
                                    <a:pt x="42" y="168"/>
                                  </a:lnTo>
                                  <a:lnTo>
                                    <a:pt x="52" y="154"/>
                                  </a:lnTo>
                                  <a:lnTo>
                                    <a:pt x="59" y="133"/>
                                  </a:lnTo>
                                  <a:lnTo>
                                    <a:pt x="64" y="106"/>
                                  </a:lnTo>
                                  <a:lnTo>
                                    <a:pt x="65" y="8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503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5" name="Group 906"/>
                        <wpg:cNvGrpSpPr>
                          <a:grpSpLocks/>
                        </wpg:cNvGrpSpPr>
                        <wpg:grpSpPr bwMode="auto">
                          <a:xfrm>
                            <a:off x="3093" y="1841"/>
                            <a:ext cx="9994" cy="220"/>
                            <a:chOff x="3093" y="1841"/>
                            <a:chExt cx="9994" cy="220"/>
                          </a:xfrm>
                        </wpg:grpSpPr>
                        <wps:wsp>
                          <wps:cNvPr id="1026" name="Freeform 907"/>
                          <wps:cNvSpPr>
                            <a:spLocks/>
                          </wps:cNvSpPr>
                          <wps:spPr bwMode="auto">
                            <a:xfrm>
                              <a:off x="3093" y="1841"/>
                              <a:ext cx="9994" cy="220"/>
                            </a:xfrm>
                            <a:custGeom>
                              <a:avLst/>
                              <a:gdLst>
                                <a:gd name="T0" fmla="+- 0 3148 3093"/>
                                <a:gd name="T1" fmla="*/ T0 w 9994"/>
                                <a:gd name="T2" fmla="+- 0 1841 1841"/>
                                <a:gd name="T3" fmla="*/ 1841 h 220"/>
                                <a:gd name="T4" fmla="+- 0 13031 3093"/>
                                <a:gd name="T5" fmla="*/ T4 w 9994"/>
                                <a:gd name="T6" fmla="+- 0 1841 1841"/>
                                <a:gd name="T7" fmla="*/ 1841 h 220"/>
                                <a:gd name="T8" fmla="+- 0 13046 3093"/>
                                <a:gd name="T9" fmla="*/ T8 w 9994"/>
                                <a:gd name="T10" fmla="+- 0 1845 1841"/>
                                <a:gd name="T11" fmla="*/ 1845 h 220"/>
                                <a:gd name="T12" fmla="+- 0 13084 3093"/>
                                <a:gd name="T13" fmla="*/ T12 w 9994"/>
                                <a:gd name="T14" fmla="+- 0 1918 1841"/>
                                <a:gd name="T15" fmla="*/ 1918 h 220"/>
                                <a:gd name="T16" fmla="+- 0 13087 3093"/>
                                <a:gd name="T17" fmla="*/ T16 w 9994"/>
                                <a:gd name="T18" fmla="+- 0 1946 1841"/>
                                <a:gd name="T19" fmla="*/ 1946 h 220"/>
                                <a:gd name="T20" fmla="+- 0 13085 3093"/>
                                <a:gd name="T21" fmla="*/ T20 w 9994"/>
                                <a:gd name="T22" fmla="+- 0 1976 1841"/>
                                <a:gd name="T23" fmla="*/ 1976 h 220"/>
                                <a:gd name="T24" fmla="+- 0 13062 3093"/>
                                <a:gd name="T25" fmla="*/ T24 w 9994"/>
                                <a:gd name="T26" fmla="+- 0 2042 1841"/>
                                <a:gd name="T27" fmla="*/ 2042 h 220"/>
                                <a:gd name="T28" fmla="+- 0 13031 3093"/>
                                <a:gd name="T29" fmla="*/ T28 w 9994"/>
                                <a:gd name="T30" fmla="+- 0 2061 1841"/>
                                <a:gd name="T31" fmla="*/ 2061 h 220"/>
                                <a:gd name="T32" fmla="+- 0 3148 3093"/>
                                <a:gd name="T33" fmla="*/ T32 w 9994"/>
                                <a:gd name="T34" fmla="+- 0 2061 1841"/>
                                <a:gd name="T35" fmla="*/ 2061 h 220"/>
                                <a:gd name="T36" fmla="+- 0 3133 3093"/>
                                <a:gd name="T37" fmla="*/ T36 w 9994"/>
                                <a:gd name="T38" fmla="+- 0 2057 1841"/>
                                <a:gd name="T39" fmla="*/ 2057 h 220"/>
                                <a:gd name="T40" fmla="+- 0 3095 3093"/>
                                <a:gd name="T41" fmla="*/ T40 w 9994"/>
                                <a:gd name="T42" fmla="+- 0 1984 1841"/>
                                <a:gd name="T43" fmla="*/ 1984 h 220"/>
                                <a:gd name="T44" fmla="+- 0 3093 3093"/>
                                <a:gd name="T45" fmla="*/ T44 w 9994"/>
                                <a:gd name="T46" fmla="+- 0 1955 1841"/>
                                <a:gd name="T47" fmla="*/ 1955 h 220"/>
                                <a:gd name="T48" fmla="+- 0 3094 3093"/>
                                <a:gd name="T49" fmla="*/ T48 w 9994"/>
                                <a:gd name="T50" fmla="+- 0 1926 1841"/>
                                <a:gd name="T51" fmla="*/ 1926 h 220"/>
                                <a:gd name="T52" fmla="+- 0 3117 3093"/>
                                <a:gd name="T53" fmla="*/ T52 w 9994"/>
                                <a:gd name="T54" fmla="+- 0 1860 1841"/>
                                <a:gd name="T55" fmla="*/ 1860 h 220"/>
                                <a:gd name="T56" fmla="+- 0 3148 3093"/>
                                <a:gd name="T57" fmla="*/ T56 w 9994"/>
                                <a:gd name="T58" fmla="+- 0 1841 1841"/>
                                <a:gd name="T59" fmla="*/ 1841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9994" h="220">
                                  <a:moveTo>
                                    <a:pt x="55" y="0"/>
                                  </a:moveTo>
                                  <a:lnTo>
                                    <a:pt x="9938" y="0"/>
                                  </a:lnTo>
                                  <a:lnTo>
                                    <a:pt x="9953" y="4"/>
                                  </a:lnTo>
                                  <a:lnTo>
                                    <a:pt x="9991" y="77"/>
                                  </a:lnTo>
                                  <a:lnTo>
                                    <a:pt x="9994" y="105"/>
                                  </a:lnTo>
                                  <a:lnTo>
                                    <a:pt x="9992" y="135"/>
                                  </a:lnTo>
                                  <a:lnTo>
                                    <a:pt x="9969" y="201"/>
                                  </a:lnTo>
                                  <a:lnTo>
                                    <a:pt x="9938" y="220"/>
                                  </a:lnTo>
                                  <a:lnTo>
                                    <a:pt x="55" y="220"/>
                                  </a:lnTo>
                                  <a:lnTo>
                                    <a:pt x="40" y="216"/>
                                  </a:lnTo>
                                  <a:lnTo>
                                    <a:pt x="2" y="143"/>
                                  </a:lnTo>
                                  <a:lnTo>
                                    <a:pt x="0" y="114"/>
                                  </a:lnTo>
                                  <a:lnTo>
                                    <a:pt x="1" y="85"/>
                                  </a:lnTo>
                                  <a:lnTo>
                                    <a:pt x="24" y="19"/>
                                  </a:lnTo>
                                  <a:lnTo>
                                    <a:pt x="5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503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7" name="Group 904"/>
                        <wpg:cNvGrpSpPr>
                          <a:grpSpLocks/>
                        </wpg:cNvGrpSpPr>
                        <wpg:grpSpPr bwMode="auto">
                          <a:xfrm>
                            <a:off x="3093" y="1841"/>
                            <a:ext cx="9994" cy="220"/>
                            <a:chOff x="3093" y="1841"/>
                            <a:chExt cx="9994" cy="220"/>
                          </a:xfrm>
                        </wpg:grpSpPr>
                        <wps:wsp>
                          <wps:cNvPr id="1028" name="Freeform 905"/>
                          <wps:cNvSpPr>
                            <a:spLocks/>
                          </wps:cNvSpPr>
                          <wps:spPr bwMode="auto">
                            <a:xfrm>
                              <a:off x="3093" y="1841"/>
                              <a:ext cx="9994" cy="220"/>
                            </a:xfrm>
                            <a:custGeom>
                              <a:avLst/>
                              <a:gdLst>
                                <a:gd name="T0" fmla="+- 0 3148 3093"/>
                                <a:gd name="T1" fmla="*/ T0 w 9994"/>
                                <a:gd name="T2" fmla="+- 0 1841 1841"/>
                                <a:gd name="T3" fmla="*/ 1841 h 220"/>
                                <a:gd name="T4" fmla="+- 0 13031 3093"/>
                                <a:gd name="T5" fmla="*/ T4 w 9994"/>
                                <a:gd name="T6" fmla="+- 0 1841 1841"/>
                                <a:gd name="T7" fmla="*/ 1841 h 220"/>
                                <a:gd name="T8" fmla="+- 0 13046 3093"/>
                                <a:gd name="T9" fmla="*/ T8 w 9994"/>
                                <a:gd name="T10" fmla="+- 0 1845 1841"/>
                                <a:gd name="T11" fmla="*/ 1845 h 220"/>
                                <a:gd name="T12" fmla="+- 0 13084 3093"/>
                                <a:gd name="T13" fmla="*/ T12 w 9994"/>
                                <a:gd name="T14" fmla="+- 0 1918 1841"/>
                                <a:gd name="T15" fmla="*/ 1918 h 220"/>
                                <a:gd name="T16" fmla="+- 0 13087 3093"/>
                                <a:gd name="T17" fmla="*/ T16 w 9994"/>
                                <a:gd name="T18" fmla="+- 0 1946 1841"/>
                                <a:gd name="T19" fmla="*/ 1946 h 220"/>
                                <a:gd name="T20" fmla="+- 0 13085 3093"/>
                                <a:gd name="T21" fmla="*/ T20 w 9994"/>
                                <a:gd name="T22" fmla="+- 0 1976 1841"/>
                                <a:gd name="T23" fmla="*/ 1976 h 220"/>
                                <a:gd name="T24" fmla="+- 0 13062 3093"/>
                                <a:gd name="T25" fmla="*/ T24 w 9994"/>
                                <a:gd name="T26" fmla="+- 0 2042 1841"/>
                                <a:gd name="T27" fmla="*/ 2042 h 220"/>
                                <a:gd name="T28" fmla="+- 0 13031 3093"/>
                                <a:gd name="T29" fmla="*/ T28 w 9994"/>
                                <a:gd name="T30" fmla="+- 0 2061 1841"/>
                                <a:gd name="T31" fmla="*/ 2061 h 220"/>
                                <a:gd name="T32" fmla="+- 0 3148 3093"/>
                                <a:gd name="T33" fmla="*/ T32 w 9994"/>
                                <a:gd name="T34" fmla="+- 0 2061 1841"/>
                                <a:gd name="T35" fmla="*/ 2061 h 220"/>
                                <a:gd name="T36" fmla="+- 0 3133 3093"/>
                                <a:gd name="T37" fmla="*/ T36 w 9994"/>
                                <a:gd name="T38" fmla="+- 0 2057 1841"/>
                                <a:gd name="T39" fmla="*/ 2057 h 220"/>
                                <a:gd name="T40" fmla="+- 0 3095 3093"/>
                                <a:gd name="T41" fmla="*/ T40 w 9994"/>
                                <a:gd name="T42" fmla="+- 0 1984 1841"/>
                                <a:gd name="T43" fmla="*/ 1984 h 220"/>
                                <a:gd name="T44" fmla="+- 0 3093 3093"/>
                                <a:gd name="T45" fmla="*/ T44 w 9994"/>
                                <a:gd name="T46" fmla="+- 0 1955 1841"/>
                                <a:gd name="T47" fmla="*/ 1955 h 220"/>
                                <a:gd name="T48" fmla="+- 0 3094 3093"/>
                                <a:gd name="T49" fmla="*/ T48 w 9994"/>
                                <a:gd name="T50" fmla="+- 0 1926 1841"/>
                                <a:gd name="T51" fmla="*/ 1926 h 220"/>
                                <a:gd name="T52" fmla="+- 0 3117 3093"/>
                                <a:gd name="T53" fmla="*/ T52 w 9994"/>
                                <a:gd name="T54" fmla="+- 0 1860 1841"/>
                                <a:gd name="T55" fmla="*/ 1860 h 220"/>
                                <a:gd name="T56" fmla="+- 0 3148 3093"/>
                                <a:gd name="T57" fmla="*/ T56 w 9994"/>
                                <a:gd name="T58" fmla="+- 0 1841 1841"/>
                                <a:gd name="T59" fmla="*/ 1841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9994" h="220">
                                  <a:moveTo>
                                    <a:pt x="55" y="0"/>
                                  </a:moveTo>
                                  <a:lnTo>
                                    <a:pt x="9938" y="0"/>
                                  </a:lnTo>
                                  <a:lnTo>
                                    <a:pt x="9953" y="4"/>
                                  </a:lnTo>
                                  <a:lnTo>
                                    <a:pt x="9991" y="77"/>
                                  </a:lnTo>
                                  <a:lnTo>
                                    <a:pt x="9994" y="105"/>
                                  </a:lnTo>
                                  <a:lnTo>
                                    <a:pt x="9992" y="135"/>
                                  </a:lnTo>
                                  <a:lnTo>
                                    <a:pt x="9969" y="201"/>
                                  </a:lnTo>
                                  <a:lnTo>
                                    <a:pt x="9938" y="220"/>
                                  </a:lnTo>
                                  <a:lnTo>
                                    <a:pt x="55" y="220"/>
                                  </a:lnTo>
                                  <a:lnTo>
                                    <a:pt x="40" y="216"/>
                                  </a:lnTo>
                                  <a:lnTo>
                                    <a:pt x="2" y="143"/>
                                  </a:lnTo>
                                  <a:lnTo>
                                    <a:pt x="0" y="114"/>
                                  </a:lnTo>
                                  <a:lnTo>
                                    <a:pt x="1" y="85"/>
                                  </a:lnTo>
                                  <a:lnTo>
                                    <a:pt x="24" y="19"/>
                                  </a:lnTo>
                                  <a:lnTo>
                                    <a:pt x="55" y="0"/>
                                  </a:lnTo>
                                </a:path>
                              </a:pathLst>
                            </a:custGeom>
                            <a:noFill/>
                            <a:ln w="1006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9" name="Group 902"/>
                        <wpg:cNvGrpSpPr>
                          <a:grpSpLocks/>
                        </wpg:cNvGrpSpPr>
                        <wpg:grpSpPr bwMode="auto">
                          <a:xfrm>
                            <a:off x="6827" y="1335"/>
                            <a:ext cx="2" cy="428"/>
                            <a:chOff x="6827" y="1335"/>
                            <a:chExt cx="2" cy="428"/>
                          </a:xfrm>
                        </wpg:grpSpPr>
                        <wps:wsp>
                          <wps:cNvPr id="1030" name="Freeform 903"/>
                          <wps:cNvSpPr>
                            <a:spLocks/>
                          </wps:cNvSpPr>
                          <wps:spPr bwMode="auto">
                            <a:xfrm>
                              <a:off x="6827" y="1335"/>
                              <a:ext cx="2" cy="428"/>
                            </a:xfrm>
                            <a:custGeom>
                              <a:avLst/>
                              <a:gdLst>
                                <a:gd name="T0" fmla="+- 0 1335 1335"/>
                                <a:gd name="T1" fmla="*/ 1335 h 428"/>
                                <a:gd name="T2" fmla="+- 0 1763 1335"/>
                                <a:gd name="T3" fmla="*/ 1763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1" name="Group 900"/>
                        <wpg:cNvGrpSpPr>
                          <a:grpSpLocks/>
                        </wpg:cNvGrpSpPr>
                        <wpg:grpSpPr bwMode="auto">
                          <a:xfrm>
                            <a:off x="6805" y="1313"/>
                            <a:ext cx="2" cy="428"/>
                            <a:chOff x="6805" y="1313"/>
                            <a:chExt cx="2" cy="428"/>
                          </a:xfrm>
                        </wpg:grpSpPr>
                        <wps:wsp>
                          <wps:cNvPr id="1032" name="Freeform 901"/>
                          <wps:cNvSpPr>
                            <a:spLocks/>
                          </wps:cNvSpPr>
                          <wps:spPr bwMode="auto">
                            <a:xfrm>
                              <a:off x="6805" y="1313"/>
                              <a:ext cx="2" cy="428"/>
                            </a:xfrm>
                            <a:custGeom>
                              <a:avLst/>
                              <a:gdLst>
                                <a:gd name="T0" fmla="+- 0 1313 1313"/>
                                <a:gd name="T1" fmla="*/ 1313 h 428"/>
                                <a:gd name="T2" fmla="+- 0 1740 1313"/>
                                <a:gd name="T3" fmla="*/ 1740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7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3" name="Group 898"/>
                        <wpg:cNvGrpSpPr>
                          <a:grpSpLocks/>
                        </wpg:cNvGrpSpPr>
                        <wpg:grpSpPr bwMode="auto">
                          <a:xfrm>
                            <a:off x="6827" y="2298"/>
                            <a:ext cx="2" cy="428"/>
                            <a:chOff x="6827" y="2298"/>
                            <a:chExt cx="2" cy="428"/>
                          </a:xfrm>
                        </wpg:grpSpPr>
                        <wps:wsp>
                          <wps:cNvPr id="1034" name="Freeform 899"/>
                          <wps:cNvSpPr>
                            <a:spLocks/>
                          </wps:cNvSpPr>
                          <wps:spPr bwMode="auto">
                            <a:xfrm>
                              <a:off x="6827" y="2298"/>
                              <a:ext cx="2" cy="428"/>
                            </a:xfrm>
                            <a:custGeom>
                              <a:avLst/>
                              <a:gdLst>
                                <a:gd name="T0" fmla="+- 0 2298 2298"/>
                                <a:gd name="T1" fmla="*/ 2298 h 428"/>
                                <a:gd name="T2" fmla="+- 0 2726 2298"/>
                                <a:gd name="T3" fmla="*/ 2726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5" name="Group 896"/>
                        <wpg:cNvGrpSpPr>
                          <a:grpSpLocks/>
                        </wpg:cNvGrpSpPr>
                        <wpg:grpSpPr bwMode="auto">
                          <a:xfrm>
                            <a:off x="6805" y="2275"/>
                            <a:ext cx="2" cy="428"/>
                            <a:chOff x="6805" y="2275"/>
                            <a:chExt cx="2" cy="428"/>
                          </a:xfrm>
                        </wpg:grpSpPr>
                        <wps:wsp>
                          <wps:cNvPr id="1036" name="Freeform 897"/>
                          <wps:cNvSpPr>
                            <a:spLocks/>
                          </wps:cNvSpPr>
                          <wps:spPr bwMode="auto">
                            <a:xfrm>
                              <a:off x="6805" y="2275"/>
                              <a:ext cx="2" cy="428"/>
                            </a:xfrm>
                            <a:custGeom>
                              <a:avLst/>
                              <a:gdLst>
                                <a:gd name="T0" fmla="+- 0 2275 2275"/>
                                <a:gd name="T1" fmla="*/ 2275 h 428"/>
                                <a:gd name="T2" fmla="+- 0 2703 2275"/>
                                <a:gd name="T3" fmla="*/ 2703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7" name="Group 894"/>
                        <wpg:cNvGrpSpPr>
                          <a:grpSpLocks/>
                        </wpg:cNvGrpSpPr>
                        <wpg:grpSpPr bwMode="auto">
                          <a:xfrm>
                            <a:off x="8541" y="2298"/>
                            <a:ext cx="2" cy="428"/>
                            <a:chOff x="8541" y="2298"/>
                            <a:chExt cx="2" cy="428"/>
                          </a:xfrm>
                        </wpg:grpSpPr>
                        <wps:wsp>
                          <wps:cNvPr id="1038" name="Freeform 895"/>
                          <wps:cNvSpPr>
                            <a:spLocks/>
                          </wps:cNvSpPr>
                          <wps:spPr bwMode="auto">
                            <a:xfrm>
                              <a:off x="8541" y="2298"/>
                              <a:ext cx="2" cy="428"/>
                            </a:xfrm>
                            <a:custGeom>
                              <a:avLst/>
                              <a:gdLst>
                                <a:gd name="T0" fmla="+- 0 2298 2298"/>
                                <a:gd name="T1" fmla="*/ 2298 h 428"/>
                                <a:gd name="T2" fmla="+- 0 2726 2298"/>
                                <a:gd name="T3" fmla="*/ 2726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9" name="Group 892"/>
                        <wpg:cNvGrpSpPr>
                          <a:grpSpLocks/>
                        </wpg:cNvGrpSpPr>
                        <wpg:grpSpPr bwMode="auto">
                          <a:xfrm>
                            <a:off x="8518" y="2275"/>
                            <a:ext cx="2" cy="428"/>
                            <a:chOff x="8518" y="2275"/>
                            <a:chExt cx="2" cy="428"/>
                          </a:xfrm>
                        </wpg:grpSpPr>
                        <wps:wsp>
                          <wps:cNvPr id="1040" name="Freeform 893"/>
                          <wps:cNvSpPr>
                            <a:spLocks/>
                          </wps:cNvSpPr>
                          <wps:spPr bwMode="auto">
                            <a:xfrm>
                              <a:off x="8518" y="2275"/>
                              <a:ext cx="2" cy="428"/>
                            </a:xfrm>
                            <a:custGeom>
                              <a:avLst/>
                              <a:gdLst>
                                <a:gd name="T0" fmla="+- 0 2275 2275"/>
                                <a:gd name="T1" fmla="*/ 2275 h 428"/>
                                <a:gd name="T2" fmla="+- 0 2703 2275"/>
                                <a:gd name="T3" fmla="*/ 2703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931A6C" id="Group 891" o:spid="_x0000_s1026" style="position:absolute;margin-left:154.25pt;margin-top:22.5pt;width:501.65pt;height:114.65pt;z-index:-251666432;mso-position-horizontal-relative:page" coordorigin="3085,450" coordsize="10033,2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">
                <v:group id="Group 1020" o:spid="_x0000_s1027" style="position:absolute;left:6256;top:485;width:1142;height:815" coordorigin="6256,485" coordsize="1142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">
                  <v:shape id="Freeform 1021" o:spid="_x0000_s1028" style="position:absolute;left:6256;top:485;width:1142;height:815;visibility:visible;mso-wrap-style:square;v-text-anchor:top" coordsize="1142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" path="m217,l,119,,283r18,10l18,315,925,815,1125,706r,-22l1143,674r,-166l217,e" fillcolor="#cdcdcd" stroked="f">
                    <v:path arrowok="t" o:connecttype="custom" o:connectlocs="217,485;0,604;0,768;18,778;18,800;925,1300;1125,1191;1125,1169;1143,1159;1143,993;217,485" o:connectangles="0,0,0,0,0,0,0,0,0,0,0"/>
                  </v:shape>
                </v:group>
                <v:group id="Group 1016" o:spid="_x0000_s1029" style="position:absolute;left:6473;top:485;width:925;height:815" coordorigin="6473,485" coordsize="925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0cvF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sFbksLtTDgCcnkFAAD//wMAUEsBAi0AFAAGAAgAAAAhANvh9svuAAAAhQEAABMAAAAAAAAA&#10;AAAAAAAAAAAAAFtDb250ZW50X1R5cGVzXS54bWxQSwECLQAUAAYACAAAACEAWvQsW78AAAAVAQAA&#10;CwAAAAAAAAAAAAAAAAAfAQAAX3JlbHMvLnJlbHNQSwECLQAUAAYACAAAACEACNHLxcYAAADcAAAA&#10;DwAAAAAAAAAAAAAAAAAHAgAAZHJzL2Rvd25yZXYueG1sUEsFBgAAAAADAAMAtwAAAPoCAAAAAA==&#10;">
                  <v:shape id="Freeform 1019" o:spid="_x0000_s1030" style="position:absolute;left:6473;top:485;width:925;height:815;visibility:visible;mso-wrap-style:square;v-text-anchor:top" coordsize="925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" path="m217,l,119,,283r18,10l18,315,925,815e" filled="f" strokecolor="#cdcdcd" strokeweight=".20133mm">
                    <v:path arrowok="t" o:connecttype="custom" o:connectlocs="217,485;0,604;0,768;18,778;18,800;925,1300" o:connectangles="0,0,0,0,0,0"/>
                  </v:shape>
                  <v:shape id="Freeform 1018" o:spid="_x0000_s1031" style="position:absolute;left:6473;top:485;width:925;height:815;visibility:visible;mso-wrap-style:square;v-text-anchor:top" coordsize="925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" path="m925,815l1125,706r,-22l1143,674r,-166l217,e" filled="f" strokecolor="#cdcdcd" strokeweight=".20133mm">
                    <v:path arrowok="t" o:connecttype="custom" o:connectlocs="925,1300;1125,1191;1125,1169;1143,1159;1143,993;217,485" o:connectangles="0,0,0,0,0,0"/>
                  </v:shape>
                  <v:shape id="Picture 1017" o:spid="_x0000_s1032" type="#_x0000_t75" style="position:absolute;left:7147;top:958;width:241;height: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">
                    <v:imagedata r:id="rId73" o:title=""/>
                  </v:shape>
                </v:group>
                <v:group id="Group 1013" o:spid="_x0000_s1033" style="position:absolute;left:7159;top:970;width:217;height:307" coordorigin="7159,970" coordsize="217,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">
                  <v:shape id="Freeform 1015" o:spid="_x0000_s1034" style="position:absolute;left:7159;top:970;width:217;height:307;visibility:visible;mso-wrap-style:square;v-text-anchor:top" coordsize="217,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" path="m,307l200,198r,-22l217,166,217,,,119,,307xe" filled="f" strokecolor="white" strokeweight=".20139mm">
                    <v:path arrowok="t" o:connecttype="custom" o:connectlocs="0,1277;200,1168;200,1146;217,1136;217,970;0,1089;0,1277" o:connectangles="0,0,0,0,0,0,0"/>
                  </v:shape>
                  <v:shape id="Picture 1014" o:spid="_x0000_s1035" type="#_x0000_t75" style="position:absolute;left:6222;top:450;width:1166;height: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">
                    <v:imagedata r:id="rId74" o:title=""/>
                  </v:shape>
                </v:group>
                <v:group id="Group 1010" o:spid="_x0000_s1036" style="position:absolute;left:6234;top:462;width:1142;height:627" coordorigin="6234,462" coordsize="1142,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58P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">
                  <v:shape id="Freeform 1012" o:spid="_x0000_s1037" style="position:absolute;left:6234;top:462;width:1142;height:627;visibility:visible;mso-wrap-style:square;v-text-anchor:top" coordsize="1142,6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" path="m,120l925,627,1142,508,217,,,120xe" filled="f" strokecolor="white" strokeweight=".20125mm">
                    <v:path arrowok="t" o:connecttype="custom" o:connectlocs="0,582;925,1089;1142,970;217,462;0,582" o:connectangles="0,0,0,0,0"/>
                  </v:shape>
                  <v:shape id="Picture 1011" o:spid="_x0000_s1038" type="#_x0000_t75" style="position:absolute;left:6222;top:570;width:949;height:7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">
                    <v:imagedata r:id="rId75" o:title=""/>
                  </v:shape>
                </v:group>
                <v:group id="Group 1008" o:spid="_x0000_s1039" style="position:absolute;left:6234;top:582;width:925;height:695" coordorigin="6234,582" coordsize="925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QF4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sEySeHvTDgCcv0LAAD//wMAUEsBAi0AFAAGAAgAAAAhANvh9svuAAAAhQEAABMAAAAAAAAA&#10;AAAAAAAAAAAAAFtDb250ZW50X1R5cGVzXS54bWxQSwECLQAUAAYACAAAACEAWvQsW78AAAAVAQAA&#10;CwAAAAAAAAAAAAAAAAAfAQAAX3JlbHMvLnJlbHNQSwECLQAUAAYACAAAACEAxr0BeMYAAADcAAAA&#10;DwAAAAAAAAAAAAAAAAAHAgAAZHJzL2Rvd25yZXYueG1sUEsFBgAAAAADAAMAtwAAAPoCAAAAAA==&#10;">
                  <v:shape id="Freeform 1009" o:spid="_x0000_s1040" style="position:absolute;left:6234;top:582;width:925;height:695;visibility:visible;mso-wrap-style:square;v-text-anchor:top" coordsize="925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" path="m17,195l925,695r,-188l,,,164r17,9l17,195xe" filled="f" strokeweight=".20131mm">
                    <v:path arrowok="t" o:connecttype="custom" o:connectlocs="17,777;925,1277;925,1089;0,582;0,746;17,755;17,777" o:connectangles="0,0,0,0,0,0,0"/>
                  </v:shape>
                </v:group>
                <v:group id="Group 1005" o:spid="_x0000_s1041" style="position:absolute;left:6234;top:462;width:1142;height:815" coordorigin="6234,462" coordsize="1142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DyX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">
                  <v:shape id="Freeform 1007" o:spid="_x0000_s1042" style="position:absolute;left:6234;top:462;width:1142;height:815;visibility:visible;mso-wrap-style:square;v-text-anchor:top" coordsize="1142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" path="m,120l,284r17,9l17,315,925,815,1125,706r,-22l1142,674r,-166l217,,,120e" filled="f" strokecolor="#404040" strokeweight=".41936mm">
                    <v:path arrowok="t" o:connecttype="custom" o:connectlocs="0,582;0,746;17,755;17,777;925,1277;1125,1168;1125,1146;1142,1136;1142,970;217,462;0,582" o:connectangles="0,0,0,0,0,0,0,0,0,0,0"/>
                  </v:shape>
                  <v:shape id="Picture 1006" o:spid="_x0000_s1043" type="#_x0000_t75" style="position:absolute;left:6607;top:841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">
                    <v:imagedata r:id="rId76" o:title=""/>
                  </v:shape>
                </v:group>
                <v:group id="Group 1002" o:spid="_x0000_s1044" style="position:absolute;left:6625;top:859;width:17;height:22" coordorigin="6625,859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ZMJ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">
                  <v:shape id="Freeform 1004" o:spid="_x0000_s1045" style="position:absolute;left:6625;top:859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" path="m14,7l12,2,7,,4,2,1,3,,9r3,5l6,19r5,2l14,19r3,-1l17,12,14,7xe" filled="f" strokeweight=".03917mm">
                    <v:path arrowok="t" o:connecttype="custom" o:connectlocs="14,866;12,861;7,859;4,861;1,862;0,868;3,873;6,878;11,880;14,878;17,877;17,871;14,866" o:connectangles="0,0,0,0,0,0,0,0,0,0,0,0,0"/>
                  </v:shape>
                  <v:shape id="Picture 1003" o:spid="_x0000_s1046" type="#_x0000_t75" style="position:absolute;left:6538;top:803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">
                    <v:imagedata r:id="rId77" o:title=""/>
                  </v:shape>
                </v:group>
                <v:group id="Group 999" o:spid="_x0000_s1047" style="position:absolute;left:6557;top:821;width:17;height:22" coordorigin="6557,821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xJ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sFbmsDtTDgCcnkFAAD//wMAUEsBAi0AFAAGAAgAAAAhANvh9svuAAAAhQEAABMAAAAAAAAA&#10;AAAAAAAAAAAAAFtDb250ZW50X1R5cGVzXS54bWxQSwECLQAUAAYACAAAACEAWvQsW78AAAAVAQAA&#10;CwAAAAAAAAAAAAAAAAAfAQAAX3JlbHMvLnJlbHNQSwECLQAUAAYACAAAACEA3PqsScYAAADcAAAA&#10;DwAAAAAAAAAAAAAAAAAHAgAAZHJzL2Rvd25yZXYueG1sUEsFBgAAAAADAAMAtwAAAPoCAAAAAA==&#10;">
                  <v:shape id="Freeform 1001" o:spid="_x0000_s1048" style="position:absolute;left:6557;top:821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" path="m14,7l11,2,6,,3,2,,4,,9r2,5l5,19r5,2l13,20r3,-2l17,12,14,7xe" filled="f" strokeweight=".03917mm">
                    <v:path arrowok="t" o:connecttype="custom" o:connectlocs="14,828;11,823;6,821;3,823;0,825;0,830;2,835;5,840;10,842;13,841;16,839;17,833;14,828" o:connectangles="0,0,0,0,0,0,0,0,0,0,0,0,0"/>
                  </v:shape>
                  <v:shape id="Picture 1000" o:spid="_x0000_s1049" type="#_x0000_t75" style="position:absolute;left:6469;top:765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">
                    <v:imagedata r:id="rId78" o:title=""/>
                  </v:shape>
                </v:group>
                <v:group id="Group 996" o:spid="_x0000_s1050" style="position:absolute;left:6488;top:783;width:17;height:22" coordorigin="6488,783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Q/R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">
                  <v:shape id="Freeform 998" o:spid="_x0000_s1051" style="position:absolute;left:6488;top:783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" path="m14,8l11,3,6,,3,2,,4,,9r3,5l5,19r5,3l13,20r4,-2l17,13,14,8xe" filled="f" strokeweight=".03917mm">
                    <v:path arrowok="t" o:connecttype="custom" o:connectlocs="14,791;11,786;6,783;3,785;0,787;0,792;3,797;5,802;10,805;13,803;17,801;17,796;14,791" o:connectangles="0,0,0,0,0,0,0,0,0,0,0,0,0"/>
                  </v:shape>
                  <v:shape id="Picture 997" o:spid="_x0000_s1052" type="#_x0000_t75" style="position:absolute;left:6400;top:728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">
                    <v:imagedata r:id="rId79" o:title=""/>
                  </v:shape>
                </v:group>
                <v:group id="Group 993" o:spid="_x0000_s1053" style="position:absolute;left:6419;top:745;width:17;height:22" coordorigin="6419,745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5Gm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">
                  <v:shape id="Freeform 995" o:spid="_x0000_s1054" style="position:absolute;left:6419;top:745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" path="m14,8l11,3,6,,3,2,,4r,6l3,14r3,5l11,22r3,-2l17,18r,-5l14,8xe" filled="f" strokeweight=".03917mm">
                    <v:path arrowok="t" o:connecttype="custom" o:connectlocs="14,753;11,748;6,745;3,747;0,749;0,755;3,759;6,764;11,767;14,765;17,763;17,758;14,753" o:connectangles="0,0,0,0,0,0,0,0,0,0,0,0,0"/>
                  </v:shape>
                  <v:shape id="Picture 994" o:spid="_x0000_s1055" type="#_x0000_t75" style="position:absolute;left:6332;top:690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">
                    <v:imagedata r:id="rId80" o:title=""/>
                  </v:shape>
                </v:group>
                <v:group id="Group 990" o:spid="_x0000_s1056" style="position:absolute;left:6350;top:708;width:17;height:22" coordorigin="6350,708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Hqv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">
                  <v:shape id="Freeform 992" o:spid="_x0000_s1057" style="position:absolute;left:6350;top:708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" path="m14,7l12,2,7,,4,1,,3,,9r3,5l6,19r5,2l14,19r3,-1l17,12,14,7xe" filled="f" strokeweight=".03917mm">
                    <v:path arrowok="t" o:connecttype="custom" o:connectlocs="14,715;12,710;7,708;4,709;0,711;0,717;3,722;6,727;11,729;14,727;17,726;17,720;14,715" o:connectangles="0,0,0,0,0,0,0,0,0,0,0,0,0"/>
                  </v:shape>
                  <v:shape id="Picture 991" o:spid="_x0000_s1058" type="#_x0000_t75" style="position:absolute;left:6263;top:652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">
                    <v:imagedata r:id="rId81" o:title=""/>
                  </v:shape>
                </v:group>
                <v:group id="Group 987" o:spid="_x0000_s1059" style="position:absolute;left:6281;top:670;width:17;height:22" coordorigin="6281,670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uTY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">
                  <v:shape id="Freeform 989" o:spid="_x0000_s1060" style="position:absolute;left:6281;top:670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" path="m15,7l12,2,7,,4,2,1,3,,9r3,5l6,19r5,2l14,20r3,-2l18,12,15,7xe" filled="f" strokeweight=".03917mm">
                    <v:path arrowok="t" o:connecttype="custom" o:connectlocs="15,677;12,672;7,670;4,672;1,673;0,679;3,684;6,689;11,691;14,690;17,688;18,682;15,677" o:connectangles="0,0,0,0,0,0,0,0,0,0,0,0,0"/>
                  </v:shape>
                  <v:shape id="Picture 988" o:spid="_x0000_s1061" type="#_x0000_t75" style="position:absolute;left:6607;top:813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">
                    <v:imagedata r:id="rId82" o:title=""/>
                  </v:shape>
                </v:group>
                <v:group id="Group 984" o:spid="_x0000_s1062" style="position:absolute;left:6625;top:830;width:17;height:22" coordorigin="6625,830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UdA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/zBfydCUdArn4BAAD//wMAUEsBAi0AFAAGAAgAAAAhANvh9svuAAAAhQEAABMAAAAAAAAA&#10;AAAAAAAAAAAAAFtDb250ZW50X1R5cGVzXS54bWxQSwECLQAUAAYACAAAACEAWvQsW78AAAAVAQAA&#10;CwAAAAAAAAAAAAAAAAAfAQAAX3JlbHMvLnJlbHNQSwECLQAUAAYACAAAACEACxVHQMYAAADcAAAA&#10;DwAAAAAAAAAAAAAAAAAHAgAAZHJzL2Rvd25yZXYueG1sUEsFBgAAAAADAAMAtwAAAPoCAAAAAA==&#10;">
                  <v:shape id="Freeform 986" o:spid="_x0000_s1063" style="position:absolute;left:6625;top:830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" path="m14,8l12,3,7,,4,2,1,4,,9r3,5l6,19r5,3l14,20r3,-2l17,13,14,8xe" filled="f" strokeweight=".03917mm">
                    <v:path arrowok="t" o:connecttype="custom" o:connectlocs="14,838;12,833;7,830;4,832;1,834;0,839;3,844;6,849;11,852;14,850;17,848;17,843;14,838" o:connectangles="0,0,0,0,0,0,0,0,0,0,0,0,0"/>
                  </v:shape>
                  <v:shape id="Picture 985" o:spid="_x0000_s1064" type="#_x0000_t75" style="position:absolute;left:6538;top:775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">
                    <v:imagedata r:id="rId83" o:title=""/>
                  </v:shape>
                </v:group>
                <v:group id="Group 981" o:spid="_x0000_s1065" style="position:absolute;left:6557;top:793;width:17;height:22" coordorigin="6557,793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tMyxgAAANw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pDME/g7E46AXP8CAAD//wMAUEsBAi0AFAAGAAgAAAAhANvh9svuAAAAhQEAABMAAAAAAAAA&#10;AAAAAAAAAAAAAFtDb250ZW50X1R5cGVzXS54bWxQSwECLQAUAAYACAAAACEAWvQsW78AAAAVAQAA&#10;CwAAAAAAAAAAAAAAAAAfAQAAX3JlbHMvLnJlbHNQSwECLQAUAAYACAAAACEAeorTMsYAAADcAAAA&#10;DwAAAAAAAAAAAAAAAAAHAgAAZHJzL2Rvd25yZXYueG1sUEsFBgAAAAADAAMAtwAAAPoCAAAAAA==&#10;">
                  <v:shape id="Freeform 983" o:spid="_x0000_s1066" style="position:absolute;left:6557;top:793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" path="m14,7l11,2,6,,3,1,,3,,9r2,5l5,19r5,2l13,19r3,-2l17,12,14,7xe" filled="f" strokeweight=".03917mm">
                    <v:path arrowok="t" o:connecttype="custom" o:connectlocs="14,800;11,795;6,793;3,794;0,796;0,802;2,807;5,812;10,814;13,812;16,810;17,805;14,800" o:connectangles="0,0,0,0,0,0,0,0,0,0,0,0,0"/>
                  </v:shape>
                  <v:shape id="Picture 982" o:spid="_x0000_s1067" type="#_x0000_t75" style="position:absolute;left:6469;top:737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">
                    <v:imagedata r:id="rId84" o:title=""/>
                  </v:shape>
                </v:group>
                <v:group id="Group 978" o:spid="_x0000_s1068" style="position:absolute;left:6488;top:755;width:17;height:22" coordorigin="6488,755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9ee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">
                  <v:shape id="Freeform 980" o:spid="_x0000_s1069" style="position:absolute;left:6488;top:755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" path="m14,7l11,2,6,,3,2,,3,,9r3,5l5,19r5,2l13,19r4,-1l17,12,14,7xe" filled="f" strokeweight=".03917mm">
                    <v:path arrowok="t" o:connecttype="custom" o:connectlocs="14,762;11,757;6,755;3,757;0,758;0,764;3,769;5,774;10,776;13,774;17,773;17,767;14,762" o:connectangles="0,0,0,0,0,0,0,0,0,0,0,0,0"/>
                  </v:shape>
                  <v:shape id="Picture 979" o:spid="_x0000_s1070" type="#_x0000_t75" style="position:absolute;left:6400;top:699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">
                    <v:imagedata r:id="rId85" o:title=""/>
                  </v:shape>
                </v:group>
                <v:group id="Group 975" o:spid="_x0000_s1071" style="position:absolute;left:6419;top:717;width:17;height:22" coordorigin="6419,717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k/qxQAAANw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">
                  <v:shape id="Freeform 977" o:spid="_x0000_s1072" style="position:absolute;left:6419;top:717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" path="m14,7l11,3,6,,3,2,,4,,9r3,5l6,19r5,3l14,20r3,-2l17,13,14,7xe" filled="f" strokeweight=".03917mm">
                    <v:path arrowok="t" o:connecttype="custom" o:connectlocs="14,724;11,720;6,717;3,719;0,721;0,726;3,731;6,736;11,739;14,737;17,735;17,730;14,724" o:connectangles="0,0,0,0,0,0,0,0,0,0,0,0,0"/>
                  </v:shape>
                  <v:shape id="Picture 976" o:spid="_x0000_s1073" type="#_x0000_t75" style="position:absolute;left:6332;top:662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">
                    <v:imagedata r:id="rId86" o:title=""/>
                  </v:shape>
                </v:group>
                <v:group id="Group 972" o:spid="_x0000_s1074" style="position:absolute;left:6350;top:679;width:17;height:22" coordorigin="6350,679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+B0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BZh7XhTDgCMv0FAAD//wMAUEsBAi0AFAAGAAgAAAAhANvh9svuAAAAhQEAABMAAAAAAAAAAAAA&#10;AAAAAAAAAFtDb250ZW50X1R5cGVzXS54bWxQSwECLQAUAAYACAAAACEAWvQsW78AAAAVAQAACwAA&#10;AAAAAAAAAAAAAAAfAQAAX3JlbHMvLnJlbHNQSwECLQAUAAYACAAAACEAkB/gdMMAAADcAAAADwAA&#10;AAAAAAAAAAAAAAAHAgAAZHJzL2Rvd25yZXYueG1sUEsFBgAAAAADAAMAtwAAAPcCAAAAAA==&#10;">
                  <v:shape id="Freeform 974" o:spid="_x0000_s1075" style="position:absolute;left:6350;top:679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" path="m14,8l12,3,7,,4,2,,4,,9r3,5l6,19r5,3l14,20r3,-2l17,13,14,8xe" filled="f" strokeweight=".03917mm">
                    <v:path arrowok="t" o:connecttype="custom" o:connectlocs="14,687;12,682;7,679;4,681;0,683;0,688;3,693;6,698;11,701;14,699;17,697;17,692;14,687" o:connectangles="0,0,0,0,0,0,0,0,0,0,0,0,0"/>
                  </v:shape>
                  <v:shape id="Picture 973" o:spid="_x0000_s1076" type="#_x0000_t75" style="position:absolute;left:6263;top:624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">
                    <v:imagedata r:id="rId87" o:title=""/>
                  </v:shape>
                </v:group>
                <v:group id="Group 969" o:spid="_x0000_s1077" style="position:absolute;left:6281;top:641;width:17;height:22" coordorigin="6281,641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YNU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SOD3TDgCcn0HAAD//wMAUEsBAi0AFAAGAAgAAAAhANvh9svuAAAAhQEAABMAAAAAAAAA&#10;AAAAAAAAAAAAAFtDb250ZW50X1R5cGVzXS54bWxQSwECLQAUAAYACAAAACEAWvQsW78AAAAVAQAA&#10;CwAAAAAAAAAAAAAAAAAfAQAAX3JlbHMvLnJlbHNQSwECLQAUAAYACAAAACEAz0mDVMYAAADcAAAA&#10;DwAAAAAAAAAAAAAAAAAHAgAAZHJzL2Rvd25yZXYueG1sUEsFBgAAAAADAAMAtwAAAPoCAAAAAA==&#10;">
                  <v:shape id="Freeform 971" o:spid="_x0000_s1078" style="position:absolute;left:6281;top:641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" path="m15,8l12,3,7,,4,2,1,4,,10r3,5l6,19r5,3l14,20r3,-2l18,13,15,8xe" filled="f" strokeweight=".03917mm">
                    <v:path arrowok="t" o:connecttype="custom" o:connectlocs="15,649;12,644;7,641;4,643;1,645;0,651;3,656;6,660;11,663;14,661;17,659;18,654;15,649" o:connectangles="0,0,0,0,0,0,0,0,0,0,0,0,0"/>
                  </v:shape>
                  <v:shape id="Picture 970" o:spid="_x0000_s1079" type="#_x0000_t75" style="position:absolute;left:6607;top:869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">
                    <v:imagedata r:id="rId88" o:title=""/>
                  </v:shape>
                </v:group>
                <v:group id="Group 966" o:spid="_x0000_s1080" style="position:absolute;left:6625;top:886;width:17;height:22" coordorigin="6625,886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iDM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e+LOfydCUdArn4BAAD//wMAUEsBAi0AFAAGAAgAAAAhANvh9svuAAAAhQEAABMAAAAAAAAA&#10;AAAAAAAAAAAAAFtDb250ZW50X1R5cGVzXS54bWxQSwECLQAUAAYACAAAACEAWvQsW78AAAAVAQAA&#10;CwAAAAAAAAAAAAAAAAAfAQAAX3JlbHMvLnJlbHNQSwECLQAUAAYACAAAACEA3z4gzMYAAADcAAAA&#10;DwAAAAAAAAAAAAAAAAAHAgAAZHJzL2Rvd25yZXYueG1sUEsFBgAAAAADAAMAtwAAAPoCAAAAAA==&#10;">
                  <v:shape id="Freeform 968" o:spid="_x0000_s1081" style="position:absolute;left:6625;top:886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" path="m14,8l12,3,7,,4,2,1,4,,10r3,4l6,20r5,2l14,20r3,-2l17,13,14,8xe" filled="f" strokeweight=".03917mm">
                    <v:path arrowok="t" o:connecttype="custom" o:connectlocs="14,894;12,889;7,886;4,888;1,890;0,896;3,900;6,906;11,908;14,906;17,904;17,899;14,894" o:connectangles="0,0,0,0,0,0,0,0,0,0,0,0,0"/>
                  </v:shape>
                  <v:shape id="Picture 967" o:spid="_x0000_s1082" type="#_x0000_t75" style="position:absolute;left:6538;top:831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">
                    <v:imagedata r:id="rId89" o:title=""/>
                  </v:shape>
                </v:group>
                <v:group id="Group 963" o:spid="_x0000_s1083" style="position:absolute;left:6557;top:849;width:17;height:22" coordorigin="6557,849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L67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bwkS/g9E46A3D4AAAD//wMAUEsBAi0AFAAGAAgAAAAhANvh9svuAAAAhQEAABMAAAAAAAAA&#10;AAAAAAAAAAAAAFtDb250ZW50X1R5cGVzXS54bWxQSwECLQAUAAYACAAAACEAWvQsW78AAAAVAQAA&#10;CwAAAAAAAAAAAAAAAAAfAQAAX3JlbHMvLnJlbHNQSwECLQAUAAYACAAAACEAL+y+u8YAAADcAAAA&#10;DwAAAAAAAAAAAAAAAAAHAgAAZHJzL2Rvd25yZXYueG1sUEsFBgAAAAADAAMAtwAAAPoCAAAAAA==&#10;">
                  <v:shape id="Freeform 965" o:spid="_x0000_s1084" style="position:absolute;left:6557;top:849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" path="m14,7l11,2,6,,3,2,,3,,9r2,5l5,19r5,2l13,19r3,-1l17,12,14,7xe" filled="f" strokeweight=".03917mm">
                    <v:path arrowok="t" o:connecttype="custom" o:connectlocs="14,856;11,851;6,849;3,851;0,852;0,858;2,863;5,868;10,870;13,868;16,867;17,861;14,856" o:connectangles="0,0,0,0,0,0,0,0,0,0,0,0,0"/>
                  </v:shape>
                  <v:shape id="Picture 964" o:spid="_x0000_s1085" type="#_x0000_t75" style="position:absolute;left:6469;top:793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">
                    <v:imagedata r:id="rId90" o:title=""/>
                  </v:shape>
                </v:group>
                <v:group id="Group 960" o:spid="_x0000_s1086" style="position:absolute;left:6488;top:811;width:17;height:22" coordorigin="6488,811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">
                  <v:shape id="Freeform 962" o:spid="_x0000_s1087" style="position:absolute;left:6488;top:811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" path="m14,7l11,2,6,,3,2,,4,,9r3,5l5,19r5,2l13,20r4,-2l17,12,14,7xe" filled="f" strokeweight=".03917mm">
                    <v:path arrowok="t" o:connecttype="custom" o:connectlocs="14,818;11,813;6,811;3,813;0,815;0,820;3,825;5,830;10,832;13,831;17,829;17,823;14,818" o:connectangles="0,0,0,0,0,0,0,0,0,0,0,0,0"/>
                  </v:shape>
                  <v:shape id="Picture 961" o:spid="_x0000_s1088" type="#_x0000_t75" style="position:absolute;left:6400;top:755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">
                    <v:imagedata r:id="rId91" o:title=""/>
                  </v:shape>
                </v:group>
                <v:group id="Group 957" o:spid="_x0000_s1089" style="position:absolute;left:6419;top:773;width:17;height:22" coordorigin="6419,773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i5l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">
                  <v:shape id="Freeform 959" o:spid="_x0000_s1090" style="position:absolute;left:6419;top:773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" path="m14,8l11,3,6,,3,2,,4,,9r3,5l6,19r5,3l14,20r3,-2l17,13,14,8xe" filled="f" strokeweight=".03917mm">
                    <v:path arrowok="t" o:connecttype="custom" o:connectlocs="14,781;11,776;6,773;3,775;0,777;0,782;3,787;6,792;11,795;14,793;17,791;17,786;14,781" o:connectangles="0,0,0,0,0,0,0,0,0,0,0,0,0"/>
                  </v:shape>
                  <v:shape id="Picture 958" o:spid="_x0000_s1091" type="#_x0000_t75" style="position:absolute;left:6332;top:718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">
                    <v:imagedata r:id="rId92" o:title=""/>
                  </v:shape>
                </v:group>
                <v:group id="Group 954" o:spid="_x0000_s1092" style="position:absolute;left:6350;top:735;width:17;height:22" coordorigin="6350,735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Y39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bwsE/g9E46A3D4AAAD//wMAUEsBAi0AFAAGAAgAAAAhANvh9svuAAAAhQEAABMAAAAAAAAA&#10;AAAAAAAAAAAAAFtDb250ZW50X1R5cGVzXS54bWxQSwECLQAUAAYACAAAACEAWvQsW78AAAAVAQAA&#10;CwAAAAAAAAAAAAAAAAAfAQAAX3JlbHMvLnJlbHNQSwECLQAUAAYACAAAACEAxXmN/cYAAADcAAAA&#10;DwAAAAAAAAAAAAAAAAAHAgAAZHJzL2Rvd25yZXYueG1sUEsFBgAAAAADAAMAtwAAAPoCAAAAAA==&#10;">
                  <v:shape id="Freeform 956" o:spid="_x0000_s1093" style="position:absolute;left:6350;top:735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" path="m14,8l12,3,7,,4,2,,4r,6l3,14r3,5l11,22r3,-2l17,18r,-5l14,8xe" filled="f" strokeweight=".03917mm">
                    <v:path arrowok="t" o:connecttype="custom" o:connectlocs="14,743;12,738;7,735;4,737;0,739;0,745;3,749;6,754;11,757;14,755;17,753;17,748;14,743" o:connectangles="0,0,0,0,0,0,0,0,0,0,0,0,0"/>
                  </v:shape>
                  <v:shape id="Picture 955" o:spid="_x0000_s1094" type="#_x0000_t75" style="position:absolute;left:6263;top:680;width:54;height: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">
                    <v:imagedata r:id="rId93" o:title=""/>
                  </v:shape>
                </v:group>
                <v:group id="Group 952" o:spid="_x0000_s1095" style="position:absolute;left:6281;top:698;width:17;height:22" coordorigin="6281,698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">
                  <v:shape id="Freeform 953" o:spid="_x0000_s1096" style="position:absolute;left:6281;top:698;width:17;height:22;visibility:visible;mso-wrap-style:square;v-text-anchor:top" coordsize="17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" path="m15,7l12,2,7,,4,1,1,3,,9r3,5l6,19r5,2l14,19r3,-1l18,12,15,7xe" filled="f" strokeweight=".03917mm">
                    <v:path arrowok="t" o:connecttype="custom" o:connectlocs="15,705;12,700;7,698;4,699;1,701;0,707;3,712;6,717;11,719;14,717;17,716;18,710;15,705" o:connectangles="0,0,0,0,0,0,0,0,0,0,0,0,0"/>
                  </v:shape>
                </v:group>
                <v:group id="Group 950" o:spid="_x0000_s1097" style="position:absolute;left:5685;top:872;width:500;height:2" coordorigin="5685,872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">
                  <v:shape id="Freeform 951" o:spid="_x0000_s1098" style="position:absolute;left:5685;top:872;width:500;height:2;visibility:visible;mso-wrap-style:square;v-text-anchor:top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" path="m,l500,e" filled="f" strokecolor="#cdcdcd" strokeweight=".62875mm">
                    <v:stroke dashstyle="dash"/>
                    <v:path arrowok="t" o:connecttype="custom" o:connectlocs="0,0;500,0" o:connectangles="0,0"/>
                  </v:shape>
                </v:group>
                <v:group id="Group 948" o:spid="_x0000_s1099" style="position:absolute;left:5662;top:849;width:500;height:2" coordorigin="5662,849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15C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Kl/B7JhwBuf4BAAD//wMAUEsBAi0AFAAGAAgAAAAhANvh9svuAAAAhQEAABMAAAAAAAAA&#10;AAAAAAAAAAAAAFtDb250ZW50X1R5cGVzXS54bWxQSwECLQAUAAYACAAAACEAWvQsW78AAAAVAQAA&#10;CwAAAAAAAAAAAAAAAAAfAQAAX3JlbHMvLnJlbHNQSwECLQAUAAYACAAAACEA4NteQsYAAADcAAAA&#10;DwAAAAAAAAAAAAAAAAAHAgAAZHJzL2Rvd25yZXYueG1sUEsFBgAAAAADAAMAtwAAAPoCAAAAAA==&#10;">
                  <v:shape id="Freeform 949" o:spid="_x0000_s1100" style="position:absolute;left:5662;top:849;width:500;height:2;visibility:visible;mso-wrap-style:square;v-text-anchor:top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" path="m,l500,e" filled="f" strokecolor="#92d050" strokeweight=".62875mm">
                    <v:stroke dashstyle="dash"/>
                    <v:path arrowok="t" o:connecttype="custom" o:connectlocs="0,0;500,0" o:connectangles="0,0"/>
                  </v:shape>
                </v:group>
                <v:group id="Group 946" o:spid="_x0000_s1101" style="position:absolute;left:3115;top:1864;width:9828;height:220" coordorigin="3115,1864" coordsize="9828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mOtxgAAANw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WCzTuD3TDgCcvcDAAD//wMAUEsBAi0AFAAGAAgAAAAhANvh9svuAAAAhQEAABMAAAAAAAAA&#10;AAAAAAAAAAAAAFtDb250ZW50X1R5cGVzXS54bWxQSwECLQAUAAYACAAAACEAWvQsW78AAAAVAQAA&#10;CwAAAAAAAAAAAAAAAAAfAQAAX3JlbHMvLnJlbHNQSwECLQAUAAYACAAAACEAAH5jrcYAAADcAAAA&#10;DwAAAAAAAAAAAAAAAAAHAgAAZHJzL2Rvd25yZXYueG1sUEsFBgAAAAADAAMAtwAAAPoCAAAAAA==&#10;">
                  <v:shape id="Freeform 947" o:spid="_x0000_s1102" style="position:absolute;left:3115;top:1864;width:9828;height:220;visibility:visible;mso-wrap-style:square;v-text-anchor:top" coordsize="9828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" path="m9578,l417,,383,,317,3,255,8,171,21,101,38,33,67,,110r2,9l47,160r75,28l197,203r88,11l349,218r68,2l9578,220r68,-2l9710,214r59,-6l9828,198r-242,l9554,197r-86,-9l9398,171r-58,-34l9329,116r2,-12l9388,54r66,-20l9536,23r30,-1l9828,22r-4,-1l9740,8,9678,3,9612,r-34,e" fillcolor="#cdcdcd" stroked="f">
                    <v:path arrowok="t" o:connecttype="custom" o:connectlocs="9578,1864;417,1864;383,1864;317,1867;255,1872;171,1885;101,1902;33,1931;0,1974;2,1983;47,2024;122,2052;197,2067;285,2078;349,2082;417,2084;9578,2084;9646,2082;9710,2078;9769,2072;9828,2062;9586,2062;9554,2061;9468,2052;9398,2035;9340,2001;9329,1980;9331,1968;9388,1918;9454,1898;9536,1887;9566,1886;9828,1886;9824,1885;9740,1872;9678,1867;9612,1864;9578,1864" o:connectangles="0,0,0,0,0,0,0,0,0,0,0,0,0,0,0,0,0,0,0,0,0,0,0,0,0,0,0,0,0,0,0,0,0,0,0,0,0,0"/>
                  </v:shape>
                </v:group>
                <v:group id="Group 944" o:spid="_x0000_s1103" style="position:absolute;left:12681;top:1886;width:428;height:176" coordorigin="12681,1886" coordsize="428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">
                  <v:shape id="Freeform 945" o:spid="_x0000_s1104" style="position:absolute;left:12681;top:1886;width:428;height:176;visibility:visible;mso-wrap-style:square;v-text-anchor:top" coordsize="428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" path="m262,l,,32,1,63,2r81,12l208,34r48,35l262,88r-2,11l201,145r-67,20l50,175r-30,1l262,176r66,-17l396,131,428,88r-1,-9l382,37,306,10,283,4,262,e" fillcolor="#cdcdcd" stroked="f">
                    <v:path arrowok="t" o:connecttype="custom" o:connectlocs="262,1886;0,1886;32,1887;63,1888;144,1900;208,1920;256,1955;262,1974;260,1985;201,2031;134,2051;50,2061;20,2062;262,2062;328,2045;396,2017;428,1974;427,1965;382,1923;306,1896;283,1890;262,1886" o:connectangles="0,0,0,0,0,0,0,0,0,0,0,0,0,0,0,0,0,0,0,0,0,0"/>
                  </v:shape>
                </v:group>
                <v:group id="Group 940" o:spid="_x0000_s1105" style="position:absolute;left:12444;top:1864;width:665;height:220" coordorigin="12444,1864" coordsize="665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">
                  <v:shape id="Freeform 943" o:spid="_x0000_s1106" style="position:absolute;left:12444;top:1864;width:665;height:220;visibility:visible;mso-wrap-style:square;v-text-anchor:top" coordsize="665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" path="m416,l349,1,285,5r-60,7l145,26,80,45,21,75,,110r1,9l46,160r76,28l197,203r88,11l349,218r67,2l9578,220e" filled="f" strokecolor="#cdcdcd" strokeweight=".27964mm">
                    <v:path arrowok="t" o:connecttype="custom" o:connectlocs="416,1864;349,1865;285,1869;225,1876;145,1890;80,1909;21,1939;0,1974;1,1983;46,2024;122,2052;197,2067;285,2078;349,2082;416,2084;9578,2084" o:connectangles="0,0,0,0,0,0,0,0,0,0,0,0,0,0,0,0"/>
                  </v:shape>
                  <v:shape id="Freeform 942" o:spid="_x0000_s1107" style="position:absolute;left:12444;top:1864;width:665;height:220;visibility:visible;mso-wrap-style:square;v-text-anchor:top" coordsize="665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" path="m9578,l416,e" filled="f" strokecolor="#cdcdcd" strokeweight=".27964mm">
                    <v:path arrowok="t" o:connecttype="custom" o:connectlocs="9578,1864;416,1864" o:connectangles="0,0"/>
                  </v:shape>
                  <v:shape id="Freeform 941" o:spid="_x0000_s1108" style="position:absolute;left:12444;top:1864;width:665;height:220;visibility:visible;mso-wrap-style:square;v-text-anchor:top" coordsize="665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" path="m9578,220r67,-2l9709,214r60,-6l9849,193r65,-18l9973,145r21,-35l9993,101,9948,59,9872,32,9797,16,9709,5,9645,1,9612,r-34,e" filled="f" strokecolor="#cdcdcd" strokeweight=".27964mm">
                    <v:path arrowok="t" o:connecttype="custom" o:connectlocs="9578,2084;9645,2082;9709,2078;9769,2072;9849,2057;9914,2039;9973,2009;9994,1974;9993,1965;9948,1923;9872,1896;9797,1880;9709,1869;9645,1865;9612,1864;9578,1864" o:connectangles="0,0,0,0,0,0,0,0,0,0,0,0,0,0,0,0"/>
                  </v:shape>
                </v:group>
                <v:group id="Group 923" o:spid="_x0000_s1109" style="position:absolute;left:12444;top:1886;width:499;height:176" coordorigin="12444,1886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">
                  <v:shape id="Freeform 939" o:spid="_x0000_s1110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" path="m322,172r-4,1e" filled="f" strokecolor="#cdcdcd" strokeweight=".27964mm">
                    <v:path arrowok="t" o:connecttype="custom" o:connectlocs="322,2058;318,2059" o:connectangles="0,0"/>
                  </v:shape>
                  <v:shape id="Freeform 938" o:spid="_x0000_s1111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" path="m300,174r-12,1e" filled="f" strokecolor="#cdcdcd" strokeweight=".27964mm">
                    <v:path arrowok="t" o:connecttype="custom" o:connectlocs="300,2060;288,2061" o:connectangles="0,0"/>
                  </v:shape>
                  <v:shape id="Freeform 937" o:spid="_x0000_s1112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" path="m273,175r-15,1e" filled="f" strokecolor="#cdcdcd" strokeweight=".27964mm">
                    <v:path arrowok="t" o:connecttype="custom" o:connectlocs="273,2061;258,2062" o:connectangles="0,0"/>
                  </v:shape>
                  <v:shape id="Freeform 936" o:spid="_x0000_s1113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" path="m37,134r-2,-1e" filled="f" strokecolor="#cdcdcd" strokeweight=".27964mm">
                    <v:path arrowok="t" o:connecttype="custom" o:connectlocs="37,2020;35,2019" o:connectangles="0,0"/>
                  </v:shape>
                  <v:shape id="Freeform 935" o:spid="_x0000_s1114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" path="m26,127r-4,-3e" filled="f" strokecolor="#cdcdcd" strokeweight=".27964mm">
                    <v:path arrowok="t" o:connecttype="custom" o:connectlocs="26,2013;22,2010" o:connectangles="0,0"/>
                  </v:shape>
                  <v:shape id="Freeform 934" o:spid="_x0000_s1115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" path="m16,119r-5,-4e" filled="f" strokecolor="#cdcdcd" strokeweight=".27964mm">
                    <v:path arrowok="t" o:connecttype="custom" o:connectlocs="16,2005;11,2001" o:connectangles="0,0"/>
                  </v:shape>
                  <v:shape id="Freeform 933" o:spid="_x0000_s1116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" path="m8,110l4,105e" filled="f" strokecolor="#cdcdcd" strokeweight=".27964mm">
                    <v:path arrowok="t" o:connecttype="custom" o:connectlocs="8,1996;4,1991" o:connectangles="0,0"/>
                  </v:shape>
                  <v:shape id="Freeform 932" o:spid="_x0000_s1117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" path="m2,100l,95e" filled="f" strokecolor="#cdcdcd" strokeweight=".27964mm">
                    <v:path arrowok="t" o:connecttype="custom" o:connectlocs="2,1986;0,1981" o:connectangles="0,0"/>
                  </v:shape>
                  <v:shape id="Freeform 931" o:spid="_x0000_s1118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" path="m172,4r6,e" filled="f" strokecolor="#cdcdcd" strokeweight=".27964mm">
                    <v:path arrowok="t" o:connecttype="custom" o:connectlocs="172,1890;178,1890" o:connectangles="0,0"/>
                  </v:shape>
                  <v:shape id="Freeform 930" o:spid="_x0000_s1119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" path="m195,2l207,1e" filled="f" strokecolor="#cdcdcd" strokeweight=".27964mm">
                    <v:path arrowok="t" o:connecttype="custom" o:connectlocs="195,1888;207,1887" o:connectangles="0,0"/>
                  </v:shape>
                  <v:shape id="Freeform 929" o:spid="_x0000_s1120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" path="m222,1l237,e" filled="f" strokecolor="#cdcdcd" strokeweight=".27964mm">
                    <v:path arrowok="t" o:connecttype="custom" o:connectlocs="222,1887;237,1886" o:connectangles="0,0"/>
                  </v:shape>
                  <v:shape id="Freeform 928" o:spid="_x0000_s1121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" path="m237,r63,2l382,14r63,20l461,42r12,7e" filled="f" strokecolor="#cdcdcd" strokeweight=".27964mm">
                    <v:path arrowok="t" o:connecttype="custom" o:connectlocs="237,1886;300,1888;382,1900;445,1920;461,1928;473,1935" o:connectangles="0,0,0,0,0,0"/>
                  </v:shape>
                  <v:shape id="Freeform 927" o:spid="_x0000_s1122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" path="m476,51r7,7e" filled="f" strokecolor="#cdcdcd" strokeweight=".27964mm">
                    <v:path arrowok="t" o:connecttype="custom" o:connectlocs="476,1937;483,1944" o:connectangles="0,0"/>
                  </v:shape>
                  <v:shape id="Freeform 926" o:spid="_x0000_s1123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" path="m487,62r4,5e" filled="f" strokecolor="#cdcdcd" strokeweight=".27964mm">
                    <v:path arrowok="t" o:connecttype="custom" o:connectlocs="487,1948;491,1953" o:connectangles="0,0"/>
                  </v:shape>
                  <v:shape id="Freeform 925" o:spid="_x0000_s1124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" path="m495,72r2,5e" filled="f" strokecolor="#cdcdcd" strokeweight=".27964mm">
                    <v:path arrowok="t" o:connecttype="custom" o:connectlocs="495,1958;497,1963" o:connectangles="0,0"/>
                  </v:shape>
                  <v:shape id="Freeform 924" o:spid="_x0000_s1125" style="position:absolute;left:12444;top:1886;width:499;height:176;visibility:visible;mso-wrap-style:square;v-text-anchor:top" coordsize="499,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" path="m498,83r1,3e" filled="f" strokecolor="#cdcdcd" strokeweight=".27964mm">
                    <v:path arrowok="t" o:connecttype="custom" o:connectlocs="498,1969;499,1972" o:connectangles="0,0"/>
                  </v:shape>
                </v:group>
                <v:group id="Group 921" o:spid="_x0000_s1126" style="position:absolute;left:4759;top:1621;width:3331;height:330" coordorigin="4759,1621" coordsize="3331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/++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T45RsZQee/AAAA//8DAFBLAQItABQABgAIAAAAIQDb4fbL7gAAAIUBAAATAAAAAAAA&#10;AAAAAAAAAAAAAABbQ29udGVudF9UeXBlc10ueG1sUEsBAi0AFAAGAAgAAAAhAFr0LFu/AAAAFQEA&#10;AAsAAAAAAAAAAAAAAAAAHwEAAF9yZWxzLy5yZWxzUEsBAi0AFAAGAAgAAAAhAOpD/77HAAAA3QAA&#10;AA8AAAAAAAAAAAAAAAAABwIAAGRycy9kb3ducmV2LnhtbFBLBQYAAAAAAwADALcAAAD7AgAAAAA=&#10;">
                  <v:shape id="Freeform 922" o:spid="_x0000_s1127" style="position:absolute;left:4759;top:1621;width:3331;height:330;visibility:visible;mso-wrap-style:square;v-text-anchor:top" coordsize="3331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" path="m,l,330r3331,e" filled="f" strokecolor="white" strokeweight=".13972mm">
                    <v:path arrowok="t" o:connecttype="custom" o:connectlocs="0,1621;0,1951;3331,1951" o:connectangles="0,0,0"/>
                  </v:shape>
                </v:group>
                <v:group id="Group 919" o:spid="_x0000_s1128" style="position:absolute;left:6423;top:1951;width:1666;height:330" coordorigin="6423,1951" coordsize="1666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cRSxAAAAN0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ilfw+004Qe5+AAAA//8DAFBLAQItABQABgAIAAAAIQDb4fbL7gAAAIUBAAATAAAAAAAAAAAA&#10;AAAAAAAAAABbQ29udGVudF9UeXBlc10ueG1sUEsBAi0AFAAGAAgAAAAhAFr0LFu/AAAAFQEAAAsA&#10;AAAAAAAAAAAAAAAAHwEAAF9yZWxzLy5yZWxzUEsBAi0AFAAGAAgAAAAhAHXdxFLEAAAA3QAAAA8A&#10;AAAAAAAAAAAAAAAABwIAAGRycy9kb3ducmV2LnhtbFBLBQYAAAAAAwADALcAAAD4AgAAAAA=&#10;">
                  <v:shape id="Freeform 920" o:spid="_x0000_s1129" style="position:absolute;left:6423;top:1951;width:1666;height:330;visibility:visible;mso-wrap-style:square;v-text-anchor:top" coordsize="1666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" path="m,330l,,1667,e" filled="f" strokecolor="white" strokeweight=".13972mm">
                    <v:path arrowok="t" o:connecttype="custom" o:connectlocs="0,2281;0,1951;1667,1951" o:connectangles="0,0,0"/>
                  </v:shape>
                </v:group>
                <v:group id="Group 917" o:spid="_x0000_s1130" style="position:absolute;left:8090;top:1951;width:1666;height:330" coordorigin="8090,1951" coordsize="1666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Pm9xAAAAN0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cfIMv9+EE+TmBwAA//8DAFBLAQItABQABgAIAAAAIQDb4fbL7gAAAIUBAAATAAAAAAAAAAAA&#10;AAAAAAAAAABbQ29udGVudF9UeXBlc10ueG1sUEsBAi0AFAAGAAgAAAAhAFr0LFu/AAAAFQEAAAsA&#10;AAAAAAAAAAAAAAAAHwEAAF9yZWxzLy5yZWxzUEsBAi0AFAAGAAgAAAAhAJV4+b3EAAAA3QAAAA8A&#10;AAAAAAAAAAAAAAAABwIAAGRycy9kb3ducmV2LnhtbFBLBQYAAAAAAwADALcAAAD4AgAAAAA=&#10;">
                  <v:shape id="Freeform 918" o:spid="_x0000_s1131" style="position:absolute;left:8090;top:1951;width:1666;height:330;visibility:visible;mso-wrap-style:square;v-text-anchor:top" coordsize="1666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" path="m1666,330l1666,,,e" filled="f" strokecolor="white" strokeweight=".13972mm">
                    <v:path arrowok="t" o:connecttype="custom" o:connectlocs="1666,2281;1666,1951;0,1951" o:connectangles="0,0,0"/>
                  </v:shape>
                </v:group>
                <v:group id="Group 915" o:spid="_x0000_s1132" style="position:absolute;left:8090;top:1621;width:2;height:330" coordorigin="8090,1621" coordsize="2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sJRxAAAAN0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oziB2zfhBLn/AwAA//8DAFBLAQItABQABgAIAAAAIQDb4fbL7gAAAIUBAAATAAAAAAAAAAAA&#10;AAAAAAAAAABbQ29udGVudF9UeXBlc10ueG1sUEsBAi0AFAAGAAgAAAAhAFr0LFu/AAAAFQEAAAsA&#10;AAAAAAAAAAAAAAAAHwEAAF9yZWxzLy5yZWxzUEsBAi0AFAAGAAgAAAAhAArmwlHEAAAA3QAAAA8A&#10;AAAAAAAAAAAAAAAABwIAAGRycy9kb3ducmV2LnhtbFBLBQYAAAAAAwADALcAAAD4AgAAAAA=&#10;">
                  <v:shape id="Freeform 916" o:spid="_x0000_s1133" style="position:absolute;left:8090;top:1621;width:2;height:330;visibility:visible;mso-wrap-style:square;v-text-anchor:top" coordsize="2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" path="m,l,330e" filled="f" strokecolor="white" strokeweight=".13992mm">
                    <v:path arrowok="t" o:connecttype="custom" o:connectlocs="0,1621;0,1951" o:connectangles="0,0"/>
                  </v:shape>
                </v:group>
                <v:group id="Group 913" o:spid="_x0000_s1134" style="position:absolute;left:8090;top:1621;width:3331;height:330" coordorigin="8090,1621" coordsize="3331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fO4xwAAAN0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k1Rw5RsZQee/AAAA//8DAFBLAQItABQABgAIAAAAIQDb4fbL7gAAAIUBAAATAAAAAAAA&#10;AAAAAAAAAAAAAABbQ29udGVudF9UeXBlc10ueG1sUEsBAi0AFAAGAAgAAAAhAFr0LFu/AAAAFQEA&#10;AAsAAAAAAAAAAAAAAAAAHwEAAF9yZWxzLy5yZWxzUEsBAi0AFAAGAAgAAAAhABQ187jHAAAA3QAA&#10;AA8AAAAAAAAAAAAAAAAABwIAAGRycy9kb3ducmV2LnhtbFBLBQYAAAAAAwADALcAAAD7AgAAAAA=&#10;">
                  <v:shape id="Freeform 914" o:spid="_x0000_s1135" style="position:absolute;left:8090;top:1621;width:3331;height:330;visibility:visible;mso-wrap-style:square;v-text-anchor:top" coordsize="3331,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" path="m3331,r,330l,330e" filled="f" strokecolor="white" strokeweight=".13972mm">
                    <v:path arrowok="t" o:connecttype="custom" o:connectlocs="3331,1621;3331,1951;0,1951" o:connectangles="0,0,0"/>
                  </v:shape>
                </v:group>
                <v:group id="Group 910" o:spid="_x0000_s1136" style="position:absolute;left:5591;top:1951;width:4997;height:2" coordorigin="5591,1951" coordsize="499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">
                  <v:shape id="Freeform 912" o:spid="_x0000_s1137" style="position:absolute;left:5591;top:1951;width:4997;height:2;visibility:visible;mso-wrap-style:square;v-text-anchor:top" coordsize="499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" path="m,l4997,e" filled="f" strokecolor="white" strokeweight=".13986mm">
                    <v:path arrowok="t" o:connecttype="custom" o:connectlocs="0,0;4997,0" o:connectangles="0,0"/>
                  </v:shape>
                  <v:shape id="Picture 911" o:spid="_x0000_s1138" type="#_x0000_t75" style="position:absolute;left:3081;top:1829;width:10018;height: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">
                    <v:imagedata r:id="rId94" o:title=""/>
                  </v:shape>
                </v:group>
                <v:group id="Group 908" o:spid="_x0000_s1139" style="position:absolute;left:13000;top:1866;width:64;height:173" coordorigin="13000,1866" coordsize="6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">
                  <v:shape id="Freeform 909" o:spid="_x0000_s1140" style="position:absolute;left:13000;top:1866;width:64;height:173;visibility:visible;mso-wrap-style:square;v-text-anchor:top" coordsize="6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" path="m65,85l63,56,57,30,49,11,39,,25,3,14,15,5,34,,58,1,93r14,67l31,173r11,-5l52,154r7,-21l64,106,65,85xe" filled="f" strokecolor="white" strokeweight=".13989mm">
                    <v:path arrowok="t" o:connecttype="custom" o:connectlocs="65,1951;63,1922;57,1896;49,1877;39,1866;25,1869;14,1881;5,1900;0,1924;1,1959;15,2026;31,2039;42,2034;52,2020;59,1999;64,1972;65,1951" o:connectangles="0,0,0,0,0,0,0,0,0,0,0,0,0,0,0,0,0"/>
                  </v:shape>
                </v:group>
                <v:group id="Group 906" o:spid="_x0000_s1141" style="position:absolute;left:3093;top:1841;width:9994;height:220" coordorigin="3093,1841" coordsize="9994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Jab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D+aLeD/m3CC3D4BAAD//wMAUEsBAi0AFAAGAAgAAAAhANvh9svuAAAAhQEAABMAAAAAAAAAAAAA&#10;AAAAAAAAAFtDb250ZW50X1R5cGVzXS54bWxQSwECLQAUAAYACAAAACEAWvQsW78AAAAVAQAACwAA&#10;AAAAAAAAAAAAAAAfAQAAX3JlbHMvLnJlbHNQSwECLQAUAAYACAAAACEANFiWm8MAAADdAAAADwAA&#10;AAAAAAAAAAAAAAAHAgAAZHJzL2Rvd25yZXYueG1sUEsFBgAAAAADAAMAtwAAAPcCAAAAAA==&#10;">
                  <v:shape id="Freeform 907" o:spid="_x0000_s1142" style="position:absolute;left:3093;top:1841;width:9994;height:220;visibility:visible;mso-wrap-style:square;v-text-anchor:top" coordsize="9994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" path="m55,l9938,r15,4l9991,77r3,28l9992,135r-23,66l9938,220,55,220,40,216,2,143,,114,1,85,24,19,55,xe" filled="f" strokecolor="white" strokeweight=".13972mm">
                    <v:path arrowok="t" o:connecttype="custom" o:connectlocs="55,1841;9938,1841;9953,1845;9991,1918;9994,1946;9992,1976;9969,2042;9938,2061;55,2061;40,2057;2,1984;0,1955;1,1926;24,1860;55,1841" o:connectangles="0,0,0,0,0,0,0,0,0,0,0,0,0,0,0"/>
                  </v:shape>
                </v:group>
                <v:group id="Group 904" o:spid="_x0000_s1143" style="position:absolute;left:3093;top:1841;width:9994;height:220" coordorigin="3093,1841" coordsize="9994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">
                  <v:shape id="Freeform 905" o:spid="_x0000_s1144" style="position:absolute;left:3093;top:1841;width:9994;height:220;visibility:visible;mso-wrap-style:square;v-text-anchor:top" coordsize="9994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" path="m55,l9938,r15,4l9991,77r3,28l9992,135r-23,66l9938,220,55,220,40,216,2,143,,114,1,85,24,19,55,e" filled="f" strokecolor="white" strokeweight=".27944mm">
                    <v:path arrowok="t" o:connecttype="custom" o:connectlocs="55,1841;9938,1841;9953,1845;9991,1918;9994,1946;9992,1976;9969,2042;9938,2061;55,2061;40,2057;2,1984;0,1955;1,1926;24,1860;55,1841" o:connectangles="0,0,0,0,0,0,0,0,0,0,0,0,0,0,0"/>
                  </v:shape>
                </v:group>
                <v:group id="Group 902" o:spid="_x0000_s1145" style="position:absolute;left:6827;top:1335;width:2;height:428" coordorigin="6827,1335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">
                  <v:shape id="Freeform 903" o:spid="_x0000_s1146" style="position:absolute;left:6827;top:1335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" path="m,l,428e" filled="f" strokecolor="#cdcdcd" strokeweight=".62958mm">
                    <v:stroke dashstyle="dash"/>
                    <v:path arrowok="t" o:connecttype="custom" o:connectlocs="0,1335;0,1763" o:connectangles="0,0"/>
                  </v:shape>
                </v:group>
                <v:group id="Group 900" o:spid="_x0000_s1147" style="position:absolute;left:6805;top:1313;width:2;height:428" coordorigin="6805,1313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">
                  <v:shape id="Freeform 901" o:spid="_x0000_s1148" style="position:absolute;left:6805;top:1313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" path="m,l,427e" filled="f" strokecolor="#92d050" strokeweight=".62958mm">
                    <v:stroke dashstyle="dash"/>
                    <v:path arrowok="t" o:connecttype="custom" o:connectlocs="0,1313;0,1740" o:connectangles="0,0"/>
                  </v:shape>
                </v:group>
                <v:group id="Group 898" o:spid="_x0000_s1149" style="position:absolute;left:6827;top:2298;width:2;height:428" coordorigin="6827,2298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">
                  <v:shape id="Freeform 899" o:spid="_x0000_s1150" style="position:absolute;left:6827;top:2298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" path="m,l,428e" filled="f" strokecolor="#cdcdcd" strokeweight=".62958mm">
                    <v:stroke dashstyle="dash"/>
                    <v:path arrowok="t" o:connecttype="custom" o:connectlocs="0,2298;0,2726" o:connectangles="0,0"/>
                  </v:shape>
                </v:group>
                <v:group id="Group 896" o:spid="_x0000_s1151" style="position:absolute;left:6805;top:2275;width:2;height:428" coordorigin="6805,2275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">
                  <v:shape id="Freeform 897" o:spid="_x0000_s1152" style="position:absolute;left:6805;top:2275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" path="m,l,428e" filled="f" strokecolor="#92d050" strokeweight=".62958mm">
                    <v:stroke dashstyle="dash"/>
                    <v:path arrowok="t" o:connecttype="custom" o:connectlocs="0,2275;0,2703" o:connectangles="0,0"/>
                  </v:shape>
                </v:group>
                <v:group id="Group 894" o:spid="_x0000_s1153" style="position:absolute;left:8541;top:2298;width:2;height:428" coordorigin="8541,2298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zuq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xoPIW/b8IJcvkLAAD//wMAUEsBAi0AFAAGAAgAAAAhANvh9svuAAAAhQEAABMAAAAAAAAAAAAA&#10;AAAAAAAAAFtDb250ZW50X1R5cGVzXS54bWxQSwECLQAUAAYACAAAACEAWvQsW78AAAAVAQAACwAA&#10;AAAAAAAAAAAAAAAfAQAAX3JlbHMvLnJlbHNQSwECLQAUAAYACAAAACEALh87qsMAAADdAAAADwAA&#10;AAAAAAAAAAAAAAAHAgAAZHJzL2Rvd25yZXYueG1sUEsFBgAAAAADAAMAtwAAAPcCAAAAAA==&#10;">
                  <v:shape id="Freeform 895" o:spid="_x0000_s1154" style="position:absolute;left:8541;top:2298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" path="m,l,428e" filled="f" strokecolor="#cdcdcd" strokeweight=".62958mm">
                    <v:stroke dashstyle="dash"/>
                    <v:path arrowok="t" o:connecttype="custom" o:connectlocs="0,2298;0,2726" o:connectangles="0,0"/>
                  </v:shape>
                </v:group>
                <v:group id="Group 892" o:spid="_x0000_s1155" style="position:absolute;left:8518;top:2275;width:2;height:428" coordorigin="8518,2275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">
                  <v:shape id="Freeform 893" o:spid="_x0000_s1156" style="position:absolute;left:8518;top:2275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" path="m,l,428e" filled="f" strokecolor="#92d050" strokeweight=".62958mm">
                    <v:stroke dashstyle="dash"/>
                    <v:path arrowok="t" o:connecttype="custom" o:connectlocs="0,2275;0,2703" o:connectangles="0,0"/>
                  </v:shape>
                </v:group>
                <w10:wrap anchorx="page"/>
              </v:group>
            </w:pict>
          </mc:Fallback>
        </mc:AlternateContent>
      </w:r>
      <w:r w:rsidR="00831B13" w:rsidRPr="00E25326">
        <w:rPr>
          <w:rFonts w:ascii="Arial" w:eastAsia="Arial" w:hAnsi="Arial" w:cs="Arial"/>
          <w:b/>
          <w:bCs/>
          <w:w w:val="101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 w:rsidR="00831B13">
        <w:rPr>
          <w:rFonts w:ascii="Arial" w:eastAsia="Arial" w:hAnsi="Arial" w:cs="Arial"/>
          <w:b/>
          <w:bCs/>
          <w:spacing w:val="-62"/>
          <w:w w:val="95"/>
          <w:position w:val="1"/>
          <w:sz w:val="16"/>
          <w:szCs w:val="16"/>
        </w:rPr>
        <w:t>a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="00831B13" w:rsidRPr="00E25326">
        <w:rPr>
          <w:rFonts w:ascii="Arial" w:eastAsia="Arial" w:hAnsi="Arial" w:cs="Arial"/>
          <w:b/>
          <w:bCs/>
          <w:color w:val="000000"/>
          <w:w w:val="96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19"/>
          <w:w w:val="79"/>
          <w:position w:val="1"/>
          <w:sz w:val="16"/>
          <w:szCs w:val="16"/>
        </w:rPr>
        <w:t>:</w:t>
      </w:r>
      <w:r w:rsidR="00831B13"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 w:rsidR="00831B13"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 w:rsidR="00831B13">
        <w:rPr>
          <w:rFonts w:ascii="Arial" w:eastAsia="Arial" w:hAnsi="Arial" w:cs="Arial"/>
          <w:b/>
          <w:bCs/>
          <w:color w:val="000000"/>
          <w:spacing w:val="-79"/>
          <w:w w:val="87"/>
          <w:position w:val="1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87"/>
          <w:position w:val="-1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000000"/>
          <w:spacing w:val="-72"/>
          <w:w w:val="97"/>
          <w:position w:val="1"/>
          <w:sz w:val="16"/>
          <w:szCs w:val="16"/>
        </w:rPr>
        <w:t>o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7"/>
          <w:position w:val="-1"/>
          <w:sz w:val="16"/>
          <w:szCs w:val="16"/>
        </w:rPr>
        <w:t>o</w:t>
      </w:r>
      <w:r w:rsidR="00831B13">
        <w:rPr>
          <w:rFonts w:ascii="Arial" w:eastAsia="Arial" w:hAnsi="Arial" w:cs="Arial"/>
          <w:b/>
          <w:bCs/>
          <w:color w:val="000000"/>
          <w:spacing w:val="-70"/>
          <w:w w:val="94"/>
          <w:position w:val="1"/>
          <w:sz w:val="16"/>
          <w:szCs w:val="16"/>
        </w:rPr>
        <w:t>u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u</w:t>
      </w:r>
      <w:r w:rsidR="00831B13">
        <w:rPr>
          <w:rFonts w:ascii="Arial" w:eastAsia="Arial" w:hAnsi="Arial" w:cs="Arial"/>
          <w:b/>
          <w:bCs/>
          <w:color w:val="000000"/>
          <w:spacing w:val="-43"/>
          <w:w w:val="124"/>
          <w:position w:val="1"/>
          <w:sz w:val="16"/>
          <w:szCs w:val="16"/>
        </w:rPr>
        <w:t>t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24"/>
          <w:position w:val="-1"/>
          <w:sz w:val="16"/>
          <w:szCs w:val="16"/>
        </w:rPr>
        <w:t>t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41"/>
          <w:w w:val="102"/>
          <w:position w:val="1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w w:val="102"/>
          <w:position w:val="-1"/>
          <w:sz w:val="16"/>
          <w:szCs w:val="16"/>
        </w:rPr>
        <w:t>r</w:t>
      </w:r>
    </w:p>
    <w:p w:rsidR="000E37B4" w:rsidRDefault="00831B13">
      <w:pPr>
        <w:spacing w:before="41" w:after="0" w:line="240" w:lineRule="auto"/>
        <w:ind w:left="43" w:right="-20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 w:eastAsia="Arial" w:hAnsi="Arial" w:cs="Arial"/>
          <w:b/>
          <w:bCs/>
          <w:spacing w:val="-78"/>
          <w:w w:val="87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1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52"/>
          <w:w w:val="84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4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3"/>
          <w:w w:val="80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0"/>
          <w:position w:val="-2"/>
          <w:sz w:val="16"/>
          <w:szCs w:val="16"/>
        </w:rPr>
        <w:t>S</w:t>
      </w:r>
      <w:r w:rsidRPr="00E25326">
        <w:rPr>
          <w:rFonts w:ascii="Arial" w:eastAsia="Arial" w:hAnsi="Arial" w:cs="Arial"/>
          <w:b/>
          <w:bCs/>
          <w:color w:val="000000"/>
          <w:w w:val="99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w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52"/>
          <w:w w:val="84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4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69"/>
          <w:w w:val="94"/>
          <w:sz w:val="16"/>
          <w:szCs w:val="16"/>
        </w:rPr>
        <w:t>h</w:t>
      </w:r>
      <w:r>
        <w:rPr>
          <w:rFonts w:ascii="Arial" w:eastAsia="Arial" w:hAnsi="Arial" w:cs="Arial"/>
          <w:b/>
          <w:bCs/>
          <w:color w:val="CDCDCD"/>
          <w:w w:val="94"/>
          <w:position w:val="-2"/>
          <w:sz w:val="16"/>
          <w:szCs w:val="16"/>
        </w:rPr>
        <w:t>h</w:t>
      </w:r>
    </w:p>
    <w:p w:rsidR="000E37B4" w:rsidRDefault="00831B13">
      <w:pPr>
        <w:spacing w:after="0" w:line="186" w:lineRule="exact"/>
        <w:ind w:right="-67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101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2"/>
          <w:w w:val="95"/>
          <w:position w:val="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position w:val="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3"/>
          <w:w w:val="80"/>
          <w:position w:val="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0"/>
          <w:position w:val="-1"/>
          <w:sz w:val="16"/>
          <w:szCs w:val="16"/>
        </w:rPr>
        <w:t>S</w:t>
      </w:r>
      <w:r w:rsidRPr="00E25326">
        <w:rPr>
          <w:rFonts w:ascii="Arial" w:eastAsia="Arial" w:hAnsi="Arial" w:cs="Arial"/>
          <w:b/>
          <w:bCs/>
          <w:color w:val="000000"/>
          <w:w w:val="99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w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position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position w:val="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52"/>
          <w:w w:val="84"/>
          <w:position w:val="1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4"/>
          <w:position w:val="-1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69"/>
          <w:w w:val="94"/>
          <w:position w:val="1"/>
          <w:sz w:val="16"/>
          <w:szCs w:val="16"/>
        </w:rPr>
        <w:t>h</w:t>
      </w:r>
      <w:r>
        <w:rPr>
          <w:rFonts w:ascii="Arial" w:eastAsia="Arial" w:hAnsi="Arial" w:cs="Arial"/>
          <w:b/>
          <w:bCs/>
          <w:color w:val="CDCDCD"/>
          <w:w w:val="94"/>
          <w:position w:val="-1"/>
          <w:sz w:val="16"/>
          <w:szCs w:val="16"/>
        </w:rPr>
        <w:t>h</w:t>
      </w:r>
    </w:p>
    <w:p w:rsidR="000E37B4" w:rsidRDefault="00831B13">
      <w:pPr>
        <w:spacing w:before="41" w:after="0" w:line="240" w:lineRule="auto"/>
        <w:ind w:left="-35" w:right="4344"/>
        <w:jc w:val="center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 w:eastAsia="Arial" w:hAnsi="Arial" w:cs="Arial"/>
          <w:b/>
          <w:bCs/>
          <w:spacing w:val="-78"/>
          <w:w w:val="87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1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52"/>
          <w:w w:val="84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4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86"/>
          <w:w w:val="93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3"/>
          <w:position w:val="-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52"/>
          <w:w w:val="84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4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52"/>
          <w:w w:val="84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4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1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w w:val="81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76"/>
          <w:w w:val="92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2"/>
          <w:position w:val="-2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2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w w:val="124"/>
          <w:position w:val="-2"/>
          <w:sz w:val="16"/>
          <w:szCs w:val="16"/>
        </w:rPr>
        <w:t>t</w:t>
      </w:r>
    </w:p>
    <w:p w:rsidR="000E37B4" w:rsidRDefault="00E25326">
      <w:pPr>
        <w:spacing w:after="0" w:line="186" w:lineRule="exact"/>
        <w:ind w:left="73" w:right="4452"/>
        <w:jc w:val="center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>
                <wp:simplePos x="0" y="0"/>
                <wp:positionH relativeFrom="page">
                  <wp:posOffset>6761480</wp:posOffset>
                </wp:positionH>
                <wp:positionV relativeFrom="paragraph">
                  <wp:posOffset>-275590</wp:posOffset>
                </wp:positionV>
                <wp:extent cx="749300" cy="561340"/>
                <wp:effectExtent l="17780" t="29845" r="90170" b="8890"/>
                <wp:wrapNone/>
                <wp:docPr id="795" name="Group 7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9300" cy="561340"/>
                          <a:chOff x="10648" y="-434"/>
                          <a:chExt cx="1180" cy="884"/>
                        </a:xfrm>
                      </wpg:grpSpPr>
                      <wpg:grpSp>
                        <wpg:cNvPr id="796" name="Group 889"/>
                        <wpg:cNvGrpSpPr>
                          <a:grpSpLocks/>
                        </wpg:cNvGrpSpPr>
                        <wpg:grpSpPr bwMode="auto">
                          <a:xfrm>
                            <a:off x="10682" y="-382"/>
                            <a:ext cx="857" cy="826"/>
                            <a:chOff x="10682" y="-382"/>
                            <a:chExt cx="857" cy="826"/>
                          </a:xfrm>
                        </wpg:grpSpPr>
                        <wps:wsp>
                          <wps:cNvPr id="797" name="Freeform 890"/>
                          <wps:cNvSpPr>
                            <a:spLocks/>
                          </wps:cNvSpPr>
                          <wps:spPr bwMode="auto">
                            <a:xfrm>
                              <a:off x="10682" y="-382"/>
                              <a:ext cx="857" cy="826"/>
                            </a:xfrm>
                            <a:custGeom>
                              <a:avLst/>
                              <a:gdLst>
                                <a:gd name="T0" fmla="+- 0 11100 10682"/>
                                <a:gd name="T1" fmla="*/ T0 w 857"/>
                                <a:gd name="T2" fmla="+- 0 -382 -382"/>
                                <a:gd name="T3" fmla="*/ -382 h 826"/>
                                <a:gd name="T4" fmla="+- 0 11062 10682"/>
                                <a:gd name="T5" fmla="*/ T4 w 857"/>
                                <a:gd name="T6" fmla="+- 0 -382 -382"/>
                                <a:gd name="T7" fmla="*/ -382 h 826"/>
                                <a:gd name="T8" fmla="+- 0 10958 10682"/>
                                <a:gd name="T9" fmla="*/ T8 w 857"/>
                                <a:gd name="T10" fmla="+- 0 -31 -382"/>
                                <a:gd name="T11" fmla="*/ -31 h 826"/>
                                <a:gd name="T12" fmla="+- 0 10682 10682"/>
                                <a:gd name="T13" fmla="*/ T12 w 857"/>
                                <a:gd name="T14" fmla="+- 0 128 -382"/>
                                <a:gd name="T15" fmla="*/ 128 h 826"/>
                                <a:gd name="T16" fmla="+- 0 10701 10682"/>
                                <a:gd name="T17" fmla="*/ T16 w 857"/>
                                <a:gd name="T18" fmla="+- 0 206 -382"/>
                                <a:gd name="T19" fmla="*/ 206 h 826"/>
                                <a:gd name="T20" fmla="+- 0 10759 10682"/>
                                <a:gd name="T21" fmla="*/ T20 w 857"/>
                                <a:gd name="T22" fmla="+- 0 257 -382"/>
                                <a:gd name="T23" fmla="*/ 257 h 826"/>
                                <a:gd name="T24" fmla="+- 0 10821 10682"/>
                                <a:gd name="T25" fmla="*/ T24 w 857"/>
                                <a:gd name="T26" fmla="+- 0 303 -382"/>
                                <a:gd name="T27" fmla="*/ 303 h 826"/>
                                <a:gd name="T28" fmla="+- 0 10887 10682"/>
                                <a:gd name="T29" fmla="*/ T28 w 857"/>
                                <a:gd name="T30" fmla="+- 0 344 -382"/>
                                <a:gd name="T31" fmla="*/ 344 h 826"/>
                                <a:gd name="T32" fmla="+- 0 10955 10682"/>
                                <a:gd name="T33" fmla="*/ T32 w 857"/>
                                <a:gd name="T34" fmla="+- 0 380 -382"/>
                                <a:gd name="T35" fmla="*/ 380 h 826"/>
                                <a:gd name="T36" fmla="+- 0 11025 10682"/>
                                <a:gd name="T37" fmla="*/ T36 w 857"/>
                                <a:gd name="T38" fmla="+- 0 411 -382"/>
                                <a:gd name="T39" fmla="*/ 411 h 826"/>
                                <a:gd name="T40" fmla="+- 0 11098 10682"/>
                                <a:gd name="T41" fmla="*/ T40 w 857"/>
                                <a:gd name="T42" fmla="+- 0 437 -382"/>
                                <a:gd name="T43" fmla="*/ 437 h 826"/>
                                <a:gd name="T44" fmla="+- 0 11123 10682"/>
                                <a:gd name="T45" fmla="*/ T44 w 857"/>
                                <a:gd name="T46" fmla="+- 0 444 -382"/>
                                <a:gd name="T47" fmla="*/ 444 h 826"/>
                                <a:gd name="T48" fmla="+- 0 11419 10682"/>
                                <a:gd name="T49" fmla="*/ T48 w 857"/>
                                <a:gd name="T50" fmla="+- 0 273 -382"/>
                                <a:gd name="T51" fmla="*/ 273 h 826"/>
                                <a:gd name="T52" fmla="+- 0 11539 10682"/>
                                <a:gd name="T53" fmla="*/ T52 w 857"/>
                                <a:gd name="T54" fmla="+- 0 -129 -382"/>
                                <a:gd name="T55" fmla="*/ -129 h 826"/>
                                <a:gd name="T56" fmla="+- 0 11100 10682"/>
                                <a:gd name="T57" fmla="*/ T56 w 857"/>
                                <a:gd name="T58" fmla="+- 0 -382 -382"/>
                                <a:gd name="T59" fmla="*/ -382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857" h="826">
                                  <a:moveTo>
                                    <a:pt x="418" y="0"/>
                                  </a:moveTo>
                                  <a:lnTo>
                                    <a:pt x="380" y="0"/>
                                  </a:lnTo>
                                  <a:lnTo>
                                    <a:pt x="276" y="351"/>
                                  </a:lnTo>
                                  <a:lnTo>
                                    <a:pt x="0" y="510"/>
                                  </a:lnTo>
                                  <a:lnTo>
                                    <a:pt x="19" y="588"/>
                                  </a:lnTo>
                                  <a:lnTo>
                                    <a:pt x="77" y="639"/>
                                  </a:lnTo>
                                  <a:lnTo>
                                    <a:pt x="139" y="685"/>
                                  </a:lnTo>
                                  <a:lnTo>
                                    <a:pt x="205" y="726"/>
                                  </a:lnTo>
                                  <a:lnTo>
                                    <a:pt x="273" y="762"/>
                                  </a:lnTo>
                                  <a:lnTo>
                                    <a:pt x="343" y="793"/>
                                  </a:lnTo>
                                  <a:lnTo>
                                    <a:pt x="416" y="819"/>
                                  </a:lnTo>
                                  <a:lnTo>
                                    <a:pt x="441" y="826"/>
                                  </a:lnTo>
                                  <a:lnTo>
                                    <a:pt x="737" y="655"/>
                                  </a:lnTo>
                                  <a:lnTo>
                                    <a:pt x="857" y="253"/>
                                  </a:lnTo>
                                  <a:lnTo>
                                    <a:pt x="418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8" name="Group 884"/>
                        <wpg:cNvGrpSpPr>
                          <a:grpSpLocks/>
                        </wpg:cNvGrpSpPr>
                        <wpg:grpSpPr bwMode="auto">
                          <a:xfrm>
                            <a:off x="11100" y="-382"/>
                            <a:ext cx="439" cy="826"/>
                            <a:chOff x="11100" y="-382"/>
                            <a:chExt cx="439" cy="826"/>
                          </a:xfrm>
                        </wpg:grpSpPr>
                        <wps:wsp>
                          <wps:cNvPr id="799" name="Freeform 888"/>
                          <wps:cNvSpPr>
                            <a:spLocks/>
                          </wps:cNvSpPr>
                          <wps:spPr bwMode="auto">
                            <a:xfrm>
                              <a:off x="11100" y="-382"/>
                              <a:ext cx="439" cy="826"/>
                            </a:xfrm>
                            <a:custGeom>
                              <a:avLst/>
                              <a:gdLst>
                                <a:gd name="T0" fmla="+- 0 11517 11100"/>
                                <a:gd name="T1" fmla="*/ T0 w 439"/>
                                <a:gd name="T2" fmla="+- 0 -382 -382"/>
                                <a:gd name="T3" fmla="*/ -382 h 826"/>
                                <a:gd name="T4" fmla="+- 0 11480 11100"/>
                                <a:gd name="T5" fmla="*/ T4 w 439"/>
                                <a:gd name="T6" fmla="+- 0 -382 -382"/>
                                <a:gd name="T7" fmla="*/ -382 h 826"/>
                                <a:gd name="T8" fmla="+- 0 11376 11100"/>
                                <a:gd name="T9" fmla="*/ T8 w 439"/>
                                <a:gd name="T10" fmla="+- 0 -31 -382"/>
                                <a:gd name="T11" fmla="*/ -31 h 826"/>
                                <a:gd name="T12" fmla="+- 0 11100 11100"/>
                                <a:gd name="T13" fmla="*/ T12 w 439"/>
                                <a:gd name="T14" fmla="+- 0 128 -382"/>
                                <a:gd name="T15" fmla="*/ 128 h 826"/>
                                <a:gd name="T16" fmla="+- 0 11119 11100"/>
                                <a:gd name="T17" fmla="*/ T16 w 439"/>
                                <a:gd name="T18" fmla="+- 0 206 -382"/>
                                <a:gd name="T19" fmla="*/ 206 h 826"/>
                                <a:gd name="T20" fmla="+- 0 11177 11100"/>
                                <a:gd name="T21" fmla="*/ T20 w 439"/>
                                <a:gd name="T22" fmla="+- 0 257 -382"/>
                                <a:gd name="T23" fmla="*/ 257 h 826"/>
                                <a:gd name="T24" fmla="+- 0 11239 11100"/>
                                <a:gd name="T25" fmla="*/ T24 w 439"/>
                                <a:gd name="T26" fmla="+- 0 303 -382"/>
                                <a:gd name="T27" fmla="*/ 303 h 826"/>
                                <a:gd name="T28" fmla="+- 0 11304 11100"/>
                                <a:gd name="T29" fmla="*/ T28 w 439"/>
                                <a:gd name="T30" fmla="+- 0 344 -382"/>
                                <a:gd name="T31" fmla="*/ 344 h 826"/>
                                <a:gd name="T32" fmla="+- 0 11372 11100"/>
                                <a:gd name="T33" fmla="*/ T32 w 439"/>
                                <a:gd name="T34" fmla="+- 0 380 -382"/>
                                <a:gd name="T35" fmla="*/ 380 h 826"/>
                                <a:gd name="T36" fmla="+- 0 11443 11100"/>
                                <a:gd name="T37" fmla="*/ T36 w 439"/>
                                <a:gd name="T38" fmla="+- 0 411 -382"/>
                                <a:gd name="T39" fmla="*/ 411 h 826"/>
                                <a:gd name="T40" fmla="+- 0 11516 11100"/>
                                <a:gd name="T41" fmla="*/ T40 w 439"/>
                                <a:gd name="T42" fmla="+- 0 437 -382"/>
                                <a:gd name="T43" fmla="*/ 437 h 826"/>
                                <a:gd name="T44" fmla="+- 0 11541 11100"/>
                                <a:gd name="T45" fmla="*/ T44 w 439"/>
                                <a:gd name="T46" fmla="+- 0 444 -382"/>
                                <a:gd name="T47" fmla="*/ 444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39" h="826">
                                  <a:moveTo>
                                    <a:pt x="417" y="0"/>
                                  </a:moveTo>
                                  <a:lnTo>
                                    <a:pt x="380" y="0"/>
                                  </a:lnTo>
                                  <a:lnTo>
                                    <a:pt x="276" y="351"/>
                                  </a:lnTo>
                                  <a:lnTo>
                                    <a:pt x="0" y="510"/>
                                  </a:lnTo>
                                  <a:lnTo>
                                    <a:pt x="19" y="588"/>
                                  </a:lnTo>
                                  <a:lnTo>
                                    <a:pt x="77" y="639"/>
                                  </a:lnTo>
                                  <a:lnTo>
                                    <a:pt x="139" y="685"/>
                                  </a:lnTo>
                                  <a:lnTo>
                                    <a:pt x="204" y="726"/>
                                  </a:lnTo>
                                  <a:lnTo>
                                    <a:pt x="272" y="762"/>
                                  </a:lnTo>
                                  <a:lnTo>
                                    <a:pt x="343" y="793"/>
                                  </a:lnTo>
                                  <a:lnTo>
                                    <a:pt x="416" y="819"/>
                                  </a:lnTo>
                                  <a:lnTo>
                                    <a:pt x="441" y="826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0" name="Freeform 887"/>
                          <wps:cNvSpPr>
                            <a:spLocks/>
                          </wps:cNvSpPr>
                          <wps:spPr bwMode="auto">
                            <a:xfrm>
                              <a:off x="11100" y="-382"/>
                              <a:ext cx="439" cy="826"/>
                            </a:xfrm>
                            <a:custGeom>
                              <a:avLst/>
                              <a:gdLst>
                                <a:gd name="T0" fmla="+- 0 11956 11100"/>
                                <a:gd name="T1" fmla="*/ T0 w 439"/>
                                <a:gd name="T2" fmla="+- 0 -129 -382"/>
                                <a:gd name="T3" fmla="*/ -129 h 826"/>
                                <a:gd name="T4" fmla="+- 0 11517 11100"/>
                                <a:gd name="T5" fmla="*/ T4 w 439"/>
                                <a:gd name="T6" fmla="+- 0 -382 -382"/>
                                <a:gd name="T7" fmla="*/ -382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39" h="826">
                                  <a:moveTo>
                                    <a:pt x="856" y="253"/>
                                  </a:moveTo>
                                  <a:lnTo>
                                    <a:pt x="417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1" name="Freeform 886"/>
                          <wps:cNvSpPr>
                            <a:spLocks/>
                          </wps:cNvSpPr>
                          <wps:spPr bwMode="auto">
                            <a:xfrm>
                              <a:off x="11100" y="-382"/>
                              <a:ext cx="439" cy="826"/>
                            </a:xfrm>
                            <a:custGeom>
                              <a:avLst/>
                              <a:gdLst>
                                <a:gd name="T0" fmla="+- 0 11541 11100"/>
                                <a:gd name="T1" fmla="*/ T0 w 439"/>
                                <a:gd name="T2" fmla="+- 0 444 -382"/>
                                <a:gd name="T3" fmla="*/ 444 h 826"/>
                                <a:gd name="T4" fmla="+- 0 11837 11100"/>
                                <a:gd name="T5" fmla="*/ T4 w 439"/>
                                <a:gd name="T6" fmla="+- 0 273 -382"/>
                                <a:gd name="T7" fmla="*/ 273 h 826"/>
                                <a:gd name="T8" fmla="+- 0 11956 11100"/>
                                <a:gd name="T9" fmla="*/ T8 w 439"/>
                                <a:gd name="T10" fmla="+- 0 -129 -382"/>
                                <a:gd name="T11" fmla="*/ -129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439" h="826">
                                  <a:moveTo>
                                    <a:pt x="441" y="826"/>
                                  </a:moveTo>
                                  <a:lnTo>
                                    <a:pt x="737" y="655"/>
                                  </a:lnTo>
                                  <a:lnTo>
                                    <a:pt x="856" y="253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02" name="Picture 88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088" y="161"/>
                              <a:ext cx="341" cy="27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03" name="Group 881"/>
                        <wpg:cNvGrpSpPr>
                          <a:grpSpLocks/>
                        </wpg:cNvGrpSpPr>
                        <wpg:grpSpPr bwMode="auto">
                          <a:xfrm>
                            <a:off x="11100" y="173"/>
                            <a:ext cx="317" cy="248"/>
                            <a:chOff x="11100" y="173"/>
                            <a:chExt cx="317" cy="248"/>
                          </a:xfrm>
                        </wpg:grpSpPr>
                        <wps:wsp>
                          <wps:cNvPr id="804" name="Freeform 883"/>
                          <wps:cNvSpPr>
                            <a:spLocks/>
                          </wps:cNvSpPr>
                          <wps:spPr bwMode="auto">
                            <a:xfrm>
                              <a:off x="11100" y="173"/>
                              <a:ext cx="317" cy="248"/>
                            </a:xfrm>
                            <a:custGeom>
                              <a:avLst/>
                              <a:gdLst>
                                <a:gd name="T0" fmla="+- 0 11101 11100"/>
                                <a:gd name="T1" fmla="*/ T0 w 317"/>
                                <a:gd name="T2" fmla="+- 0 357 173"/>
                                <a:gd name="T3" fmla="*/ 357 h 248"/>
                                <a:gd name="T4" fmla="+- 0 11418 11100"/>
                                <a:gd name="T5" fmla="*/ T4 w 317"/>
                                <a:gd name="T6" fmla="+- 0 173 173"/>
                                <a:gd name="T7" fmla="*/ 173 h 248"/>
                                <a:gd name="T8" fmla="+- 0 11396 11100"/>
                                <a:gd name="T9" fmla="*/ T8 w 317"/>
                                <a:gd name="T10" fmla="+- 0 250 173"/>
                                <a:gd name="T11" fmla="*/ 250 h 248"/>
                                <a:gd name="T12" fmla="+- 0 11100 11100"/>
                                <a:gd name="T13" fmla="*/ T12 w 317"/>
                                <a:gd name="T14" fmla="+- 0 421 173"/>
                                <a:gd name="T15" fmla="*/ 421 h 248"/>
                                <a:gd name="T16" fmla="+- 0 11101 11100"/>
                                <a:gd name="T17" fmla="*/ T16 w 317"/>
                                <a:gd name="T18" fmla="+- 0 357 173"/>
                                <a:gd name="T19" fmla="*/ 357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7" h="248">
                                  <a:moveTo>
                                    <a:pt x="1" y="184"/>
                                  </a:moveTo>
                                  <a:lnTo>
                                    <a:pt x="318" y="0"/>
                                  </a:lnTo>
                                  <a:lnTo>
                                    <a:pt x="296" y="77"/>
                                  </a:lnTo>
                                  <a:lnTo>
                                    <a:pt x="0" y="248"/>
                                  </a:lnTo>
                                  <a:lnTo>
                                    <a:pt x="1" y="18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05" name="Picture 88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362" y="-164"/>
                              <a:ext cx="166" cy="37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06" name="Group 878"/>
                        <wpg:cNvGrpSpPr>
                          <a:grpSpLocks/>
                        </wpg:cNvGrpSpPr>
                        <wpg:grpSpPr bwMode="auto">
                          <a:xfrm>
                            <a:off x="11374" y="-152"/>
                            <a:ext cx="142" cy="350"/>
                            <a:chOff x="11374" y="-152"/>
                            <a:chExt cx="142" cy="350"/>
                          </a:xfrm>
                        </wpg:grpSpPr>
                        <wps:wsp>
                          <wps:cNvPr id="807" name="Freeform 880"/>
                          <wps:cNvSpPr>
                            <a:spLocks/>
                          </wps:cNvSpPr>
                          <wps:spPr bwMode="auto">
                            <a:xfrm>
                              <a:off x="11374" y="-152"/>
                              <a:ext cx="142" cy="350"/>
                            </a:xfrm>
                            <a:custGeom>
                              <a:avLst/>
                              <a:gdLst>
                                <a:gd name="T0" fmla="+- 0 11374 11374"/>
                                <a:gd name="T1" fmla="*/ T0 w 142"/>
                                <a:gd name="T2" fmla="+- 0 199 -152"/>
                                <a:gd name="T3" fmla="*/ 199 h 350"/>
                                <a:gd name="T4" fmla="+- 0 11478 11374"/>
                                <a:gd name="T5" fmla="*/ T4 w 142"/>
                                <a:gd name="T6" fmla="+- 0 -152 -152"/>
                                <a:gd name="T7" fmla="*/ -152 h 350"/>
                                <a:gd name="T8" fmla="+- 0 11516 11374"/>
                                <a:gd name="T9" fmla="*/ T8 w 142"/>
                                <a:gd name="T10" fmla="+- 0 -152 -152"/>
                                <a:gd name="T11" fmla="*/ -152 h 350"/>
                                <a:gd name="T12" fmla="+- 0 11418 11374"/>
                                <a:gd name="T13" fmla="*/ T12 w 142"/>
                                <a:gd name="T14" fmla="+- 0 173 -152"/>
                                <a:gd name="T15" fmla="*/ 173 h 350"/>
                                <a:gd name="T16" fmla="+- 0 11374 11374"/>
                                <a:gd name="T17" fmla="*/ T16 w 142"/>
                                <a:gd name="T18" fmla="+- 0 199 -152"/>
                                <a:gd name="T19" fmla="*/ 199 h 3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2" h="350">
                                  <a:moveTo>
                                    <a:pt x="0" y="351"/>
                                  </a:moveTo>
                                  <a:lnTo>
                                    <a:pt x="104" y="0"/>
                                  </a:lnTo>
                                  <a:lnTo>
                                    <a:pt x="142" y="0"/>
                                  </a:lnTo>
                                  <a:lnTo>
                                    <a:pt x="44" y="325"/>
                                  </a:lnTo>
                                  <a:lnTo>
                                    <a:pt x="0" y="35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08" name="Picture 87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026" y="-417"/>
                              <a:ext cx="502" cy="27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09" name="Group 875"/>
                        <wpg:cNvGrpSpPr>
                          <a:grpSpLocks/>
                        </wpg:cNvGrpSpPr>
                        <wpg:grpSpPr bwMode="auto">
                          <a:xfrm>
                            <a:off x="11038" y="-405"/>
                            <a:ext cx="478" cy="253"/>
                            <a:chOff x="11038" y="-405"/>
                            <a:chExt cx="478" cy="253"/>
                          </a:xfrm>
                        </wpg:grpSpPr>
                        <wps:wsp>
                          <wps:cNvPr id="810" name="Freeform 877"/>
                          <wps:cNvSpPr>
                            <a:spLocks/>
                          </wps:cNvSpPr>
                          <wps:spPr bwMode="auto">
                            <a:xfrm>
                              <a:off x="11038" y="-405"/>
                              <a:ext cx="478" cy="253"/>
                            </a:xfrm>
                            <a:custGeom>
                              <a:avLst/>
                              <a:gdLst>
                                <a:gd name="T0" fmla="+- 0 11038 11038"/>
                                <a:gd name="T1" fmla="*/ T0 w 478"/>
                                <a:gd name="T2" fmla="+- 0 -403 -405"/>
                                <a:gd name="T3" fmla="*/ -403 h 253"/>
                                <a:gd name="T4" fmla="+- 0 11077 11038"/>
                                <a:gd name="T5" fmla="*/ T4 w 478"/>
                                <a:gd name="T6" fmla="+- 0 -405 -405"/>
                                <a:gd name="T7" fmla="*/ -405 h 253"/>
                                <a:gd name="T8" fmla="+- 0 11516 11038"/>
                                <a:gd name="T9" fmla="*/ T8 w 478"/>
                                <a:gd name="T10" fmla="+- 0 -152 -405"/>
                                <a:gd name="T11" fmla="*/ -152 h 253"/>
                                <a:gd name="T12" fmla="+- 0 11478 11038"/>
                                <a:gd name="T13" fmla="*/ T12 w 478"/>
                                <a:gd name="T14" fmla="+- 0 -152 -405"/>
                                <a:gd name="T15" fmla="*/ -152 h 253"/>
                                <a:gd name="T16" fmla="+- 0 11412 11038"/>
                                <a:gd name="T17" fmla="*/ T16 w 478"/>
                                <a:gd name="T18" fmla="+- 0 -189 -405"/>
                                <a:gd name="T19" fmla="*/ -189 h 253"/>
                                <a:gd name="T20" fmla="+- 0 11346 11038"/>
                                <a:gd name="T21" fmla="*/ T20 w 478"/>
                                <a:gd name="T22" fmla="+- 0 -226 -405"/>
                                <a:gd name="T23" fmla="*/ -226 h 253"/>
                                <a:gd name="T24" fmla="+- 0 11279 11038"/>
                                <a:gd name="T25" fmla="*/ T24 w 478"/>
                                <a:gd name="T26" fmla="+- 0 -263 -405"/>
                                <a:gd name="T27" fmla="*/ -263 h 253"/>
                                <a:gd name="T28" fmla="+- 0 11213 11038"/>
                                <a:gd name="T29" fmla="*/ T28 w 478"/>
                                <a:gd name="T30" fmla="+- 0 -301 -405"/>
                                <a:gd name="T31" fmla="*/ -301 h 253"/>
                                <a:gd name="T32" fmla="+- 0 11147 11038"/>
                                <a:gd name="T33" fmla="*/ T32 w 478"/>
                                <a:gd name="T34" fmla="+- 0 -339 -405"/>
                                <a:gd name="T35" fmla="*/ -339 h 253"/>
                                <a:gd name="T36" fmla="+- 0 11082 11038"/>
                                <a:gd name="T37" fmla="*/ T36 w 478"/>
                                <a:gd name="T38" fmla="+- 0 -378 -405"/>
                                <a:gd name="T39" fmla="*/ -378 h 253"/>
                                <a:gd name="T40" fmla="+- 0 11038 11038"/>
                                <a:gd name="T41" fmla="*/ T40 w 478"/>
                                <a:gd name="T42" fmla="+- 0 -403 -405"/>
                                <a:gd name="T43" fmla="*/ -403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478" h="253">
                                  <a:moveTo>
                                    <a:pt x="0" y="2"/>
                                  </a:moveTo>
                                  <a:lnTo>
                                    <a:pt x="39" y="0"/>
                                  </a:lnTo>
                                  <a:lnTo>
                                    <a:pt x="478" y="253"/>
                                  </a:lnTo>
                                  <a:lnTo>
                                    <a:pt x="440" y="253"/>
                                  </a:lnTo>
                                  <a:lnTo>
                                    <a:pt x="374" y="216"/>
                                  </a:lnTo>
                                  <a:lnTo>
                                    <a:pt x="308" y="179"/>
                                  </a:lnTo>
                                  <a:lnTo>
                                    <a:pt x="241" y="142"/>
                                  </a:lnTo>
                                  <a:lnTo>
                                    <a:pt x="175" y="104"/>
                                  </a:lnTo>
                                  <a:lnTo>
                                    <a:pt x="109" y="66"/>
                                  </a:lnTo>
                                  <a:lnTo>
                                    <a:pt x="44" y="27"/>
                                  </a:lnTo>
                                  <a:lnTo>
                                    <a:pt x="0" y="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11" name="Picture 87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48" y="-66"/>
                              <a:ext cx="739" cy="43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12" name="Group 872"/>
                        <wpg:cNvGrpSpPr>
                          <a:grpSpLocks/>
                        </wpg:cNvGrpSpPr>
                        <wpg:grpSpPr bwMode="auto">
                          <a:xfrm>
                            <a:off x="10659" y="-54"/>
                            <a:ext cx="715" cy="411"/>
                            <a:chOff x="10659" y="-54"/>
                            <a:chExt cx="715" cy="411"/>
                          </a:xfrm>
                        </wpg:grpSpPr>
                        <wps:wsp>
                          <wps:cNvPr id="813" name="Freeform 874"/>
                          <wps:cNvSpPr>
                            <a:spLocks/>
                          </wps:cNvSpPr>
                          <wps:spPr bwMode="auto">
                            <a:xfrm>
                              <a:off x="10659" y="-54"/>
                              <a:ext cx="715" cy="411"/>
                            </a:xfrm>
                            <a:custGeom>
                              <a:avLst/>
                              <a:gdLst>
                                <a:gd name="T0" fmla="+- 0 10659 10659"/>
                                <a:gd name="T1" fmla="*/ T0 w 715"/>
                                <a:gd name="T2" fmla="+- 0 105 -54"/>
                                <a:gd name="T3" fmla="*/ 105 h 411"/>
                                <a:gd name="T4" fmla="+- 0 10935 10659"/>
                                <a:gd name="T5" fmla="*/ T4 w 715"/>
                                <a:gd name="T6" fmla="+- 0 -54 -54"/>
                                <a:gd name="T7" fmla="*/ -54 h 411"/>
                                <a:gd name="T8" fmla="+- 0 11374 10659"/>
                                <a:gd name="T9" fmla="*/ T8 w 715"/>
                                <a:gd name="T10" fmla="+- 0 199 -54"/>
                                <a:gd name="T11" fmla="*/ 199 h 411"/>
                                <a:gd name="T12" fmla="+- 0 11101 10659"/>
                                <a:gd name="T13" fmla="*/ T12 w 715"/>
                                <a:gd name="T14" fmla="+- 0 357 -54"/>
                                <a:gd name="T15" fmla="*/ 357 h 411"/>
                                <a:gd name="T16" fmla="+- 0 11028 10659"/>
                                <a:gd name="T17" fmla="*/ T16 w 715"/>
                                <a:gd name="T18" fmla="+- 0 333 -54"/>
                                <a:gd name="T19" fmla="*/ 333 h 411"/>
                                <a:gd name="T20" fmla="+- 0 10957 10659"/>
                                <a:gd name="T21" fmla="*/ T20 w 715"/>
                                <a:gd name="T22" fmla="+- 0 303 -54"/>
                                <a:gd name="T23" fmla="*/ 303 h 411"/>
                                <a:gd name="T24" fmla="+- 0 10888 10659"/>
                                <a:gd name="T25" fmla="*/ T24 w 715"/>
                                <a:gd name="T26" fmla="+- 0 269 -54"/>
                                <a:gd name="T27" fmla="*/ 269 h 411"/>
                                <a:gd name="T28" fmla="+- 0 10822 10659"/>
                                <a:gd name="T29" fmla="*/ T28 w 715"/>
                                <a:gd name="T30" fmla="+- 0 230 -54"/>
                                <a:gd name="T31" fmla="*/ 230 h 411"/>
                                <a:gd name="T32" fmla="+- 0 10759 10659"/>
                                <a:gd name="T33" fmla="*/ T32 w 715"/>
                                <a:gd name="T34" fmla="+- 0 187 -54"/>
                                <a:gd name="T35" fmla="*/ 187 h 411"/>
                                <a:gd name="T36" fmla="+- 0 10698 10659"/>
                                <a:gd name="T37" fmla="*/ T36 w 715"/>
                                <a:gd name="T38" fmla="+- 0 139 -54"/>
                                <a:gd name="T39" fmla="*/ 139 h 411"/>
                                <a:gd name="T40" fmla="+- 0 10659 10659"/>
                                <a:gd name="T41" fmla="*/ T40 w 715"/>
                                <a:gd name="T42" fmla="+- 0 105 -54"/>
                                <a:gd name="T43" fmla="*/ 105 h 4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715" h="411">
                                  <a:moveTo>
                                    <a:pt x="0" y="159"/>
                                  </a:moveTo>
                                  <a:lnTo>
                                    <a:pt x="276" y="0"/>
                                  </a:lnTo>
                                  <a:lnTo>
                                    <a:pt x="715" y="253"/>
                                  </a:lnTo>
                                  <a:lnTo>
                                    <a:pt x="442" y="411"/>
                                  </a:lnTo>
                                  <a:lnTo>
                                    <a:pt x="369" y="387"/>
                                  </a:lnTo>
                                  <a:lnTo>
                                    <a:pt x="298" y="357"/>
                                  </a:lnTo>
                                  <a:lnTo>
                                    <a:pt x="229" y="323"/>
                                  </a:lnTo>
                                  <a:lnTo>
                                    <a:pt x="163" y="284"/>
                                  </a:lnTo>
                                  <a:lnTo>
                                    <a:pt x="100" y="241"/>
                                  </a:lnTo>
                                  <a:lnTo>
                                    <a:pt x="39" y="193"/>
                                  </a:lnTo>
                                  <a:lnTo>
                                    <a:pt x="0" y="15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14" name="Picture 87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923" y="-417"/>
                              <a:ext cx="567" cy="62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15" name="Group 869"/>
                        <wpg:cNvGrpSpPr>
                          <a:grpSpLocks/>
                        </wpg:cNvGrpSpPr>
                        <wpg:grpSpPr bwMode="auto">
                          <a:xfrm>
                            <a:off x="10935" y="-405"/>
                            <a:ext cx="543" cy="603"/>
                            <a:chOff x="10935" y="-405"/>
                            <a:chExt cx="543" cy="603"/>
                          </a:xfrm>
                        </wpg:grpSpPr>
                        <wps:wsp>
                          <wps:cNvPr id="816" name="Freeform 871"/>
                          <wps:cNvSpPr>
                            <a:spLocks/>
                          </wps:cNvSpPr>
                          <wps:spPr bwMode="auto">
                            <a:xfrm>
                              <a:off x="10935" y="-405"/>
                              <a:ext cx="543" cy="603"/>
                            </a:xfrm>
                            <a:custGeom>
                              <a:avLst/>
                              <a:gdLst>
                                <a:gd name="T0" fmla="+- 0 11374 10935"/>
                                <a:gd name="T1" fmla="*/ T0 w 543"/>
                                <a:gd name="T2" fmla="+- 0 199 -405"/>
                                <a:gd name="T3" fmla="*/ 199 h 603"/>
                                <a:gd name="T4" fmla="+- 0 11309 10935"/>
                                <a:gd name="T5" fmla="*/ T4 w 543"/>
                                <a:gd name="T6" fmla="+- 0 160 -405"/>
                                <a:gd name="T7" fmla="*/ 160 h 603"/>
                                <a:gd name="T8" fmla="+- 0 11243 10935"/>
                                <a:gd name="T9" fmla="*/ T8 w 543"/>
                                <a:gd name="T10" fmla="+- 0 122 -405"/>
                                <a:gd name="T11" fmla="*/ 122 h 603"/>
                                <a:gd name="T12" fmla="+- 0 11177 10935"/>
                                <a:gd name="T13" fmla="*/ T12 w 543"/>
                                <a:gd name="T14" fmla="+- 0 84 -405"/>
                                <a:gd name="T15" fmla="*/ 84 h 603"/>
                                <a:gd name="T16" fmla="+- 0 11111 10935"/>
                                <a:gd name="T17" fmla="*/ T16 w 543"/>
                                <a:gd name="T18" fmla="+- 0 46 -405"/>
                                <a:gd name="T19" fmla="*/ 46 h 603"/>
                                <a:gd name="T20" fmla="+- 0 11045 10935"/>
                                <a:gd name="T21" fmla="*/ T20 w 543"/>
                                <a:gd name="T22" fmla="+- 0 9 -405"/>
                                <a:gd name="T23" fmla="*/ 9 h 603"/>
                                <a:gd name="T24" fmla="+- 0 10979 10935"/>
                                <a:gd name="T25" fmla="*/ T24 w 543"/>
                                <a:gd name="T26" fmla="+- 0 -29 -405"/>
                                <a:gd name="T27" fmla="*/ -29 h 603"/>
                                <a:gd name="T28" fmla="+- 0 10935 10935"/>
                                <a:gd name="T29" fmla="*/ T28 w 543"/>
                                <a:gd name="T30" fmla="+- 0 -54 -405"/>
                                <a:gd name="T31" fmla="*/ -54 h 603"/>
                                <a:gd name="T32" fmla="+- 0 11039 10935"/>
                                <a:gd name="T33" fmla="*/ T32 w 543"/>
                                <a:gd name="T34" fmla="+- 0 -405 -405"/>
                                <a:gd name="T35" fmla="*/ -405 h 603"/>
                                <a:gd name="T36" fmla="+- 0 11478 10935"/>
                                <a:gd name="T37" fmla="*/ T36 w 543"/>
                                <a:gd name="T38" fmla="+- 0 -152 -405"/>
                                <a:gd name="T39" fmla="*/ -152 h 603"/>
                                <a:gd name="T40" fmla="+- 0 11374 10935"/>
                                <a:gd name="T41" fmla="*/ T40 w 543"/>
                                <a:gd name="T42" fmla="+- 0 199 -405"/>
                                <a:gd name="T43" fmla="*/ 199 h 6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543" h="603">
                                  <a:moveTo>
                                    <a:pt x="439" y="604"/>
                                  </a:moveTo>
                                  <a:lnTo>
                                    <a:pt x="374" y="565"/>
                                  </a:lnTo>
                                  <a:lnTo>
                                    <a:pt x="308" y="527"/>
                                  </a:lnTo>
                                  <a:lnTo>
                                    <a:pt x="242" y="489"/>
                                  </a:lnTo>
                                  <a:lnTo>
                                    <a:pt x="176" y="451"/>
                                  </a:lnTo>
                                  <a:lnTo>
                                    <a:pt x="110" y="414"/>
                                  </a:lnTo>
                                  <a:lnTo>
                                    <a:pt x="44" y="376"/>
                                  </a:lnTo>
                                  <a:lnTo>
                                    <a:pt x="0" y="351"/>
                                  </a:lnTo>
                                  <a:lnTo>
                                    <a:pt x="104" y="0"/>
                                  </a:lnTo>
                                  <a:lnTo>
                                    <a:pt x="543" y="253"/>
                                  </a:lnTo>
                                  <a:lnTo>
                                    <a:pt x="439" y="60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17" name="Picture 87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48" y="93"/>
                              <a:ext cx="465" cy="3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18" name="Group 867"/>
                        <wpg:cNvGrpSpPr>
                          <a:grpSpLocks/>
                        </wpg:cNvGrpSpPr>
                        <wpg:grpSpPr bwMode="auto">
                          <a:xfrm>
                            <a:off x="10659" y="105"/>
                            <a:ext cx="441" cy="317"/>
                            <a:chOff x="10659" y="105"/>
                            <a:chExt cx="441" cy="317"/>
                          </a:xfrm>
                        </wpg:grpSpPr>
                        <wps:wsp>
                          <wps:cNvPr id="819" name="Freeform 868"/>
                          <wps:cNvSpPr>
                            <a:spLocks/>
                          </wps:cNvSpPr>
                          <wps:spPr bwMode="auto">
                            <a:xfrm>
                              <a:off x="10659" y="105"/>
                              <a:ext cx="441" cy="317"/>
                            </a:xfrm>
                            <a:custGeom>
                              <a:avLst/>
                              <a:gdLst>
                                <a:gd name="T0" fmla="+- 0 10659 10659"/>
                                <a:gd name="T1" fmla="*/ T0 w 441"/>
                                <a:gd name="T2" fmla="+- 0 165 105"/>
                                <a:gd name="T3" fmla="*/ 165 h 317"/>
                                <a:gd name="T4" fmla="+- 0 10717 10659"/>
                                <a:gd name="T5" fmla="*/ T4 w 441"/>
                                <a:gd name="T6" fmla="+- 0 217 105"/>
                                <a:gd name="T7" fmla="*/ 217 h 317"/>
                                <a:gd name="T8" fmla="+- 0 10778 10659"/>
                                <a:gd name="T9" fmla="*/ T8 w 441"/>
                                <a:gd name="T10" fmla="+- 0 265 105"/>
                                <a:gd name="T11" fmla="*/ 265 h 317"/>
                                <a:gd name="T12" fmla="+- 0 10842 10659"/>
                                <a:gd name="T13" fmla="*/ T12 w 441"/>
                                <a:gd name="T14" fmla="+- 0 308 105"/>
                                <a:gd name="T15" fmla="*/ 308 h 317"/>
                                <a:gd name="T16" fmla="+- 0 10909 10659"/>
                                <a:gd name="T17" fmla="*/ T16 w 441"/>
                                <a:gd name="T18" fmla="+- 0 346 105"/>
                                <a:gd name="T19" fmla="*/ 346 h 317"/>
                                <a:gd name="T20" fmla="+- 0 10979 10659"/>
                                <a:gd name="T21" fmla="*/ T20 w 441"/>
                                <a:gd name="T22" fmla="+- 0 379 105"/>
                                <a:gd name="T23" fmla="*/ 379 h 317"/>
                                <a:gd name="T24" fmla="+- 0 11051 10659"/>
                                <a:gd name="T25" fmla="*/ T24 w 441"/>
                                <a:gd name="T26" fmla="+- 0 406 105"/>
                                <a:gd name="T27" fmla="*/ 406 h 317"/>
                                <a:gd name="T28" fmla="+- 0 11100 10659"/>
                                <a:gd name="T29" fmla="*/ T28 w 441"/>
                                <a:gd name="T30" fmla="+- 0 421 105"/>
                                <a:gd name="T31" fmla="*/ 421 h 317"/>
                                <a:gd name="T32" fmla="+- 0 11101 10659"/>
                                <a:gd name="T33" fmla="*/ T32 w 441"/>
                                <a:gd name="T34" fmla="+- 0 357 105"/>
                                <a:gd name="T35" fmla="*/ 357 h 317"/>
                                <a:gd name="T36" fmla="+- 0 11076 10659"/>
                                <a:gd name="T37" fmla="*/ T36 w 441"/>
                                <a:gd name="T38" fmla="+- 0 350 105"/>
                                <a:gd name="T39" fmla="*/ 350 h 317"/>
                                <a:gd name="T40" fmla="+- 0 11052 10659"/>
                                <a:gd name="T41" fmla="*/ T40 w 441"/>
                                <a:gd name="T42" fmla="+- 0 341 105"/>
                                <a:gd name="T43" fmla="*/ 341 h 317"/>
                                <a:gd name="T44" fmla="+- 0 10980 10659"/>
                                <a:gd name="T45" fmla="*/ T44 w 441"/>
                                <a:gd name="T46" fmla="+- 0 313 105"/>
                                <a:gd name="T47" fmla="*/ 313 h 317"/>
                                <a:gd name="T48" fmla="+- 0 10911 10659"/>
                                <a:gd name="T49" fmla="*/ T48 w 441"/>
                                <a:gd name="T50" fmla="+- 0 281 105"/>
                                <a:gd name="T51" fmla="*/ 281 h 317"/>
                                <a:gd name="T52" fmla="+- 0 10844 10659"/>
                                <a:gd name="T53" fmla="*/ T52 w 441"/>
                                <a:gd name="T54" fmla="+- 0 243 105"/>
                                <a:gd name="T55" fmla="*/ 243 h 317"/>
                                <a:gd name="T56" fmla="+- 0 10779 10659"/>
                                <a:gd name="T57" fmla="*/ T56 w 441"/>
                                <a:gd name="T58" fmla="+- 0 202 105"/>
                                <a:gd name="T59" fmla="*/ 202 h 317"/>
                                <a:gd name="T60" fmla="+- 0 10718 10659"/>
                                <a:gd name="T61" fmla="*/ T60 w 441"/>
                                <a:gd name="T62" fmla="+- 0 155 105"/>
                                <a:gd name="T63" fmla="*/ 155 h 317"/>
                                <a:gd name="T64" fmla="+- 0 10659 10659"/>
                                <a:gd name="T65" fmla="*/ T64 w 441"/>
                                <a:gd name="T66" fmla="+- 0 105 105"/>
                                <a:gd name="T67" fmla="*/ 105 h 317"/>
                                <a:gd name="T68" fmla="+- 0 10659 10659"/>
                                <a:gd name="T69" fmla="*/ T68 w 441"/>
                                <a:gd name="T70" fmla="+- 0 165 105"/>
                                <a:gd name="T71" fmla="*/ 165 h 3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41" h="317">
                                  <a:moveTo>
                                    <a:pt x="0" y="60"/>
                                  </a:moveTo>
                                  <a:lnTo>
                                    <a:pt x="58" y="112"/>
                                  </a:lnTo>
                                  <a:lnTo>
                                    <a:pt x="119" y="160"/>
                                  </a:lnTo>
                                  <a:lnTo>
                                    <a:pt x="183" y="203"/>
                                  </a:lnTo>
                                  <a:lnTo>
                                    <a:pt x="250" y="241"/>
                                  </a:lnTo>
                                  <a:lnTo>
                                    <a:pt x="320" y="274"/>
                                  </a:lnTo>
                                  <a:lnTo>
                                    <a:pt x="392" y="301"/>
                                  </a:lnTo>
                                  <a:lnTo>
                                    <a:pt x="441" y="316"/>
                                  </a:lnTo>
                                  <a:lnTo>
                                    <a:pt x="442" y="252"/>
                                  </a:lnTo>
                                  <a:lnTo>
                                    <a:pt x="417" y="245"/>
                                  </a:lnTo>
                                  <a:lnTo>
                                    <a:pt x="393" y="236"/>
                                  </a:lnTo>
                                  <a:lnTo>
                                    <a:pt x="321" y="208"/>
                                  </a:lnTo>
                                  <a:lnTo>
                                    <a:pt x="252" y="176"/>
                                  </a:lnTo>
                                  <a:lnTo>
                                    <a:pt x="185" y="138"/>
                                  </a:lnTo>
                                  <a:lnTo>
                                    <a:pt x="120" y="97"/>
                                  </a:lnTo>
                                  <a:lnTo>
                                    <a:pt x="59" y="5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0" name="Group 865"/>
                        <wpg:cNvGrpSpPr>
                          <a:grpSpLocks/>
                        </wpg:cNvGrpSpPr>
                        <wpg:grpSpPr bwMode="auto">
                          <a:xfrm>
                            <a:off x="10968" y="-363"/>
                            <a:ext cx="389" cy="526"/>
                            <a:chOff x="10968" y="-363"/>
                            <a:chExt cx="389" cy="526"/>
                          </a:xfrm>
                        </wpg:grpSpPr>
                        <wps:wsp>
                          <wps:cNvPr id="821" name="Freeform 866"/>
                          <wps:cNvSpPr>
                            <a:spLocks/>
                          </wps:cNvSpPr>
                          <wps:spPr bwMode="auto">
                            <a:xfrm>
                              <a:off x="10968" y="-363"/>
                              <a:ext cx="389" cy="526"/>
                            </a:xfrm>
                            <a:custGeom>
                              <a:avLst/>
                              <a:gdLst>
                                <a:gd name="T0" fmla="+- 0 11059 10968"/>
                                <a:gd name="T1" fmla="*/ T0 w 389"/>
                                <a:gd name="T2" fmla="+- 0 -363 -363"/>
                                <a:gd name="T3" fmla="*/ -363 h 526"/>
                                <a:gd name="T4" fmla="+- 0 10968 10968"/>
                                <a:gd name="T5" fmla="*/ T4 w 389"/>
                                <a:gd name="T6" fmla="+- 0 -61 -363"/>
                                <a:gd name="T7" fmla="*/ -61 h 526"/>
                                <a:gd name="T8" fmla="+- 0 11357 10968"/>
                                <a:gd name="T9" fmla="*/ T8 w 389"/>
                                <a:gd name="T10" fmla="+- 0 163 -363"/>
                                <a:gd name="T11" fmla="*/ 163 h 5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89" h="526">
                                  <a:moveTo>
                                    <a:pt x="91" y="0"/>
                                  </a:moveTo>
                                  <a:lnTo>
                                    <a:pt x="0" y="302"/>
                                  </a:lnTo>
                                  <a:lnTo>
                                    <a:pt x="389" y="526"/>
                                  </a:lnTo>
                                </a:path>
                              </a:pathLst>
                            </a:custGeom>
                            <a:noFill/>
                            <a:ln w="724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2" name="Group 862"/>
                        <wpg:cNvGrpSpPr>
                          <a:grpSpLocks/>
                        </wpg:cNvGrpSpPr>
                        <wpg:grpSpPr bwMode="auto">
                          <a:xfrm>
                            <a:off x="11125" y="259"/>
                            <a:ext cx="189" cy="147"/>
                            <a:chOff x="11125" y="259"/>
                            <a:chExt cx="189" cy="147"/>
                          </a:xfrm>
                        </wpg:grpSpPr>
                        <wps:wsp>
                          <wps:cNvPr id="823" name="Freeform 864"/>
                          <wps:cNvSpPr>
                            <a:spLocks/>
                          </wps:cNvSpPr>
                          <wps:spPr bwMode="auto">
                            <a:xfrm>
                              <a:off x="11125" y="259"/>
                              <a:ext cx="189" cy="147"/>
                            </a:xfrm>
                            <a:custGeom>
                              <a:avLst/>
                              <a:gdLst>
                                <a:gd name="T0" fmla="+- 0 11315 11125"/>
                                <a:gd name="T1" fmla="*/ T0 w 189"/>
                                <a:gd name="T2" fmla="+- 0 259 259"/>
                                <a:gd name="T3" fmla="*/ 259 h 147"/>
                                <a:gd name="T4" fmla="+- 0 11125 11125"/>
                                <a:gd name="T5" fmla="*/ T4 w 189"/>
                                <a:gd name="T6" fmla="+- 0 368 259"/>
                                <a:gd name="T7" fmla="*/ 368 h 147"/>
                                <a:gd name="T8" fmla="+- 0 11125 11125"/>
                                <a:gd name="T9" fmla="*/ T8 w 189"/>
                                <a:gd name="T10" fmla="+- 0 406 259"/>
                                <a:gd name="T11" fmla="*/ 406 h 1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89" h="147">
                                  <a:moveTo>
                                    <a:pt x="190" y="0"/>
                                  </a:moveTo>
                                  <a:lnTo>
                                    <a:pt x="0" y="109"/>
                                  </a:lnTo>
                                  <a:lnTo>
                                    <a:pt x="0" y="147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24" name="Picture 86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968" y="-375"/>
                              <a:ext cx="490" cy="5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825" name="Group 860"/>
                        <wpg:cNvGrpSpPr>
                          <a:grpSpLocks/>
                        </wpg:cNvGrpSpPr>
                        <wpg:grpSpPr bwMode="auto">
                          <a:xfrm>
                            <a:off x="10980" y="-363"/>
                            <a:ext cx="466" cy="526"/>
                            <a:chOff x="10980" y="-363"/>
                            <a:chExt cx="466" cy="526"/>
                          </a:xfrm>
                        </wpg:grpSpPr>
                        <wps:wsp>
                          <wps:cNvPr id="826" name="Freeform 861"/>
                          <wps:cNvSpPr>
                            <a:spLocks/>
                          </wps:cNvSpPr>
                          <wps:spPr bwMode="auto">
                            <a:xfrm>
                              <a:off x="10980" y="-363"/>
                              <a:ext cx="466" cy="526"/>
                            </a:xfrm>
                            <a:custGeom>
                              <a:avLst/>
                              <a:gdLst>
                                <a:gd name="T0" fmla="+- 0 10980 10980"/>
                                <a:gd name="T1" fmla="*/ T0 w 466"/>
                                <a:gd name="T2" fmla="+- 0 -64 -363"/>
                                <a:gd name="T3" fmla="*/ -64 h 526"/>
                                <a:gd name="T4" fmla="+- 0 11067 10980"/>
                                <a:gd name="T5" fmla="*/ T4 w 466"/>
                                <a:gd name="T6" fmla="+- 0 -358 -363"/>
                                <a:gd name="T7" fmla="*/ -358 h 526"/>
                                <a:gd name="T8" fmla="+- 0 11059 10980"/>
                                <a:gd name="T9" fmla="*/ T8 w 466"/>
                                <a:gd name="T10" fmla="+- 0 -363 -363"/>
                                <a:gd name="T11" fmla="*/ -363 h 526"/>
                                <a:gd name="T12" fmla="+- 0 11078 10980"/>
                                <a:gd name="T13" fmla="*/ T12 w 466"/>
                                <a:gd name="T14" fmla="+- 0 -353 -363"/>
                                <a:gd name="T15" fmla="*/ -353 h 526"/>
                                <a:gd name="T16" fmla="+- 0 11137 10980"/>
                                <a:gd name="T17" fmla="*/ T16 w 466"/>
                                <a:gd name="T18" fmla="+- 0 -320 -363"/>
                                <a:gd name="T19" fmla="*/ -320 h 526"/>
                                <a:gd name="T20" fmla="+- 0 11195 10980"/>
                                <a:gd name="T21" fmla="*/ T20 w 466"/>
                                <a:gd name="T22" fmla="+- 0 -287 -363"/>
                                <a:gd name="T23" fmla="*/ -287 h 526"/>
                                <a:gd name="T24" fmla="+- 0 11253 10980"/>
                                <a:gd name="T25" fmla="*/ T24 w 466"/>
                                <a:gd name="T26" fmla="+- 0 -253 -363"/>
                                <a:gd name="T27" fmla="*/ -253 h 526"/>
                                <a:gd name="T28" fmla="+- 0 11311 10980"/>
                                <a:gd name="T29" fmla="*/ T28 w 466"/>
                                <a:gd name="T30" fmla="+- 0 -220 -363"/>
                                <a:gd name="T31" fmla="*/ -220 h 526"/>
                                <a:gd name="T32" fmla="+- 0 11369 10980"/>
                                <a:gd name="T33" fmla="*/ T32 w 466"/>
                                <a:gd name="T34" fmla="+- 0 -186 -363"/>
                                <a:gd name="T35" fmla="*/ -186 h 526"/>
                                <a:gd name="T36" fmla="+- 0 11427 10980"/>
                                <a:gd name="T37" fmla="*/ T36 w 466"/>
                                <a:gd name="T38" fmla="+- 0 -152 -363"/>
                                <a:gd name="T39" fmla="*/ -152 h 526"/>
                                <a:gd name="T40" fmla="+- 0 11446 10980"/>
                                <a:gd name="T41" fmla="*/ T40 w 466"/>
                                <a:gd name="T42" fmla="+- 0 -140 -363"/>
                                <a:gd name="T43" fmla="*/ -140 h 526"/>
                                <a:gd name="T44" fmla="+- 0 11357 10980"/>
                                <a:gd name="T45" fmla="*/ T44 w 466"/>
                                <a:gd name="T46" fmla="+- 0 163 -363"/>
                                <a:gd name="T47" fmla="*/ 163 h 526"/>
                                <a:gd name="T48" fmla="+- 0 11358 10980"/>
                                <a:gd name="T49" fmla="*/ T48 w 466"/>
                                <a:gd name="T50" fmla="+- 0 154 -363"/>
                                <a:gd name="T51" fmla="*/ 154 h 526"/>
                                <a:gd name="T52" fmla="+- 0 11339 10980"/>
                                <a:gd name="T53" fmla="*/ T52 w 466"/>
                                <a:gd name="T54" fmla="+- 0 143 -363"/>
                                <a:gd name="T55" fmla="*/ 143 h 526"/>
                                <a:gd name="T56" fmla="+- 0 11282 10980"/>
                                <a:gd name="T57" fmla="*/ T56 w 466"/>
                                <a:gd name="T58" fmla="+- 0 111 -363"/>
                                <a:gd name="T59" fmla="*/ 111 h 526"/>
                                <a:gd name="T60" fmla="+- 0 11225 10980"/>
                                <a:gd name="T61" fmla="*/ T60 w 466"/>
                                <a:gd name="T62" fmla="+- 0 79 -363"/>
                                <a:gd name="T63" fmla="*/ 79 h 526"/>
                                <a:gd name="T64" fmla="+- 0 11168 10980"/>
                                <a:gd name="T65" fmla="*/ T64 w 466"/>
                                <a:gd name="T66" fmla="+- 0 46 -363"/>
                                <a:gd name="T67" fmla="*/ 46 h 526"/>
                                <a:gd name="T68" fmla="+- 0 11112 10980"/>
                                <a:gd name="T69" fmla="*/ T68 w 466"/>
                                <a:gd name="T70" fmla="+- 0 14 -363"/>
                                <a:gd name="T71" fmla="*/ 14 h 526"/>
                                <a:gd name="T72" fmla="+- 0 11055 10980"/>
                                <a:gd name="T73" fmla="*/ T72 w 466"/>
                                <a:gd name="T74" fmla="+- 0 -20 -363"/>
                                <a:gd name="T75" fmla="*/ -20 h 526"/>
                                <a:gd name="T76" fmla="+- 0 10999 10980"/>
                                <a:gd name="T77" fmla="*/ T76 w 466"/>
                                <a:gd name="T78" fmla="+- 0 -53 -363"/>
                                <a:gd name="T79" fmla="*/ -53 h 526"/>
                                <a:gd name="T80" fmla="+- 0 10980 10980"/>
                                <a:gd name="T81" fmla="*/ T80 w 466"/>
                                <a:gd name="T82" fmla="+- 0 -64 -363"/>
                                <a:gd name="T83" fmla="*/ -64 h 5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466" h="526">
                                  <a:moveTo>
                                    <a:pt x="0" y="299"/>
                                  </a:moveTo>
                                  <a:lnTo>
                                    <a:pt x="87" y="5"/>
                                  </a:lnTo>
                                  <a:lnTo>
                                    <a:pt x="79" y="0"/>
                                  </a:lnTo>
                                  <a:lnTo>
                                    <a:pt x="98" y="10"/>
                                  </a:lnTo>
                                  <a:lnTo>
                                    <a:pt x="157" y="43"/>
                                  </a:lnTo>
                                  <a:lnTo>
                                    <a:pt x="215" y="76"/>
                                  </a:lnTo>
                                  <a:lnTo>
                                    <a:pt x="273" y="110"/>
                                  </a:lnTo>
                                  <a:lnTo>
                                    <a:pt x="331" y="143"/>
                                  </a:lnTo>
                                  <a:lnTo>
                                    <a:pt x="389" y="177"/>
                                  </a:lnTo>
                                  <a:lnTo>
                                    <a:pt x="447" y="211"/>
                                  </a:lnTo>
                                  <a:lnTo>
                                    <a:pt x="466" y="223"/>
                                  </a:lnTo>
                                  <a:lnTo>
                                    <a:pt x="377" y="526"/>
                                  </a:lnTo>
                                  <a:lnTo>
                                    <a:pt x="378" y="517"/>
                                  </a:lnTo>
                                  <a:lnTo>
                                    <a:pt x="359" y="506"/>
                                  </a:lnTo>
                                  <a:lnTo>
                                    <a:pt x="302" y="474"/>
                                  </a:lnTo>
                                  <a:lnTo>
                                    <a:pt x="245" y="442"/>
                                  </a:lnTo>
                                  <a:lnTo>
                                    <a:pt x="188" y="409"/>
                                  </a:lnTo>
                                  <a:lnTo>
                                    <a:pt x="132" y="377"/>
                                  </a:lnTo>
                                  <a:lnTo>
                                    <a:pt x="75" y="343"/>
                                  </a:lnTo>
                                  <a:lnTo>
                                    <a:pt x="19" y="310"/>
                                  </a:lnTo>
                                  <a:lnTo>
                                    <a:pt x="0" y="29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7" name="Group 833"/>
                        <wpg:cNvGrpSpPr>
                          <a:grpSpLocks/>
                        </wpg:cNvGrpSpPr>
                        <wpg:grpSpPr bwMode="auto">
                          <a:xfrm>
                            <a:off x="10721" y="-25"/>
                            <a:ext cx="601" cy="346"/>
                            <a:chOff x="10721" y="-25"/>
                            <a:chExt cx="601" cy="346"/>
                          </a:xfrm>
                        </wpg:grpSpPr>
                        <wps:wsp>
                          <wps:cNvPr id="828" name="Freeform 859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115 10721"/>
                                <a:gd name="T1" fmla="*/ T0 w 601"/>
                                <a:gd name="T2" fmla="+- 0 277 -25"/>
                                <a:gd name="T3" fmla="*/ 277 h 346"/>
                                <a:gd name="T4" fmla="+- 0 11078 10721"/>
                                <a:gd name="T5" fmla="*/ T4 w 601"/>
                                <a:gd name="T6" fmla="+- 0 299 -25"/>
                                <a:gd name="T7" fmla="*/ 299 h 346"/>
                                <a:gd name="T8" fmla="+- 0 11117 10721"/>
                                <a:gd name="T9" fmla="*/ T8 w 601"/>
                                <a:gd name="T10" fmla="+- 0 321 -25"/>
                                <a:gd name="T11" fmla="*/ 321 h 346"/>
                                <a:gd name="T12" fmla="+- 0 11155 10721"/>
                                <a:gd name="T13" fmla="*/ T12 w 601"/>
                                <a:gd name="T14" fmla="+- 0 300 -25"/>
                                <a:gd name="T15" fmla="*/ 300 h 346"/>
                                <a:gd name="T16" fmla="+- 0 11115 10721"/>
                                <a:gd name="T17" fmla="*/ T16 w 601"/>
                                <a:gd name="T18" fmla="+- 0 277 -25"/>
                                <a:gd name="T19" fmla="*/ 277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94" y="302"/>
                                  </a:moveTo>
                                  <a:lnTo>
                                    <a:pt x="357" y="324"/>
                                  </a:lnTo>
                                  <a:lnTo>
                                    <a:pt x="396" y="346"/>
                                  </a:lnTo>
                                  <a:lnTo>
                                    <a:pt x="434" y="325"/>
                                  </a:lnTo>
                                  <a:lnTo>
                                    <a:pt x="394" y="30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9" name="Freeform 858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171 10721"/>
                                <a:gd name="T1" fmla="*/ T0 w 601"/>
                                <a:gd name="T2" fmla="+- 0 245 -25"/>
                                <a:gd name="T3" fmla="*/ 245 h 346"/>
                                <a:gd name="T4" fmla="+- 0 11133 10721"/>
                                <a:gd name="T5" fmla="*/ T4 w 601"/>
                                <a:gd name="T6" fmla="+- 0 266 -25"/>
                                <a:gd name="T7" fmla="*/ 266 h 346"/>
                                <a:gd name="T8" fmla="+- 0 11173 10721"/>
                                <a:gd name="T9" fmla="*/ T8 w 601"/>
                                <a:gd name="T10" fmla="+- 0 289 -25"/>
                                <a:gd name="T11" fmla="*/ 289 h 346"/>
                                <a:gd name="T12" fmla="+- 0 11210 10721"/>
                                <a:gd name="T13" fmla="*/ T12 w 601"/>
                                <a:gd name="T14" fmla="+- 0 268 -25"/>
                                <a:gd name="T15" fmla="*/ 268 h 346"/>
                                <a:gd name="T16" fmla="+- 0 11171 10721"/>
                                <a:gd name="T17" fmla="*/ T16 w 601"/>
                                <a:gd name="T18" fmla="+- 0 245 -25"/>
                                <a:gd name="T19" fmla="*/ 245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450" y="270"/>
                                  </a:moveTo>
                                  <a:lnTo>
                                    <a:pt x="412" y="291"/>
                                  </a:lnTo>
                                  <a:lnTo>
                                    <a:pt x="452" y="314"/>
                                  </a:lnTo>
                                  <a:lnTo>
                                    <a:pt x="489" y="293"/>
                                  </a:lnTo>
                                  <a:lnTo>
                                    <a:pt x="450" y="27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0" name="Freeform 857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056 10721"/>
                                <a:gd name="T1" fmla="*/ T0 w 601"/>
                                <a:gd name="T2" fmla="+- 0 243 -25"/>
                                <a:gd name="T3" fmla="*/ 243 h 346"/>
                                <a:gd name="T4" fmla="+- 0 11018 10721"/>
                                <a:gd name="T5" fmla="*/ T4 w 601"/>
                                <a:gd name="T6" fmla="+- 0 264 -25"/>
                                <a:gd name="T7" fmla="*/ 264 h 346"/>
                                <a:gd name="T8" fmla="+- 0 11058 10721"/>
                                <a:gd name="T9" fmla="*/ T8 w 601"/>
                                <a:gd name="T10" fmla="+- 0 287 -25"/>
                                <a:gd name="T11" fmla="*/ 287 h 346"/>
                                <a:gd name="T12" fmla="+- 0 11095 10721"/>
                                <a:gd name="T13" fmla="*/ T12 w 601"/>
                                <a:gd name="T14" fmla="+- 0 266 -25"/>
                                <a:gd name="T15" fmla="*/ 266 h 346"/>
                                <a:gd name="T16" fmla="+- 0 11056 10721"/>
                                <a:gd name="T17" fmla="*/ T16 w 601"/>
                                <a:gd name="T18" fmla="+- 0 243 -25"/>
                                <a:gd name="T19" fmla="*/ 243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35" y="268"/>
                                  </a:moveTo>
                                  <a:lnTo>
                                    <a:pt x="297" y="289"/>
                                  </a:lnTo>
                                  <a:lnTo>
                                    <a:pt x="337" y="312"/>
                                  </a:lnTo>
                                  <a:lnTo>
                                    <a:pt x="374" y="291"/>
                                  </a:lnTo>
                                  <a:lnTo>
                                    <a:pt x="335" y="26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1" name="Freeform 856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227 10721"/>
                                <a:gd name="T1" fmla="*/ T0 w 601"/>
                                <a:gd name="T2" fmla="+- 0 213 -25"/>
                                <a:gd name="T3" fmla="*/ 213 h 346"/>
                                <a:gd name="T4" fmla="+- 0 11189 10721"/>
                                <a:gd name="T5" fmla="*/ T4 w 601"/>
                                <a:gd name="T6" fmla="+- 0 234 -25"/>
                                <a:gd name="T7" fmla="*/ 234 h 346"/>
                                <a:gd name="T8" fmla="+- 0 11229 10721"/>
                                <a:gd name="T9" fmla="*/ T8 w 601"/>
                                <a:gd name="T10" fmla="+- 0 257 -25"/>
                                <a:gd name="T11" fmla="*/ 257 h 346"/>
                                <a:gd name="T12" fmla="+- 0 11266 10721"/>
                                <a:gd name="T13" fmla="*/ T12 w 601"/>
                                <a:gd name="T14" fmla="+- 0 236 -25"/>
                                <a:gd name="T15" fmla="*/ 236 h 346"/>
                                <a:gd name="T16" fmla="+- 0 11227 10721"/>
                                <a:gd name="T17" fmla="*/ T16 w 601"/>
                                <a:gd name="T18" fmla="+- 0 213 -25"/>
                                <a:gd name="T19" fmla="*/ 213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506" y="238"/>
                                  </a:moveTo>
                                  <a:lnTo>
                                    <a:pt x="468" y="259"/>
                                  </a:lnTo>
                                  <a:lnTo>
                                    <a:pt x="508" y="282"/>
                                  </a:lnTo>
                                  <a:lnTo>
                                    <a:pt x="545" y="261"/>
                                  </a:lnTo>
                                  <a:lnTo>
                                    <a:pt x="506" y="23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2" name="Freeform 855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111 10721"/>
                                <a:gd name="T1" fmla="*/ T0 w 601"/>
                                <a:gd name="T2" fmla="+- 0 211 -25"/>
                                <a:gd name="T3" fmla="*/ 211 h 346"/>
                                <a:gd name="T4" fmla="+- 0 11074 10721"/>
                                <a:gd name="T5" fmla="*/ T4 w 601"/>
                                <a:gd name="T6" fmla="+- 0 232 -25"/>
                                <a:gd name="T7" fmla="*/ 232 h 346"/>
                                <a:gd name="T8" fmla="+- 0 11114 10721"/>
                                <a:gd name="T9" fmla="*/ T8 w 601"/>
                                <a:gd name="T10" fmla="+- 0 255 -25"/>
                                <a:gd name="T11" fmla="*/ 255 h 346"/>
                                <a:gd name="T12" fmla="+- 0 11151 10721"/>
                                <a:gd name="T13" fmla="*/ T12 w 601"/>
                                <a:gd name="T14" fmla="+- 0 234 -25"/>
                                <a:gd name="T15" fmla="*/ 234 h 346"/>
                                <a:gd name="T16" fmla="+- 0 11111 10721"/>
                                <a:gd name="T17" fmla="*/ T16 w 601"/>
                                <a:gd name="T18" fmla="+- 0 211 -25"/>
                                <a:gd name="T19" fmla="*/ 211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90" y="236"/>
                                  </a:moveTo>
                                  <a:lnTo>
                                    <a:pt x="353" y="257"/>
                                  </a:lnTo>
                                  <a:lnTo>
                                    <a:pt x="393" y="280"/>
                                  </a:lnTo>
                                  <a:lnTo>
                                    <a:pt x="430" y="259"/>
                                  </a:lnTo>
                                  <a:lnTo>
                                    <a:pt x="390" y="23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3" name="Freeform 854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877 10721"/>
                                <a:gd name="T1" fmla="*/ T0 w 601"/>
                                <a:gd name="T2" fmla="+- 0 140 -25"/>
                                <a:gd name="T3" fmla="*/ 140 h 346"/>
                                <a:gd name="T4" fmla="+- 0 10840 10721"/>
                                <a:gd name="T5" fmla="*/ T4 w 601"/>
                                <a:gd name="T6" fmla="+- 0 162 -25"/>
                                <a:gd name="T7" fmla="*/ 162 h 346"/>
                                <a:gd name="T8" fmla="+- 0 10998 10721"/>
                                <a:gd name="T9" fmla="*/ T8 w 601"/>
                                <a:gd name="T10" fmla="+- 0 253 -25"/>
                                <a:gd name="T11" fmla="*/ 253 h 346"/>
                                <a:gd name="T12" fmla="+- 0 11036 10721"/>
                                <a:gd name="T13" fmla="*/ T12 w 601"/>
                                <a:gd name="T14" fmla="+- 0 232 -25"/>
                                <a:gd name="T15" fmla="*/ 232 h 346"/>
                                <a:gd name="T16" fmla="+- 0 10877 10721"/>
                                <a:gd name="T17" fmla="*/ T16 w 601"/>
                                <a:gd name="T18" fmla="+- 0 140 -25"/>
                                <a:gd name="T19" fmla="*/ 140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156" y="165"/>
                                  </a:moveTo>
                                  <a:lnTo>
                                    <a:pt x="119" y="187"/>
                                  </a:lnTo>
                                  <a:lnTo>
                                    <a:pt x="277" y="278"/>
                                  </a:lnTo>
                                  <a:lnTo>
                                    <a:pt x="315" y="257"/>
                                  </a:lnTo>
                                  <a:lnTo>
                                    <a:pt x="156" y="1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4" name="Freeform 853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282 10721"/>
                                <a:gd name="T1" fmla="*/ T0 w 601"/>
                                <a:gd name="T2" fmla="+- 0 181 -25"/>
                                <a:gd name="T3" fmla="*/ 181 h 346"/>
                                <a:gd name="T4" fmla="+- 0 11245 10721"/>
                                <a:gd name="T5" fmla="*/ T4 w 601"/>
                                <a:gd name="T6" fmla="+- 0 202 -25"/>
                                <a:gd name="T7" fmla="*/ 202 h 346"/>
                                <a:gd name="T8" fmla="+- 0 11285 10721"/>
                                <a:gd name="T9" fmla="*/ T8 w 601"/>
                                <a:gd name="T10" fmla="+- 0 225 -25"/>
                                <a:gd name="T11" fmla="*/ 225 h 346"/>
                                <a:gd name="T12" fmla="+- 0 11322 10721"/>
                                <a:gd name="T13" fmla="*/ T12 w 601"/>
                                <a:gd name="T14" fmla="+- 0 203 -25"/>
                                <a:gd name="T15" fmla="*/ 203 h 346"/>
                                <a:gd name="T16" fmla="+- 0 11282 10721"/>
                                <a:gd name="T17" fmla="*/ T16 w 601"/>
                                <a:gd name="T18" fmla="+- 0 181 -25"/>
                                <a:gd name="T19" fmla="*/ 181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561" y="206"/>
                                  </a:moveTo>
                                  <a:lnTo>
                                    <a:pt x="524" y="227"/>
                                  </a:lnTo>
                                  <a:lnTo>
                                    <a:pt x="564" y="250"/>
                                  </a:lnTo>
                                  <a:lnTo>
                                    <a:pt x="601" y="228"/>
                                  </a:lnTo>
                                  <a:lnTo>
                                    <a:pt x="561" y="20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5" name="Freeform 852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167 10721"/>
                                <a:gd name="T1" fmla="*/ T0 w 601"/>
                                <a:gd name="T2" fmla="+- 0 179 -25"/>
                                <a:gd name="T3" fmla="*/ 179 h 346"/>
                                <a:gd name="T4" fmla="+- 0 11130 10721"/>
                                <a:gd name="T5" fmla="*/ T4 w 601"/>
                                <a:gd name="T6" fmla="+- 0 200 -25"/>
                                <a:gd name="T7" fmla="*/ 200 h 346"/>
                                <a:gd name="T8" fmla="+- 0 11170 10721"/>
                                <a:gd name="T9" fmla="*/ T8 w 601"/>
                                <a:gd name="T10" fmla="+- 0 223 -25"/>
                                <a:gd name="T11" fmla="*/ 223 h 346"/>
                                <a:gd name="T12" fmla="+- 0 11207 10721"/>
                                <a:gd name="T13" fmla="*/ T12 w 601"/>
                                <a:gd name="T14" fmla="+- 0 201 -25"/>
                                <a:gd name="T15" fmla="*/ 201 h 346"/>
                                <a:gd name="T16" fmla="+- 0 11167 10721"/>
                                <a:gd name="T17" fmla="*/ T16 w 601"/>
                                <a:gd name="T18" fmla="+- 0 179 -25"/>
                                <a:gd name="T19" fmla="*/ 179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446" y="204"/>
                                  </a:moveTo>
                                  <a:lnTo>
                                    <a:pt x="409" y="225"/>
                                  </a:lnTo>
                                  <a:lnTo>
                                    <a:pt x="449" y="248"/>
                                  </a:lnTo>
                                  <a:lnTo>
                                    <a:pt x="486" y="226"/>
                                  </a:lnTo>
                                  <a:lnTo>
                                    <a:pt x="446" y="20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6" name="Freeform 851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052 10721"/>
                                <a:gd name="T1" fmla="*/ T0 w 601"/>
                                <a:gd name="T2" fmla="+- 0 176 -25"/>
                                <a:gd name="T3" fmla="*/ 176 h 346"/>
                                <a:gd name="T4" fmla="+- 0 11015 10721"/>
                                <a:gd name="T5" fmla="*/ T4 w 601"/>
                                <a:gd name="T6" fmla="+- 0 198 -25"/>
                                <a:gd name="T7" fmla="*/ 198 h 346"/>
                                <a:gd name="T8" fmla="+- 0 11054 10721"/>
                                <a:gd name="T9" fmla="*/ T8 w 601"/>
                                <a:gd name="T10" fmla="+- 0 221 -25"/>
                                <a:gd name="T11" fmla="*/ 221 h 346"/>
                                <a:gd name="T12" fmla="+- 0 11092 10721"/>
                                <a:gd name="T13" fmla="*/ T12 w 601"/>
                                <a:gd name="T14" fmla="+- 0 199 -25"/>
                                <a:gd name="T15" fmla="*/ 199 h 346"/>
                                <a:gd name="T16" fmla="+- 0 11052 10721"/>
                                <a:gd name="T17" fmla="*/ T16 w 601"/>
                                <a:gd name="T18" fmla="+- 0 176 -25"/>
                                <a:gd name="T19" fmla="*/ 17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31" y="201"/>
                                  </a:moveTo>
                                  <a:lnTo>
                                    <a:pt x="294" y="223"/>
                                  </a:lnTo>
                                  <a:lnTo>
                                    <a:pt x="333" y="246"/>
                                  </a:lnTo>
                                  <a:lnTo>
                                    <a:pt x="371" y="224"/>
                                  </a:lnTo>
                                  <a:lnTo>
                                    <a:pt x="331" y="20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7" name="Freeform 850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223 10721"/>
                                <a:gd name="T1" fmla="*/ T0 w 601"/>
                                <a:gd name="T2" fmla="+- 0 146 -25"/>
                                <a:gd name="T3" fmla="*/ 146 h 346"/>
                                <a:gd name="T4" fmla="+- 0 11186 10721"/>
                                <a:gd name="T5" fmla="*/ T4 w 601"/>
                                <a:gd name="T6" fmla="+- 0 168 -25"/>
                                <a:gd name="T7" fmla="*/ 168 h 346"/>
                                <a:gd name="T8" fmla="+- 0 11225 10721"/>
                                <a:gd name="T9" fmla="*/ T8 w 601"/>
                                <a:gd name="T10" fmla="+- 0 191 -25"/>
                                <a:gd name="T11" fmla="*/ 191 h 346"/>
                                <a:gd name="T12" fmla="+- 0 11263 10721"/>
                                <a:gd name="T13" fmla="*/ T12 w 601"/>
                                <a:gd name="T14" fmla="+- 0 169 -25"/>
                                <a:gd name="T15" fmla="*/ 169 h 346"/>
                                <a:gd name="T16" fmla="+- 0 11223 10721"/>
                                <a:gd name="T17" fmla="*/ T16 w 601"/>
                                <a:gd name="T18" fmla="+- 0 146 -25"/>
                                <a:gd name="T19" fmla="*/ 14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502" y="171"/>
                                  </a:moveTo>
                                  <a:lnTo>
                                    <a:pt x="465" y="193"/>
                                  </a:lnTo>
                                  <a:lnTo>
                                    <a:pt x="504" y="216"/>
                                  </a:lnTo>
                                  <a:lnTo>
                                    <a:pt x="542" y="194"/>
                                  </a:lnTo>
                                  <a:lnTo>
                                    <a:pt x="502" y="17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8" name="Freeform 849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108 10721"/>
                                <a:gd name="T1" fmla="*/ T0 w 601"/>
                                <a:gd name="T2" fmla="+- 0 144 -25"/>
                                <a:gd name="T3" fmla="*/ 144 h 346"/>
                                <a:gd name="T4" fmla="+- 0 11071 10721"/>
                                <a:gd name="T5" fmla="*/ T4 w 601"/>
                                <a:gd name="T6" fmla="+- 0 166 -25"/>
                                <a:gd name="T7" fmla="*/ 166 h 346"/>
                                <a:gd name="T8" fmla="+- 0 11110 10721"/>
                                <a:gd name="T9" fmla="*/ T8 w 601"/>
                                <a:gd name="T10" fmla="+- 0 189 -25"/>
                                <a:gd name="T11" fmla="*/ 189 h 346"/>
                                <a:gd name="T12" fmla="+- 0 11147 10721"/>
                                <a:gd name="T13" fmla="*/ T12 w 601"/>
                                <a:gd name="T14" fmla="+- 0 167 -25"/>
                                <a:gd name="T15" fmla="*/ 167 h 346"/>
                                <a:gd name="T16" fmla="+- 0 11108 10721"/>
                                <a:gd name="T17" fmla="*/ T16 w 601"/>
                                <a:gd name="T18" fmla="+- 0 144 -25"/>
                                <a:gd name="T19" fmla="*/ 144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87" y="169"/>
                                  </a:moveTo>
                                  <a:lnTo>
                                    <a:pt x="350" y="191"/>
                                  </a:lnTo>
                                  <a:lnTo>
                                    <a:pt x="389" y="214"/>
                                  </a:lnTo>
                                  <a:lnTo>
                                    <a:pt x="426" y="192"/>
                                  </a:lnTo>
                                  <a:lnTo>
                                    <a:pt x="387" y="16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9" name="Freeform 848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993 10721"/>
                                <a:gd name="T1" fmla="*/ T0 w 601"/>
                                <a:gd name="T2" fmla="+- 0 142 -25"/>
                                <a:gd name="T3" fmla="*/ 142 h 346"/>
                                <a:gd name="T4" fmla="+- 0 10955 10721"/>
                                <a:gd name="T5" fmla="*/ T4 w 601"/>
                                <a:gd name="T6" fmla="+- 0 164 -25"/>
                                <a:gd name="T7" fmla="*/ 164 h 346"/>
                                <a:gd name="T8" fmla="+- 0 10995 10721"/>
                                <a:gd name="T9" fmla="*/ T8 w 601"/>
                                <a:gd name="T10" fmla="+- 0 187 -25"/>
                                <a:gd name="T11" fmla="*/ 187 h 346"/>
                                <a:gd name="T12" fmla="+- 0 11032 10721"/>
                                <a:gd name="T13" fmla="*/ T12 w 601"/>
                                <a:gd name="T14" fmla="+- 0 165 -25"/>
                                <a:gd name="T15" fmla="*/ 165 h 346"/>
                                <a:gd name="T16" fmla="+- 0 10993 10721"/>
                                <a:gd name="T17" fmla="*/ T16 w 601"/>
                                <a:gd name="T18" fmla="+- 0 142 -25"/>
                                <a:gd name="T19" fmla="*/ 14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72" y="167"/>
                                  </a:moveTo>
                                  <a:lnTo>
                                    <a:pt x="234" y="189"/>
                                  </a:lnTo>
                                  <a:lnTo>
                                    <a:pt x="274" y="212"/>
                                  </a:lnTo>
                                  <a:lnTo>
                                    <a:pt x="311" y="190"/>
                                  </a:lnTo>
                                  <a:lnTo>
                                    <a:pt x="272" y="16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0" name="Freeform 847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164 10721"/>
                                <a:gd name="T1" fmla="*/ T0 w 601"/>
                                <a:gd name="T2" fmla="+- 0 112 -25"/>
                                <a:gd name="T3" fmla="*/ 112 h 346"/>
                                <a:gd name="T4" fmla="+- 0 11126 10721"/>
                                <a:gd name="T5" fmla="*/ T4 w 601"/>
                                <a:gd name="T6" fmla="+- 0 134 -25"/>
                                <a:gd name="T7" fmla="*/ 134 h 346"/>
                                <a:gd name="T8" fmla="+- 0 11166 10721"/>
                                <a:gd name="T9" fmla="*/ T8 w 601"/>
                                <a:gd name="T10" fmla="+- 0 156 -25"/>
                                <a:gd name="T11" fmla="*/ 156 h 346"/>
                                <a:gd name="T12" fmla="+- 0 11203 10721"/>
                                <a:gd name="T13" fmla="*/ T12 w 601"/>
                                <a:gd name="T14" fmla="+- 0 135 -25"/>
                                <a:gd name="T15" fmla="*/ 135 h 346"/>
                                <a:gd name="T16" fmla="+- 0 11164 10721"/>
                                <a:gd name="T17" fmla="*/ T16 w 601"/>
                                <a:gd name="T18" fmla="+- 0 112 -25"/>
                                <a:gd name="T19" fmla="*/ 11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443" y="137"/>
                                  </a:moveTo>
                                  <a:lnTo>
                                    <a:pt x="405" y="159"/>
                                  </a:lnTo>
                                  <a:lnTo>
                                    <a:pt x="445" y="181"/>
                                  </a:lnTo>
                                  <a:lnTo>
                                    <a:pt x="482" y="160"/>
                                  </a:lnTo>
                                  <a:lnTo>
                                    <a:pt x="443" y="13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1" name="Freeform 846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048 10721"/>
                                <a:gd name="T1" fmla="*/ T0 w 601"/>
                                <a:gd name="T2" fmla="+- 0 110 -25"/>
                                <a:gd name="T3" fmla="*/ 110 h 346"/>
                                <a:gd name="T4" fmla="+- 0 11011 10721"/>
                                <a:gd name="T5" fmla="*/ T4 w 601"/>
                                <a:gd name="T6" fmla="+- 0 132 -25"/>
                                <a:gd name="T7" fmla="*/ 132 h 346"/>
                                <a:gd name="T8" fmla="+- 0 11051 10721"/>
                                <a:gd name="T9" fmla="*/ T8 w 601"/>
                                <a:gd name="T10" fmla="+- 0 154 -25"/>
                                <a:gd name="T11" fmla="*/ 154 h 346"/>
                                <a:gd name="T12" fmla="+- 0 11088 10721"/>
                                <a:gd name="T13" fmla="*/ T12 w 601"/>
                                <a:gd name="T14" fmla="+- 0 133 -25"/>
                                <a:gd name="T15" fmla="*/ 133 h 346"/>
                                <a:gd name="T16" fmla="+- 0 11048 10721"/>
                                <a:gd name="T17" fmla="*/ T16 w 601"/>
                                <a:gd name="T18" fmla="+- 0 110 -25"/>
                                <a:gd name="T19" fmla="*/ 110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27" y="135"/>
                                  </a:moveTo>
                                  <a:lnTo>
                                    <a:pt x="290" y="157"/>
                                  </a:lnTo>
                                  <a:lnTo>
                                    <a:pt x="330" y="179"/>
                                  </a:lnTo>
                                  <a:lnTo>
                                    <a:pt x="367" y="158"/>
                                  </a:lnTo>
                                  <a:lnTo>
                                    <a:pt x="327" y="13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2" name="Freeform 845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933 10721"/>
                                <a:gd name="T1" fmla="*/ T0 w 601"/>
                                <a:gd name="T2" fmla="+- 0 108 -25"/>
                                <a:gd name="T3" fmla="*/ 108 h 346"/>
                                <a:gd name="T4" fmla="+- 0 10896 10721"/>
                                <a:gd name="T5" fmla="*/ T4 w 601"/>
                                <a:gd name="T6" fmla="+- 0 130 -25"/>
                                <a:gd name="T7" fmla="*/ 130 h 346"/>
                                <a:gd name="T8" fmla="+- 0 10936 10721"/>
                                <a:gd name="T9" fmla="*/ T8 w 601"/>
                                <a:gd name="T10" fmla="+- 0 152 -25"/>
                                <a:gd name="T11" fmla="*/ 152 h 346"/>
                                <a:gd name="T12" fmla="+- 0 10973 10721"/>
                                <a:gd name="T13" fmla="*/ T12 w 601"/>
                                <a:gd name="T14" fmla="+- 0 131 -25"/>
                                <a:gd name="T15" fmla="*/ 131 h 346"/>
                                <a:gd name="T16" fmla="+- 0 10933 10721"/>
                                <a:gd name="T17" fmla="*/ T16 w 601"/>
                                <a:gd name="T18" fmla="+- 0 108 -25"/>
                                <a:gd name="T19" fmla="*/ 108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12" y="133"/>
                                  </a:moveTo>
                                  <a:lnTo>
                                    <a:pt x="175" y="155"/>
                                  </a:lnTo>
                                  <a:lnTo>
                                    <a:pt x="215" y="177"/>
                                  </a:lnTo>
                                  <a:lnTo>
                                    <a:pt x="252" y="156"/>
                                  </a:lnTo>
                                  <a:lnTo>
                                    <a:pt x="212" y="13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3" name="Freeform 844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818 10721"/>
                                <a:gd name="T1" fmla="*/ T0 w 601"/>
                                <a:gd name="T2" fmla="+- 0 106 -25"/>
                                <a:gd name="T3" fmla="*/ 106 h 346"/>
                                <a:gd name="T4" fmla="+- 0 10781 10721"/>
                                <a:gd name="T5" fmla="*/ T4 w 601"/>
                                <a:gd name="T6" fmla="+- 0 127 -25"/>
                                <a:gd name="T7" fmla="*/ 127 h 346"/>
                                <a:gd name="T8" fmla="+- 0 10820 10721"/>
                                <a:gd name="T9" fmla="*/ T8 w 601"/>
                                <a:gd name="T10" fmla="+- 0 150 -25"/>
                                <a:gd name="T11" fmla="*/ 150 h 346"/>
                                <a:gd name="T12" fmla="+- 0 10858 10721"/>
                                <a:gd name="T13" fmla="*/ T12 w 601"/>
                                <a:gd name="T14" fmla="+- 0 129 -25"/>
                                <a:gd name="T15" fmla="*/ 129 h 346"/>
                                <a:gd name="T16" fmla="+- 0 10818 10721"/>
                                <a:gd name="T17" fmla="*/ T16 w 601"/>
                                <a:gd name="T18" fmla="+- 0 106 -25"/>
                                <a:gd name="T19" fmla="*/ 10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97" y="131"/>
                                  </a:moveTo>
                                  <a:lnTo>
                                    <a:pt x="60" y="152"/>
                                  </a:lnTo>
                                  <a:lnTo>
                                    <a:pt x="99" y="175"/>
                                  </a:lnTo>
                                  <a:lnTo>
                                    <a:pt x="137" y="154"/>
                                  </a:lnTo>
                                  <a:lnTo>
                                    <a:pt x="97" y="13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4" name="Freeform 843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104 10721"/>
                                <a:gd name="T1" fmla="*/ T0 w 601"/>
                                <a:gd name="T2" fmla="+- 0 78 -25"/>
                                <a:gd name="T3" fmla="*/ 78 h 346"/>
                                <a:gd name="T4" fmla="+- 0 11067 10721"/>
                                <a:gd name="T5" fmla="*/ T4 w 601"/>
                                <a:gd name="T6" fmla="+- 0 99 -25"/>
                                <a:gd name="T7" fmla="*/ 99 h 346"/>
                                <a:gd name="T8" fmla="+- 0 11107 10721"/>
                                <a:gd name="T9" fmla="*/ T8 w 601"/>
                                <a:gd name="T10" fmla="+- 0 122 -25"/>
                                <a:gd name="T11" fmla="*/ 122 h 346"/>
                                <a:gd name="T12" fmla="+- 0 11144 10721"/>
                                <a:gd name="T13" fmla="*/ T12 w 601"/>
                                <a:gd name="T14" fmla="+- 0 101 -25"/>
                                <a:gd name="T15" fmla="*/ 101 h 346"/>
                                <a:gd name="T16" fmla="+- 0 11104 10721"/>
                                <a:gd name="T17" fmla="*/ T16 w 601"/>
                                <a:gd name="T18" fmla="+- 0 78 -25"/>
                                <a:gd name="T19" fmla="*/ 78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83" y="103"/>
                                  </a:moveTo>
                                  <a:lnTo>
                                    <a:pt x="346" y="124"/>
                                  </a:lnTo>
                                  <a:lnTo>
                                    <a:pt x="386" y="147"/>
                                  </a:lnTo>
                                  <a:lnTo>
                                    <a:pt x="423" y="126"/>
                                  </a:lnTo>
                                  <a:lnTo>
                                    <a:pt x="383" y="10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5" name="Freeform 842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989 10721"/>
                                <a:gd name="T1" fmla="*/ T0 w 601"/>
                                <a:gd name="T2" fmla="+- 0 76 -25"/>
                                <a:gd name="T3" fmla="*/ 76 h 346"/>
                                <a:gd name="T4" fmla="+- 0 10952 10721"/>
                                <a:gd name="T5" fmla="*/ T4 w 601"/>
                                <a:gd name="T6" fmla="+- 0 97 -25"/>
                                <a:gd name="T7" fmla="*/ 97 h 346"/>
                                <a:gd name="T8" fmla="+- 0 10991 10721"/>
                                <a:gd name="T9" fmla="*/ T8 w 601"/>
                                <a:gd name="T10" fmla="+- 0 120 -25"/>
                                <a:gd name="T11" fmla="*/ 120 h 346"/>
                                <a:gd name="T12" fmla="+- 0 11029 10721"/>
                                <a:gd name="T13" fmla="*/ T12 w 601"/>
                                <a:gd name="T14" fmla="+- 0 99 -25"/>
                                <a:gd name="T15" fmla="*/ 99 h 346"/>
                                <a:gd name="T16" fmla="+- 0 10989 10721"/>
                                <a:gd name="T17" fmla="*/ T16 w 601"/>
                                <a:gd name="T18" fmla="+- 0 76 -25"/>
                                <a:gd name="T19" fmla="*/ 7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68" y="101"/>
                                  </a:moveTo>
                                  <a:lnTo>
                                    <a:pt x="231" y="122"/>
                                  </a:lnTo>
                                  <a:lnTo>
                                    <a:pt x="270" y="145"/>
                                  </a:lnTo>
                                  <a:lnTo>
                                    <a:pt x="308" y="124"/>
                                  </a:lnTo>
                                  <a:lnTo>
                                    <a:pt x="268" y="10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6" name="Freeform 841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874 10721"/>
                                <a:gd name="T1" fmla="*/ T0 w 601"/>
                                <a:gd name="T2" fmla="+- 0 74 -25"/>
                                <a:gd name="T3" fmla="*/ 74 h 346"/>
                                <a:gd name="T4" fmla="+- 0 10837 10721"/>
                                <a:gd name="T5" fmla="*/ T4 w 601"/>
                                <a:gd name="T6" fmla="+- 0 95 -25"/>
                                <a:gd name="T7" fmla="*/ 95 h 346"/>
                                <a:gd name="T8" fmla="+- 0 10876 10721"/>
                                <a:gd name="T9" fmla="*/ T8 w 601"/>
                                <a:gd name="T10" fmla="+- 0 118 -25"/>
                                <a:gd name="T11" fmla="*/ 118 h 346"/>
                                <a:gd name="T12" fmla="+- 0 10913 10721"/>
                                <a:gd name="T13" fmla="*/ T12 w 601"/>
                                <a:gd name="T14" fmla="+- 0 97 -25"/>
                                <a:gd name="T15" fmla="*/ 97 h 346"/>
                                <a:gd name="T16" fmla="+- 0 10874 10721"/>
                                <a:gd name="T17" fmla="*/ T16 w 601"/>
                                <a:gd name="T18" fmla="+- 0 74 -25"/>
                                <a:gd name="T19" fmla="*/ 74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153" y="99"/>
                                  </a:moveTo>
                                  <a:lnTo>
                                    <a:pt x="116" y="120"/>
                                  </a:lnTo>
                                  <a:lnTo>
                                    <a:pt x="155" y="143"/>
                                  </a:lnTo>
                                  <a:lnTo>
                                    <a:pt x="192" y="122"/>
                                  </a:lnTo>
                                  <a:lnTo>
                                    <a:pt x="153" y="9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7" name="Freeform 840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759 10721"/>
                                <a:gd name="T1" fmla="*/ T0 w 601"/>
                                <a:gd name="T2" fmla="+- 0 72 -25"/>
                                <a:gd name="T3" fmla="*/ 72 h 346"/>
                                <a:gd name="T4" fmla="+- 0 10721 10721"/>
                                <a:gd name="T5" fmla="*/ T4 w 601"/>
                                <a:gd name="T6" fmla="+- 0 93 -25"/>
                                <a:gd name="T7" fmla="*/ 93 h 346"/>
                                <a:gd name="T8" fmla="+- 0 10761 10721"/>
                                <a:gd name="T9" fmla="*/ T8 w 601"/>
                                <a:gd name="T10" fmla="+- 0 116 -25"/>
                                <a:gd name="T11" fmla="*/ 116 h 346"/>
                                <a:gd name="T12" fmla="+- 0 10798 10721"/>
                                <a:gd name="T13" fmla="*/ T12 w 601"/>
                                <a:gd name="T14" fmla="+- 0 95 -25"/>
                                <a:gd name="T15" fmla="*/ 95 h 346"/>
                                <a:gd name="T16" fmla="+- 0 10759 10721"/>
                                <a:gd name="T17" fmla="*/ T16 w 601"/>
                                <a:gd name="T18" fmla="+- 0 72 -25"/>
                                <a:gd name="T19" fmla="*/ 7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8" y="97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40" y="141"/>
                                  </a:lnTo>
                                  <a:lnTo>
                                    <a:pt x="77" y="120"/>
                                  </a:lnTo>
                                  <a:lnTo>
                                    <a:pt x="38" y="9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8" name="Freeform 839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1045 10721"/>
                                <a:gd name="T1" fmla="*/ T0 w 601"/>
                                <a:gd name="T2" fmla="+- 0 44 -25"/>
                                <a:gd name="T3" fmla="*/ 44 h 346"/>
                                <a:gd name="T4" fmla="+- 0 11008 10721"/>
                                <a:gd name="T5" fmla="*/ T4 w 601"/>
                                <a:gd name="T6" fmla="+- 0 65 -25"/>
                                <a:gd name="T7" fmla="*/ 65 h 346"/>
                                <a:gd name="T8" fmla="+- 0 11047 10721"/>
                                <a:gd name="T9" fmla="*/ T8 w 601"/>
                                <a:gd name="T10" fmla="+- 0 88 -25"/>
                                <a:gd name="T11" fmla="*/ 88 h 346"/>
                                <a:gd name="T12" fmla="+- 0 11085 10721"/>
                                <a:gd name="T13" fmla="*/ T12 w 601"/>
                                <a:gd name="T14" fmla="+- 0 66 -25"/>
                                <a:gd name="T15" fmla="*/ 66 h 346"/>
                                <a:gd name="T16" fmla="+- 0 11045 10721"/>
                                <a:gd name="T17" fmla="*/ T16 w 601"/>
                                <a:gd name="T18" fmla="+- 0 44 -25"/>
                                <a:gd name="T19" fmla="*/ 44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24" y="69"/>
                                  </a:moveTo>
                                  <a:lnTo>
                                    <a:pt x="287" y="90"/>
                                  </a:lnTo>
                                  <a:lnTo>
                                    <a:pt x="326" y="113"/>
                                  </a:lnTo>
                                  <a:lnTo>
                                    <a:pt x="364" y="91"/>
                                  </a:lnTo>
                                  <a:lnTo>
                                    <a:pt x="324" y="6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9" name="Freeform 838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930 10721"/>
                                <a:gd name="T1" fmla="*/ T0 w 601"/>
                                <a:gd name="T2" fmla="+- 0 42 -25"/>
                                <a:gd name="T3" fmla="*/ 42 h 346"/>
                                <a:gd name="T4" fmla="+- 0 10893 10721"/>
                                <a:gd name="T5" fmla="*/ T4 w 601"/>
                                <a:gd name="T6" fmla="+- 0 63 -25"/>
                                <a:gd name="T7" fmla="*/ 63 h 346"/>
                                <a:gd name="T8" fmla="+- 0 10932 10721"/>
                                <a:gd name="T9" fmla="*/ T8 w 601"/>
                                <a:gd name="T10" fmla="+- 0 86 -25"/>
                                <a:gd name="T11" fmla="*/ 86 h 346"/>
                                <a:gd name="T12" fmla="+- 0 10969 10721"/>
                                <a:gd name="T13" fmla="*/ T12 w 601"/>
                                <a:gd name="T14" fmla="+- 0 64 -25"/>
                                <a:gd name="T15" fmla="*/ 64 h 346"/>
                                <a:gd name="T16" fmla="+- 0 10930 10721"/>
                                <a:gd name="T17" fmla="*/ T16 w 601"/>
                                <a:gd name="T18" fmla="+- 0 42 -25"/>
                                <a:gd name="T19" fmla="*/ 4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09" y="67"/>
                                  </a:moveTo>
                                  <a:lnTo>
                                    <a:pt x="172" y="88"/>
                                  </a:lnTo>
                                  <a:lnTo>
                                    <a:pt x="211" y="111"/>
                                  </a:lnTo>
                                  <a:lnTo>
                                    <a:pt x="248" y="89"/>
                                  </a:lnTo>
                                  <a:lnTo>
                                    <a:pt x="209" y="6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0" name="Freeform 837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814 10721"/>
                                <a:gd name="T1" fmla="*/ T0 w 601"/>
                                <a:gd name="T2" fmla="+- 0 40 -25"/>
                                <a:gd name="T3" fmla="*/ 40 h 346"/>
                                <a:gd name="T4" fmla="+- 0 10777 10721"/>
                                <a:gd name="T5" fmla="*/ T4 w 601"/>
                                <a:gd name="T6" fmla="+- 0 61 -25"/>
                                <a:gd name="T7" fmla="*/ 61 h 346"/>
                                <a:gd name="T8" fmla="+- 0 10817 10721"/>
                                <a:gd name="T9" fmla="*/ T8 w 601"/>
                                <a:gd name="T10" fmla="+- 0 84 -25"/>
                                <a:gd name="T11" fmla="*/ 84 h 346"/>
                                <a:gd name="T12" fmla="+- 0 10854 10721"/>
                                <a:gd name="T13" fmla="*/ T12 w 601"/>
                                <a:gd name="T14" fmla="+- 0 62 -25"/>
                                <a:gd name="T15" fmla="*/ 62 h 346"/>
                                <a:gd name="T16" fmla="+- 0 10814 10721"/>
                                <a:gd name="T17" fmla="*/ T16 w 601"/>
                                <a:gd name="T18" fmla="+- 0 40 -25"/>
                                <a:gd name="T19" fmla="*/ 40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93" y="65"/>
                                  </a:moveTo>
                                  <a:lnTo>
                                    <a:pt x="56" y="86"/>
                                  </a:lnTo>
                                  <a:lnTo>
                                    <a:pt x="96" y="109"/>
                                  </a:lnTo>
                                  <a:lnTo>
                                    <a:pt x="133" y="87"/>
                                  </a:lnTo>
                                  <a:lnTo>
                                    <a:pt x="93" y="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1" name="Freeform 836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986 10721"/>
                                <a:gd name="T1" fmla="*/ T0 w 601"/>
                                <a:gd name="T2" fmla="+- 0 9 -25"/>
                                <a:gd name="T3" fmla="*/ 9 h 346"/>
                                <a:gd name="T4" fmla="+- 0 10948 10721"/>
                                <a:gd name="T5" fmla="*/ T4 w 601"/>
                                <a:gd name="T6" fmla="+- 0 31 -25"/>
                                <a:gd name="T7" fmla="*/ 31 h 346"/>
                                <a:gd name="T8" fmla="+- 0 10988 10721"/>
                                <a:gd name="T9" fmla="*/ T8 w 601"/>
                                <a:gd name="T10" fmla="+- 0 54 -25"/>
                                <a:gd name="T11" fmla="*/ 54 h 346"/>
                                <a:gd name="T12" fmla="+- 0 11025 10721"/>
                                <a:gd name="T13" fmla="*/ T12 w 601"/>
                                <a:gd name="T14" fmla="+- 0 32 -25"/>
                                <a:gd name="T15" fmla="*/ 32 h 346"/>
                                <a:gd name="T16" fmla="+- 0 10986 10721"/>
                                <a:gd name="T17" fmla="*/ T16 w 601"/>
                                <a:gd name="T18" fmla="+- 0 9 -25"/>
                                <a:gd name="T19" fmla="*/ 9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65" y="34"/>
                                  </a:moveTo>
                                  <a:lnTo>
                                    <a:pt x="227" y="56"/>
                                  </a:lnTo>
                                  <a:lnTo>
                                    <a:pt x="267" y="79"/>
                                  </a:lnTo>
                                  <a:lnTo>
                                    <a:pt x="304" y="57"/>
                                  </a:lnTo>
                                  <a:lnTo>
                                    <a:pt x="265" y="3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2" name="Freeform 835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870 10721"/>
                                <a:gd name="T1" fmla="*/ T0 w 601"/>
                                <a:gd name="T2" fmla="+- 0 7 -25"/>
                                <a:gd name="T3" fmla="*/ 7 h 346"/>
                                <a:gd name="T4" fmla="+- 0 10833 10721"/>
                                <a:gd name="T5" fmla="*/ T4 w 601"/>
                                <a:gd name="T6" fmla="+- 0 29 -25"/>
                                <a:gd name="T7" fmla="*/ 29 h 346"/>
                                <a:gd name="T8" fmla="+- 0 10873 10721"/>
                                <a:gd name="T9" fmla="*/ T8 w 601"/>
                                <a:gd name="T10" fmla="+- 0 52 -25"/>
                                <a:gd name="T11" fmla="*/ 52 h 346"/>
                                <a:gd name="T12" fmla="+- 0 10910 10721"/>
                                <a:gd name="T13" fmla="*/ T12 w 601"/>
                                <a:gd name="T14" fmla="+- 0 30 -25"/>
                                <a:gd name="T15" fmla="*/ 30 h 346"/>
                                <a:gd name="T16" fmla="+- 0 10870 10721"/>
                                <a:gd name="T17" fmla="*/ T16 w 601"/>
                                <a:gd name="T18" fmla="+- 0 7 -25"/>
                                <a:gd name="T19" fmla="*/ 7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149" y="32"/>
                                  </a:moveTo>
                                  <a:lnTo>
                                    <a:pt x="112" y="54"/>
                                  </a:lnTo>
                                  <a:lnTo>
                                    <a:pt x="152" y="77"/>
                                  </a:lnTo>
                                  <a:lnTo>
                                    <a:pt x="189" y="55"/>
                                  </a:lnTo>
                                  <a:lnTo>
                                    <a:pt x="149" y="3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3" name="Freeform 834"/>
                          <wps:cNvSpPr>
                            <a:spLocks/>
                          </wps:cNvSpPr>
                          <wps:spPr bwMode="auto">
                            <a:xfrm>
                              <a:off x="10721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0926 10721"/>
                                <a:gd name="T1" fmla="*/ T0 w 601"/>
                                <a:gd name="T2" fmla="+- 0 -25 -25"/>
                                <a:gd name="T3" fmla="*/ -25 h 346"/>
                                <a:gd name="T4" fmla="+- 0 10889 10721"/>
                                <a:gd name="T5" fmla="*/ T4 w 601"/>
                                <a:gd name="T6" fmla="+- 0 -3 -25"/>
                                <a:gd name="T7" fmla="*/ -3 h 346"/>
                                <a:gd name="T8" fmla="+- 0 10929 10721"/>
                                <a:gd name="T9" fmla="*/ T8 w 601"/>
                                <a:gd name="T10" fmla="+- 0 19 -25"/>
                                <a:gd name="T11" fmla="*/ 19 h 346"/>
                                <a:gd name="T12" fmla="+- 0 10966 10721"/>
                                <a:gd name="T13" fmla="*/ T12 w 601"/>
                                <a:gd name="T14" fmla="+- 0 -2 -25"/>
                                <a:gd name="T15" fmla="*/ -2 h 346"/>
                                <a:gd name="T16" fmla="+- 0 10926 10721"/>
                                <a:gd name="T17" fmla="*/ T16 w 601"/>
                                <a:gd name="T18" fmla="+- 0 -25 -25"/>
                                <a:gd name="T19" fmla="*/ -25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05" y="0"/>
                                  </a:moveTo>
                                  <a:lnTo>
                                    <a:pt x="168" y="22"/>
                                  </a:lnTo>
                                  <a:lnTo>
                                    <a:pt x="208" y="44"/>
                                  </a:lnTo>
                                  <a:lnTo>
                                    <a:pt x="245" y="23"/>
                                  </a:lnTo>
                                  <a:lnTo>
                                    <a:pt x="205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4" name="Group 780"/>
                        <wpg:cNvGrpSpPr>
                          <a:grpSpLocks/>
                        </wpg:cNvGrpSpPr>
                        <wpg:grpSpPr bwMode="auto">
                          <a:xfrm>
                            <a:off x="10721" y="-3"/>
                            <a:ext cx="601" cy="333"/>
                            <a:chOff x="10721" y="-3"/>
                            <a:chExt cx="601" cy="333"/>
                          </a:xfrm>
                        </wpg:grpSpPr>
                        <wps:wsp>
                          <wps:cNvPr id="855" name="Freeform 832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89 10721"/>
                                <a:gd name="T1" fmla="*/ T0 w 601"/>
                                <a:gd name="T2" fmla="+- 0 -3 -3"/>
                                <a:gd name="T3" fmla="*/ -3 h 333"/>
                                <a:gd name="T4" fmla="+- 0 10889 10721"/>
                                <a:gd name="T5" fmla="*/ T4 w 601"/>
                                <a:gd name="T6" fmla="+- 0 5 -3"/>
                                <a:gd name="T7" fmla="*/ 5 h 333"/>
                                <a:gd name="T8" fmla="+- 0 10929 10721"/>
                                <a:gd name="T9" fmla="*/ T8 w 601"/>
                                <a:gd name="T10" fmla="+- 0 28 -3"/>
                                <a:gd name="T11" fmla="*/ 28 h 333"/>
                                <a:gd name="T12" fmla="+- 0 10929 10721"/>
                                <a:gd name="T13" fmla="*/ T12 w 601"/>
                                <a:gd name="T14" fmla="+- 0 19 -3"/>
                                <a:gd name="T15" fmla="*/ 19 h 333"/>
                                <a:gd name="T16" fmla="+- 0 10889 10721"/>
                                <a:gd name="T17" fmla="*/ T16 w 601"/>
                                <a:gd name="T18" fmla="+- 0 -3 -3"/>
                                <a:gd name="T19" fmla="*/ -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68" y="0"/>
                                  </a:moveTo>
                                  <a:lnTo>
                                    <a:pt x="168" y="8"/>
                                  </a:lnTo>
                                  <a:lnTo>
                                    <a:pt x="208" y="31"/>
                                  </a:lnTo>
                                  <a:lnTo>
                                    <a:pt x="208" y="22"/>
                                  </a:lnTo>
                                  <a:lnTo>
                                    <a:pt x="168" y="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6" name="Freeform 831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66 10721"/>
                                <a:gd name="T1" fmla="*/ T0 w 601"/>
                                <a:gd name="T2" fmla="+- 0 -2 -3"/>
                                <a:gd name="T3" fmla="*/ -2 h 333"/>
                                <a:gd name="T4" fmla="+- 0 10929 10721"/>
                                <a:gd name="T5" fmla="*/ T4 w 601"/>
                                <a:gd name="T6" fmla="+- 0 19 -3"/>
                                <a:gd name="T7" fmla="*/ 19 h 333"/>
                                <a:gd name="T8" fmla="+- 0 10929 10721"/>
                                <a:gd name="T9" fmla="*/ T8 w 601"/>
                                <a:gd name="T10" fmla="+- 0 28 -3"/>
                                <a:gd name="T11" fmla="*/ 28 h 333"/>
                                <a:gd name="T12" fmla="+- 0 10966 10721"/>
                                <a:gd name="T13" fmla="*/ T12 w 601"/>
                                <a:gd name="T14" fmla="+- 0 7 -3"/>
                                <a:gd name="T15" fmla="*/ 7 h 333"/>
                                <a:gd name="T16" fmla="+- 0 10966 10721"/>
                                <a:gd name="T17" fmla="*/ T16 w 601"/>
                                <a:gd name="T18" fmla="+- 0 -2 -3"/>
                                <a:gd name="T19" fmla="*/ -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45" y="1"/>
                                  </a:moveTo>
                                  <a:lnTo>
                                    <a:pt x="208" y="22"/>
                                  </a:lnTo>
                                  <a:lnTo>
                                    <a:pt x="208" y="31"/>
                                  </a:lnTo>
                                  <a:lnTo>
                                    <a:pt x="245" y="10"/>
                                  </a:lnTo>
                                  <a:lnTo>
                                    <a:pt x="245" y="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7" name="Freeform 830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48 10721"/>
                                <a:gd name="T1" fmla="*/ T0 w 601"/>
                                <a:gd name="T2" fmla="+- 0 31 -3"/>
                                <a:gd name="T3" fmla="*/ 31 h 333"/>
                                <a:gd name="T4" fmla="+- 0 10948 10721"/>
                                <a:gd name="T5" fmla="*/ T4 w 601"/>
                                <a:gd name="T6" fmla="+- 0 39 -3"/>
                                <a:gd name="T7" fmla="*/ 39 h 333"/>
                                <a:gd name="T8" fmla="+- 0 10988 10721"/>
                                <a:gd name="T9" fmla="*/ T8 w 601"/>
                                <a:gd name="T10" fmla="+- 0 62 -3"/>
                                <a:gd name="T11" fmla="*/ 62 h 333"/>
                                <a:gd name="T12" fmla="+- 0 10988 10721"/>
                                <a:gd name="T13" fmla="*/ T12 w 601"/>
                                <a:gd name="T14" fmla="+- 0 54 -3"/>
                                <a:gd name="T15" fmla="*/ 54 h 333"/>
                                <a:gd name="T16" fmla="+- 0 10948 10721"/>
                                <a:gd name="T17" fmla="*/ T16 w 601"/>
                                <a:gd name="T18" fmla="+- 0 31 -3"/>
                                <a:gd name="T19" fmla="*/ 3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27" y="34"/>
                                  </a:moveTo>
                                  <a:lnTo>
                                    <a:pt x="227" y="42"/>
                                  </a:lnTo>
                                  <a:lnTo>
                                    <a:pt x="267" y="65"/>
                                  </a:lnTo>
                                  <a:lnTo>
                                    <a:pt x="267" y="57"/>
                                  </a:lnTo>
                                  <a:lnTo>
                                    <a:pt x="227" y="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8" name="Freeform 829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25 10721"/>
                                <a:gd name="T1" fmla="*/ T0 w 601"/>
                                <a:gd name="T2" fmla="+- 0 32 -3"/>
                                <a:gd name="T3" fmla="*/ 32 h 333"/>
                                <a:gd name="T4" fmla="+- 0 10988 10721"/>
                                <a:gd name="T5" fmla="*/ T4 w 601"/>
                                <a:gd name="T6" fmla="+- 0 54 -3"/>
                                <a:gd name="T7" fmla="*/ 54 h 333"/>
                                <a:gd name="T8" fmla="+- 0 10988 10721"/>
                                <a:gd name="T9" fmla="*/ T8 w 601"/>
                                <a:gd name="T10" fmla="+- 0 62 -3"/>
                                <a:gd name="T11" fmla="*/ 62 h 333"/>
                                <a:gd name="T12" fmla="+- 0 11025 10721"/>
                                <a:gd name="T13" fmla="*/ T12 w 601"/>
                                <a:gd name="T14" fmla="+- 0 41 -3"/>
                                <a:gd name="T15" fmla="*/ 41 h 333"/>
                                <a:gd name="T16" fmla="+- 0 11025 10721"/>
                                <a:gd name="T17" fmla="*/ T16 w 601"/>
                                <a:gd name="T18" fmla="+- 0 32 -3"/>
                                <a:gd name="T19" fmla="*/ 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04" y="35"/>
                                  </a:moveTo>
                                  <a:lnTo>
                                    <a:pt x="267" y="57"/>
                                  </a:lnTo>
                                  <a:lnTo>
                                    <a:pt x="267" y="65"/>
                                  </a:lnTo>
                                  <a:lnTo>
                                    <a:pt x="304" y="44"/>
                                  </a:lnTo>
                                  <a:lnTo>
                                    <a:pt x="304" y="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9" name="Freeform 828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08 10721"/>
                                <a:gd name="T1" fmla="*/ T0 w 601"/>
                                <a:gd name="T2" fmla="+- 0 65 -3"/>
                                <a:gd name="T3" fmla="*/ 65 h 333"/>
                                <a:gd name="T4" fmla="+- 0 11008 10721"/>
                                <a:gd name="T5" fmla="*/ T4 w 601"/>
                                <a:gd name="T6" fmla="+- 0 74 -3"/>
                                <a:gd name="T7" fmla="*/ 74 h 333"/>
                                <a:gd name="T8" fmla="+- 0 11047 10721"/>
                                <a:gd name="T9" fmla="*/ T8 w 601"/>
                                <a:gd name="T10" fmla="+- 0 96 -3"/>
                                <a:gd name="T11" fmla="*/ 96 h 333"/>
                                <a:gd name="T12" fmla="+- 0 11047 10721"/>
                                <a:gd name="T13" fmla="*/ T12 w 601"/>
                                <a:gd name="T14" fmla="+- 0 88 -3"/>
                                <a:gd name="T15" fmla="*/ 88 h 333"/>
                                <a:gd name="T16" fmla="+- 0 11008 10721"/>
                                <a:gd name="T17" fmla="*/ T16 w 601"/>
                                <a:gd name="T18" fmla="+- 0 65 -3"/>
                                <a:gd name="T19" fmla="*/ 6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87" y="68"/>
                                  </a:moveTo>
                                  <a:lnTo>
                                    <a:pt x="287" y="77"/>
                                  </a:lnTo>
                                  <a:lnTo>
                                    <a:pt x="326" y="99"/>
                                  </a:lnTo>
                                  <a:lnTo>
                                    <a:pt x="326" y="91"/>
                                  </a:lnTo>
                                  <a:lnTo>
                                    <a:pt x="287" y="6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0" name="Freeform 827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85 10721"/>
                                <a:gd name="T1" fmla="*/ T0 w 601"/>
                                <a:gd name="T2" fmla="+- 0 66 -3"/>
                                <a:gd name="T3" fmla="*/ 66 h 333"/>
                                <a:gd name="T4" fmla="+- 0 11047 10721"/>
                                <a:gd name="T5" fmla="*/ T4 w 601"/>
                                <a:gd name="T6" fmla="+- 0 88 -3"/>
                                <a:gd name="T7" fmla="*/ 88 h 333"/>
                                <a:gd name="T8" fmla="+- 0 11047 10721"/>
                                <a:gd name="T9" fmla="*/ T8 w 601"/>
                                <a:gd name="T10" fmla="+- 0 96 -3"/>
                                <a:gd name="T11" fmla="*/ 96 h 333"/>
                                <a:gd name="T12" fmla="+- 0 11085 10721"/>
                                <a:gd name="T13" fmla="*/ T12 w 601"/>
                                <a:gd name="T14" fmla="+- 0 75 -3"/>
                                <a:gd name="T15" fmla="*/ 75 h 333"/>
                                <a:gd name="T16" fmla="+- 0 11085 10721"/>
                                <a:gd name="T17" fmla="*/ T16 w 601"/>
                                <a:gd name="T18" fmla="+- 0 66 -3"/>
                                <a:gd name="T19" fmla="*/ 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64" y="69"/>
                                  </a:moveTo>
                                  <a:lnTo>
                                    <a:pt x="326" y="91"/>
                                  </a:lnTo>
                                  <a:lnTo>
                                    <a:pt x="326" y="99"/>
                                  </a:lnTo>
                                  <a:lnTo>
                                    <a:pt x="364" y="78"/>
                                  </a:lnTo>
                                  <a:lnTo>
                                    <a:pt x="364" y="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1" name="Freeform 826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67 10721"/>
                                <a:gd name="T1" fmla="*/ T0 w 601"/>
                                <a:gd name="T2" fmla="+- 0 99 -3"/>
                                <a:gd name="T3" fmla="*/ 99 h 333"/>
                                <a:gd name="T4" fmla="+- 0 11067 10721"/>
                                <a:gd name="T5" fmla="*/ T4 w 601"/>
                                <a:gd name="T6" fmla="+- 0 108 -3"/>
                                <a:gd name="T7" fmla="*/ 108 h 333"/>
                                <a:gd name="T8" fmla="+- 0 11107 10721"/>
                                <a:gd name="T9" fmla="*/ T8 w 601"/>
                                <a:gd name="T10" fmla="+- 0 131 -3"/>
                                <a:gd name="T11" fmla="*/ 131 h 333"/>
                                <a:gd name="T12" fmla="+- 0 11107 10721"/>
                                <a:gd name="T13" fmla="*/ T12 w 601"/>
                                <a:gd name="T14" fmla="+- 0 122 -3"/>
                                <a:gd name="T15" fmla="*/ 122 h 333"/>
                                <a:gd name="T16" fmla="+- 0 11067 10721"/>
                                <a:gd name="T17" fmla="*/ T16 w 601"/>
                                <a:gd name="T18" fmla="+- 0 99 -3"/>
                                <a:gd name="T19" fmla="*/ 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46" y="102"/>
                                  </a:moveTo>
                                  <a:lnTo>
                                    <a:pt x="346" y="111"/>
                                  </a:lnTo>
                                  <a:lnTo>
                                    <a:pt x="386" y="134"/>
                                  </a:lnTo>
                                  <a:lnTo>
                                    <a:pt x="386" y="125"/>
                                  </a:lnTo>
                                  <a:lnTo>
                                    <a:pt x="346" y="1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2" name="Freeform 825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44 10721"/>
                                <a:gd name="T1" fmla="*/ T0 w 601"/>
                                <a:gd name="T2" fmla="+- 0 101 -3"/>
                                <a:gd name="T3" fmla="*/ 101 h 333"/>
                                <a:gd name="T4" fmla="+- 0 11107 10721"/>
                                <a:gd name="T5" fmla="*/ T4 w 601"/>
                                <a:gd name="T6" fmla="+- 0 122 -3"/>
                                <a:gd name="T7" fmla="*/ 122 h 333"/>
                                <a:gd name="T8" fmla="+- 0 11107 10721"/>
                                <a:gd name="T9" fmla="*/ T8 w 601"/>
                                <a:gd name="T10" fmla="+- 0 131 -3"/>
                                <a:gd name="T11" fmla="*/ 131 h 333"/>
                                <a:gd name="T12" fmla="+- 0 11144 10721"/>
                                <a:gd name="T13" fmla="*/ T12 w 601"/>
                                <a:gd name="T14" fmla="+- 0 109 -3"/>
                                <a:gd name="T15" fmla="*/ 109 h 333"/>
                                <a:gd name="T16" fmla="+- 0 11144 10721"/>
                                <a:gd name="T17" fmla="*/ T16 w 601"/>
                                <a:gd name="T18" fmla="+- 0 101 -3"/>
                                <a:gd name="T19" fmla="*/ 10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23" y="104"/>
                                  </a:moveTo>
                                  <a:lnTo>
                                    <a:pt x="386" y="125"/>
                                  </a:lnTo>
                                  <a:lnTo>
                                    <a:pt x="386" y="134"/>
                                  </a:lnTo>
                                  <a:lnTo>
                                    <a:pt x="423" y="112"/>
                                  </a:lnTo>
                                  <a:lnTo>
                                    <a:pt x="423" y="10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3" name="Freeform 824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26 10721"/>
                                <a:gd name="T1" fmla="*/ T0 w 601"/>
                                <a:gd name="T2" fmla="+- 0 134 -3"/>
                                <a:gd name="T3" fmla="*/ 134 h 333"/>
                                <a:gd name="T4" fmla="+- 0 11126 10721"/>
                                <a:gd name="T5" fmla="*/ T4 w 601"/>
                                <a:gd name="T6" fmla="+- 0 142 -3"/>
                                <a:gd name="T7" fmla="*/ 142 h 333"/>
                                <a:gd name="T8" fmla="+- 0 11166 10721"/>
                                <a:gd name="T9" fmla="*/ T8 w 601"/>
                                <a:gd name="T10" fmla="+- 0 165 -3"/>
                                <a:gd name="T11" fmla="*/ 165 h 333"/>
                                <a:gd name="T12" fmla="+- 0 11166 10721"/>
                                <a:gd name="T13" fmla="*/ T12 w 601"/>
                                <a:gd name="T14" fmla="+- 0 156 -3"/>
                                <a:gd name="T15" fmla="*/ 156 h 333"/>
                                <a:gd name="T16" fmla="+- 0 11126 10721"/>
                                <a:gd name="T17" fmla="*/ T16 w 601"/>
                                <a:gd name="T18" fmla="+- 0 134 -3"/>
                                <a:gd name="T19" fmla="*/ 13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05" y="137"/>
                                  </a:moveTo>
                                  <a:lnTo>
                                    <a:pt x="405" y="145"/>
                                  </a:lnTo>
                                  <a:lnTo>
                                    <a:pt x="445" y="168"/>
                                  </a:lnTo>
                                  <a:lnTo>
                                    <a:pt x="445" y="159"/>
                                  </a:lnTo>
                                  <a:lnTo>
                                    <a:pt x="405" y="13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4" name="Freeform 823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203 10721"/>
                                <a:gd name="T1" fmla="*/ T0 w 601"/>
                                <a:gd name="T2" fmla="+- 0 135 -3"/>
                                <a:gd name="T3" fmla="*/ 135 h 333"/>
                                <a:gd name="T4" fmla="+- 0 11166 10721"/>
                                <a:gd name="T5" fmla="*/ T4 w 601"/>
                                <a:gd name="T6" fmla="+- 0 156 -3"/>
                                <a:gd name="T7" fmla="*/ 156 h 333"/>
                                <a:gd name="T8" fmla="+- 0 11166 10721"/>
                                <a:gd name="T9" fmla="*/ T8 w 601"/>
                                <a:gd name="T10" fmla="+- 0 165 -3"/>
                                <a:gd name="T11" fmla="*/ 165 h 333"/>
                                <a:gd name="T12" fmla="+- 0 11203 10721"/>
                                <a:gd name="T13" fmla="*/ T12 w 601"/>
                                <a:gd name="T14" fmla="+- 0 143 -3"/>
                                <a:gd name="T15" fmla="*/ 143 h 333"/>
                                <a:gd name="T16" fmla="+- 0 11203 10721"/>
                                <a:gd name="T17" fmla="*/ T16 w 601"/>
                                <a:gd name="T18" fmla="+- 0 135 -3"/>
                                <a:gd name="T19" fmla="*/ 13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82" y="138"/>
                                  </a:moveTo>
                                  <a:lnTo>
                                    <a:pt x="445" y="159"/>
                                  </a:lnTo>
                                  <a:lnTo>
                                    <a:pt x="445" y="168"/>
                                  </a:lnTo>
                                  <a:lnTo>
                                    <a:pt x="482" y="146"/>
                                  </a:lnTo>
                                  <a:lnTo>
                                    <a:pt x="482" y="13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5" name="Freeform 822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86 10721"/>
                                <a:gd name="T1" fmla="*/ T0 w 601"/>
                                <a:gd name="T2" fmla="+- 0 168 -3"/>
                                <a:gd name="T3" fmla="*/ 168 h 333"/>
                                <a:gd name="T4" fmla="+- 0 11186 10721"/>
                                <a:gd name="T5" fmla="*/ T4 w 601"/>
                                <a:gd name="T6" fmla="+- 0 176 -3"/>
                                <a:gd name="T7" fmla="*/ 176 h 333"/>
                                <a:gd name="T8" fmla="+- 0 11225 10721"/>
                                <a:gd name="T9" fmla="*/ T8 w 601"/>
                                <a:gd name="T10" fmla="+- 0 199 -3"/>
                                <a:gd name="T11" fmla="*/ 199 h 333"/>
                                <a:gd name="T12" fmla="+- 0 11225 10721"/>
                                <a:gd name="T13" fmla="*/ T12 w 601"/>
                                <a:gd name="T14" fmla="+- 0 191 -3"/>
                                <a:gd name="T15" fmla="*/ 191 h 333"/>
                                <a:gd name="T16" fmla="+- 0 11186 10721"/>
                                <a:gd name="T17" fmla="*/ T16 w 601"/>
                                <a:gd name="T18" fmla="+- 0 168 -3"/>
                                <a:gd name="T19" fmla="*/ 168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65" y="171"/>
                                  </a:moveTo>
                                  <a:lnTo>
                                    <a:pt x="465" y="179"/>
                                  </a:lnTo>
                                  <a:lnTo>
                                    <a:pt x="504" y="202"/>
                                  </a:lnTo>
                                  <a:lnTo>
                                    <a:pt x="504" y="194"/>
                                  </a:lnTo>
                                  <a:lnTo>
                                    <a:pt x="465" y="17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6" name="Freeform 821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263 10721"/>
                                <a:gd name="T1" fmla="*/ T0 w 601"/>
                                <a:gd name="T2" fmla="+- 0 169 -3"/>
                                <a:gd name="T3" fmla="*/ 169 h 333"/>
                                <a:gd name="T4" fmla="+- 0 11225 10721"/>
                                <a:gd name="T5" fmla="*/ T4 w 601"/>
                                <a:gd name="T6" fmla="+- 0 191 -3"/>
                                <a:gd name="T7" fmla="*/ 191 h 333"/>
                                <a:gd name="T8" fmla="+- 0 11225 10721"/>
                                <a:gd name="T9" fmla="*/ T8 w 601"/>
                                <a:gd name="T10" fmla="+- 0 199 -3"/>
                                <a:gd name="T11" fmla="*/ 199 h 333"/>
                                <a:gd name="T12" fmla="+- 0 11263 10721"/>
                                <a:gd name="T13" fmla="*/ T12 w 601"/>
                                <a:gd name="T14" fmla="+- 0 178 -3"/>
                                <a:gd name="T15" fmla="*/ 178 h 333"/>
                                <a:gd name="T16" fmla="+- 0 11263 10721"/>
                                <a:gd name="T17" fmla="*/ T16 w 601"/>
                                <a:gd name="T18" fmla="+- 0 169 -3"/>
                                <a:gd name="T19" fmla="*/ 16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42" y="172"/>
                                  </a:moveTo>
                                  <a:lnTo>
                                    <a:pt x="504" y="194"/>
                                  </a:lnTo>
                                  <a:lnTo>
                                    <a:pt x="504" y="202"/>
                                  </a:lnTo>
                                  <a:lnTo>
                                    <a:pt x="542" y="181"/>
                                  </a:lnTo>
                                  <a:lnTo>
                                    <a:pt x="542" y="17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7" name="Freeform 820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245 10721"/>
                                <a:gd name="T1" fmla="*/ T0 w 601"/>
                                <a:gd name="T2" fmla="+- 0 202 -3"/>
                                <a:gd name="T3" fmla="*/ 202 h 333"/>
                                <a:gd name="T4" fmla="+- 0 11245 10721"/>
                                <a:gd name="T5" fmla="*/ T4 w 601"/>
                                <a:gd name="T6" fmla="+- 0 211 -3"/>
                                <a:gd name="T7" fmla="*/ 211 h 333"/>
                                <a:gd name="T8" fmla="+- 0 11285 10721"/>
                                <a:gd name="T9" fmla="*/ T8 w 601"/>
                                <a:gd name="T10" fmla="+- 0 233 -3"/>
                                <a:gd name="T11" fmla="*/ 233 h 333"/>
                                <a:gd name="T12" fmla="+- 0 11285 10721"/>
                                <a:gd name="T13" fmla="*/ T12 w 601"/>
                                <a:gd name="T14" fmla="+- 0 225 -3"/>
                                <a:gd name="T15" fmla="*/ 225 h 333"/>
                                <a:gd name="T16" fmla="+- 0 11245 10721"/>
                                <a:gd name="T17" fmla="*/ T16 w 601"/>
                                <a:gd name="T18" fmla="+- 0 202 -3"/>
                                <a:gd name="T19" fmla="*/ 20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24" y="205"/>
                                  </a:moveTo>
                                  <a:lnTo>
                                    <a:pt x="524" y="214"/>
                                  </a:lnTo>
                                  <a:lnTo>
                                    <a:pt x="564" y="236"/>
                                  </a:lnTo>
                                  <a:lnTo>
                                    <a:pt x="564" y="228"/>
                                  </a:lnTo>
                                  <a:lnTo>
                                    <a:pt x="524" y="20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8" name="Freeform 819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322 10721"/>
                                <a:gd name="T1" fmla="*/ T0 w 601"/>
                                <a:gd name="T2" fmla="+- 0 203 -3"/>
                                <a:gd name="T3" fmla="*/ 203 h 333"/>
                                <a:gd name="T4" fmla="+- 0 11285 10721"/>
                                <a:gd name="T5" fmla="*/ T4 w 601"/>
                                <a:gd name="T6" fmla="+- 0 225 -3"/>
                                <a:gd name="T7" fmla="*/ 225 h 333"/>
                                <a:gd name="T8" fmla="+- 0 11285 10721"/>
                                <a:gd name="T9" fmla="*/ T8 w 601"/>
                                <a:gd name="T10" fmla="+- 0 233 -3"/>
                                <a:gd name="T11" fmla="*/ 233 h 333"/>
                                <a:gd name="T12" fmla="+- 0 11322 10721"/>
                                <a:gd name="T13" fmla="*/ T12 w 601"/>
                                <a:gd name="T14" fmla="+- 0 212 -3"/>
                                <a:gd name="T15" fmla="*/ 212 h 333"/>
                                <a:gd name="T16" fmla="+- 0 11322 10721"/>
                                <a:gd name="T17" fmla="*/ T16 w 601"/>
                                <a:gd name="T18" fmla="+- 0 203 -3"/>
                                <a:gd name="T19" fmla="*/ 20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601" y="206"/>
                                  </a:moveTo>
                                  <a:lnTo>
                                    <a:pt x="564" y="228"/>
                                  </a:lnTo>
                                  <a:lnTo>
                                    <a:pt x="564" y="236"/>
                                  </a:lnTo>
                                  <a:lnTo>
                                    <a:pt x="601" y="215"/>
                                  </a:lnTo>
                                  <a:lnTo>
                                    <a:pt x="601" y="20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9" name="Freeform 818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33 10721"/>
                                <a:gd name="T1" fmla="*/ T0 w 601"/>
                                <a:gd name="T2" fmla="+- 0 29 -3"/>
                                <a:gd name="T3" fmla="*/ 29 h 333"/>
                                <a:gd name="T4" fmla="+- 0 10833 10721"/>
                                <a:gd name="T5" fmla="*/ T4 w 601"/>
                                <a:gd name="T6" fmla="+- 0 37 -3"/>
                                <a:gd name="T7" fmla="*/ 37 h 333"/>
                                <a:gd name="T8" fmla="+- 0 10873 10721"/>
                                <a:gd name="T9" fmla="*/ T8 w 601"/>
                                <a:gd name="T10" fmla="+- 0 60 -3"/>
                                <a:gd name="T11" fmla="*/ 60 h 333"/>
                                <a:gd name="T12" fmla="+- 0 10873 10721"/>
                                <a:gd name="T13" fmla="*/ T12 w 601"/>
                                <a:gd name="T14" fmla="+- 0 52 -3"/>
                                <a:gd name="T15" fmla="*/ 52 h 333"/>
                                <a:gd name="T16" fmla="+- 0 10833 10721"/>
                                <a:gd name="T17" fmla="*/ T16 w 601"/>
                                <a:gd name="T18" fmla="+- 0 29 -3"/>
                                <a:gd name="T19" fmla="*/ 2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12" y="32"/>
                                  </a:moveTo>
                                  <a:lnTo>
                                    <a:pt x="112" y="40"/>
                                  </a:lnTo>
                                  <a:lnTo>
                                    <a:pt x="152" y="63"/>
                                  </a:lnTo>
                                  <a:lnTo>
                                    <a:pt x="152" y="55"/>
                                  </a:lnTo>
                                  <a:lnTo>
                                    <a:pt x="112" y="3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0" name="Freeform 817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10 10721"/>
                                <a:gd name="T1" fmla="*/ T0 w 601"/>
                                <a:gd name="T2" fmla="+- 0 30 -3"/>
                                <a:gd name="T3" fmla="*/ 30 h 333"/>
                                <a:gd name="T4" fmla="+- 0 10873 10721"/>
                                <a:gd name="T5" fmla="*/ T4 w 601"/>
                                <a:gd name="T6" fmla="+- 0 52 -3"/>
                                <a:gd name="T7" fmla="*/ 52 h 333"/>
                                <a:gd name="T8" fmla="+- 0 10873 10721"/>
                                <a:gd name="T9" fmla="*/ T8 w 601"/>
                                <a:gd name="T10" fmla="+- 0 60 -3"/>
                                <a:gd name="T11" fmla="*/ 60 h 333"/>
                                <a:gd name="T12" fmla="+- 0 10910 10721"/>
                                <a:gd name="T13" fmla="*/ T12 w 601"/>
                                <a:gd name="T14" fmla="+- 0 39 -3"/>
                                <a:gd name="T15" fmla="*/ 39 h 333"/>
                                <a:gd name="T16" fmla="+- 0 10910 10721"/>
                                <a:gd name="T17" fmla="*/ T16 w 601"/>
                                <a:gd name="T18" fmla="+- 0 30 -3"/>
                                <a:gd name="T19" fmla="*/ 3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89" y="33"/>
                                  </a:moveTo>
                                  <a:lnTo>
                                    <a:pt x="152" y="55"/>
                                  </a:lnTo>
                                  <a:lnTo>
                                    <a:pt x="152" y="63"/>
                                  </a:lnTo>
                                  <a:lnTo>
                                    <a:pt x="189" y="42"/>
                                  </a:lnTo>
                                  <a:lnTo>
                                    <a:pt x="189" y="3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1" name="Freeform 816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93 10721"/>
                                <a:gd name="T1" fmla="*/ T0 w 601"/>
                                <a:gd name="T2" fmla="+- 0 63 -3"/>
                                <a:gd name="T3" fmla="*/ 63 h 333"/>
                                <a:gd name="T4" fmla="+- 0 10893 10721"/>
                                <a:gd name="T5" fmla="*/ T4 w 601"/>
                                <a:gd name="T6" fmla="+- 0 72 -3"/>
                                <a:gd name="T7" fmla="*/ 72 h 333"/>
                                <a:gd name="T8" fmla="+- 0 10932 10721"/>
                                <a:gd name="T9" fmla="*/ T8 w 601"/>
                                <a:gd name="T10" fmla="+- 0 94 -3"/>
                                <a:gd name="T11" fmla="*/ 94 h 333"/>
                                <a:gd name="T12" fmla="+- 0 10932 10721"/>
                                <a:gd name="T13" fmla="*/ T12 w 601"/>
                                <a:gd name="T14" fmla="+- 0 86 -3"/>
                                <a:gd name="T15" fmla="*/ 86 h 333"/>
                                <a:gd name="T16" fmla="+- 0 10893 10721"/>
                                <a:gd name="T17" fmla="*/ T16 w 601"/>
                                <a:gd name="T18" fmla="+- 0 63 -3"/>
                                <a:gd name="T19" fmla="*/ 6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72" y="66"/>
                                  </a:moveTo>
                                  <a:lnTo>
                                    <a:pt x="172" y="75"/>
                                  </a:lnTo>
                                  <a:lnTo>
                                    <a:pt x="211" y="97"/>
                                  </a:lnTo>
                                  <a:lnTo>
                                    <a:pt x="211" y="89"/>
                                  </a:lnTo>
                                  <a:lnTo>
                                    <a:pt x="172" y="6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2" name="Freeform 815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69 10721"/>
                                <a:gd name="T1" fmla="*/ T0 w 601"/>
                                <a:gd name="T2" fmla="+- 0 64 -3"/>
                                <a:gd name="T3" fmla="*/ 64 h 333"/>
                                <a:gd name="T4" fmla="+- 0 10932 10721"/>
                                <a:gd name="T5" fmla="*/ T4 w 601"/>
                                <a:gd name="T6" fmla="+- 0 86 -3"/>
                                <a:gd name="T7" fmla="*/ 86 h 333"/>
                                <a:gd name="T8" fmla="+- 0 10932 10721"/>
                                <a:gd name="T9" fmla="*/ T8 w 601"/>
                                <a:gd name="T10" fmla="+- 0 94 -3"/>
                                <a:gd name="T11" fmla="*/ 94 h 333"/>
                                <a:gd name="T12" fmla="+- 0 10969 10721"/>
                                <a:gd name="T13" fmla="*/ T12 w 601"/>
                                <a:gd name="T14" fmla="+- 0 73 -3"/>
                                <a:gd name="T15" fmla="*/ 73 h 333"/>
                                <a:gd name="T16" fmla="+- 0 10969 10721"/>
                                <a:gd name="T17" fmla="*/ T16 w 601"/>
                                <a:gd name="T18" fmla="+- 0 64 -3"/>
                                <a:gd name="T19" fmla="*/ 6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48" y="67"/>
                                  </a:moveTo>
                                  <a:lnTo>
                                    <a:pt x="211" y="89"/>
                                  </a:lnTo>
                                  <a:lnTo>
                                    <a:pt x="211" y="97"/>
                                  </a:lnTo>
                                  <a:lnTo>
                                    <a:pt x="248" y="76"/>
                                  </a:lnTo>
                                  <a:lnTo>
                                    <a:pt x="248" y="6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3" name="Freeform 814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52 10721"/>
                                <a:gd name="T1" fmla="*/ T0 w 601"/>
                                <a:gd name="T2" fmla="+- 0 97 -3"/>
                                <a:gd name="T3" fmla="*/ 97 h 333"/>
                                <a:gd name="T4" fmla="+- 0 10952 10721"/>
                                <a:gd name="T5" fmla="*/ T4 w 601"/>
                                <a:gd name="T6" fmla="+- 0 106 -3"/>
                                <a:gd name="T7" fmla="*/ 106 h 333"/>
                                <a:gd name="T8" fmla="+- 0 10991 10721"/>
                                <a:gd name="T9" fmla="*/ T8 w 601"/>
                                <a:gd name="T10" fmla="+- 0 129 -3"/>
                                <a:gd name="T11" fmla="*/ 129 h 333"/>
                                <a:gd name="T12" fmla="+- 0 10991 10721"/>
                                <a:gd name="T13" fmla="*/ T12 w 601"/>
                                <a:gd name="T14" fmla="+- 0 120 -3"/>
                                <a:gd name="T15" fmla="*/ 120 h 333"/>
                                <a:gd name="T16" fmla="+- 0 10952 10721"/>
                                <a:gd name="T17" fmla="*/ T16 w 601"/>
                                <a:gd name="T18" fmla="+- 0 97 -3"/>
                                <a:gd name="T19" fmla="*/ 9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31" y="100"/>
                                  </a:moveTo>
                                  <a:lnTo>
                                    <a:pt x="231" y="109"/>
                                  </a:lnTo>
                                  <a:lnTo>
                                    <a:pt x="270" y="132"/>
                                  </a:lnTo>
                                  <a:lnTo>
                                    <a:pt x="270" y="123"/>
                                  </a:lnTo>
                                  <a:lnTo>
                                    <a:pt x="231" y="10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4" name="Freeform 813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29 10721"/>
                                <a:gd name="T1" fmla="*/ T0 w 601"/>
                                <a:gd name="T2" fmla="+- 0 99 -3"/>
                                <a:gd name="T3" fmla="*/ 99 h 333"/>
                                <a:gd name="T4" fmla="+- 0 10991 10721"/>
                                <a:gd name="T5" fmla="*/ T4 w 601"/>
                                <a:gd name="T6" fmla="+- 0 120 -3"/>
                                <a:gd name="T7" fmla="*/ 120 h 333"/>
                                <a:gd name="T8" fmla="+- 0 10991 10721"/>
                                <a:gd name="T9" fmla="*/ T8 w 601"/>
                                <a:gd name="T10" fmla="+- 0 129 -3"/>
                                <a:gd name="T11" fmla="*/ 129 h 333"/>
                                <a:gd name="T12" fmla="+- 0 11029 10721"/>
                                <a:gd name="T13" fmla="*/ T12 w 601"/>
                                <a:gd name="T14" fmla="+- 0 107 -3"/>
                                <a:gd name="T15" fmla="*/ 107 h 333"/>
                                <a:gd name="T16" fmla="+- 0 11029 10721"/>
                                <a:gd name="T17" fmla="*/ T16 w 601"/>
                                <a:gd name="T18" fmla="+- 0 99 -3"/>
                                <a:gd name="T19" fmla="*/ 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08" y="102"/>
                                  </a:moveTo>
                                  <a:lnTo>
                                    <a:pt x="270" y="123"/>
                                  </a:lnTo>
                                  <a:lnTo>
                                    <a:pt x="270" y="132"/>
                                  </a:lnTo>
                                  <a:lnTo>
                                    <a:pt x="308" y="110"/>
                                  </a:lnTo>
                                  <a:lnTo>
                                    <a:pt x="308" y="1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5" name="Freeform 812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11 10721"/>
                                <a:gd name="T1" fmla="*/ T0 w 601"/>
                                <a:gd name="T2" fmla="+- 0 132 -3"/>
                                <a:gd name="T3" fmla="*/ 132 h 333"/>
                                <a:gd name="T4" fmla="+- 0 11011 10721"/>
                                <a:gd name="T5" fmla="*/ T4 w 601"/>
                                <a:gd name="T6" fmla="+- 0 140 -3"/>
                                <a:gd name="T7" fmla="*/ 140 h 333"/>
                                <a:gd name="T8" fmla="+- 0 11051 10721"/>
                                <a:gd name="T9" fmla="*/ T8 w 601"/>
                                <a:gd name="T10" fmla="+- 0 163 -3"/>
                                <a:gd name="T11" fmla="*/ 163 h 333"/>
                                <a:gd name="T12" fmla="+- 0 11051 10721"/>
                                <a:gd name="T13" fmla="*/ T12 w 601"/>
                                <a:gd name="T14" fmla="+- 0 154 -3"/>
                                <a:gd name="T15" fmla="*/ 154 h 333"/>
                                <a:gd name="T16" fmla="+- 0 11011 10721"/>
                                <a:gd name="T17" fmla="*/ T16 w 601"/>
                                <a:gd name="T18" fmla="+- 0 132 -3"/>
                                <a:gd name="T19" fmla="*/ 1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90" y="135"/>
                                  </a:moveTo>
                                  <a:lnTo>
                                    <a:pt x="290" y="143"/>
                                  </a:lnTo>
                                  <a:lnTo>
                                    <a:pt x="330" y="166"/>
                                  </a:lnTo>
                                  <a:lnTo>
                                    <a:pt x="330" y="157"/>
                                  </a:lnTo>
                                  <a:lnTo>
                                    <a:pt x="290" y="1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6" name="Freeform 811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88 10721"/>
                                <a:gd name="T1" fmla="*/ T0 w 601"/>
                                <a:gd name="T2" fmla="+- 0 133 -3"/>
                                <a:gd name="T3" fmla="*/ 133 h 333"/>
                                <a:gd name="T4" fmla="+- 0 11051 10721"/>
                                <a:gd name="T5" fmla="*/ T4 w 601"/>
                                <a:gd name="T6" fmla="+- 0 154 -3"/>
                                <a:gd name="T7" fmla="*/ 154 h 333"/>
                                <a:gd name="T8" fmla="+- 0 11051 10721"/>
                                <a:gd name="T9" fmla="*/ T8 w 601"/>
                                <a:gd name="T10" fmla="+- 0 163 -3"/>
                                <a:gd name="T11" fmla="*/ 163 h 333"/>
                                <a:gd name="T12" fmla="+- 0 11088 10721"/>
                                <a:gd name="T13" fmla="*/ T12 w 601"/>
                                <a:gd name="T14" fmla="+- 0 141 -3"/>
                                <a:gd name="T15" fmla="*/ 141 h 333"/>
                                <a:gd name="T16" fmla="+- 0 11088 10721"/>
                                <a:gd name="T17" fmla="*/ T16 w 601"/>
                                <a:gd name="T18" fmla="+- 0 133 -3"/>
                                <a:gd name="T19" fmla="*/ 13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67" y="136"/>
                                  </a:moveTo>
                                  <a:lnTo>
                                    <a:pt x="330" y="157"/>
                                  </a:lnTo>
                                  <a:lnTo>
                                    <a:pt x="330" y="166"/>
                                  </a:lnTo>
                                  <a:lnTo>
                                    <a:pt x="367" y="144"/>
                                  </a:lnTo>
                                  <a:lnTo>
                                    <a:pt x="367" y="13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7" name="Freeform 810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71 10721"/>
                                <a:gd name="T1" fmla="*/ T0 w 601"/>
                                <a:gd name="T2" fmla="+- 0 166 -3"/>
                                <a:gd name="T3" fmla="*/ 166 h 333"/>
                                <a:gd name="T4" fmla="+- 0 11071 10721"/>
                                <a:gd name="T5" fmla="*/ T4 w 601"/>
                                <a:gd name="T6" fmla="+- 0 174 -3"/>
                                <a:gd name="T7" fmla="*/ 174 h 333"/>
                                <a:gd name="T8" fmla="+- 0 11110 10721"/>
                                <a:gd name="T9" fmla="*/ T8 w 601"/>
                                <a:gd name="T10" fmla="+- 0 197 -3"/>
                                <a:gd name="T11" fmla="*/ 197 h 333"/>
                                <a:gd name="T12" fmla="+- 0 11110 10721"/>
                                <a:gd name="T13" fmla="*/ T12 w 601"/>
                                <a:gd name="T14" fmla="+- 0 189 -3"/>
                                <a:gd name="T15" fmla="*/ 189 h 333"/>
                                <a:gd name="T16" fmla="+- 0 11071 10721"/>
                                <a:gd name="T17" fmla="*/ T16 w 601"/>
                                <a:gd name="T18" fmla="+- 0 166 -3"/>
                                <a:gd name="T19" fmla="*/ 1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50" y="169"/>
                                  </a:moveTo>
                                  <a:lnTo>
                                    <a:pt x="350" y="177"/>
                                  </a:lnTo>
                                  <a:lnTo>
                                    <a:pt x="389" y="200"/>
                                  </a:lnTo>
                                  <a:lnTo>
                                    <a:pt x="389" y="192"/>
                                  </a:lnTo>
                                  <a:lnTo>
                                    <a:pt x="350" y="1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8" name="Freeform 809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47 10721"/>
                                <a:gd name="T1" fmla="*/ T0 w 601"/>
                                <a:gd name="T2" fmla="+- 0 167 -3"/>
                                <a:gd name="T3" fmla="*/ 167 h 333"/>
                                <a:gd name="T4" fmla="+- 0 11110 10721"/>
                                <a:gd name="T5" fmla="*/ T4 w 601"/>
                                <a:gd name="T6" fmla="+- 0 189 -3"/>
                                <a:gd name="T7" fmla="*/ 189 h 333"/>
                                <a:gd name="T8" fmla="+- 0 11110 10721"/>
                                <a:gd name="T9" fmla="*/ T8 w 601"/>
                                <a:gd name="T10" fmla="+- 0 197 -3"/>
                                <a:gd name="T11" fmla="*/ 197 h 333"/>
                                <a:gd name="T12" fmla="+- 0 11147 10721"/>
                                <a:gd name="T13" fmla="*/ T12 w 601"/>
                                <a:gd name="T14" fmla="+- 0 176 -3"/>
                                <a:gd name="T15" fmla="*/ 176 h 333"/>
                                <a:gd name="T16" fmla="+- 0 11147 10721"/>
                                <a:gd name="T17" fmla="*/ T16 w 601"/>
                                <a:gd name="T18" fmla="+- 0 167 -3"/>
                                <a:gd name="T19" fmla="*/ 16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26" y="170"/>
                                  </a:moveTo>
                                  <a:lnTo>
                                    <a:pt x="389" y="192"/>
                                  </a:lnTo>
                                  <a:lnTo>
                                    <a:pt x="389" y="200"/>
                                  </a:lnTo>
                                  <a:lnTo>
                                    <a:pt x="426" y="179"/>
                                  </a:lnTo>
                                  <a:lnTo>
                                    <a:pt x="426" y="17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9" name="Freeform 808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30 10721"/>
                                <a:gd name="T1" fmla="*/ T0 w 601"/>
                                <a:gd name="T2" fmla="+- 0 200 -3"/>
                                <a:gd name="T3" fmla="*/ 200 h 333"/>
                                <a:gd name="T4" fmla="+- 0 11130 10721"/>
                                <a:gd name="T5" fmla="*/ T4 w 601"/>
                                <a:gd name="T6" fmla="+- 0 209 -3"/>
                                <a:gd name="T7" fmla="*/ 209 h 333"/>
                                <a:gd name="T8" fmla="+- 0 11170 10721"/>
                                <a:gd name="T9" fmla="*/ T8 w 601"/>
                                <a:gd name="T10" fmla="+- 0 231 -3"/>
                                <a:gd name="T11" fmla="*/ 231 h 333"/>
                                <a:gd name="T12" fmla="+- 0 11170 10721"/>
                                <a:gd name="T13" fmla="*/ T12 w 601"/>
                                <a:gd name="T14" fmla="+- 0 223 -3"/>
                                <a:gd name="T15" fmla="*/ 223 h 333"/>
                                <a:gd name="T16" fmla="+- 0 11130 10721"/>
                                <a:gd name="T17" fmla="*/ T16 w 601"/>
                                <a:gd name="T18" fmla="+- 0 200 -3"/>
                                <a:gd name="T19" fmla="*/ 20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09" y="203"/>
                                  </a:moveTo>
                                  <a:lnTo>
                                    <a:pt x="409" y="212"/>
                                  </a:lnTo>
                                  <a:lnTo>
                                    <a:pt x="449" y="234"/>
                                  </a:lnTo>
                                  <a:lnTo>
                                    <a:pt x="449" y="226"/>
                                  </a:lnTo>
                                  <a:lnTo>
                                    <a:pt x="409" y="20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0" name="Freeform 807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207 10721"/>
                                <a:gd name="T1" fmla="*/ T0 w 601"/>
                                <a:gd name="T2" fmla="+- 0 201 -3"/>
                                <a:gd name="T3" fmla="*/ 201 h 333"/>
                                <a:gd name="T4" fmla="+- 0 11170 10721"/>
                                <a:gd name="T5" fmla="*/ T4 w 601"/>
                                <a:gd name="T6" fmla="+- 0 223 -3"/>
                                <a:gd name="T7" fmla="*/ 223 h 333"/>
                                <a:gd name="T8" fmla="+- 0 11170 10721"/>
                                <a:gd name="T9" fmla="*/ T8 w 601"/>
                                <a:gd name="T10" fmla="+- 0 231 -3"/>
                                <a:gd name="T11" fmla="*/ 231 h 333"/>
                                <a:gd name="T12" fmla="+- 0 11207 10721"/>
                                <a:gd name="T13" fmla="*/ T12 w 601"/>
                                <a:gd name="T14" fmla="+- 0 210 -3"/>
                                <a:gd name="T15" fmla="*/ 210 h 333"/>
                                <a:gd name="T16" fmla="+- 0 11207 10721"/>
                                <a:gd name="T17" fmla="*/ T16 w 601"/>
                                <a:gd name="T18" fmla="+- 0 201 -3"/>
                                <a:gd name="T19" fmla="*/ 20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86" y="204"/>
                                  </a:moveTo>
                                  <a:lnTo>
                                    <a:pt x="449" y="226"/>
                                  </a:lnTo>
                                  <a:lnTo>
                                    <a:pt x="449" y="234"/>
                                  </a:lnTo>
                                  <a:lnTo>
                                    <a:pt x="486" y="213"/>
                                  </a:lnTo>
                                  <a:lnTo>
                                    <a:pt x="486" y="20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1" name="Freeform 806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89 10721"/>
                                <a:gd name="T1" fmla="*/ T0 w 601"/>
                                <a:gd name="T2" fmla="+- 0 234 -3"/>
                                <a:gd name="T3" fmla="*/ 234 h 333"/>
                                <a:gd name="T4" fmla="+- 0 11189 10721"/>
                                <a:gd name="T5" fmla="*/ T4 w 601"/>
                                <a:gd name="T6" fmla="+- 0 243 -3"/>
                                <a:gd name="T7" fmla="*/ 243 h 333"/>
                                <a:gd name="T8" fmla="+- 0 11229 10721"/>
                                <a:gd name="T9" fmla="*/ T8 w 601"/>
                                <a:gd name="T10" fmla="+- 0 266 -3"/>
                                <a:gd name="T11" fmla="*/ 266 h 333"/>
                                <a:gd name="T12" fmla="+- 0 11229 10721"/>
                                <a:gd name="T13" fmla="*/ T12 w 601"/>
                                <a:gd name="T14" fmla="+- 0 257 -3"/>
                                <a:gd name="T15" fmla="*/ 257 h 333"/>
                                <a:gd name="T16" fmla="+- 0 11189 10721"/>
                                <a:gd name="T17" fmla="*/ T16 w 601"/>
                                <a:gd name="T18" fmla="+- 0 234 -3"/>
                                <a:gd name="T19" fmla="*/ 23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68" y="237"/>
                                  </a:moveTo>
                                  <a:lnTo>
                                    <a:pt x="468" y="246"/>
                                  </a:lnTo>
                                  <a:lnTo>
                                    <a:pt x="508" y="269"/>
                                  </a:lnTo>
                                  <a:lnTo>
                                    <a:pt x="508" y="260"/>
                                  </a:lnTo>
                                  <a:lnTo>
                                    <a:pt x="468" y="23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2" name="Freeform 805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266 10721"/>
                                <a:gd name="T1" fmla="*/ T0 w 601"/>
                                <a:gd name="T2" fmla="+- 0 236 -3"/>
                                <a:gd name="T3" fmla="*/ 236 h 333"/>
                                <a:gd name="T4" fmla="+- 0 11229 10721"/>
                                <a:gd name="T5" fmla="*/ T4 w 601"/>
                                <a:gd name="T6" fmla="+- 0 257 -3"/>
                                <a:gd name="T7" fmla="*/ 257 h 333"/>
                                <a:gd name="T8" fmla="+- 0 11229 10721"/>
                                <a:gd name="T9" fmla="*/ T8 w 601"/>
                                <a:gd name="T10" fmla="+- 0 266 -3"/>
                                <a:gd name="T11" fmla="*/ 266 h 333"/>
                                <a:gd name="T12" fmla="+- 0 11266 10721"/>
                                <a:gd name="T13" fmla="*/ T12 w 601"/>
                                <a:gd name="T14" fmla="+- 0 244 -3"/>
                                <a:gd name="T15" fmla="*/ 244 h 333"/>
                                <a:gd name="T16" fmla="+- 0 11266 10721"/>
                                <a:gd name="T17" fmla="*/ T16 w 601"/>
                                <a:gd name="T18" fmla="+- 0 236 -3"/>
                                <a:gd name="T19" fmla="*/ 23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45" y="239"/>
                                  </a:moveTo>
                                  <a:lnTo>
                                    <a:pt x="508" y="260"/>
                                  </a:lnTo>
                                  <a:lnTo>
                                    <a:pt x="508" y="269"/>
                                  </a:lnTo>
                                  <a:lnTo>
                                    <a:pt x="545" y="247"/>
                                  </a:lnTo>
                                  <a:lnTo>
                                    <a:pt x="545" y="23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3" name="Freeform 804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777 10721"/>
                                <a:gd name="T1" fmla="*/ T0 w 601"/>
                                <a:gd name="T2" fmla="+- 0 61 -3"/>
                                <a:gd name="T3" fmla="*/ 61 h 333"/>
                                <a:gd name="T4" fmla="+- 0 10777 10721"/>
                                <a:gd name="T5" fmla="*/ T4 w 601"/>
                                <a:gd name="T6" fmla="+- 0 70 -3"/>
                                <a:gd name="T7" fmla="*/ 70 h 333"/>
                                <a:gd name="T8" fmla="+- 0 10817 10721"/>
                                <a:gd name="T9" fmla="*/ T8 w 601"/>
                                <a:gd name="T10" fmla="+- 0 92 -3"/>
                                <a:gd name="T11" fmla="*/ 92 h 333"/>
                                <a:gd name="T12" fmla="+- 0 10817 10721"/>
                                <a:gd name="T13" fmla="*/ T12 w 601"/>
                                <a:gd name="T14" fmla="+- 0 84 -3"/>
                                <a:gd name="T15" fmla="*/ 84 h 333"/>
                                <a:gd name="T16" fmla="+- 0 10777 10721"/>
                                <a:gd name="T17" fmla="*/ T16 w 601"/>
                                <a:gd name="T18" fmla="+- 0 61 -3"/>
                                <a:gd name="T19" fmla="*/ 6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6" y="64"/>
                                  </a:moveTo>
                                  <a:lnTo>
                                    <a:pt x="56" y="73"/>
                                  </a:lnTo>
                                  <a:lnTo>
                                    <a:pt x="96" y="95"/>
                                  </a:lnTo>
                                  <a:lnTo>
                                    <a:pt x="96" y="87"/>
                                  </a:lnTo>
                                  <a:lnTo>
                                    <a:pt x="56" y="6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4" name="Freeform 803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54 10721"/>
                                <a:gd name="T1" fmla="*/ T0 w 601"/>
                                <a:gd name="T2" fmla="+- 0 62 -3"/>
                                <a:gd name="T3" fmla="*/ 62 h 333"/>
                                <a:gd name="T4" fmla="+- 0 10817 10721"/>
                                <a:gd name="T5" fmla="*/ T4 w 601"/>
                                <a:gd name="T6" fmla="+- 0 84 -3"/>
                                <a:gd name="T7" fmla="*/ 84 h 333"/>
                                <a:gd name="T8" fmla="+- 0 10817 10721"/>
                                <a:gd name="T9" fmla="*/ T8 w 601"/>
                                <a:gd name="T10" fmla="+- 0 92 -3"/>
                                <a:gd name="T11" fmla="*/ 92 h 333"/>
                                <a:gd name="T12" fmla="+- 0 10854 10721"/>
                                <a:gd name="T13" fmla="*/ T12 w 601"/>
                                <a:gd name="T14" fmla="+- 0 71 -3"/>
                                <a:gd name="T15" fmla="*/ 71 h 333"/>
                                <a:gd name="T16" fmla="+- 0 10854 10721"/>
                                <a:gd name="T17" fmla="*/ T16 w 601"/>
                                <a:gd name="T18" fmla="+- 0 62 -3"/>
                                <a:gd name="T19" fmla="*/ 6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33" y="65"/>
                                  </a:moveTo>
                                  <a:lnTo>
                                    <a:pt x="96" y="87"/>
                                  </a:lnTo>
                                  <a:lnTo>
                                    <a:pt x="96" y="95"/>
                                  </a:lnTo>
                                  <a:lnTo>
                                    <a:pt x="133" y="74"/>
                                  </a:lnTo>
                                  <a:lnTo>
                                    <a:pt x="133" y="6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5" name="Freeform 802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37 10721"/>
                                <a:gd name="T1" fmla="*/ T0 w 601"/>
                                <a:gd name="T2" fmla="+- 0 95 -3"/>
                                <a:gd name="T3" fmla="*/ 95 h 333"/>
                                <a:gd name="T4" fmla="+- 0 10837 10721"/>
                                <a:gd name="T5" fmla="*/ T4 w 601"/>
                                <a:gd name="T6" fmla="+- 0 104 -3"/>
                                <a:gd name="T7" fmla="*/ 104 h 333"/>
                                <a:gd name="T8" fmla="+- 0 10876 10721"/>
                                <a:gd name="T9" fmla="*/ T8 w 601"/>
                                <a:gd name="T10" fmla="+- 0 127 -3"/>
                                <a:gd name="T11" fmla="*/ 127 h 333"/>
                                <a:gd name="T12" fmla="+- 0 10876 10721"/>
                                <a:gd name="T13" fmla="*/ T12 w 601"/>
                                <a:gd name="T14" fmla="+- 0 118 -3"/>
                                <a:gd name="T15" fmla="*/ 118 h 333"/>
                                <a:gd name="T16" fmla="+- 0 10837 10721"/>
                                <a:gd name="T17" fmla="*/ T16 w 601"/>
                                <a:gd name="T18" fmla="+- 0 95 -3"/>
                                <a:gd name="T19" fmla="*/ 9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16" y="98"/>
                                  </a:moveTo>
                                  <a:lnTo>
                                    <a:pt x="116" y="107"/>
                                  </a:lnTo>
                                  <a:lnTo>
                                    <a:pt x="155" y="130"/>
                                  </a:lnTo>
                                  <a:lnTo>
                                    <a:pt x="155" y="121"/>
                                  </a:lnTo>
                                  <a:lnTo>
                                    <a:pt x="116" y="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6" name="Freeform 801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13 10721"/>
                                <a:gd name="T1" fmla="*/ T0 w 601"/>
                                <a:gd name="T2" fmla="+- 0 97 -3"/>
                                <a:gd name="T3" fmla="*/ 97 h 333"/>
                                <a:gd name="T4" fmla="+- 0 10876 10721"/>
                                <a:gd name="T5" fmla="*/ T4 w 601"/>
                                <a:gd name="T6" fmla="+- 0 118 -3"/>
                                <a:gd name="T7" fmla="*/ 118 h 333"/>
                                <a:gd name="T8" fmla="+- 0 10876 10721"/>
                                <a:gd name="T9" fmla="*/ T8 w 601"/>
                                <a:gd name="T10" fmla="+- 0 127 -3"/>
                                <a:gd name="T11" fmla="*/ 127 h 333"/>
                                <a:gd name="T12" fmla="+- 0 10913 10721"/>
                                <a:gd name="T13" fmla="*/ T12 w 601"/>
                                <a:gd name="T14" fmla="+- 0 105 -3"/>
                                <a:gd name="T15" fmla="*/ 105 h 333"/>
                                <a:gd name="T16" fmla="+- 0 10913 10721"/>
                                <a:gd name="T17" fmla="*/ T16 w 601"/>
                                <a:gd name="T18" fmla="+- 0 97 -3"/>
                                <a:gd name="T19" fmla="*/ 9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92" y="100"/>
                                  </a:moveTo>
                                  <a:lnTo>
                                    <a:pt x="155" y="121"/>
                                  </a:lnTo>
                                  <a:lnTo>
                                    <a:pt x="155" y="130"/>
                                  </a:lnTo>
                                  <a:lnTo>
                                    <a:pt x="192" y="108"/>
                                  </a:lnTo>
                                  <a:lnTo>
                                    <a:pt x="192" y="10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7" name="Freeform 800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96 10721"/>
                                <a:gd name="T1" fmla="*/ T0 w 601"/>
                                <a:gd name="T2" fmla="+- 0 130 -3"/>
                                <a:gd name="T3" fmla="*/ 130 h 333"/>
                                <a:gd name="T4" fmla="+- 0 10896 10721"/>
                                <a:gd name="T5" fmla="*/ T4 w 601"/>
                                <a:gd name="T6" fmla="+- 0 138 -3"/>
                                <a:gd name="T7" fmla="*/ 138 h 333"/>
                                <a:gd name="T8" fmla="+- 0 10936 10721"/>
                                <a:gd name="T9" fmla="*/ T8 w 601"/>
                                <a:gd name="T10" fmla="+- 0 161 -3"/>
                                <a:gd name="T11" fmla="*/ 161 h 333"/>
                                <a:gd name="T12" fmla="+- 0 10936 10721"/>
                                <a:gd name="T13" fmla="*/ T12 w 601"/>
                                <a:gd name="T14" fmla="+- 0 152 -3"/>
                                <a:gd name="T15" fmla="*/ 152 h 333"/>
                                <a:gd name="T16" fmla="+- 0 10896 10721"/>
                                <a:gd name="T17" fmla="*/ T16 w 601"/>
                                <a:gd name="T18" fmla="+- 0 130 -3"/>
                                <a:gd name="T19" fmla="*/ 13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75" y="133"/>
                                  </a:moveTo>
                                  <a:lnTo>
                                    <a:pt x="175" y="141"/>
                                  </a:lnTo>
                                  <a:lnTo>
                                    <a:pt x="215" y="164"/>
                                  </a:lnTo>
                                  <a:lnTo>
                                    <a:pt x="215" y="155"/>
                                  </a:lnTo>
                                  <a:lnTo>
                                    <a:pt x="175" y="13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8" name="Freeform 799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73 10721"/>
                                <a:gd name="T1" fmla="*/ T0 w 601"/>
                                <a:gd name="T2" fmla="+- 0 131 -3"/>
                                <a:gd name="T3" fmla="*/ 131 h 333"/>
                                <a:gd name="T4" fmla="+- 0 10936 10721"/>
                                <a:gd name="T5" fmla="*/ T4 w 601"/>
                                <a:gd name="T6" fmla="+- 0 152 -3"/>
                                <a:gd name="T7" fmla="*/ 152 h 333"/>
                                <a:gd name="T8" fmla="+- 0 10936 10721"/>
                                <a:gd name="T9" fmla="*/ T8 w 601"/>
                                <a:gd name="T10" fmla="+- 0 161 -3"/>
                                <a:gd name="T11" fmla="*/ 161 h 333"/>
                                <a:gd name="T12" fmla="+- 0 10973 10721"/>
                                <a:gd name="T13" fmla="*/ T12 w 601"/>
                                <a:gd name="T14" fmla="+- 0 139 -3"/>
                                <a:gd name="T15" fmla="*/ 139 h 333"/>
                                <a:gd name="T16" fmla="+- 0 10973 10721"/>
                                <a:gd name="T17" fmla="*/ T16 w 601"/>
                                <a:gd name="T18" fmla="+- 0 131 -3"/>
                                <a:gd name="T19" fmla="*/ 13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52" y="134"/>
                                  </a:moveTo>
                                  <a:lnTo>
                                    <a:pt x="215" y="155"/>
                                  </a:lnTo>
                                  <a:lnTo>
                                    <a:pt x="215" y="164"/>
                                  </a:lnTo>
                                  <a:lnTo>
                                    <a:pt x="252" y="142"/>
                                  </a:lnTo>
                                  <a:lnTo>
                                    <a:pt x="252" y="1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9" name="Freeform 798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74 10721"/>
                                <a:gd name="T1" fmla="*/ T0 w 601"/>
                                <a:gd name="T2" fmla="+- 0 232 -3"/>
                                <a:gd name="T3" fmla="*/ 232 h 333"/>
                                <a:gd name="T4" fmla="+- 0 11074 10721"/>
                                <a:gd name="T5" fmla="*/ T4 w 601"/>
                                <a:gd name="T6" fmla="+- 0 241 -3"/>
                                <a:gd name="T7" fmla="*/ 241 h 333"/>
                                <a:gd name="T8" fmla="+- 0 11114 10721"/>
                                <a:gd name="T9" fmla="*/ T8 w 601"/>
                                <a:gd name="T10" fmla="+- 0 264 -3"/>
                                <a:gd name="T11" fmla="*/ 264 h 333"/>
                                <a:gd name="T12" fmla="+- 0 11114 10721"/>
                                <a:gd name="T13" fmla="*/ T12 w 601"/>
                                <a:gd name="T14" fmla="+- 0 255 -3"/>
                                <a:gd name="T15" fmla="*/ 255 h 333"/>
                                <a:gd name="T16" fmla="+- 0 11074 10721"/>
                                <a:gd name="T17" fmla="*/ T16 w 601"/>
                                <a:gd name="T18" fmla="+- 0 232 -3"/>
                                <a:gd name="T19" fmla="*/ 2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53" y="235"/>
                                  </a:moveTo>
                                  <a:lnTo>
                                    <a:pt x="353" y="244"/>
                                  </a:lnTo>
                                  <a:lnTo>
                                    <a:pt x="393" y="267"/>
                                  </a:lnTo>
                                  <a:lnTo>
                                    <a:pt x="393" y="258"/>
                                  </a:lnTo>
                                  <a:lnTo>
                                    <a:pt x="353" y="2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0" name="Freeform 797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51 10721"/>
                                <a:gd name="T1" fmla="*/ T0 w 601"/>
                                <a:gd name="T2" fmla="+- 0 234 -3"/>
                                <a:gd name="T3" fmla="*/ 234 h 333"/>
                                <a:gd name="T4" fmla="+- 0 11114 10721"/>
                                <a:gd name="T5" fmla="*/ T4 w 601"/>
                                <a:gd name="T6" fmla="+- 0 255 -3"/>
                                <a:gd name="T7" fmla="*/ 255 h 333"/>
                                <a:gd name="T8" fmla="+- 0 11114 10721"/>
                                <a:gd name="T9" fmla="*/ T8 w 601"/>
                                <a:gd name="T10" fmla="+- 0 264 -3"/>
                                <a:gd name="T11" fmla="*/ 264 h 333"/>
                                <a:gd name="T12" fmla="+- 0 11151 10721"/>
                                <a:gd name="T13" fmla="*/ T12 w 601"/>
                                <a:gd name="T14" fmla="+- 0 242 -3"/>
                                <a:gd name="T15" fmla="*/ 242 h 333"/>
                                <a:gd name="T16" fmla="+- 0 11151 10721"/>
                                <a:gd name="T17" fmla="*/ T16 w 601"/>
                                <a:gd name="T18" fmla="+- 0 234 -3"/>
                                <a:gd name="T19" fmla="*/ 23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30" y="237"/>
                                  </a:moveTo>
                                  <a:lnTo>
                                    <a:pt x="393" y="258"/>
                                  </a:lnTo>
                                  <a:lnTo>
                                    <a:pt x="393" y="267"/>
                                  </a:lnTo>
                                  <a:lnTo>
                                    <a:pt x="430" y="245"/>
                                  </a:lnTo>
                                  <a:lnTo>
                                    <a:pt x="430" y="23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1" name="Freeform 796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40 10721"/>
                                <a:gd name="T1" fmla="*/ T0 w 601"/>
                                <a:gd name="T2" fmla="+- 0 162 -3"/>
                                <a:gd name="T3" fmla="*/ 162 h 333"/>
                                <a:gd name="T4" fmla="+- 0 10840 10721"/>
                                <a:gd name="T5" fmla="*/ T4 w 601"/>
                                <a:gd name="T6" fmla="+- 0 170 -3"/>
                                <a:gd name="T7" fmla="*/ 170 h 333"/>
                                <a:gd name="T8" fmla="+- 0 10998 10721"/>
                                <a:gd name="T9" fmla="*/ T8 w 601"/>
                                <a:gd name="T10" fmla="+- 0 262 -3"/>
                                <a:gd name="T11" fmla="*/ 262 h 333"/>
                                <a:gd name="T12" fmla="+- 0 10998 10721"/>
                                <a:gd name="T13" fmla="*/ T12 w 601"/>
                                <a:gd name="T14" fmla="+- 0 253 -3"/>
                                <a:gd name="T15" fmla="*/ 253 h 333"/>
                                <a:gd name="T16" fmla="+- 0 10840 10721"/>
                                <a:gd name="T17" fmla="*/ T16 w 601"/>
                                <a:gd name="T18" fmla="+- 0 162 -3"/>
                                <a:gd name="T19" fmla="*/ 16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19" y="165"/>
                                  </a:moveTo>
                                  <a:lnTo>
                                    <a:pt x="119" y="173"/>
                                  </a:lnTo>
                                  <a:lnTo>
                                    <a:pt x="277" y="265"/>
                                  </a:lnTo>
                                  <a:lnTo>
                                    <a:pt x="277" y="256"/>
                                  </a:lnTo>
                                  <a:lnTo>
                                    <a:pt x="119" y="16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2" name="Freeform 795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36 10721"/>
                                <a:gd name="T1" fmla="*/ T0 w 601"/>
                                <a:gd name="T2" fmla="+- 0 232 -3"/>
                                <a:gd name="T3" fmla="*/ 232 h 333"/>
                                <a:gd name="T4" fmla="+- 0 10998 10721"/>
                                <a:gd name="T5" fmla="*/ T4 w 601"/>
                                <a:gd name="T6" fmla="+- 0 253 -3"/>
                                <a:gd name="T7" fmla="*/ 253 h 333"/>
                                <a:gd name="T8" fmla="+- 0 10998 10721"/>
                                <a:gd name="T9" fmla="*/ T8 w 601"/>
                                <a:gd name="T10" fmla="+- 0 262 -3"/>
                                <a:gd name="T11" fmla="*/ 262 h 333"/>
                                <a:gd name="T12" fmla="+- 0 11036 10721"/>
                                <a:gd name="T13" fmla="*/ T12 w 601"/>
                                <a:gd name="T14" fmla="+- 0 240 -3"/>
                                <a:gd name="T15" fmla="*/ 240 h 333"/>
                                <a:gd name="T16" fmla="+- 0 11036 10721"/>
                                <a:gd name="T17" fmla="*/ T16 w 601"/>
                                <a:gd name="T18" fmla="+- 0 232 -3"/>
                                <a:gd name="T19" fmla="*/ 2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15" y="235"/>
                                  </a:moveTo>
                                  <a:lnTo>
                                    <a:pt x="277" y="256"/>
                                  </a:lnTo>
                                  <a:lnTo>
                                    <a:pt x="277" y="265"/>
                                  </a:lnTo>
                                  <a:lnTo>
                                    <a:pt x="315" y="243"/>
                                  </a:lnTo>
                                  <a:lnTo>
                                    <a:pt x="315" y="2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3" name="Freeform 794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15 10721"/>
                                <a:gd name="T1" fmla="*/ T0 w 601"/>
                                <a:gd name="T2" fmla="+- 0 198 -3"/>
                                <a:gd name="T3" fmla="*/ 198 h 333"/>
                                <a:gd name="T4" fmla="+- 0 11015 10721"/>
                                <a:gd name="T5" fmla="*/ T4 w 601"/>
                                <a:gd name="T6" fmla="+- 0 207 -3"/>
                                <a:gd name="T7" fmla="*/ 207 h 333"/>
                                <a:gd name="T8" fmla="+- 0 11054 10721"/>
                                <a:gd name="T9" fmla="*/ T8 w 601"/>
                                <a:gd name="T10" fmla="+- 0 229 -3"/>
                                <a:gd name="T11" fmla="*/ 229 h 333"/>
                                <a:gd name="T12" fmla="+- 0 11054 10721"/>
                                <a:gd name="T13" fmla="*/ T12 w 601"/>
                                <a:gd name="T14" fmla="+- 0 221 -3"/>
                                <a:gd name="T15" fmla="*/ 221 h 333"/>
                                <a:gd name="T16" fmla="+- 0 11015 10721"/>
                                <a:gd name="T17" fmla="*/ T16 w 601"/>
                                <a:gd name="T18" fmla="+- 0 198 -3"/>
                                <a:gd name="T19" fmla="*/ 198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94" y="201"/>
                                  </a:moveTo>
                                  <a:lnTo>
                                    <a:pt x="294" y="210"/>
                                  </a:lnTo>
                                  <a:lnTo>
                                    <a:pt x="333" y="232"/>
                                  </a:lnTo>
                                  <a:lnTo>
                                    <a:pt x="333" y="224"/>
                                  </a:lnTo>
                                  <a:lnTo>
                                    <a:pt x="294" y="20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4" name="Freeform 793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92 10721"/>
                                <a:gd name="T1" fmla="*/ T0 w 601"/>
                                <a:gd name="T2" fmla="+- 0 199 -3"/>
                                <a:gd name="T3" fmla="*/ 199 h 333"/>
                                <a:gd name="T4" fmla="+- 0 11054 10721"/>
                                <a:gd name="T5" fmla="*/ T4 w 601"/>
                                <a:gd name="T6" fmla="+- 0 221 -3"/>
                                <a:gd name="T7" fmla="*/ 221 h 333"/>
                                <a:gd name="T8" fmla="+- 0 11054 10721"/>
                                <a:gd name="T9" fmla="*/ T8 w 601"/>
                                <a:gd name="T10" fmla="+- 0 229 -3"/>
                                <a:gd name="T11" fmla="*/ 229 h 333"/>
                                <a:gd name="T12" fmla="+- 0 11092 10721"/>
                                <a:gd name="T13" fmla="*/ T12 w 601"/>
                                <a:gd name="T14" fmla="+- 0 208 -3"/>
                                <a:gd name="T15" fmla="*/ 208 h 333"/>
                                <a:gd name="T16" fmla="+- 0 11092 10721"/>
                                <a:gd name="T17" fmla="*/ T16 w 601"/>
                                <a:gd name="T18" fmla="+- 0 199 -3"/>
                                <a:gd name="T19" fmla="*/ 1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71" y="202"/>
                                  </a:moveTo>
                                  <a:lnTo>
                                    <a:pt x="333" y="224"/>
                                  </a:lnTo>
                                  <a:lnTo>
                                    <a:pt x="333" y="232"/>
                                  </a:lnTo>
                                  <a:lnTo>
                                    <a:pt x="371" y="211"/>
                                  </a:lnTo>
                                  <a:lnTo>
                                    <a:pt x="371" y="2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5" name="Freeform 792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955 10721"/>
                                <a:gd name="T1" fmla="*/ T0 w 601"/>
                                <a:gd name="T2" fmla="+- 0 164 -3"/>
                                <a:gd name="T3" fmla="*/ 164 h 333"/>
                                <a:gd name="T4" fmla="+- 0 10955 10721"/>
                                <a:gd name="T5" fmla="*/ T4 w 601"/>
                                <a:gd name="T6" fmla="+- 0 172 -3"/>
                                <a:gd name="T7" fmla="*/ 172 h 333"/>
                                <a:gd name="T8" fmla="+- 0 10995 10721"/>
                                <a:gd name="T9" fmla="*/ T8 w 601"/>
                                <a:gd name="T10" fmla="+- 0 195 -3"/>
                                <a:gd name="T11" fmla="*/ 195 h 333"/>
                                <a:gd name="T12" fmla="+- 0 10995 10721"/>
                                <a:gd name="T13" fmla="*/ T12 w 601"/>
                                <a:gd name="T14" fmla="+- 0 187 -3"/>
                                <a:gd name="T15" fmla="*/ 187 h 333"/>
                                <a:gd name="T16" fmla="+- 0 10955 10721"/>
                                <a:gd name="T17" fmla="*/ T16 w 601"/>
                                <a:gd name="T18" fmla="+- 0 164 -3"/>
                                <a:gd name="T19" fmla="*/ 16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34" y="167"/>
                                  </a:moveTo>
                                  <a:lnTo>
                                    <a:pt x="234" y="175"/>
                                  </a:lnTo>
                                  <a:lnTo>
                                    <a:pt x="274" y="198"/>
                                  </a:lnTo>
                                  <a:lnTo>
                                    <a:pt x="274" y="190"/>
                                  </a:lnTo>
                                  <a:lnTo>
                                    <a:pt x="234" y="16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6" name="Freeform 791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32 10721"/>
                                <a:gd name="T1" fmla="*/ T0 w 601"/>
                                <a:gd name="T2" fmla="+- 0 165 -3"/>
                                <a:gd name="T3" fmla="*/ 165 h 333"/>
                                <a:gd name="T4" fmla="+- 0 10995 10721"/>
                                <a:gd name="T5" fmla="*/ T4 w 601"/>
                                <a:gd name="T6" fmla="+- 0 187 -3"/>
                                <a:gd name="T7" fmla="*/ 187 h 333"/>
                                <a:gd name="T8" fmla="+- 0 10995 10721"/>
                                <a:gd name="T9" fmla="*/ T8 w 601"/>
                                <a:gd name="T10" fmla="+- 0 195 -3"/>
                                <a:gd name="T11" fmla="*/ 195 h 333"/>
                                <a:gd name="T12" fmla="+- 0 11032 10721"/>
                                <a:gd name="T13" fmla="*/ T12 w 601"/>
                                <a:gd name="T14" fmla="+- 0 174 -3"/>
                                <a:gd name="T15" fmla="*/ 174 h 333"/>
                                <a:gd name="T16" fmla="+- 0 11032 10721"/>
                                <a:gd name="T17" fmla="*/ T16 w 601"/>
                                <a:gd name="T18" fmla="+- 0 165 -3"/>
                                <a:gd name="T19" fmla="*/ 16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11" y="168"/>
                                  </a:moveTo>
                                  <a:lnTo>
                                    <a:pt x="274" y="190"/>
                                  </a:lnTo>
                                  <a:lnTo>
                                    <a:pt x="274" y="198"/>
                                  </a:lnTo>
                                  <a:lnTo>
                                    <a:pt x="311" y="177"/>
                                  </a:lnTo>
                                  <a:lnTo>
                                    <a:pt x="311" y="16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7" name="Freeform 790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33 10721"/>
                                <a:gd name="T1" fmla="*/ T0 w 601"/>
                                <a:gd name="T2" fmla="+- 0 266 -3"/>
                                <a:gd name="T3" fmla="*/ 266 h 333"/>
                                <a:gd name="T4" fmla="+- 0 11133 10721"/>
                                <a:gd name="T5" fmla="*/ T4 w 601"/>
                                <a:gd name="T6" fmla="+- 0 275 -3"/>
                                <a:gd name="T7" fmla="*/ 275 h 333"/>
                                <a:gd name="T8" fmla="+- 0 11173 10721"/>
                                <a:gd name="T9" fmla="*/ T8 w 601"/>
                                <a:gd name="T10" fmla="+- 0 298 -3"/>
                                <a:gd name="T11" fmla="*/ 298 h 333"/>
                                <a:gd name="T12" fmla="+- 0 11173 10721"/>
                                <a:gd name="T13" fmla="*/ T12 w 601"/>
                                <a:gd name="T14" fmla="+- 0 289 -3"/>
                                <a:gd name="T15" fmla="*/ 289 h 333"/>
                                <a:gd name="T16" fmla="+- 0 11133 10721"/>
                                <a:gd name="T17" fmla="*/ T16 w 601"/>
                                <a:gd name="T18" fmla="+- 0 266 -3"/>
                                <a:gd name="T19" fmla="*/ 2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12" y="269"/>
                                  </a:moveTo>
                                  <a:lnTo>
                                    <a:pt x="412" y="278"/>
                                  </a:lnTo>
                                  <a:lnTo>
                                    <a:pt x="452" y="301"/>
                                  </a:lnTo>
                                  <a:lnTo>
                                    <a:pt x="452" y="292"/>
                                  </a:lnTo>
                                  <a:lnTo>
                                    <a:pt x="412" y="2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8" name="Freeform 789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210 10721"/>
                                <a:gd name="T1" fmla="*/ T0 w 601"/>
                                <a:gd name="T2" fmla="+- 0 268 -3"/>
                                <a:gd name="T3" fmla="*/ 268 h 333"/>
                                <a:gd name="T4" fmla="+- 0 11173 10721"/>
                                <a:gd name="T5" fmla="*/ T4 w 601"/>
                                <a:gd name="T6" fmla="+- 0 289 -3"/>
                                <a:gd name="T7" fmla="*/ 289 h 333"/>
                                <a:gd name="T8" fmla="+- 0 11173 10721"/>
                                <a:gd name="T9" fmla="*/ T8 w 601"/>
                                <a:gd name="T10" fmla="+- 0 298 -3"/>
                                <a:gd name="T11" fmla="*/ 298 h 333"/>
                                <a:gd name="T12" fmla="+- 0 11210 10721"/>
                                <a:gd name="T13" fmla="*/ T12 w 601"/>
                                <a:gd name="T14" fmla="+- 0 276 -3"/>
                                <a:gd name="T15" fmla="*/ 276 h 333"/>
                                <a:gd name="T16" fmla="+- 0 11210 10721"/>
                                <a:gd name="T17" fmla="*/ T16 w 601"/>
                                <a:gd name="T18" fmla="+- 0 268 -3"/>
                                <a:gd name="T19" fmla="*/ 268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89" y="271"/>
                                  </a:moveTo>
                                  <a:lnTo>
                                    <a:pt x="452" y="292"/>
                                  </a:lnTo>
                                  <a:lnTo>
                                    <a:pt x="452" y="301"/>
                                  </a:lnTo>
                                  <a:lnTo>
                                    <a:pt x="489" y="279"/>
                                  </a:lnTo>
                                  <a:lnTo>
                                    <a:pt x="489" y="27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9" name="Freeform 788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721 10721"/>
                                <a:gd name="T1" fmla="*/ T0 w 601"/>
                                <a:gd name="T2" fmla="+- 0 93 -3"/>
                                <a:gd name="T3" fmla="*/ 93 h 333"/>
                                <a:gd name="T4" fmla="+- 0 10721 10721"/>
                                <a:gd name="T5" fmla="*/ T4 w 601"/>
                                <a:gd name="T6" fmla="+- 0 102 -3"/>
                                <a:gd name="T7" fmla="*/ 102 h 333"/>
                                <a:gd name="T8" fmla="+- 0 10761 10721"/>
                                <a:gd name="T9" fmla="*/ T8 w 601"/>
                                <a:gd name="T10" fmla="+- 0 125 -3"/>
                                <a:gd name="T11" fmla="*/ 125 h 333"/>
                                <a:gd name="T12" fmla="+- 0 10761 10721"/>
                                <a:gd name="T13" fmla="*/ T12 w 601"/>
                                <a:gd name="T14" fmla="+- 0 116 -3"/>
                                <a:gd name="T15" fmla="*/ 116 h 333"/>
                                <a:gd name="T16" fmla="+- 0 10721 10721"/>
                                <a:gd name="T17" fmla="*/ T16 w 601"/>
                                <a:gd name="T18" fmla="+- 0 93 -3"/>
                                <a:gd name="T19" fmla="*/ 9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0" y="96"/>
                                  </a:moveTo>
                                  <a:lnTo>
                                    <a:pt x="0" y="105"/>
                                  </a:lnTo>
                                  <a:lnTo>
                                    <a:pt x="40" y="128"/>
                                  </a:lnTo>
                                  <a:lnTo>
                                    <a:pt x="40" y="119"/>
                                  </a:lnTo>
                                  <a:lnTo>
                                    <a:pt x="0" y="9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0" name="Freeform 787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798 10721"/>
                                <a:gd name="T1" fmla="*/ T0 w 601"/>
                                <a:gd name="T2" fmla="+- 0 95 -3"/>
                                <a:gd name="T3" fmla="*/ 95 h 333"/>
                                <a:gd name="T4" fmla="+- 0 10761 10721"/>
                                <a:gd name="T5" fmla="*/ T4 w 601"/>
                                <a:gd name="T6" fmla="+- 0 116 -3"/>
                                <a:gd name="T7" fmla="*/ 116 h 333"/>
                                <a:gd name="T8" fmla="+- 0 10761 10721"/>
                                <a:gd name="T9" fmla="*/ T8 w 601"/>
                                <a:gd name="T10" fmla="+- 0 125 -3"/>
                                <a:gd name="T11" fmla="*/ 125 h 333"/>
                                <a:gd name="T12" fmla="+- 0 10798 10721"/>
                                <a:gd name="T13" fmla="*/ T12 w 601"/>
                                <a:gd name="T14" fmla="+- 0 103 -3"/>
                                <a:gd name="T15" fmla="*/ 103 h 333"/>
                                <a:gd name="T16" fmla="+- 0 10798 10721"/>
                                <a:gd name="T17" fmla="*/ T16 w 601"/>
                                <a:gd name="T18" fmla="+- 0 95 -3"/>
                                <a:gd name="T19" fmla="*/ 9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77" y="98"/>
                                  </a:moveTo>
                                  <a:lnTo>
                                    <a:pt x="40" y="119"/>
                                  </a:lnTo>
                                  <a:lnTo>
                                    <a:pt x="40" y="128"/>
                                  </a:lnTo>
                                  <a:lnTo>
                                    <a:pt x="77" y="106"/>
                                  </a:lnTo>
                                  <a:lnTo>
                                    <a:pt x="77" y="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1" name="Freeform 786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781 10721"/>
                                <a:gd name="T1" fmla="*/ T0 w 601"/>
                                <a:gd name="T2" fmla="+- 0 127 -3"/>
                                <a:gd name="T3" fmla="*/ 127 h 333"/>
                                <a:gd name="T4" fmla="+- 0 10781 10721"/>
                                <a:gd name="T5" fmla="*/ T4 w 601"/>
                                <a:gd name="T6" fmla="+- 0 136 -3"/>
                                <a:gd name="T7" fmla="*/ 136 h 333"/>
                                <a:gd name="T8" fmla="+- 0 10820 10721"/>
                                <a:gd name="T9" fmla="*/ T8 w 601"/>
                                <a:gd name="T10" fmla="+- 0 159 -3"/>
                                <a:gd name="T11" fmla="*/ 159 h 333"/>
                                <a:gd name="T12" fmla="+- 0 10820 10721"/>
                                <a:gd name="T13" fmla="*/ T12 w 601"/>
                                <a:gd name="T14" fmla="+- 0 150 -3"/>
                                <a:gd name="T15" fmla="*/ 150 h 333"/>
                                <a:gd name="T16" fmla="+- 0 10781 10721"/>
                                <a:gd name="T17" fmla="*/ T16 w 601"/>
                                <a:gd name="T18" fmla="+- 0 127 -3"/>
                                <a:gd name="T19" fmla="*/ 12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60" y="130"/>
                                  </a:moveTo>
                                  <a:lnTo>
                                    <a:pt x="60" y="139"/>
                                  </a:lnTo>
                                  <a:lnTo>
                                    <a:pt x="99" y="162"/>
                                  </a:lnTo>
                                  <a:lnTo>
                                    <a:pt x="99" y="153"/>
                                  </a:lnTo>
                                  <a:lnTo>
                                    <a:pt x="60" y="13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2" name="Freeform 785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0858 10721"/>
                                <a:gd name="T1" fmla="*/ T0 w 601"/>
                                <a:gd name="T2" fmla="+- 0 129 -3"/>
                                <a:gd name="T3" fmla="*/ 129 h 333"/>
                                <a:gd name="T4" fmla="+- 0 10820 10721"/>
                                <a:gd name="T5" fmla="*/ T4 w 601"/>
                                <a:gd name="T6" fmla="+- 0 150 -3"/>
                                <a:gd name="T7" fmla="*/ 150 h 333"/>
                                <a:gd name="T8" fmla="+- 0 10820 10721"/>
                                <a:gd name="T9" fmla="*/ T8 w 601"/>
                                <a:gd name="T10" fmla="+- 0 159 -3"/>
                                <a:gd name="T11" fmla="*/ 159 h 333"/>
                                <a:gd name="T12" fmla="+- 0 10858 10721"/>
                                <a:gd name="T13" fmla="*/ T12 w 601"/>
                                <a:gd name="T14" fmla="+- 0 137 -3"/>
                                <a:gd name="T15" fmla="*/ 137 h 333"/>
                                <a:gd name="T16" fmla="+- 0 10858 10721"/>
                                <a:gd name="T17" fmla="*/ T16 w 601"/>
                                <a:gd name="T18" fmla="+- 0 129 -3"/>
                                <a:gd name="T19" fmla="*/ 12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37" y="132"/>
                                  </a:moveTo>
                                  <a:lnTo>
                                    <a:pt x="99" y="153"/>
                                  </a:lnTo>
                                  <a:lnTo>
                                    <a:pt x="99" y="162"/>
                                  </a:lnTo>
                                  <a:lnTo>
                                    <a:pt x="137" y="140"/>
                                  </a:lnTo>
                                  <a:lnTo>
                                    <a:pt x="137" y="13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3" name="Freeform 784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18 10721"/>
                                <a:gd name="T1" fmla="*/ T0 w 601"/>
                                <a:gd name="T2" fmla="+- 0 264 -3"/>
                                <a:gd name="T3" fmla="*/ 264 h 333"/>
                                <a:gd name="T4" fmla="+- 0 11018 10721"/>
                                <a:gd name="T5" fmla="*/ T4 w 601"/>
                                <a:gd name="T6" fmla="+- 0 273 -3"/>
                                <a:gd name="T7" fmla="*/ 273 h 333"/>
                                <a:gd name="T8" fmla="+- 0 11058 10721"/>
                                <a:gd name="T9" fmla="*/ T8 w 601"/>
                                <a:gd name="T10" fmla="+- 0 296 -3"/>
                                <a:gd name="T11" fmla="*/ 296 h 333"/>
                                <a:gd name="T12" fmla="+- 0 11058 10721"/>
                                <a:gd name="T13" fmla="*/ T12 w 601"/>
                                <a:gd name="T14" fmla="+- 0 287 -3"/>
                                <a:gd name="T15" fmla="*/ 287 h 333"/>
                                <a:gd name="T16" fmla="+- 0 11018 10721"/>
                                <a:gd name="T17" fmla="*/ T16 w 601"/>
                                <a:gd name="T18" fmla="+- 0 264 -3"/>
                                <a:gd name="T19" fmla="*/ 26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97" y="267"/>
                                  </a:moveTo>
                                  <a:lnTo>
                                    <a:pt x="297" y="276"/>
                                  </a:lnTo>
                                  <a:lnTo>
                                    <a:pt x="337" y="299"/>
                                  </a:lnTo>
                                  <a:lnTo>
                                    <a:pt x="337" y="290"/>
                                  </a:lnTo>
                                  <a:lnTo>
                                    <a:pt x="297" y="26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4" name="Freeform 783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95 10721"/>
                                <a:gd name="T1" fmla="*/ T0 w 601"/>
                                <a:gd name="T2" fmla="+- 0 266 -3"/>
                                <a:gd name="T3" fmla="*/ 266 h 333"/>
                                <a:gd name="T4" fmla="+- 0 11058 10721"/>
                                <a:gd name="T5" fmla="*/ T4 w 601"/>
                                <a:gd name="T6" fmla="+- 0 287 -3"/>
                                <a:gd name="T7" fmla="*/ 287 h 333"/>
                                <a:gd name="T8" fmla="+- 0 11058 10721"/>
                                <a:gd name="T9" fmla="*/ T8 w 601"/>
                                <a:gd name="T10" fmla="+- 0 296 -3"/>
                                <a:gd name="T11" fmla="*/ 296 h 333"/>
                                <a:gd name="T12" fmla="+- 0 11095 10721"/>
                                <a:gd name="T13" fmla="*/ T12 w 601"/>
                                <a:gd name="T14" fmla="+- 0 274 -3"/>
                                <a:gd name="T15" fmla="*/ 274 h 333"/>
                                <a:gd name="T16" fmla="+- 0 11095 10721"/>
                                <a:gd name="T17" fmla="*/ T16 w 601"/>
                                <a:gd name="T18" fmla="+- 0 266 -3"/>
                                <a:gd name="T19" fmla="*/ 2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74" y="269"/>
                                  </a:moveTo>
                                  <a:lnTo>
                                    <a:pt x="337" y="290"/>
                                  </a:lnTo>
                                  <a:lnTo>
                                    <a:pt x="337" y="299"/>
                                  </a:lnTo>
                                  <a:lnTo>
                                    <a:pt x="374" y="277"/>
                                  </a:lnTo>
                                  <a:lnTo>
                                    <a:pt x="374" y="2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5" name="Freeform 782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078 10721"/>
                                <a:gd name="T1" fmla="*/ T0 w 601"/>
                                <a:gd name="T2" fmla="+- 0 299 -3"/>
                                <a:gd name="T3" fmla="*/ 299 h 333"/>
                                <a:gd name="T4" fmla="+- 0 11078 10721"/>
                                <a:gd name="T5" fmla="*/ T4 w 601"/>
                                <a:gd name="T6" fmla="+- 0 307 -3"/>
                                <a:gd name="T7" fmla="*/ 307 h 333"/>
                                <a:gd name="T8" fmla="+- 0 11117 10721"/>
                                <a:gd name="T9" fmla="*/ T8 w 601"/>
                                <a:gd name="T10" fmla="+- 0 330 -3"/>
                                <a:gd name="T11" fmla="*/ 330 h 333"/>
                                <a:gd name="T12" fmla="+- 0 11117 10721"/>
                                <a:gd name="T13" fmla="*/ T12 w 601"/>
                                <a:gd name="T14" fmla="+- 0 321 -3"/>
                                <a:gd name="T15" fmla="*/ 321 h 333"/>
                                <a:gd name="T16" fmla="+- 0 11078 10721"/>
                                <a:gd name="T17" fmla="*/ T16 w 601"/>
                                <a:gd name="T18" fmla="+- 0 299 -3"/>
                                <a:gd name="T19" fmla="*/ 2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57" y="302"/>
                                  </a:moveTo>
                                  <a:lnTo>
                                    <a:pt x="357" y="310"/>
                                  </a:lnTo>
                                  <a:lnTo>
                                    <a:pt x="396" y="333"/>
                                  </a:lnTo>
                                  <a:lnTo>
                                    <a:pt x="396" y="324"/>
                                  </a:lnTo>
                                  <a:lnTo>
                                    <a:pt x="357" y="3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6" name="Freeform 781"/>
                          <wps:cNvSpPr>
                            <a:spLocks/>
                          </wps:cNvSpPr>
                          <wps:spPr bwMode="auto">
                            <a:xfrm>
                              <a:off x="10721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1155 10721"/>
                                <a:gd name="T1" fmla="*/ T0 w 601"/>
                                <a:gd name="T2" fmla="+- 0 300 -3"/>
                                <a:gd name="T3" fmla="*/ 300 h 333"/>
                                <a:gd name="T4" fmla="+- 0 11117 10721"/>
                                <a:gd name="T5" fmla="*/ T4 w 601"/>
                                <a:gd name="T6" fmla="+- 0 321 -3"/>
                                <a:gd name="T7" fmla="*/ 321 h 333"/>
                                <a:gd name="T8" fmla="+- 0 11117 10721"/>
                                <a:gd name="T9" fmla="*/ T8 w 601"/>
                                <a:gd name="T10" fmla="+- 0 330 -3"/>
                                <a:gd name="T11" fmla="*/ 330 h 333"/>
                                <a:gd name="T12" fmla="+- 0 11155 10721"/>
                                <a:gd name="T13" fmla="*/ T12 w 601"/>
                                <a:gd name="T14" fmla="+- 0 309 -3"/>
                                <a:gd name="T15" fmla="*/ 309 h 333"/>
                                <a:gd name="T16" fmla="+- 0 11155 10721"/>
                                <a:gd name="T17" fmla="*/ T16 w 601"/>
                                <a:gd name="T18" fmla="+- 0 300 -3"/>
                                <a:gd name="T19" fmla="*/ 30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34" y="303"/>
                                  </a:moveTo>
                                  <a:lnTo>
                                    <a:pt x="396" y="324"/>
                                  </a:lnTo>
                                  <a:lnTo>
                                    <a:pt x="396" y="333"/>
                                  </a:lnTo>
                                  <a:lnTo>
                                    <a:pt x="434" y="312"/>
                                  </a:lnTo>
                                  <a:lnTo>
                                    <a:pt x="434" y="30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7" name="Group 777"/>
                        <wpg:cNvGrpSpPr>
                          <a:grpSpLocks/>
                        </wpg:cNvGrpSpPr>
                        <wpg:grpSpPr bwMode="auto">
                          <a:xfrm>
                            <a:off x="10659" y="-405"/>
                            <a:ext cx="857" cy="826"/>
                            <a:chOff x="10659" y="-405"/>
                            <a:chExt cx="857" cy="826"/>
                          </a:xfrm>
                        </wpg:grpSpPr>
                        <wps:wsp>
                          <wps:cNvPr id="908" name="Freeform 779"/>
                          <wps:cNvSpPr>
                            <a:spLocks/>
                          </wps:cNvSpPr>
                          <wps:spPr bwMode="auto">
                            <a:xfrm>
                              <a:off x="10659" y="-405"/>
                              <a:ext cx="857" cy="826"/>
                            </a:xfrm>
                            <a:custGeom>
                              <a:avLst/>
                              <a:gdLst>
                                <a:gd name="T0" fmla="+- 0 11100 10659"/>
                                <a:gd name="T1" fmla="*/ T0 w 857"/>
                                <a:gd name="T2" fmla="+- 0 421 -405"/>
                                <a:gd name="T3" fmla="*/ 421 h 826"/>
                                <a:gd name="T4" fmla="+- 0 11396 10659"/>
                                <a:gd name="T5" fmla="*/ T4 w 857"/>
                                <a:gd name="T6" fmla="+- 0 250 -405"/>
                                <a:gd name="T7" fmla="*/ 250 h 826"/>
                                <a:gd name="T8" fmla="+- 0 11516 10659"/>
                                <a:gd name="T9" fmla="*/ T8 w 857"/>
                                <a:gd name="T10" fmla="+- 0 -152 -405"/>
                                <a:gd name="T11" fmla="*/ -152 h 826"/>
                                <a:gd name="T12" fmla="+- 0 11077 10659"/>
                                <a:gd name="T13" fmla="*/ T12 w 857"/>
                                <a:gd name="T14" fmla="+- 0 -405 -405"/>
                                <a:gd name="T15" fmla="*/ -405 h 826"/>
                                <a:gd name="T16" fmla="+- 0 11039 10659"/>
                                <a:gd name="T17" fmla="*/ T16 w 857"/>
                                <a:gd name="T18" fmla="+- 0 -405 -405"/>
                                <a:gd name="T19" fmla="*/ -405 h 826"/>
                                <a:gd name="T20" fmla="+- 0 10935 10659"/>
                                <a:gd name="T21" fmla="*/ T20 w 857"/>
                                <a:gd name="T22" fmla="+- 0 -54 -405"/>
                                <a:gd name="T23" fmla="*/ -54 h 826"/>
                                <a:gd name="T24" fmla="+- 0 10659 10659"/>
                                <a:gd name="T25" fmla="*/ T24 w 857"/>
                                <a:gd name="T26" fmla="+- 0 105 -405"/>
                                <a:gd name="T27" fmla="*/ 105 h 826"/>
                                <a:gd name="T28" fmla="+- 0 10678 10659"/>
                                <a:gd name="T29" fmla="*/ T28 w 857"/>
                                <a:gd name="T30" fmla="+- 0 183 -405"/>
                                <a:gd name="T31" fmla="*/ 183 h 826"/>
                                <a:gd name="T32" fmla="+- 0 10737 10659"/>
                                <a:gd name="T33" fmla="*/ T32 w 857"/>
                                <a:gd name="T34" fmla="+- 0 233 -405"/>
                                <a:gd name="T35" fmla="*/ 233 h 826"/>
                                <a:gd name="T36" fmla="+- 0 10799 10659"/>
                                <a:gd name="T37" fmla="*/ T36 w 857"/>
                                <a:gd name="T38" fmla="+- 0 280 -405"/>
                                <a:gd name="T39" fmla="*/ 280 h 826"/>
                                <a:gd name="T40" fmla="+- 0 10864 10659"/>
                                <a:gd name="T41" fmla="*/ T40 w 857"/>
                                <a:gd name="T42" fmla="+- 0 321 -405"/>
                                <a:gd name="T43" fmla="*/ 321 h 826"/>
                                <a:gd name="T44" fmla="+- 0 10932 10659"/>
                                <a:gd name="T45" fmla="*/ T44 w 857"/>
                                <a:gd name="T46" fmla="+- 0 357 -405"/>
                                <a:gd name="T47" fmla="*/ 357 h 826"/>
                                <a:gd name="T48" fmla="+- 0 11003 10659"/>
                                <a:gd name="T49" fmla="*/ T48 w 857"/>
                                <a:gd name="T50" fmla="+- 0 388 -405"/>
                                <a:gd name="T51" fmla="*/ 388 h 826"/>
                                <a:gd name="T52" fmla="+- 0 11076 10659"/>
                                <a:gd name="T53" fmla="*/ T52 w 857"/>
                                <a:gd name="T54" fmla="+- 0 414 -405"/>
                                <a:gd name="T55" fmla="*/ 414 h 826"/>
                                <a:gd name="T56" fmla="+- 0 11100 10659"/>
                                <a:gd name="T57" fmla="*/ T56 w 857"/>
                                <a:gd name="T58" fmla="+- 0 421 -405"/>
                                <a:gd name="T59" fmla="*/ 421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857" h="826">
                                  <a:moveTo>
                                    <a:pt x="441" y="826"/>
                                  </a:moveTo>
                                  <a:lnTo>
                                    <a:pt x="737" y="655"/>
                                  </a:lnTo>
                                  <a:lnTo>
                                    <a:pt x="857" y="253"/>
                                  </a:lnTo>
                                  <a:lnTo>
                                    <a:pt x="418" y="0"/>
                                  </a:lnTo>
                                  <a:lnTo>
                                    <a:pt x="380" y="0"/>
                                  </a:lnTo>
                                  <a:lnTo>
                                    <a:pt x="276" y="351"/>
                                  </a:lnTo>
                                  <a:lnTo>
                                    <a:pt x="0" y="510"/>
                                  </a:lnTo>
                                  <a:lnTo>
                                    <a:pt x="19" y="588"/>
                                  </a:lnTo>
                                  <a:lnTo>
                                    <a:pt x="78" y="638"/>
                                  </a:lnTo>
                                  <a:lnTo>
                                    <a:pt x="140" y="685"/>
                                  </a:lnTo>
                                  <a:lnTo>
                                    <a:pt x="205" y="726"/>
                                  </a:lnTo>
                                  <a:lnTo>
                                    <a:pt x="273" y="762"/>
                                  </a:lnTo>
                                  <a:lnTo>
                                    <a:pt x="344" y="793"/>
                                  </a:lnTo>
                                  <a:lnTo>
                                    <a:pt x="417" y="819"/>
                                  </a:lnTo>
                                  <a:lnTo>
                                    <a:pt x="441" y="826"/>
                                  </a:lnTo>
                                </a:path>
                              </a:pathLst>
                            </a:custGeom>
                            <a:noFill/>
                            <a:ln w="15100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909" name="Picture 77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516" y="-434"/>
                              <a:ext cx="312" cy="27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F2B810" id="Group 776" o:spid="_x0000_s1026" style="position:absolute;margin-left:532.4pt;margin-top:-21.7pt;width:59pt;height:44.2pt;z-index:-251659264;mso-position-horizontal-relative:page" coordorigin="10648,-434" coordsize="1180,884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">
                <v:group id="Group 889" o:spid="_x0000_s1027" style="position:absolute;left:10682;top:-382;width:857;height:826" coordorigin="10682,-382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PDM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SxfEvg9E46A3D4AAAD//wMAUEsBAi0AFAAGAAgAAAAhANvh9svuAAAAhQEAABMAAAAAAAAA&#10;AAAAAAAAAAAAAFtDb250ZW50X1R5cGVzXS54bWxQSwECLQAUAAYACAAAACEAWvQsW78AAAAVAQAA&#10;CwAAAAAAAAAAAAAAAAAfAQAAX3JlbHMvLnJlbHNQSwECLQAUAAYACAAAACEA9SDwzMYAAADcAAAA&#10;DwAAAAAAAAAAAAAAAAAHAgAAZHJzL2Rvd25yZXYueG1sUEsFBgAAAAADAAMAtwAAAPoCAAAAAA==&#10;">
                  <v:shape id="Freeform 890" o:spid="_x0000_s1028" style="position:absolute;left:10682;top:-382;width:857;height:826;visibility:visible;mso-wrap-style:square;v-text-anchor:top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" path="m418,l380,,276,351,,510r19,78l77,639r62,46l205,726r68,36l343,793r73,26l441,826,737,655,857,253,418,e" fillcolor="#cdcdcd" stroked="f">
                    <v:path arrowok="t" o:connecttype="custom" o:connectlocs="418,-382;380,-382;276,-31;0,128;19,206;77,257;139,303;205,344;273,380;343,411;416,437;441,444;737,273;857,-129;418,-382" o:connectangles="0,0,0,0,0,0,0,0,0,0,0,0,0,0,0"/>
                  </v:shape>
                </v:group>
                <v:group id="Group 884" o:spid="_x0000_s1029" style="position:absolute;left:11100;top:-382;width:439;height:826" coordorigin="11100,-382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">
                  <v:shape id="Freeform 888" o:spid="_x0000_s1030" style="position:absolute;left:11100;top:-382;width:439;height:826;visibility:visible;mso-wrap-style:square;v-text-anchor:top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" path="m417,l380,,276,351,,510r19,78l77,639r62,46l204,726r68,36l343,793r73,26l441,826e" filled="f" strokecolor="#cdcdcd" strokeweight=".20133mm">
                    <v:path arrowok="t" o:connecttype="custom" o:connectlocs="417,-382;380,-382;276,-31;0,128;19,206;77,257;139,303;204,344;272,380;343,411;416,437;441,444" o:connectangles="0,0,0,0,0,0,0,0,0,0,0,0"/>
                  </v:shape>
                  <v:shape id="Freeform 887" o:spid="_x0000_s1031" style="position:absolute;left:11100;top:-382;width:439;height:826;visibility:visible;mso-wrap-style:square;v-text-anchor:top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" path="m856,253l417,e" filled="f" strokecolor="#cdcdcd" strokeweight=".20133mm">
                    <v:path arrowok="t" o:connecttype="custom" o:connectlocs="856,-129;417,-382" o:connectangles="0,0"/>
                  </v:shape>
                  <v:shape id="Freeform 886" o:spid="_x0000_s1032" style="position:absolute;left:11100;top:-382;width:439;height:826;visibility:visible;mso-wrap-style:square;v-text-anchor:top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" path="m441,826l737,655,856,253e" filled="f" strokecolor="#cdcdcd" strokeweight=".20133mm">
                    <v:path arrowok="t" o:connecttype="custom" o:connectlocs="441,444;737,273;856,-129" o:connectangles="0,0,0"/>
                  </v:shape>
                  <v:shape id="Picture 885" o:spid="_x0000_s1033" type="#_x0000_t75" style="position:absolute;left:11088;top:161;width:341;height: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">
                    <v:imagedata r:id="rId103" o:title=""/>
                  </v:shape>
                </v:group>
                <v:group id="Group 881" o:spid="_x0000_s1034" style="position:absolute;left:11100;top:173;width:317;height:248" coordorigin="11100,173" coordsize="31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">
                  <v:shape id="Freeform 883" o:spid="_x0000_s1035" style="position:absolute;left:11100;top:173;width:317;height:248;visibility:visible;mso-wrap-style:square;v-text-anchor:top" coordsize="31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" path="m1,184l318,,296,77,,248,1,184xe" filled="f" strokecolor="white" strokeweight=".20131mm">
                    <v:path arrowok="t" o:connecttype="custom" o:connectlocs="1,357;318,173;296,250;0,421;1,357" o:connectangles="0,0,0,0,0"/>
                  </v:shape>
                  <v:shape id="Picture 882" o:spid="_x0000_s1036" type="#_x0000_t75" style="position:absolute;left:11362;top:-164;width:166;height: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">
                    <v:imagedata r:id="rId104" o:title=""/>
                  </v:shape>
                </v:group>
                <v:group id="Group 878" o:spid="_x0000_s1037" style="position:absolute;left:11374;top:-152;width:142;height:350" coordorigin="11374,-152" coordsize="142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">
                  <v:shape id="Freeform 880" o:spid="_x0000_s1038" style="position:absolute;left:11374;top:-152;width:142;height:350;visibility:visible;mso-wrap-style:square;v-text-anchor:top" coordsize="142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" path="m,351l104,r38,l44,325,,351xe" filled="f" strokecolor="white" strokeweight=".20142mm">
                    <v:path arrowok="t" o:connecttype="custom" o:connectlocs="0,199;104,-152;142,-152;44,173;0,199" o:connectangles="0,0,0,0,0"/>
                  </v:shape>
                  <v:shape id="Picture 879" o:spid="_x0000_s1039" type="#_x0000_t75" style="position:absolute;left:11026;top:-417;width:502;height: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">
                    <v:imagedata r:id="rId105" o:title=""/>
                  </v:shape>
                </v:group>
                <v:group id="Group 875" o:spid="_x0000_s1040" style="position:absolute;left:11038;top:-405;width:478;height:253" coordorigin="11038,-405" coordsize="478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WVvxQAAANw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">
                  <v:shape id="Freeform 877" o:spid="_x0000_s1041" style="position:absolute;left:11038;top:-405;width:478;height:253;visibility:visible;mso-wrap-style:square;v-text-anchor:top" coordsize="478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" path="m,2l39,,478,253r-38,l374,216,308,179,241,142,175,104,109,66,44,27,,2xe" filled="f" strokecolor="white" strokeweight=".20125mm">
                    <v:path arrowok="t" o:connecttype="custom" o:connectlocs="0,-403;39,-405;478,-152;440,-152;374,-189;308,-226;241,-263;175,-301;109,-339;44,-378;0,-403" o:connectangles="0,0,0,0,0,0,0,0,0,0,0"/>
                  </v:shape>
                  <v:shape id="Picture 876" o:spid="_x0000_s1042" type="#_x0000_t75" style="position:absolute;left:10648;top:-66;width:739;height: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">
                    <v:imagedata r:id="rId106" o:title=""/>
                  </v:shape>
                </v:group>
                <v:group id="Group 872" o:spid="_x0000_s1043" style="position:absolute;left:10659;top:-54;width:715;height:411" coordorigin="10659,-54" coordsize="715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GHD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jBG5nwhGQy38AAAD//wMAUEsBAi0AFAAGAAgAAAAhANvh9svuAAAAhQEAABMAAAAAAAAA&#10;AAAAAAAAAAAAAFtDb250ZW50X1R5cGVzXS54bWxQSwECLQAUAAYACAAAACEAWvQsW78AAAAVAQAA&#10;CwAAAAAAAAAAAAAAAAAfAQAAX3JlbHMvLnJlbHNQSwECLQAUAAYACAAAACEAEXxhw8YAAADcAAAA&#10;DwAAAAAAAAAAAAAAAAAHAgAAZHJzL2Rvd25yZXYueG1sUEsFBgAAAAADAAMAtwAAAPoCAAAAAA==&#10;">
                  <v:shape id="Freeform 874" o:spid="_x0000_s1044" style="position:absolute;left:10659;top:-54;width:715;height:411;visibility:visible;mso-wrap-style:square;v-text-anchor:top" coordsize="715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" path="m,159l276,,715,253,442,411,369,387,298,357,229,323,163,284,100,241,39,193,,159xe" filled="f" strokecolor="white" strokeweight=".20128mm">
                    <v:path arrowok="t" o:connecttype="custom" o:connectlocs="0,105;276,-54;715,199;442,357;369,333;298,303;229,269;163,230;100,187;39,139;0,105" o:connectangles="0,0,0,0,0,0,0,0,0,0,0"/>
                  </v:shape>
                  <v:shape id="Picture 873" o:spid="_x0000_s1045" type="#_x0000_t75" style="position:absolute;left:10923;top:-417;width:567;height: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">
                    <v:imagedata r:id="rId107" o:title=""/>
                  </v:shape>
                </v:group>
                <v:group id="Group 869" o:spid="_x0000_s1046" style="position:absolute;left:10935;top:-405;width:543;height:603" coordorigin="10935,-405" coordsize="543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fm3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J4Cf9nwhGQ6z8AAAD//wMAUEsBAi0AFAAGAAgAAAAhANvh9svuAAAAhQEAABMAAAAAAAAA&#10;AAAAAAAAAAAAAFtDb250ZW50X1R5cGVzXS54bWxQSwECLQAUAAYACAAAACEAWvQsW78AAAAVAQAA&#10;CwAAAAAAAAAAAAAAAAAfAQAAX3JlbHMvLnJlbHNQSwECLQAUAAYACAAAACEAnpX5t8YAAADcAAAA&#10;DwAAAAAAAAAAAAAAAAAHAgAAZHJzL2Rvd25yZXYueG1sUEsFBgAAAAADAAMAtwAAAPoCAAAAAA==&#10;">
                  <v:shape id="Freeform 871" o:spid="_x0000_s1047" style="position:absolute;left:10935;top:-405;width:543;height:603;visibility:visible;mso-wrap-style:square;v-text-anchor:top" coordsize="543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" path="m439,604l374,565,308,527,242,489,176,451,110,414,44,376,,351,104,,543,253,439,604xe" filled="f" strokeweight=".20136mm">
                    <v:path arrowok="t" o:connecttype="custom" o:connectlocs="439,199;374,160;308,122;242,84;176,46;110,9;44,-29;0,-54;104,-405;543,-152;439,199" o:connectangles="0,0,0,0,0,0,0,0,0,0,0"/>
                  </v:shape>
                  <v:shape id="Picture 870" o:spid="_x0000_s1048" type="#_x0000_t75" style="position:absolute;left:10648;top:93;width:465;height: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">
                    <v:imagedata r:id="rId108" o:title=""/>
                  </v:shape>
                </v:group>
                <v:group id="Group 867" o:spid="_x0000_s1049" style="position:absolute;left:10659;top:105;width:441;height:317" coordorigin="10659,105" coordsize="441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">
                  <v:shape id="Freeform 868" o:spid="_x0000_s1050" style="position:absolute;left:10659;top:105;width:441;height:317;visibility:visible;mso-wrap-style:square;v-text-anchor:top" coordsize="441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" path="m,60r58,52l119,160r64,43l250,241r70,33l392,301r49,15l442,252r-25,-7l393,236,321,208,252,176,185,138,120,97,59,50,,,,60xe" filled="f" strokeweight=".20128mm">
                    <v:path arrowok="t" o:connecttype="custom" o:connectlocs="0,165;58,217;119,265;183,308;250,346;320,379;392,406;441,421;442,357;417,350;393,341;321,313;252,281;185,243;120,202;59,155;0,105;0,165" o:connectangles="0,0,0,0,0,0,0,0,0,0,0,0,0,0,0,0,0,0"/>
                  </v:shape>
                </v:group>
                <v:group id="Group 865" o:spid="_x0000_s1051" style="position:absolute;left:10968;top:-363;width:389;height:526" coordorigin="10968,-363" coordsize="389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pCS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">
                  <v:shape id="Freeform 866" o:spid="_x0000_s1052" style="position:absolute;left:10968;top:-363;width:389;height:526;visibility:visible;mso-wrap-style:square;v-text-anchor:top" coordsize="389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" path="m91,l,302,389,526e" filled="f" strokecolor="white" strokeweight=".20136mm">
                    <v:path arrowok="t" o:connecttype="custom" o:connectlocs="91,-363;0,-61;389,163" o:connectangles="0,0,0"/>
                  </v:shape>
                </v:group>
                <v:group id="Group 862" o:spid="_x0000_s1053" style="position:absolute;left:11125;top:259;width:189;height:147" coordorigin="11125,259" coordsize="189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t+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rBNEng/0w4AnLxBwAA//8DAFBLAQItABQABgAIAAAAIQDb4fbL7gAAAIUBAAATAAAAAAAAAAAA&#10;AAAAAAAAAABbQ29udGVudF9UeXBlc10ueG1sUEsBAi0AFAAGAAgAAAAhAFr0LFu/AAAAFQEAAAsA&#10;AAAAAAAAAAAAAAAAHwEAAF9yZWxzLy5yZWxzUEsBAi0AFAAGAAgAAAAhAN8Qq37EAAAA3AAAAA8A&#10;AAAAAAAAAAAAAAAABwIAAGRycy9kb3ducmV2LnhtbFBLBQYAAAAAAwADALcAAAD4AgAAAAA=&#10;">
                  <v:shape id="Freeform 864" o:spid="_x0000_s1054" style="position:absolute;left:11125;top:259;width:189;height:147;visibility:visible;mso-wrap-style:square;v-text-anchor:top" coordsize="189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" path="m190,l,109r,38e" filled="f" strokeweight=".20131mm">
                    <v:path arrowok="t" o:connecttype="custom" o:connectlocs="190,259;0,368;0,406" o:connectangles="0,0,0"/>
                  </v:shape>
                  <v:shape id="Picture 863" o:spid="_x0000_s1055" type="#_x0000_t75" style="position:absolute;left:10968;top:-375;width:490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">
                    <v:imagedata r:id="rId109" o:title=""/>
                  </v:shape>
                </v:group>
                <v:group id="Group 860" o:spid="_x0000_s1056" style="position:absolute;left:10980;top:-363;width:466;height:526" coordorigin="10980,-363" coordsize="46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TMK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tJlAr9nwhGQ2x8AAAD//wMAUEsBAi0AFAAGAAgAAAAhANvh9svuAAAAhQEAABMAAAAAAAAA&#10;AAAAAAAAAAAAAFtDb250ZW50X1R5cGVzXS54bWxQSwECLQAUAAYACAAAACEAWvQsW78AAAAVAQAA&#10;CwAAAAAAAAAAAAAAAAAfAQAAX3JlbHMvLnJlbHNQSwECLQAUAAYACAAAACEAUPkzCsYAAADcAAAA&#10;DwAAAAAAAAAAAAAAAAAHAgAAZHJzL2Rvd25yZXYueG1sUEsFBgAAAAADAAMAtwAAAPoCAAAAAA==&#10;">
                  <v:shape id="Freeform 861" o:spid="_x0000_s1057" style="position:absolute;left:10980;top:-363;width:466;height:526;visibility:visible;mso-wrap-style:square;v-text-anchor:top" coordsize="46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" path="m,299l87,5,79,,98,10r59,33l215,76r58,34l331,143r58,34l447,211r19,12l377,526r1,-9l359,506,302,474,245,442,188,409,132,377,75,343,19,310,,299xe" filled="f" strokeweight=".20136mm">
                    <v:path arrowok="t" o:connecttype="custom" o:connectlocs="0,-64;87,-358;79,-363;98,-353;157,-320;215,-287;273,-253;331,-220;389,-186;447,-152;466,-140;377,163;378,154;359,143;302,111;245,79;188,46;132,14;75,-20;19,-53;0,-64" o:connectangles="0,0,0,0,0,0,0,0,0,0,0,0,0,0,0,0,0,0,0,0,0"/>
                  </v:shape>
                </v:group>
                <v:group id="Group 833" o:spid="_x0000_s1058" style="position:absolute;left:10721;top:-25;width:601;height:346" coordorigin="10721,-25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wjm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">
                  <v:shape id="Freeform 859" o:spid="_x0000_s1059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" path="m394,302r-37,22l396,346r38,-21l394,302e" stroked="f">
                    <v:path arrowok="t" o:connecttype="custom" o:connectlocs="394,277;357,299;396,321;434,300;394,277" o:connectangles="0,0,0,0,0"/>
                  </v:shape>
                  <v:shape id="Freeform 858" o:spid="_x0000_s1060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" path="m450,270r-38,21l452,314r37,-21l450,270e" stroked="f">
                    <v:path arrowok="t" o:connecttype="custom" o:connectlocs="450,245;412,266;452,289;489,268;450,245" o:connectangles="0,0,0,0,0"/>
                  </v:shape>
                  <v:shape id="Freeform 857" o:spid="_x0000_s1061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" path="m335,268r-38,21l337,312r37,-21l335,268e" stroked="f">
                    <v:path arrowok="t" o:connecttype="custom" o:connectlocs="335,243;297,264;337,287;374,266;335,243" o:connectangles="0,0,0,0,0"/>
                  </v:shape>
                  <v:shape id="Freeform 856" o:spid="_x0000_s1062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" path="m506,238r-38,21l508,282r37,-21l506,238e" stroked="f">
                    <v:path arrowok="t" o:connecttype="custom" o:connectlocs="506,213;468,234;508,257;545,236;506,213" o:connectangles="0,0,0,0,0"/>
                  </v:shape>
                  <v:shape id="Freeform 855" o:spid="_x0000_s1063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" path="m390,236r-37,21l393,280r37,-21l390,236e" stroked="f">
                    <v:path arrowok="t" o:connecttype="custom" o:connectlocs="390,211;353,232;393,255;430,234;390,211" o:connectangles="0,0,0,0,0"/>
                  </v:shape>
                  <v:shape id="Freeform 854" o:spid="_x0000_s1064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" path="m156,165r-37,22l277,278r38,-21l156,165e" stroked="f">
                    <v:path arrowok="t" o:connecttype="custom" o:connectlocs="156,140;119,162;277,253;315,232;156,140" o:connectangles="0,0,0,0,0"/>
                  </v:shape>
                  <v:shape id="Freeform 853" o:spid="_x0000_s1065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" path="m561,206r-37,21l564,250r37,-22l561,206e" stroked="f">
                    <v:path arrowok="t" o:connecttype="custom" o:connectlocs="561,181;524,202;564,225;601,203;561,181" o:connectangles="0,0,0,0,0"/>
                  </v:shape>
                  <v:shape id="Freeform 852" o:spid="_x0000_s1066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" path="m446,204r-37,21l449,248r37,-22l446,204e" stroked="f">
                    <v:path arrowok="t" o:connecttype="custom" o:connectlocs="446,179;409,200;449,223;486,201;446,179" o:connectangles="0,0,0,0,0"/>
                  </v:shape>
                  <v:shape id="Freeform 851" o:spid="_x0000_s1067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" path="m331,201r-37,22l333,246r38,-22l331,201e" stroked="f">
                    <v:path arrowok="t" o:connecttype="custom" o:connectlocs="331,176;294,198;333,221;371,199;331,176" o:connectangles="0,0,0,0,0"/>
                  </v:shape>
                  <v:shape id="Freeform 850" o:spid="_x0000_s1068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" path="m502,171r-37,22l504,216r38,-22l502,171e" stroked="f">
                    <v:path arrowok="t" o:connecttype="custom" o:connectlocs="502,146;465,168;504,191;542,169;502,146" o:connectangles="0,0,0,0,0"/>
                  </v:shape>
                  <v:shape id="Freeform 849" o:spid="_x0000_s1069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" path="m387,169r-37,22l389,214r37,-22l387,169e" stroked="f">
                    <v:path arrowok="t" o:connecttype="custom" o:connectlocs="387,144;350,166;389,189;426,167;387,144" o:connectangles="0,0,0,0,0"/>
                  </v:shape>
                  <v:shape id="Freeform 848" o:spid="_x0000_s1070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" path="m272,167r-38,22l274,212r37,-22l272,167e" stroked="f">
                    <v:path arrowok="t" o:connecttype="custom" o:connectlocs="272,142;234,164;274,187;311,165;272,142" o:connectangles="0,0,0,0,0"/>
                  </v:shape>
                  <v:shape id="Freeform 847" o:spid="_x0000_s1071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" path="m443,137r-38,22l445,181r37,-21l443,137e" stroked="f">
                    <v:path arrowok="t" o:connecttype="custom" o:connectlocs="443,112;405,134;445,156;482,135;443,112" o:connectangles="0,0,0,0,0"/>
                  </v:shape>
                  <v:shape id="Freeform 846" o:spid="_x0000_s1072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" path="m327,135r-37,22l330,179r37,-21l327,135e" stroked="f">
                    <v:path arrowok="t" o:connecttype="custom" o:connectlocs="327,110;290,132;330,154;367,133;327,110" o:connectangles="0,0,0,0,0"/>
                  </v:shape>
                  <v:shape id="Freeform 845" o:spid="_x0000_s1073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" path="m212,133r-37,22l215,177r37,-21l212,133e" stroked="f">
                    <v:path arrowok="t" o:connecttype="custom" o:connectlocs="212,108;175,130;215,152;252,131;212,108" o:connectangles="0,0,0,0,0"/>
                  </v:shape>
                  <v:shape id="Freeform 844" o:spid="_x0000_s1074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" path="m97,131l60,152r39,23l137,154,97,131e" stroked="f">
                    <v:path arrowok="t" o:connecttype="custom" o:connectlocs="97,106;60,127;99,150;137,129;97,106" o:connectangles="0,0,0,0,0"/>
                  </v:shape>
                  <v:shape id="Freeform 843" o:spid="_x0000_s1075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" path="m383,103r-37,21l386,147r37,-21l383,103e" stroked="f">
                    <v:path arrowok="t" o:connecttype="custom" o:connectlocs="383,78;346,99;386,122;423,101;383,78" o:connectangles="0,0,0,0,0"/>
                  </v:shape>
                  <v:shape id="Freeform 842" o:spid="_x0000_s1076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" path="m268,101r-37,21l270,145r38,-21l268,101e" stroked="f">
                    <v:path arrowok="t" o:connecttype="custom" o:connectlocs="268,76;231,97;270,120;308,99;268,76" o:connectangles="0,0,0,0,0"/>
                  </v:shape>
                  <v:shape id="Freeform 841" o:spid="_x0000_s1077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" path="m153,99r-37,21l155,143r37,-21l153,99e" stroked="f">
                    <v:path arrowok="t" o:connecttype="custom" o:connectlocs="153,74;116,95;155,118;192,97;153,74" o:connectangles="0,0,0,0,0"/>
                  </v:shape>
                  <v:shape id="Freeform 840" o:spid="_x0000_s1078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" path="m38,97l,118r40,23l77,120,38,97e" stroked="f">
                    <v:path arrowok="t" o:connecttype="custom" o:connectlocs="38,72;0,93;40,116;77,95;38,72" o:connectangles="0,0,0,0,0"/>
                  </v:shape>
                  <v:shape id="Freeform 839" o:spid="_x0000_s1079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" path="m324,69l287,90r39,23l364,91,324,69e" stroked="f">
                    <v:path arrowok="t" o:connecttype="custom" o:connectlocs="324,44;287,65;326,88;364,66;324,44" o:connectangles="0,0,0,0,0"/>
                  </v:shape>
                  <v:shape id="Freeform 838" o:spid="_x0000_s1080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" path="m209,67l172,88r39,23l248,89,209,67e" stroked="f">
                    <v:path arrowok="t" o:connecttype="custom" o:connectlocs="209,42;172,63;211,86;248,64;209,42" o:connectangles="0,0,0,0,0"/>
                  </v:shape>
                  <v:shape id="Freeform 837" o:spid="_x0000_s1081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" path="m93,65l56,86r40,23l133,87,93,65e" stroked="f">
                    <v:path arrowok="t" o:connecttype="custom" o:connectlocs="93,40;56,61;96,84;133,62;93,40" o:connectangles="0,0,0,0,0"/>
                  </v:shape>
                  <v:shape id="Freeform 836" o:spid="_x0000_s1082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" path="m265,34l227,56r40,23l304,57,265,34e" stroked="f">
                    <v:path arrowok="t" o:connecttype="custom" o:connectlocs="265,9;227,31;267,54;304,32;265,9" o:connectangles="0,0,0,0,0"/>
                  </v:shape>
                  <v:shape id="Freeform 835" o:spid="_x0000_s1083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" path="m149,32l112,54r40,23l189,55,149,32e" stroked="f">
                    <v:path arrowok="t" o:connecttype="custom" o:connectlocs="149,7;112,29;152,52;189,30;149,7" o:connectangles="0,0,0,0,0"/>
                  </v:shape>
                  <v:shape id="Freeform 834" o:spid="_x0000_s1084" style="position:absolute;left:10721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" path="m205,l168,22r40,22l245,23,205,e" stroked="f">
                    <v:path arrowok="t" o:connecttype="custom" o:connectlocs="205,-25;168,-3;208,19;245,-2;205,-25" o:connectangles="0,0,0,0,0"/>
                  </v:shape>
                </v:group>
                <v:group id="Group 780" o:spid="_x0000_s1085" style="position:absolute;left:10721;top:-3;width:601;height:333" coordorigin="10721,-3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+Xs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1ivXuD3TDgCMv0BAAD//wMAUEsBAi0AFAAGAAgAAAAhANvh9svuAAAAhQEAABMAAAAAAAAA&#10;AAAAAAAAAAAAAFtDb250ZW50X1R5cGVzXS54bWxQSwECLQAUAAYACAAAACEAWvQsW78AAAAVAQAA&#10;CwAAAAAAAAAAAAAAAAAfAQAAX3JlbHMvLnJlbHNQSwECLQAUAAYACAAAACEAZ7Pl7MYAAADcAAAA&#10;DwAAAAAAAAAAAAAAAAAHAgAAZHJzL2Rvd25yZXYueG1sUEsFBgAAAAADAAMAtwAAAPoCAAAAAA==&#10;">
                  <v:shape id="Freeform 832" o:spid="_x0000_s1086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" path="m168,r,8l208,31r,-9l168,e" fillcolor="#959595" stroked="f">
                    <v:path arrowok="t" o:connecttype="custom" o:connectlocs="168,-3;168,5;208,28;208,19;168,-3" o:connectangles="0,0,0,0,0"/>
                  </v:shape>
                  <v:shape id="Freeform 831" o:spid="_x0000_s1087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" path="m245,1l208,22r,9l245,10r,-9e" fillcolor="#959595" stroked="f">
                    <v:path arrowok="t" o:connecttype="custom" o:connectlocs="245,-2;208,19;208,28;245,7;245,-2" o:connectangles="0,0,0,0,0"/>
                  </v:shape>
                  <v:shape id="Freeform 830" o:spid="_x0000_s1088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" path="m227,34r,8l267,65r,-8l227,34e" fillcolor="#959595" stroked="f">
                    <v:path arrowok="t" o:connecttype="custom" o:connectlocs="227,31;227,39;267,62;267,54;227,31" o:connectangles="0,0,0,0,0"/>
                  </v:shape>
                  <v:shape id="Freeform 829" o:spid="_x0000_s1089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" path="m304,35l267,57r,8l304,44r,-9e" fillcolor="#959595" stroked="f">
                    <v:path arrowok="t" o:connecttype="custom" o:connectlocs="304,32;267,54;267,62;304,41;304,32" o:connectangles="0,0,0,0,0"/>
                  </v:shape>
                  <v:shape id="Freeform 828" o:spid="_x0000_s1090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" path="m287,68r,9l326,99r,-8l287,68e" fillcolor="#959595" stroked="f">
                    <v:path arrowok="t" o:connecttype="custom" o:connectlocs="287,65;287,74;326,96;326,88;287,65" o:connectangles="0,0,0,0,0"/>
                  </v:shape>
                  <v:shape id="Freeform 827" o:spid="_x0000_s1091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" path="m364,69l326,91r,8l364,78r,-9e" fillcolor="#959595" stroked="f">
                    <v:path arrowok="t" o:connecttype="custom" o:connectlocs="364,66;326,88;326,96;364,75;364,66" o:connectangles="0,0,0,0,0"/>
                  </v:shape>
                  <v:shape id="Freeform 826" o:spid="_x0000_s1092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" path="m346,102r,9l386,134r,-9l346,102e" fillcolor="#959595" stroked="f">
                    <v:path arrowok="t" o:connecttype="custom" o:connectlocs="346,99;346,108;386,131;386,122;346,99" o:connectangles="0,0,0,0,0"/>
                  </v:shape>
                  <v:shape id="Freeform 825" o:spid="_x0000_s1093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" path="m423,104r-37,21l386,134r37,-22l423,104e" fillcolor="#959595" stroked="f">
                    <v:path arrowok="t" o:connecttype="custom" o:connectlocs="423,101;386,122;386,131;423,109;423,101" o:connectangles="0,0,0,0,0"/>
                  </v:shape>
                  <v:shape id="Freeform 824" o:spid="_x0000_s1094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" path="m405,137r,8l445,168r,-9l405,137e" fillcolor="#959595" stroked="f">
                    <v:path arrowok="t" o:connecttype="custom" o:connectlocs="405,134;405,142;445,165;445,156;405,134" o:connectangles="0,0,0,0,0"/>
                  </v:shape>
                  <v:shape id="Freeform 823" o:spid="_x0000_s1095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" path="m482,138r-37,21l445,168r37,-22l482,138e" fillcolor="#959595" stroked="f">
                    <v:path arrowok="t" o:connecttype="custom" o:connectlocs="482,135;445,156;445,165;482,143;482,135" o:connectangles="0,0,0,0,0"/>
                  </v:shape>
                  <v:shape id="Freeform 822" o:spid="_x0000_s1096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" path="m465,171r,8l504,202r,-8l465,171e" fillcolor="#959595" stroked="f">
                    <v:path arrowok="t" o:connecttype="custom" o:connectlocs="465,168;465,176;504,199;504,191;465,168" o:connectangles="0,0,0,0,0"/>
                  </v:shape>
                  <v:shape id="Freeform 821" o:spid="_x0000_s1097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" path="m542,172r-38,22l504,202r38,-21l542,172e" fillcolor="#959595" stroked="f">
                    <v:path arrowok="t" o:connecttype="custom" o:connectlocs="542,169;504,191;504,199;542,178;542,169" o:connectangles="0,0,0,0,0"/>
                  </v:shape>
                  <v:shape id="Freeform 820" o:spid="_x0000_s1098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" path="m524,205r,9l564,236r,-8l524,205e" fillcolor="#959595" stroked="f">
                    <v:path arrowok="t" o:connecttype="custom" o:connectlocs="524,202;524,211;564,233;564,225;524,202" o:connectangles="0,0,0,0,0"/>
                  </v:shape>
                  <v:shape id="Freeform 819" o:spid="_x0000_s1099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" path="m601,206r-37,22l564,236r37,-21l601,206e" fillcolor="#959595" stroked="f">
                    <v:path arrowok="t" o:connecttype="custom" o:connectlocs="601,203;564,225;564,233;601,212;601,203" o:connectangles="0,0,0,0,0"/>
                  </v:shape>
                  <v:shape id="Freeform 818" o:spid="_x0000_s1100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" path="m112,32r,8l152,63r,-8l112,32e" fillcolor="#959595" stroked="f">
                    <v:path arrowok="t" o:connecttype="custom" o:connectlocs="112,29;112,37;152,60;152,52;112,29" o:connectangles="0,0,0,0,0"/>
                  </v:shape>
                  <v:shape id="Freeform 817" o:spid="_x0000_s1101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" path="m189,33l152,55r,8l189,42r,-9e" fillcolor="#959595" stroked="f">
                    <v:path arrowok="t" o:connecttype="custom" o:connectlocs="189,30;152,52;152,60;189,39;189,30" o:connectangles="0,0,0,0,0"/>
                  </v:shape>
                  <v:shape id="Freeform 816" o:spid="_x0000_s1102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" path="m172,66r,9l211,97r,-8l172,66e" fillcolor="#959595" stroked="f">
                    <v:path arrowok="t" o:connecttype="custom" o:connectlocs="172,63;172,72;211,94;211,86;172,63" o:connectangles="0,0,0,0,0"/>
                  </v:shape>
                  <v:shape id="Freeform 815" o:spid="_x0000_s1103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" path="m248,67l211,89r,8l248,76r,-9e" fillcolor="#959595" stroked="f">
                    <v:path arrowok="t" o:connecttype="custom" o:connectlocs="248,64;211,86;211,94;248,73;248,64" o:connectangles="0,0,0,0,0"/>
                  </v:shape>
                  <v:shape id="Freeform 814" o:spid="_x0000_s1104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" path="m231,100r,9l270,132r,-9l231,100e" fillcolor="#959595" stroked="f">
                    <v:path arrowok="t" o:connecttype="custom" o:connectlocs="231,97;231,106;270,129;270,120;231,97" o:connectangles="0,0,0,0,0"/>
                  </v:shape>
                  <v:shape id="Freeform 813" o:spid="_x0000_s1105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" path="m308,102r-38,21l270,132r38,-22l308,102e" fillcolor="#959595" stroked="f">
                    <v:path arrowok="t" o:connecttype="custom" o:connectlocs="308,99;270,120;270,129;308,107;308,99" o:connectangles="0,0,0,0,0"/>
                  </v:shape>
                  <v:shape id="Freeform 812" o:spid="_x0000_s1106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" path="m290,135r,8l330,166r,-9l290,135e" fillcolor="#959595" stroked="f">
                    <v:path arrowok="t" o:connecttype="custom" o:connectlocs="290,132;290,140;330,163;330,154;290,132" o:connectangles="0,0,0,0,0"/>
                  </v:shape>
                  <v:shape id="Freeform 811" o:spid="_x0000_s1107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" path="m367,136r-37,21l330,166r37,-22l367,136e" fillcolor="#959595" stroked="f">
                    <v:path arrowok="t" o:connecttype="custom" o:connectlocs="367,133;330,154;330,163;367,141;367,133" o:connectangles="0,0,0,0,0"/>
                  </v:shape>
                  <v:shape id="Freeform 810" o:spid="_x0000_s1108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" path="m350,169r,8l389,200r,-8l350,169e" fillcolor="#959595" stroked="f">
                    <v:path arrowok="t" o:connecttype="custom" o:connectlocs="350,166;350,174;389,197;389,189;350,166" o:connectangles="0,0,0,0,0"/>
                  </v:shape>
                  <v:shape id="Freeform 809" o:spid="_x0000_s1109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" path="m426,170r-37,22l389,200r37,-21l426,170e" fillcolor="#959595" stroked="f">
                    <v:path arrowok="t" o:connecttype="custom" o:connectlocs="426,167;389,189;389,197;426,176;426,167" o:connectangles="0,0,0,0,0"/>
                  </v:shape>
                  <v:shape id="Freeform 808" o:spid="_x0000_s1110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" path="m409,203r,9l449,234r,-8l409,203e" fillcolor="#959595" stroked="f">
                    <v:path arrowok="t" o:connecttype="custom" o:connectlocs="409,200;409,209;449,231;449,223;409,200" o:connectangles="0,0,0,0,0"/>
                  </v:shape>
                  <v:shape id="Freeform 807" o:spid="_x0000_s1111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" path="m486,204r-37,22l449,234r37,-21l486,204e" fillcolor="#959595" stroked="f">
                    <v:path arrowok="t" o:connecttype="custom" o:connectlocs="486,201;449,223;449,231;486,210;486,201" o:connectangles="0,0,0,0,0"/>
                  </v:shape>
                  <v:shape id="Freeform 806" o:spid="_x0000_s1112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" path="m468,237r,9l508,269r,-9l468,237e" fillcolor="#959595" stroked="f">
                    <v:path arrowok="t" o:connecttype="custom" o:connectlocs="468,234;468,243;508,266;508,257;468,234" o:connectangles="0,0,0,0,0"/>
                  </v:shape>
                  <v:shape id="Freeform 805" o:spid="_x0000_s1113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" path="m545,239r-37,21l508,269r37,-22l545,239e" fillcolor="#959595" stroked="f">
                    <v:path arrowok="t" o:connecttype="custom" o:connectlocs="545,236;508,257;508,266;545,244;545,236" o:connectangles="0,0,0,0,0"/>
                  </v:shape>
                  <v:shape id="Freeform 804" o:spid="_x0000_s1114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" path="m56,64r,9l96,95r,-8l56,64e" fillcolor="#959595" stroked="f">
                    <v:path arrowok="t" o:connecttype="custom" o:connectlocs="56,61;56,70;96,92;96,84;56,61" o:connectangles="0,0,0,0,0"/>
                  </v:shape>
                  <v:shape id="Freeform 803" o:spid="_x0000_s1115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" path="m133,65l96,87r,8l133,74r,-9e" fillcolor="#959595" stroked="f">
                    <v:path arrowok="t" o:connecttype="custom" o:connectlocs="133,62;96,84;96,92;133,71;133,62" o:connectangles="0,0,0,0,0"/>
                  </v:shape>
                  <v:shape id="Freeform 802" o:spid="_x0000_s1116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" path="m116,98r,9l155,130r,-9l116,98e" fillcolor="#959595" stroked="f">
                    <v:path arrowok="t" o:connecttype="custom" o:connectlocs="116,95;116,104;155,127;155,118;116,95" o:connectangles="0,0,0,0,0"/>
                  </v:shape>
                  <v:shape id="Freeform 801" o:spid="_x0000_s1117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" path="m192,100r-37,21l155,130r37,-22l192,100e" fillcolor="#959595" stroked="f">
                    <v:path arrowok="t" o:connecttype="custom" o:connectlocs="192,97;155,118;155,127;192,105;192,97" o:connectangles="0,0,0,0,0"/>
                  </v:shape>
                  <v:shape id="Freeform 800" o:spid="_x0000_s1118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" path="m175,133r,8l215,164r,-9l175,133e" fillcolor="#959595" stroked="f">
                    <v:path arrowok="t" o:connecttype="custom" o:connectlocs="175,130;175,138;215,161;215,152;175,130" o:connectangles="0,0,0,0,0"/>
                  </v:shape>
                  <v:shape id="Freeform 799" o:spid="_x0000_s1119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" path="m252,134r-37,21l215,164r37,-22l252,134e" fillcolor="#959595" stroked="f">
                    <v:path arrowok="t" o:connecttype="custom" o:connectlocs="252,131;215,152;215,161;252,139;252,131" o:connectangles="0,0,0,0,0"/>
                  </v:shape>
                  <v:shape id="Freeform 798" o:spid="_x0000_s1120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" path="m353,235r,9l393,267r,-9l353,235e" fillcolor="#959595" stroked="f">
                    <v:path arrowok="t" o:connecttype="custom" o:connectlocs="353,232;353,241;393,264;393,255;353,232" o:connectangles="0,0,0,0,0"/>
                  </v:shape>
                  <v:shape id="Freeform 797" o:spid="_x0000_s1121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" path="m430,237r-37,21l393,267r37,-22l430,237e" fillcolor="#959595" stroked="f">
                    <v:path arrowok="t" o:connecttype="custom" o:connectlocs="430,234;393,255;393,264;430,242;430,234" o:connectangles="0,0,0,0,0"/>
                  </v:shape>
                  <v:shape id="Freeform 796" o:spid="_x0000_s1122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" path="m119,165r,8l277,265r,-9l119,165e" fillcolor="#959595" stroked="f">
                    <v:path arrowok="t" o:connecttype="custom" o:connectlocs="119,162;119,170;277,262;277,253;119,162" o:connectangles="0,0,0,0,0"/>
                  </v:shape>
                  <v:shape id="Freeform 795" o:spid="_x0000_s1123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" path="m315,235r-38,21l277,265r38,-22l315,235e" fillcolor="#959595" stroked="f">
                    <v:path arrowok="t" o:connecttype="custom" o:connectlocs="315,232;277,253;277,262;315,240;315,232" o:connectangles="0,0,0,0,0"/>
                  </v:shape>
                  <v:shape id="Freeform 794" o:spid="_x0000_s1124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" path="m294,201r,9l333,232r,-8l294,201e" fillcolor="#959595" stroked="f">
                    <v:path arrowok="t" o:connecttype="custom" o:connectlocs="294,198;294,207;333,229;333,221;294,198" o:connectangles="0,0,0,0,0"/>
                  </v:shape>
                  <v:shape id="Freeform 793" o:spid="_x0000_s1125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" path="m371,202r-38,22l333,232r38,-21l371,202e" fillcolor="#959595" stroked="f">
                    <v:path arrowok="t" o:connecttype="custom" o:connectlocs="371,199;333,221;333,229;371,208;371,199" o:connectangles="0,0,0,0,0"/>
                  </v:shape>
                  <v:shape id="Freeform 792" o:spid="_x0000_s1126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" path="m234,167r,8l274,198r,-8l234,167e" fillcolor="#959595" stroked="f">
                    <v:path arrowok="t" o:connecttype="custom" o:connectlocs="234,164;234,172;274,195;274,187;234,164" o:connectangles="0,0,0,0,0"/>
                  </v:shape>
                  <v:shape id="Freeform 791" o:spid="_x0000_s1127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" path="m311,168r-37,22l274,198r37,-21l311,168e" fillcolor="#959595" stroked="f">
                    <v:path arrowok="t" o:connecttype="custom" o:connectlocs="311,165;274,187;274,195;311,174;311,165" o:connectangles="0,0,0,0,0"/>
                  </v:shape>
                  <v:shape id="Freeform 790" o:spid="_x0000_s1128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" path="m412,269r,9l452,301r,-9l412,269e" fillcolor="#959595" stroked="f">
                    <v:path arrowok="t" o:connecttype="custom" o:connectlocs="412,266;412,275;452,298;452,289;412,266" o:connectangles="0,0,0,0,0"/>
                  </v:shape>
                  <v:shape id="Freeform 789" o:spid="_x0000_s1129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" path="m489,271r-37,21l452,301r37,-22l489,271e" fillcolor="#959595" stroked="f">
                    <v:path arrowok="t" o:connecttype="custom" o:connectlocs="489,268;452,289;452,298;489,276;489,268" o:connectangles="0,0,0,0,0"/>
                  </v:shape>
                  <v:shape id="Freeform 788" o:spid="_x0000_s1130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" path="m,96r,9l40,128r,-9l,96e" fillcolor="#959595" stroked="f">
                    <v:path arrowok="t" o:connecttype="custom" o:connectlocs="0,93;0,102;40,125;40,116;0,93" o:connectangles="0,0,0,0,0"/>
                  </v:shape>
                  <v:shape id="Freeform 787" o:spid="_x0000_s1131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" path="m77,98l40,119r,9l77,106r,-8e" fillcolor="#959595" stroked="f">
                    <v:path arrowok="t" o:connecttype="custom" o:connectlocs="77,95;40,116;40,125;77,103;77,95" o:connectangles="0,0,0,0,0"/>
                  </v:shape>
                  <v:shape id="Freeform 786" o:spid="_x0000_s1132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" path="m60,130r,9l99,162r,-9l60,130e" fillcolor="#959595" stroked="f">
                    <v:path arrowok="t" o:connecttype="custom" o:connectlocs="60,127;60,136;99,159;99,150;60,127" o:connectangles="0,0,0,0,0"/>
                  </v:shape>
                  <v:shape id="Freeform 785" o:spid="_x0000_s1133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" path="m137,132l99,153r,9l137,140r,-8e" fillcolor="#959595" stroked="f">
                    <v:path arrowok="t" o:connecttype="custom" o:connectlocs="137,129;99,150;99,159;137,137;137,129" o:connectangles="0,0,0,0,0"/>
                  </v:shape>
                  <v:shape id="Freeform 784" o:spid="_x0000_s1134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" path="m297,267r,9l337,299r,-9l297,267e" fillcolor="#959595" stroked="f">
                    <v:path arrowok="t" o:connecttype="custom" o:connectlocs="297,264;297,273;337,296;337,287;297,264" o:connectangles="0,0,0,0,0"/>
                  </v:shape>
                  <v:shape id="Freeform 783" o:spid="_x0000_s1135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" path="m374,269r-37,21l337,299r37,-22l374,269e" fillcolor="#959595" stroked="f">
                    <v:path arrowok="t" o:connecttype="custom" o:connectlocs="374,266;337,287;337,296;374,274;374,266" o:connectangles="0,0,0,0,0"/>
                  </v:shape>
                  <v:shape id="Freeform 782" o:spid="_x0000_s1136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" path="m357,302r,8l396,333r,-9l357,302e" fillcolor="#959595" stroked="f">
                    <v:path arrowok="t" o:connecttype="custom" o:connectlocs="357,299;357,307;396,330;396,321;357,299" o:connectangles="0,0,0,0,0"/>
                  </v:shape>
                  <v:shape id="Freeform 781" o:spid="_x0000_s1137" style="position:absolute;left:10721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" path="m434,303r-38,21l396,333r38,-21l434,303e" fillcolor="#959595" stroked="f">
                    <v:path arrowok="t" o:connecttype="custom" o:connectlocs="434,300;396,321;396,330;434,309;434,300" o:connectangles="0,0,0,0,0"/>
                  </v:shape>
                </v:group>
                <v:group id="Group 777" o:spid="_x0000_s1138" style="position:absolute;left:10659;top:-405;width:857;height:826" coordorigin="10659,-405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1sbxgAAANw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RzeD3TDgCcvUDAAD//wMAUEsBAi0AFAAGAAgAAAAhANvh9svuAAAAhQEAABMAAAAAAAAA&#10;AAAAAAAAAAAAAFtDb250ZW50X1R5cGVzXS54bWxQSwECLQAUAAYACAAAACEAWvQsW78AAAAVAQAA&#10;CwAAAAAAAAAAAAAAAAAfAQAAX3JlbHMvLnJlbHNQSwECLQAUAAYACAAAACEA8jNbG8YAAADcAAAA&#10;DwAAAAAAAAAAAAAAAAAHAgAAZHJzL2Rvd25yZXYueG1sUEsFBgAAAAADAAMAtwAAAPoCAAAAAA==&#10;">
                  <v:shape id="Freeform 779" o:spid="_x0000_s1139" style="position:absolute;left:10659;top:-405;width:857;height:826;visibility:visible;mso-wrap-style:square;v-text-anchor:top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" path="m441,826l737,655,857,253,418,,380,,276,351,,510r19,78l78,638r62,47l205,726r68,36l344,793r73,26l441,826e" filled="f" strokecolor="#404040" strokeweight=".41944mm">
                    <v:path arrowok="t" o:connecttype="custom" o:connectlocs="441,421;737,250;857,-152;418,-405;380,-405;276,-54;0,105;19,183;78,233;140,280;205,321;273,357;344,388;417,414;441,421" o:connectangles="0,0,0,0,0,0,0,0,0,0,0,0,0,0,0"/>
                  </v:shape>
                  <v:shape id="Picture 778" o:spid="_x0000_s1140" type="#_x0000_t75" style="position:absolute;left:11516;top:-434;width:312;height: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">
                    <v:imagedata r:id="rId110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7803515</wp:posOffset>
                </wp:positionH>
                <wp:positionV relativeFrom="paragraph">
                  <wp:posOffset>-275590</wp:posOffset>
                </wp:positionV>
                <wp:extent cx="777875" cy="565150"/>
                <wp:effectExtent l="12065" t="1270" r="67310" b="5080"/>
                <wp:wrapNone/>
                <wp:docPr id="680" name="Group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875" cy="565150"/>
                          <a:chOff x="12289" y="-434"/>
                          <a:chExt cx="1225" cy="890"/>
                        </a:xfrm>
                      </wpg:grpSpPr>
                      <wpg:grpSp>
                        <wpg:cNvPr id="681" name="Group 774"/>
                        <wpg:cNvGrpSpPr>
                          <a:grpSpLocks/>
                        </wpg:cNvGrpSpPr>
                        <wpg:grpSpPr bwMode="auto">
                          <a:xfrm>
                            <a:off x="12324" y="-382"/>
                            <a:ext cx="857" cy="826"/>
                            <a:chOff x="12324" y="-382"/>
                            <a:chExt cx="857" cy="826"/>
                          </a:xfrm>
                        </wpg:grpSpPr>
                        <wps:wsp>
                          <wps:cNvPr id="682" name="Freeform 775"/>
                          <wps:cNvSpPr>
                            <a:spLocks/>
                          </wps:cNvSpPr>
                          <wps:spPr bwMode="auto">
                            <a:xfrm>
                              <a:off x="12324" y="-382"/>
                              <a:ext cx="857" cy="826"/>
                            </a:xfrm>
                            <a:custGeom>
                              <a:avLst/>
                              <a:gdLst>
                                <a:gd name="T0" fmla="+- 0 12742 12324"/>
                                <a:gd name="T1" fmla="*/ T0 w 857"/>
                                <a:gd name="T2" fmla="+- 0 -382 -382"/>
                                <a:gd name="T3" fmla="*/ -382 h 826"/>
                                <a:gd name="T4" fmla="+- 0 12704 12324"/>
                                <a:gd name="T5" fmla="*/ T4 w 857"/>
                                <a:gd name="T6" fmla="+- 0 -382 -382"/>
                                <a:gd name="T7" fmla="*/ -382 h 826"/>
                                <a:gd name="T8" fmla="+- 0 12600 12324"/>
                                <a:gd name="T9" fmla="*/ T8 w 857"/>
                                <a:gd name="T10" fmla="+- 0 -31 -382"/>
                                <a:gd name="T11" fmla="*/ -31 h 826"/>
                                <a:gd name="T12" fmla="+- 0 12324 12324"/>
                                <a:gd name="T13" fmla="*/ T12 w 857"/>
                                <a:gd name="T14" fmla="+- 0 128 -382"/>
                                <a:gd name="T15" fmla="*/ 128 h 826"/>
                                <a:gd name="T16" fmla="+- 0 12343 12324"/>
                                <a:gd name="T17" fmla="*/ T16 w 857"/>
                                <a:gd name="T18" fmla="+- 0 206 -382"/>
                                <a:gd name="T19" fmla="*/ 206 h 826"/>
                                <a:gd name="T20" fmla="+- 0 12401 12324"/>
                                <a:gd name="T21" fmla="*/ T20 w 857"/>
                                <a:gd name="T22" fmla="+- 0 257 -382"/>
                                <a:gd name="T23" fmla="*/ 257 h 826"/>
                                <a:gd name="T24" fmla="+- 0 12463 12324"/>
                                <a:gd name="T25" fmla="*/ T24 w 857"/>
                                <a:gd name="T26" fmla="+- 0 303 -382"/>
                                <a:gd name="T27" fmla="*/ 303 h 826"/>
                                <a:gd name="T28" fmla="+- 0 12528 12324"/>
                                <a:gd name="T29" fmla="*/ T28 w 857"/>
                                <a:gd name="T30" fmla="+- 0 344 -382"/>
                                <a:gd name="T31" fmla="*/ 344 h 826"/>
                                <a:gd name="T32" fmla="+- 0 12597 12324"/>
                                <a:gd name="T33" fmla="*/ T32 w 857"/>
                                <a:gd name="T34" fmla="+- 0 380 -382"/>
                                <a:gd name="T35" fmla="*/ 380 h 826"/>
                                <a:gd name="T36" fmla="+- 0 12667 12324"/>
                                <a:gd name="T37" fmla="*/ T36 w 857"/>
                                <a:gd name="T38" fmla="+- 0 411 -382"/>
                                <a:gd name="T39" fmla="*/ 411 h 826"/>
                                <a:gd name="T40" fmla="+- 0 12740 12324"/>
                                <a:gd name="T41" fmla="*/ T40 w 857"/>
                                <a:gd name="T42" fmla="+- 0 437 -382"/>
                                <a:gd name="T43" fmla="*/ 437 h 826"/>
                                <a:gd name="T44" fmla="+- 0 12765 12324"/>
                                <a:gd name="T45" fmla="*/ T44 w 857"/>
                                <a:gd name="T46" fmla="+- 0 444 -382"/>
                                <a:gd name="T47" fmla="*/ 444 h 826"/>
                                <a:gd name="T48" fmla="+- 0 13061 12324"/>
                                <a:gd name="T49" fmla="*/ T48 w 857"/>
                                <a:gd name="T50" fmla="+- 0 273 -382"/>
                                <a:gd name="T51" fmla="*/ 273 h 826"/>
                                <a:gd name="T52" fmla="+- 0 13181 12324"/>
                                <a:gd name="T53" fmla="*/ T52 w 857"/>
                                <a:gd name="T54" fmla="+- 0 -129 -382"/>
                                <a:gd name="T55" fmla="*/ -129 h 826"/>
                                <a:gd name="T56" fmla="+- 0 12742 12324"/>
                                <a:gd name="T57" fmla="*/ T56 w 857"/>
                                <a:gd name="T58" fmla="+- 0 -382 -382"/>
                                <a:gd name="T59" fmla="*/ -382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857" h="826">
                                  <a:moveTo>
                                    <a:pt x="418" y="0"/>
                                  </a:moveTo>
                                  <a:lnTo>
                                    <a:pt x="380" y="0"/>
                                  </a:lnTo>
                                  <a:lnTo>
                                    <a:pt x="276" y="351"/>
                                  </a:lnTo>
                                  <a:lnTo>
                                    <a:pt x="0" y="510"/>
                                  </a:lnTo>
                                  <a:lnTo>
                                    <a:pt x="19" y="588"/>
                                  </a:lnTo>
                                  <a:lnTo>
                                    <a:pt x="77" y="639"/>
                                  </a:lnTo>
                                  <a:lnTo>
                                    <a:pt x="139" y="685"/>
                                  </a:lnTo>
                                  <a:lnTo>
                                    <a:pt x="204" y="726"/>
                                  </a:lnTo>
                                  <a:lnTo>
                                    <a:pt x="273" y="762"/>
                                  </a:lnTo>
                                  <a:lnTo>
                                    <a:pt x="343" y="793"/>
                                  </a:lnTo>
                                  <a:lnTo>
                                    <a:pt x="416" y="819"/>
                                  </a:lnTo>
                                  <a:lnTo>
                                    <a:pt x="441" y="826"/>
                                  </a:lnTo>
                                  <a:lnTo>
                                    <a:pt x="737" y="655"/>
                                  </a:lnTo>
                                  <a:lnTo>
                                    <a:pt x="857" y="253"/>
                                  </a:lnTo>
                                  <a:lnTo>
                                    <a:pt x="418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3" name="Group 769"/>
                        <wpg:cNvGrpSpPr>
                          <a:grpSpLocks/>
                        </wpg:cNvGrpSpPr>
                        <wpg:grpSpPr bwMode="auto">
                          <a:xfrm>
                            <a:off x="12742" y="-382"/>
                            <a:ext cx="439" cy="826"/>
                            <a:chOff x="12742" y="-382"/>
                            <a:chExt cx="439" cy="826"/>
                          </a:xfrm>
                        </wpg:grpSpPr>
                        <wps:wsp>
                          <wps:cNvPr id="684" name="Freeform 773"/>
                          <wps:cNvSpPr>
                            <a:spLocks/>
                          </wps:cNvSpPr>
                          <wps:spPr bwMode="auto">
                            <a:xfrm>
                              <a:off x="12742" y="-382"/>
                              <a:ext cx="439" cy="826"/>
                            </a:xfrm>
                            <a:custGeom>
                              <a:avLst/>
                              <a:gdLst>
                                <a:gd name="T0" fmla="+- 0 13159 12742"/>
                                <a:gd name="T1" fmla="*/ T0 w 439"/>
                                <a:gd name="T2" fmla="+- 0 -382 -382"/>
                                <a:gd name="T3" fmla="*/ -382 h 826"/>
                                <a:gd name="T4" fmla="+- 0 13121 12742"/>
                                <a:gd name="T5" fmla="*/ T4 w 439"/>
                                <a:gd name="T6" fmla="+- 0 -382 -382"/>
                                <a:gd name="T7" fmla="*/ -382 h 826"/>
                                <a:gd name="T8" fmla="+- 0 13017 12742"/>
                                <a:gd name="T9" fmla="*/ T8 w 439"/>
                                <a:gd name="T10" fmla="+- 0 -31 -382"/>
                                <a:gd name="T11" fmla="*/ -31 h 826"/>
                                <a:gd name="T12" fmla="+- 0 12742 12742"/>
                                <a:gd name="T13" fmla="*/ T12 w 439"/>
                                <a:gd name="T14" fmla="+- 0 128 -382"/>
                                <a:gd name="T15" fmla="*/ 128 h 826"/>
                                <a:gd name="T16" fmla="+- 0 12760 12742"/>
                                <a:gd name="T17" fmla="*/ T16 w 439"/>
                                <a:gd name="T18" fmla="+- 0 206 -382"/>
                                <a:gd name="T19" fmla="*/ 206 h 826"/>
                                <a:gd name="T20" fmla="+- 0 12819 12742"/>
                                <a:gd name="T21" fmla="*/ T20 w 439"/>
                                <a:gd name="T22" fmla="+- 0 257 -382"/>
                                <a:gd name="T23" fmla="*/ 257 h 826"/>
                                <a:gd name="T24" fmla="+- 0 12881 12742"/>
                                <a:gd name="T25" fmla="*/ T24 w 439"/>
                                <a:gd name="T26" fmla="+- 0 303 -382"/>
                                <a:gd name="T27" fmla="*/ 303 h 826"/>
                                <a:gd name="T28" fmla="+- 0 12946 12742"/>
                                <a:gd name="T29" fmla="*/ T28 w 439"/>
                                <a:gd name="T30" fmla="+- 0 344 -382"/>
                                <a:gd name="T31" fmla="*/ 344 h 826"/>
                                <a:gd name="T32" fmla="+- 0 13014 12742"/>
                                <a:gd name="T33" fmla="*/ T32 w 439"/>
                                <a:gd name="T34" fmla="+- 0 380 -382"/>
                                <a:gd name="T35" fmla="*/ 380 h 826"/>
                                <a:gd name="T36" fmla="+- 0 13085 12742"/>
                                <a:gd name="T37" fmla="*/ T36 w 439"/>
                                <a:gd name="T38" fmla="+- 0 411 -382"/>
                                <a:gd name="T39" fmla="*/ 411 h 826"/>
                                <a:gd name="T40" fmla="+- 0 13158 12742"/>
                                <a:gd name="T41" fmla="*/ T40 w 439"/>
                                <a:gd name="T42" fmla="+- 0 437 -382"/>
                                <a:gd name="T43" fmla="*/ 437 h 826"/>
                                <a:gd name="T44" fmla="+- 0 13183 12742"/>
                                <a:gd name="T45" fmla="*/ T44 w 439"/>
                                <a:gd name="T46" fmla="+- 0 444 -382"/>
                                <a:gd name="T47" fmla="*/ 444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439" h="826">
                                  <a:moveTo>
                                    <a:pt x="417" y="0"/>
                                  </a:moveTo>
                                  <a:lnTo>
                                    <a:pt x="379" y="0"/>
                                  </a:lnTo>
                                  <a:lnTo>
                                    <a:pt x="275" y="351"/>
                                  </a:lnTo>
                                  <a:lnTo>
                                    <a:pt x="0" y="510"/>
                                  </a:lnTo>
                                  <a:lnTo>
                                    <a:pt x="18" y="588"/>
                                  </a:lnTo>
                                  <a:lnTo>
                                    <a:pt x="77" y="639"/>
                                  </a:lnTo>
                                  <a:lnTo>
                                    <a:pt x="139" y="685"/>
                                  </a:lnTo>
                                  <a:lnTo>
                                    <a:pt x="204" y="726"/>
                                  </a:lnTo>
                                  <a:lnTo>
                                    <a:pt x="272" y="762"/>
                                  </a:lnTo>
                                  <a:lnTo>
                                    <a:pt x="343" y="793"/>
                                  </a:lnTo>
                                  <a:lnTo>
                                    <a:pt x="416" y="819"/>
                                  </a:lnTo>
                                  <a:lnTo>
                                    <a:pt x="441" y="826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5" name="Freeform 772"/>
                          <wps:cNvSpPr>
                            <a:spLocks/>
                          </wps:cNvSpPr>
                          <wps:spPr bwMode="auto">
                            <a:xfrm>
                              <a:off x="12742" y="-382"/>
                              <a:ext cx="439" cy="826"/>
                            </a:xfrm>
                            <a:custGeom>
                              <a:avLst/>
                              <a:gdLst>
                                <a:gd name="T0" fmla="+- 0 13598 12742"/>
                                <a:gd name="T1" fmla="*/ T0 w 439"/>
                                <a:gd name="T2" fmla="+- 0 -129 -382"/>
                                <a:gd name="T3" fmla="*/ -129 h 826"/>
                                <a:gd name="T4" fmla="+- 0 13159 12742"/>
                                <a:gd name="T5" fmla="*/ T4 w 439"/>
                                <a:gd name="T6" fmla="+- 0 -382 -382"/>
                                <a:gd name="T7" fmla="*/ -382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39" h="826">
                                  <a:moveTo>
                                    <a:pt x="856" y="253"/>
                                  </a:moveTo>
                                  <a:lnTo>
                                    <a:pt x="417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6" name="Freeform 771"/>
                          <wps:cNvSpPr>
                            <a:spLocks/>
                          </wps:cNvSpPr>
                          <wps:spPr bwMode="auto">
                            <a:xfrm>
                              <a:off x="12742" y="-382"/>
                              <a:ext cx="439" cy="826"/>
                            </a:xfrm>
                            <a:custGeom>
                              <a:avLst/>
                              <a:gdLst>
                                <a:gd name="T0" fmla="+- 0 13183 12742"/>
                                <a:gd name="T1" fmla="*/ T0 w 439"/>
                                <a:gd name="T2" fmla="+- 0 444 -382"/>
                                <a:gd name="T3" fmla="*/ 444 h 826"/>
                                <a:gd name="T4" fmla="+- 0 13478 12742"/>
                                <a:gd name="T5" fmla="*/ T4 w 439"/>
                                <a:gd name="T6" fmla="+- 0 273 -382"/>
                                <a:gd name="T7" fmla="*/ 273 h 826"/>
                                <a:gd name="T8" fmla="+- 0 13598 12742"/>
                                <a:gd name="T9" fmla="*/ T8 w 439"/>
                                <a:gd name="T10" fmla="+- 0 -129 -382"/>
                                <a:gd name="T11" fmla="*/ -129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439" h="826">
                                  <a:moveTo>
                                    <a:pt x="441" y="826"/>
                                  </a:moveTo>
                                  <a:lnTo>
                                    <a:pt x="736" y="655"/>
                                  </a:lnTo>
                                  <a:lnTo>
                                    <a:pt x="856" y="253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87" name="Picture 77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730" y="161"/>
                              <a:ext cx="341" cy="27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88" name="Group 766"/>
                        <wpg:cNvGrpSpPr>
                          <a:grpSpLocks/>
                        </wpg:cNvGrpSpPr>
                        <wpg:grpSpPr bwMode="auto">
                          <a:xfrm>
                            <a:off x="12742" y="173"/>
                            <a:ext cx="317" cy="248"/>
                            <a:chOff x="12742" y="173"/>
                            <a:chExt cx="317" cy="248"/>
                          </a:xfrm>
                        </wpg:grpSpPr>
                        <wps:wsp>
                          <wps:cNvPr id="689" name="Freeform 768"/>
                          <wps:cNvSpPr>
                            <a:spLocks/>
                          </wps:cNvSpPr>
                          <wps:spPr bwMode="auto">
                            <a:xfrm>
                              <a:off x="12742" y="173"/>
                              <a:ext cx="317" cy="248"/>
                            </a:xfrm>
                            <a:custGeom>
                              <a:avLst/>
                              <a:gdLst>
                                <a:gd name="T0" fmla="+- 0 12743 12742"/>
                                <a:gd name="T1" fmla="*/ T0 w 317"/>
                                <a:gd name="T2" fmla="+- 0 357 173"/>
                                <a:gd name="T3" fmla="*/ 357 h 248"/>
                                <a:gd name="T4" fmla="+- 0 13059 12742"/>
                                <a:gd name="T5" fmla="*/ T4 w 317"/>
                                <a:gd name="T6" fmla="+- 0 173 173"/>
                                <a:gd name="T7" fmla="*/ 173 h 248"/>
                                <a:gd name="T8" fmla="+- 0 13038 12742"/>
                                <a:gd name="T9" fmla="*/ T8 w 317"/>
                                <a:gd name="T10" fmla="+- 0 250 173"/>
                                <a:gd name="T11" fmla="*/ 250 h 248"/>
                                <a:gd name="T12" fmla="+- 0 12742 12742"/>
                                <a:gd name="T13" fmla="*/ T12 w 317"/>
                                <a:gd name="T14" fmla="+- 0 421 173"/>
                                <a:gd name="T15" fmla="*/ 421 h 248"/>
                                <a:gd name="T16" fmla="+- 0 12743 12742"/>
                                <a:gd name="T17" fmla="*/ T16 w 317"/>
                                <a:gd name="T18" fmla="+- 0 357 173"/>
                                <a:gd name="T19" fmla="*/ 357 h 2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7" h="248">
                                  <a:moveTo>
                                    <a:pt x="1" y="184"/>
                                  </a:moveTo>
                                  <a:lnTo>
                                    <a:pt x="317" y="0"/>
                                  </a:lnTo>
                                  <a:lnTo>
                                    <a:pt x="296" y="77"/>
                                  </a:lnTo>
                                  <a:lnTo>
                                    <a:pt x="0" y="248"/>
                                  </a:lnTo>
                                  <a:lnTo>
                                    <a:pt x="1" y="18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90" name="Picture 76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004" y="-164"/>
                              <a:ext cx="166" cy="37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91" name="Group 763"/>
                        <wpg:cNvGrpSpPr>
                          <a:grpSpLocks/>
                        </wpg:cNvGrpSpPr>
                        <wpg:grpSpPr bwMode="auto">
                          <a:xfrm>
                            <a:off x="13016" y="-152"/>
                            <a:ext cx="142" cy="350"/>
                            <a:chOff x="13016" y="-152"/>
                            <a:chExt cx="142" cy="350"/>
                          </a:xfrm>
                        </wpg:grpSpPr>
                        <wps:wsp>
                          <wps:cNvPr id="692" name="Freeform 765"/>
                          <wps:cNvSpPr>
                            <a:spLocks/>
                          </wps:cNvSpPr>
                          <wps:spPr bwMode="auto">
                            <a:xfrm>
                              <a:off x="13016" y="-152"/>
                              <a:ext cx="142" cy="350"/>
                            </a:xfrm>
                            <a:custGeom>
                              <a:avLst/>
                              <a:gdLst>
                                <a:gd name="T0" fmla="+- 0 13016 13016"/>
                                <a:gd name="T1" fmla="*/ T0 w 142"/>
                                <a:gd name="T2" fmla="+- 0 199 -152"/>
                                <a:gd name="T3" fmla="*/ 199 h 350"/>
                                <a:gd name="T4" fmla="+- 0 13120 13016"/>
                                <a:gd name="T5" fmla="*/ T4 w 142"/>
                                <a:gd name="T6" fmla="+- 0 -152 -152"/>
                                <a:gd name="T7" fmla="*/ -152 h 350"/>
                                <a:gd name="T8" fmla="+- 0 13158 13016"/>
                                <a:gd name="T9" fmla="*/ T8 w 142"/>
                                <a:gd name="T10" fmla="+- 0 -152 -152"/>
                                <a:gd name="T11" fmla="*/ -152 h 350"/>
                                <a:gd name="T12" fmla="+- 0 13059 13016"/>
                                <a:gd name="T13" fmla="*/ T12 w 142"/>
                                <a:gd name="T14" fmla="+- 0 173 -152"/>
                                <a:gd name="T15" fmla="*/ 173 h 350"/>
                                <a:gd name="T16" fmla="+- 0 13016 13016"/>
                                <a:gd name="T17" fmla="*/ T16 w 142"/>
                                <a:gd name="T18" fmla="+- 0 199 -152"/>
                                <a:gd name="T19" fmla="*/ 199 h 3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42" h="350">
                                  <a:moveTo>
                                    <a:pt x="0" y="351"/>
                                  </a:moveTo>
                                  <a:lnTo>
                                    <a:pt x="104" y="0"/>
                                  </a:lnTo>
                                  <a:lnTo>
                                    <a:pt x="142" y="0"/>
                                  </a:lnTo>
                                  <a:lnTo>
                                    <a:pt x="43" y="325"/>
                                  </a:lnTo>
                                  <a:lnTo>
                                    <a:pt x="0" y="35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93" name="Picture 76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668" y="-417"/>
                              <a:ext cx="502" cy="27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94" name="Group 760"/>
                        <wpg:cNvGrpSpPr>
                          <a:grpSpLocks/>
                        </wpg:cNvGrpSpPr>
                        <wpg:grpSpPr bwMode="auto">
                          <a:xfrm>
                            <a:off x="12680" y="-405"/>
                            <a:ext cx="478" cy="253"/>
                            <a:chOff x="12680" y="-405"/>
                            <a:chExt cx="478" cy="253"/>
                          </a:xfrm>
                        </wpg:grpSpPr>
                        <wps:wsp>
                          <wps:cNvPr id="695" name="Freeform 762"/>
                          <wps:cNvSpPr>
                            <a:spLocks/>
                          </wps:cNvSpPr>
                          <wps:spPr bwMode="auto">
                            <a:xfrm>
                              <a:off x="12680" y="-405"/>
                              <a:ext cx="478" cy="253"/>
                            </a:xfrm>
                            <a:custGeom>
                              <a:avLst/>
                              <a:gdLst>
                                <a:gd name="T0" fmla="+- 0 12680 12680"/>
                                <a:gd name="T1" fmla="*/ T0 w 478"/>
                                <a:gd name="T2" fmla="+- 0 -403 -405"/>
                                <a:gd name="T3" fmla="*/ -403 h 253"/>
                                <a:gd name="T4" fmla="+- 0 12719 12680"/>
                                <a:gd name="T5" fmla="*/ T4 w 478"/>
                                <a:gd name="T6" fmla="+- 0 -405 -405"/>
                                <a:gd name="T7" fmla="*/ -405 h 253"/>
                                <a:gd name="T8" fmla="+- 0 13158 12680"/>
                                <a:gd name="T9" fmla="*/ T8 w 478"/>
                                <a:gd name="T10" fmla="+- 0 -152 -405"/>
                                <a:gd name="T11" fmla="*/ -152 h 253"/>
                                <a:gd name="T12" fmla="+- 0 13120 12680"/>
                                <a:gd name="T13" fmla="*/ T12 w 478"/>
                                <a:gd name="T14" fmla="+- 0 -152 -405"/>
                                <a:gd name="T15" fmla="*/ -152 h 253"/>
                                <a:gd name="T16" fmla="+- 0 13054 12680"/>
                                <a:gd name="T17" fmla="*/ T16 w 478"/>
                                <a:gd name="T18" fmla="+- 0 -189 -405"/>
                                <a:gd name="T19" fmla="*/ -189 h 253"/>
                                <a:gd name="T20" fmla="+- 0 12987 12680"/>
                                <a:gd name="T21" fmla="*/ T20 w 478"/>
                                <a:gd name="T22" fmla="+- 0 -226 -405"/>
                                <a:gd name="T23" fmla="*/ -226 h 253"/>
                                <a:gd name="T24" fmla="+- 0 12921 12680"/>
                                <a:gd name="T25" fmla="*/ T24 w 478"/>
                                <a:gd name="T26" fmla="+- 0 -263 -405"/>
                                <a:gd name="T27" fmla="*/ -263 h 253"/>
                                <a:gd name="T28" fmla="+- 0 12855 12680"/>
                                <a:gd name="T29" fmla="*/ T28 w 478"/>
                                <a:gd name="T30" fmla="+- 0 -301 -405"/>
                                <a:gd name="T31" fmla="*/ -301 h 253"/>
                                <a:gd name="T32" fmla="+- 0 12789 12680"/>
                                <a:gd name="T33" fmla="*/ T32 w 478"/>
                                <a:gd name="T34" fmla="+- 0 -339 -405"/>
                                <a:gd name="T35" fmla="*/ -339 h 253"/>
                                <a:gd name="T36" fmla="+- 0 12724 12680"/>
                                <a:gd name="T37" fmla="*/ T36 w 478"/>
                                <a:gd name="T38" fmla="+- 0 -378 -405"/>
                                <a:gd name="T39" fmla="*/ -378 h 253"/>
                                <a:gd name="T40" fmla="+- 0 12680 12680"/>
                                <a:gd name="T41" fmla="*/ T40 w 478"/>
                                <a:gd name="T42" fmla="+- 0 -403 -405"/>
                                <a:gd name="T43" fmla="*/ -403 h 2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478" h="253">
                                  <a:moveTo>
                                    <a:pt x="0" y="2"/>
                                  </a:moveTo>
                                  <a:lnTo>
                                    <a:pt x="39" y="0"/>
                                  </a:lnTo>
                                  <a:lnTo>
                                    <a:pt x="478" y="253"/>
                                  </a:lnTo>
                                  <a:lnTo>
                                    <a:pt x="440" y="253"/>
                                  </a:lnTo>
                                  <a:lnTo>
                                    <a:pt x="374" y="216"/>
                                  </a:lnTo>
                                  <a:lnTo>
                                    <a:pt x="307" y="179"/>
                                  </a:lnTo>
                                  <a:lnTo>
                                    <a:pt x="241" y="142"/>
                                  </a:lnTo>
                                  <a:lnTo>
                                    <a:pt x="175" y="104"/>
                                  </a:lnTo>
                                  <a:lnTo>
                                    <a:pt x="109" y="66"/>
                                  </a:lnTo>
                                  <a:lnTo>
                                    <a:pt x="44" y="27"/>
                                  </a:lnTo>
                                  <a:lnTo>
                                    <a:pt x="0" y="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96" name="Picture 76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289" y="-66"/>
                              <a:ext cx="739" cy="43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97" name="Group 757"/>
                        <wpg:cNvGrpSpPr>
                          <a:grpSpLocks/>
                        </wpg:cNvGrpSpPr>
                        <wpg:grpSpPr bwMode="auto">
                          <a:xfrm>
                            <a:off x="12301" y="-54"/>
                            <a:ext cx="715" cy="411"/>
                            <a:chOff x="12301" y="-54"/>
                            <a:chExt cx="715" cy="411"/>
                          </a:xfrm>
                        </wpg:grpSpPr>
                        <wps:wsp>
                          <wps:cNvPr id="698" name="Freeform 759"/>
                          <wps:cNvSpPr>
                            <a:spLocks/>
                          </wps:cNvSpPr>
                          <wps:spPr bwMode="auto">
                            <a:xfrm>
                              <a:off x="12301" y="-54"/>
                              <a:ext cx="715" cy="411"/>
                            </a:xfrm>
                            <a:custGeom>
                              <a:avLst/>
                              <a:gdLst>
                                <a:gd name="T0" fmla="+- 0 12301 12301"/>
                                <a:gd name="T1" fmla="*/ T0 w 715"/>
                                <a:gd name="T2" fmla="+- 0 105 -54"/>
                                <a:gd name="T3" fmla="*/ 105 h 411"/>
                                <a:gd name="T4" fmla="+- 0 12577 12301"/>
                                <a:gd name="T5" fmla="*/ T4 w 715"/>
                                <a:gd name="T6" fmla="+- 0 -54 -54"/>
                                <a:gd name="T7" fmla="*/ -54 h 411"/>
                                <a:gd name="T8" fmla="+- 0 13016 12301"/>
                                <a:gd name="T9" fmla="*/ T8 w 715"/>
                                <a:gd name="T10" fmla="+- 0 199 -54"/>
                                <a:gd name="T11" fmla="*/ 199 h 411"/>
                                <a:gd name="T12" fmla="+- 0 12743 12301"/>
                                <a:gd name="T13" fmla="*/ T12 w 715"/>
                                <a:gd name="T14" fmla="+- 0 357 -54"/>
                                <a:gd name="T15" fmla="*/ 357 h 411"/>
                                <a:gd name="T16" fmla="+- 0 12670 12301"/>
                                <a:gd name="T17" fmla="*/ T16 w 715"/>
                                <a:gd name="T18" fmla="+- 0 333 -54"/>
                                <a:gd name="T19" fmla="*/ 333 h 411"/>
                                <a:gd name="T20" fmla="+- 0 12599 12301"/>
                                <a:gd name="T21" fmla="*/ T20 w 715"/>
                                <a:gd name="T22" fmla="+- 0 303 -54"/>
                                <a:gd name="T23" fmla="*/ 303 h 411"/>
                                <a:gd name="T24" fmla="+- 0 12530 12301"/>
                                <a:gd name="T25" fmla="*/ T24 w 715"/>
                                <a:gd name="T26" fmla="+- 0 269 -54"/>
                                <a:gd name="T27" fmla="*/ 269 h 411"/>
                                <a:gd name="T28" fmla="+- 0 12464 12301"/>
                                <a:gd name="T29" fmla="*/ T28 w 715"/>
                                <a:gd name="T30" fmla="+- 0 230 -54"/>
                                <a:gd name="T31" fmla="*/ 230 h 411"/>
                                <a:gd name="T32" fmla="+- 0 12400 12301"/>
                                <a:gd name="T33" fmla="*/ T32 w 715"/>
                                <a:gd name="T34" fmla="+- 0 187 -54"/>
                                <a:gd name="T35" fmla="*/ 187 h 411"/>
                                <a:gd name="T36" fmla="+- 0 12340 12301"/>
                                <a:gd name="T37" fmla="*/ T36 w 715"/>
                                <a:gd name="T38" fmla="+- 0 139 -54"/>
                                <a:gd name="T39" fmla="*/ 139 h 411"/>
                                <a:gd name="T40" fmla="+- 0 12301 12301"/>
                                <a:gd name="T41" fmla="*/ T40 w 715"/>
                                <a:gd name="T42" fmla="+- 0 105 -54"/>
                                <a:gd name="T43" fmla="*/ 105 h 4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715" h="411">
                                  <a:moveTo>
                                    <a:pt x="0" y="159"/>
                                  </a:moveTo>
                                  <a:lnTo>
                                    <a:pt x="276" y="0"/>
                                  </a:lnTo>
                                  <a:lnTo>
                                    <a:pt x="715" y="253"/>
                                  </a:lnTo>
                                  <a:lnTo>
                                    <a:pt x="442" y="411"/>
                                  </a:lnTo>
                                  <a:lnTo>
                                    <a:pt x="369" y="387"/>
                                  </a:lnTo>
                                  <a:lnTo>
                                    <a:pt x="298" y="357"/>
                                  </a:lnTo>
                                  <a:lnTo>
                                    <a:pt x="229" y="323"/>
                                  </a:lnTo>
                                  <a:lnTo>
                                    <a:pt x="163" y="284"/>
                                  </a:lnTo>
                                  <a:lnTo>
                                    <a:pt x="99" y="241"/>
                                  </a:lnTo>
                                  <a:lnTo>
                                    <a:pt x="39" y="193"/>
                                  </a:lnTo>
                                  <a:lnTo>
                                    <a:pt x="0" y="15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99" name="Picture 75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565" y="-417"/>
                              <a:ext cx="567" cy="62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700" name="Group 754"/>
                        <wpg:cNvGrpSpPr>
                          <a:grpSpLocks/>
                        </wpg:cNvGrpSpPr>
                        <wpg:grpSpPr bwMode="auto">
                          <a:xfrm>
                            <a:off x="12577" y="-405"/>
                            <a:ext cx="543" cy="603"/>
                            <a:chOff x="12577" y="-405"/>
                            <a:chExt cx="543" cy="603"/>
                          </a:xfrm>
                        </wpg:grpSpPr>
                        <wps:wsp>
                          <wps:cNvPr id="701" name="Freeform 756"/>
                          <wps:cNvSpPr>
                            <a:spLocks/>
                          </wps:cNvSpPr>
                          <wps:spPr bwMode="auto">
                            <a:xfrm>
                              <a:off x="12577" y="-405"/>
                              <a:ext cx="543" cy="603"/>
                            </a:xfrm>
                            <a:custGeom>
                              <a:avLst/>
                              <a:gdLst>
                                <a:gd name="T0" fmla="+- 0 13016 12577"/>
                                <a:gd name="T1" fmla="*/ T0 w 543"/>
                                <a:gd name="T2" fmla="+- 0 199 -405"/>
                                <a:gd name="T3" fmla="*/ 199 h 603"/>
                                <a:gd name="T4" fmla="+- 0 12950 12577"/>
                                <a:gd name="T5" fmla="*/ T4 w 543"/>
                                <a:gd name="T6" fmla="+- 0 160 -405"/>
                                <a:gd name="T7" fmla="*/ 160 h 603"/>
                                <a:gd name="T8" fmla="+- 0 12885 12577"/>
                                <a:gd name="T9" fmla="*/ T8 w 543"/>
                                <a:gd name="T10" fmla="+- 0 122 -405"/>
                                <a:gd name="T11" fmla="*/ 122 h 603"/>
                                <a:gd name="T12" fmla="+- 0 12819 12577"/>
                                <a:gd name="T13" fmla="*/ T12 w 543"/>
                                <a:gd name="T14" fmla="+- 0 84 -405"/>
                                <a:gd name="T15" fmla="*/ 84 h 603"/>
                                <a:gd name="T16" fmla="+- 0 12753 12577"/>
                                <a:gd name="T17" fmla="*/ T16 w 543"/>
                                <a:gd name="T18" fmla="+- 0 46 -405"/>
                                <a:gd name="T19" fmla="*/ 46 h 603"/>
                                <a:gd name="T20" fmla="+- 0 12687 12577"/>
                                <a:gd name="T21" fmla="*/ T20 w 543"/>
                                <a:gd name="T22" fmla="+- 0 9 -405"/>
                                <a:gd name="T23" fmla="*/ 9 h 603"/>
                                <a:gd name="T24" fmla="+- 0 12621 12577"/>
                                <a:gd name="T25" fmla="*/ T24 w 543"/>
                                <a:gd name="T26" fmla="+- 0 -29 -405"/>
                                <a:gd name="T27" fmla="*/ -29 h 603"/>
                                <a:gd name="T28" fmla="+- 0 12577 12577"/>
                                <a:gd name="T29" fmla="*/ T28 w 543"/>
                                <a:gd name="T30" fmla="+- 0 -54 -405"/>
                                <a:gd name="T31" fmla="*/ -54 h 603"/>
                                <a:gd name="T32" fmla="+- 0 12681 12577"/>
                                <a:gd name="T33" fmla="*/ T32 w 543"/>
                                <a:gd name="T34" fmla="+- 0 -405 -405"/>
                                <a:gd name="T35" fmla="*/ -405 h 603"/>
                                <a:gd name="T36" fmla="+- 0 13120 12577"/>
                                <a:gd name="T37" fmla="*/ T36 w 543"/>
                                <a:gd name="T38" fmla="+- 0 -152 -405"/>
                                <a:gd name="T39" fmla="*/ -152 h 603"/>
                                <a:gd name="T40" fmla="+- 0 13016 12577"/>
                                <a:gd name="T41" fmla="*/ T40 w 543"/>
                                <a:gd name="T42" fmla="+- 0 199 -405"/>
                                <a:gd name="T43" fmla="*/ 199 h 60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543" h="603">
                                  <a:moveTo>
                                    <a:pt x="439" y="604"/>
                                  </a:moveTo>
                                  <a:lnTo>
                                    <a:pt x="373" y="565"/>
                                  </a:lnTo>
                                  <a:lnTo>
                                    <a:pt x="308" y="527"/>
                                  </a:lnTo>
                                  <a:lnTo>
                                    <a:pt x="242" y="489"/>
                                  </a:lnTo>
                                  <a:lnTo>
                                    <a:pt x="176" y="451"/>
                                  </a:lnTo>
                                  <a:lnTo>
                                    <a:pt x="110" y="414"/>
                                  </a:lnTo>
                                  <a:lnTo>
                                    <a:pt x="44" y="376"/>
                                  </a:lnTo>
                                  <a:lnTo>
                                    <a:pt x="0" y="351"/>
                                  </a:lnTo>
                                  <a:lnTo>
                                    <a:pt x="104" y="0"/>
                                  </a:lnTo>
                                  <a:lnTo>
                                    <a:pt x="543" y="253"/>
                                  </a:lnTo>
                                  <a:lnTo>
                                    <a:pt x="439" y="60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02" name="Picture 75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289" y="93"/>
                              <a:ext cx="465" cy="3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703" name="Group 752"/>
                        <wpg:cNvGrpSpPr>
                          <a:grpSpLocks/>
                        </wpg:cNvGrpSpPr>
                        <wpg:grpSpPr bwMode="auto">
                          <a:xfrm>
                            <a:off x="12301" y="105"/>
                            <a:ext cx="441" cy="317"/>
                            <a:chOff x="12301" y="105"/>
                            <a:chExt cx="441" cy="317"/>
                          </a:xfrm>
                        </wpg:grpSpPr>
                        <wps:wsp>
                          <wps:cNvPr id="704" name="Freeform 753"/>
                          <wps:cNvSpPr>
                            <a:spLocks/>
                          </wps:cNvSpPr>
                          <wps:spPr bwMode="auto">
                            <a:xfrm>
                              <a:off x="12301" y="105"/>
                              <a:ext cx="441" cy="317"/>
                            </a:xfrm>
                            <a:custGeom>
                              <a:avLst/>
                              <a:gdLst>
                                <a:gd name="T0" fmla="+- 0 12301 12301"/>
                                <a:gd name="T1" fmla="*/ T0 w 441"/>
                                <a:gd name="T2" fmla="+- 0 165 105"/>
                                <a:gd name="T3" fmla="*/ 165 h 317"/>
                                <a:gd name="T4" fmla="+- 0 12359 12301"/>
                                <a:gd name="T5" fmla="*/ T4 w 441"/>
                                <a:gd name="T6" fmla="+- 0 217 105"/>
                                <a:gd name="T7" fmla="*/ 217 h 317"/>
                                <a:gd name="T8" fmla="+- 0 12419 12301"/>
                                <a:gd name="T9" fmla="*/ T8 w 441"/>
                                <a:gd name="T10" fmla="+- 0 265 105"/>
                                <a:gd name="T11" fmla="*/ 265 h 317"/>
                                <a:gd name="T12" fmla="+- 0 12484 12301"/>
                                <a:gd name="T13" fmla="*/ T12 w 441"/>
                                <a:gd name="T14" fmla="+- 0 308 105"/>
                                <a:gd name="T15" fmla="*/ 308 h 317"/>
                                <a:gd name="T16" fmla="+- 0 12551 12301"/>
                                <a:gd name="T17" fmla="*/ T16 w 441"/>
                                <a:gd name="T18" fmla="+- 0 346 105"/>
                                <a:gd name="T19" fmla="*/ 346 h 317"/>
                                <a:gd name="T20" fmla="+- 0 12621 12301"/>
                                <a:gd name="T21" fmla="*/ T20 w 441"/>
                                <a:gd name="T22" fmla="+- 0 379 105"/>
                                <a:gd name="T23" fmla="*/ 379 h 317"/>
                                <a:gd name="T24" fmla="+- 0 12693 12301"/>
                                <a:gd name="T25" fmla="*/ T24 w 441"/>
                                <a:gd name="T26" fmla="+- 0 406 105"/>
                                <a:gd name="T27" fmla="*/ 406 h 317"/>
                                <a:gd name="T28" fmla="+- 0 12742 12301"/>
                                <a:gd name="T29" fmla="*/ T28 w 441"/>
                                <a:gd name="T30" fmla="+- 0 421 105"/>
                                <a:gd name="T31" fmla="*/ 421 h 317"/>
                                <a:gd name="T32" fmla="+- 0 12743 12301"/>
                                <a:gd name="T33" fmla="*/ T32 w 441"/>
                                <a:gd name="T34" fmla="+- 0 357 105"/>
                                <a:gd name="T35" fmla="*/ 357 h 317"/>
                                <a:gd name="T36" fmla="+- 0 12718 12301"/>
                                <a:gd name="T37" fmla="*/ T36 w 441"/>
                                <a:gd name="T38" fmla="+- 0 350 105"/>
                                <a:gd name="T39" fmla="*/ 350 h 317"/>
                                <a:gd name="T40" fmla="+- 0 12694 12301"/>
                                <a:gd name="T41" fmla="*/ T40 w 441"/>
                                <a:gd name="T42" fmla="+- 0 341 105"/>
                                <a:gd name="T43" fmla="*/ 341 h 317"/>
                                <a:gd name="T44" fmla="+- 0 12622 12301"/>
                                <a:gd name="T45" fmla="*/ T44 w 441"/>
                                <a:gd name="T46" fmla="+- 0 313 105"/>
                                <a:gd name="T47" fmla="*/ 313 h 317"/>
                                <a:gd name="T48" fmla="+- 0 12553 12301"/>
                                <a:gd name="T49" fmla="*/ T48 w 441"/>
                                <a:gd name="T50" fmla="+- 0 281 105"/>
                                <a:gd name="T51" fmla="*/ 281 h 317"/>
                                <a:gd name="T52" fmla="+- 0 12486 12301"/>
                                <a:gd name="T53" fmla="*/ T52 w 441"/>
                                <a:gd name="T54" fmla="+- 0 243 105"/>
                                <a:gd name="T55" fmla="*/ 243 h 317"/>
                                <a:gd name="T56" fmla="+- 0 12421 12301"/>
                                <a:gd name="T57" fmla="*/ T56 w 441"/>
                                <a:gd name="T58" fmla="+- 0 202 105"/>
                                <a:gd name="T59" fmla="*/ 202 h 317"/>
                                <a:gd name="T60" fmla="+- 0 12360 12301"/>
                                <a:gd name="T61" fmla="*/ T60 w 441"/>
                                <a:gd name="T62" fmla="+- 0 155 105"/>
                                <a:gd name="T63" fmla="*/ 155 h 317"/>
                                <a:gd name="T64" fmla="+- 0 12301 12301"/>
                                <a:gd name="T65" fmla="*/ T64 w 441"/>
                                <a:gd name="T66" fmla="+- 0 105 105"/>
                                <a:gd name="T67" fmla="*/ 105 h 317"/>
                                <a:gd name="T68" fmla="+- 0 12301 12301"/>
                                <a:gd name="T69" fmla="*/ T68 w 441"/>
                                <a:gd name="T70" fmla="+- 0 165 105"/>
                                <a:gd name="T71" fmla="*/ 165 h 3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41" h="317">
                                  <a:moveTo>
                                    <a:pt x="0" y="60"/>
                                  </a:moveTo>
                                  <a:lnTo>
                                    <a:pt x="58" y="112"/>
                                  </a:lnTo>
                                  <a:lnTo>
                                    <a:pt x="118" y="160"/>
                                  </a:lnTo>
                                  <a:lnTo>
                                    <a:pt x="183" y="203"/>
                                  </a:lnTo>
                                  <a:lnTo>
                                    <a:pt x="250" y="241"/>
                                  </a:lnTo>
                                  <a:lnTo>
                                    <a:pt x="320" y="274"/>
                                  </a:lnTo>
                                  <a:lnTo>
                                    <a:pt x="392" y="301"/>
                                  </a:lnTo>
                                  <a:lnTo>
                                    <a:pt x="441" y="316"/>
                                  </a:lnTo>
                                  <a:lnTo>
                                    <a:pt x="442" y="252"/>
                                  </a:lnTo>
                                  <a:lnTo>
                                    <a:pt x="417" y="245"/>
                                  </a:lnTo>
                                  <a:lnTo>
                                    <a:pt x="393" y="236"/>
                                  </a:lnTo>
                                  <a:lnTo>
                                    <a:pt x="321" y="208"/>
                                  </a:lnTo>
                                  <a:lnTo>
                                    <a:pt x="252" y="176"/>
                                  </a:lnTo>
                                  <a:lnTo>
                                    <a:pt x="185" y="138"/>
                                  </a:lnTo>
                                  <a:lnTo>
                                    <a:pt x="120" y="97"/>
                                  </a:lnTo>
                                  <a:lnTo>
                                    <a:pt x="59" y="5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5" name="Group 750"/>
                        <wpg:cNvGrpSpPr>
                          <a:grpSpLocks/>
                        </wpg:cNvGrpSpPr>
                        <wpg:grpSpPr bwMode="auto">
                          <a:xfrm>
                            <a:off x="12610" y="-363"/>
                            <a:ext cx="389" cy="526"/>
                            <a:chOff x="12610" y="-363"/>
                            <a:chExt cx="389" cy="526"/>
                          </a:xfrm>
                        </wpg:grpSpPr>
                        <wps:wsp>
                          <wps:cNvPr id="706" name="Freeform 751"/>
                          <wps:cNvSpPr>
                            <a:spLocks/>
                          </wps:cNvSpPr>
                          <wps:spPr bwMode="auto">
                            <a:xfrm>
                              <a:off x="12610" y="-363"/>
                              <a:ext cx="389" cy="526"/>
                            </a:xfrm>
                            <a:custGeom>
                              <a:avLst/>
                              <a:gdLst>
                                <a:gd name="T0" fmla="+- 0 12700 12610"/>
                                <a:gd name="T1" fmla="*/ T0 w 389"/>
                                <a:gd name="T2" fmla="+- 0 -363 -363"/>
                                <a:gd name="T3" fmla="*/ -363 h 526"/>
                                <a:gd name="T4" fmla="+- 0 12610 12610"/>
                                <a:gd name="T5" fmla="*/ T4 w 389"/>
                                <a:gd name="T6" fmla="+- 0 -61 -363"/>
                                <a:gd name="T7" fmla="*/ -61 h 526"/>
                                <a:gd name="T8" fmla="+- 0 12999 12610"/>
                                <a:gd name="T9" fmla="*/ T8 w 389"/>
                                <a:gd name="T10" fmla="+- 0 163 -363"/>
                                <a:gd name="T11" fmla="*/ 163 h 5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389" h="526">
                                  <a:moveTo>
                                    <a:pt x="90" y="0"/>
                                  </a:moveTo>
                                  <a:lnTo>
                                    <a:pt x="0" y="302"/>
                                  </a:lnTo>
                                  <a:lnTo>
                                    <a:pt x="389" y="526"/>
                                  </a:lnTo>
                                </a:path>
                              </a:pathLst>
                            </a:custGeom>
                            <a:noFill/>
                            <a:ln w="724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7" name="Group 747"/>
                        <wpg:cNvGrpSpPr>
                          <a:grpSpLocks/>
                        </wpg:cNvGrpSpPr>
                        <wpg:grpSpPr bwMode="auto">
                          <a:xfrm>
                            <a:off x="12767" y="259"/>
                            <a:ext cx="189" cy="147"/>
                            <a:chOff x="12767" y="259"/>
                            <a:chExt cx="189" cy="147"/>
                          </a:xfrm>
                        </wpg:grpSpPr>
                        <wps:wsp>
                          <wps:cNvPr id="708" name="Freeform 749"/>
                          <wps:cNvSpPr>
                            <a:spLocks/>
                          </wps:cNvSpPr>
                          <wps:spPr bwMode="auto">
                            <a:xfrm>
                              <a:off x="12767" y="259"/>
                              <a:ext cx="189" cy="147"/>
                            </a:xfrm>
                            <a:custGeom>
                              <a:avLst/>
                              <a:gdLst>
                                <a:gd name="T0" fmla="+- 0 12957 12767"/>
                                <a:gd name="T1" fmla="*/ T0 w 189"/>
                                <a:gd name="T2" fmla="+- 0 259 259"/>
                                <a:gd name="T3" fmla="*/ 259 h 147"/>
                                <a:gd name="T4" fmla="+- 0 12767 12767"/>
                                <a:gd name="T5" fmla="*/ T4 w 189"/>
                                <a:gd name="T6" fmla="+- 0 368 259"/>
                                <a:gd name="T7" fmla="*/ 368 h 147"/>
                                <a:gd name="T8" fmla="+- 0 12767 12767"/>
                                <a:gd name="T9" fmla="*/ T8 w 189"/>
                                <a:gd name="T10" fmla="+- 0 406 259"/>
                                <a:gd name="T11" fmla="*/ 406 h 1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89" h="147">
                                  <a:moveTo>
                                    <a:pt x="190" y="0"/>
                                  </a:moveTo>
                                  <a:lnTo>
                                    <a:pt x="0" y="109"/>
                                  </a:lnTo>
                                  <a:lnTo>
                                    <a:pt x="0" y="147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09" name="Picture 74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610" y="-375"/>
                              <a:ext cx="490" cy="55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710" name="Group 745"/>
                        <wpg:cNvGrpSpPr>
                          <a:grpSpLocks/>
                        </wpg:cNvGrpSpPr>
                        <wpg:grpSpPr bwMode="auto">
                          <a:xfrm>
                            <a:off x="12622" y="-363"/>
                            <a:ext cx="466" cy="526"/>
                            <a:chOff x="12622" y="-363"/>
                            <a:chExt cx="466" cy="526"/>
                          </a:xfrm>
                        </wpg:grpSpPr>
                        <wps:wsp>
                          <wps:cNvPr id="711" name="Freeform 746"/>
                          <wps:cNvSpPr>
                            <a:spLocks/>
                          </wps:cNvSpPr>
                          <wps:spPr bwMode="auto">
                            <a:xfrm>
                              <a:off x="12622" y="-363"/>
                              <a:ext cx="466" cy="526"/>
                            </a:xfrm>
                            <a:custGeom>
                              <a:avLst/>
                              <a:gdLst>
                                <a:gd name="T0" fmla="+- 0 12622 12622"/>
                                <a:gd name="T1" fmla="*/ T0 w 466"/>
                                <a:gd name="T2" fmla="+- 0 -64 -363"/>
                                <a:gd name="T3" fmla="*/ -64 h 526"/>
                                <a:gd name="T4" fmla="+- 0 12709 12622"/>
                                <a:gd name="T5" fmla="*/ T4 w 466"/>
                                <a:gd name="T6" fmla="+- 0 -358 -363"/>
                                <a:gd name="T7" fmla="*/ -358 h 526"/>
                                <a:gd name="T8" fmla="+- 0 12700 12622"/>
                                <a:gd name="T9" fmla="*/ T8 w 466"/>
                                <a:gd name="T10" fmla="+- 0 -363 -363"/>
                                <a:gd name="T11" fmla="*/ -363 h 526"/>
                                <a:gd name="T12" fmla="+- 0 12720 12622"/>
                                <a:gd name="T13" fmla="*/ T12 w 466"/>
                                <a:gd name="T14" fmla="+- 0 -353 -363"/>
                                <a:gd name="T15" fmla="*/ -353 h 526"/>
                                <a:gd name="T16" fmla="+- 0 12778 12622"/>
                                <a:gd name="T17" fmla="*/ T16 w 466"/>
                                <a:gd name="T18" fmla="+- 0 -320 -363"/>
                                <a:gd name="T19" fmla="*/ -320 h 526"/>
                                <a:gd name="T20" fmla="+- 0 12837 12622"/>
                                <a:gd name="T21" fmla="*/ T20 w 466"/>
                                <a:gd name="T22" fmla="+- 0 -287 -363"/>
                                <a:gd name="T23" fmla="*/ -287 h 526"/>
                                <a:gd name="T24" fmla="+- 0 12895 12622"/>
                                <a:gd name="T25" fmla="*/ T24 w 466"/>
                                <a:gd name="T26" fmla="+- 0 -253 -363"/>
                                <a:gd name="T27" fmla="*/ -253 h 526"/>
                                <a:gd name="T28" fmla="+- 0 12953 12622"/>
                                <a:gd name="T29" fmla="*/ T28 w 466"/>
                                <a:gd name="T30" fmla="+- 0 -220 -363"/>
                                <a:gd name="T31" fmla="*/ -220 h 526"/>
                                <a:gd name="T32" fmla="+- 0 13011 12622"/>
                                <a:gd name="T33" fmla="*/ T32 w 466"/>
                                <a:gd name="T34" fmla="+- 0 -186 -363"/>
                                <a:gd name="T35" fmla="*/ -186 h 526"/>
                                <a:gd name="T36" fmla="+- 0 13068 12622"/>
                                <a:gd name="T37" fmla="*/ T36 w 466"/>
                                <a:gd name="T38" fmla="+- 0 -152 -363"/>
                                <a:gd name="T39" fmla="*/ -152 h 526"/>
                                <a:gd name="T40" fmla="+- 0 13088 12622"/>
                                <a:gd name="T41" fmla="*/ T40 w 466"/>
                                <a:gd name="T42" fmla="+- 0 -140 -363"/>
                                <a:gd name="T43" fmla="*/ -140 h 526"/>
                                <a:gd name="T44" fmla="+- 0 12999 12622"/>
                                <a:gd name="T45" fmla="*/ T44 w 466"/>
                                <a:gd name="T46" fmla="+- 0 163 -363"/>
                                <a:gd name="T47" fmla="*/ 163 h 526"/>
                                <a:gd name="T48" fmla="+- 0 13000 12622"/>
                                <a:gd name="T49" fmla="*/ T48 w 466"/>
                                <a:gd name="T50" fmla="+- 0 154 -363"/>
                                <a:gd name="T51" fmla="*/ 154 h 526"/>
                                <a:gd name="T52" fmla="+- 0 12981 12622"/>
                                <a:gd name="T53" fmla="*/ T52 w 466"/>
                                <a:gd name="T54" fmla="+- 0 143 -363"/>
                                <a:gd name="T55" fmla="*/ 143 h 526"/>
                                <a:gd name="T56" fmla="+- 0 12924 12622"/>
                                <a:gd name="T57" fmla="*/ T56 w 466"/>
                                <a:gd name="T58" fmla="+- 0 111 -363"/>
                                <a:gd name="T59" fmla="*/ 111 h 526"/>
                                <a:gd name="T60" fmla="+- 0 12867 12622"/>
                                <a:gd name="T61" fmla="*/ T60 w 466"/>
                                <a:gd name="T62" fmla="+- 0 79 -363"/>
                                <a:gd name="T63" fmla="*/ 79 h 526"/>
                                <a:gd name="T64" fmla="+- 0 12810 12622"/>
                                <a:gd name="T65" fmla="*/ T64 w 466"/>
                                <a:gd name="T66" fmla="+- 0 46 -363"/>
                                <a:gd name="T67" fmla="*/ 46 h 526"/>
                                <a:gd name="T68" fmla="+- 0 12753 12622"/>
                                <a:gd name="T69" fmla="*/ T68 w 466"/>
                                <a:gd name="T70" fmla="+- 0 14 -363"/>
                                <a:gd name="T71" fmla="*/ 14 h 526"/>
                                <a:gd name="T72" fmla="+- 0 12697 12622"/>
                                <a:gd name="T73" fmla="*/ T72 w 466"/>
                                <a:gd name="T74" fmla="+- 0 -20 -363"/>
                                <a:gd name="T75" fmla="*/ -20 h 526"/>
                                <a:gd name="T76" fmla="+- 0 12640 12622"/>
                                <a:gd name="T77" fmla="*/ T76 w 466"/>
                                <a:gd name="T78" fmla="+- 0 -53 -363"/>
                                <a:gd name="T79" fmla="*/ -53 h 526"/>
                                <a:gd name="T80" fmla="+- 0 12622 12622"/>
                                <a:gd name="T81" fmla="*/ T80 w 466"/>
                                <a:gd name="T82" fmla="+- 0 -64 -363"/>
                                <a:gd name="T83" fmla="*/ -64 h 5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466" h="526">
                                  <a:moveTo>
                                    <a:pt x="0" y="299"/>
                                  </a:moveTo>
                                  <a:lnTo>
                                    <a:pt x="87" y="5"/>
                                  </a:lnTo>
                                  <a:lnTo>
                                    <a:pt x="78" y="0"/>
                                  </a:lnTo>
                                  <a:lnTo>
                                    <a:pt x="98" y="10"/>
                                  </a:lnTo>
                                  <a:lnTo>
                                    <a:pt x="156" y="43"/>
                                  </a:lnTo>
                                  <a:lnTo>
                                    <a:pt x="215" y="76"/>
                                  </a:lnTo>
                                  <a:lnTo>
                                    <a:pt x="273" y="110"/>
                                  </a:lnTo>
                                  <a:lnTo>
                                    <a:pt x="331" y="143"/>
                                  </a:lnTo>
                                  <a:lnTo>
                                    <a:pt x="389" y="177"/>
                                  </a:lnTo>
                                  <a:lnTo>
                                    <a:pt x="446" y="211"/>
                                  </a:lnTo>
                                  <a:lnTo>
                                    <a:pt x="466" y="223"/>
                                  </a:lnTo>
                                  <a:lnTo>
                                    <a:pt x="377" y="526"/>
                                  </a:lnTo>
                                  <a:lnTo>
                                    <a:pt x="378" y="517"/>
                                  </a:lnTo>
                                  <a:lnTo>
                                    <a:pt x="359" y="506"/>
                                  </a:lnTo>
                                  <a:lnTo>
                                    <a:pt x="302" y="474"/>
                                  </a:lnTo>
                                  <a:lnTo>
                                    <a:pt x="245" y="442"/>
                                  </a:lnTo>
                                  <a:lnTo>
                                    <a:pt x="188" y="409"/>
                                  </a:lnTo>
                                  <a:lnTo>
                                    <a:pt x="131" y="377"/>
                                  </a:lnTo>
                                  <a:lnTo>
                                    <a:pt x="75" y="343"/>
                                  </a:lnTo>
                                  <a:lnTo>
                                    <a:pt x="18" y="310"/>
                                  </a:lnTo>
                                  <a:lnTo>
                                    <a:pt x="0" y="29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2" name="Group 718"/>
                        <wpg:cNvGrpSpPr>
                          <a:grpSpLocks/>
                        </wpg:cNvGrpSpPr>
                        <wpg:grpSpPr bwMode="auto">
                          <a:xfrm>
                            <a:off x="12363" y="-25"/>
                            <a:ext cx="601" cy="346"/>
                            <a:chOff x="12363" y="-25"/>
                            <a:chExt cx="601" cy="346"/>
                          </a:xfrm>
                        </wpg:grpSpPr>
                        <wps:wsp>
                          <wps:cNvPr id="713" name="Freeform 744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757 12363"/>
                                <a:gd name="T1" fmla="*/ T0 w 601"/>
                                <a:gd name="T2" fmla="+- 0 277 -25"/>
                                <a:gd name="T3" fmla="*/ 277 h 346"/>
                                <a:gd name="T4" fmla="+- 0 12720 12363"/>
                                <a:gd name="T5" fmla="*/ T4 w 601"/>
                                <a:gd name="T6" fmla="+- 0 299 -25"/>
                                <a:gd name="T7" fmla="*/ 299 h 346"/>
                                <a:gd name="T8" fmla="+- 0 12759 12363"/>
                                <a:gd name="T9" fmla="*/ T8 w 601"/>
                                <a:gd name="T10" fmla="+- 0 321 -25"/>
                                <a:gd name="T11" fmla="*/ 321 h 346"/>
                                <a:gd name="T12" fmla="+- 0 12796 12363"/>
                                <a:gd name="T13" fmla="*/ T12 w 601"/>
                                <a:gd name="T14" fmla="+- 0 300 -25"/>
                                <a:gd name="T15" fmla="*/ 300 h 346"/>
                                <a:gd name="T16" fmla="+- 0 12757 12363"/>
                                <a:gd name="T17" fmla="*/ T16 w 601"/>
                                <a:gd name="T18" fmla="+- 0 277 -25"/>
                                <a:gd name="T19" fmla="*/ 277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94" y="302"/>
                                  </a:moveTo>
                                  <a:lnTo>
                                    <a:pt x="357" y="324"/>
                                  </a:lnTo>
                                  <a:lnTo>
                                    <a:pt x="396" y="346"/>
                                  </a:lnTo>
                                  <a:lnTo>
                                    <a:pt x="433" y="325"/>
                                  </a:lnTo>
                                  <a:lnTo>
                                    <a:pt x="394" y="30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4" name="Freeform 743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813 12363"/>
                                <a:gd name="T1" fmla="*/ T0 w 601"/>
                                <a:gd name="T2" fmla="+- 0 245 -25"/>
                                <a:gd name="T3" fmla="*/ 245 h 346"/>
                                <a:gd name="T4" fmla="+- 0 12775 12363"/>
                                <a:gd name="T5" fmla="*/ T4 w 601"/>
                                <a:gd name="T6" fmla="+- 0 266 -25"/>
                                <a:gd name="T7" fmla="*/ 266 h 346"/>
                                <a:gd name="T8" fmla="+- 0 12815 12363"/>
                                <a:gd name="T9" fmla="*/ T8 w 601"/>
                                <a:gd name="T10" fmla="+- 0 289 -25"/>
                                <a:gd name="T11" fmla="*/ 289 h 346"/>
                                <a:gd name="T12" fmla="+- 0 12852 12363"/>
                                <a:gd name="T13" fmla="*/ T12 w 601"/>
                                <a:gd name="T14" fmla="+- 0 268 -25"/>
                                <a:gd name="T15" fmla="*/ 268 h 346"/>
                                <a:gd name="T16" fmla="+- 0 12813 12363"/>
                                <a:gd name="T17" fmla="*/ T16 w 601"/>
                                <a:gd name="T18" fmla="+- 0 245 -25"/>
                                <a:gd name="T19" fmla="*/ 245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450" y="270"/>
                                  </a:moveTo>
                                  <a:lnTo>
                                    <a:pt x="412" y="291"/>
                                  </a:lnTo>
                                  <a:lnTo>
                                    <a:pt x="452" y="314"/>
                                  </a:lnTo>
                                  <a:lnTo>
                                    <a:pt x="489" y="293"/>
                                  </a:lnTo>
                                  <a:lnTo>
                                    <a:pt x="450" y="27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5" name="Freeform 742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697 12363"/>
                                <a:gd name="T1" fmla="*/ T0 w 601"/>
                                <a:gd name="T2" fmla="+- 0 243 -25"/>
                                <a:gd name="T3" fmla="*/ 243 h 346"/>
                                <a:gd name="T4" fmla="+- 0 12660 12363"/>
                                <a:gd name="T5" fmla="*/ T4 w 601"/>
                                <a:gd name="T6" fmla="+- 0 264 -25"/>
                                <a:gd name="T7" fmla="*/ 264 h 346"/>
                                <a:gd name="T8" fmla="+- 0 12700 12363"/>
                                <a:gd name="T9" fmla="*/ T8 w 601"/>
                                <a:gd name="T10" fmla="+- 0 287 -25"/>
                                <a:gd name="T11" fmla="*/ 287 h 346"/>
                                <a:gd name="T12" fmla="+- 0 12737 12363"/>
                                <a:gd name="T13" fmla="*/ T12 w 601"/>
                                <a:gd name="T14" fmla="+- 0 266 -25"/>
                                <a:gd name="T15" fmla="*/ 266 h 346"/>
                                <a:gd name="T16" fmla="+- 0 12697 12363"/>
                                <a:gd name="T17" fmla="*/ T16 w 601"/>
                                <a:gd name="T18" fmla="+- 0 243 -25"/>
                                <a:gd name="T19" fmla="*/ 243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34" y="268"/>
                                  </a:moveTo>
                                  <a:lnTo>
                                    <a:pt x="297" y="289"/>
                                  </a:lnTo>
                                  <a:lnTo>
                                    <a:pt x="337" y="312"/>
                                  </a:lnTo>
                                  <a:lnTo>
                                    <a:pt x="374" y="291"/>
                                  </a:lnTo>
                                  <a:lnTo>
                                    <a:pt x="334" y="26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6" name="Freeform 741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868 12363"/>
                                <a:gd name="T1" fmla="*/ T0 w 601"/>
                                <a:gd name="T2" fmla="+- 0 213 -25"/>
                                <a:gd name="T3" fmla="*/ 213 h 346"/>
                                <a:gd name="T4" fmla="+- 0 12831 12363"/>
                                <a:gd name="T5" fmla="*/ T4 w 601"/>
                                <a:gd name="T6" fmla="+- 0 234 -25"/>
                                <a:gd name="T7" fmla="*/ 234 h 346"/>
                                <a:gd name="T8" fmla="+- 0 12871 12363"/>
                                <a:gd name="T9" fmla="*/ T8 w 601"/>
                                <a:gd name="T10" fmla="+- 0 257 -25"/>
                                <a:gd name="T11" fmla="*/ 257 h 346"/>
                                <a:gd name="T12" fmla="+- 0 12908 12363"/>
                                <a:gd name="T13" fmla="*/ T12 w 601"/>
                                <a:gd name="T14" fmla="+- 0 236 -25"/>
                                <a:gd name="T15" fmla="*/ 236 h 346"/>
                                <a:gd name="T16" fmla="+- 0 12868 12363"/>
                                <a:gd name="T17" fmla="*/ T16 w 601"/>
                                <a:gd name="T18" fmla="+- 0 213 -25"/>
                                <a:gd name="T19" fmla="*/ 213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505" y="238"/>
                                  </a:moveTo>
                                  <a:lnTo>
                                    <a:pt x="468" y="259"/>
                                  </a:lnTo>
                                  <a:lnTo>
                                    <a:pt x="508" y="282"/>
                                  </a:lnTo>
                                  <a:lnTo>
                                    <a:pt x="545" y="261"/>
                                  </a:lnTo>
                                  <a:lnTo>
                                    <a:pt x="505" y="23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7" name="Freeform 740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753 12363"/>
                                <a:gd name="T1" fmla="*/ T0 w 601"/>
                                <a:gd name="T2" fmla="+- 0 211 -25"/>
                                <a:gd name="T3" fmla="*/ 211 h 346"/>
                                <a:gd name="T4" fmla="+- 0 12716 12363"/>
                                <a:gd name="T5" fmla="*/ T4 w 601"/>
                                <a:gd name="T6" fmla="+- 0 232 -25"/>
                                <a:gd name="T7" fmla="*/ 232 h 346"/>
                                <a:gd name="T8" fmla="+- 0 12756 12363"/>
                                <a:gd name="T9" fmla="*/ T8 w 601"/>
                                <a:gd name="T10" fmla="+- 0 255 -25"/>
                                <a:gd name="T11" fmla="*/ 255 h 346"/>
                                <a:gd name="T12" fmla="+- 0 12793 12363"/>
                                <a:gd name="T13" fmla="*/ T12 w 601"/>
                                <a:gd name="T14" fmla="+- 0 234 -25"/>
                                <a:gd name="T15" fmla="*/ 234 h 346"/>
                                <a:gd name="T16" fmla="+- 0 12753 12363"/>
                                <a:gd name="T17" fmla="*/ T16 w 601"/>
                                <a:gd name="T18" fmla="+- 0 211 -25"/>
                                <a:gd name="T19" fmla="*/ 211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90" y="236"/>
                                  </a:moveTo>
                                  <a:lnTo>
                                    <a:pt x="353" y="257"/>
                                  </a:lnTo>
                                  <a:lnTo>
                                    <a:pt x="393" y="280"/>
                                  </a:lnTo>
                                  <a:lnTo>
                                    <a:pt x="430" y="259"/>
                                  </a:lnTo>
                                  <a:lnTo>
                                    <a:pt x="390" y="23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8" name="Freeform 739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519 12363"/>
                                <a:gd name="T1" fmla="*/ T0 w 601"/>
                                <a:gd name="T2" fmla="+- 0 140 -25"/>
                                <a:gd name="T3" fmla="*/ 140 h 346"/>
                                <a:gd name="T4" fmla="+- 0 12482 12363"/>
                                <a:gd name="T5" fmla="*/ T4 w 601"/>
                                <a:gd name="T6" fmla="+- 0 162 -25"/>
                                <a:gd name="T7" fmla="*/ 162 h 346"/>
                                <a:gd name="T8" fmla="+- 0 12640 12363"/>
                                <a:gd name="T9" fmla="*/ T8 w 601"/>
                                <a:gd name="T10" fmla="+- 0 253 -25"/>
                                <a:gd name="T11" fmla="*/ 253 h 346"/>
                                <a:gd name="T12" fmla="+- 0 12678 12363"/>
                                <a:gd name="T13" fmla="*/ T12 w 601"/>
                                <a:gd name="T14" fmla="+- 0 232 -25"/>
                                <a:gd name="T15" fmla="*/ 232 h 346"/>
                                <a:gd name="T16" fmla="+- 0 12519 12363"/>
                                <a:gd name="T17" fmla="*/ T16 w 601"/>
                                <a:gd name="T18" fmla="+- 0 140 -25"/>
                                <a:gd name="T19" fmla="*/ 140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156" y="165"/>
                                  </a:moveTo>
                                  <a:lnTo>
                                    <a:pt x="119" y="187"/>
                                  </a:lnTo>
                                  <a:lnTo>
                                    <a:pt x="277" y="278"/>
                                  </a:lnTo>
                                  <a:lnTo>
                                    <a:pt x="315" y="257"/>
                                  </a:lnTo>
                                  <a:lnTo>
                                    <a:pt x="156" y="1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9" name="Freeform 738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924 12363"/>
                                <a:gd name="T1" fmla="*/ T0 w 601"/>
                                <a:gd name="T2" fmla="+- 0 181 -25"/>
                                <a:gd name="T3" fmla="*/ 181 h 346"/>
                                <a:gd name="T4" fmla="+- 0 12887 12363"/>
                                <a:gd name="T5" fmla="*/ T4 w 601"/>
                                <a:gd name="T6" fmla="+- 0 202 -25"/>
                                <a:gd name="T7" fmla="*/ 202 h 346"/>
                                <a:gd name="T8" fmla="+- 0 12927 12363"/>
                                <a:gd name="T9" fmla="*/ T8 w 601"/>
                                <a:gd name="T10" fmla="+- 0 225 -25"/>
                                <a:gd name="T11" fmla="*/ 225 h 346"/>
                                <a:gd name="T12" fmla="+- 0 12964 12363"/>
                                <a:gd name="T13" fmla="*/ T12 w 601"/>
                                <a:gd name="T14" fmla="+- 0 203 -25"/>
                                <a:gd name="T15" fmla="*/ 203 h 346"/>
                                <a:gd name="T16" fmla="+- 0 12924 12363"/>
                                <a:gd name="T17" fmla="*/ T16 w 601"/>
                                <a:gd name="T18" fmla="+- 0 181 -25"/>
                                <a:gd name="T19" fmla="*/ 181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561" y="206"/>
                                  </a:moveTo>
                                  <a:lnTo>
                                    <a:pt x="524" y="227"/>
                                  </a:lnTo>
                                  <a:lnTo>
                                    <a:pt x="564" y="250"/>
                                  </a:lnTo>
                                  <a:lnTo>
                                    <a:pt x="601" y="228"/>
                                  </a:lnTo>
                                  <a:lnTo>
                                    <a:pt x="561" y="20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0" name="Freeform 737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809 12363"/>
                                <a:gd name="T1" fmla="*/ T0 w 601"/>
                                <a:gd name="T2" fmla="+- 0 179 -25"/>
                                <a:gd name="T3" fmla="*/ 179 h 346"/>
                                <a:gd name="T4" fmla="+- 0 12772 12363"/>
                                <a:gd name="T5" fmla="*/ T4 w 601"/>
                                <a:gd name="T6" fmla="+- 0 200 -25"/>
                                <a:gd name="T7" fmla="*/ 200 h 346"/>
                                <a:gd name="T8" fmla="+- 0 12812 12363"/>
                                <a:gd name="T9" fmla="*/ T8 w 601"/>
                                <a:gd name="T10" fmla="+- 0 223 -25"/>
                                <a:gd name="T11" fmla="*/ 223 h 346"/>
                                <a:gd name="T12" fmla="+- 0 12849 12363"/>
                                <a:gd name="T13" fmla="*/ T12 w 601"/>
                                <a:gd name="T14" fmla="+- 0 201 -25"/>
                                <a:gd name="T15" fmla="*/ 201 h 346"/>
                                <a:gd name="T16" fmla="+- 0 12809 12363"/>
                                <a:gd name="T17" fmla="*/ T16 w 601"/>
                                <a:gd name="T18" fmla="+- 0 179 -25"/>
                                <a:gd name="T19" fmla="*/ 179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446" y="204"/>
                                  </a:moveTo>
                                  <a:lnTo>
                                    <a:pt x="409" y="225"/>
                                  </a:lnTo>
                                  <a:lnTo>
                                    <a:pt x="449" y="248"/>
                                  </a:lnTo>
                                  <a:lnTo>
                                    <a:pt x="486" y="226"/>
                                  </a:lnTo>
                                  <a:lnTo>
                                    <a:pt x="446" y="20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1" name="Freeform 736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694 12363"/>
                                <a:gd name="T1" fmla="*/ T0 w 601"/>
                                <a:gd name="T2" fmla="+- 0 176 -25"/>
                                <a:gd name="T3" fmla="*/ 176 h 346"/>
                                <a:gd name="T4" fmla="+- 0 12657 12363"/>
                                <a:gd name="T5" fmla="*/ T4 w 601"/>
                                <a:gd name="T6" fmla="+- 0 198 -25"/>
                                <a:gd name="T7" fmla="*/ 198 h 346"/>
                                <a:gd name="T8" fmla="+- 0 12696 12363"/>
                                <a:gd name="T9" fmla="*/ T8 w 601"/>
                                <a:gd name="T10" fmla="+- 0 221 -25"/>
                                <a:gd name="T11" fmla="*/ 221 h 346"/>
                                <a:gd name="T12" fmla="+- 0 12733 12363"/>
                                <a:gd name="T13" fmla="*/ T12 w 601"/>
                                <a:gd name="T14" fmla="+- 0 199 -25"/>
                                <a:gd name="T15" fmla="*/ 199 h 346"/>
                                <a:gd name="T16" fmla="+- 0 12694 12363"/>
                                <a:gd name="T17" fmla="*/ T16 w 601"/>
                                <a:gd name="T18" fmla="+- 0 176 -25"/>
                                <a:gd name="T19" fmla="*/ 17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31" y="201"/>
                                  </a:moveTo>
                                  <a:lnTo>
                                    <a:pt x="294" y="223"/>
                                  </a:lnTo>
                                  <a:lnTo>
                                    <a:pt x="333" y="246"/>
                                  </a:lnTo>
                                  <a:lnTo>
                                    <a:pt x="370" y="224"/>
                                  </a:lnTo>
                                  <a:lnTo>
                                    <a:pt x="331" y="20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2" name="Freeform 735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865 12363"/>
                                <a:gd name="T1" fmla="*/ T0 w 601"/>
                                <a:gd name="T2" fmla="+- 0 146 -25"/>
                                <a:gd name="T3" fmla="*/ 146 h 346"/>
                                <a:gd name="T4" fmla="+- 0 12828 12363"/>
                                <a:gd name="T5" fmla="*/ T4 w 601"/>
                                <a:gd name="T6" fmla="+- 0 168 -25"/>
                                <a:gd name="T7" fmla="*/ 168 h 346"/>
                                <a:gd name="T8" fmla="+- 0 12867 12363"/>
                                <a:gd name="T9" fmla="*/ T8 w 601"/>
                                <a:gd name="T10" fmla="+- 0 191 -25"/>
                                <a:gd name="T11" fmla="*/ 191 h 346"/>
                                <a:gd name="T12" fmla="+- 0 12905 12363"/>
                                <a:gd name="T13" fmla="*/ T12 w 601"/>
                                <a:gd name="T14" fmla="+- 0 169 -25"/>
                                <a:gd name="T15" fmla="*/ 169 h 346"/>
                                <a:gd name="T16" fmla="+- 0 12865 12363"/>
                                <a:gd name="T17" fmla="*/ T16 w 601"/>
                                <a:gd name="T18" fmla="+- 0 146 -25"/>
                                <a:gd name="T19" fmla="*/ 14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502" y="171"/>
                                  </a:moveTo>
                                  <a:lnTo>
                                    <a:pt x="465" y="193"/>
                                  </a:lnTo>
                                  <a:lnTo>
                                    <a:pt x="504" y="216"/>
                                  </a:lnTo>
                                  <a:lnTo>
                                    <a:pt x="542" y="194"/>
                                  </a:lnTo>
                                  <a:lnTo>
                                    <a:pt x="502" y="17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3" name="Freeform 734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750 12363"/>
                                <a:gd name="T1" fmla="*/ T0 w 601"/>
                                <a:gd name="T2" fmla="+- 0 144 -25"/>
                                <a:gd name="T3" fmla="*/ 144 h 346"/>
                                <a:gd name="T4" fmla="+- 0 12713 12363"/>
                                <a:gd name="T5" fmla="*/ T4 w 601"/>
                                <a:gd name="T6" fmla="+- 0 166 -25"/>
                                <a:gd name="T7" fmla="*/ 166 h 346"/>
                                <a:gd name="T8" fmla="+- 0 12752 12363"/>
                                <a:gd name="T9" fmla="*/ T8 w 601"/>
                                <a:gd name="T10" fmla="+- 0 189 -25"/>
                                <a:gd name="T11" fmla="*/ 189 h 346"/>
                                <a:gd name="T12" fmla="+- 0 12789 12363"/>
                                <a:gd name="T13" fmla="*/ T12 w 601"/>
                                <a:gd name="T14" fmla="+- 0 167 -25"/>
                                <a:gd name="T15" fmla="*/ 167 h 346"/>
                                <a:gd name="T16" fmla="+- 0 12750 12363"/>
                                <a:gd name="T17" fmla="*/ T16 w 601"/>
                                <a:gd name="T18" fmla="+- 0 144 -25"/>
                                <a:gd name="T19" fmla="*/ 144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87" y="169"/>
                                  </a:moveTo>
                                  <a:lnTo>
                                    <a:pt x="350" y="191"/>
                                  </a:lnTo>
                                  <a:lnTo>
                                    <a:pt x="389" y="214"/>
                                  </a:lnTo>
                                  <a:lnTo>
                                    <a:pt x="426" y="192"/>
                                  </a:lnTo>
                                  <a:lnTo>
                                    <a:pt x="387" y="16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4" name="Freeform 733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634 12363"/>
                                <a:gd name="T1" fmla="*/ T0 w 601"/>
                                <a:gd name="T2" fmla="+- 0 142 -25"/>
                                <a:gd name="T3" fmla="*/ 142 h 346"/>
                                <a:gd name="T4" fmla="+- 0 12597 12363"/>
                                <a:gd name="T5" fmla="*/ T4 w 601"/>
                                <a:gd name="T6" fmla="+- 0 164 -25"/>
                                <a:gd name="T7" fmla="*/ 164 h 346"/>
                                <a:gd name="T8" fmla="+- 0 12637 12363"/>
                                <a:gd name="T9" fmla="*/ T8 w 601"/>
                                <a:gd name="T10" fmla="+- 0 187 -25"/>
                                <a:gd name="T11" fmla="*/ 187 h 346"/>
                                <a:gd name="T12" fmla="+- 0 12674 12363"/>
                                <a:gd name="T13" fmla="*/ T12 w 601"/>
                                <a:gd name="T14" fmla="+- 0 165 -25"/>
                                <a:gd name="T15" fmla="*/ 165 h 346"/>
                                <a:gd name="T16" fmla="+- 0 12634 12363"/>
                                <a:gd name="T17" fmla="*/ T16 w 601"/>
                                <a:gd name="T18" fmla="+- 0 142 -25"/>
                                <a:gd name="T19" fmla="*/ 14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71" y="167"/>
                                  </a:moveTo>
                                  <a:lnTo>
                                    <a:pt x="234" y="189"/>
                                  </a:lnTo>
                                  <a:lnTo>
                                    <a:pt x="274" y="212"/>
                                  </a:lnTo>
                                  <a:lnTo>
                                    <a:pt x="311" y="190"/>
                                  </a:lnTo>
                                  <a:lnTo>
                                    <a:pt x="271" y="16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5" name="Freeform 732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806 12363"/>
                                <a:gd name="T1" fmla="*/ T0 w 601"/>
                                <a:gd name="T2" fmla="+- 0 112 -25"/>
                                <a:gd name="T3" fmla="*/ 112 h 346"/>
                                <a:gd name="T4" fmla="+- 0 12768 12363"/>
                                <a:gd name="T5" fmla="*/ T4 w 601"/>
                                <a:gd name="T6" fmla="+- 0 134 -25"/>
                                <a:gd name="T7" fmla="*/ 134 h 346"/>
                                <a:gd name="T8" fmla="+- 0 12808 12363"/>
                                <a:gd name="T9" fmla="*/ T8 w 601"/>
                                <a:gd name="T10" fmla="+- 0 156 -25"/>
                                <a:gd name="T11" fmla="*/ 156 h 346"/>
                                <a:gd name="T12" fmla="+- 0 12845 12363"/>
                                <a:gd name="T13" fmla="*/ T12 w 601"/>
                                <a:gd name="T14" fmla="+- 0 135 -25"/>
                                <a:gd name="T15" fmla="*/ 135 h 346"/>
                                <a:gd name="T16" fmla="+- 0 12806 12363"/>
                                <a:gd name="T17" fmla="*/ T16 w 601"/>
                                <a:gd name="T18" fmla="+- 0 112 -25"/>
                                <a:gd name="T19" fmla="*/ 11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443" y="137"/>
                                  </a:moveTo>
                                  <a:lnTo>
                                    <a:pt x="405" y="159"/>
                                  </a:lnTo>
                                  <a:lnTo>
                                    <a:pt x="445" y="181"/>
                                  </a:lnTo>
                                  <a:lnTo>
                                    <a:pt x="482" y="160"/>
                                  </a:lnTo>
                                  <a:lnTo>
                                    <a:pt x="443" y="13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6" name="Freeform 731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690 12363"/>
                                <a:gd name="T1" fmla="*/ T0 w 601"/>
                                <a:gd name="T2" fmla="+- 0 110 -25"/>
                                <a:gd name="T3" fmla="*/ 110 h 346"/>
                                <a:gd name="T4" fmla="+- 0 12653 12363"/>
                                <a:gd name="T5" fmla="*/ T4 w 601"/>
                                <a:gd name="T6" fmla="+- 0 132 -25"/>
                                <a:gd name="T7" fmla="*/ 132 h 346"/>
                                <a:gd name="T8" fmla="+- 0 12693 12363"/>
                                <a:gd name="T9" fmla="*/ T8 w 601"/>
                                <a:gd name="T10" fmla="+- 0 154 -25"/>
                                <a:gd name="T11" fmla="*/ 154 h 346"/>
                                <a:gd name="T12" fmla="+- 0 12730 12363"/>
                                <a:gd name="T13" fmla="*/ T12 w 601"/>
                                <a:gd name="T14" fmla="+- 0 133 -25"/>
                                <a:gd name="T15" fmla="*/ 133 h 346"/>
                                <a:gd name="T16" fmla="+- 0 12690 12363"/>
                                <a:gd name="T17" fmla="*/ T16 w 601"/>
                                <a:gd name="T18" fmla="+- 0 110 -25"/>
                                <a:gd name="T19" fmla="*/ 110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27" y="135"/>
                                  </a:moveTo>
                                  <a:lnTo>
                                    <a:pt x="290" y="157"/>
                                  </a:lnTo>
                                  <a:lnTo>
                                    <a:pt x="330" y="179"/>
                                  </a:lnTo>
                                  <a:lnTo>
                                    <a:pt x="367" y="158"/>
                                  </a:lnTo>
                                  <a:lnTo>
                                    <a:pt x="327" y="13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7" name="Freeform 730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575 12363"/>
                                <a:gd name="T1" fmla="*/ T0 w 601"/>
                                <a:gd name="T2" fmla="+- 0 108 -25"/>
                                <a:gd name="T3" fmla="*/ 108 h 346"/>
                                <a:gd name="T4" fmla="+- 0 12538 12363"/>
                                <a:gd name="T5" fmla="*/ T4 w 601"/>
                                <a:gd name="T6" fmla="+- 0 130 -25"/>
                                <a:gd name="T7" fmla="*/ 130 h 346"/>
                                <a:gd name="T8" fmla="+- 0 12578 12363"/>
                                <a:gd name="T9" fmla="*/ T8 w 601"/>
                                <a:gd name="T10" fmla="+- 0 152 -25"/>
                                <a:gd name="T11" fmla="*/ 152 h 346"/>
                                <a:gd name="T12" fmla="+- 0 12615 12363"/>
                                <a:gd name="T13" fmla="*/ T12 w 601"/>
                                <a:gd name="T14" fmla="+- 0 131 -25"/>
                                <a:gd name="T15" fmla="*/ 131 h 346"/>
                                <a:gd name="T16" fmla="+- 0 12575 12363"/>
                                <a:gd name="T17" fmla="*/ T16 w 601"/>
                                <a:gd name="T18" fmla="+- 0 108 -25"/>
                                <a:gd name="T19" fmla="*/ 108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12" y="133"/>
                                  </a:moveTo>
                                  <a:lnTo>
                                    <a:pt x="175" y="155"/>
                                  </a:lnTo>
                                  <a:lnTo>
                                    <a:pt x="215" y="177"/>
                                  </a:lnTo>
                                  <a:lnTo>
                                    <a:pt x="252" y="156"/>
                                  </a:lnTo>
                                  <a:lnTo>
                                    <a:pt x="212" y="13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8" name="Freeform 729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460 12363"/>
                                <a:gd name="T1" fmla="*/ T0 w 601"/>
                                <a:gd name="T2" fmla="+- 0 106 -25"/>
                                <a:gd name="T3" fmla="*/ 106 h 346"/>
                                <a:gd name="T4" fmla="+- 0 12423 12363"/>
                                <a:gd name="T5" fmla="*/ T4 w 601"/>
                                <a:gd name="T6" fmla="+- 0 127 -25"/>
                                <a:gd name="T7" fmla="*/ 127 h 346"/>
                                <a:gd name="T8" fmla="+- 0 12462 12363"/>
                                <a:gd name="T9" fmla="*/ T8 w 601"/>
                                <a:gd name="T10" fmla="+- 0 150 -25"/>
                                <a:gd name="T11" fmla="*/ 150 h 346"/>
                                <a:gd name="T12" fmla="+- 0 12499 12363"/>
                                <a:gd name="T13" fmla="*/ T12 w 601"/>
                                <a:gd name="T14" fmla="+- 0 129 -25"/>
                                <a:gd name="T15" fmla="*/ 129 h 346"/>
                                <a:gd name="T16" fmla="+- 0 12460 12363"/>
                                <a:gd name="T17" fmla="*/ T16 w 601"/>
                                <a:gd name="T18" fmla="+- 0 106 -25"/>
                                <a:gd name="T19" fmla="*/ 10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97" y="131"/>
                                  </a:moveTo>
                                  <a:lnTo>
                                    <a:pt x="60" y="152"/>
                                  </a:lnTo>
                                  <a:lnTo>
                                    <a:pt x="99" y="175"/>
                                  </a:lnTo>
                                  <a:lnTo>
                                    <a:pt x="136" y="154"/>
                                  </a:lnTo>
                                  <a:lnTo>
                                    <a:pt x="97" y="13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9" name="Freeform 728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746 12363"/>
                                <a:gd name="T1" fmla="*/ T0 w 601"/>
                                <a:gd name="T2" fmla="+- 0 78 -25"/>
                                <a:gd name="T3" fmla="*/ 78 h 346"/>
                                <a:gd name="T4" fmla="+- 0 12709 12363"/>
                                <a:gd name="T5" fmla="*/ T4 w 601"/>
                                <a:gd name="T6" fmla="+- 0 99 -25"/>
                                <a:gd name="T7" fmla="*/ 99 h 346"/>
                                <a:gd name="T8" fmla="+- 0 12749 12363"/>
                                <a:gd name="T9" fmla="*/ T8 w 601"/>
                                <a:gd name="T10" fmla="+- 0 122 -25"/>
                                <a:gd name="T11" fmla="*/ 122 h 346"/>
                                <a:gd name="T12" fmla="+- 0 12786 12363"/>
                                <a:gd name="T13" fmla="*/ T12 w 601"/>
                                <a:gd name="T14" fmla="+- 0 101 -25"/>
                                <a:gd name="T15" fmla="*/ 101 h 346"/>
                                <a:gd name="T16" fmla="+- 0 12746 12363"/>
                                <a:gd name="T17" fmla="*/ T16 w 601"/>
                                <a:gd name="T18" fmla="+- 0 78 -25"/>
                                <a:gd name="T19" fmla="*/ 78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83" y="103"/>
                                  </a:moveTo>
                                  <a:lnTo>
                                    <a:pt x="346" y="124"/>
                                  </a:lnTo>
                                  <a:lnTo>
                                    <a:pt x="386" y="147"/>
                                  </a:lnTo>
                                  <a:lnTo>
                                    <a:pt x="423" y="126"/>
                                  </a:lnTo>
                                  <a:lnTo>
                                    <a:pt x="383" y="10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0" name="Freeform 727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631 12363"/>
                                <a:gd name="T1" fmla="*/ T0 w 601"/>
                                <a:gd name="T2" fmla="+- 0 76 -25"/>
                                <a:gd name="T3" fmla="*/ 76 h 346"/>
                                <a:gd name="T4" fmla="+- 0 12594 12363"/>
                                <a:gd name="T5" fmla="*/ T4 w 601"/>
                                <a:gd name="T6" fmla="+- 0 97 -25"/>
                                <a:gd name="T7" fmla="*/ 97 h 346"/>
                                <a:gd name="T8" fmla="+- 0 12633 12363"/>
                                <a:gd name="T9" fmla="*/ T8 w 601"/>
                                <a:gd name="T10" fmla="+- 0 120 -25"/>
                                <a:gd name="T11" fmla="*/ 120 h 346"/>
                                <a:gd name="T12" fmla="+- 0 12671 12363"/>
                                <a:gd name="T13" fmla="*/ T12 w 601"/>
                                <a:gd name="T14" fmla="+- 0 99 -25"/>
                                <a:gd name="T15" fmla="*/ 99 h 346"/>
                                <a:gd name="T16" fmla="+- 0 12631 12363"/>
                                <a:gd name="T17" fmla="*/ T16 w 601"/>
                                <a:gd name="T18" fmla="+- 0 76 -25"/>
                                <a:gd name="T19" fmla="*/ 76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68" y="101"/>
                                  </a:moveTo>
                                  <a:lnTo>
                                    <a:pt x="231" y="122"/>
                                  </a:lnTo>
                                  <a:lnTo>
                                    <a:pt x="270" y="145"/>
                                  </a:lnTo>
                                  <a:lnTo>
                                    <a:pt x="308" y="124"/>
                                  </a:lnTo>
                                  <a:lnTo>
                                    <a:pt x="268" y="10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1" name="Freeform 726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516 12363"/>
                                <a:gd name="T1" fmla="*/ T0 w 601"/>
                                <a:gd name="T2" fmla="+- 0 74 -25"/>
                                <a:gd name="T3" fmla="*/ 74 h 346"/>
                                <a:gd name="T4" fmla="+- 0 12479 12363"/>
                                <a:gd name="T5" fmla="*/ T4 w 601"/>
                                <a:gd name="T6" fmla="+- 0 95 -25"/>
                                <a:gd name="T7" fmla="*/ 95 h 346"/>
                                <a:gd name="T8" fmla="+- 0 12518 12363"/>
                                <a:gd name="T9" fmla="*/ T8 w 601"/>
                                <a:gd name="T10" fmla="+- 0 118 -25"/>
                                <a:gd name="T11" fmla="*/ 118 h 346"/>
                                <a:gd name="T12" fmla="+- 0 12555 12363"/>
                                <a:gd name="T13" fmla="*/ T12 w 601"/>
                                <a:gd name="T14" fmla="+- 0 97 -25"/>
                                <a:gd name="T15" fmla="*/ 97 h 346"/>
                                <a:gd name="T16" fmla="+- 0 12516 12363"/>
                                <a:gd name="T17" fmla="*/ T16 w 601"/>
                                <a:gd name="T18" fmla="+- 0 74 -25"/>
                                <a:gd name="T19" fmla="*/ 74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153" y="99"/>
                                  </a:moveTo>
                                  <a:lnTo>
                                    <a:pt x="116" y="120"/>
                                  </a:lnTo>
                                  <a:lnTo>
                                    <a:pt x="155" y="143"/>
                                  </a:lnTo>
                                  <a:lnTo>
                                    <a:pt x="192" y="122"/>
                                  </a:lnTo>
                                  <a:lnTo>
                                    <a:pt x="153" y="9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2" name="Freeform 725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400 12363"/>
                                <a:gd name="T1" fmla="*/ T0 w 601"/>
                                <a:gd name="T2" fmla="+- 0 72 -25"/>
                                <a:gd name="T3" fmla="*/ 72 h 346"/>
                                <a:gd name="T4" fmla="+- 0 12363 12363"/>
                                <a:gd name="T5" fmla="*/ T4 w 601"/>
                                <a:gd name="T6" fmla="+- 0 93 -25"/>
                                <a:gd name="T7" fmla="*/ 93 h 346"/>
                                <a:gd name="T8" fmla="+- 0 12403 12363"/>
                                <a:gd name="T9" fmla="*/ T8 w 601"/>
                                <a:gd name="T10" fmla="+- 0 116 -25"/>
                                <a:gd name="T11" fmla="*/ 116 h 346"/>
                                <a:gd name="T12" fmla="+- 0 12440 12363"/>
                                <a:gd name="T13" fmla="*/ T12 w 601"/>
                                <a:gd name="T14" fmla="+- 0 95 -25"/>
                                <a:gd name="T15" fmla="*/ 95 h 346"/>
                                <a:gd name="T16" fmla="+- 0 12400 12363"/>
                                <a:gd name="T17" fmla="*/ T16 w 601"/>
                                <a:gd name="T18" fmla="+- 0 72 -25"/>
                                <a:gd name="T19" fmla="*/ 7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7" y="97"/>
                                  </a:moveTo>
                                  <a:lnTo>
                                    <a:pt x="0" y="118"/>
                                  </a:lnTo>
                                  <a:lnTo>
                                    <a:pt x="40" y="141"/>
                                  </a:lnTo>
                                  <a:lnTo>
                                    <a:pt x="77" y="120"/>
                                  </a:lnTo>
                                  <a:lnTo>
                                    <a:pt x="37" y="9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3" name="Freeform 724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687 12363"/>
                                <a:gd name="T1" fmla="*/ T0 w 601"/>
                                <a:gd name="T2" fmla="+- 0 44 -25"/>
                                <a:gd name="T3" fmla="*/ 44 h 346"/>
                                <a:gd name="T4" fmla="+- 0 12650 12363"/>
                                <a:gd name="T5" fmla="*/ T4 w 601"/>
                                <a:gd name="T6" fmla="+- 0 65 -25"/>
                                <a:gd name="T7" fmla="*/ 65 h 346"/>
                                <a:gd name="T8" fmla="+- 0 12689 12363"/>
                                <a:gd name="T9" fmla="*/ T8 w 601"/>
                                <a:gd name="T10" fmla="+- 0 88 -25"/>
                                <a:gd name="T11" fmla="*/ 88 h 346"/>
                                <a:gd name="T12" fmla="+- 0 12726 12363"/>
                                <a:gd name="T13" fmla="*/ T12 w 601"/>
                                <a:gd name="T14" fmla="+- 0 66 -25"/>
                                <a:gd name="T15" fmla="*/ 66 h 346"/>
                                <a:gd name="T16" fmla="+- 0 12687 12363"/>
                                <a:gd name="T17" fmla="*/ T16 w 601"/>
                                <a:gd name="T18" fmla="+- 0 44 -25"/>
                                <a:gd name="T19" fmla="*/ 44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324" y="69"/>
                                  </a:moveTo>
                                  <a:lnTo>
                                    <a:pt x="287" y="90"/>
                                  </a:lnTo>
                                  <a:lnTo>
                                    <a:pt x="326" y="113"/>
                                  </a:lnTo>
                                  <a:lnTo>
                                    <a:pt x="363" y="91"/>
                                  </a:lnTo>
                                  <a:lnTo>
                                    <a:pt x="324" y="6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4" name="Freeform 723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572 12363"/>
                                <a:gd name="T1" fmla="*/ T0 w 601"/>
                                <a:gd name="T2" fmla="+- 0 42 -25"/>
                                <a:gd name="T3" fmla="*/ 42 h 346"/>
                                <a:gd name="T4" fmla="+- 0 12534 12363"/>
                                <a:gd name="T5" fmla="*/ T4 w 601"/>
                                <a:gd name="T6" fmla="+- 0 63 -25"/>
                                <a:gd name="T7" fmla="*/ 63 h 346"/>
                                <a:gd name="T8" fmla="+- 0 12574 12363"/>
                                <a:gd name="T9" fmla="*/ T8 w 601"/>
                                <a:gd name="T10" fmla="+- 0 86 -25"/>
                                <a:gd name="T11" fmla="*/ 86 h 346"/>
                                <a:gd name="T12" fmla="+- 0 12611 12363"/>
                                <a:gd name="T13" fmla="*/ T12 w 601"/>
                                <a:gd name="T14" fmla="+- 0 64 -25"/>
                                <a:gd name="T15" fmla="*/ 64 h 346"/>
                                <a:gd name="T16" fmla="+- 0 12572 12363"/>
                                <a:gd name="T17" fmla="*/ T16 w 601"/>
                                <a:gd name="T18" fmla="+- 0 42 -25"/>
                                <a:gd name="T19" fmla="*/ 42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09" y="67"/>
                                  </a:moveTo>
                                  <a:lnTo>
                                    <a:pt x="171" y="88"/>
                                  </a:lnTo>
                                  <a:lnTo>
                                    <a:pt x="211" y="111"/>
                                  </a:lnTo>
                                  <a:lnTo>
                                    <a:pt x="248" y="89"/>
                                  </a:lnTo>
                                  <a:lnTo>
                                    <a:pt x="209" y="6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5" name="Freeform 722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456 12363"/>
                                <a:gd name="T1" fmla="*/ T0 w 601"/>
                                <a:gd name="T2" fmla="+- 0 40 -25"/>
                                <a:gd name="T3" fmla="*/ 40 h 346"/>
                                <a:gd name="T4" fmla="+- 0 12419 12363"/>
                                <a:gd name="T5" fmla="*/ T4 w 601"/>
                                <a:gd name="T6" fmla="+- 0 61 -25"/>
                                <a:gd name="T7" fmla="*/ 61 h 346"/>
                                <a:gd name="T8" fmla="+- 0 12459 12363"/>
                                <a:gd name="T9" fmla="*/ T8 w 601"/>
                                <a:gd name="T10" fmla="+- 0 84 -25"/>
                                <a:gd name="T11" fmla="*/ 84 h 346"/>
                                <a:gd name="T12" fmla="+- 0 12496 12363"/>
                                <a:gd name="T13" fmla="*/ T12 w 601"/>
                                <a:gd name="T14" fmla="+- 0 62 -25"/>
                                <a:gd name="T15" fmla="*/ 62 h 346"/>
                                <a:gd name="T16" fmla="+- 0 12456 12363"/>
                                <a:gd name="T17" fmla="*/ T16 w 601"/>
                                <a:gd name="T18" fmla="+- 0 40 -25"/>
                                <a:gd name="T19" fmla="*/ 40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93" y="65"/>
                                  </a:moveTo>
                                  <a:lnTo>
                                    <a:pt x="56" y="86"/>
                                  </a:lnTo>
                                  <a:lnTo>
                                    <a:pt x="96" y="109"/>
                                  </a:lnTo>
                                  <a:lnTo>
                                    <a:pt x="133" y="87"/>
                                  </a:lnTo>
                                  <a:lnTo>
                                    <a:pt x="93" y="6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6" name="Freeform 721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628 12363"/>
                                <a:gd name="T1" fmla="*/ T0 w 601"/>
                                <a:gd name="T2" fmla="+- 0 9 -25"/>
                                <a:gd name="T3" fmla="*/ 9 h 346"/>
                                <a:gd name="T4" fmla="+- 0 12590 12363"/>
                                <a:gd name="T5" fmla="*/ T4 w 601"/>
                                <a:gd name="T6" fmla="+- 0 31 -25"/>
                                <a:gd name="T7" fmla="*/ 31 h 346"/>
                                <a:gd name="T8" fmla="+- 0 12630 12363"/>
                                <a:gd name="T9" fmla="*/ T8 w 601"/>
                                <a:gd name="T10" fmla="+- 0 54 -25"/>
                                <a:gd name="T11" fmla="*/ 54 h 346"/>
                                <a:gd name="T12" fmla="+- 0 12667 12363"/>
                                <a:gd name="T13" fmla="*/ T12 w 601"/>
                                <a:gd name="T14" fmla="+- 0 32 -25"/>
                                <a:gd name="T15" fmla="*/ 32 h 346"/>
                                <a:gd name="T16" fmla="+- 0 12628 12363"/>
                                <a:gd name="T17" fmla="*/ T16 w 601"/>
                                <a:gd name="T18" fmla="+- 0 9 -25"/>
                                <a:gd name="T19" fmla="*/ 9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65" y="34"/>
                                  </a:moveTo>
                                  <a:lnTo>
                                    <a:pt x="227" y="56"/>
                                  </a:lnTo>
                                  <a:lnTo>
                                    <a:pt x="267" y="79"/>
                                  </a:lnTo>
                                  <a:lnTo>
                                    <a:pt x="304" y="57"/>
                                  </a:lnTo>
                                  <a:lnTo>
                                    <a:pt x="265" y="3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7" name="Freeform 720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512 12363"/>
                                <a:gd name="T1" fmla="*/ T0 w 601"/>
                                <a:gd name="T2" fmla="+- 0 7 -25"/>
                                <a:gd name="T3" fmla="*/ 7 h 346"/>
                                <a:gd name="T4" fmla="+- 0 12475 12363"/>
                                <a:gd name="T5" fmla="*/ T4 w 601"/>
                                <a:gd name="T6" fmla="+- 0 29 -25"/>
                                <a:gd name="T7" fmla="*/ 29 h 346"/>
                                <a:gd name="T8" fmla="+- 0 12515 12363"/>
                                <a:gd name="T9" fmla="*/ T8 w 601"/>
                                <a:gd name="T10" fmla="+- 0 52 -25"/>
                                <a:gd name="T11" fmla="*/ 52 h 346"/>
                                <a:gd name="T12" fmla="+- 0 12552 12363"/>
                                <a:gd name="T13" fmla="*/ T12 w 601"/>
                                <a:gd name="T14" fmla="+- 0 30 -25"/>
                                <a:gd name="T15" fmla="*/ 30 h 346"/>
                                <a:gd name="T16" fmla="+- 0 12512 12363"/>
                                <a:gd name="T17" fmla="*/ T16 w 601"/>
                                <a:gd name="T18" fmla="+- 0 7 -25"/>
                                <a:gd name="T19" fmla="*/ 7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149" y="32"/>
                                  </a:moveTo>
                                  <a:lnTo>
                                    <a:pt x="112" y="54"/>
                                  </a:lnTo>
                                  <a:lnTo>
                                    <a:pt x="152" y="77"/>
                                  </a:lnTo>
                                  <a:lnTo>
                                    <a:pt x="189" y="55"/>
                                  </a:lnTo>
                                  <a:lnTo>
                                    <a:pt x="149" y="3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8" name="Freeform 719"/>
                          <wps:cNvSpPr>
                            <a:spLocks/>
                          </wps:cNvSpPr>
                          <wps:spPr bwMode="auto">
                            <a:xfrm>
                              <a:off x="12363" y="-25"/>
                              <a:ext cx="601" cy="346"/>
                            </a:xfrm>
                            <a:custGeom>
                              <a:avLst/>
                              <a:gdLst>
                                <a:gd name="T0" fmla="+- 0 12568 12363"/>
                                <a:gd name="T1" fmla="*/ T0 w 601"/>
                                <a:gd name="T2" fmla="+- 0 -25 -25"/>
                                <a:gd name="T3" fmla="*/ -25 h 346"/>
                                <a:gd name="T4" fmla="+- 0 12531 12363"/>
                                <a:gd name="T5" fmla="*/ T4 w 601"/>
                                <a:gd name="T6" fmla="+- 0 -3 -25"/>
                                <a:gd name="T7" fmla="*/ -3 h 346"/>
                                <a:gd name="T8" fmla="+- 0 12570 12363"/>
                                <a:gd name="T9" fmla="*/ T8 w 601"/>
                                <a:gd name="T10" fmla="+- 0 19 -25"/>
                                <a:gd name="T11" fmla="*/ 19 h 346"/>
                                <a:gd name="T12" fmla="+- 0 12608 12363"/>
                                <a:gd name="T13" fmla="*/ T12 w 601"/>
                                <a:gd name="T14" fmla="+- 0 -2 -25"/>
                                <a:gd name="T15" fmla="*/ -2 h 346"/>
                                <a:gd name="T16" fmla="+- 0 12568 12363"/>
                                <a:gd name="T17" fmla="*/ T16 w 601"/>
                                <a:gd name="T18" fmla="+- 0 -25 -25"/>
                                <a:gd name="T19" fmla="*/ -25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46">
                                  <a:moveTo>
                                    <a:pt x="205" y="0"/>
                                  </a:moveTo>
                                  <a:lnTo>
                                    <a:pt x="168" y="22"/>
                                  </a:lnTo>
                                  <a:lnTo>
                                    <a:pt x="207" y="44"/>
                                  </a:lnTo>
                                  <a:lnTo>
                                    <a:pt x="245" y="23"/>
                                  </a:lnTo>
                                  <a:lnTo>
                                    <a:pt x="205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9" name="Group 665"/>
                        <wpg:cNvGrpSpPr>
                          <a:grpSpLocks/>
                        </wpg:cNvGrpSpPr>
                        <wpg:grpSpPr bwMode="auto">
                          <a:xfrm>
                            <a:off x="12363" y="-3"/>
                            <a:ext cx="601" cy="333"/>
                            <a:chOff x="12363" y="-3"/>
                            <a:chExt cx="601" cy="333"/>
                          </a:xfrm>
                        </wpg:grpSpPr>
                        <wps:wsp>
                          <wps:cNvPr id="740" name="Freeform 717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31 12363"/>
                                <a:gd name="T1" fmla="*/ T0 w 601"/>
                                <a:gd name="T2" fmla="+- 0 -3 -3"/>
                                <a:gd name="T3" fmla="*/ -3 h 333"/>
                                <a:gd name="T4" fmla="+- 0 12531 12363"/>
                                <a:gd name="T5" fmla="*/ T4 w 601"/>
                                <a:gd name="T6" fmla="+- 0 5 -3"/>
                                <a:gd name="T7" fmla="*/ 5 h 333"/>
                                <a:gd name="T8" fmla="+- 0 12570 12363"/>
                                <a:gd name="T9" fmla="*/ T8 w 601"/>
                                <a:gd name="T10" fmla="+- 0 28 -3"/>
                                <a:gd name="T11" fmla="*/ 28 h 333"/>
                                <a:gd name="T12" fmla="+- 0 12570 12363"/>
                                <a:gd name="T13" fmla="*/ T12 w 601"/>
                                <a:gd name="T14" fmla="+- 0 19 -3"/>
                                <a:gd name="T15" fmla="*/ 19 h 333"/>
                                <a:gd name="T16" fmla="+- 0 12531 12363"/>
                                <a:gd name="T17" fmla="*/ T16 w 601"/>
                                <a:gd name="T18" fmla="+- 0 -3 -3"/>
                                <a:gd name="T19" fmla="*/ -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68" y="0"/>
                                  </a:moveTo>
                                  <a:lnTo>
                                    <a:pt x="168" y="8"/>
                                  </a:lnTo>
                                  <a:lnTo>
                                    <a:pt x="207" y="31"/>
                                  </a:lnTo>
                                  <a:lnTo>
                                    <a:pt x="207" y="22"/>
                                  </a:lnTo>
                                  <a:lnTo>
                                    <a:pt x="168" y="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1" name="Freeform 716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08 12363"/>
                                <a:gd name="T1" fmla="*/ T0 w 601"/>
                                <a:gd name="T2" fmla="+- 0 -2 -3"/>
                                <a:gd name="T3" fmla="*/ -2 h 333"/>
                                <a:gd name="T4" fmla="+- 0 12570 12363"/>
                                <a:gd name="T5" fmla="*/ T4 w 601"/>
                                <a:gd name="T6" fmla="+- 0 19 -3"/>
                                <a:gd name="T7" fmla="*/ 19 h 333"/>
                                <a:gd name="T8" fmla="+- 0 12570 12363"/>
                                <a:gd name="T9" fmla="*/ T8 w 601"/>
                                <a:gd name="T10" fmla="+- 0 28 -3"/>
                                <a:gd name="T11" fmla="*/ 28 h 333"/>
                                <a:gd name="T12" fmla="+- 0 12608 12363"/>
                                <a:gd name="T13" fmla="*/ T12 w 601"/>
                                <a:gd name="T14" fmla="+- 0 7 -3"/>
                                <a:gd name="T15" fmla="*/ 7 h 333"/>
                                <a:gd name="T16" fmla="+- 0 12608 12363"/>
                                <a:gd name="T17" fmla="*/ T16 w 601"/>
                                <a:gd name="T18" fmla="+- 0 -2 -3"/>
                                <a:gd name="T19" fmla="*/ -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45" y="1"/>
                                  </a:moveTo>
                                  <a:lnTo>
                                    <a:pt x="207" y="22"/>
                                  </a:lnTo>
                                  <a:lnTo>
                                    <a:pt x="207" y="31"/>
                                  </a:lnTo>
                                  <a:lnTo>
                                    <a:pt x="245" y="10"/>
                                  </a:lnTo>
                                  <a:lnTo>
                                    <a:pt x="245" y="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2" name="Freeform 715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90 12363"/>
                                <a:gd name="T1" fmla="*/ T0 w 601"/>
                                <a:gd name="T2" fmla="+- 0 31 -3"/>
                                <a:gd name="T3" fmla="*/ 31 h 333"/>
                                <a:gd name="T4" fmla="+- 0 12590 12363"/>
                                <a:gd name="T5" fmla="*/ T4 w 601"/>
                                <a:gd name="T6" fmla="+- 0 39 -3"/>
                                <a:gd name="T7" fmla="*/ 39 h 333"/>
                                <a:gd name="T8" fmla="+- 0 12630 12363"/>
                                <a:gd name="T9" fmla="*/ T8 w 601"/>
                                <a:gd name="T10" fmla="+- 0 62 -3"/>
                                <a:gd name="T11" fmla="*/ 62 h 333"/>
                                <a:gd name="T12" fmla="+- 0 12630 12363"/>
                                <a:gd name="T13" fmla="*/ T12 w 601"/>
                                <a:gd name="T14" fmla="+- 0 54 -3"/>
                                <a:gd name="T15" fmla="*/ 54 h 333"/>
                                <a:gd name="T16" fmla="+- 0 12590 12363"/>
                                <a:gd name="T17" fmla="*/ T16 w 601"/>
                                <a:gd name="T18" fmla="+- 0 31 -3"/>
                                <a:gd name="T19" fmla="*/ 3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27" y="34"/>
                                  </a:moveTo>
                                  <a:lnTo>
                                    <a:pt x="227" y="42"/>
                                  </a:lnTo>
                                  <a:lnTo>
                                    <a:pt x="267" y="65"/>
                                  </a:lnTo>
                                  <a:lnTo>
                                    <a:pt x="267" y="57"/>
                                  </a:lnTo>
                                  <a:lnTo>
                                    <a:pt x="227" y="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3" name="Freeform 714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67 12363"/>
                                <a:gd name="T1" fmla="*/ T0 w 601"/>
                                <a:gd name="T2" fmla="+- 0 32 -3"/>
                                <a:gd name="T3" fmla="*/ 32 h 333"/>
                                <a:gd name="T4" fmla="+- 0 12630 12363"/>
                                <a:gd name="T5" fmla="*/ T4 w 601"/>
                                <a:gd name="T6" fmla="+- 0 54 -3"/>
                                <a:gd name="T7" fmla="*/ 54 h 333"/>
                                <a:gd name="T8" fmla="+- 0 12630 12363"/>
                                <a:gd name="T9" fmla="*/ T8 w 601"/>
                                <a:gd name="T10" fmla="+- 0 62 -3"/>
                                <a:gd name="T11" fmla="*/ 62 h 333"/>
                                <a:gd name="T12" fmla="+- 0 12667 12363"/>
                                <a:gd name="T13" fmla="*/ T12 w 601"/>
                                <a:gd name="T14" fmla="+- 0 41 -3"/>
                                <a:gd name="T15" fmla="*/ 41 h 333"/>
                                <a:gd name="T16" fmla="+- 0 12667 12363"/>
                                <a:gd name="T17" fmla="*/ T16 w 601"/>
                                <a:gd name="T18" fmla="+- 0 32 -3"/>
                                <a:gd name="T19" fmla="*/ 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04" y="35"/>
                                  </a:moveTo>
                                  <a:lnTo>
                                    <a:pt x="267" y="57"/>
                                  </a:lnTo>
                                  <a:lnTo>
                                    <a:pt x="267" y="65"/>
                                  </a:lnTo>
                                  <a:lnTo>
                                    <a:pt x="304" y="44"/>
                                  </a:lnTo>
                                  <a:lnTo>
                                    <a:pt x="304" y="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4" name="Freeform 713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50 12363"/>
                                <a:gd name="T1" fmla="*/ T0 w 601"/>
                                <a:gd name="T2" fmla="+- 0 65 -3"/>
                                <a:gd name="T3" fmla="*/ 65 h 333"/>
                                <a:gd name="T4" fmla="+- 0 12650 12363"/>
                                <a:gd name="T5" fmla="*/ T4 w 601"/>
                                <a:gd name="T6" fmla="+- 0 74 -3"/>
                                <a:gd name="T7" fmla="*/ 74 h 333"/>
                                <a:gd name="T8" fmla="+- 0 12689 12363"/>
                                <a:gd name="T9" fmla="*/ T8 w 601"/>
                                <a:gd name="T10" fmla="+- 0 96 -3"/>
                                <a:gd name="T11" fmla="*/ 96 h 333"/>
                                <a:gd name="T12" fmla="+- 0 12689 12363"/>
                                <a:gd name="T13" fmla="*/ T12 w 601"/>
                                <a:gd name="T14" fmla="+- 0 88 -3"/>
                                <a:gd name="T15" fmla="*/ 88 h 333"/>
                                <a:gd name="T16" fmla="+- 0 12650 12363"/>
                                <a:gd name="T17" fmla="*/ T16 w 601"/>
                                <a:gd name="T18" fmla="+- 0 65 -3"/>
                                <a:gd name="T19" fmla="*/ 6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87" y="68"/>
                                  </a:moveTo>
                                  <a:lnTo>
                                    <a:pt x="287" y="77"/>
                                  </a:lnTo>
                                  <a:lnTo>
                                    <a:pt x="326" y="99"/>
                                  </a:lnTo>
                                  <a:lnTo>
                                    <a:pt x="326" y="91"/>
                                  </a:lnTo>
                                  <a:lnTo>
                                    <a:pt x="287" y="6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5" name="Freeform 712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26 12363"/>
                                <a:gd name="T1" fmla="*/ T0 w 601"/>
                                <a:gd name="T2" fmla="+- 0 66 -3"/>
                                <a:gd name="T3" fmla="*/ 66 h 333"/>
                                <a:gd name="T4" fmla="+- 0 12689 12363"/>
                                <a:gd name="T5" fmla="*/ T4 w 601"/>
                                <a:gd name="T6" fmla="+- 0 88 -3"/>
                                <a:gd name="T7" fmla="*/ 88 h 333"/>
                                <a:gd name="T8" fmla="+- 0 12689 12363"/>
                                <a:gd name="T9" fmla="*/ T8 w 601"/>
                                <a:gd name="T10" fmla="+- 0 96 -3"/>
                                <a:gd name="T11" fmla="*/ 96 h 333"/>
                                <a:gd name="T12" fmla="+- 0 12726 12363"/>
                                <a:gd name="T13" fmla="*/ T12 w 601"/>
                                <a:gd name="T14" fmla="+- 0 75 -3"/>
                                <a:gd name="T15" fmla="*/ 75 h 333"/>
                                <a:gd name="T16" fmla="+- 0 12726 12363"/>
                                <a:gd name="T17" fmla="*/ T16 w 601"/>
                                <a:gd name="T18" fmla="+- 0 66 -3"/>
                                <a:gd name="T19" fmla="*/ 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63" y="69"/>
                                  </a:moveTo>
                                  <a:lnTo>
                                    <a:pt x="326" y="91"/>
                                  </a:lnTo>
                                  <a:lnTo>
                                    <a:pt x="326" y="99"/>
                                  </a:lnTo>
                                  <a:lnTo>
                                    <a:pt x="363" y="78"/>
                                  </a:lnTo>
                                  <a:lnTo>
                                    <a:pt x="363" y="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6" name="Freeform 711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09 12363"/>
                                <a:gd name="T1" fmla="*/ T0 w 601"/>
                                <a:gd name="T2" fmla="+- 0 99 -3"/>
                                <a:gd name="T3" fmla="*/ 99 h 333"/>
                                <a:gd name="T4" fmla="+- 0 12709 12363"/>
                                <a:gd name="T5" fmla="*/ T4 w 601"/>
                                <a:gd name="T6" fmla="+- 0 108 -3"/>
                                <a:gd name="T7" fmla="*/ 108 h 333"/>
                                <a:gd name="T8" fmla="+- 0 12749 12363"/>
                                <a:gd name="T9" fmla="*/ T8 w 601"/>
                                <a:gd name="T10" fmla="+- 0 131 -3"/>
                                <a:gd name="T11" fmla="*/ 131 h 333"/>
                                <a:gd name="T12" fmla="+- 0 12749 12363"/>
                                <a:gd name="T13" fmla="*/ T12 w 601"/>
                                <a:gd name="T14" fmla="+- 0 122 -3"/>
                                <a:gd name="T15" fmla="*/ 122 h 333"/>
                                <a:gd name="T16" fmla="+- 0 12709 12363"/>
                                <a:gd name="T17" fmla="*/ T16 w 601"/>
                                <a:gd name="T18" fmla="+- 0 99 -3"/>
                                <a:gd name="T19" fmla="*/ 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46" y="102"/>
                                  </a:moveTo>
                                  <a:lnTo>
                                    <a:pt x="346" y="111"/>
                                  </a:lnTo>
                                  <a:lnTo>
                                    <a:pt x="386" y="134"/>
                                  </a:lnTo>
                                  <a:lnTo>
                                    <a:pt x="386" y="125"/>
                                  </a:lnTo>
                                  <a:lnTo>
                                    <a:pt x="346" y="1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7" name="Freeform 710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86 12363"/>
                                <a:gd name="T1" fmla="*/ T0 w 601"/>
                                <a:gd name="T2" fmla="+- 0 101 -3"/>
                                <a:gd name="T3" fmla="*/ 101 h 333"/>
                                <a:gd name="T4" fmla="+- 0 12749 12363"/>
                                <a:gd name="T5" fmla="*/ T4 w 601"/>
                                <a:gd name="T6" fmla="+- 0 122 -3"/>
                                <a:gd name="T7" fmla="*/ 122 h 333"/>
                                <a:gd name="T8" fmla="+- 0 12749 12363"/>
                                <a:gd name="T9" fmla="*/ T8 w 601"/>
                                <a:gd name="T10" fmla="+- 0 131 -3"/>
                                <a:gd name="T11" fmla="*/ 131 h 333"/>
                                <a:gd name="T12" fmla="+- 0 12786 12363"/>
                                <a:gd name="T13" fmla="*/ T12 w 601"/>
                                <a:gd name="T14" fmla="+- 0 109 -3"/>
                                <a:gd name="T15" fmla="*/ 109 h 333"/>
                                <a:gd name="T16" fmla="+- 0 12786 12363"/>
                                <a:gd name="T17" fmla="*/ T16 w 601"/>
                                <a:gd name="T18" fmla="+- 0 101 -3"/>
                                <a:gd name="T19" fmla="*/ 10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23" y="104"/>
                                  </a:moveTo>
                                  <a:lnTo>
                                    <a:pt x="386" y="125"/>
                                  </a:lnTo>
                                  <a:lnTo>
                                    <a:pt x="386" y="134"/>
                                  </a:lnTo>
                                  <a:lnTo>
                                    <a:pt x="423" y="112"/>
                                  </a:lnTo>
                                  <a:lnTo>
                                    <a:pt x="423" y="10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8" name="Freeform 709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68 12363"/>
                                <a:gd name="T1" fmla="*/ T0 w 601"/>
                                <a:gd name="T2" fmla="+- 0 134 -3"/>
                                <a:gd name="T3" fmla="*/ 134 h 333"/>
                                <a:gd name="T4" fmla="+- 0 12768 12363"/>
                                <a:gd name="T5" fmla="*/ T4 w 601"/>
                                <a:gd name="T6" fmla="+- 0 142 -3"/>
                                <a:gd name="T7" fmla="*/ 142 h 333"/>
                                <a:gd name="T8" fmla="+- 0 12808 12363"/>
                                <a:gd name="T9" fmla="*/ T8 w 601"/>
                                <a:gd name="T10" fmla="+- 0 165 -3"/>
                                <a:gd name="T11" fmla="*/ 165 h 333"/>
                                <a:gd name="T12" fmla="+- 0 12808 12363"/>
                                <a:gd name="T13" fmla="*/ T12 w 601"/>
                                <a:gd name="T14" fmla="+- 0 156 -3"/>
                                <a:gd name="T15" fmla="*/ 156 h 333"/>
                                <a:gd name="T16" fmla="+- 0 12768 12363"/>
                                <a:gd name="T17" fmla="*/ T16 w 601"/>
                                <a:gd name="T18" fmla="+- 0 134 -3"/>
                                <a:gd name="T19" fmla="*/ 13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05" y="137"/>
                                  </a:moveTo>
                                  <a:lnTo>
                                    <a:pt x="405" y="145"/>
                                  </a:lnTo>
                                  <a:lnTo>
                                    <a:pt x="445" y="168"/>
                                  </a:lnTo>
                                  <a:lnTo>
                                    <a:pt x="445" y="159"/>
                                  </a:lnTo>
                                  <a:lnTo>
                                    <a:pt x="405" y="13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9" name="Freeform 708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845 12363"/>
                                <a:gd name="T1" fmla="*/ T0 w 601"/>
                                <a:gd name="T2" fmla="+- 0 135 -3"/>
                                <a:gd name="T3" fmla="*/ 135 h 333"/>
                                <a:gd name="T4" fmla="+- 0 12808 12363"/>
                                <a:gd name="T5" fmla="*/ T4 w 601"/>
                                <a:gd name="T6" fmla="+- 0 156 -3"/>
                                <a:gd name="T7" fmla="*/ 156 h 333"/>
                                <a:gd name="T8" fmla="+- 0 12808 12363"/>
                                <a:gd name="T9" fmla="*/ T8 w 601"/>
                                <a:gd name="T10" fmla="+- 0 165 -3"/>
                                <a:gd name="T11" fmla="*/ 165 h 333"/>
                                <a:gd name="T12" fmla="+- 0 12845 12363"/>
                                <a:gd name="T13" fmla="*/ T12 w 601"/>
                                <a:gd name="T14" fmla="+- 0 143 -3"/>
                                <a:gd name="T15" fmla="*/ 143 h 333"/>
                                <a:gd name="T16" fmla="+- 0 12845 12363"/>
                                <a:gd name="T17" fmla="*/ T16 w 601"/>
                                <a:gd name="T18" fmla="+- 0 135 -3"/>
                                <a:gd name="T19" fmla="*/ 13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82" y="138"/>
                                  </a:moveTo>
                                  <a:lnTo>
                                    <a:pt x="445" y="159"/>
                                  </a:lnTo>
                                  <a:lnTo>
                                    <a:pt x="445" y="168"/>
                                  </a:lnTo>
                                  <a:lnTo>
                                    <a:pt x="482" y="146"/>
                                  </a:lnTo>
                                  <a:lnTo>
                                    <a:pt x="482" y="13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0" name="Freeform 707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828 12363"/>
                                <a:gd name="T1" fmla="*/ T0 w 601"/>
                                <a:gd name="T2" fmla="+- 0 168 -3"/>
                                <a:gd name="T3" fmla="*/ 168 h 333"/>
                                <a:gd name="T4" fmla="+- 0 12828 12363"/>
                                <a:gd name="T5" fmla="*/ T4 w 601"/>
                                <a:gd name="T6" fmla="+- 0 176 -3"/>
                                <a:gd name="T7" fmla="*/ 176 h 333"/>
                                <a:gd name="T8" fmla="+- 0 12867 12363"/>
                                <a:gd name="T9" fmla="*/ T8 w 601"/>
                                <a:gd name="T10" fmla="+- 0 199 -3"/>
                                <a:gd name="T11" fmla="*/ 199 h 333"/>
                                <a:gd name="T12" fmla="+- 0 12867 12363"/>
                                <a:gd name="T13" fmla="*/ T12 w 601"/>
                                <a:gd name="T14" fmla="+- 0 191 -3"/>
                                <a:gd name="T15" fmla="*/ 191 h 333"/>
                                <a:gd name="T16" fmla="+- 0 12828 12363"/>
                                <a:gd name="T17" fmla="*/ T16 w 601"/>
                                <a:gd name="T18" fmla="+- 0 168 -3"/>
                                <a:gd name="T19" fmla="*/ 168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65" y="171"/>
                                  </a:moveTo>
                                  <a:lnTo>
                                    <a:pt x="465" y="179"/>
                                  </a:lnTo>
                                  <a:lnTo>
                                    <a:pt x="504" y="202"/>
                                  </a:lnTo>
                                  <a:lnTo>
                                    <a:pt x="504" y="194"/>
                                  </a:lnTo>
                                  <a:lnTo>
                                    <a:pt x="465" y="17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1" name="Freeform 706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905 12363"/>
                                <a:gd name="T1" fmla="*/ T0 w 601"/>
                                <a:gd name="T2" fmla="+- 0 169 -3"/>
                                <a:gd name="T3" fmla="*/ 169 h 333"/>
                                <a:gd name="T4" fmla="+- 0 12867 12363"/>
                                <a:gd name="T5" fmla="*/ T4 w 601"/>
                                <a:gd name="T6" fmla="+- 0 191 -3"/>
                                <a:gd name="T7" fmla="*/ 191 h 333"/>
                                <a:gd name="T8" fmla="+- 0 12867 12363"/>
                                <a:gd name="T9" fmla="*/ T8 w 601"/>
                                <a:gd name="T10" fmla="+- 0 199 -3"/>
                                <a:gd name="T11" fmla="*/ 199 h 333"/>
                                <a:gd name="T12" fmla="+- 0 12905 12363"/>
                                <a:gd name="T13" fmla="*/ T12 w 601"/>
                                <a:gd name="T14" fmla="+- 0 178 -3"/>
                                <a:gd name="T15" fmla="*/ 178 h 333"/>
                                <a:gd name="T16" fmla="+- 0 12905 12363"/>
                                <a:gd name="T17" fmla="*/ T16 w 601"/>
                                <a:gd name="T18" fmla="+- 0 169 -3"/>
                                <a:gd name="T19" fmla="*/ 16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42" y="172"/>
                                  </a:moveTo>
                                  <a:lnTo>
                                    <a:pt x="504" y="194"/>
                                  </a:lnTo>
                                  <a:lnTo>
                                    <a:pt x="504" y="202"/>
                                  </a:lnTo>
                                  <a:lnTo>
                                    <a:pt x="542" y="181"/>
                                  </a:lnTo>
                                  <a:lnTo>
                                    <a:pt x="542" y="17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2" name="Freeform 705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887 12363"/>
                                <a:gd name="T1" fmla="*/ T0 w 601"/>
                                <a:gd name="T2" fmla="+- 0 202 -3"/>
                                <a:gd name="T3" fmla="*/ 202 h 333"/>
                                <a:gd name="T4" fmla="+- 0 12887 12363"/>
                                <a:gd name="T5" fmla="*/ T4 w 601"/>
                                <a:gd name="T6" fmla="+- 0 211 -3"/>
                                <a:gd name="T7" fmla="*/ 211 h 333"/>
                                <a:gd name="T8" fmla="+- 0 12927 12363"/>
                                <a:gd name="T9" fmla="*/ T8 w 601"/>
                                <a:gd name="T10" fmla="+- 0 233 -3"/>
                                <a:gd name="T11" fmla="*/ 233 h 333"/>
                                <a:gd name="T12" fmla="+- 0 12927 12363"/>
                                <a:gd name="T13" fmla="*/ T12 w 601"/>
                                <a:gd name="T14" fmla="+- 0 225 -3"/>
                                <a:gd name="T15" fmla="*/ 225 h 333"/>
                                <a:gd name="T16" fmla="+- 0 12887 12363"/>
                                <a:gd name="T17" fmla="*/ T16 w 601"/>
                                <a:gd name="T18" fmla="+- 0 202 -3"/>
                                <a:gd name="T19" fmla="*/ 20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24" y="205"/>
                                  </a:moveTo>
                                  <a:lnTo>
                                    <a:pt x="524" y="214"/>
                                  </a:lnTo>
                                  <a:lnTo>
                                    <a:pt x="564" y="236"/>
                                  </a:lnTo>
                                  <a:lnTo>
                                    <a:pt x="564" y="228"/>
                                  </a:lnTo>
                                  <a:lnTo>
                                    <a:pt x="524" y="20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3" name="Freeform 704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964 12363"/>
                                <a:gd name="T1" fmla="*/ T0 w 601"/>
                                <a:gd name="T2" fmla="+- 0 203 -3"/>
                                <a:gd name="T3" fmla="*/ 203 h 333"/>
                                <a:gd name="T4" fmla="+- 0 12927 12363"/>
                                <a:gd name="T5" fmla="*/ T4 w 601"/>
                                <a:gd name="T6" fmla="+- 0 225 -3"/>
                                <a:gd name="T7" fmla="*/ 225 h 333"/>
                                <a:gd name="T8" fmla="+- 0 12927 12363"/>
                                <a:gd name="T9" fmla="*/ T8 w 601"/>
                                <a:gd name="T10" fmla="+- 0 233 -3"/>
                                <a:gd name="T11" fmla="*/ 233 h 333"/>
                                <a:gd name="T12" fmla="+- 0 12964 12363"/>
                                <a:gd name="T13" fmla="*/ T12 w 601"/>
                                <a:gd name="T14" fmla="+- 0 212 -3"/>
                                <a:gd name="T15" fmla="*/ 212 h 333"/>
                                <a:gd name="T16" fmla="+- 0 12964 12363"/>
                                <a:gd name="T17" fmla="*/ T16 w 601"/>
                                <a:gd name="T18" fmla="+- 0 203 -3"/>
                                <a:gd name="T19" fmla="*/ 20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601" y="206"/>
                                  </a:moveTo>
                                  <a:lnTo>
                                    <a:pt x="564" y="228"/>
                                  </a:lnTo>
                                  <a:lnTo>
                                    <a:pt x="564" y="236"/>
                                  </a:lnTo>
                                  <a:lnTo>
                                    <a:pt x="601" y="215"/>
                                  </a:lnTo>
                                  <a:lnTo>
                                    <a:pt x="601" y="20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4" name="Freeform 703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75 12363"/>
                                <a:gd name="T1" fmla="*/ T0 w 601"/>
                                <a:gd name="T2" fmla="+- 0 29 -3"/>
                                <a:gd name="T3" fmla="*/ 29 h 333"/>
                                <a:gd name="T4" fmla="+- 0 12475 12363"/>
                                <a:gd name="T5" fmla="*/ T4 w 601"/>
                                <a:gd name="T6" fmla="+- 0 37 -3"/>
                                <a:gd name="T7" fmla="*/ 37 h 333"/>
                                <a:gd name="T8" fmla="+- 0 12515 12363"/>
                                <a:gd name="T9" fmla="*/ T8 w 601"/>
                                <a:gd name="T10" fmla="+- 0 60 -3"/>
                                <a:gd name="T11" fmla="*/ 60 h 333"/>
                                <a:gd name="T12" fmla="+- 0 12515 12363"/>
                                <a:gd name="T13" fmla="*/ T12 w 601"/>
                                <a:gd name="T14" fmla="+- 0 52 -3"/>
                                <a:gd name="T15" fmla="*/ 52 h 333"/>
                                <a:gd name="T16" fmla="+- 0 12475 12363"/>
                                <a:gd name="T17" fmla="*/ T16 w 601"/>
                                <a:gd name="T18" fmla="+- 0 29 -3"/>
                                <a:gd name="T19" fmla="*/ 2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12" y="32"/>
                                  </a:moveTo>
                                  <a:lnTo>
                                    <a:pt x="112" y="40"/>
                                  </a:lnTo>
                                  <a:lnTo>
                                    <a:pt x="152" y="63"/>
                                  </a:lnTo>
                                  <a:lnTo>
                                    <a:pt x="152" y="55"/>
                                  </a:lnTo>
                                  <a:lnTo>
                                    <a:pt x="112" y="3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5" name="Freeform 702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52 12363"/>
                                <a:gd name="T1" fmla="*/ T0 w 601"/>
                                <a:gd name="T2" fmla="+- 0 30 -3"/>
                                <a:gd name="T3" fmla="*/ 30 h 333"/>
                                <a:gd name="T4" fmla="+- 0 12515 12363"/>
                                <a:gd name="T5" fmla="*/ T4 w 601"/>
                                <a:gd name="T6" fmla="+- 0 52 -3"/>
                                <a:gd name="T7" fmla="*/ 52 h 333"/>
                                <a:gd name="T8" fmla="+- 0 12515 12363"/>
                                <a:gd name="T9" fmla="*/ T8 w 601"/>
                                <a:gd name="T10" fmla="+- 0 60 -3"/>
                                <a:gd name="T11" fmla="*/ 60 h 333"/>
                                <a:gd name="T12" fmla="+- 0 12552 12363"/>
                                <a:gd name="T13" fmla="*/ T12 w 601"/>
                                <a:gd name="T14" fmla="+- 0 39 -3"/>
                                <a:gd name="T15" fmla="*/ 39 h 333"/>
                                <a:gd name="T16" fmla="+- 0 12552 12363"/>
                                <a:gd name="T17" fmla="*/ T16 w 601"/>
                                <a:gd name="T18" fmla="+- 0 30 -3"/>
                                <a:gd name="T19" fmla="*/ 3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89" y="33"/>
                                  </a:moveTo>
                                  <a:lnTo>
                                    <a:pt x="152" y="55"/>
                                  </a:lnTo>
                                  <a:lnTo>
                                    <a:pt x="152" y="63"/>
                                  </a:lnTo>
                                  <a:lnTo>
                                    <a:pt x="189" y="42"/>
                                  </a:lnTo>
                                  <a:lnTo>
                                    <a:pt x="189" y="3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6" name="Freeform 701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34 12363"/>
                                <a:gd name="T1" fmla="*/ T0 w 601"/>
                                <a:gd name="T2" fmla="+- 0 63 -3"/>
                                <a:gd name="T3" fmla="*/ 63 h 333"/>
                                <a:gd name="T4" fmla="+- 0 12534 12363"/>
                                <a:gd name="T5" fmla="*/ T4 w 601"/>
                                <a:gd name="T6" fmla="+- 0 72 -3"/>
                                <a:gd name="T7" fmla="*/ 72 h 333"/>
                                <a:gd name="T8" fmla="+- 0 12574 12363"/>
                                <a:gd name="T9" fmla="*/ T8 w 601"/>
                                <a:gd name="T10" fmla="+- 0 94 -3"/>
                                <a:gd name="T11" fmla="*/ 94 h 333"/>
                                <a:gd name="T12" fmla="+- 0 12574 12363"/>
                                <a:gd name="T13" fmla="*/ T12 w 601"/>
                                <a:gd name="T14" fmla="+- 0 86 -3"/>
                                <a:gd name="T15" fmla="*/ 86 h 333"/>
                                <a:gd name="T16" fmla="+- 0 12534 12363"/>
                                <a:gd name="T17" fmla="*/ T16 w 601"/>
                                <a:gd name="T18" fmla="+- 0 63 -3"/>
                                <a:gd name="T19" fmla="*/ 6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71" y="66"/>
                                  </a:moveTo>
                                  <a:lnTo>
                                    <a:pt x="171" y="75"/>
                                  </a:lnTo>
                                  <a:lnTo>
                                    <a:pt x="211" y="97"/>
                                  </a:lnTo>
                                  <a:lnTo>
                                    <a:pt x="211" y="89"/>
                                  </a:lnTo>
                                  <a:lnTo>
                                    <a:pt x="171" y="6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7" name="Freeform 700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11 12363"/>
                                <a:gd name="T1" fmla="*/ T0 w 601"/>
                                <a:gd name="T2" fmla="+- 0 64 -3"/>
                                <a:gd name="T3" fmla="*/ 64 h 333"/>
                                <a:gd name="T4" fmla="+- 0 12574 12363"/>
                                <a:gd name="T5" fmla="*/ T4 w 601"/>
                                <a:gd name="T6" fmla="+- 0 86 -3"/>
                                <a:gd name="T7" fmla="*/ 86 h 333"/>
                                <a:gd name="T8" fmla="+- 0 12574 12363"/>
                                <a:gd name="T9" fmla="*/ T8 w 601"/>
                                <a:gd name="T10" fmla="+- 0 94 -3"/>
                                <a:gd name="T11" fmla="*/ 94 h 333"/>
                                <a:gd name="T12" fmla="+- 0 12611 12363"/>
                                <a:gd name="T13" fmla="*/ T12 w 601"/>
                                <a:gd name="T14" fmla="+- 0 73 -3"/>
                                <a:gd name="T15" fmla="*/ 73 h 333"/>
                                <a:gd name="T16" fmla="+- 0 12611 12363"/>
                                <a:gd name="T17" fmla="*/ T16 w 601"/>
                                <a:gd name="T18" fmla="+- 0 64 -3"/>
                                <a:gd name="T19" fmla="*/ 6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48" y="67"/>
                                  </a:moveTo>
                                  <a:lnTo>
                                    <a:pt x="211" y="89"/>
                                  </a:lnTo>
                                  <a:lnTo>
                                    <a:pt x="211" y="97"/>
                                  </a:lnTo>
                                  <a:lnTo>
                                    <a:pt x="248" y="76"/>
                                  </a:lnTo>
                                  <a:lnTo>
                                    <a:pt x="248" y="6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8" name="Freeform 699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94 12363"/>
                                <a:gd name="T1" fmla="*/ T0 w 601"/>
                                <a:gd name="T2" fmla="+- 0 97 -3"/>
                                <a:gd name="T3" fmla="*/ 97 h 333"/>
                                <a:gd name="T4" fmla="+- 0 12594 12363"/>
                                <a:gd name="T5" fmla="*/ T4 w 601"/>
                                <a:gd name="T6" fmla="+- 0 106 -3"/>
                                <a:gd name="T7" fmla="*/ 106 h 333"/>
                                <a:gd name="T8" fmla="+- 0 12633 12363"/>
                                <a:gd name="T9" fmla="*/ T8 w 601"/>
                                <a:gd name="T10" fmla="+- 0 129 -3"/>
                                <a:gd name="T11" fmla="*/ 129 h 333"/>
                                <a:gd name="T12" fmla="+- 0 12633 12363"/>
                                <a:gd name="T13" fmla="*/ T12 w 601"/>
                                <a:gd name="T14" fmla="+- 0 120 -3"/>
                                <a:gd name="T15" fmla="*/ 120 h 333"/>
                                <a:gd name="T16" fmla="+- 0 12594 12363"/>
                                <a:gd name="T17" fmla="*/ T16 w 601"/>
                                <a:gd name="T18" fmla="+- 0 97 -3"/>
                                <a:gd name="T19" fmla="*/ 9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31" y="100"/>
                                  </a:moveTo>
                                  <a:lnTo>
                                    <a:pt x="231" y="109"/>
                                  </a:lnTo>
                                  <a:lnTo>
                                    <a:pt x="270" y="132"/>
                                  </a:lnTo>
                                  <a:lnTo>
                                    <a:pt x="270" y="123"/>
                                  </a:lnTo>
                                  <a:lnTo>
                                    <a:pt x="231" y="10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9" name="Freeform 698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71 12363"/>
                                <a:gd name="T1" fmla="*/ T0 w 601"/>
                                <a:gd name="T2" fmla="+- 0 99 -3"/>
                                <a:gd name="T3" fmla="*/ 99 h 333"/>
                                <a:gd name="T4" fmla="+- 0 12633 12363"/>
                                <a:gd name="T5" fmla="*/ T4 w 601"/>
                                <a:gd name="T6" fmla="+- 0 120 -3"/>
                                <a:gd name="T7" fmla="*/ 120 h 333"/>
                                <a:gd name="T8" fmla="+- 0 12633 12363"/>
                                <a:gd name="T9" fmla="*/ T8 w 601"/>
                                <a:gd name="T10" fmla="+- 0 129 -3"/>
                                <a:gd name="T11" fmla="*/ 129 h 333"/>
                                <a:gd name="T12" fmla="+- 0 12671 12363"/>
                                <a:gd name="T13" fmla="*/ T12 w 601"/>
                                <a:gd name="T14" fmla="+- 0 107 -3"/>
                                <a:gd name="T15" fmla="*/ 107 h 333"/>
                                <a:gd name="T16" fmla="+- 0 12671 12363"/>
                                <a:gd name="T17" fmla="*/ T16 w 601"/>
                                <a:gd name="T18" fmla="+- 0 99 -3"/>
                                <a:gd name="T19" fmla="*/ 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08" y="102"/>
                                  </a:moveTo>
                                  <a:lnTo>
                                    <a:pt x="270" y="123"/>
                                  </a:lnTo>
                                  <a:lnTo>
                                    <a:pt x="270" y="132"/>
                                  </a:lnTo>
                                  <a:lnTo>
                                    <a:pt x="308" y="110"/>
                                  </a:lnTo>
                                  <a:lnTo>
                                    <a:pt x="308" y="1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0" name="Freeform 697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53 12363"/>
                                <a:gd name="T1" fmla="*/ T0 w 601"/>
                                <a:gd name="T2" fmla="+- 0 132 -3"/>
                                <a:gd name="T3" fmla="*/ 132 h 333"/>
                                <a:gd name="T4" fmla="+- 0 12653 12363"/>
                                <a:gd name="T5" fmla="*/ T4 w 601"/>
                                <a:gd name="T6" fmla="+- 0 140 -3"/>
                                <a:gd name="T7" fmla="*/ 140 h 333"/>
                                <a:gd name="T8" fmla="+- 0 12693 12363"/>
                                <a:gd name="T9" fmla="*/ T8 w 601"/>
                                <a:gd name="T10" fmla="+- 0 163 -3"/>
                                <a:gd name="T11" fmla="*/ 163 h 333"/>
                                <a:gd name="T12" fmla="+- 0 12693 12363"/>
                                <a:gd name="T13" fmla="*/ T12 w 601"/>
                                <a:gd name="T14" fmla="+- 0 154 -3"/>
                                <a:gd name="T15" fmla="*/ 154 h 333"/>
                                <a:gd name="T16" fmla="+- 0 12653 12363"/>
                                <a:gd name="T17" fmla="*/ T16 w 601"/>
                                <a:gd name="T18" fmla="+- 0 132 -3"/>
                                <a:gd name="T19" fmla="*/ 1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90" y="135"/>
                                  </a:moveTo>
                                  <a:lnTo>
                                    <a:pt x="290" y="143"/>
                                  </a:lnTo>
                                  <a:lnTo>
                                    <a:pt x="330" y="166"/>
                                  </a:lnTo>
                                  <a:lnTo>
                                    <a:pt x="330" y="157"/>
                                  </a:lnTo>
                                  <a:lnTo>
                                    <a:pt x="290" y="1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1" name="Freeform 696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30 12363"/>
                                <a:gd name="T1" fmla="*/ T0 w 601"/>
                                <a:gd name="T2" fmla="+- 0 133 -3"/>
                                <a:gd name="T3" fmla="*/ 133 h 333"/>
                                <a:gd name="T4" fmla="+- 0 12693 12363"/>
                                <a:gd name="T5" fmla="*/ T4 w 601"/>
                                <a:gd name="T6" fmla="+- 0 154 -3"/>
                                <a:gd name="T7" fmla="*/ 154 h 333"/>
                                <a:gd name="T8" fmla="+- 0 12693 12363"/>
                                <a:gd name="T9" fmla="*/ T8 w 601"/>
                                <a:gd name="T10" fmla="+- 0 163 -3"/>
                                <a:gd name="T11" fmla="*/ 163 h 333"/>
                                <a:gd name="T12" fmla="+- 0 12730 12363"/>
                                <a:gd name="T13" fmla="*/ T12 w 601"/>
                                <a:gd name="T14" fmla="+- 0 141 -3"/>
                                <a:gd name="T15" fmla="*/ 141 h 333"/>
                                <a:gd name="T16" fmla="+- 0 12730 12363"/>
                                <a:gd name="T17" fmla="*/ T16 w 601"/>
                                <a:gd name="T18" fmla="+- 0 133 -3"/>
                                <a:gd name="T19" fmla="*/ 13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67" y="136"/>
                                  </a:moveTo>
                                  <a:lnTo>
                                    <a:pt x="330" y="157"/>
                                  </a:lnTo>
                                  <a:lnTo>
                                    <a:pt x="330" y="166"/>
                                  </a:lnTo>
                                  <a:lnTo>
                                    <a:pt x="367" y="144"/>
                                  </a:lnTo>
                                  <a:lnTo>
                                    <a:pt x="367" y="13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2" name="Freeform 695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13 12363"/>
                                <a:gd name="T1" fmla="*/ T0 w 601"/>
                                <a:gd name="T2" fmla="+- 0 166 -3"/>
                                <a:gd name="T3" fmla="*/ 166 h 333"/>
                                <a:gd name="T4" fmla="+- 0 12713 12363"/>
                                <a:gd name="T5" fmla="*/ T4 w 601"/>
                                <a:gd name="T6" fmla="+- 0 174 -3"/>
                                <a:gd name="T7" fmla="*/ 174 h 333"/>
                                <a:gd name="T8" fmla="+- 0 12752 12363"/>
                                <a:gd name="T9" fmla="*/ T8 w 601"/>
                                <a:gd name="T10" fmla="+- 0 197 -3"/>
                                <a:gd name="T11" fmla="*/ 197 h 333"/>
                                <a:gd name="T12" fmla="+- 0 12752 12363"/>
                                <a:gd name="T13" fmla="*/ T12 w 601"/>
                                <a:gd name="T14" fmla="+- 0 189 -3"/>
                                <a:gd name="T15" fmla="*/ 189 h 333"/>
                                <a:gd name="T16" fmla="+- 0 12713 12363"/>
                                <a:gd name="T17" fmla="*/ T16 w 601"/>
                                <a:gd name="T18" fmla="+- 0 166 -3"/>
                                <a:gd name="T19" fmla="*/ 1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50" y="169"/>
                                  </a:moveTo>
                                  <a:lnTo>
                                    <a:pt x="350" y="177"/>
                                  </a:lnTo>
                                  <a:lnTo>
                                    <a:pt x="389" y="200"/>
                                  </a:lnTo>
                                  <a:lnTo>
                                    <a:pt x="389" y="192"/>
                                  </a:lnTo>
                                  <a:lnTo>
                                    <a:pt x="350" y="1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3" name="Freeform 694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89 12363"/>
                                <a:gd name="T1" fmla="*/ T0 w 601"/>
                                <a:gd name="T2" fmla="+- 0 167 -3"/>
                                <a:gd name="T3" fmla="*/ 167 h 333"/>
                                <a:gd name="T4" fmla="+- 0 12752 12363"/>
                                <a:gd name="T5" fmla="*/ T4 w 601"/>
                                <a:gd name="T6" fmla="+- 0 189 -3"/>
                                <a:gd name="T7" fmla="*/ 189 h 333"/>
                                <a:gd name="T8" fmla="+- 0 12752 12363"/>
                                <a:gd name="T9" fmla="*/ T8 w 601"/>
                                <a:gd name="T10" fmla="+- 0 197 -3"/>
                                <a:gd name="T11" fmla="*/ 197 h 333"/>
                                <a:gd name="T12" fmla="+- 0 12789 12363"/>
                                <a:gd name="T13" fmla="*/ T12 w 601"/>
                                <a:gd name="T14" fmla="+- 0 176 -3"/>
                                <a:gd name="T15" fmla="*/ 176 h 333"/>
                                <a:gd name="T16" fmla="+- 0 12789 12363"/>
                                <a:gd name="T17" fmla="*/ T16 w 601"/>
                                <a:gd name="T18" fmla="+- 0 167 -3"/>
                                <a:gd name="T19" fmla="*/ 16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26" y="170"/>
                                  </a:moveTo>
                                  <a:lnTo>
                                    <a:pt x="389" y="192"/>
                                  </a:lnTo>
                                  <a:lnTo>
                                    <a:pt x="389" y="200"/>
                                  </a:lnTo>
                                  <a:lnTo>
                                    <a:pt x="426" y="179"/>
                                  </a:lnTo>
                                  <a:lnTo>
                                    <a:pt x="426" y="17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4" name="Freeform 693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72 12363"/>
                                <a:gd name="T1" fmla="*/ T0 w 601"/>
                                <a:gd name="T2" fmla="+- 0 200 -3"/>
                                <a:gd name="T3" fmla="*/ 200 h 333"/>
                                <a:gd name="T4" fmla="+- 0 12772 12363"/>
                                <a:gd name="T5" fmla="*/ T4 w 601"/>
                                <a:gd name="T6" fmla="+- 0 209 -3"/>
                                <a:gd name="T7" fmla="*/ 209 h 333"/>
                                <a:gd name="T8" fmla="+- 0 12812 12363"/>
                                <a:gd name="T9" fmla="*/ T8 w 601"/>
                                <a:gd name="T10" fmla="+- 0 231 -3"/>
                                <a:gd name="T11" fmla="*/ 231 h 333"/>
                                <a:gd name="T12" fmla="+- 0 12812 12363"/>
                                <a:gd name="T13" fmla="*/ T12 w 601"/>
                                <a:gd name="T14" fmla="+- 0 223 -3"/>
                                <a:gd name="T15" fmla="*/ 223 h 333"/>
                                <a:gd name="T16" fmla="+- 0 12772 12363"/>
                                <a:gd name="T17" fmla="*/ T16 w 601"/>
                                <a:gd name="T18" fmla="+- 0 200 -3"/>
                                <a:gd name="T19" fmla="*/ 20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09" y="203"/>
                                  </a:moveTo>
                                  <a:lnTo>
                                    <a:pt x="409" y="212"/>
                                  </a:lnTo>
                                  <a:lnTo>
                                    <a:pt x="449" y="234"/>
                                  </a:lnTo>
                                  <a:lnTo>
                                    <a:pt x="449" y="226"/>
                                  </a:lnTo>
                                  <a:lnTo>
                                    <a:pt x="409" y="20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5" name="Freeform 692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849 12363"/>
                                <a:gd name="T1" fmla="*/ T0 w 601"/>
                                <a:gd name="T2" fmla="+- 0 201 -3"/>
                                <a:gd name="T3" fmla="*/ 201 h 333"/>
                                <a:gd name="T4" fmla="+- 0 12812 12363"/>
                                <a:gd name="T5" fmla="*/ T4 w 601"/>
                                <a:gd name="T6" fmla="+- 0 223 -3"/>
                                <a:gd name="T7" fmla="*/ 223 h 333"/>
                                <a:gd name="T8" fmla="+- 0 12812 12363"/>
                                <a:gd name="T9" fmla="*/ T8 w 601"/>
                                <a:gd name="T10" fmla="+- 0 231 -3"/>
                                <a:gd name="T11" fmla="*/ 231 h 333"/>
                                <a:gd name="T12" fmla="+- 0 12849 12363"/>
                                <a:gd name="T13" fmla="*/ T12 w 601"/>
                                <a:gd name="T14" fmla="+- 0 210 -3"/>
                                <a:gd name="T15" fmla="*/ 210 h 333"/>
                                <a:gd name="T16" fmla="+- 0 12849 12363"/>
                                <a:gd name="T17" fmla="*/ T16 w 601"/>
                                <a:gd name="T18" fmla="+- 0 201 -3"/>
                                <a:gd name="T19" fmla="*/ 20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86" y="204"/>
                                  </a:moveTo>
                                  <a:lnTo>
                                    <a:pt x="449" y="226"/>
                                  </a:lnTo>
                                  <a:lnTo>
                                    <a:pt x="449" y="234"/>
                                  </a:lnTo>
                                  <a:lnTo>
                                    <a:pt x="486" y="213"/>
                                  </a:lnTo>
                                  <a:lnTo>
                                    <a:pt x="486" y="20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6" name="Freeform 691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831 12363"/>
                                <a:gd name="T1" fmla="*/ T0 w 601"/>
                                <a:gd name="T2" fmla="+- 0 234 -3"/>
                                <a:gd name="T3" fmla="*/ 234 h 333"/>
                                <a:gd name="T4" fmla="+- 0 12831 12363"/>
                                <a:gd name="T5" fmla="*/ T4 w 601"/>
                                <a:gd name="T6" fmla="+- 0 243 -3"/>
                                <a:gd name="T7" fmla="*/ 243 h 333"/>
                                <a:gd name="T8" fmla="+- 0 12871 12363"/>
                                <a:gd name="T9" fmla="*/ T8 w 601"/>
                                <a:gd name="T10" fmla="+- 0 266 -3"/>
                                <a:gd name="T11" fmla="*/ 266 h 333"/>
                                <a:gd name="T12" fmla="+- 0 12871 12363"/>
                                <a:gd name="T13" fmla="*/ T12 w 601"/>
                                <a:gd name="T14" fmla="+- 0 257 -3"/>
                                <a:gd name="T15" fmla="*/ 257 h 333"/>
                                <a:gd name="T16" fmla="+- 0 12831 12363"/>
                                <a:gd name="T17" fmla="*/ T16 w 601"/>
                                <a:gd name="T18" fmla="+- 0 234 -3"/>
                                <a:gd name="T19" fmla="*/ 23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68" y="237"/>
                                  </a:moveTo>
                                  <a:lnTo>
                                    <a:pt x="468" y="246"/>
                                  </a:lnTo>
                                  <a:lnTo>
                                    <a:pt x="508" y="269"/>
                                  </a:lnTo>
                                  <a:lnTo>
                                    <a:pt x="508" y="260"/>
                                  </a:lnTo>
                                  <a:lnTo>
                                    <a:pt x="468" y="23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7" name="Freeform 690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908 12363"/>
                                <a:gd name="T1" fmla="*/ T0 w 601"/>
                                <a:gd name="T2" fmla="+- 0 236 -3"/>
                                <a:gd name="T3" fmla="*/ 236 h 333"/>
                                <a:gd name="T4" fmla="+- 0 12871 12363"/>
                                <a:gd name="T5" fmla="*/ T4 w 601"/>
                                <a:gd name="T6" fmla="+- 0 257 -3"/>
                                <a:gd name="T7" fmla="*/ 257 h 333"/>
                                <a:gd name="T8" fmla="+- 0 12871 12363"/>
                                <a:gd name="T9" fmla="*/ T8 w 601"/>
                                <a:gd name="T10" fmla="+- 0 266 -3"/>
                                <a:gd name="T11" fmla="*/ 266 h 333"/>
                                <a:gd name="T12" fmla="+- 0 12908 12363"/>
                                <a:gd name="T13" fmla="*/ T12 w 601"/>
                                <a:gd name="T14" fmla="+- 0 244 -3"/>
                                <a:gd name="T15" fmla="*/ 244 h 333"/>
                                <a:gd name="T16" fmla="+- 0 12908 12363"/>
                                <a:gd name="T17" fmla="*/ T16 w 601"/>
                                <a:gd name="T18" fmla="+- 0 236 -3"/>
                                <a:gd name="T19" fmla="*/ 23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45" y="239"/>
                                  </a:moveTo>
                                  <a:lnTo>
                                    <a:pt x="508" y="260"/>
                                  </a:lnTo>
                                  <a:lnTo>
                                    <a:pt x="508" y="269"/>
                                  </a:lnTo>
                                  <a:lnTo>
                                    <a:pt x="545" y="247"/>
                                  </a:lnTo>
                                  <a:lnTo>
                                    <a:pt x="545" y="23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8" name="Freeform 689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19 12363"/>
                                <a:gd name="T1" fmla="*/ T0 w 601"/>
                                <a:gd name="T2" fmla="+- 0 61 -3"/>
                                <a:gd name="T3" fmla="*/ 61 h 333"/>
                                <a:gd name="T4" fmla="+- 0 12419 12363"/>
                                <a:gd name="T5" fmla="*/ T4 w 601"/>
                                <a:gd name="T6" fmla="+- 0 70 -3"/>
                                <a:gd name="T7" fmla="*/ 70 h 333"/>
                                <a:gd name="T8" fmla="+- 0 12459 12363"/>
                                <a:gd name="T9" fmla="*/ T8 w 601"/>
                                <a:gd name="T10" fmla="+- 0 92 -3"/>
                                <a:gd name="T11" fmla="*/ 92 h 333"/>
                                <a:gd name="T12" fmla="+- 0 12459 12363"/>
                                <a:gd name="T13" fmla="*/ T12 w 601"/>
                                <a:gd name="T14" fmla="+- 0 84 -3"/>
                                <a:gd name="T15" fmla="*/ 84 h 333"/>
                                <a:gd name="T16" fmla="+- 0 12419 12363"/>
                                <a:gd name="T17" fmla="*/ T16 w 601"/>
                                <a:gd name="T18" fmla="+- 0 61 -3"/>
                                <a:gd name="T19" fmla="*/ 6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56" y="64"/>
                                  </a:moveTo>
                                  <a:lnTo>
                                    <a:pt x="56" y="73"/>
                                  </a:lnTo>
                                  <a:lnTo>
                                    <a:pt x="96" y="95"/>
                                  </a:lnTo>
                                  <a:lnTo>
                                    <a:pt x="96" y="87"/>
                                  </a:lnTo>
                                  <a:lnTo>
                                    <a:pt x="56" y="6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9" name="Freeform 688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96 12363"/>
                                <a:gd name="T1" fmla="*/ T0 w 601"/>
                                <a:gd name="T2" fmla="+- 0 62 -3"/>
                                <a:gd name="T3" fmla="*/ 62 h 333"/>
                                <a:gd name="T4" fmla="+- 0 12459 12363"/>
                                <a:gd name="T5" fmla="*/ T4 w 601"/>
                                <a:gd name="T6" fmla="+- 0 84 -3"/>
                                <a:gd name="T7" fmla="*/ 84 h 333"/>
                                <a:gd name="T8" fmla="+- 0 12459 12363"/>
                                <a:gd name="T9" fmla="*/ T8 w 601"/>
                                <a:gd name="T10" fmla="+- 0 92 -3"/>
                                <a:gd name="T11" fmla="*/ 92 h 333"/>
                                <a:gd name="T12" fmla="+- 0 12496 12363"/>
                                <a:gd name="T13" fmla="*/ T12 w 601"/>
                                <a:gd name="T14" fmla="+- 0 71 -3"/>
                                <a:gd name="T15" fmla="*/ 71 h 333"/>
                                <a:gd name="T16" fmla="+- 0 12496 12363"/>
                                <a:gd name="T17" fmla="*/ T16 w 601"/>
                                <a:gd name="T18" fmla="+- 0 62 -3"/>
                                <a:gd name="T19" fmla="*/ 6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33" y="65"/>
                                  </a:moveTo>
                                  <a:lnTo>
                                    <a:pt x="96" y="87"/>
                                  </a:lnTo>
                                  <a:lnTo>
                                    <a:pt x="96" y="95"/>
                                  </a:lnTo>
                                  <a:lnTo>
                                    <a:pt x="133" y="74"/>
                                  </a:lnTo>
                                  <a:lnTo>
                                    <a:pt x="133" y="6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0" name="Freeform 687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79 12363"/>
                                <a:gd name="T1" fmla="*/ T0 w 601"/>
                                <a:gd name="T2" fmla="+- 0 95 -3"/>
                                <a:gd name="T3" fmla="*/ 95 h 333"/>
                                <a:gd name="T4" fmla="+- 0 12479 12363"/>
                                <a:gd name="T5" fmla="*/ T4 w 601"/>
                                <a:gd name="T6" fmla="+- 0 104 -3"/>
                                <a:gd name="T7" fmla="*/ 104 h 333"/>
                                <a:gd name="T8" fmla="+- 0 12518 12363"/>
                                <a:gd name="T9" fmla="*/ T8 w 601"/>
                                <a:gd name="T10" fmla="+- 0 127 -3"/>
                                <a:gd name="T11" fmla="*/ 127 h 333"/>
                                <a:gd name="T12" fmla="+- 0 12518 12363"/>
                                <a:gd name="T13" fmla="*/ T12 w 601"/>
                                <a:gd name="T14" fmla="+- 0 118 -3"/>
                                <a:gd name="T15" fmla="*/ 118 h 333"/>
                                <a:gd name="T16" fmla="+- 0 12479 12363"/>
                                <a:gd name="T17" fmla="*/ T16 w 601"/>
                                <a:gd name="T18" fmla="+- 0 95 -3"/>
                                <a:gd name="T19" fmla="*/ 9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16" y="98"/>
                                  </a:moveTo>
                                  <a:lnTo>
                                    <a:pt x="116" y="107"/>
                                  </a:lnTo>
                                  <a:lnTo>
                                    <a:pt x="155" y="130"/>
                                  </a:lnTo>
                                  <a:lnTo>
                                    <a:pt x="155" y="121"/>
                                  </a:lnTo>
                                  <a:lnTo>
                                    <a:pt x="116" y="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1" name="Freeform 686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55 12363"/>
                                <a:gd name="T1" fmla="*/ T0 w 601"/>
                                <a:gd name="T2" fmla="+- 0 97 -3"/>
                                <a:gd name="T3" fmla="*/ 97 h 333"/>
                                <a:gd name="T4" fmla="+- 0 12518 12363"/>
                                <a:gd name="T5" fmla="*/ T4 w 601"/>
                                <a:gd name="T6" fmla="+- 0 118 -3"/>
                                <a:gd name="T7" fmla="*/ 118 h 333"/>
                                <a:gd name="T8" fmla="+- 0 12518 12363"/>
                                <a:gd name="T9" fmla="*/ T8 w 601"/>
                                <a:gd name="T10" fmla="+- 0 127 -3"/>
                                <a:gd name="T11" fmla="*/ 127 h 333"/>
                                <a:gd name="T12" fmla="+- 0 12555 12363"/>
                                <a:gd name="T13" fmla="*/ T12 w 601"/>
                                <a:gd name="T14" fmla="+- 0 105 -3"/>
                                <a:gd name="T15" fmla="*/ 105 h 333"/>
                                <a:gd name="T16" fmla="+- 0 12555 12363"/>
                                <a:gd name="T17" fmla="*/ T16 w 601"/>
                                <a:gd name="T18" fmla="+- 0 97 -3"/>
                                <a:gd name="T19" fmla="*/ 9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92" y="100"/>
                                  </a:moveTo>
                                  <a:lnTo>
                                    <a:pt x="155" y="121"/>
                                  </a:lnTo>
                                  <a:lnTo>
                                    <a:pt x="155" y="130"/>
                                  </a:lnTo>
                                  <a:lnTo>
                                    <a:pt x="192" y="108"/>
                                  </a:lnTo>
                                  <a:lnTo>
                                    <a:pt x="192" y="10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2" name="Freeform 685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38 12363"/>
                                <a:gd name="T1" fmla="*/ T0 w 601"/>
                                <a:gd name="T2" fmla="+- 0 130 -3"/>
                                <a:gd name="T3" fmla="*/ 130 h 333"/>
                                <a:gd name="T4" fmla="+- 0 12538 12363"/>
                                <a:gd name="T5" fmla="*/ T4 w 601"/>
                                <a:gd name="T6" fmla="+- 0 138 -3"/>
                                <a:gd name="T7" fmla="*/ 138 h 333"/>
                                <a:gd name="T8" fmla="+- 0 12578 12363"/>
                                <a:gd name="T9" fmla="*/ T8 w 601"/>
                                <a:gd name="T10" fmla="+- 0 161 -3"/>
                                <a:gd name="T11" fmla="*/ 161 h 333"/>
                                <a:gd name="T12" fmla="+- 0 12578 12363"/>
                                <a:gd name="T13" fmla="*/ T12 w 601"/>
                                <a:gd name="T14" fmla="+- 0 152 -3"/>
                                <a:gd name="T15" fmla="*/ 152 h 333"/>
                                <a:gd name="T16" fmla="+- 0 12538 12363"/>
                                <a:gd name="T17" fmla="*/ T16 w 601"/>
                                <a:gd name="T18" fmla="+- 0 130 -3"/>
                                <a:gd name="T19" fmla="*/ 13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75" y="133"/>
                                  </a:moveTo>
                                  <a:lnTo>
                                    <a:pt x="175" y="141"/>
                                  </a:lnTo>
                                  <a:lnTo>
                                    <a:pt x="215" y="164"/>
                                  </a:lnTo>
                                  <a:lnTo>
                                    <a:pt x="215" y="155"/>
                                  </a:lnTo>
                                  <a:lnTo>
                                    <a:pt x="175" y="13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3" name="Freeform 684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15 12363"/>
                                <a:gd name="T1" fmla="*/ T0 w 601"/>
                                <a:gd name="T2" fmla="+- 0 131 -3"/>
                                <a:gd name="T3" fmla="*/ 131 h 333"/>
                                <a:gd name="T4" fmla="+- 0 12578 12363"/>
                                <a:gd name="T5" fmla="*/ T4 w 601"/>
                                <a:gd name="T6" fmla="+- 0 152 -3"/>
                                <a:gd name="T7" fmla="*/ 152 h 333"/>
                                <a:gd name="T8" fmla="+- 0 12578 12363"/>
                                <a:gd name="T9" fmla="*/ T8 w 601"/>
                                <a:gd name="T10" fmla="+- 0 161 -3"/>
                                <a:gd name="T11" fmla="*/ 161 h 333"/>
                                <a:gd name="T12" fmla="+- 0 12615 12363"/>
                                <a:gd name="T13" fmla="*/ T12 w 601"/>
                                <a:gd name="T14" fmla="+- 0 139 -3"/>
                                <a:gd name="T15" fmla="*/ 139 h 333"/>
                                <a:gd name="T16" fmla="+- 0 12615 12363"/>
                                <a:gd name="T17" fmla="*/ T16 w 601"/>
                                <a:gd name="T18" fmla="+- 0 131 -3"/>
                                <a:gd name="T19" fmla="*/ 131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52" y="134"/>
                                  </a:moveTo>
                                  <a:lnTo>
                                    <a:pt x="215" y="155"/>
                                  </a:lnTo>
                                  <a:lnTo>
                                    <a:pt x="215" y="164"/>
                                  </a:lnTo>
                                  <a:lnTo>
                                    <a:pt x="252" y="142"/>
                                  </a:lnTo>
                                  <a:lnTo>
                                    <a:pt x="252" y="1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4" name="Freeform 683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16 12363"/>
                                <a:gd name="T1" fmla="*/ T0 w 601"/>
                                <a:gd name="T2" fmla="+- 0 232 -3"/>
                                <a:gd name="T3" fmla="*/ 232 h 333"/>
                                <a:gd name="T4" fmla="+- 0 12716 12363"/>
                                <a:gd name="T5" fmla="*/ T4 w 601"/>
                                <a:gd name="T6" fmla="+- 0 241 -3"/>
                                <a:gd name="T7" fmla="*/ 241 h 333"/>
                                <a:gd name="T8" fmla="+- 0 12756 12363"/>
                                <a:gd name="T9" fmla="*/ T8 w 601"/>
                                <a:gd name="T10" fmla="+- 0 264 -3"/>
                                <a:gd name="T11" fmla="*/ 264 h 333"/>
                                <a:gd name="T12" fmla="+- 0 12756 12363"/>
                                <a:gd name="T13" fmla="*/ T12 w 601"/>
                                <a:gd name="T14" fmla="+- 0 255 -3"/>
                                <a:gd name="T15" fmla="*/ 255 h 333"/>
                                <a:gd name="T16" fmla="+- 0 12716 12363"/>
                                <a:gd name="T17" fmla="*/ T16 w 601"/>
                                <a:gd name="T18" fmla="+- 0 232 -3"/>
                                <a:gd name="T19" fmla="*/ 2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53" y="235"/>
                                  </a:moveTo>
                                  <a:lnTo>
                                    <a:pt x="353" y="244"/>
                                  </a:lnTo>
                                  <a:lnTo>
                                    <a:pt x="393" y="267"/>
                                  </a:lnTo>
                                  <a:lnTo>
                                    <a:pt x="393" y="258"/>
                                  </a:lnTo>
                                  <a:lnTo>
                                    <a:pt x="353" y="2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5" name="Freeform 682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93 12363"/>
                                <a:gd name="T1" fmla="*/ T0 w 601"/>
                                <a:gd name="T2" fmla="+- 0 234 -3"/>
                                <a:gd name="T3" fmla="*/ 234 h 333"/>
                                <a:gd name="T4" fmla="+- 0 12756 12363"/>
                                <a:gd name="T5" fmla="*/ T4 w 601"/>
                                <a:gd name="T6" fmla="+- 0 255 -3"/>
                                <a:gd name="T7" fmla="*/ 255 h 333"/>
                                <a:gd name="T8" fmla="+- 0 12756 12363"/>
                                <a:gd name="T9" fmla="*/ T8 w 601"/>
                                <a:gd name="T10" fmla="+- 0 264 -3"/>
                                <a:gd name="T11" fmla="*/ 264 h 333"/>
                                <a:gd name="T12" fmla="+- 0 12793 12363"/>
                                <a:gd name="T13" fmla="*/ T12 w 601"/>
                                <a:gd name="T14" fmla="+- 0 242 -3"/>
                                <a:gd name="T15" fmla="*/ 242 h 333"/>
                                <a:gd name="T16" fmla="+- 0 12793 12363"/>
                                <a:gd name="T17" fmla="*/ T16 w 601"/>
                                <a:gd name="T18" fmla="+- 0 234 -3"/>
                                <a:gd name="T19" fmla="*/ 23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30" y="237"/>
                                  </a:moveTo>
                                  <a:lnTo>
                                    <a:pt x="393" y="258"/>
                                  </a:lnTo>
                                  <a:lnTo>
                                    <a:pt x="393" y="267"/>
                                  </a:lnTo>
                                  <a:lnTo>
                                    <a:pt x="430" y="245"/>
                                  </a:lnTo>
                                  <a:lnTo>
                                    <a:pt x="430" y="23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6" name="Freeform 681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82 12363"/>
                                <a:gd name="T1" fmla="*/ T0 w 601"/>
                                <a:gd name="T2" fmla="+- 0 162 -3"/>
                                <a:gd name="T3" fmla="*/ 162 h 333"/>
                                <a:gd name="T4" fmla="+- 0 12482 12363"/>
                                <a:gd name="T5" fmla="*/ T4 w 601"/>
                                <a:gd name="T6" fmla="+- 0 170 -3"/>
                                <a:gd name="T7" fmla="*/ 170 h 333"/>
                                <a:gd name="T8" fmla="+- 0 12640 12363"/>
                                <a:gd name="T9" fmla="*/ T8 w 601"/>
                                <a:gd name="T10" fmla="+- 0 262 -3"/>
                                <a:gd name="T11" fmla="*/ 262 h 333"/>
                                <a:gd name="T12" fmla="+- 0 12640 12363"/>
                                <a:gd name="T13" fmla="*/ T12 w 601"/>
                                <a:gd name="T14" fmla="+- 0 253 -3"/>
                                <a:gd name="T15" fmla="*/ 253 h 333"/>
                                <a:gd name="T16" fmla="+- 0 12482 12363"/>
                                <a:gd name="T17" fmla="*/ T16 w 601"/>
                                <a:gd name="T18" fmla="+- 0 162 -3"/>
                                <a:gd name="T19" fmla="*/ 16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19" y="165"/>
                                  </a:moveTo>
                                  <a:lnTo>
                                    <a:pt x="119" y="173"/>
                                  </a:lnTo>
                                  <a:lnTo>
                                    <a:pt x="277" y="265"/>
                                  </a:lnTo>
                                  <a:lnTo>
                                    <a:pt x="277" y="256"/>
                                  </a:lnTo>
                                  <a:lnTo>
                                    <a:pt x="119" y="16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7" name="Freeform 680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78 12363"/>
                                <a:gd name="T1" fmla="*/ T0 w 601"/>
                                <a:gd name="T2" fmla="+- 0 232 -3"/>
                                <a:gd name="T3" fmla="*/ 232 h 333"/>
                                <a:gd name="T4" fmla="+- 0 12640 12363"/>
                                <a:gd name="T5" fmla="*/ T4 w 601"/>
                                <a:gd name="T6" fmla="+- 0 253 -3"/>
                                <a:gd name="T7" fmla="*/ 253 h 333"/>
                                <a:gd name="T8" fmla="+- 0 12640 12363"/>
                                <a:gd name="T9" fmla="*/ T8 w 601"/>
                                <a:gd name="T10" fmla="+- 0 262 -3"/>
                                <a:gd name="T11" fmla="*/ 262 h 333"/>
                                <a:gd name="T12" fmla="+- 0 12678 12363"/>
                                <a:gd name="T13" fmla="*/ T12 w 601"/>
                                <a:gd name="T14" fmla="+- 0 240 -3"/>
                                <a:gd name="T15" fmla="*/ 240 h 333"/>
                                <a:gd name="T16" fmla="+- 0 12678 12363"/>
                                <a:gd name="T17" fmla="*/ T16 w 601"/>
                                <a:gd name="T18" fmla="+- 0 232 -3"/>
                                <a:gd name="T19" fmla="*/ 232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15" y="235"/>
                                  </a:moveTo>
                                  <a:lnTo>
                                    <a:pt x="277" y="256"/>
                                  </a:lnTo>
                                  <a:lnTo>
                                    <a:pt x="277" y="265"/>
                                  </a:lnTo>
                                  <a:lnTo>
                                    <a:pt x="315" y="243"/>
                                  </a:lnTo>
                                  <a:lnTo>
                                    <a:pt x="315" y="23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8" name="Freeform 679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57 12363"/>
                                <a:gd name="T1" fmla="*/ T0 w 601"/>
                                <a:gd name="T2" fmla="+- 0 198 -3"/>
                                <a:gd name="T3" fmla="*/ 198 h 333"/>
                                <a:gd name="T4" fmla="+- 0 12657 12363"/>
                                <a:gd name="T5" fmla="*/ T4 w 601"/>
                                <a:gd name="T6" fmla="+- 0 207 -3"/>
                                <a:gd name="T7" fmla="*/ 207 h 333"/>
                                <a:gd name="T8" fmla="+- 0 12696 12363"/>
                                <a:gd name="T9" fmla="*/ T8 w 601"/>
                                <a:gd name="T10" fmla="+- 0 229 -3"/>
                                <a:gd name="T11" fmla="*/ 229 h 333"/>
                                <a:gd name="T12" fmla="+- 0 12696 12363"/>
                                <a:gd name="T13" fmla="*/ T12 w 601"/>
                                <a:gd name="T14" fmla="+- 0 221 -3"/>
                                <a:gd name="T15" fmla="*/ 221 h 333"/>
                                <a:gd name="T16" fmla="+- 0 12657 12363"/>
                                <a:gd name="T17" fmla="*/ T16 w 601"/>
                                <a:gd name="T18" fmla="+- 0 198 -3"/>
                                <a:gd name="T19" fmla="*/ 198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94" y="201"/>
                                  </a:moveTo>
                                  <a:lnTo>
                                    <a:pt x="294" y="210"/>
                                  </a:lnTo>
                                  <a:lnTo>
                                    <a:pt x="333" y="232"/>
                                  </a:lnTo>
                                  <a:lnTo>
                                    <a:pt x="333" y="224"/>
                                  </a:lnTo>
                                  <a:lnTo>
                                    <a:pt x="294" y="20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9" name="Freeform 678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33 12363"/>
                                <a:gd name="T1" fmla="*/ T0 w 601"/>
                                <a:gd name="T2" fmla="+- 0 199 -3"/>
                                <a:gd name="T3" fmla="*/ 199 h 333"/>
                                <a:gd name="T4" fmla="+- 0 12696 12363"/>
                                <a:gd name="T5" fmla="*/ T4 w 601"/>
                                <a:gd name="T6" fmla="+- 0 221 -3"/>
                                <a:gd name="T7" fmla="*/ 221 h 333"/>
                                <a:gd name="T8" fmla="+- 0 12696 12363"/>
                                <a:gd name="T9" fmla="*/ T8 w 601"/>
                                <a:gd name="T10" fmla="+- 0 229 -3"/>
                                <a:gd name="T11" fmla="*/ 229 h 333"/>
                                <a:gd name="T12" fmla="+- 0 12733 12363"/>
                                <a:gd name="T13" fmla="*/ T12 w 601"/>
                                <a:gd name="T14" fmla="+- 0 208 -3"/>
                                <a:gd name="T15" fmla="*/ 208 h 333"/>
                                <a:gd name="T16" fmla="+- 0 12733 12363"/>
                                <a:gd name="T17" fmla="*/ T16 w 601"/>
                                <a:gd name="T18" fmla="+- 0 199 -3"/>
                                <a:gd name="T19" fmla="*/ 1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70" y="202"/>
                                  </a:moveTo>
                                  <a:lnTo>
                                    <a:pt x="333" y="224"/>
                                  </a:lnTo>
                                  <a:lnTo>
                                    <a:pt x="333" y="232"/>
                                  </a:lnTo>
                                  <a:lnTo>
                                    <a:pt x="370" y="211"/>
                                  </a:lnTo>
                                  <a:lnTo>
                                    <a:pt x="370" y="2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0" name="Freeform 677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597 12363"/>
                                <a:gd name="T1" fmla="*/ T0 w 601"/>
                                <a:gd name="T2" fmla="+- 0 164 -3"/>
                                <a:gd name="T3" fmla="*/ 164 h 333"/>
                                <a:gd name="T4" fmla="+- 0 12597 12363"/>
                                <a:gd name="T5" fmla="*/ T4 w 601"/>
                                <a:gd name="T6" fmla="+- 0 172 -3"/>
                                <a:gd name="T7" fmla="*/ 172 h 333"/>
                                <a:gd name="T8" fmla="+- 0 12637 12363"/>
                                <a:gd name="T9" fmla="*/ T8 w 601"/>
                                <a:gd name="T10" fmla="+- 0 195 -3"/>
                                <a:gd name="T11" fmla="*/ 195 h 333"/>
                                <a:gd name="T12" fmla="+- 0 12637 12363"/>
                                <a:gd name="T13" fmla="*/ T12 w 601"/>
                                <a:gd name="T14" fmla="+- 0 187 -3"/>
                                <a:gd name="T15" fmla="*/ 187 h 333"/>
                                <a:gd name="T16" fmla="+- 0 12597 12363"/>
                                <a:gd name="T17" fmla="*/ T16 w 601"/>
                                <a:gd name="T18" fmla="+- 0 164 -3"/>
                                <a:gd name="T19" fmla="*/ 16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34" y="167"/>
                                  </a:moveTo>
                                  <a:lnTo>
                                    <a:pt x="234" y="175"/>
                                  </a:lnTo>
                                  <a:lnTo>
                                    <a:pt x="274" y="198"/>
                                  </a:lnTo>
                                  <a:lnTo>
                                    <a:pt x="274" y="190"/>
                                  </a:lnTo>
                                  <a:lnTo>
                                    <a:pt x="234" y="16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1" name="Freeform 676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74 12363"/>
                                <a:gd name="T1" fmla="*/ T0 w 601"/>
                                <a:gd name="T2" fmla="+- 0 165 -3"/>
                                <a:gd name="T3" fmla="*/ 165 h 333"/>
                                <a:gd name="T4" fmla="+- 0 12637 12363"/>
                                <a:gd name="T5" fmla="*/ T4 w 601"/>
                                <a:gd name="T6" fmla="+- 0 187 -3"/>
                                <a:gd name="T7" fmla="*/ 187 h 333"/>
                                <a:gd name="T8" fmla="+- 0 12637 12363"/>
                                <a:gd name="T9" fmla="*/ T8 w 601"/>
                                <a:gd name="T10" fmla="+- 0 195 -3"/>
                                <a:gd name="T11" fmla="*/ 195 h 333"/>
                                <a:gd name="T12" fmla="+- 0 12674 12363"/>
                                <a:gd name="T13" fmla="*/ T12 w 601"/>
                                <a:gd name="T14" fmla="+- 0 174 -3"/>
                                <a:gd name="T15" fmla="*/ 174 h 333"/>
                                <a:gd name="T16" fmla="+- 0 12674 12363"/>
                                <a:gd name="T17" fmla="*/ T16 w 601"/>
                                <a:gd name="T18" fmla="+- 0 165 -3"/>
                                <a:gd name="T19" fmla="*/ 16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11" y="168"/>
                                  </a:moveTo>
                                  <a:lnTo>
                                    <a:pt x="274" y="190"/>
                                  </a:lnTo>
                                  <a:lnTo>
                                    <a:pt x="274" y="198"/>
                                  </a:lnTo>
                                  <a:lnTo>
                                    <a:pt x="311" y="177"/>
                                  </a:lnTo>
                                  <a:lnTo>
                                    <a:pt x="311" y="16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2" name="Freeform 675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75 12363"/>
                                <a:gd name="T1" fmla="*/ T0 w 601"/>
                                <a:gd name="T2" fmla="+- 0 266 -3"/>
                                <a:gd name="T3" fmla="*/ 266 h 333"/>
                                <a:gd name="T4" fmla="+- 0 12775 12363"/>
                                <a:gd name="T5" fmla="*/ T4 w 601"/>
                                <a:gd name="T6" fmla="+- 0 275 -3"/>
                                <a:gd name="T7" fmla="*/ 275 h 333"/>
                                <a:gd name="T8" fmla="+- 0 12815 12363"/>
                                <a:gd name="T9" fmla="*/ T8 w 601"/>
                                <a:gd name="T10" fmla="+- 0 298 -3"/>
                                <a:gd name="T11" fmla="*/ 298 h 333"/>
                                <a:gd name="T12" fmla="+- 0 12815 12363"/>
                                <a:gd name="T13" fmla="*/ T12 w 601"/>
                                <a:gd name="T14" fmla="+- 0 289 -3"/>
                                <a:gd name="T15" fmla="*/ 289 h 333"/>
                                <a:gd name="T16" fmla="+- 0 12775 12363"/>
                                <a:gd name="T17" fmla="*/ T16 w 601"/>
                                <a:gd name="T18" fmla="+- 0 266 -3"/>
                                <a:gd name="T19" fmla="*/ 2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12" y="269"/>
                                  </a:moveTo>
                                  <a:lnTo>
                                    <a:pt x="412" y="278"/>
                                  </a:lnTo>
                                  <a:lnTo>
                                    <a:pt x="452" y="301"/>
                                  </a:lnTo>
                                  <a:lnTo>
                                    <a:pt x="452" y="292"/>
                                  </a:lnTo>
                                  <a:lnTo>
                                    <a:pt x="412" y="2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3" name="Freeform 674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852 12363"/>
                                <a:gd name="T1" fmla="*/ T0 w 601"/>
                                <a:gd name="T2" fmla="+- 0 268 -3"/>
                                <a:gd name="T3" fmla="*/ 268 h 333"/>
                                <a:gd name="T4" fmla="+- 0 12815 12363"/>
                                <a:gd name="T5" fmla="*/ T4 w 601"/>
                                <a:gd name="T6" fmla="+- 0 289 -3"/>
                                <a:gd name="T7" fmla="*/ 289 h 333"/>
                                <a:gd name="T8" fmla="+- 0 12815 12363"/>
                                <a:gd name="T9" fmla="*/ T8 w 601"/>
                                <a:gd name="T10" fmla="+- 0 298 -3"/>
                                <a:gd name="T11" fmla="*/ 298 h 333"/>
                                <a:gd name="T12" fmla="+- 0 12852 12363"/>
                                <a:gd name="T13" fmla="*/ T12 w 601"/>
                                <a:gd name="T14" fmla="+- 0 276 -3"/>
                                <a:gd name="T15" fmla="*/ 276 h 333"/>
                                <a:gd name="T16" fmla="+- 0 12852 12363"/>
                                <a:gd name="T17" fmla="*/ T16 w 601"/>
                                <a:gd name="T18" fmla="+- 0 268 -3"/>
                                <a:gd name="T19" fmla="*/ 268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89" y="271"/>
                                  </a:moveTo>
                                  <a:lnTo>
                                    <a:pt x="452" y="292"/>
                                  </a:lnTo>
                                  <a:lnTo>
                                    <a:pt x="452" y="301"/>
                                  </a:lnTo>
                                  <a:lnTo>
                                    <a:pt x="489" y="279"/>
                                  </a:lnTo>
                                  <a:lnTo>
                                    <a:pt x="489" y="27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4" name="Freeform 673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363 12363"/>
                                <a:gd name="T1" fmla="*/ T0 w 601"/>
                                <a:gd name="T2" fmla="+- 0 93 -3"/>
                                <a:gd name="T3" fmla="*/ 93 h 333"/>
                                <a:gd name="T4" fmla="+- 0 12363 12363"/>
                                <a:gd name="T5" fmla="*/ T4 w 601"/>
                                <a:gd name="T6" fmla="+- 0 102 -3"/>
                                <a:gd name="T7" fmla="*/ 102 h 333"/>
                                <a:gd name="T8" fmla="+- 0 12403 12363"/>
                                <a:gd name="T9" fmla="*/ T8 w 601"/>
                                <a:gd name="T10" fmla="+- 0 125 -3"/>
                                <a:gd name="T11" fmla="*/ 125 h 333"/>
                                <a:gd name="T12" fmla="+- 0 12403 12363"/>
                                <a:gd name="T13" fmla="*/ T12 w 601"/>
                                <a:gd name="T14" fmla="+- 0 116 -3"/>
                                <a:gd name="T15" fmla="*/ 116 h 333"/>
                                <a:gd name="T16" fmla="+- 0 12363 12363"/>
                                <a:gd name="T17" fmla="*/ T16 w 601"/>
                                <a:gd name="T18" fmla="+- 0 93 -3"/>
                                <a:gd name="T19" fmla="*/ 93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0" y="96"/>
                                  </a:moveTo>
                                  <a:lnTo>
                                    <a:pt x="0" y="105"/>
                                  </a:lnTo>
                                  <a:lnTo>
                                    <a:pt x="40" y="128"/>
                                  </a:lnTo>
                                  <a:lnTo>
                                    <a:pt x="40" y="119"/>
                                  </a:lnTo>
                                  <a:lnTo>
                                    <a:pt x="0" y="9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5" name="Freeform 672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40 12363"/>
                                <a:gd name="T1" fmla="*/ T0 w 601"/>
                                <a:gd name="T2" fmla="+- 0 95 -3"/>
                                <a:gd name="T3" fmla="*/ 95 h 333"/>
                                <a:gd name="T4" fmla="+- 0 12403 12363"/>
                                <a:gd name="T5" fmla="*/ T4 w 601"/>
                                <a:gd name="T6" fmla="+- 0 116 -3"/>
                                <a:gd name="T7" fmla="*/ 116 h 333"/>
                                <a:gd name="T8" fmla="+- 0 12403 12363"/>
                                <a:gd name="T9" fmla="*/ T8 w 601"/>
                                <a:gd name="T10" fmla="+- 0 125 -3"/>
                                <a:gd name="T11" fmla="*/ 125 h 333"/>
                                <a:gd name="T12" fmla="+- 0 12440 12363"/>
                                <a:gd name="T13" fmla="*/ T12 w 601"/>
                                <a:gd name="T14" fmla="+- 0 103 -3"/>
                                <a:gd name="T15" fmla="*/ 103 h 333"/>
                                <a:gd name="T16" fmla="+- 0 12440 12363"/>
                                <a:gd name="T17" fmla="*/ T16 w 601"/>
                                <a:gd name="T18" fmla="+- 0 95 -3"/>
                                <a:gd name="T19" fmla="*/ 95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77" y="98"/>
                                  </a:moveTo>
                                  <a:lnTo>
                                    <a:pt x="40" y="119"/>
                                  </a:lnTo>
                                  <a:lnTo>
                                    <a:pt x="40" y="128"/>
                                  </a:lnTo>
                                  <a:lnTo>
                                    <a:pt x="77" y="106"/>
                                  </a:lnTo>
                                  <a:lnTo>
                                    <a:pt x="77" y="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6" name="Freeform 671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23 12363"/>
                                <a:gd name="T1" fmla="*/ T0 w 601"/>
                                <a:gd name="T2" fmla="+- 0 127 -3"/>
                                <a:gd name="T3" fmla="*/ 127 h 333"/>
                                <a:gd name="T4" fmla="+- 0 12423 12363"/>
                                <a:gd name="T5" fmla="*/ T4 w 601"/>
                                <a:gd name="T6" fmla="+- 0 136 -3"/>
                                <a:gd name="T7" fmla="*/ 136 h 333"/>
                                <a:gd name="T8" fmla="+- 0 12462 12363"/>
                                <a:gd name="T9" fmla="*/ T8 w 601"/>
                                <a:gd name="T10" fmla="+- 0 159 -3"/>
                                <a:gd name="T11" fmla="*/ 159 h 333"/>
                                <a:gd name="T12" fmla="+- 0 12462 12363"/>
                                <a:gd name="T13" fmla="*/ T12 w 601"/>
                                <a:gd name="T14" fmla="+- 0 150 -3"/>
                                <a:gd name="T15" fmla="*/ 150 h 333"/>
                                <a:gd name="T16" fmla="+- 0 12423 12363"/>
                                <a:gd name="T17" fmla="*/ T16 w 601"/>
                                <a:gd name="T18" fmla="+- 0 127 -3"/>
                                <a:gd name="T19" fmla="*/ 127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60" y="130"/>
                                  </a:moveTo>
                                  <a:lnTo>
                                    <a:pt x="60" y="139"/>
                                  </a:lnTo>
                                  <a:lnTo>
                                    <a:pt x="99" y="162"/>
                                  </a:lnTo>
                                  <a:lnTo>
                                    <a:pt x="99" y="153"/>
                                  </a:lnTo>
                                  <a:lnTo>
                                    <a:pt x="60" y="13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7" name="Freeform 670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499 12363"/>
                                <a:gd name="T1" fmla="*/ T0 w 601"/>
                                <a:gd name="T2" fmla="+- 0 129 -3"/>
                                <a:gd name="T3" fmla="*/ 129 h 333"/>
                                <a:gd name="T4" fmla="+- 0 12462 12363"/>
                                <a:gd name="T5" fmla="*/ T4 w 601"/>
                                <a:gd name="T6" fmla="+- 0 150 -3"/>
                                <a:gd name="T7" fmla="*/ 150 h 333"/>
                                <a:gd name="T8" fmla="+- 0 12462 12363"/>
                                <a:gd name="T9" fmla="*/ T8 w 601"/>
                                <a:gd name="T10" fmla="+- 0 159 -3"/>
                                <a:gd name="T11" fmla="*/ 159 h 333"/>
                                <a:gd name="T12" fmla="+- 0 12499 12363"/>
                                <a:gd name="T13" fmla="*/ T12 w 601"/>
                                <a:gd name="T14" fmla="+- 0 137 -3"/>
                                <a:gd name="T15" fmla="*/ 137 h 333"/>
                                <a:gd name="T16" fmla="+- 0 12499 12363"/>
                                <a:gd name="T17" fmla="*/ T16 w 601"/>
                                <a:gd name="T18" fmla="+- 0 129 -3"/>
                                <a:gd name="T19" fmla="*/ 12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136" y="132"/>
                                  </a:moveTo>
                                  <a:lnTo>
                                    <a:pt x="99" y="153"/>
                                  </a:lnTo>
                                  <a:lnTo>
                                    <a:pt x="99" y="162"/>
                                  </a:lnTo>
                                  <a:lnTo>
                                    <a:pt x="136" y="140"/>
                                  </a:lnTo>
                                  <a:lnTo>
                                    <a:pt x="136" y="13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8" name="Freeform 669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660 12363"/>
                                <a:gd name="T1" fmla="*/ T0 w 601"/>
                                <a:gd name="T2" fmla="+- 0 264 -3"/>
                                <a:gd name="T3" fmla="*/ 264 h 333"/>
                                <a:gd name="T4" fmla="+- 0 12660 12363"/>
                                <a:gd name="T5" fmla="*/ T4 w 601"/>
                                <a:gd name="T6" fmla="+- 0 273 -3"/>
                                <a:gd name="T7" fmla="*/ 273 h 333"/>
                                <a:gd name="T8" fmla="+- 0 12700 12363"/>
                                <a:gd name="T9" fmla="*/ T8 w 601"/>
                                <a:gd name="T10" fmla="+- 0 296 -3"/>
                                <a:gd name="T11" fmla="*/ 296 h 333"/>
                                <a:gd name="T12" fmla="+- 0 12700 12363"/>
                                <a:gd name="T13" fmla="*/ T12 w 601"/>
                                <a:gd name="T14" fmla="+- 0 287 -3"/>
                                <a:gd name="T15" fmla="*/ 287 h 333"/>
                                <a:gd name="T16" fmla="+- 0 12660 12363"/>
                                <a:gd name="T17" fmla="*/ T16 w 601"/>
                                <a:gd name="T18" fmla="+- 0 264 -3"/>
                                <a:gd name="T19" fmla="*/ 264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297" y="267"/>
                                  </a:moveTo>
                                  <a:lnTo>
                                    <a:pt x="297" y="276"/>
                                  </a:lnTo>
                                  <a:lnTo>
                                    <a:pt x="337" y="299"/>
                                  </a:lnTo>
                                  <a:lnTo>
                                    <a:pt x="337" y="290"/>
                                  </a:lnTo>
                                  <a:lnTo>
                                    <a:pt x="297" y="26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9" name="Freeform 668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37 12363"/>
                                <a:gd name="T1" fmla="*/ T0 w 601"/>
                                <a:gd name="T2" fmla="+- 0 266 -3"/>
                                <a:gd name="T3" fmla="*/ 266 h 333"/>
                                <a:gd name="T4" fmla="+- 0 12700 12363"/>
                                <a:gd name="T5" fmla="*/ T4 w 601"/>
                                <a:gd name="T6" fmla="+- 0 287 -3"/>
                                <a:gd name="T7" fmla="*/ 287 h 333"/>
                                <a:gd name="T8" fmla="+- 0 12700 12363"/>
                                <a:gd name="T9" fmla="*/ T8 w 601"/>
                                <a:gd name="T10" fmla="+- 0 296 -3"/>
                                <a:gd name="T11" fmla="*/ 296 h 333"/>
                                <a:gd name="T12" fmla="+- 0 12737 12363"/>
                                <a:gd name="T13" fmla="*/ T12 w 601"/>
                                <a:gd name="T14" fmla="+- 0 274 -3"/>
                                <a:gd name="T15" fmla="*/ 274 h 333"/>
                                <a:gd name="T16" fmla="+- 0 12737 12363"/>
                                <a:gd name="T17" fmla="*/ T16 w 601"/>
                                <a:gd name="T18" fmla="+- 0 266 -3"/>
                                <a:gd name="T19" fmla="*/ 266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74" y="269"/>
                                  </a:moveTo>
                                  <a:lnTo>
                                    <a:pt x="337" y="290"/>
                                  </a:lnTo>
                                  <a:lnTo>
                                    <a:pt x="337" y="299"/>
                                  </a:lnTo>
                                  <a:lnTo>
                                    <a:pt x="374" y="277"/>
                                  </a:lnTo>
                                  <a:lnTo>
                                    <a:pt x="374" y="2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0" name="Freeform 667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20 12363"/>
                                <a:gd name="T1" fmla="*/ T0 w 601"/>
                                <a:gd name="T2" fmla="+- 0 299 -3"/>
                                <a:gd name="T3" fmla="*/ 299 h 333"/>
                                <a:gd name="T4" fmla="+- 0 12720 12363"/>
                                <a:gd name="T5" fmla="*/ T4 w 601"/>
                                <a:gd name="T6" fmla="+- 0 307 -3"/>
                                <a:gd name="T7" fmla="*/ 307 h 333"/>
                                <a:gd name="T8" fmla="+- 0 12759 12363"/>
                                <a:gd name="T9" fmla="*/ T8 w 601"/>
                                <a:gd name="T10" fmla="+- 0 330 -3"/>
                                <a:gd name="T11" fmla="*/ 330 h 333"/>
                                <a:gd name="T12" fmla="+- 0 12759 12363"/>
                                <a:gd name="T13" fmla="*/ T12 w 601"/>
                                <a:gd name="T14" fmla="+- 0 321 -3"/>
                                <a:gd name="T15" fmla="*/ 321 h 333"/>
                                <a:gd name="T16" fmla="+- 0 12720 12363"/>
                                <a:gd name="T17" fmla="*/ T16 w 601"/>
                                <a:gd name="T18" fmla="+- 0 299 -3"/>
                                <a:gd name="T19" fmla="*/ 299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357" y="302"/>
                                  </a:moveTo>
                                  <a:lnTo>
                                    <a:pt x="357" y="310"/>
                                  </a:lnTo>
                                  <a:lnTo>
                                    <a:pt x="396" y="333"/>
                                  </a:lnTo>
                                  <a:lnTo>
                                    <a:pt x="396" y="324"/>
                                  </a:lnTo>
                                  <a:lnTo>
                                    <a:pt x="357" y="30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1" name="Freeform 666"/>
                          <wps:cNvSpPr>
                            <a:spLocks/>
                          </wps:cNvSpPr>
                          <wps:spPr bwMode="auto">
                            <a:xfrm>
                              <a:off x="12363" y="-3"/>
                              <a:ext cx="601" cy="333"/>
                            </a:xfrm>
                            <a:custGeom>
                              <a:avLst/>
                              <a:gdLst>
                                <a:gd name="T0" fmla="+- 0 12796 12363"/>
                                <a:gd name="T1" fmla="*/ T0 w 601"/>
                                <a:gd name="T2" fmla="+- 0 300 -3"/>
                                <a:gd name="T3" fmla="*/ 300 h 333"/>
                                <a:gd name="T4" fmla="+- 0 12759 12363"/>
                                <a:gd name="T5" fmla="*/ T4 w 601"/>
                                <a:gd name="T6" fmla="+- 0 321 -3"/>
                                <a:gd name="T7" fmla="*/ 321 h 333"/>
                                <a:gd name="T8" fmla="+- 0 12759 12363"/>
                                <a:gd name="T9" fmla="*/ T8 w 601"/>
                                <a:gd name="T10" fmla="+- 0 330 -3"/>
                                <a:gd name="T11" fmla="*/ 330 h 333"/>
                                <a:gd name="T12" fmla="+- 0 12796 12363"/>
                                <a:gd name="T13" fmla="*/ T12 w 601"/>
                                <a:gd name="T14" fmla="+- 0 309 -3"/>
                                <a:gd name="T15" fmla="*/ 309 h 333"/>
                                <a:gd name="T16" fmla="+- 0 12796 12363"/>
                                <a:gd name="T17" fmla="*/ T16 w 601"/>
                                <a:gd name="T18" fmla="+- 0 300 -3"/>
                                <a:gd name="T19" fmla="*/ 300 h 3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01" h="333">
                                  <a:moveTo>
                                    <a:pt x="433" y="303"/>
                                  </a:moveTo>
                                  <a:lnTo>
                                    <a:pt x="396" y="324"/>
                                  </a:lnTo>
                                  <a:lnTo>
                                    <a:pt x="396" y="333"/>
                                  </a:lnTo>
                                  <a:lnTo>
                                    <a:pt x="433" y="312"/>
                                  </a:lnTo>
                                  <a:lnTo>
                                    <a:pt x="433" y="30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2" name="Group 662"/>
                        <wpg:cNvGrpSpPr>
                          <a:grpSpLocks/>
                        </wpg:cNvGrpSpPr>
                        <wpg:grpSpPr bwMode="auto">
                          <a:xfrm>
                            <a:off x="12301" y="-405"/>
                            <a:ext cx="857" cy="826"/>
                            <a:chOff x="12301" y="-405"/>
                            <a:chExt cx="857" cy="826"/>
                          </a:xfrm>
                        </wpg:grpSpPr>
                        <wps:wsp>
                          <wps:cNvPr id="793" name="Freeform 664"/>
                          <wps:cNvSpPr>
                            <a:spLocks/>
                          </wps:cNvSpPr>
                          <wps:spPr bwMode="auto">
                            <a:xfrm>
                              <a:off x="12301" y="-405"/>
                              <a:ext cx="857" cy="826"/>
                            </a:xfrm>
                            <a:custGeom>
                              <a:avLst/>
                              <a:gdLst>
                                <a:gd name="T0" fmla="+- 0 12742 12301"/>
                                <a:gd name="T1" fmla="*/ T0 w 857"/>
                                <a:gd name="T2" fmla="+- 0 421 -405"/>
                                <a:gd name="T3" fmla="*/ 421 h 826"/>
                                <a:gd name="T4" fmla="+- 0 13038 12301"/>
                                <a:gd name="T5" fmla="*/ T4 w 857"/>
                                <a:gd name="T6" fmla="+- 0 250 -405"/>
                                <a:gd name="T7" fmla="*/ 250 h 826"/>
                                <a:gd name="T8" fmla="+- 0 13158 12301"/>
                                <a:gd name="T9" fmla="*/ T8 w 857"/>
                                <a:gd name="T10" fmla="+- 0 -152 -405"/>
                                <a:gd name="T11" fmla="*/ -152 h 826"/>
                                <a:gd name="T12" fmla="+- 0 12719 12301"/>
                                <a:gd name="T13" fmla="*/ T12 w 857"/>
                                <a:gd name="T14" fmla="+- 0 -405 -405"/>
                                <a:gd name="T15" fmla="*/ -405 h 826"/>
                                <a:gd name="T16" fmla="+- 0 12681 12301"/>
                                <a:gd name="T17" fmla="*/ T16 w 857"/>
                                <a:gd name="T18" fmla="+- 0 -405 -405"/>
                                <a:gd name="T19" fmla="*/ -405 h 826"/>
                                <a:gd name="T20" fmla="+- 0 12577 12301"/>
                                <a:gd name="T21" fmla="*/ T20 w 857"/>
                                <a:gd name="T22" fmla="+- 0 -54 -405"/>
                                <a:gd name="T23" fmla="*/ -54 h 826"/>
                                <a:gd name="T24" fmla="+- 0 12301 12301"/>
                                <a:gd name="T25" fmla="*/ T24 w 857"/>
                                <a:gd name="T26" fmla="+- 0 105 -405"/>
                                <a:gd name="T27" fmla="*/ 105 h 826"/>
                                <a:gd name="T28" fmla="+- 0 12320 12301"/>
                                <a:gd name="T29" fmla="*/ T28 w 857"/>
                                <a:gd name="T30" fmla="+- 0 183 -405"/>
                                <a:gd name="T31" fmla="*/ 183 h 826"/>
                                <a:gd name="T32" fmla="+- 0 12379 12301"/>
                                <a:gd name="T33" fmla="*/ T32 w 857"/>
                                <a:gd name="T34" fmla="+- 0 233 -405"/>
                                <a:gd name="T35" fmla="*/ 233 h 826"/>
                                <a:gd name="T36" fmla="+- 0 12441 12301"/>
                                <a:gd name="T37" fmla="*/ T36 w 857"/>
                                <a:gd name="T38" fmla="+- 0 280 -405"/>
                                <a:gd name="T39" fmla="*/ 280 h 826"/>
                                <a:gd name="T40" fmla="+- 0 12506 12301"/>
                                <a:gd name="T41" fmla="*/ T40 w 857"/>
                                <a:gd name="T42" fmla="+- 0 321 -405"/>
                                <a:gd name="T43" fmla="*/ 321 h 826"/>
                                <a:gd name="T44" fmla="+- 0 12574 12301"/>
                                <a:gd name="T45" fmla="*/ T44 w 857"/>
                                <a:gd name="T46" fmla="+- 0 357 -405"/>
                                <a:gd name="T47" fmla="*/ 357 h 826"/>
                                <a:gd name="T48" fmla="+- 0 12645 12301"/>
                                <a:gd name="T49" fmla="*/ T48 w 857"/>
                                <a:gd name="T50" fmla="+- 0 388 -405"/>
                                <a:gd name="T51" fmla="*/ 388 h 826"/>
                                <a:gd name="T52" fmla="+- 0 12717 12301"/>
                                <a:gd name="T53" fmla="*/ T52 w 857"/>
                                <a:gd name="T54" fmla="+- 0 414 -405"/>
                                <a:gd name="T55" fmla="*/ 414 h 826"/>
                                <a:gd name="T56" fmla="+- 0 12742 12301"/>
                                <a:gd name="T57" fmla="*/ T56 w 857"/>
                                <a:gd name="T58" fmla="+- 0 421 -405"/>
                                <a:gd name="T59" fmla="*/ 421 h 8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857" h="826">
                                  <a:moveTo>
                                    <a:pt x="441" y="826"/>
                                  </a:moveTo>
                                  <a:lnTo>
                                    <a:pt x="737" y="655"/>
                                  </a:lnTo>
                                  <a:lnTo>
                                    <a:pt x="857" y="253"/>
                                  </a:lnTo>
                                  <a:lnTo>
                                    <a:pt x="418" y="0"/>
                                  </a:lnTo>
                                  <a:lnTo>
                                    <a:pt x="380" y="0"/>
                                  </a:lnTo>
                                  <a:lnTo>
                                    <a:pt x="276" y="351"/>
                                  </a:lnTo>
                                  <a:lnTo>
                                    <a:pt x="0" y="510"/>
                                  </a:lnTo>
                                  <a:lnTo>
                                    <a:pt x="19" y="588"/>
                                  </a:lnTo>
                                  <a:lnTo>
                                    <a:pt x="78" y="638"/>
                                  </a:lnTo>
                                  <a:lnTo>
                                    <a:pt x="140" y="685"/>
                                  </a:lnTo>
                                  <a:lnTo>
                                    <a:pt x="205" y="726"/>
                                  </a:lnTo>
                                  <a:lnTo>
                                    <a:pt x="273" y="762"/>
                                  </a:lnTo>
                                  <a:lnTo>
                                    <a:pt x="344" y="793"/>
                                  </a:lnTo>
                                  <a:lnTo>
                                    <a:pt x="416" y="819"/>
                                  </a:lnTo>
                                  <a:lnTo>
                                    <a:pt x="441" y="826"/>
                                  </a:lnTo>
                                </a:path>
                              </a:pathLst>
                            </a:custGeom>
                            <a:noFill/>
                            <a:ln w="15100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794" name="Picture 66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203" y="-434"/>
                              <a:ext cx="312" cy="27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FF3764" id="Group 661" o:spid="_x0000_s1026" style="position:absolute;margin-left:614.45pt;margin-top:-21.7pt;width:61.25pt;height:44.5pt;z-index:-251658240;mso-position-horizontal-relative:page" coordorigin="12289,-434" coordsize="1225,8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">
                <v:group id="Group 774" o:spid="_x0000_s1027" style="position:absolute;left:12324;top:-382;width:857;height:826" coordorigin="12324,-382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fH4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xTKG15lwBOTmCQAA//8DAFBLAQItABQABgAIAAAAIQDb4fbL7gAAAIUBAAATAAAAAAAAAAAA&#10;AAAAAAAAAABbQ29udGVudF9UeXBlc10ueG1sUEsBAi0AFAAGAAgAAAAhAFr0LFu/AAAAFQEAAAsA&#10;AAAAAAAAAAAAAAAAHwEAAF9yZWxzLy5yZWxzUEsBAi0AFAAGAAgAAAAhAInx8fjEAAAA3AAAAA8A&#10;AAAAAAAAAAAAAAAABwIAAGRycy9kb3ducmV2LnhtbFBLBQYAAAAAAwADALcAAAD4AgAAAAA=&#10;">
                  <v:shape id="Freeform 775" o:spid="_x0000_s1028" style="position:absolute;left:12324;top:-382;width:857;height:826;visibility:visible;mso-wrap-style:square;v-text-anchor:top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" path="m418,l380,,276,351,,510r19,78l77,639r62,46l204,726r69,36l343,793r73,26l441,826,737,655,857,253,418,e" fillcolor="#cdcdcd" stroked="f">
                    <v:path arrowok="t" o:connecttype="custom" o:connectlocs="418,-382;380,-382;276,-31;0,128;19,206;77,257;139,303;204,344;273,380;343,411;416,437;441,444;737,273;857,-129;418,-382" o:connectangles="0,0,0,0,0,0,0,0,0,0,0,0,0,0,0"/>
                  </v:shape>
                </v:group>
                <v:group id="Group 769" o:spid="_x0000_s1029" style="position:absolute;left:12742;top:-382;width:439;height:826" coordorigin="12742,-382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oU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fDGF55lwBOT6HwAA//8DAFBLAQItABQABgAIAAAAIQDb4fbL7gAAAIUBAAATAAAAAAAAAAAA&#10;AAAAAAAAAABbQ29udGVudF9UeXBlc10ueG1sUEsBAi0AFAAGAAgAAAAhAFr0LFu/AAAAFQEAAAsA&#10;AAAAAAAAAAAAAAAAHwEAAF9yZWxzLy5yZWxzUEsBAi0AFAAGAAgAAAAhABZvyhTEAAAA3AAAAA8A&#10;AAAAAAAAAAAAAAAABwIAAGRycy9kb3ducmV2LnhtbFBLBQYAAAAAAwADALcAAAD4AgAAAAA=&#10;">
                  <v:shape id="Freeform 773" o:spid="_x0000_s1030" style="position:absolute;left:12742;top:-382;width:439;height:826;visibility:visible;mso-wrap-style:square;v-text-anchor:top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" path="m417,l379,,275,351,,510r18,78l77,639r62,46l204,726r68,36l343,793r73,26l441,826e" filled="f" strokecolor="#cdcdcd" strokeweight=".20133mm">
                    <v:path arrowok="t" o:connecttype="custom" o:connectlocs="417,-382;379,-382;275,-31;0,128;18,206;77,257;139,303;204,344;272,380;343,411;416,437;441,444" o:connectangles="0,0,0,0,0,0,0,0,0,0,0,0"/>
                  </v:shape>
                  <v:shape id="Freeform 772" o:spid="_x0000_s1031" style="position:absolute;left:12742;top:-382;width:439;height:826;visibility:visible;mso-wrap-style:square;v-text-anchor:top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" path="m856,253l417,e" filled="f" strokecolor="#cdcdcd" strokeweight=".20133mm">
                    <v:path arrowok="t" o:connecttype="custom" o:connectlocs="856,-129;417,-382" o:connectangles="0,0"/>
                  </v:shape>
                  <v:shape id="Freeform 771" o:spid="_x0000_s1032" style="position:absolute;left:12742;top:-382;width:439;height:826;visibility:visible;mso-wrap-style:square;v-text-anchor:top" coordsize="439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" path="m441,826l736,655,856,253e" filled="f" strokecolor="#cdcdcd" strokeweight=".20133mm">
                    <v:path arrowok="t" o:connecttype="custom" o:connectlocs="441,444;736,273;856,-129" o:connectangles="0,0,0"/>
                  </v:shape>
                  <v:shape id="Picture 770" o:spid="_x0000_s1033" type="#_x0000_t75" style="position:absolute;left:12730;top:161;width:341;height: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">
                    <v:imagedata r:id="rId116" o:title=""/>
                  </v:shape>
                </v:group>
                <v:group id="Group 766" o:spid="_x0000_s1034" style="position:absolute;left:12742;top:173;width:317;height:248" coordorigin="12742,173" coordsize="31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1hl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">
                  <v:shape id="Freeform 768" o:spid="_x0000_s1035" style="position:absolute;left:12742;top:173;width:317;height:248;visibility:visible;mso-wrap-style:square;v-text-anchor:top" coordsize="31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" path="m1,184l317,,296,77,,248,1,184xe" filled="f" strokecolor="white" strokeweight=".20131mm">
                    <v:path arrowok="t" o:connecttype="custom" o:connectlocs="1,357;317,173;296,250;0,421;1,357" o:connectangles="0,0,0,0,0"/>
                  </v:shape>
                  <v:shape id="Picture 767" o:spid="_x0000_s1036" type="#_x0000_t75" style="position:absolute;left:13004;top:-164;width:166;height:3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">
                    <v:imagedata r:id="rId117" o:title=""/>
                  </v:shape>
                </v:group>
                <v:group id="Group 763" o:spid="_x0000_s1037" style="position:absolute;left:13016;top:-152;width:142;height:350" coordorigin="13016,-152" coordsize="142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Gcl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TOD3TDgCcn0HAAD//wMAUEsBAi0AFAAGAAgAAAAhANvh9svuAAAAhQEAABMAAAAAAAAA&#10;AAAAAAAAAAAAAFtDb250ZW50X1R5cGVzXS54bWxQSwECLQAUAAYACAAAACEAWvQsW78AAAAVAQAA&#10;CwAAAAAAAAAAAAAAAAAfAQAAX3JlbHMvLnJlbHNQSwECLQAUAAYACAAAACEADChnJcYAAADcAAAA&#10;DwAAAAAAAAAAAAAAAAAHAgAAZHJzL2Rvd25yZXYueG1sUEsFBgAAAAADAAMAtwAAAPoCAAAAAA==&#10;">
                  <v:shape id="Freeform 765" o:spid="_x0000_s1038" style="position:absolute;left:13016;top:-152;width:142;height:350;visibility:visible;mso-wrap-style:square;v-text-anchor:top" coordsize="142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" path="m,351l104,r38,l43,325,,351xe" filled="f" strokecolor="white" strokeweight=".20142mm">
                    <v:path arrowok="t" o:connecttype="custom" o:connectlocs="0,199;104,-152;142,-152;43,173;0,199" o:connectangles="0,0,0,0,0"/>
                  </v:shape>
                  <v:shape id="Picture 764" o:spid="_x0000_s1039" type="#_x0000_t75" style="position:absolute;left:12668;top:-417;width:502;height: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">
                    <v:imagedata r:id="rId105" o:title=""/>
                  </v:shape>
                </v:group>
                <v:group id="Group 760" o:spid="_x0000_s1040" style="position:absolute;left:12680;top:-405;width:478;height:253" coordorigin="12680,-405" coordsize="478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8S9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Yv3OfydCUdArn4BAAD//wMAUEsBAi0AFAAGAAgAAAAhANvh9svuAAAAhQEAABMAAAAAAAAA&#10;AAAAAAAAAAAAAFtDb250ZW50X1R5cGVzXS54bWxQSwECLQAUAAYACAAAACEAWvQsW78AAAAVAQAA&#10;CwAAAAAAAAAAAAAAAAAfAQAAX3JlbHMvLnJlbHNQSwECLQAUAAYACAAAACEAHF/EvcYAAADcAAAA&#10;DwAAAAAAAAAAAAAAAAAHAgAAZHJzL2Rvd25yZXYueG1sUEsFBgAAAAADAAMAtwAAAPoCAAAAAA==&#10;">
                  <v:shape id="Freeform 762" o:spid="_x0000_s1041" style="position:absolute;left:12680;top:-405;width:478;height:253;visibility:visible;mso-wrap-style:square;v-text-anchor:top" coordsize="478,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" path="m,2l39,,478,253r-38,l374,216,307,179,241,142,175,104,109,66,44,27,,2xe" filled="f" strokecolor="white" strokeweight=".20125mm">
                    <v:path arrowok="t" o:connecttype="custom" o:connectlocs="0,-403;39,-405;478,-152;440,-152;374,-189;307,-226;241,-263;175,-301;109,-339;44,-378;0,-403" o:connectangles="0,0,0,0,0,0,0,0,0,0,0"/>
                  </v:shape>
                  <v:shape id="Picture 761" o:spid="_x0000_s1042" type="#_x0000_t75" style="position:absolute;left:12289;top:-66;width:739;height: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">
                    <v:imagedata r:id="rId106" o:title=""/>
                  </v:shape>
                </v:group>
                <v:group id="Group 757" o:spid="_x0000_s1043" style="position:absolute;left:12301;top:-54;width:715;height:411" coordorigin="12301,-54" coordsize="715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">
                  <v:shape id="Freeform 759" o:spid="_x0000_s1044" style="position:absolute;left:12301;top:-54;width:715;height:411;visibility:visible;mso-wrap-style:square;v-text-anchor:top" coordsize="715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" path="m,159l276,,715,253,442,411,369,387,298,357,229,323,163,284,99,241,39,193,,159xe" filled="f" strokecolor="white" strokeweight=".20128mm">
                    <v:path arrowok="t" o:connecttype="custom" o:connectlocs="0,105;276,-54;715,199;442,357;369,333;298,303;229,269;163,230;99,187;39,139;0,105" o:connectangles="0,0,0,0,0,0,0,0,0,0,0"/>
                  </v:shape>
                  <v:shape id="Picture 758" o:spid="_x0000_s1045" type="#_x0000_t75" style="position:absolute;left:12565;top:-417;width:567;height:6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">
                    <v:imagedata r:id="rId118" o:title=""/>
                  </v:shape>
                </v:group>
                <v:group id="Group 754" o:spid="_x0000_s1046" style="position:absolute;left:12577;top:-405;width:543;height:603" coordorigin="12577,-405" coordsize="543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">
                  <v:shape id="Freeform 756" o:spid="_x0000_s1047" style="position:absolute;left:12577;top:-405;width:543;height:603;visibility:visible;mso-wrap-style:square;v-text-anchor:top" coordsize="543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" path="m439,604l373,565,308,527,242,489,176,451,110,414,44,376,,351,104,,543,253,439,604xe" filled="f" strokeweight=".20136mm">
                    <v:path arrowok="t" o:connecttype="custom" o:connectlocs="439,199;373,160;308,122;242,84;176,46;110,9;44,-29;0,-54;104,-405;543,-152;439,199" o:connectangles="0,0,0,0,0,0,0,0,0,0,0"/>
                  </v:shape>
                  <v:shape id="Picture 755" o:spid="_x0000_s1048" type="#_x0000_t75" style="position:absolute;left:12289;top:93;width:465;height: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">
                    <v:imagedata r:id="rId119" o:title=""/>
                  </v:shape>
                </v:group>
                <v:group id="Group 752" o:spid="_x0000_s1049" style="position:absolute;left:12301;top:105;width:441;height:317" coordorigin="12301,105" coordsize="441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cbTxQAAANw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">
                  <v:shape id="Freeform 753" o:spid="_x0000_s1050" style="position:absolute;left:12301;top:105;width:441;height:317;visibility:visible;mso-wrap-style:square;v-text-anchor:top" coordsize="441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" path="m,60r58,52l118,160r65,43l250,241r70,33l392,301r49,15l442,252r-25,-7l393,236,321,208,252,176,185,138,120,97,59,50,,,,60xe" filled="f" strokeweight=".20128mm">
                    <v:path arrowok="t" o:connecttype="custom" o:connectlocs="0,165;58,217;118,265;183,308;250,346;320,379;392,406;441,421;442,357;417,350;393,341;321,313;252,281;185,243;120,202;59,155;0,105;0,165" o:connectangles="0,0,0,0,0,0,0,0,0,0,0,0,0,0,0,0,0,0"/>
                  </v:shape>
                </v:group>
                <v:group id="Group 750" o:spid="_x0000_s1051" style="position:absolute;left:12610;top:-363;width:389;height:526" coordorigin="12610,-363" coordsize="389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">
                  <v:shape id="Freeform 751" o:spid="_x0000_s1052" style="position:absolute;left:12610;top:-363;width:389;height:526;visibility:visible;mso-wrap-style:square;v-text-anchor:top" coordsize="389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" path="m90,l,302,389,526e" filled="f" strokecolor="white" strokeweight=".20136mm">
                    <v:path arrowok="t" o:connecttype="custom" o:connectlocs="90,-363;0,-61;389,163" o:connectangles="0,0,0"/>
                  </v:shape>
                </v:group>
                <v:group id="Group 747" o:spid="_x0000_s1053" style="position:absolute;left:12767;top:259;width:189;height:147" coordorigin="12767,259" coordsize="189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sDQxQAAANw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">
                  <v:shape id="Freeform 749" o:spid="_x0000_s1054" style="position:absolute;left:12767;top:259;width:189;height:147;visibility:visible;mso-wrap-style:square;v-text-anchor:top" coordsize="189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" path="m190,l,109r,38e" filled="f" strokeweight=".20131mm">
                    <v:path arrowok="t" o:connecttype="custom" o:connectlocs="190,259;0,368;0,406" o:connectangles="0,0,0"/>
                  </v:shape>
                  <v:shape id="Picture 748" o:spid="_x0000_s1055" type="#_x0000_t75" style="position:absolute;left:12610;top:-375;width:490;height: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">
                    <v:imagedata r:id="rId120" o:title=""/>
                  </v:shape>
                </v:group>
                <v:group id="Group 745" o:spid="_x0000_s1056" style="position:absolute;left:12622;top:-363;width:466;height:526" coordorigin="12622,-363" coordsize="46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">
                  <v:shape id="Freeform 746" o:spid="_x0000_s1057" style="position:absolute;left:12622;top:-363;width:466;height:526;visibility:visible;mso-wrap-style:square;v-text-anchor:top" coordsize="46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" path="m,299l87,5,78,,98,10r58,33l215,76r58,34l331,143r58,34l446,211r20,12l377,526r1,-9l359,506,302,474,245,442,188,409,131,377,75,343,18,310,,299xe" filled="f" strokeweight=".20136mm">
                    <v:path arrowok="t" o:connecttype="custom" o:connectlocs="0,-64;87,-358;78,-363;98,-353;156,-320;215,-287;273,-253;331,-220;389,-186;446,-152;466,-140;377,163;378,154;359,143;302,111;245,79;188,46;131,14;75,-20;18,-53;0,-64" o:connectangles="0,0,0,0,0,0,0,0,0,0,0,0,0,0,0,0,0,0,0,0,0"/>
                  </v:shape>
                </v:group>
                <v:group id="Group 718" o:spid="_x0000_s1058" style="position:absolute;left:12363;top:-25;width:601;height:346" coordorigin="12363,-25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PWV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3gEzzPhCMjFAwAA//8DAFBLAQItABQABgAIAAAAIQDb4fbL7gAAAIUBAAATAAAAAAAAAAAA&#10;AAAAAAAAAABbQ29udGVudF9UeXBlc10ueG1sUEsBAi0AFAAGAAgAAAAhAFr0LFu/AAAAFQEAAAsA&#10;AAAAAAAAAAAAAAAAHwEAAF9yZWxzLy5yZWxzUEsBAi0AFAAGAAgAAAAhAOfI9ZXEAAAA3AAAAA8A&#10;AAAAAAAAAAAAAAAABwIAAGRycy9kb3ducmV2LnhtbFBLBQYAAAAAAwADALcAAAD4AgAAAAA=&#10;">
                  <v:shape id="Freeform 744" o:spid="_x0000_s1059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" path="m394,302r-37,22l396,346r37,-21l394,302e" stroked="f">
                    <v:path arrowok="t" o:connecttype="custom" o:connectlocs="394,277;357,299;396,321;433,300;394,277" o:connectangles="0,0,0,0,0"/>
                  </v:shape>
                  <v:shape id="Freeform 743" o:spid="_x0000_s1060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" path="m450,270r-38,21l452,314r37,-21l450,270e" stroked="f">
                    <v:path arrowok="t" o:connecttype="custom" o:connectlocs="450,245;412,266;452,289;489,268;450,245" o:connectangles="0,0,0,0,0"/>
                  </v:shape>
                  <v:shape id="Freeform 742" o:spid="_x0000_s1061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" path="m334,268r-37,21l337,312r37,-21l334,268e" stroked="f">
                    <v:path arrowok="t" o:connecttype="custom" o:connectlocs="334,243;297,264;337,287;374,266;334,243" o:connectangles="0,0,0,0,0"/>
                  </v:shape>
                  <v:shape id="Freeform 741" o:spid="_x0000_s1062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" path="m505,238r-37,21l508,282r37,-21l505,238e" stroked="f">
                    <v:path arrowok="t" o:connecttype="custom" o:connectlocs="505,213;468,234;508,257;545,236;505,213" o:connectangles="0,0,0,0,0"/>
                  </v:shape>
                  <v:shape id="Freeform 740" o:spid="_x0000_s1063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" path="m390,236r-37,21l393,280r37,-21l390,236e" stroked="f">
                    <v:path arrowok="t" o:connecttype="custom" o:connectlocs="390,211;353,232;393,255;430,234;390,211" o:connectangles="0,0,0,0,0"/>
                  </v:shape>
                  <v:shape id="Freeform 739" o:spid="_x0000_s1064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" path="m156,165r-37,22l277,278r38,-21l156,165e" stroked="f">
                    <v:path arrowok="t" o:connecttype="custom" o:connectlocs="156,140;119,162;277,253;315,232;156,140" o:connectangles="0,0,0,0,0"/>
                  </v:shape>
                  <v:shape id="Freeform 738" o:spid="_x0000_s1065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" path="m561,206r-37,21l564,250r37,-22l561,206e" stroked="f">
                    <v:path arrowok="t" o:connecttype="custom" o:connectlocs="561,181;524,202;564,225;601,203;561,181" o:connectangles="0,0,0,0,0"/>
                  </v:shape>
                  <v:shape id="Freeform 737" o:spid="_x0000_s1066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" path="m446,204r-37,21l449,248r37,-22l446,204e" stroked="f">
                    <v:path arrowok="t" o:connecttype="custom" o:connectlocs="446,179;409,200;449,223;486,201;446,179" o:connectangles="0,0,0,0,0"/>
                  </v:shape>
                  <v:shape id="Freeform 736" o:spid="_x0000_s1067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" path="m331,201r-37,22l333,246r37,-22l331,201e" stroked="f">
                    <v:path arrowok="t" o:connecttype="custom" o:connectlocs="331,176;294,198;333,221;370,199;331,176" o:connectangles="0,0,0,0,0"/>
                  </v:shape>
                  <v:shape id="Freeform 735" o:spid="_x0000_s1068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" path="m502,171r-37,22l504,216r38,-22l502,171e" stroked="f">
                    <v:path arrowok="t" o:connecttype="custom" o:connectlocs="502,146;465,168;504,191;542,169;502,146" o:connectangles="0,0,0,0,0"/>
                  </v:shape>
                  <v:shape id="Freeform 734" o:spid="_x0000_s1069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" path="m387,169r-37,22l389,214r37,-22l387,169e" stroked="f">
                    <v:path arrowok="t" o:connecttype="custom" o:connectlocs="387,144;350,166;389,189;426,167;387,144" o:connectangles="0,0,0,0,0"/>
                  </v:shape>
                  <v:shape id="Freeform 733" o:spid="_x0000_s1070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" path="m271,167r-37,22l274,212r37,-22l271,167e" stroked="f">
                    <v:path arrowok="t" o:connecttype="custom" o:connectlocs="271,142;234,164;274,187;311,165;271,142" o:connectangles="0,0,0,0,0"/>
                  </v:shape>
                  <v:shape id="Freeform 732" o:spid="_x0000_s1071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" path="m443,137r-38,22l445,181r37,-21l443,137e" stroked="f">
                    <v:path arrowok="t" o:connecttype="custom" o:connectlocs="443,112;405,134;445,156;482,135;443,112" o:connectangles="0,0,0,0,0"/>
                  </v:shape>
                  <v:shape id="Freeform 731" o:spid="_x0000_s1072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" path="m327,135r-37,22l330,179r37,-21l327,135e" stroked="f">
                    <v:path arrowok="t" o:connecttype="custom" o:connectlocs="327,110;290,132;330,154;367,133;327,110" o:connectangles="0,0,0,0,0"/>
                  </v:shape>
                  <v:shape id="Freeform 730" o:spid="_x0000_s1073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" path="m212,133r-37,22l215,177r37,-21l212,133e" stroked="f">
                    <v:path arrowok="t" o:connecttype="custom" o:connectlocs="212,108;175,130;215,152;252,131;212,108" o:connectangles="0,0,0,0,0"/>
                  </v:shape>
                  <v:shape id="Freeform 729" o:spid="_x0000_s1074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" path="m97,131l60,152r39,23l136,154,97,131e" stroked="f">
                    <v:path arrowok="t" o:connecttype="custom" o:connectlocs="97,106;60,127;99,150;136,129;97,106" o:connectangles="0,0,0,0,0"/>
                  </v:shape>
                  <v:shape id="Freeform 728" o:spid="_x0000_s1075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" path="m383,103r-37,21l386,147r37,-21l383,103e" stroked="f">
                    <v:path arrowok="t" o:connecttype="custom" o:connectlocs="383,78;346,99;386,122;423,101;383,78" o:connectangles="0,0,0,0,0"/>
                  </v:shape>
                  <v:shape id="Freeform 727" o:spid="_x0000_s1076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" path="m268,101r-37,21l270,145r38,-21l268,101e" stroked="f">
                    <v:path arrowok="t" o:connecttype="custom" o:connectlocs="268,76;231,97;270,120;308,99;268,76" o:connectangles="0,0,0,0,0"/>
                  </v:shape>
                  <v:shape id="Freeform 726" o:spid="_x0000_s1077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" path="m153,99r-37,21l155,143r37,-21l153,99e" stroked="f">
                    <v:path arrowok="t" o:connecttype="custom" o:connectlocs="153,74;116,95;155,118;192,97;153,74" o:connectangles="0,0,0,0,0"/>
                  </v:shape>
                  <v:shape id="Freeform 725" o:spid="_x0000_s1078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" path="m37,97l,118r40,23l77,120,37,97e" stroked="f">
                    <v:path arrowok="t" o:connecttype="custom" o:connectlocs="37,72;0,93;40,116;77,95;37,72" o:connectangles="0,0,0,0,0"/>
                  </v:shape>
                  <v:shape id="Freeform 724" o:spid="_x0000_s1079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" path="m324,69l287,90r39,23l363,91,324,69e" stroked="f">
                    <v:path arrowok="t" o:connecttype="custom" o:connectlocs="324,44;287,65;326,88;363,66;324,44" o:connectangles="0,0,0,0,0"/>
                  </v:shape>
                  <v:shape id="Freeform 723" o:spid="_x0000_s1080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" path="m209,67l171,88r40,23l248,89,209,67e" stroked="f">
                    <v:path arrowok="t" o:connecttype="custom" o:connectlocs="209,42;171,63;211,86;248,64;209,42" o:connectangles="0,0,0,0,0"/>
                  </v:shape>
                  <v:shape id="Freeform 722" o:spid="_x0000_s1081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" path="m93,65l56,86r40,23l133,87,93,65e" stroked="f">
                    <v:path arrowok="t" o:connecttype="custom" o:connectlocs="93,40;56,61;96,84;133,62;93,40" o:connectangles="0,0,0,0,0"/>
                  </v:shape>
                  <v:shape id="Freeform 721" o:spid="_x0000_s1082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" path="m265,34l227,56r40,23l304,57,265,34e" stroked="f">
                    <v:path arrowok="t" o:connecttype="custom" o:connectlocs="265,9;227,31;267,54;304,32;265,9" o:connectangles="0,0,0,0,0"/>
                  </v:shape>
                  <v:shape id="Freeform 720" o:spid="_x0000_s1083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" path="m149,32l112,54r40,23l189,55,149,32e" stroked="f">
                    <v:path arrowok="t" o:connecttype="custom" o:connectlocs="149,7;112,29;152,52;189,30;149,7" o:connectangles="0,0,0,0,0"/>
                  </v:shape>
                  <v:shape id="Freeform 719" o:spid="_x0000_s1084" style="position:absolute;left:12363;top:-25;width:601;height:346;visibility:visible;mso-wrap-style:square;v-text-anchor:top" coordsize="601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" path="m205,l168,22r39,22l245,23,205,e" stroked="f">
                    <v:path arrowok="t" o:connecttype="custom" o:connectlocs="205,-25;168,-3;207,19;245,-2;205,-25" o:connectangles="0,0,0,0,0"/>
                  </v:shape>
                </v:group>
                <v:group id="Group 665" o:spid="_x0000_s1085" style="position:absolute;left:12363;top:-3;width:601;height:333" coordorigin="12363,-3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TuE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">
                  <v:shape id="Freeform 717" o:spid="_x0000_s1086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" path="m168,r,8l207,31r,-9l168,e" fillcolor="#959595" stroked="f">
                    <v:path arrowok="t" o:connecttype="custom" o:connectlocs="168,-3;168,5;207,28;207,19;168,-3" o:connectangles="0,0,0,0,0"/>
                  </v:shape>
                  <v:shape id="Freeform 716" o:spid="_x0000_s1087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" path="m245,1l207,22r,9l245,10r,-9e" fillcolor="#959595" stroked="f">
                    <v:path arrowok="t" o:connecttype="custom" o:connectlocs="245,-2;207,19;207,28;245,7;245,-2" o:connectangles="0,0,0,0,0"/>
                  </v:shape>
                  <v:shape id="Freeform 715" o:spid="_x0000_s1088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" path="m227,34r,8l267,65r,-8l227,34e" fillcolor="#959595" stroked="f">
                    <v:path arrowok="t" o:connecttype="custom" o:connectlocs="227,31;227,39;267,62;267,54;227,31" o:connectangles="0,0,0,0,0"/>
                  </v:shape>
                  <v:shape id="Freeform 714" o:spid="_x0000_s1089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" path="m304,35l267,57r,8l304,44r,-9e" fillcolor="#959595" stroked="f">
                    <v:path arrowok="t" o:connecttype="custom" o:connectlocs="304,32;267,54;267,62;304,41;304,32" o:connectangles="0,0,0,0,0"/>
                  </v:shape>
                  <v:shape id="Freeform 713" o:spid="_x0000_s1090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" path="m287,68r,9l326,99r,-8l287,68e" fillcolor="#959595" stroked="f">
                    <v:path arrowok="t" o:connecttype="custom" o:connectlocs="287,65;287,74;326,96;326,88;287,65" o:connectangles="0,0,0,0,0"/>
                  </v:shape>
                  <v:shape id="Freeform 712" o:spid="_x0000_s1091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" path="m363,69l326,91r,8l363,78r,-9e" fillcolor="#959595" stroked="f">
                    <v:path arrowok="t" o:connecttype="custom" o:connectlocs="363,66;326,88;326,96;363,75;363,66" o:connectangles="0,0,0,0,0"/>
                  </v:shape>
                  <v:shape id="Freeform 711" o:spid="_x0000_s1092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" path="m346,102r,9l386,134r,-9l346,102e" fillcolor="#959595" stroked="f">
                    <v:path arrowok="t" o:connecttype="custom" o:connectlocs="346,99;346,108;386,131;386,122;346,99" o:connectangles="0,0,0,0,0"/>
                  </v:shape>
                  <v:shape id="Freeform 710" o:spid="_x0000_s1093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" path="m423,104r-37,21l386,134r37,-22l423,104e" fillcolor="#959595" stroked="f">
                    <v:path arrowok="t" o:connecttype="custom" o:connectlocs="423,101;386,122;386,131;423,109;423,101" o:connectangles="0,0,0,0,0"/>
                  </v:shape>
                  <v:shape id="Freeform 709" o:spid="_x0000_s1094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" path="m405,137r,8l445,168r,-9l405,137e" fillcolor="#959595" stroked="f">
                    <v:path arrowok="t" o:connecttype="custom" o:connectlocs="405,134;405,142;445,165;445,156;405,134" o:connectangles="0,0,0,0,0"/>
                  </v:shape>
                  <v:shape id="Freeform 708" o:spid="_x0000_s1095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" path="m482,138r-37,21l445,168r37,-22l482,138e" fillcolor="#959595" stroked="f">
                    <v:path arrowok="t" o:connecttype="custom" o:connectlocs="482,135;445,156;445,165;482,143;482,135" o:connectangles="0,0,0,0,0"/>
                  </v:shape>
                  <v:shape id="Freeform 707" o:spid="_x0000_s1096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" path="m465,171r,8l504,202r,-8l465,171e" fillcolor="#959595" stroked="f">
                    <v:path arrowok="t" o:connecttype="custom" o:connectlocs="465,168;465,176;504,199;504,191;465,168" o:connectangles="0,0,0,0,0"/>
                  </v:shape>
                  <v:shape id="Freeform 706" o:spid="_x0000_s1097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" path="m542,172r-38,22l504,202r38,-21l542,172e" fillcolor="#959595" stroked="f">
                    <v:path arrowok="t" o:connecttype="custom" o:connectlocs="542,169;504,191;504,199;542,178;542,169" o:connectangles="0,0,0,0,0"/>
                  </v:shape>
                  <v:shape id="Freeform 705" o:spid="_x0000_s1098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" path="m524,205r,9l564,236r,-8l524,205e" fillcolor="#959595" stroked="f">
                    <v:path arrowok="t" o:connecttype="custom" o:connectlocs="524,202;524,211;564,233;564,225;524,202" o:connectangles="0,0,0,0,0"/>
                  </v:shape>
                  <v:shape id="Freeform 704" o:spid="_x0000_s1099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" path="m601,206r-37,22l564,236r37,-21l601,206e" fillcolor="#959595" stroked="f">
                    <v:path arrowok="t" o:connecttype="custom" o:connectlocs="601,203;564,225;564,233;601,212;601,203" o:connectangles="0,0,0,0,0"/>
                  </v:shape>
                  <v:shape id="Freeform 703" o:spid="_x0000_s1100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" path="m112,32r,8l152,63r,-8l112,32e" fillcolor="#959595" stroked="f">
                    <v:path arrowok="t" o:connecttype="custom" o:connectlocs="112,29;112,37;152,60;152,52;112,29" o:connectangles="0,0,0,0,0"/>
                  </v:shape>
                  <v:shape id="Freeform 702" o:spid="_x0000_s1101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" path="m189,33l152,55r,8l189,42r,-9e" fillcolor="#959595" stroked="f">
                    <v:path arrowok="t" o:connecttype="custom" o:connectlocs="189,30;152,52;152,60;189,39;189,30" o:connectangles="0,0,0,0,0"/>
                  </v:shape>
                  <v:shape id="Freeform 701" o:spid="_x0000_s1102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" path="m171,66r,9l211,97r,-8l171,66e" fillcolor="#959595" stroked="f">
                    <v:path arrowok="t" o:connecttype="custom" o:connectlocs="171,63;171,72;211,94;211,86;171,63" o:connectangles="0,0,0,0,0"/>
                  </v:shape>
                  <v:shape id="Freeform 700" o:spid="_x0000_s1103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" path="m248,67l211,89r,8l248,76r,-9e" fillcolor="#959595" stroked="f">
                    <v:path arrowok="t" o:connecttype="custom" o:connectlocs="248,64;211,86;211,94;248,73;248,64" o:connectangles="0,0,0,0,0"/>
                  </v:shape>
                  <v:shape id="Freeform 699" o:spid="_x0000_s1104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" path="m231,100r,9l270,132r,-9l231,100e" fillcolor="#959595" stroked="f">
                    <v:path arrowok="t" o:connecttype="custom" o:connectlocs="231,97;231,106;270,129;270,120;231,97" o:connectangles="0,0,0,0,0"/>
                  </v:shape>
                  <v:shape id="Freeform 698" o:spid="_x0000_s1105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" path="m308,102r-38,21l270,132r38,-22l308,102e" fillcolor="#959595" stroked="f">
                    <v:path arrowok="t" o:connecttype="custom" o:connectlocs="308,99;270,120;270,129;308,107;308,99" o:connectangles="0,0,0,0,0"/>
                  </v:shape>
                  <v:shape id="Freeform 697" o:spid="_x0000_s1106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" path="m290,135r,8l330,166r,-9l290,135e" fillcolor="#959595" stroked="f">
                    <v:path arrowok="t" o:connecttype="custom" o:connectlocs="290,132;290,140;330,163;330,154;290,132" o:connectangles="0,0,0,0,0"/>
                  </v:shape>
                  <v:shape id="Freeform 696" o:spid="_x0000_s1107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" path="m367,136r-37,21l330,166r37,-22l367,136e" fillcolor="#959595" stroked="f">
                    <v:path arrowok="t" o:connecttype="custom" o:connectlocs="367,133;330,154;330,163;367,141;367,133" o:connectangles="0,0,0,0,0"/>
                  </v:shape>
                  <v:shape id="Freeform 695" o:spid="_x0000_s1108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" path="m350,169r,8l389,200r,-8l350,169e" fillcolor="#959595" stroked="f">
                    <v:path arrowok="t" o:connecttype="custom" o:connectlocs="350,166;350,174;389,197;389,189;350,166" o:connectangles="0,0,0,0,0"/>
                  </v:shape>
                  <v:shape id="Freeform 694" o:spid="_x0000_s1109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" path="m426,170r-37,22l389,200r37,-21l426,170e" fillcolor="#959595" stroked="f">
                    <v:path arrowok="t" o:connecttype="custom" o:connectlocs="426,167;389,189;389,197;426,176;426,167" o:connectangles="0,0,0,0,0"/>
                  </v:shape>
                  <v:shape id="Freeform 693" o:spid="_x0000_s1110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" path="m409,203r,9l449,234r,-8l409,203e" fillcolor="#959595" stroked="f">
                    <v:path arrowok="t" o:connecttype="custom" o:connectlocs="409,200;409,209;449,231;449,223;409,200" o:connectangles="0,0,0,0,0"/>
                  </v:shape>
                  <v:shape id="Freeform 692" o:spid="_x0000_s1111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" path="m486,204r-37,22l449,234r37,-21l486,204e" fillcolor="#959595" stroked="f">
                    <v:path arrowok="t" o:connecttype="custom" o:connectlocs="486,201;449,223;449,231;486,210;486,201" o:connectangles="0,0,0,0,0"/>
                  </v:shape>
                  <v:shape id="Freeform 691" o:spid="_x0000_s1112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" path="m468,237r,9l508,269r,-9l468,237e" fillcolor="#959595" stroked="f">
                    <v:path arrowok="t" o:connecttype="custom" o:connectlocs="468,234;468,243;508,266;508,257;468,234" o:connectangles="0,0,0,0,0"/>
                  </v:shape>
                  <v:shape id="Freeform 690" o:spid="_x0000_s1113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" path="m545,239r-37,21l508,269r37,-22l545,239e" fillcolor="#959595" stroked="f">
                    <v:path arrowok="t" o:connecttype="custom" o:connectlocs="545,236;508,257;508,266;545,244;545,236" o:connectangles="0,0,0,0,0"/>
                  </v:shape>
                  <v:shape id="Freeform 689" o:spid="_x0000_s1114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" path="m56,64r,9l96,95r,-8l56,64e" fillcolor="#959595" stroked="f">
                    <v:path arrowok="t" o:connecttype="custom" o:connectlocs="56,61;56,70;96,92;96,84;56,61" o:connectangles="0,0,0,0,0"/>
                  </v:shape>
                  <v:shape id="Freeform 688" o:spid="_x0000_s1115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" path="m133,65l96,87r,8l133,74r,-9e" fillcolor="#959595" stroked="f">
                    <v:path arrowok="t" o:connecttype="custom" o:connectlocs="133,62;96,84;96,92;133,71;133,62" o:connectangles="0,0,0,0,0"/>
                  </v:shape>
                  <v:shape id="Freeform 687" o:spid="_x0000_s1116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" path="m116,98r,9l155,130r,-9l116,98e" fillcolor="#959595" stroked="f">
                    <v:path arrowok="t" o:connecttype="custom" o:connectlocs="116,95;116,104;155,127;155,118;116,95" o:connectangles="0,0,0,0,0"/>
                  </v:shape>
                  <v:shape id="Freeform 686" o:spid="_x0000_s1117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" path="m192,100r-37,21l155,130r37,-22l192,100e" fillcolor="#959595" stroked="f">
                    <v:path arrowok="t" o:connecttype="custom" o:connectlocs="192,97;155,118;155,127;192,105;192,97" o:connectangles="0,0,0,0,0"/>
                  </v:shape>
                  <v:shape id="Freeform 685" o:spid="_x0000_s1118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" path="m175,133r,8l215,164r,-9l175,133e" fillcolor="#959595" stroked="f">
                    <v:path arrowok="t" o:connecttype="custom" o:connectlocs="175,130;175,138;215,161;215,152;175,130" o:connectangles="0,0,0,0,0"/>
                  </v:shape>
                  <v:shape id="Freeform 684" o:spid="_x0000_s1119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" path="m252,134r-37,21l215,164r37,-22l252,134e" fillcolor="#959595" stroked="f">
                    <v:path arrowok="t" o:connecttype="custom" o:connectlocs="252,131;215,152;215,161;252,139;252,131" o:connectangles="0,0,0,0,0"/>
                  </v:shape>
                  <v:shape id="Freeform 683" o:spid="_x0000_s1120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" path="m353,235r,9l393,267r,-9l353,235e" fillcolor="#959595" stroked="f">
                    <v:path arrowok="t" o:connecttype="custom" o:connectlocs="353,232;353,241;393,264;393,255;353,232" o:connectangles="0,0,0,0,0"/>
                  </v:shape>
                  <v:shape id="Freeform 682" o:spid="_x0000_s1121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" path="m430,237r-37,21l393,267r37,-22l430,237e" fillcolor="#959595" stroked="f">
                    <v:path arrowok="t" o:connecttype="custom" o:connectlocs="430,234;393,255;393,264;430,242;430,234" o:connectangles="0,0,0,0,0"/>
                  </v:shape>
                  <v:shape id="Freeform 681" o:spid="_x0000_s1122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" path="m119,165r,8l277,265r,-9l119,165e" fillcolor="#959595" stroked="f">
                    <v:path arrowok="t" o:connecttype="custom" o:connectlocs="119,162;119,170;277,262;277,253;119,162" o:connectangles="0,0,0,0,0"/>
                  </v:shape>
                  <v:shape id="Freeform 680" o:spid="_x0000_s1123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" path="m315,235r-38,21l277,265r38,-22l315,235e" fillcolor="#959595" stroked="f">
                    <v:path arrowok="t" o:connecttype="custom" o:connectlocs="315,232;277,253;277,262;315,240;315,232" o:connectangles="0,0,0,0,0"/>
                  </v:shape>
                  <v:shape id="Freeform 679" o:spid="_x0000_s1124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" path="m294,201r,9l333,232r,-8l294,201e" fillcolor="#959595" stroked="f">
                    <v:path arrowok="t" o:connecttype="custom" o:connectlocs="294,198;294,207;333,229;333,221;294,198" o:connectangles="0,0,0,0,0"/>
                  </v:shape>
                  <v:shape id="Freeform 678" o:spid="_x0000_s1125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" path="m370,202r-37,22l333,232r37,-21l370,202e" fillcolor="#959595" stroked="f">
                    <v:path arrowok="t" o:connecttype="custom" o:connectlocs="370,199;333,221;333,229;370,208;370,199" o:connectangles="0,0,0,0,0"/>
                  </v:shape>
                  <v:shape id="Freeform 677" o:spid="_x0000_s1126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" path="m234,167r,8l274,198r,-8l234,167e" fillcolor="#959595" stroked="f">
                    <v:path arrowok="t" o:connecttype="custom" o:connectlocs="234,164;234,172;274,195;274,187;234,164" o:connectangles="0,0,0,0,0"/>
                  </v:shape>
                  <v:shape id="Freeform 676" o:spid="_x0000_s1127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" path="m311,168r-37,22l274,198r37,-21l311,168e" fillcolor="#959595" stroked="f">
                    <v:path arrowok="t" o:connecttype="custom" o:connectlocs="311,165;274,187;274,195;311,174;311,165" o:connectangles="0,0,0,0,0"/>
                  </v:shape>
                  <v:shape id="Freeform 675" o:spid="_x0000_s1128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" path="m412,269r,9l452,301r,-9l412,269e" fillcolor="#959595" stroked="f">
                    <v:path arrowok="t" o:connecttype="custom" o:connectlocs="412,266;412,275;452,298;452,289;412,266" o:connectangles="0,0,0,0,0"/>
                  </v:shape>
                  <v:shape id="Freeform 674" o:spid="_x0000_s1129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" path="m489,271r-37,21l452,301r37,-22l489,271e" fillcolor="#959595" stroked="f">
                    <v:path arrowok="t" o:connecttype="custom" o:connectlocs="489,268;452,289;452,298;489,276;489,268" o:connectangles="0,0,0,0,0"/>
                  </v:shape>
                  <v:shape id="Freeform 673" o:spid="_x0000_s1130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" path="m,96r,9l40,128r,-9l,96e" fillcolor="#959595" stroked="f">
                    <v:path arrowok="t" o:connecttype="custom" o:connectlocs="0,93;0,102;40,125;40,116;0,93" o:connectangles="0,0,0,0,0"/>
                  </v:shape>
                  <v:shape id="Freeform 672" o:spid="_x0000_s1131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" path="m77,98l40,119r,9l77,106r,-8e" fillcolor="#959595" stroked="f">
                    <v:path arrowok="t" o:connecttype="custom" o:connectlocs="77,95;40,116;40,125;77,103;77,95" o:connectangles="0,0,0,0,0"/>
                  </v:shape>
                  <v:shape id="Freeform 671" o:spid="_x0000_s1132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" path="m60,130r,9l99,162r,-9l60,130e" fillcolor="#959595" stroked="f">
                    <v:path arrowok="t" o:connecttype="custom" o:connectlocs="60,127;60,136;99,159;99,150;60,127" o:connectangles="0,0,0,0,0"/>
                  </v:shape>
                  <v:shape id="Freeform 670" o:spid="_x0000_s1133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" path="m136,132l99,153r,9l136,140r,-8e" fillcolor="#959595" stroked="f">
                    <v:path arrowok="t" o:connecttype="custom" o:connectlocs="136,129;99,150;99,159;136,137;136,129" o:connectangles="0,0,0,0,0"/>
                  </v:shape>
                  <v:shape id="Freeform 669" o:spid="_x0000_s1134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" path="m297,267r,9l337,299r,-9l297,267e" fillcolor="#959595" stroked="f">
                    <v:path arrowok="t" o:connecttype="custom" o:connectlocs="297,264;297,273;337,296;337,287;297,264" o:connectangles="0,0,0,0,0"/>
                  </v:shape>
                  <v:shape id="Freeform 668" o:spid="_x0000_s1135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" path="m374,269r-37,21l337,299r37,-22l374,269e" fillcolor="#959595" stroked="f">
                    <v:path arrowok="t" o:connecttype="custom" o:connectlocs="374,266;337,287;337,296;374,274;374,266" o:connectangles="0,0,0,0,0"/>
                  </v:shape>
                  <v:shape id="Freeform 667" o:spid="_x0000_s1136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" path="m357,302r,8l396,333r,-9l357,302e" fillcolor="#959595" stroked="f">
                    <v:path arrowok="t" o:connecttype="custom" o:connectlocs="357,299;357,307;396,330;396,321;357,299" o:connectangles="0,0,0,0,0"/>
                  </v:shape>
                  <v:shape id="Freeform 666" o:spid="_x0000_s1137" style="position:absolute;left:12363;top:-3;width:601;height:333;visibility:visible;mso-wrap-style:square;v-text-anchor:top" coordsize="601,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" path="m433,303r-37,21l396,333r37,-21l433,303e" fillcolor="#959595" stroked="f">
                    <v:path arrowok="t" o:connecttype="custom" o:connectlocs="433,300;396,321;396,330;433,309;433,300" o:connectangles="0,0,0,0,0"/>
                  </v:shape>
                </v:group>
                <v:group id="Group 662" o:spid="_x0000_s1138" style="position:absolute;left:12301;top:-405;width:857;height:826" coordorigin="12301,-405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/bP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n7GJ5nwhGQ6z8AAAD//wMAUEsBAi0AFAAGAAgAAAAhANvh9svuAAAAhQEAABMAAAAAAAAA&#10;AAAAAAAAAAAAAFtDb250ZW50X1R5cGVzXS54bWxQSwECLQAUAAYACAAAACEAWvQsW78AAAAVAQAA&#10;CwAAAAAAAAAAAAAAAAAfAQAAX3JlbHMvLnJlbHNQSwECLQAUAAYACAAAACEAihv2z8YAAADcAAAA&#10;DwAAAAAAAAAAAAAAAAAHAgAAZHJzL2Rvd25yZXYueG1sUEsFBgAAAAADAAMAtwAAAPoCAAAAAA==&#10;">
                  <v:shape id="Freeform 664" o:spid="_x0000_s1139" style="position:absolute;left:12301;top:-405;width:857;height:826;visibility:visible;mso-wrap-style:square;v-text-anchor:top" coordsize="857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" path="m441,826l737,655,857,253,418,,380,,276,351,,510r19,78l78,638r62,47l205,726r68,36l344,793r72,26l441,826e" filled="f" strokecolor="#404040" strokeweight=".41944mm">
                    <v:path arrowok="t" o:connecttype="custom" o:connectlocs="441,421;737,250;857,-152;418,-405;380,-405;276,-54;0,105;19,183;78,233;140,280;205,321;273,357;344,388;416,414;441,421" o:connectangles="0,0,0,0,0,0,0,0,0,0,0,0,0,0,0"/>
                  </v:shape>
                  <v:shape id="Picture 663" o:spid="_x0000_s1140" type="#_x0000_t75" style="position:absolute;left:13203;top:-434;width:312;height: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">
                    <v:imagedata r:id="rId110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292090</wp:posOffset>
                </wp:positionH>
                <wp:positionV relativeFrom="paragraph">
                  <wp:posOffset>289560</wp:posOffset>
                </wp:positionV>
                <wp:extent cx="188595" cy="477520"/>
                <wp:effectExtent l="15240" t="4445" r="53340" b="3810"/>
                <wp:wrapNone/>
                <wp:docPr id="643" name="Group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595" cy="477520"/>
                          <a:chOff x="8334" y="456"/>
                          <a:chExt cx="297" cy="752"/>
                        </a:xfrm>
                      </wpg:grpSpPr>
                      <wpg:grpSp>
                        <wpg:cNvPr id="644" name="Group 658"/>
                        <wpg:cNvGrpSpPr>
                          <a:grpSpLocks/>
                        </wpg:cNvGrpSpPr>
                        <wpg:grpSpPr bwMode="auto">
                          <a:xfrm>
                            <a:off x="8363" y="545"/>
                            <a:ext cx="142" cy="652"/>
                            <a:chOff x="8363" y="545"/>
                            <a:chExt cx="142" cy="652"/>
                          </a:xfrm>
                        </wpg:grpSpPr>
                        <wps:wsp>
                          <wps:cNvPr id="645" name="Freeform 660"/>
                          <wps:cNvSpPr>
                            <a:spLocks/>
                          </wps:cNvSpPr>
                          <wps:spPr bwMode="auto">
                            <a:xfrm>
                              <a:off x="8363" y="545"/>
                              <a:ext cx="142" cy="652"/>
                            </a:xfrm>
                            <a:custGeom>
                              <a:avLst/>
                              <a:gdLst>
                                <a:gd name="T0" fmla="+- 0 8492 8363"/>
                                <a:gd name="T1" fmla="*/ T0 w 142"/>
                                <a:gd name="T2" fmla="+- 0 545 545"/>
                                <a:gd name="T3" fmla="*/ 545 h 652"/>
                                <a:gd name="T4" fmla="+- 0 8461 8363"/>
                                <a:gd name="T5" fmla="*/ T4 w 142"/>
                                <a:gd name="T6" fmla="+- 0 545 545"/>
                                <a:gd name="T7" fmla="*/ 545 h 652"/>
                                <a:gd name="T8" fmla="+- 0 8448 8363"/>
                                <a:gd name="T9" fmla="*/ T8 w 142"/>
                                <a:gd name="T10" fmla="+- 0 556 545"/>
                                <a:gd name="T11" fmla="*/ 556 h 652"/>
                                <a:gd name="T12" fmla="+- 0 8448 8363"/>
                                <a:gd name="T13" fmla="*/ T12 w 142"/>
                                <a:gd name="T14" fmla="+- 0 582 545"/>
                                <a:gd name="T15" fmla="*/ 582 h 652"/>
                                <a:gd name="T16" fmla="+- 0 8461 8363"/>
                                <a:gd name="T17" fmla="*/ T16 w 142"/>
                                <a:gd name="T18" fmla="+- 0 593 545"/>
                                <a:gd name="T19" fmla="*/ 593 h 652"/>
                                <a:gd name="T20" fmla="+- 0 8492 8363"/>
                                <a:gd name="T21" fmla="*/ T20 w 142"/>
                                <a:gd name="T22" fmla="+- 0 593 545"/>
                                <a:gd name="T23" fmla="*/ 593 h 652"/>
                                <a:gd name="T24" fmla="+- 0 8505 8363"/>
                                <a:gd name="T25" fmla="*/ T24 w 142"/>
                                <a:gd name="T26" fmla="+- 0 582 545"/>
                                <a:gd name="T27" fmla="*/ 582 h 652"/>
                                <a:gd name="T28" fmla="+- 0 8505 8363"/>
                                <a:gd name="T29" fmla="*/ T28 w 142"/>
                                <a:gd name="T30" fmla="+- 0 556 545"/>
                                <a:gd name="T31" fmla="*/ 556 h 652"/>
                                <a:gd name="T32" fmla="+- 0 8492 8363"/>
                                <a:gd name="T33" fmla="*/ T32 w 142"/>
                                <a:gd name="T34" fmla="+- 0 545 545"/>
                                <a:gd name="T35" fmla="*/ 545 h 6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42" h="652">
                                  <a:moveTo>
                                    <a:pt x="129" y="0"/>
                                  </a:moveTo>
                                  <a:lnTo>
                                    <a:pt x="98" y="0"/>
                                  </a:lnTo>
                                  <a:lnTo>
                                    <a:pt x="85" y="11"/>
                                  </a:lnTo>
                                  <a:lnTo>
                                    <a:pt x="85" y="37"/>
                                  </a:lnTo>
                                  <a:lnTo>
                                    <a:pt x="98" y="48"/>
                                  </a:lnTo>
                                  <a:lnTo>
                                    <a:pt x="129" y="48"/>
                                  </a:lnTo>
                                  <a:lnTo>
                                    <a:pt x="142" y="37"/>
                                  </a:lnTo>
                                  <a:lnTo>
                                    <a:pt x="142" y="11"/>
                                  </a:lnTo>
                                  <a:lnTo>
                                    <a:pt x="129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6" name="Freeform 659"/>
                          <wps:cNvSpPr>
                            <a:spLocks/>
                          </wps:cNvSpPr>
                          <wps:spPr bwMode="auto">
                            <a:xfrm>
                              <a:off x="8363" y="545"/>
                              <a:ext cx="142" cy="652"/>
                            </a:xfrm>
                            <a:custGeom>
                              <a:avLst/>
                              <a:gdLst>
                                <a:gd name="T0" fmla="+- 0 8482 8363"/>
                                <a:gd name="T1" fmla="*/ T0 w 142"/>
                                <a:gd name="T2" fmla="+- 0 790 545"/>
                                <a:gd name="T3" fmla="*/ 790 h 652"/>
                                <a:gd name="T4" fmla="+- 0 8421 8363"/>
                                <a:gd name="T5" fmla="*/ T4 w 142"/>
                                <a:gd name="T6" fmla="+- 0 811 545"/>
                                <a:gd name="T7" fmla="*/ 811 h 652"/>
                                <a:gd name="T8" fmla="+- 0 8363 8363"/>
                                <a:gd name="T9" fmla="*/ T8 w 142"/>
                                <a:gd name="T10" fmla="+- 0 1136 545"/>
                                <a:gd name="T11" fmla="*/ 1136 h 652"/>
                                <a:gd name="T12" fmla="+- 0 8363 8363"/>
                                <a:gd name="T13" fmla="*/ T12 w 142"/>
                                <a:gd name="T14" fmla="+- 0 1150 545"/>
                                <a:gd name="T15" fmla="*/ 1150 h 652"/>
                                <a:gd name="T16" fmla="+- 0 8369 8363"/>
                                <a:gd name="T17" fmla="*/ T16 w 142"/>
                                <a:gd name="T18" fmla="+- 0 1162 545"/>
                                <a:gd name="T19" fmla="*/ 1162 h 652"/>
                                <a:gd name="T20" fmla="+- 0 8447 8363"/>
                                <a:gd name="T21" fmla="*/ T20 w 142"/>
                                <a:gd name="T22" fmla="+- 0 1196 545"/>
                                <a:gd name="T23" fmla="*/ 1196 h 652"/>
                                <a:gd name="T24" fmla="+- 0 8476 8363"/>
                                <a:gd name="T25" fmla="*/ T24 w 142"/>
                                <a:gd name="T26" fmla="+- 0 1197 545"/>
                                <a:gd name="T27" fmla="*/ 1197 h 652"/>
                                <a:gd name="T28" fmla="+- 0 8503 8363"/>
                                <a:gd name="T29" fmla="*/ T28 w 142"/>
                                <a:gd name="T30" fmla="+- 0 1195 545"/>
                                <a:gd name="T31" fmla="*/ 1195 h 652"/>
                                <a:gd name="T32" fmla="+- 0 8565 8363"/>
                                <a:gd name="T33" fmla="*/ T32 w 142"/>
                                <a:gd name="T34" fmla="+- 0 1178 545"/>
                                <a:gd name="T35" fmla="*/ 1178 h 652"/>
                                <a:gd name="T36" fmla="+- 0 8591 8363"/>
                                <a:gd name="T37" fmla="*/ T36 w 142"/>
                                <a:gd name="T38" fmla="+- 0 1146 545"/>
                                <a:gd name="T39" fmla="*/ 1146 h 652"/>
                                <a:gd name="T40" fmla="+- 0 8591 8363"/>
                                <a:gd name="T41" fmla="*/ T40 w 142"/>
                                <a:gd name="T42" fmla="+- 0 1141 545"/>
                                <a:gd name="T43" fmla="*/ 1141 h 652"/>
                                <a:gd name="T44" fmla="+- 0 8590 8363"/>
                                <a:gd name="T45" fmla="*/ T44 w 142"/>
                                <a:gd name="T46" fmla="+- 0 1136 545"/>
                                <a:gd name="T47" fmla="*/ 1136 h 652"/>
                                <a:gd name="T48" fmla="+- 0 8533 8363"/>
                                <a:gd name="T49" fmla="*/ T48 w 142"/>
                                <a:gd name="T50" fmla="+- 0 815 545"/>
                                <a:gd name="T51" fmla="*/ 815 h 652"/>
                                <a:gd name="T52" fmla="+- 0 8525 8363"/>
                                <a:gd name="T53" fmla="*/ T52 w 142"/>
                                <a:gd name="T54" fmla="+- 0 803 545"/>
                                <a:gd name="T55" fmla="*/ 803 h 652"/>
                                <a:gd name="T56" fmla="+- 0 8507 8363"/>
                                <a:gd name="T57" fmla="*/ T56 w 142"/>
                                <a:gd name="T58" fmla="+- 0 794 545"/>
                                <a:gd name="T59" fmla="*/ 794 h 652"/>
                                <a:gd name="T60" fmla="+- 0 8482 8363"/>
                                <a:gd name="T61" fmla="*/ T60 w 142"/>
                                <a:gd name="T62" fmla="+- 0 790 545"/>
                                <a:gd name="T63" fmla="*/ 790 h 6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142" h="652">
                                  <a:moveTo>
                                    <a:pt x="119" y="245"/>
                                  </a:moveTo>
                                  <a:lnTo>
                                    <a:pt x="58" y="266"/>
                                  </a:lnTo>
                                  <a:lnTo>
                                    <a:pt x="0" y="591"/>
                                  </a:lnTo>
                                  <a:lnTo>
                                    <a:pt x="0" y="605"/>
                                  </a:lnTo>
                                  <a:lnTo>
                                    <a:pt x="6" y="617"/>
                                  </a:lnTo>
                                  <a:lnTo>
                                    <a:pt x="84" y="651"/>
                                  </a:lnTo>
                                  <a:lnTo>
                                    <a:pt x="113" y="652"/>
                                  </a:lnTo>
                                  <a:lnTo>
                                    <a:pt x="140" y="650"/>
                                  </a:lnTo>
                                  <a:lnTo>
                                    <a:pt x="202" y="633"/>
                                  </a:lnTo>
                                  <a:lnTo>
                                    <a:pt x="228" y="601"/>
                                  </a:lnTo>
                                  <a:lnTo>
                                    <a:pt x="228" y="596"/>
                                  </a:lnTo>
                                  <a:lnTo>
                                    <a:pt x="227" y="591"/>
                                  </a:lnTo>
                                  <a:lnTo>
                                    <a:pt x="170" y="270"/>
                                  </a:lnTo>
                                  <a:lnTo>
                                    <a:pt x="162" y="258"/>
                                  </a:lnTo>
                                  <a:lnTo>
                                    <a:pt x="144" y="249"/>
                                  </a:lnTo>
                                  <a:lnTo>
                                    <a:pt x="119" y="245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7" name="Group 654"/>
                        <wpg:cNvGrpSpPr>
                          <a:grpSpLocks/>
                        </wpg:cNvGrpSpPr>
                        <wpg:grpSpPr bwMode="auto">
                          <a:xfrm>
                            <a:off x="8492" y="545"/>
                            <a:ext cx="13" cy="48"/>
                            <a:chOff x="8492" y="545"/>
                            <a:chExt cx="13" cy="48"/>
                          </a:xfrm>
                        </wpg:grpSpPr>
                        <wps:wsp>
                          <wps:cNvPr id="648" name="Freeform 657"/>
                          <wps:cNvSpPr>
                            <a:spLocks/>
                          </wps:cNvSpPr>
                          <wps:spPr bwMode="auto">
                            <a:xfrm>
                              <a:off x="8492" y="545"/>
                              <a:ext cx="13" cy="48"/>
                            </a:xfrm>
                            <a:custGeom>
                              <a:avLst/>
                              <a:gdLst>
                                <a:gd name="T0" fmla="+- 0 8536 8492"/>
                                <a:gd name="T1" fmla="*/ T0 w 13"/>
                                <a:gd name="T2" fmla="+- 0 545 545"/>
                                <a:gd name="T3" fmla="*/ 545 h 48"/>
                                <a:gd name="T4" fmla="+- 0 8521 8492"/>
                                <a:gd name="T5" fmla="*/ T4 w 13"/>
                                <a:gd name="T6" fmla="+- 0 545 545"/>
                                <a:gd name="T7" fmla="*/ 545 h 48"/>
                                <a:gd name="T8" fmla="+- 0 8505 8492"/>
                                <a:gd name="T9" fmla="*/ T8 w 13"/>
                                <a:gd name="T10" fmla="+- 0 545 545"/>
                                <a:gd name="T11" fmla="*/ 545 h 48"/>
                                <a:gd name="T12" fmla="+- 0 8492 8492"/>
                                <a:gd name="T13" fmla="*/ T12 w 13"/>
                                <a:gd name="T14" fmla="+- 0 556 545"/>
                                <a:gd name="T15" fmla="*/ 556 h 48"/>
                                <a:gd name="T16" fmla="+- 0 8492 8492"/>
                                <a:gd name="T17" fmla="*/ T16 w 13"/>
                                <a:gd name="T18" fmla="+- 0 569 545"/>
                                <a:gd name="T19" fmla="*/ 569 h 48"/>
                                <a:gd name="T20" fmla="+- 0 8492 8492"/>
                                <a:gd name="T21" fmla="*/ T20 w 13"/>
                                <a:gd name="T22" fmla="+- 0 582 545"/>
                                <a:gd name="T23" fmla="*/ 582 h 48"/>
                                <a:gd name="T24" fmla="+- 0 8505 8492"/>
                                <a:gd name="T25" fmla="*/ T24 w 13"/>
                                <a:gd name="T26" fmla="+- 0 593 545"/>
                                <a:gd name="T27" fmla="*/ 593 h 48"/>
                                <a:gd name="T28" fmla="+- 0 8521 8492"/>
                                <a:gd name="T29" fmla="*/ T28 w 13"/>
                                <a:gd name="T30" fmla="+- 0 593 545"/>
                                <a:gd name="T31" fmla="*/ 593 h 48"/>
                                <a:gd name="T32" fmla="+- 0 8536 8492"/>
                                <a:gd name="T33" fmla="*/ T32 w 13"/>
                                <a:gd name="T34" fmla="+- 0 593 545"/>
                                <a:gd name="T35" fmla="*/ 593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3" h="48">
                                  <a:moveTo>
                                    <a:pt x="44" y="0"/>
                                  </a:moveTo>
                                  <a:lnTo>
                                    <a:pt x="29" y="0"/>
                                  </a:lnTo>
                                  <a:lnTo>
                                    <a:pt x="13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3" y="48"/>
                                  </a:lnTo>
                                  <a:lnTo>
                                    <a:pt x="29" y="48"/>
                                  </a:lnTo>
                                  <a:lnTo>
                                    <a:pt x="44" y="48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9" name="Freeform 656"/>
                          <wps:cNvSpPr>
                            <a:spLocks/>
                          </wps:cNvSpPr>
                          <wps:spPr bwMode="auto">
                            <a:xfrm>
                              <a:off x="8492" y="545"/>
                              <a:ext cx="13" cy="48"/>
                            </a:xfrm>
                            <a:custGeom>
                              <a:avLst/>
                              <a:gdLst>
                                <a:gd name="T0" fmla="+- 0 8549 8492"/>
                                <a:gd name="T1" fmla="*/ T0 w 13"/>
                                <a:gd name="T2" fmla="+- 0 569 545"/>
                                <a:gd name="T3" fmla="*/ 569 h 48"/>
                                <a:gd name="T4" fmla="+- 0 8549 8492"/>
                                <a:gd name="T5" fmla="*/ T4 w 13"/>
                                <a:gd name="T6" fmla="+- 0 556 545"/>
                                <a:gd name="T7" fmla="*/ 556 h 48"/>
                                <a:gd name="T8" fmla="+- 0 8536 8492"/>
                                <a:gd name="T9" fmla="*/ T8 w 13"/>
                                <a:gd name="T10" fmla="+- 0 545 545"/>
                                <a:gd name="T11" fmla="*/ 545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3" h="48">
                                  <a:moveTo>
                                    <a:pt x="57" y="24"/>
                                  </a:moveTo>
                                  <a:lnTo>
                                    <a:pt x="57" y="11"/>
                                  </a:lnTo>
                                  <a:lnTo>
                                    <a:pt x="44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0" name="Freeform 655"/>
                          <wps:cNvSpPr>
                            <a:spLocks/>
                          </wps:cNvSpPr>
                          <wps:spPr bwMode="auto">
                            <a:xfrm>
                              <a:off x="8492" y="545"/>
                              <a:ext cx="13" cy="48"/>
                            </a:xfrm>
                            <a:custGeom>
                              <a:avLst/>
                              <a:gdLst>
                                <a:gd name="T0" fmla="+- 0 8536 8492"/>
                                <a:gd name="T1" fmla="*/ T0 w 13"/>
                                <a:gd name="T2" fmla="+- 0 593 545"/>
                                <a:gd name="T3" fmla="*/ 593 h 48"/>
                                <a:gd name="T4" fmla="+- 0 8549 8492"/>
                                <a:gd name="T5" fmla="*/ T4 w 13"/>
                                <a:gd name="T6" fmla="+- 0 582 545"/>
                                <a:gd name="T7" fmla="*/ 582 h 48"/>
                                <a:gd name="T8" fmla="+- 0 8549 8492"/>
                                <a:gd name="T9" fmla="*/ T8 w 13"/>
                                <a:gd name="T10" fmla="+- 0 569 545"/>
                                <a:gd name="T11" fmla="*/ 569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3" h="48">
                                  <a:moveTo>
                                    <a:pt x="44" y="48"/>
                                  </a:moveTo>
                                  <a:lnTo>
                                    <a:pt x="57" y="37"/>
                                  </a:lnTo>
                                  <a:lnTo>
                                    <a:pt x="57" y="2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1" name="Group 649"/>
                        <wpg:cNvGrpSpPr>
                          <a:grpSpLocks/>
                        </wpg:cNvGrpSpPr>
                        <wpg:grpSpPr bwMode="auto">
                          <a:xfrm>
                            <a:off x="8476" y="790"/>
                            <a:ext cx="115" cy="406"/>
                            <a:chOff x="8476" y="790"/>
                            <a:chExt cx="115" cy="406"/>
                          </a:xfrm>
                        </wpg:grpSpPr>
                        <wps:wsp>
                          <wps:cNvPr id="652" name="Freeform 653"/>
                          <wps:cNvSpPr>
                            <a:spLocks/>
                          </wps:cNvSpPr>
                          <wps:spPr bwMode="auto">
                            <a:xfrm>
                              <a:off x="8476" y="790"/>
                              <a:ext cx="115" cy="406"/>
                            </a:xfrm>
                            <a:custGeom>
                              <a:avLst/>
                              <a:gdLst>
                                <a:gd name="T0" fmla="+- 0 8581 8476"/>
                                <a:gd name="T1" fmla="*/ T0 w 115"/>
                                <a:gd name="T2" fmla="+- 0 792 790"/>
                                <a:gd name="T3" fmla="*/ 792 h 406"/>
                                <a:gd name="T4" fmla="+- 0 8477 8476"/>
                                <a:gd name="T5" fmla="*/ T4 w 115"/>
                                <a:gd name="T6" fmla="+- 0 1136 790"/>
                                <a:gd name="T7" fmla="*/ 1136 h 406"/>
                                <a:gd name="T8" fmla="+- 0 8476 8476"/>
                                <a:gd name="T9" fmla="*/ T8 w 115"/>
                                <a:gd name="T10" fmla="+- 0 1150 790"/>
                                <a:gd name="T11" fmla="*/ 1150 h 406"/>
                                <a:gd name="T12" fmla="+- 0 8483 8476"/>
                                <a:gd name="T13" fmla="*/ T12 w 115"/>
                                <a:gd name="T14" fmla="+- 0 1162 790"/>
                                <a:gd name="T15" fmla="*/ 1162 h 406"/>
                                <a:gd name="T16" fmla="+- 0 8495 8476"/>
                                <a:gd name="T17" fmla="*/ T16 w 115"/>
                                <a:gd name="T18" fmla="+- 0 1174 790"/>
                                <a:gd name="T19" fmla="*/ 1174 h 406"/>
                                <a:gd name="T20" fmla="+- 0 8513 8476"/>
                                <a:gd name="T21" fmla="*/ T20 w 115"/>
                                <a:gd name="T22" fmla="+- 0 1183 790"/>
                                <a:gd name="T23" fmla="*/ 1183 h 406"/>
                                <a:gd name="T24" fmla="+- 0 8535 8476"/>
                                <a:gd name="T25" fmla="*/ T24 w 115"/>
                                <a:gd name="T26" fmla="+- 0 1191 790"/>
                                <a:gd name="T27" fmla="*/ 1191 h 406"/>
                                <a:gd name="T28" fmla="+- 0 8561 8476"/>
                                <a:gd name="T29" fmla="*/ T28 w 115"/>
                                <a:gd name="T30" fmla="+- 0 1196 790"/>
                                <a:gd name="T31" fmla="*/ 1196 h 406"/>
                                <a:gd name="T32" fmla="+- 0 8590 8476"/>
                                <a:gd name="T33" fmla="*/ T32 w 115"/>
                                <a:gd name="T34" fmla="+- 0 1197 790"/>
                                <a:gd name="T35" fmla="*/ 1197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15" h="406">
                                  <a:moveTo>
                                    <a:pt x="105" y="2"/>
                                  </a:moveTo>
                                  <a:lnTo>
                                    <a:pt x="1" y="346"/>
                                  </a:lnTo>
                                  <a:lnTo>
                                    <a:pt x="0" y="360"/>
                                  </a:lnTo>
                                  <a:lnTo>
                                    <a:pt x="7" y="372"/>
                                  </a:lnTo>
                                  <a:lnTo>
                                    <a:pt x="19" y="384"/>
                                  </a:lnTo>
                                  <a:lnTo>
                                    <a:pt x="37" y="393"/>
                                  </a:lnTo>
                                  <a:lnTo>
                                    <a:pt x="59" y="401"/>
                                  </a:lnTo>
                                  <a:lnTo>
                                    <a:pt x="85" y="406"/>
                                  </a:lnTo>
                                  <a:lnTo>
                                    <a:pt x="114" y="407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3" name="Freeform 652"/>
                          <wps:cNvSpPr>
                            <a:spLocks/>
                          </wps:cNvSpPr>
                          <wps:spPr bwMode="auto">
                            <a:xfrm>
                              <a:off x="8476" y="790"/>
                              <a:ext cx="115" cy="406"/>
                            </a:xfrm>
                            <a:custGeom>
                              <a:avLst/>
                              <a:gdLst>
                                <a:gd name="T0" fmla="+- 0 8647 8476"/>
                                <a:gd name="T1" fmla="*/ T0 w 115"/>
                                <a:gd name="T2" fmla="+- 0 815 790"/>
                                <a:gd name="T3" fmla="*/ 815 h 406"/>
                                <a:gd name="T4" fmla="+- 0 8638 8476"/>
                                <a:gd name="T5" fmla="*/ T4 w 115"/>
                                <a:gd name="T6" fmla="+- 0 803 790"/>
                                <a:gd name="T7" fmla="*/ 803 h 406"/>
                                <a:gd name="T8" fmla="+- 0 8620 8476"/>
                                <a:gd name="T9" fmla="*/ T8 w 115"/>
                                <a:gd name="T10" fmla="+- 0 794 790"/>
                                <a:gd name="T11" fmla="*/ 794 h 406"/>
                                <a:gd name="T12" fmla="+- 0 8595 8476"/>
                                <a:gd name="T13" fmla="*/ T12 w 115"/>
                                <a:gd name="T14" fmla="+- 0 790 790"/>
                                <a:gd name="T15" fmla="*/ 790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5" h="406">
                                  <a:moveTo>
                                    <a:pt x="171" y="25"/>
                                  </a:moveTo>
                                  <a:lnTo>
                                    <a:pt x="162" y="13"/>
                                  </a:lnTo>
                                  <a:lnTo>
                                    <a:pt x="144" y="4"/>
                                  </a:lnTo>
                                  <a:lnTo>
                                    <a:pt x="119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4" name="Freeform 651"/>
                          <wps:cNvSpPr>
                            <a:spLocks/>
                          </wps:cNvSpPr>
                          <wps:spPr bwMode="auto">
                            <a:xfrm>
                              <a:off x="8476" y="790"/>
                              <a:ext cx="115" cy="406"/>
                            </a:xfrm>
                            <a:custGeom>
                              <a:avLst/>
                              <a:gdLst>
                                <a:gd name="T0" fmla="+- 0 8590 8476"/>
                                <a:gd name="T1" fmla="*/ T0 w 115"/>
                                <a:gd name="T2" fmla="+- 0 1197 790"/>
                                <a:gd name="T3" fmla="*/ 1197 h 406"/>
                                <a:gd name="T4" fmla="+- 0 8661 8476"/>
                                <a:gd name="T5" fmla="*/ T4 w 115"/>
                                <a:gd name="T6" fmla="+- 0 1185 790"/>
                                <a:gd name="T7" fmla="*/ 1185 h 406"/>
                                <a:gd name="T8" fmla="+- 0 8704 8476"/>
                                <a:gd name="T9" fmla="*/ T8 w 115"/>
                                <a:gd name="T10" fmla="+- 0 1146 790"/>
                                <a:gd name="T11" fmla="*/ 1146 h 406"/>
                                <a:gd name="T12" fmla="+- 0 8704 8476"/>
                                <a:gd name="T13" fmla="*/ T12 w 115"/>
                                <a:gd name="T14" fmla="+- 0 1141 790"/>
                                <a:gd name="T15" fmla="*/ 1141 h 406"/>
                                <a:gd name="T16" fmla="+- 0 8703 8476"/>
                                <a:gd name="T17" fmla="*/ T16 w 115"/>
                                <a:gd name="T18" fmla="+- 0 1136 790"/>
                                <a:gd name="T19" fmla="*/ 1136 h 406"/>
                                <a:gd name="T20" fmla="+- 0 8647 8476"/>
                                <a:gd name="T21" fmla="*/ T20 w 115"/>
                                <a:gd name="T22" fmla="+- 0 815 790"/>
                                <a:gd name="T23" fmla="*/ 815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15" h="406">
                                  <a:moveTo>
                                    <a:pt x="114" y="407"/>
                                  </a:moveTo>
                                  <a:lnTo>
                                    <a:pt x="185" y="395"/>
                                  </a:lnTo>
                                  <a:lnTo>
                                    <a:pt x="228" y="356"/>
                                  </a:lnTo>
                                  <a:lnTo>
                                    <a:pt x="228" y="351"/>
                                  </a:lnTo>
                                  <a:lnTo>
                                    <a:pt x="227" y="346"/>
                                  </a:lnTo>
                                  <a:lnTo>
                                    <a:pt x="171" y="2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55" name="Picture 65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413" y="756"/>
                              <a:ext cx="138" cy="7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56" name="Group 646"/>
                        <wpg:cNvGrpSpPr>
                          <a:grpSpLocks/>
                        </wpg:cNvGrpSpPr>
                        <wpg:grpSpPr bwMode="auto">
                          <a:xfrm>
                            <a:off x="8426" y="768"/>
                            <a:ext cx="113" cy="54"/>
                            <a:chOff x="8426" y="768"/>
                            <a:chExt cx="113" cy="54"/>
                          </a:xfrm>
                        </wpg:grpSpPr>
                        <wps:wsp>
                          <wps:cNvPr id="657" name="Freeform 648"/>
                          <wps:cNvSpPr>
                            <a:spLocks/>
                          </wps:cNvSpPr>
                          <wps:spPr bwMode="auto">
                            <a:xfrm>
                              <a:off x="8426" y="768"/>
                              <a:ext cx="113" cy="54"/>
                            </a:xfrm>
                            <a:custGeom>
                              <a:avLst/>
                              <a:gdLst>
                                <a:gd name="T0" fmla="+- 0 8539 8426"/>
                                <a:gd name="T1" fmla="*/ T0 w 113"/>
                                <a:gd name="T2" fmla="+- 0 795 768"/>
                                <a:gd name="T3" fmla="*/ 795 h 54"/>
                                <a:gd name="T4" fmla="+- 0 8532 8426"/>
                                <a:gd name="T5" fmla="*/ T4 w 113"/>
                                <a:gd name="T6" fmla="+- 0 782 768"/>
                                <a:gd name="T7" fmla="*/ 782 h 54"/>
                                <a:gd name="T8" fmla="+- 0 8514 8426"/>
                                <a:gd name="T9" fmla="*/ T8 w 113"/>
                                <a:gd name="T10" fmla="+- 0 772 768"/>
                                <a:gd name="T11" fmla="*/ 772 h 54"/>
                                <a:gd name="T12" fmla="+- 0 8487 8426"/>
                                <a:gd name="T13" fmla="*/ T12 w 113"/>
                                <a:gd name="T14" fmla="+- 0 768 768"/>
                                <a:gd name="T15" fmla="*/ 768 h 54"/>
                                <a:gd name="T16" fmla="+- 0 8458 8426"/>
                                <a:gd name="T17" fmla="*/ T16 w 113"/>
                                <a:gd name="T18" fmla="+- 0 771 768"/>
                                <a:gd name="T19" fmla="*/ 771 h 54"/>
                                <a:gd name="T20" fmla="+- 0 8437 8426"/>
                                <a:gd name="T21" fmla="*/ T20 w 113"/>
                                <a:gd name="T22" fmla="+- 0 778 768"/>
                                <a:gd name="T23" fmla="*/ 778 h 54"/>
                                <a:gd name="T24" fmla="+- 0 8426 8426"/>
                                <a:gd name="T25" fmla="*/ T24 w 113"/>
                                <a:gd name="T26" fmla="+- 0 790 768"/>
                                <a:gd name="T27" fmla="*/ 790 h 54"/>
                                <a:gd name="T28" fmla="+- 0 8432 8426"/>
                                <a:gd name="T29" fmla="*/ T28 w 113"/>
                                <a:gd name="T30" fmla="+- 0 806 768"/>
                                <a:gd name="T31" fmla="*/ 806 h 54"/>
                                <a:gd name="T32" fmla="+- 0 8449 8426"/>
                                <a:gd name="T33" fmla="*/ T32 w 113"/>
                                <a:gd name="T34" fmla="+- 0 817 768"/>
                                <a:gd name="T35" fmla="*/ 817 h 54"/>
                                <a:gd name="T36" fmla="+- 0 8473 8426"/>
                                <a:gd name="T37" fmla="*/ T36 w 113"/>
                                <a:gd name="T38" fmla="+- 0 822 768"/>
                                <a:gd name="T39" fmla="*/ 822 h 54"/>
                                <a:gd name="T40" fmla="+- 0 8503 8426"/>
                                <a:gd name="T41" fmla="*/ T40 w 113"/>
                                <a:gd name="T42" fmla="+- 0 819 768"/>
                                <a:gd name="T43" fmla="*/ 819 h 54"/>
                                <a:gd name="T44" fmla="+- 0 8525 8426"/>
                                <a:gd name="T45" fmla="*/ T44 w 113"/>
                                <a:gd name="T46" fmla="+- 0 812 768"/>
                                <a:gd name="T47" fmla="*/ 812 h 54"/>
                                <a:gd name="T48" fmla="+- 0 8537 8426"/>
                                <a:gd name="T49" fmla="*/ T48 w 113"/>
                                <a:gd name="T50" fmla="+- 0 802 768"/>
                                <a:gd name="T51" fmla="*/ 802 h 54"/>
                                <a:gd name="T52" fmla="+- 0 8539 8426"/>
                                <a:gd name="T53" fmla="*/ T52 w 113"/>
                                <a:gd name="T54" fmla="+- 0 795 768"/>
                                <a:gd name="T55" fmla="*/ 795 h 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13" h="54">
                                  <a:moveTo>
                                    <a:pt x="113" y="27"/>
                                  </a:moveTo>
                                  <a:lnTo>
                                    <a:pt x="106" y="14"/>
                                  </a:lnTo>
                                  <a:lnTo>
                                    <a:pt x="88" y="4"/>
                                  </a:lnTo>
                                  <a:lnTo>
                                    <a:pt x="61" y="0"/>
                                  </a:lnTo>
                                  <a:lnTo>
                                    <a:pt x="32" y="3"/>
                                  </a:lnTo>
                                  <a:lnTo>
                                    <a:pt x="11" y="10"/>
                                  </a:lnTo>
                                  <a:lnTo>
                                    <a:pt x="0" y="22"/>
                                  </a:lnTo>
                                  <a:lnTo>
                                    <a:pt x="6" y="38"/>
                                  </a:lnTo>
                                  <a:lnTo>
                                    <a:pt x="23" y="49"/>
                                  </a:lnTo>
                                  <a:lnTo>
                                    <a:pt x="47" y="54"/>
                                  </a:lnTo>
                                  <a:lnTo>
                                    <a:pt x="77" y="51"/>
                                  </a:lnTo>
                                  <a:lnTo>
                                    <a:pt x="99" y="44"/>
                                  </a:lnTo>
                                  <a:lnTo>
                                    <a:pt x="111" y="34"/>
                                  </a:lnTo>
                                  <a:lnTo>
                                    <a:pt x="113" y="2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58" name="Picture 64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356" y="780"/>
                              <a:ext cx="252" cy="40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59" name="Group 643"/>
                        <wpg:cNvGrpSpPr>
                          <a:grpSpLocks/>
                        </wpg:cNvGrpSpPr>
                        <wpg:grpSpPr bwMode="auto">
                          <a:xfrm>
                            <a:off x="8369" y="792"/>
                            <a:ext cx="228" cy="382"/>
                            <a:chOff x="8369" y="792"/>
                            <a:chExt cx="228" cy="382"/>
                          </a:xfrm>
                        </wpg:grpSpPr>
                        <wps:wsp>
                          <wps:cNvPr id="660" name="Freeform 645"/>
                          <wps:cNvSpPr>
                            <a:spLocks/>
                          </wps:cNvSpPr>
                          <wps:spPr bwMode="auto">
                            <a:xfrm>
                              <a:off x="8369" y="792"/>
                              <a:ext cx="228" cy="382"/>
                            </a:xfrm>
                            <a:custGeom>
                              <a:avLst/>
                              <a:gdLst>
                                <a:gd name="T0" fmla="+- 0 8595 8369"/>
                                <a:gd name="T1" fmla="*/ T0 w 228"/>
                                <a:gd name="T2" fmla="+- 0 1113 792"/>
                                <a:gd name="T3" fmla="*/ 1113 h 382"/>
                                <a:gd name="T4" fmla="+- 0 8539 8369"/>
                                <a:gd name="T5" fmla="*/ T4 w 228"/>
                                <a:gd name="T6" fmla="+- 0 792 792"/>
                                <a:gd name="T7" fmla="*/ 792 h 382"/>
                                <a:gd name="T8" fmla="+- 0 8527 8369"/>
                                <a:gd name="T9" fmla="*/ T8 w 228"/>
                                <a:gd name="T10" fmla="+- 0 806 792"/>
                                <a:gd name="T11" fmla="*/ 806 h 382"/>
                                <a:gd name="T12" fmla="+- 0 8511 8369"/>
                                <a:gd name="T13" fmla="*/ T12 w 228"/>
                                <a:gd name="T14" fmla="+- 0 816 792"/>
                                <a:gd name="T15" fmla="*/ 816 h 382"/>
                                <a:gd name="T16" fmla="+- 0 8492 8369"/>
                                <a:gd name="T17" fmla="*/ T16 w 228"/>
                                <a:gd name="T18" fmla="+- 0 821 792"/>
                                <a:gd name="T19" fmla="*/ 821 h 382"/>
                                <a:gd name="T20" fmla="+- 0 8472 8369"/>
                                <a:gd name="T21" fmla="*/ T20 w 228"/>
                                <a:gd name="T22" fmla="+- 0 821 792"/>
                                <a:gd name="T23" fmla="*/ 821 h 382"/>
                                <a:gd name="T24" fmla="+- 0 8446 8369"/>
                                <a:gd name="T25" fmla="*/ T24 w 228"/>
                                <a:gd name="T26" fmla="+- 0 811 792"/>
                                <a:gd name="T27" fmla="*/ 811 h 382"/>
                                <a:gd name="T28" fmla="+- 0 8432 8369"/>
                                <a:gd name="T29" fmla="*/ T28 w 228"/>
                                <a:gd name="T30" fmla="+- 0 801 792"/>
                                <a:gd name="T31" fmla="*/ 801 h 382"/>
                                <a:gd name="T32" fmla="+- 0 8369 8369"/>
                                <a:gd name="T33" fmla="*/ T32 w 228"/>
                                <a:gd name="T34" fmla="+- 0 1113 792"/>
                                <a:gd name="T35" fmla="*/ 1113 h 382"/>
                                <a:gd name="T36" fmla="+- 0 8427 8369"/>
                                <a:gd name="T37" fmla="*/ T36 w 228"/>
                                <a:gd name="T38" fmla="+- 0 1168 792"/>
                                <a:gd name="T39" fmla="*/ 1168 h 382"/>
                                <a:gd name="T40" fmla="+- 0 8482 8369"/>
                                <a:gd name="T41" fmla="*/ T40 w 228"/>
                                <a:gd name="T42" fmla="+- 0 1174 792"/>
                                <a:gd name="T43" fmla="*/ 1174 h 382"/>
                                <a:gd name="T44" fmla="+- 0 8509 8369"/>
                                <a:gd name="T45" fmla="*/ T44 w 228"/>
                                <a:gd name="T46" fmla="+- 0 1172 792"/>
                                <a:gd name="T47" fmla="*/ 1172 h 382"/>
                                <a:gd name="T48" fmla="+- 0 8570 8369"/>
                                <a:gd name="T49" fmla="*/ T48 w 228"/>
                                <a:gd name="T50" fmla="+- 0 1155 792"/>
                                <a:gd name="T51" fmla="*/ 1155 h 382"/>
                                <a:gd name="T52" fmla="+- 0 8597 8369"/>
                                <a:gd name="T53" fmla="*/ T52 w 228"/>
                                <a:gd name="T54" fmla="+- 0 1123 792"/>
                                <a:gd name="T55" fmla="*/ 1123 h 382"/>
                                <a:gd name="T56" fmla="+- 0 8597 8369"/>
                                <a:gd name="T57" fmla="*/ T56 w 228"/>
                                <a:gd name="T58" fmla="+- 0 1118 792"/>
                                <a:gd name="T59" fmla="*/ 1118 h 382"/>
                                <a:gd name="T60" fmla="+- 0 8595 8369"/>
                                <a:gd name="T61" fmla="*/ T60 w 228"/>
                                <a:gd name="T62" fmla="+- 0 1113 792"/>
                                <a:gd name="T63" fmla="*/ 1113 h 3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28" h="382">
                                  <a:moveTo>
                                    <a:pt x="226" y="321"/>
                                  </a:moveTo>
                                  <a:lnTo>
                                    <a:pt x="170" y="0"/>
                                  </a:lnTo>
                                  <a:lnTo>
                                    <a:pt x="158" y="14"/>
                                  </a:lnTo>
                                  <a:lnTo>
                                    <a:pt x="142" y="24"/>
                                  </a:lnTo>
                                  <a:lnTo>
                                    <a:pt x="123" y="29"/>
                                  </a:lnTo>
                                  <a:lnTo>
                                    <a:pt x="103" y="29"/>
                                  </a:lnTo>
                                  <a:lnTo>
                                    <a:pt x="77" y="19"/>
                                  </a:lnTo>
                                  <a:lnTo>
                                    <a:pt x="63" y="9"/>
                                  </a:lnTo>
                                  <a:lnTo>
                                    <a:pt x="0" y="321"/>
                                  </a:lnTo>
                                  <a:lnTo>
                                    <a:pt x="58" y="376"/>
                                  </a:lnTo>
                                  <a:lnTo>
                                    <a:pt x="113" y="382"/>
                                  </a:lnTo>
                                  <a:lnTo>
                                    <a:pt x="140" y="380"/>
                                  </a:lnTo>
                                  <a:lnTo>
                                    <a:pt x="201" y="363"/>
                                  </a:lnTo>
                                  <a:lnTo>
                                    <a:pt x="228" y="331"/>
                                  </a:lnTo>
                                  <a:lnTo>
                                    <a:pt x="228" y="326"/>
                                  </a:lnTo>
                                  <a:lnTo>
                                    <a:pt x="226" y="32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61" name="Picture 64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442" y="510"/>
                              <a:ext cx="81" cy="71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62" name="Group 641"/>
                        <wpg:cNvGrpSpPr>
                          <a:grpSpLocks/>
                        </wpg:cNvGrpSpPr>
                        <wpg:grpSpPr bwMode="auto">
                          <a:xfrm>
                            <a:off x="8454" y="522"/>
                            <a:ext cx="57" cy="48"/>
                            <a:chOff x="8454" y="522"/>
                            <a:chExt cx="57" cy="48"/>
                          </a:xfrm>
                        </wpg:grpSpPr>
                        <wps:wsp>
                          <wps:cNvPr id="663" name="Freeform 642"/>
                          <wps:cNvSpPr>
                            <a:spLocks/>
                          </wps:cNvSpPr>
                          <wps:spPr bwMode="auto">
                            <a:xfrm>
                              <a:off x="8454" y="522"/>
                              <a:ext cx="57" cy="48"/>
                            </a:xfrm>
                            <a:custGeom>
                              <a:avLst/>
                              <a:gdLst>
                                <a:gd name="T0" fmla="+- 0 8511 8454"/>
                                <a:gd name="T1" fmla="*/ T0 w 57"/>
                                <a:gd name="T2" fmla="+- 0 546 522"/>
                                <a:gd name="T3" fmla="*/ 546 h 48"/>
                                <a:gd name="T4" fmla="+- 0 8511 8454"/>
                                <a:gd name="T5" fmla="*/ T4 w 57"/>
                                <a:gd name="T6" fmla="+- 0 533 522"/>
                                <a:gd name="T7" fmla="*/ 533 h 48"/>
                                <a:gd name="T8" fmla="+- 0 8498 8454"/>
                                <a:gd name="T9" fmla="*/ T8 w 57"/>
                                <a:gd name="T10" fmla="+- 0 522 522"/>
                                <a:gd name="T11" fmla="*/ 522 h 48"/>
                                <a:gd name="T12" fmla="+- 0 8482 8454"/>
                                <a:gd name="T13" fmla="*/ T12 w 57"/>
                                <a:gd name="T14" fmla="+- 0 522 522"/>
                                <a:gd name="T15" fmla="*/ 522 h 48"/>
                                <a:gd name="T16" fmla="+- 0 8466 8454"/>
                                <a:gd name="T17" fmla="*/ T16 w 57"/>
                                <a:gd name="T18" fmla="+- 0 522 522"/>
                                <a:gd name="T19" fmla="*/ 522 h 48"/>
                                <a:gd name="T20" fmla="+- 0 8454 8454"/>
                                <a:gd name="T21" fmla="*/ T20 w 57"/>
                                <a:gd name="T22" fmla="+- 0 533 522"/>
                                <a:gd name="T23" fmla="*/ 533 h 48"/>
                                <a:gd name="T24" fmla="+- 0 8454 8454"/>
                                <a:gd name="T25" fmla="*/ T24 w 57"/>
                                <a:gd name="T26" fmla="+- 0 546 522"/>
                                <a:gd name="T27" fmla="*/ 546 h 48"/>
                                <a:gd name="T28" fmla="+- 0 8454 8454"/>
                                <a:gd name="T29" fmla="*/ T28 w 57"/>
                                <a:gd name="T30" fmla="+- 0 559 522"/>
                                <a:gd name="T31" fmla="*/ 559 h 48"/>
                                <a:gd name="T32" fmla="+- 0 8466 8454"/>
                                <a:gd name="T33" fmla="*/ T32 w 57"/>
                                <a:gd name="T34" fmla="+- 0 570 522"/>
                                <a:gd name="T35" fmla="*/ 570 h 48"/>
                                <a:gd name="T36" fmla="+- 0 8482 8454"/>
                                <a:gd name="T37" fmla="*/ T36 w 57"/>
                                <a:gd name="T38" fmla="+- 0 570 522"/>
                                <a:gd name="T39" fmla="*/ 570 h 48"/>
                                <a:gd name="T40" fmla="+- 0 8498 8454"/>
                                <a:gd name="T41" fmla="*/ T40 w 57"/>
                                <a:gd name="T42" fmla="+- 0 570 522"/>
                                <a:gd name="T43" fmla="*/ 570 h 48"/>
                                <a:gd name="T44" fmla="+- 0 8511 8454"/>
                                <a:gd name="T45" fmla="*/ T44 w 57"/>
                                <a:gd name="T46" fmla="+- 0 559 522"/>
                                <a:gd name="T47" fmla="*/ 559 h 48"/>
                                <a:gd name="T48" fmla="+- 0 8511 8454"/>
                                <a:gd name="T49" fmla="*/ T48 w 57"/>
                                <a:gd name="T50" fmla="+- 0 546 522"/>
                                <a:gd name="T51" fmla="*/ 546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57" h="48">
                                  <a:moveTo>
                                    <a:pt x="57" y="24"/>
                                  </a:moveTo>
                                  <a:lnTo>
                                    <a:pt x="57" y="11"/>
                                  </a:lnTo>
                                  <a:lnTo>
                                    <a:pt x="44" y="0"/>
                                  </a:lnTo>
                                  <a:lnTo>
                                    <a:pt x="28" y="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2" y="48"/>
                                  </a:lnTo>
                                  <a:lnTo>
                                    <a:pt x="28" y="48"/>
                                  </a:lnTo>
                                  <a:lnTo>
                                    <a:pt x="44" y="48"/>
                                  </a:lnTo>
                                  <a:lnTo>
                                    <a:pt x="57" y="37"/>
                                  </a:lnTo>
                                  <a:lnTo>
                                    <a:pt x="57" y="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4" name="Group 639"/>
                        <wpg:cNvGrpSpPr>
                          <a:grpSpLocks/>
                        </wpg:cNvGrpSpPr>
                        <wpg:grpSpPr bwMode="auto">
                          <a:xfrm>
                            <a:off x="8482" y="570"/>
                            <a:ext cx="2" cy="225"/>
                            <a:chOff x="8482" y="570"/>
                            <a:chExt cx="2" cy="225"/>
                          </a:xfrm>
                        </wpg:grpSpPr>
                        <wps:wsp>
                          <wps:cNvPr id="665" name="Freeform 640"/>
                          <wps:cNvSpPr>
                            <a:spLocks/>
                          </wps:cNvSpPr>
                          <wps:spPr bwMode="auto">
                            <a:xfrm>
                              <a:off x="8482" y="570"/>
                              <a:ext cx="2" cy="225"/>
                            </a:xfrm>
                            <a:custGeom>
                              <a:avLst/>
                              <a:gdLst>
                                <a:gd name="T0" fmla="+- 0 795 570"/>
                                <a:gd name="T1" fmla="*/ 795 h 225"/>
                                <a:gd name="T2" fmla="+- 0 570 570"/>
                                <a:gd name="T3" fmla="*/ 570 h 22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5">
                                  <a:moveTo>
                                    <a:pt x="0" y="22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253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6" name="Group 637"/>
                        <wpg:cNvGrpSpPr>
                          <a:grpSpLocks/>
                        </wpg:cNvGrpSpPr>
                        <wpg:grpSpPr bwMode="auto">
                          <a:xfrm>
                            <a:off x="8396" y="496"/>
                            <a:ext cx="25" cy="101"/>
                            <a:chOff x="8396" y="496"/>
                            <a:chExt cx="25" cy="101"/>
                          </a:xfrm>
                        </wpg:grpSpPr>
                        <wps:wsp>
                          <wps:cNvPr id="667" name="Freeform 638"/>
                          <wps:cNvSpPr>
                            <a:spLocks/>
                          </wps:cNvSpPr>
                          <wps:spPr bwMode="auto">
                            <a:xfrm>
                              <a:off x="8396" y="496"/>
                              <a:ext cx="25" cy="101"/>
                            </a:xfrm>
                            <a:custGeom>
                              <a:avLst/>
                              <a:gdLst>
                                <a:gd name="T0" fmla="+- 0 8422 8396"/>
                                <a:gd name="T1" fmla="*/ T0 w 25"/>
                                <a:gd name="T2" fmla="+- 0 496 496"/>
                                <a:gd name="T3" fmla="*/ 496 h 101"/>
                                <a:gd name="T4" fmla="+- 0 8408 8396"/>
                                <a:gd name="T5" fmla="*/ T4 w 25"/>
                                <a:gd name="T6" fmla="+- 0 511 496"/>
                                <a:gd name="T7" fmla="*/ 511 h 101"/>
                                <a:gd name="T8" fmla="+- 0 8399 8396"/>
                                <a:gd name="T9" fmla="*/ T8 w 25"/>
                                <a:gd name="T10" fmla="+- 0 528 496"/>
                                <a:gd name="T11" fmla="*/ 528 h 101"/>
                                <a:gd name="T12" fmla="+- 0 8396 8396"/>
                                <a:gd name="T13" fmla="*/ T12 w 25"/>
                                <a:gd name="T14" fmla="+- 0 546 496"/>
                                <a:gd name="T15" fmla="*/ 546 h 101"/>
                                <a:gd name="T16" fmla="+- 0 8399 8396"/>
                                <a:gd name="T17" fmla="*/ T16 w 25"/>
                                <a:gd name="T18" fmla="+- 0 564 496"/>
                                <a:gd name="T19" fmla="*/ 564 h 101"/>
                                <a:gd name="T20" fmla="+- 0 8407 8396"/>
                                <a:gd name="T21" fmla="*/ T20 w 25"/>
                                <a:gd name="T22" fmla="+- 0 581 496"/>
                                <a:gd name="T23" fmla="*/ 581 h 101"/>
                                <a:gd name="T24" fmla="+- 0 8421 8396"/>
                                <a:gd name="T25" fmla="*/ T24 w 25"/>
                                <a:gd name="T26" fmla="+- 0 596 496"/>
                                <a:gd name="T27" fmla="*/ 596 h 101"/>
                                <a:gd name="T28" fmla="+- 0 8422 8396"/>
                                <a:gd name="T29" fmla="*/ T28 w 25"/>
                                <a:gd name="T30" fmla="+- 0 597 496"/>
                                <a:gd name="T31" fmla="*/ 597 h 1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5" h="101">
                                  <a:moveTo>
                                    <a:pt x="26" y="0"/>
                                  </a:moveTo>
                                  <a:lnTo>
                                    <a:pt x="12" y="15"/>
                                  </a:lnTo>
                                  <a:lnTo>
                                    <a:pt x="3" y="32"/>
                                  </a:lnTo>
                                  <a:lnTo>
                                    <a:pt x="0" y="50"/>
                                  </a:lnTo>
                                  <a:lnTo>
                                    <a:pt x="3" y="68"/>
                                  </a:lnTo>
                                  <a:lnTo>
                                    <a:pt x="11" y="85"/>
                                  </a:lnTo>
                                  <a:lnTo>
                                    <a:pt x="25" y="100"/>
                                  </a:lnTo>
                                  <a:lnTo>
                                    <a:pt x="26" y="101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8" name="Group 635"/>
                        <wpg:cNvGrpSpPr>
                          <a:grpSpLocks/>
                        </wpg:cNvGrpSpPr>
                        <wpg:grpSpPr bwMode="auto">
                          <a:xfrm>
                            <a:off x="8543" y="496"/>
                            <a:ext cx="25" cy="100"/>
                            <a:chOff x="8543" y="496"/>
                            <a:chExt cx="25" cy="100"/>
                          </a:xfrm>
                        </wpg:grpSpPr>
                        <wps:wsp>
                          <wps:cNvPr id="669" name="Freeform 636"/>
                          <wps:cNvSpPr>
                            <a:spLocks/>
                          </wps:cNvSpPr>
                          <wps:spPr bwMode="auto">
                            <a:xfrm>
                              <a:off x="8543" y="496"/>
                              <a:ext cx="25" cy="100"/>
                            </a:xfrm>
                            <a:custGeom>
                              <a:avLst/>
                              <a:gdLst>
                                <a:gd name="T0" fmla="+- 0 8543 8543"/>
                                <a:gd name="T1" fmla="*/ T0 w 25"/>
                                <a:gd name="T2" fmla="+- 0 597 496"/>
                                <a:gd name="T3" fmla="*/ 597 h 100"/>
                                <a:gd name="T4" fmla="+- 0 8556 8543"/>
                                <a:gd name="T5" fmla="*/ T4 w 25"/>
                                <a:gd name="T6" fmla="+- 0 582 496"/>
                                <a:gd name="T7" fmla="*/ 582 h 100"/>
                                <a:gd name="T8" fmla="+- 0 8565 8543"/>
                                <a:gd name="T9" fmla="*/ T8 w 25"/>
                                <a:gd name="T10" fmla="+- 0 565 496"/>
                                <a:gd name="T11" fmla="*/ 565 h 100"/>
                                <a:gd name="T12" fmla="+- 0 8568 8543"/>
                                <a:gd name="T13" fmla="*/ T12 w 25"/>
                                <a:gd name="T14" fmla="+- 0 547 496"/>
                                <a:gd name="T15" fmla="*/ 547 h 100"/>
                                <a:gd name="T16" fmla="+- 0 8565 8543"/>
                                <a:gd name="T17" fmla="*/ T16 w 25"/>
                                <a:gd name="T18" fmla="+- 0 529 496"/>
                                <a:gd name="T19" fmla="*/ 529 h 100"/>
                                <a:gd name="T20" fmla="+- 0 8557 8543"/>
                                <a:gd name="T21" fmla="*/ T20 w 25"/>
                                <a:gd name="T22" fmla="+- 0 512 496"/>
                                <a:gd name="T23" fmla="*/ 512 h 100"/>
                                <a:gd name="T24" fmla="+- 0 8544 8543"/>
                                <a:gd name="T25" fmla="*/ T24 w 25"/>
                                <a:gd name="T26" fmla="+- 0 496 496"/>
                                <a:gd name="T27" fmla="*/ 496 h 1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5" h="100">
                                  <a:moveTo>
                                    <a:pt x="0" y="101"/>
                                  </a:moveTo>
                                  <a:lnTo>
                                    <a:pt x="13" y="86"/>
                                  </a:lnTo>
                                  <a:lnTo>
                                    <a:pt x="22" y="69"/>
                                  </a:lnTo>
                                  <a:lnTo>
                                    <a:pt x="25" y="51"/>
                                  </a:lnTo>
                                  <a:lnTo>
                                    <a:pt x="22" y="33"/>
                                  </a:lnTo>
                                  <a:lnTo>
                                    <a:pt x="14" y="16"/>
                                  </a:ln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0" name="Group 633"/>
                        <wpg:cNvGrpSpPr>
                          <a:grpSpLocks/>
                        </wpg:cNvGrpSpPr>
                        <wpg:grpSpPr bwMode="auto">
                          <a:xfrm>
                            <a:off x="8339" y="462"/>
                            <a:ext cx="42" cy="168"/>
                            <a:chOff x="8339" y="462"/>
                            <a:chExt cx="42" cy="168"/>
                          </a:xfrm>
                        </wpg:grpSpPr>
                        <wps:wsp>
                          <wps:cNvPr id="671" name="Freeform 634"/>
                          <wps:cNvSpPr>
                            <a:spLocks/>
                          </wps:cNvSpPr>
                          <wps:spPr bwMode="auto">
                            <a:xfrm>
                              <a:off x="8339" y="462"/>
                              <a:ext cx="42" cy="168"/>
                            </a:xfrm>
                            <a:custGeom>
                              <a:avLst/>
                              <a:gdLst>
                                <a:gd name="T0" fmla="+- 0 8381 8339"/>
                                <a:gd name="T1" fmla="*/ T0 w 42"/>
                                <a:gd name="T2" fmla="+- 0 462 462"/>
                                <a:gd name="T3" fmla="*/ 462 h 168"/>
                                <a:gd name="T4" fmla="+- 0 8341 8339"/>
                                <a:gd name="T5" fmla="*/ T4 w 42"/>
                                <a:gd name="T6" fmla="+- 0 527 462"/>
                                <a:gd name="T7" fmla="*/ 527 h 168"/>
                                <a:gd name="T8" fmla="+- 0 8339 8339"/>
                                <a:gd name="T9" fmla="*/ T8 w 42"/>
                                <a:gd name="T10" fmla="+- 0 545 462"/>
                                <a:gd name="T11" fmla="*/ 545 h 168"/>
                                <a:gd name="T12" fmla="+- 0 8341 8339"/>
                                <a:gd name="T13" fmla="*/ T12 w 42"/>
                                <a:gd name="T14" fmla="+- 0 563 462"/>
                                <a:gd name="T15" fmla="*/ 563 h 168"/>
                                <a:gd name="T16" fmla="+- 0 8380 8339"/>
                                <a:gd name="T17" fmla="*/ T16 w 42"/>
                                <a:gd name="T18" fmla="+- 0 629 462"/>
                                <a:gd name="T19" fmla="*/ 629 h 168"/>
                                <a:gd name="T20" fmla="+- 0 8381 8339"/>
                                <a:gd name="T21" fmla="*/ T20 w 42"/>
                                <a:gd name="T22" fmla="+- 0 630 462"/>
                                <a:gd name="T23" fmla="*/ 630 h 1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2" h="168">
                                  <a:moveTo>
                                    <a:pt x="42" y="0"/>
                                  </a:moveTo>
                                  <a:lnTo>
                                    <a:pt x="2" y="65"/>
                                  </a:lnTo>
                                  <a:lnTo>
                                    <a:pt x="0" y="83"/>
                                  </a:lnTo>
                                  <a:lnTo>
                                    <a:pt x="2" y="101"/>
                                  </a:lnTo>
                                  <a:lnTo>
                                    <a:pt x="41" y="167"/>
                                  </a:lnTo>
                                  <a:lnTo>
                                    <a:pt x="42" y="168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2" name="Group 631"/>
                        <wpg:cNvGrpSpPr>
                          <a:grpSpLocks/>
                        </wpg:cNvGrpSpPr>
                        <wpg:grpSpPr bwMode="auto">
                          <a:xfrm>
                            <a:off x="8583" y="463"/>
                            <a:ext cx="42" cy="167"/>
                            <a:chOff x="8583" y="463"/>
                            <a:chExt cx="42" cy="167"/>
                          </a:xfrm>
                        </wpg:grpSpPr>
                        <wps:wsp>
                          <wps:cNvPr id="673" name="Freeform 632"/>
                          <wps:cNvSpPr>
                            <a:spLocks/>
                          </wps:cNvSpPr>
                          <wps:spPr bwMode="auto">
                            <a:xfrm>
                              <a:off x="8583" y="463"/>
                              <a:ext cx="42" cy="167"/>
                            </a:xfrm>
                            <a:custGeom>
                              <a:avLst/>
                              <a:gdLst>
                                <a:gd name="T0" fmla="+- 0 8583 8583"/>
                                <a:gd name="T1" fmla="*/ T0 w 42"/>
                                <a:gd name="T2" fmla="+- 0 630 463"/>
                                <a:gd name="T3" fmla="*/ 630 h 167"/>
                                <a:gd name="T4" fmla="+- 0 8623 8583"/>
                                <a:gd name="T5" fmla="*/ T4 w 42"/>
                                <a:gd name="T6" fmla="+- 0 565 463"/>
                                <a:gd name="T7" fmla="*/ 565 h 167"/>
                                <a:gd name="T8" fmla="+- 0 8625 8583"/>
                                <a:gd name="T9" fmla="*/ T8 w 42"/>
                                <a:gd name="T10" fmla="+- 0 547 463"/>
                                <a:gd name="T11" fmla="*/ 547 h 167"/>
                                <a:gd name="T12" fmla="+- 0 8623 8583"/>
                                <a:gd name="T13" fmla="*/ T12 w 42"/>
                                <a:gd name="T14" fmla="+- 0 529 463"/>
                                <a:gd name="T15" fmla="*/ 529 h 167"/>
                                <a:gd name="T16" fmla="+- 0 8619 8583"/>
                                <a:gd name="T17" fmla="*/ T16 w 42"/>
                                <a:gd name="T18" fmla="+- 0 511 463"/>
                                <a:gd name="T19" fmla="*/ 511 h 167"/>
                                <a:gd name="T20" fmla="+- 0 8610 8583"/>
                                <a:gd name="T21" fmla="*/ T20 w 42"/>
                                <a:gd name="T22" fmla="+- 0 494 463"/>
                                <a:gd name="T23" fmla="*/ 494 h 167"/>
                                <a:gd name="T24" fmla="+- 0 8599 8583"/>
                                <a:gd name="T25" fmla="*/ T24 w 42"/>
                                <a:gd name="T26" fmla="+- 0 478 463"/>
                                <a:gd name="T27" fmla="*/ 478 h 167"/>
                                <a:gd name="T28" fmla="+- 0 8584 8583"/>
                                <a:gd name="T29" fmla="*/ T28 w 42"/>
                                <a:gd name="T30" fmla="+- 0 463 463"/>
                                <a:gd name="T31" fmla="*/ 463 h 1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42" h="167">
                                  <a:moveTo>
                                    <a:pt x="0" y="167"/>
                                  </a:moveTo>
                                  <a:lnTo>
                                    <a:pt x="40" y="102"/>
                                  </a:lnTo>
                                  <a:lnTo>
                                    <a:pt x="42" y="84"/>
                                  </a:lnTo>
                                  <a:lnTo>
                                    <a:pt x="40" y="66"/>
                                  </a:lnTo>
                                  <a:lnTo>
                                    <a:pt x="36" y="48"/>
                                  </a:lnTo>
                                  <a:lnTo>
                                    <a:pt x="27" y="31"/>
                                  </a:lnTo>
                                  <a:lnTo>
                                    <a:pt x="16" y="15"/>
                                  </a:ln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7252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4" name="Group 629"/>
                        <wpg:cNvGrpSpPr>
                          <a:grpSpLocks/>
                        </wpg:cNvGrpSpPr>
                        <wpg:grpSpPr bwMode="auto">
                          <a:xfrm>
                            <a:off x="8369" y="768"/>
                            <a:ext cx="228" cy="406"/>
                            <a:chOff x="8369" y="768"/>
                            <a:chExt cx="228" cy="406"/>
                          </a:xfrm>
                        </wpg:grpSpPr>
                        <wps:wsp>
                          <wps:cNvPr id="675" name="Freeform 630"/>
                          <wps:cNvSpPr>
                            <a:spLocks/>
                          </wps:cNvSpPr>
                          <wps:spPr bwMode="auto">
                            <a:xfrm>
                              <a:off x="8369" y="768"/>
                              <a:ext cx="228" cy="406"/>
                            </a:xfrm>
                            <a:custGeom>
                              <a:avLst/>
                              <a:gdLst>
                                <a:gd name="T0" fmla="+- 0 8482 8369"/>
                                <a:gd name="T1" fmla="*/ T0 w 228"/>
                                <a:gd name="T2" fmla="+- 0 768 768"/>
                                <a:gd name="T3" fmla="*/ 768 h 406"/>
                                <a:gd name="T4" fmla="+- 0 8426 8369"/>
                                <a:gd name="T5" fmla="*/ T4 w 228"/>
                                <a:gd name="T6" fmla="+- 0 791 768"/>
                                <a:gd name="T7" fmla="*/ 791 h 406"/>
                                <a:gd name="T8" fmla="+- 0 8369 8369"/>
                                <a:gd name="T9" fmla="*/ T8 w 228"/>
                                <a:gd name="T10" fmla="+- 0 1113 768"/>
                                <a:gd name="T11" fmla="*/ 1113 h 406"/>
                                <a:gd name="T12" fmla="+- 0 8369 8369"/>
                                <a:gd name="T13" fmla="*/ T12 w 228"/>
                                <a:gd name="T14" fmla="+- 0 1127 768"/>
                                <a:gd name="T15" fmla="*/ 1127 h 406"/>
                                <a:gd name="T16" fmla="+- 0 8375 8369"/>
                                <a:gd name="T17" fmla="*/ T16 w 228"/>
                                <a:gd name="T18" fmla="+- 0 1139 768"/>
                                <a:gd name="T19" fmla="*/ 1139 h 406"/>
                                <a:gd name="T20" fmla="+- 0 8453 8369"/>
                                <a:gd name="T21" fmla="*/ T20 w 228"/>
                                <a:gd name="T22" fmla="+- 0 1173 768"/>
                                <a:gd name="T23" fmla="*/ 1173 h 406"/>
                                <a:gd name="T24" fmla="+- 0 8482 8369"/>
                                <a:gd name="T25" fmla="*/ T24 w 228"/>
                                <a:gd name="T26" fmla="+- 0 1174 768"/>
                                <a:gd name="T27" fmla="*/ 1174 h 406"/>
                                <a:gd name="T28" fmla="+- 0 8509 8369"/>
                                <a:gd name="T29" fmla="*/ T28 w 228"/>
                                <a:gd name="T30" fmla="+- 0 1172 768"/>
                                <a:gd name="T31" fmla="*/ 1172 h 406"/>
                                <a:gd name="T32" fmla="+- 0 8570 8369"/>
                                <a:gd name="T33" fmla="*/ T32 w 228"/>
                                <a:gd name="T34" fmla="+- 0 1155 768"/>
                                <a:gd name="T35" fmla="*/ 1155 h 406"/>
                                <a:gd name="T36" fmla="+- 0 8597 8369"/>
                                <a:gd name="T37" fmla="*/ T36 w 228"/>
                                <a:gd name="T38" fmla="+- 0 1123 768"/>
                                <a:gd name="T39" fmla="*/ 1123 h 406"/>
                                <a:gd name="T40" fmla="+- 0 8597 8369"/>
                                <a:gd name="T41" fmla="*/ T40 w 228"/>
                                <a:gd name="T42" fmla="+- 0 1118 768"/>
                                <a:gd name="T43" fmla="*/ 1118 h 406"/>
                                <a:gd name="T44" fmla="+- 0 8595 8369"/>
                                <a:gd name="T45" fmla="*/ T44 w 228"/>
                                <a:gd name="T46" fmla="+- 0 1113 768"/>
                                <a:gd name="T47" fmla="*/ 1113 h 406"/>
                                <a:gd name="T48" fmla="+- 0 8539 8369"/>
                                <a:gd name="T49" fmla="*/ T48 w 228"/>
                                <a:gd name="T50" fmla="+- 0 795 768"/>
                                <a:gd name="T51" fmla="*/ 795 h 406"/>
                                <a:gd name="T52" fmla="+- 0 8532 8369"/>
                                <a:gd name="T53" fmla="*/ T52 w 228"/>
                                <a:gd name="T54" fmla="+- 0 782 768"/>
                                <a:gd name="T55" fmla="*/ 782 h 406"/>
                                <a:gd name="T56" fmla="+- 0 8514 8369"/>
                                <a:gd name="T57" fmla="*/ T56 w 228"/>
                                <a:gd name="T58" fmla="+- 0 772 768"/>
                                <a:gd name="T59" fmla="*/ 772 h 406"/>
                                <a:gd name="T60" fmla="+- 0 8487 8369"/>
                                <a:gd name="T61" fmla="*/ T60 w 228"/>
                                <a:gd name="T62" fmla="+- 0 768 768"/>
                                <a:gd name="T63" fmla="*/ 768 h 40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228" h="406">
                                  <a:moveTo>
                                    <a:pt x="113" y="0"/>
                                  </a:moveTo>
                                  <a:lnTo>
                                    <a:pt x="57" y="23"/>
                                  </a:lnTo>
                                  <a:lnTo>
                                    <a:pt x="0" y="345"/>
                                  </a:lnTo>
                                  <a:lnTo>
                                    <a:pt x="0" y="359"/>
                                  </a:lnTo>
                                  <a:lnTo>
                                    <a:pt x="6" y="371"/>
                                  </a:lnTo>
                                  <a:lnTo>
                                    <a:pt x="84" y="405"/>
                                  </a:lnTo>
                                  <a:lnTo>
                                    <a:pt x="113" y="406"/>
                                  </a:lnTo>
                                  <a:lnTo>
                                    <a:pt x="140" y="404"/>
                                  </a:lnTo>
                                  <a:lnTo>
                                    <a:pt x="201" y="387"/>
                                  </a:lnTo>
                                  <a:lnTo>
                                    <a:pt x="228" y="355"/>
                                  </a:lnTo>
                                  <a:lnTo>
                                    <a:pt x="228" y="350"/>
                                  </a:lnTo>
                                  <a:lnTo>
                                    <a:pt x="226" y="345"/>
                                  </a:lnTo>
                                  <a:lnTo>
                                    <a:pt x="170" y="27"/>
                                  </a:lnTo>
                                  <a:lnTo>
                                    <a:pt x="163" y="14"/>
                                  </a:lnTo>
                                  <a:lnTo>
                                    <a:pt x="145" y="4"/>
                                  </a:lnTo>
                                  <a:lnTo>
                                    <a:pt x="118" y="0"/>
                                  </a:lnTo>
                                </a:path>
                              </a:pathLst>
                            </a:custGeom>
                            <a:noFill/>
                            <a:ln w="15105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6" name="Group 627"/>
                        <wpg:cNvGrpSpPr>
                          <a:grpSpLocks/>
                        </wpg:cNvGrpSpPr>
                        <wpg:grpSpPr bwMode="auto">
                          <a:xfrm>
                            <a:off x="8454" y="522"/>
                            <a:ext cx="57" cy="48"/>
                            <a:chOff x="8454" y="522"/>
                            <a:chExt cx="57" cy="48"/>
                          </a:xfrm>
                        </wpg:grpSpPr>
                        <wps:wsp>
                          <wps:cNvPr id="677" name="Freeform 628"/>
                          <wps:cNvSpPr>
                            <a:spLocks/>
                          </wps:cNvSpPr>
                          <wps:spPr bwMode="auto">
                            <a:xfrm>
                              <a:off x="8454" y="522"/>
                              <a:ext cx="57" cy="48"/>
                            </a:xfrm>
                            <a:custGeom>
                              <a:avLst/>
                              <a:gdLst>
                                <a:gd name="T0" fmla="+- 0 8511 8454"/>
                                <a:gd name="T1" fmla="*/ T0 w 57"/>
                                <a:gd name="T2" fmla="+- 0 546 522"/>
                                <a:gd name="T3" fmla="*/ 546 h 48"/>
                                <a:gd name="T4" fmla="+- 0 8511 8454"/>
                                <a:gd name="T5" fmla="*/ T4 w 57"/>
                                <a:gd name="T6" fmla="+- 0 533 522"/>
                                <a:gd name="T7" fmla="*/ 533 h 48"/>
                                <a:gd name="T8" fmla="+- 0 8498 8454"/>
                                <a:gd name="T9" fmla="*/ T8 w 57"/>
                                <a:gd name="T10" fmla="+- 0 522 522"/>
                                <a:gd name="T11" fmla="*/ 522 h 48"/>
                                <a:gd name="T12" fmla="+- 0 8482 8454"/>
                                <a:gd name="T13" fmla="*/ T12 w 57"/>
                                <a:gd name="T14" fmla="+- 0 522 522"/>
                                <a:gd name="T15" fmla="*/ 522 h 48"/>
                                <a:gd name="T16" fmla="+- 0 8466 8454"/>
                                <a:gd name="T17" fmla="*/ T16 w 57"/>
                                <a:gd name="T18" fmla="+- 0 522 522"/>
                                <a:gd name="T19" fmla="*/ 522 h 48"/>
                                <a:gd name="T20" fmla="+- 0 8454 8454"/>
                                <a:gd name="T21" fmla="*/ T20 w 57"/>
                                <a:gd name="T22" fmla="+- 0 533 522"/>
                                <a:gd name="T23" fmla="*/ 533 h 48"/>
                                <a:gd name="T24" fmla="+- 0 8454 8454"/>
                                <a:gd name="T25" fmla="*/ T24 w 57"/>
                                <a:gd name="T26" fmla="+- 0 546 522"/>
                                <a:gd name="T27" fmla="*/ 546 h 48"/>
                                <a:gd name="T28" fmla="+- 0 8454 8454"/>
                                <a:gd name="T29" fmla="*/ T28 w 57"/>
                                <a:gd name="T30" fmla="+- 0 559 522"/>
                                <a:gd name="T31" fmla="*/ 559 h 48"/>
                                <a:gd name="T32" fmla="+- 0 8466 8454"/>
                                <a:gd name="T33" fmla="*/ T32 w 57"/>
                                <a:gd name="T34" fmla="+- 0 570 522"/>
                                <a:gd name="T35" fmla="*/ 570 h 48"/>
                                <a:gd name="T36" fmla="+- 0 8482 8454"/>
                                <a:gd name="T37" fmla="*/ T36 w 57"/>
                                <a:gd name="T38" fmla="+- 0 570 522"/>
                                <a:gd name="T39" fmla="*/ 570 h 48"/>
                                <a:gd name="T40" fmla="+- 0 8498 8454"/>
                                <a:gd name="T41" fmla="*/ T40 w 57"/>
                                <a:gd name="T42" fmla="+- 0 570 522"/>
                                <a:gd name="T43" fmla="*/ 570 h 48"/>
                                <a:gd name="T44" fmla="+- 0 8511 8454"/>
                                <a:gd name="T45" fmla="*/ T44 w 57"/>
                                <a:gd name="T46" fmla="+- 0 559 522"/>
                                <a:gd name="T47" fmla="*/ 559 h 48"/>
                                <a:gd name="T48" fmla="+- 0 8511 8454"/>
                                <a:gd name="T49" fmla="*/ T48 w 57"/>
                                <a:gd name="T50" fmla="+- 0 546 522"/>
                                <a:gd name="T51" fmla="*/ 546 h 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57" h="48">
                                  <a:moveTo>
                                    <a:pt x="57" y="24"/>
                                  </a:moveTo>
                                  <a:lnTo>
                                    <a:pt x="57" y="11"/>
                                  </a:lnTo>
                                  <a:lnTo>
                                    <a:pt x="44" y="0"/>
                                  </a:lnTo>
                                  <a:lnTo>
                                    <a:pt x="28" y="0"/>
                                  </a:lnTo>
                                  <a:lnTo>
                                    <a:pt x="12" y="0"/>
                                  </a:lnTo>
                                  <a:lnTo>
                                    <a:pt x="0" y="11"/>
                                  </a:lnTo>
                                  <a:lnTo>
                                    <a:pt x="0" y="24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2" y="48"/>
                                  </a:lnTo>
                                  <a:lnTo>
                                    <a:pt x="28" y="48"/>
                                  </a:lnTo>
                                  <a:lnTo>
                                    <a:pt x="44" y="48"/>
                                  </a:lnTo>
                                  <a:lnTo>
                                    <a:pt x="57" y="37"/>
                                  </a:lnTo>
                                  <a:lnTo>
                                    <a:pt x="57" y="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098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8" name="Group 625"/>
                        <wpg:cNvGrpSpPr>
                          <a:grpSpLocks/>
                        </wpg:cNvGrpSpPr>
                        <wpg:grpSpPr bwMode="auto">
                          <a:xfrm>
                            <a:off x="8482" y="570"/>
                            <a:ext cx="2" cy="198"/>
                            <a:chOff x="8482" y="570"/>
                            <a:chExt cx="2" cy="198"/>
                          </a:xfrm>
                        </wpg:grpSpPr>
                        <wps:wsp>
                          <wps:cNvPr id="679" name="Freeform 626"/>
                          <wps:cNvSpPr>
                            <a:spLocks/>
                          </wps:cNvSpPr>
                          <wps:spPr bwMode="auto">
                            <a:xfrm>
                              <a:off x="8482" y="570"/>
                              <a:ext cx="2" cy="198"/>
                            </a:xfrm>
                            <a:custGeom>
                              <a:avLst/>
                              <a:gdLst>
                                <a:gd name="T0" fmla="+- 0 768 570"/>
                                <a:gd name="T1" fmla="*/ 768 h 198"/>
                                <a:gd name="T2" fmla="+- 0 570 570"/>
                                <a:gd name="T3" fmla="*/ 570 h 1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98">
                                  <a:moveTo>
                                    <a:pt x="0" y="198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5110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6F3972" id="Group 624" o:spid="_x0000_s1026" style="position:absolute;margin-left:416.7pt;margin-top:22.8pt;width:14.85pt;height:37.6pt;z-index:-251657216;mso-position-horizontal-relative:page" coordorigin="8334,456" coordsize="297,7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">
                <v:group id="Group 658" o:spid="_x0000_s1027" style="position:absolute;left:8363;top:545;width:142;height:652" coordorigin="8363,545" coordsize="142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+j6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sE6SeD3TDgCcvcDAAD//wMAUEsBAi0AFAAGAAgAAAAhANvh9svuAAAAhQEAABMAAAAAAAAA&#10;AAAAAAAAAAAAAFtDb250ZW50X1R5cGVzXS54bWxQSwECLQAUAAYACAAAACEAWvQsW78AAAAVAQAA&#10;CwAAAAAAAAAAAAAAAAAfAQAAX3JlbHMvLnJlbHNQSwECLQAUAAYACAAAACEAYj/o+sYAAADcAAAA&#10;DwAAAAAAAAAAAAAAAAAHAgAAZHJzL2Rvd25yZXYueG1sUEsFBgAAAAADAAMAtwAAAPoCAAAAAA==&#10;">
                  <v:shape id="Freeform 660" o:spid="_x0000_s1028" style="position:absolute;left:8363;top:545;width:142;height:652;visibility:visible;mso-wrap-style:square;v-text-anchor:top" coordsize="142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" path="m129,l98,,85,11r,26l98,48r31,l142,37r,-26l129,e" fillcolor="#cdcdcd" stroked="f">
                    <v:path arrowok="t" o:connecttype="custom" o:connectlocs="129,545;98,545;85,556;85,582;98,593;129,593;142,582;142,556;129,545" o:connectangles="0,0,0,0,0,0,0,0,0"/>
                  </v:shape>
                  <v:shape id="Freeform 659" o:spid="_x0000_s1029" style="position:absolute;left:8363;top:545;width:142;height:652;visibility:visible;mso-wrap-style:square;v-text-anchor:top" coordsize="142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" path="m119,245l58,266,,591r,14l6,617r78,34l113,652r27,-2l202,633r26,-32l228,596r-1,-5l170,270r-8,-12l144,249r-25,-4e" fillcolor="#cdcdcd" stroked="f">
                    <v:path arrowok="t" o:connecttype="custom" o:connectlocs="119,790;58,811;0,1136;0,1150;6,1162;84,1196;113,1197;140,1195;202,1178;228,1146;228,1141;227,1136;170,815;162,803;144,794;119,790" o:connectangles="0,0,0,0,0,0,0,0,0,0,0,0,0,0,0,0"/>
                  </v:shape>
                </v:group>
                <v:group id="Group 654" o:spid="_x0000_s1030" style="position:absolute;left:8492;top:545;width:13;height:48" coordorigin="8492,545" coordsize="13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XaN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Yv5G/ydCUdArn4BAAD//wMAUEsBAi0AFAAGAAgAAAAhANvh9svuAAAAhQEAABMAAAAAAAAA&#10;AAAAAAAAAAAAAFtDb250ZW50X1R5cGVzXS54bWxQSwECLQAUAAYACAAAACEAWvQsW78AAAAVAQAA&#10;CwAAAAAAAAAAAAAAAAAfAQAAX3JlbHMvLnJlbHNQSwECLQAUAAYACAAAACEAku12jcYAAADcAAAA&#10;DwAAAAAAAAAAAAAAAAAHAgAAZHJzL2Rvd25yZXYueG1sUEsFBgAAAAADAAMAtwAAAPoCAAAAAA==&#10;">
                  <v:shape id="Freeform 657" o:spid="_x0000_s1031" style="position:absolute;left:8492;top:545;width:13;height:48;visibility:visible;mso-wrap-style:square;v-text-anchor:top" coordsize="13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" path="m44,l29,,13,,,11,,24,,37,13,48r16,l44,48e" filled="f" strokecolor="#cdcdcd" strokeweight=".20133mm">
                    <v:path arrowok="t" o:connecttype="custom" o:connectlocs="44,545;29,545;13,545;0,556;0,569;0,582;13,593;29,593;44,593" o:connectangles="0,0,0,0,0,0,0,0,0"/>
                  </v:shape>
                  <v:shape id="Freeform 656" o:spid="_x0000_s1032" style="position:absolute;left:8492;top:545;width:13;height:48;visibility:visible;mso-wrap-style:square;v-text-anchor:top" coordsize="13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" path="m57,24r,-13l44,e" filled="f" strokecolor="#cdcdcd" strokeweight=".20133mm">
                    <v:path arrowok="t" o:connecttype="custom" o:connectlocs="57,569;57,556;44,545" o:connectangles="0,0,0"/>
                  </v:shape>
                  <v:shape id="Freeform 655" o:spid="_x0000_s1033" style="position:absolute;left:8492;top:545;width:13;height:48;visibility:visible;mso-wrap-style:square;v-text-anchor:top" coordsize="13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" path="m44,48l57,37r,-13e" filled="f" strokecolor="#cdcdcd" strokeweight=".20133mm">
                    <v:path arrowok="t" o:connecttype="custom" o:connectlocs="44,593;57,582;57,569" o:connectangles="0,0,0"/>
                  </v:shape>
                </v:group>
                <v:group id="Group 649" o:spid="_x0000_s1034" style="position:absolute;left:8476;top:790;width:115;height:406" coordorigin="8476,790" coordsize="115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d2/xgAAANw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igd8z4QjI7Q8AAAD//wMAUEsBAi0AFAAGAAgAAAAhANvh9svuAAAAhQEAABMAAAAAAAAA&#10;AAAAAAAAAAAAAFtDb250ZW50X1R5cGVzXS54bWxQSwECLQAUAAYACAAAACEAWvQsW78AAAAVAQAA&#10;CwAAAAAAAAAAAAAAAAAfAQAAX3JlbHMvLnJlbHNQSwECLQAUAAYACAAAACEA95Hdv8YAAADcAAAA&#10;DwAAAAAAAAAAAAAAAAAHAgAAZHJzL2Rvd25yZXYueG1sUEsFBgAAAAADAAMAtwAAAPoCAAAAAA==&#10;">
                  <v:shape id="Freeform 653" o:spid="_x0000_s1035" style="position:absolute;left:8476;top:790;width:115;height:406;visibility:visible;mso-wrap-style:square;v-text-anchor:top" coordsize="115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" path="m105,2l1,346,,360r7,12l19,384r18,9l59,401r26,5l114,407e" filled="f" strokecolor="#cdcdcd" strokeweight=".20133mm">
                    <v:path arrowok="t" o:connecttype="custom" o:connectlocs="105,792;1,1136;0,1150;7,1162;19,1174;37,1183;59,1191;85,1196;114,1197" o:connectangles="0,0,0,0,0,0,0,0,0"/>
                  </v:shape>
                  <v:shape id="Freeform 652" o:spid="_x0000_s1036" style="position:absolute;left:8476;top:790;width:115;height:406;visibility:visible;mso-wrap-style:square;v-text-anchor:top" coordsize="115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" path="m171,25l162,13,144,4,119,e" filled="f" strokecolor="#cdcdcd" strokeweight=".20133mm">
                    <v:path arrowok="t" o:connecttype="custom" o:connectlocs="171,815;162,803;144,794;119,790" o:connectangles="0,0,0,0"/>
                  </v:shape>
                  <v:shape id="Freeform 651" o:spid="_x0000_s1037" style="position:absolute;left:8476;top:790;width:115;height:406;visibility:visible;mso-wrap-style:square;v-text-anchor:top" coordsize="115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" path="m114,407r71,-12l228,356r,-5l227,346,171,25e" filled="f" strokecolor="#cdcdcd" strokeweight=".20133mm">
                    <v:path arrowok="t" o:connecttype="custom" o:connectlocs="114,1197;185,1185;228,1146;228,1141;227,1136;171,815" o:connectangles="0,0,0,0,0,0"/>
                  </v:shape>
                  <v:shape id="Picture 650" o:spid="_x0000_s1038" type="#_x0000_t75" style="position:absolute;left:8413;top:756;width:138;height: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">
                    <v:imagedata r:id="rId124" o:title=""/>
                  </v:shape>
                </v:group>
                <v:group id="Group 646" o:spid="_x0000_s1039" style="position:absolute;left:8426;top:768;width:113;height:54" coordorigin="8426,768" coordsize="11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EXL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yTSB15lwBOTyCQAA//8DAFBLAQItABQABgAIAAAAIQDb4fbL7gAAAIUBAAATAAAAAAAAAAAA&#10;AAAAAAAAAABbQ29udGVudF9UeXBlc10ueG1sUEsBAi0AFAAGAAgAAAAhAFr0LFu/AAAAFQEAAAsA&#10;AAAAAAAAAAAAAAAAHwEAAF9yZWxzLy5yZWxzUEsBAi0AFAAGAAgAAAAhAHh4RcvEAAAA3AAAAA8A&#10;AAAAAAAAAAAAAAAABwIAAGRycy9kb3ducmV2LnhtbFBLBQYAAAAAAwADALcAAAD4AgAAAAA=&#10;">
                  <v:shape id="Freeform 648" o:spid="_x0000_s1040" style="position:absolute;left:8426;top:768;width:113;height:54;visibility:visible;mso-wrap-style:square;v-text-anchor:top" coordsize="11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" path="m113,27l106,14,88,4,61,,32,3,11,10,,22,6,38,23,49r24,5l77,51,99,44,111,34r2,-7xe" filled="f" strokecolor="white" strokeweight=".20125mm">
                    <v:path arrowok="t" o:connecttype="custom" o:connectlocs="113,795;106,782;88,772;61,768;32,771;11,778;0,790;6,806;23,817;47,822;77,819;99,812;111,802;113,795" o:connectangles="0,0,0,0,0,0,0,0,0,0,0,0,0,0"/>
                  </v:shape>
                  <v:shape id="Picture 647" o:spid="_x0000_s1041" type="#_x0000_t75" style="position:absolute;left:8356;top:780;width:252;height: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">
                    <v:imagedata r:id="rId125" o:title=""/>
                  </v:shape>
                </v:group>
                <v:group id="Group 643" o:spid="_x0000_s1042" style="position:absolute;left:8369;top:792;width:228;height:382" coordorigin="8369,792" coordsize="228,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">
                  <v:shape id="Freeform 645" o:spid="_x0000_s1043" style="position:absolute;left:8369;top:792;width:228;height:382;visibility:visible;mso-wrap-style:square;v-text-anchor:top" coordsize="228,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" path="m226,321l170,,158,14,142,24r-19,5l103,29,77,19,63,9,,321r58,55l113,382r27,-2l201,363r27,-32l228,326r-2,-5xe" filled="f" strokeweight=".20139mm">
                    <v:path arrowok="t" o:connecttype="custom" o:connectlocs="226,1113;170,792;158,806;142,816;123,821;103,821;77,811;63,801;0,1113;58,1168;113,1174;140,1172;201,1155;228,1123;228,1118;226,1113" o:connectangles="0,0,0,0,0,0,0,0,0,0,0,0,0,0,0,0"/>
                  </v:shape>
                  <v:shape id="Picture 644" o:spid="_x0000_s1044" type="#_x0000_t75" style="position:absolute;left:8442;top:510;width:81;height: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">
                    <v:imagedata r:id="rId126" o:title=""/>
                  </v:shape>
                </v:group>
                <v:group id="Group 641" o:spid="_x0000_s1045" style="position:absolute;left:8454;top:522;width:57;height:48" coordorigin="8454,522" coordsize="57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4l1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JBnD60w4AnLxBwAA//8DAFBLAQItABQABgAIAAAAIQDb4fbL7gAAAIUBAAATAAAAAAAAAAAA&#10;AAAAAAAAAABbQ29udGVudF9UeXBlc10ueG1sUEsBAi0AFAAGAAgAAAAhAFr0LFu/AAAAFQEAAAsA&#10;AAAAAAAAAAAAAAAAHwEAAF9yZWxzLy5yZWxzUEsBAi0AFAAGAAgAAAAhAMkviXXEAAAA3AAAAA8A&#10;AAAAAAAAAAAAAAAABwIAAGRycy9kb3ducmV2LnhtbFBLBQYAAAAAAwADALcAAAD4AgAAAAA=&#10;">
                  <v:shape id="Freeform 642" o:spid="_x0000_s1046" style="position:absolute;left:8454;top:522;width:57;height:48;visibility:visible;mso-wrap-style:square;v-text-anchor:top" coordsize="57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" path="m57,24r,-13l44,,28,,12,,,11,,24,,37,12,48r16,l44,48,57,37r,-13xe" filled="f" strokecolor="#404040" strokeweight=".20131mm">
                    <v:path arrowok="t" o:connecttype="custom" o:connectlocs="57,546;57,533;44,522;28,522;12,522;0,533;0,546;0,559;12,570;28,570;44,570;57,559;57,546" o:connectangles="0,0,0,0,0,0,0,0,0,0,0,0,0"/>
                  </v:shape>
                </v:group>
                <v:group id="Group 639" o:spid="_x0000_s1047" style="position:absolute;left:8482;top:570;width:2;height:225" coordorigin="8482,570" coordsize="2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">
                  <v:shape id="Freeform 640" o:spid="_x0000_s1048" style="position:absolute;left:8482;top:570;width:2;height:225;visibility:visible;mso-wrap-style:square;v-text-anchor:top" coordsize="2,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" path="m,225l,e" filled="f" strokecolor="#404040" strokeweight=".20147mm">
                    <v:path arrowok="t" o:connecttype="custom" o:connectlocs="0,795;0,570" o:connectangles="0,0"/>
                  </v:shape>
                </v:group>
                <v:group id="Group 637" o:spid="_x0000_s1049" style="position:absolute;left:8396;top:496;width:25;height:101" coordorigin="8396,496" coordsize="25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I92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JArcz4QjI9R8AAAD//wMAUEsBAi0AFAAGAAgAAAAhANvh9svuAAAAhQEAABMAAAAAAAAA&#10;AAAAAAAAAAAAAFtDb250ZW50X1R5cGVzXS54bWxQSwECLQAUAAYACAAAACEAWvQsW78AAAAVAQAA&#10;CwAAAAAAAAAAAAAAAAAfAQAAX3JlbHMvLnJlbHNQSwECLQAUAAYACAAAACEAthSPdsYAAADcAAAA&#10;DwAAAAAAAAAAAAAAAAAHAgAAZHJzL2Rvd25yZXYueG1sUEsFBgAAAAADAAMAtwAAAPoCAAAAAA==&#10;">
                  <v:shape id="Freeform 638" o:spid="_x0000_s1050" style="position:absolute;left:8396;top:496;width:25;height:101;visibility:visible;mso-wrap-style:square;v-text-anchor:top" coordsize="25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" path="m26,l12,15,3,32,,50,3,68r8,17l25,100r1,1e" filled="f" strokecolor="#404040" strokeweight=".20144mm">
                    <v:path arrowok="t" o:connecttype="custom" o:connectlocs="26,496;12,511;3,528;0,546;3,564;11,581;25,596;26,597" o:connectangles="0,0,0,0,0,0,0,0"/>
                  </v:shape>
                </v:group>
                <v:group id="Group 635" o:spid="_x0000_s1051" style="position:absolute;left:8543;top:496;width:25;height:100" coordorigin="8543,496" coordsize="25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76f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">
                  <v:shape id="Freeform 636" o:spid="_x0000_s1052" style="position:absolute;left:8543;top:496;width:25;height:100;visibility:visible;mso-wrap-style:square;v-text-anchor:top" coordsize="25,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" path="m,101l13,86,22,69,25,51,22,33,14,16,1,e" filled="f" strokecolor="#404040" strokeweight=".20144mm">
                    <v:path arrowok="t" o:connecttype="custom" o:connectlocs="0,597;13,582;22,565;25,547;22,529;14,512;1,496" o:connectangles="0,0,0,0,0,0,0"/>
                  </v:shape>
                </v:group>
                <v:group id="Group 633" o:spid="_x0000_s1053" style="position:absolute;left:8339;top:462;width:42;height:168" coordorigin="8339,462" coordsize="42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CRE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fnhTDgCMv0FAAD//wMAUEsBAi0AFAAGAAgAAAAhANvh9svuAAAAhQEAABMAAAAAAAAAAAAA&#10;AAAAAAAAAFtDb250ZW50X1R5cGVzXS54bWxQSwECLQAUAAYACAAAACEAWvQsW78AAAAVAQAACwAA&#10;AAAAAAAAAAAAAAAfAQAAX3JlbHMvLnJlbHNQSwECLQAUAAYACAAAACEA02gkRMMAAADcAAAADwAA&#10;AAAAAAAAAAAAAAAHAgAAZHJzL2Rvd25yZXYueG1sUEsFBgAAAAADAAMAtwAAAPcCAAAAAA==&#10;">
                  <v:shape id="Freeform 634" o:spid="_x0000_s1054" style="position:absolute;left:8339;top:462;width:42;height:168;visibility:visible;mso-wrap-style:square;v-text-anchor:top" coordsize="42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" path="m42,l2,65,,83r2,18l41,167r1,1e" filled="f" strokecolor="#404040" strokeweight=".20144mm">
                    <v:path arrowok="t" o:connecttype="custom" o:connectlocs="42,462;2,527;0,545;2,563;41,629;42,630" o:connectangles="0,0,0,0,0,0"/>
                  </v:shape>
                </v:group>
                <v:group id="Group 631" o:spid="_x0000_s1055" style="position:absolute;left:8583;top:463;width:42;height:167" coordorigin="8583,463" coordsize="42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h+o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hfF/B7JhwBuf4BAAD//wMAUEsBAi0AFAAGAAgAAAAhANvh9svuAAAAhQEAABMAAAAAAAAA&#10;AAAAAAAAAAAAAFtDb250ZW50X1R5cGVzXS54bWxQSwECLQAUAAYACAAAACEAWvQsW78AAAAVAQAA&#10;CwAAAAAAAAAAAAAAAAAfAQAAX3JlbHMvLnJlbHNQSwECLQAUAAYACAAAACEATPYfqMYAAADcAAAA&#10;DwAAAAAAAAAAAAAAAAAHAgAAZHJzL2Rvd25yZXYueG1sUEsFBgAAAAADAAMAtwAAAPoCAAAAAA==&#10;">
                  <v:shape id="Freeform 632" o:spid="_x0000_s1056" style="position:absolute;left:8583;top:463;width:42;height:167;visibility:visible;mso-wrap-style:square;v-text-anchor:top" coordsize="42,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" path="m,167l40,102,42,84,40,66,36,48,27,31,16,15,1,e" filled="f" strokecolor="#404040" strokeweight=".20144mm">
                    <v:path arrowok="t" o:connecttype="custom" o:connectlocs="0,630;40,565;42,547;40,529;36,511;27,494;16,478;1,463" o:connectangles="0,0,0,0,0,0,0,0"/>
                  </v:shape>
                </v:group>
                <v:group id="Group 629" o:spid="_x0000_s1057" style="position:absolute;left:8369;top:768;width:228;height:406" coordorigin="8369,768" coordsize="228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yJH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Yu3OfydCUdArn4BAAD//wMAUEsBAi0AFAAGAAgAAAAhANvh9svuAAAAhQEAABMAAAAAAAAA&#10;AAAAAAAAAAAAAFtDb250ZW50X1R5cGVzXS54bWxQSwECLQAUAAYACAAAACEAWvQsW78AAAAVAQAA&#10;CwAAAAAAAAAAAAAAAAAfAQAAX3JlbHMvLnJlbHNQSwECLQAUAAYACAAAACEArFMiR8YAAADcAAAA&#10;DwAAAAAAAAAAAAAAAAAHAgAAZHJzL2Rvd25yZXYueG1sUEsFBgAAAAADAAMAtwAAAPoCAAAAAA==&#10;">
                  <v:shape id="Freeform 630" o:spid="_x0000_s1058" style="position:absolute;left:8369;top:768;width:228;height:406;visibility:visible;mso-wrap-style:square;v-text-anchor:top" coordsize="228,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" path="m113,l57,23,,345r,14l6,371r78,34l113,406r27,-2l201,387r27,-32l228,350r-2,-5l170,27,163,14,145,4,118,e" filled="f" strokecolor="#404040" strokeweight=".41958mm">
                    <v:path arrowok="t" o:connecttype="custom" o:connectlocs="113,768;57,791;0,1113;0,1127;6,1139;84,1173;113,1174;140,1172;201,1155;228,1123;228,1118;226,1113;170,795;163,782;145,772;118,768" o:connectangles="0,0,0,0,0,0,0,0,0,0,0,0,0,0,0,0"/>
                  </v:shape>
                </v:group>
                <v:group id="Group 627" o:spid="_x0000_s1059" style="position:absolute;left:8454;top:522;width:57;height:48" coordorigin="8454,522" coordsize="57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">
                  <v:shape id="Freeform 628" o:spid="_x0000_s1060" style="position:absolute;left:8454;top:522;width:57;height:48;visibility:visible;mso-wrap-style:square;v-text-anchor:top" coordsize="57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" path="m57,24r,-13l44,,28,,12,,,11,,24,,37,12,48r16,l44,48,57,37r,-13xe" filled="f" strokecolor="#404040" strokeweight=".41939mm">
                    <v:path arrowok="t" o:connecttype="custom" o:connectlocs="57,546;57,533;44,522;28,522;12,522;0,533;0,546;0,559;12,570;28,570;44,570;57,559;57,546" o:connectangles="0,0,0,0,0,0,0,0,0,0,0,0,0"/>
                  </v:shape>
                </v:group>
                <v:group id="Group 625" o:spid="_x0000_s1061" style="position:absolute;left:8482;top:570;width:2;height:198" coordorigin="8482,570" coordsize="2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">
                  <v:shape id="Freeform 626" o:spid="_x0000_s1062" style="position:absolute;left:8482;top:570;width:2;height:198;visibility:visible;mso-wrap-style:square;v-text-anchor:top" coordsize="2,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" path="m,198l,e" filled="f" strokecolor="#404040" strokeweight=".41972mm">
                    <v:path arrowok="t" o:connecttype="custom" o:connectlocs="0,768;0,57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page">
                  <wp:posOffset>4853305</wp:posOffset>
                </wp:positionH>
                <wp:positionV relativeFrom="paragraph">
                  <wp:posOffset>527685</wp:posOffset>
                </wp:positionV>
                <wp:extent cx="354330" cy="36830"/>
                <wp:effectExtent l="5080" t="4445" r="2540" b="6350"/>
                <wp:wrapNone/>
                <wp:docPr id="638" name="Group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4330" cy="36830"/>
                          <a:chOff x="7643" y="831"/>
                          <a:chExt cx="558" cy="58"/>
                        </a:xfrm>
                      </wpg:grpSpPr>
                      <wpg:grpSp>
                        <wpg:cNvPr id="639" name="Group 622"/>
                        <wpg:cNvGrpSpPr>
                          <a:grpSpLocks/>
                        </wpg:cNvGrpSpPr>
                        <wpg:grpSpPr bwMode="auto">
                          <a:xfrm>
                            <a:off x="7684" y="872"/>
                            <a:ext cx="500" cy="2"/>
                            <a:chOff x="7684" y="872"/>
                            <a:chExt cx="500" cy="2"/>
                          </a:xfrm>
                        </wpg:grpSpPr>
                        <wps:wsp>
                          <wps:cNvPr id="640" name="Freeform 623"/>
                          <wps:cNvSpPr>
                            <a:spLocks/>
                          </wps:cNvSpPr>
                          <wps:spPr bwMode="auto">
                            <a:xfrm>
                              <a:off x="7684" y="872"/>
                              <a:ext cx="500" cy="2"/>
                            </a:xfrm>
                            <a:custGeom>
                              <a:avLst/>
                              <a:gdLst>
                                <a:gd name="T0" fmla="+- 0 7684 7684"/>
                                <a:gd name="T1" fmla="*/ T0 w 500"/>
                                <a:gd name="T2" fmla="+- 0 8184 7684"/>
                                <a:gd name="T3" fmla="*/ T2 w 5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0">
                                  <a:moveTo>
                                    <a:pt x="0" y="0"/>
                                  </a:moveTo>
                                  <a:lnTo>
                                    <a:pt x="500" y="0"/>
                                  </a:lnTo>
                                </a:path>
                              </a:pathLst>
                            </a:custGeom>
                            <a:noFill/>
                            <a:ln w="2263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1" name="Group 620"/>
                        <wpg:cNvGrpSpPr>
                          <a:grpSpLocks/>
                        </wpg:cNvGrpSpPr>
                        <wpg:grpSpPr bwMode="auto">
                          <a:xfrm>
                            <a:off x="7661" y="849"/>
                            <a:ext cx="500" cy="2"/>
                            <a:chOff x="7661" y="849"/>
                            <a:chExt cx="500" cy="2"/>
                          </a:xfrm>
                        </wpg:grpSpPr>
                        <wps:wsp>
                          <wps:cNvPr id="642" name="Freeform 621"/>
                          <wps:cNvSpPr>
                            <a:spLocks/>
                          </wps:cNvSpPr>
                          <wps:spPr bwMode="auto">
                            <a:xfrm>
                              <a:off x="7661" y="849"/>
                              <a:ext cx="500" cy="2"/>
                            </a:xfrm>
                            <a:custGeom>
                              <a:avLst/>
                              <a:gdLst>
                                <a:gd name="T0" fmla="+- 0 7661 7661"/>
                                <a:gd name="T1" fmla="*/ T0 w 500"/>
                                <a:gd name="T2" fmla="+- 0 8161 7661"/>
                                <a:gd name="T3" fmla="*/ T2 w 5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00">
                                  <a:moveTo>
                                    <a:pt x="0" y="0"/>
                                  </a:moveTo>
                                  <a:lnTo>
                                    <a:pt x="500" y="0"/>
                                  </a:lnTo>
                                </a:path>
                              </a:pathLst>
                            </a:custGeom>
                            <a:noFill/>
                            <a:ln w="2263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C76C6A" id="Group 619" o:spid="_x0000_s1026" style="position:absolute;margin-left:382.15pt;margin-top:41.55pt;width:27.9pt;height:2.9pt;z-index:-251656192;mso-position-horizontal-relative:page" coordorigin="7643,831" coordsize="558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">
                <v:group id="Group 622" o:spid="_x0000_s1027" style="position:absolute;left:7684;top:872;width:500;height:2" coordorigin="7684,872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DQZ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">
                  <v:shape id="Freeform 623" o:spid="_x0000_s1028" style="position:absolute;left:7684;top:872;width:500;height:2;visibility:visible;mso-wrap-style:square;v-text-anchor:top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" path="m,l500,e" filled="f" strokecolor="#cdcdcd" strokeweight=".62875mm">
                    <v:stroke dashstyle="dash"/>
                    <v:path arrowok="t" o:connecttype="custom" o:connectlocs="0,0;500,0" o:connectangles="0,0"/>
                  </v:shape>
                </v:group>
                <v:group id="Group 620" o:spid="_x0000_s1029" style="position:absolute;left:7661;top:849;width:500;height:2" coordorigin="7661,849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Eti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1i9xPB3JhwBufkFAAD//wMAUEsBAi0AFAAGAAgAAAAhANvh9svuAAAAhQEAABMAAAAAAAAA&#10;AAAAAAAAAAAAAFtDb250ZW50X1R5cGVzXS54bWxQSwECLQAUAAYACAAAACEAWvQsW78AAAAVAQAA&#10;CwAAAAAAAAAAAAAAAAAfAQAAX3JlbHMvLnJlbHNQSwECLQAUAAYACAAAACEAckhLYsYAAADcAAAA&#10;DwAAAAAAAAAAAAAAAAAHAgAAZHJzL2Rvd25yZXYueG1sUEsFBgAAAAADAAMAtwAAAPoCAAAAAA==&#10;">
                  <v:shape id="Freeform 621" o:spid="_x0000_s1030" style="position:absolute;left:7661;top:849;width:500;height:2;visibility:visible;mso-wrap-style:square;v-text-anchor:top" coordsize="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" path="m,l500,e" filled="f" strokecolor="#92d050" strokeweight=".62875mm">
                    <v:stroke dashstyle="dash"/>
                    <v:path arrowok="t" o:connecttype="custom" o:connectlocs="0,0;500,0" o:connectangles="0,0"/>
                  </v:shape>
                </v:group>
                <w10:wrap anchorx="page"/>
              </v:group>
            </w:pict>
          </mc:Fallback>
        </mc:AlternateContent>
      </w:r>
      <w:r w:rsidR="00831B13" w:rsidRPr="00E25326">
        <w:rPr>
          <w:rFonts w:ascii="Arial" w:eastAsia="Arial" w:hAnsi="Arial" w:cs="Arial"/>
          <w:b/>
          <w:bCs/>
          <w:w w:val="101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 w:rsidR="00831B13">
        <w:rPr>
          <w:rFonts w:ascii="Arial" w:eastAsia="Arial" w:hAnsi="Arial" w:cs="Arial"/>
          <w:b/>
          <w:bCs/>
          <w:spacing w:val="-62"/>
          <w:w w:val="95"/>
          <w:position w:val="1"/>
          <w:sz w:val="16"/>
          <w:szCs w:val="16"/>
        </w:rPr>
        <w:t>a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="00831B13" w:rsidRPr="00E25326">
        <w:rPr>
          <w:rFonts w:ascii="Arial" w:eastAsia="Arial" w:hAnsi="Arial" w:cs="Arial"/>
          <w:b/>
          <w:bCs/>
          <w:color w:val="000000"/>
          <w:w w:val="96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19"/>
          <w:w w:val="79"/>
          <w:position w:val="1"/>
          <w:sz w:val="16"/>
          <w:szCs w:val="16"/>
        </w:rPr>
        <w:t>:</w:t>
      </w:r>
      <w:r w:rsidR="00831B13"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 w:rsidR="00831B13"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 w:rsidR="00831B13" w:rsidRPr="00E25326">
        <w:rPr>
          <w:rFonts w:ascii="Arial" w:eastAsia="Arial" w:hAnsi="Arial" w:cs="Arial"/>
          <w:b/>
          <w:bCs/>
          <w:color w:val="000000"/>
          <w:w w:val="98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W</w:t>
      </w:r>
      <w:r w:rsidR="00831B13">
        <w:rPr>
          <w:rFonts w:ascii="Arial" w:eastAsia="Arial" w:hAnsi="Arial" w:cs="Arial"/>
          <w:b/>
          <w:bCs/>
          <w:color w:val="000000"/>
          <w:spacing w:val="-21"/>
          <w:w w:val="98"/>
          <w:position w:val="1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000000"/>
          <w:spacing w:val="-41"/>
          <w:w w:val="102"/>
          <w:position w:val="1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2"/>
          <w:position w:val="-1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24"/>
          <w:w w:val="105"/>
          <w:position w:val="1"/>
          <w:sz w:val="16"/>
          <w:szCs w:val="16"/>
        </w:rPr>
        <w:t>l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5"/>
          <w:position w:val="-1"/>
          <w:sz w:val="16"/>
          <w:szCs w:val="16"/>
        </w:rPr>
        <w:t>l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50"/>
          <w:w w:val="81"/>
          <w:position w:val="1"/>
          <w:sz w:val="16"/>
          <w:szCs w:val="16"/>
        </w:rPr>
        <w:t>s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81"/>
          <w:position w:val="-1"/>
          <w:sz w:val="16"/>
          <w:szCs w:val="16"/>
        </w:rPr>
        <w:t>s</w:t>
      </w:r>
      <w:r w:rsidR="00831B13">
        <w:rPr>
          <w:rFonts w:ascii="Arial" w:eastAsia="Arial" w:hAnsi="Arial" w:cs="Arial"/>
          <w:b/>
          <w:bCs/>
          <w:color w:val="000000"/>
          <w:spacing w:val="-50"/>
          <w:w w:val="81"/>
          <w:position w:val="1"/>
          <w:sz w:val="16"/>
          <w:szCs w:val="16"/>
        </w:rPr>
        <w:t>s</w:t>
      </w:r>
      <w:r w:rsidR="00831B13">
        <w:rPr>
          <w:rFonts w:ascii="Arial" w:eastAsia="Arial" w:hAnsi="Arial" w:cs="Arial"/>
          <w:b/>
          <w:bCs/>
          <w:color w:val="CDCDCD"/>
          <w:w w:val="81"/>
          <w:position w:val="-1"/>
          <w:sz w:val="16"/>
          <w:szCs w:val="16"/>
        </w:rPr>
        <w:t>s</w:t>
      </w:r>
    </w:p>
    <w:p w:rsidR="000E37B4" w:rsidRDefault="000E37B4">
      <w:pPr>
        <w:spacing w:after="0"/>
        <w:jc w:val="center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num="3" w:space="720" w:equalWidth="0">
            <w:col w:w="3417" w:space="790"/>
            <w:col w:w="1019" w:space="481"/>
            <w:col w:w="5773"/>
          </w:cols>
        </w:sectPr>
      </w:pPr>
    </w:p>
    <w:p w:rsidR="000E37B4" w:rsidRDefault="000E37B4">
      <w:pPr>
        <w:spacing w:before="3" w:after="0" w:line="190" w:lineRule="exact"/>
        <w:rPr>
          <w:sz w:val="19"/>
          <w:szCs w:val="19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E25326">
      <w:pPr>
        <w:spacing w:after="0" w:line="240" w:lineRule="auto"/>
        <w:ind w:left="992" w:right="-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>
            <wp:extent cx="507365" cy="307340"/>
            <wp:effectExtent l="0" t="0" r="0" b="0"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6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20" w:after="0" w:line="220" w:lineRule="exact"/>
      </w:pP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space="720"/>
        </w:sectPr>
      </w:pPr>
    </w:p>
    <w:p w:rsidR="000E37B4" w:rsidRDefault="00E25326">
      <w:pPr>
        <w:spacing w:before="50" w:after="0" w:line="240" w:lineRule="auto"/>
        <w:ind w:left="330" w:right="-55"/>
        <w:jc w:val="center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1" locked="0" layoutInCell="1" allowOverlap="1">
                <wp:simplePos x="0" y="0"/>
                <wp:positionH relativeFrom="page">
                  <wp:posOffset>1868170</wp:posOffset>
                </wp:positionH>
                <wp:positionV relativeFrom="paragraph">
                  <wp:posOffset>-929005</wp:posOffset>
                </wp:positionV>
                <wp:extent cx="746760" cy="839470"/>
                <wp:effectExtent l="10795" t="6350" r="4445" b="1905"/>
                <wp:wrapNone/>
                <wp:docPr id="554" name="Group 5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6760" cy="839470"/>
                          <a:chOff x="2942" y="-1463"/>
                          <a:chExt cx="1176" cy="1322"/>
                        </a:xfrm>
                      </wpg:grpSpPr>
                      <wpg:grpSp>
                        <wpg:cNvPr id="555" name="Group 613"/>
                        <wpg:cNvGrpSpPr>
                          <a:grpSpLocks/>
                        </wpg:cNvGrpSpPr>
                        <wpg:grpSpPr bwMode="auto">
                          <a:xfrm>
                            <a:off x="2973" y="-1432"/>
                            <a:ext cx="864" cy="1283"/>
                            <a:chOff x="2973" y="-1432"/>
                            <a:chExt cx="864" cy="1283"/>
                          </a:xfrm>
                        </wpg:grpSpPr>
                        <wps:wsp>
                          <wps:cNvPr id="556" name="Freeform 617"/>
                          <wps:cNvSpPr>
                            <a:spLocks/>
                          </wps:cNvSpPr>
                          <wps:spPr bwMode="auto">
                            <a:xfrm>
                              <a:off x="2973" y="-1432"/>
                              <a:ext cx="864" cy="1283"/>
                            </a:xfrm>
                            <a:custGeom>
                              <a:avLst/>
                              <a:gdLst>
                                <a:gd name="T0" fmla="+- 0 3804 2973"/>
                                <a:gd name="T1" fmla="*/ T0 w 864"/>
                                <a:gd name="T2" fmla="+- 0 -327 -1432"/>
                                <a:gd name="T3" fmla="*/ -327 h 1283"/>
                                <a:gd name="T4" fmla="+- 0 3339 2973"/>
                                <a:gd name="T5" fmla="*/ T4 w 864"/>
                                <a:gd name="T6" fmla="+- 0 -327 -1432"/>
                                <a:gd name="T7" fmla="*/ -327 h 1283"/>
                                <a:gd name="T8" fmla="+- 0 3338 2973"/>
                                <a:gd name="T9" fmla="*/ T8 w 864"/>
                                <a:gd name="T10" fmla="+- 0 -311 -1432"/>
                                <a:gd name="T11" fmla="*/ -311 h 1283"/>
                                <a:gd name="T12" fmla="+- 0 3338 2973"/>
                                <a:gd name="T13" fmla="*/ T12 w 864"/>
                                <a:gd name="T14" fmla="+- 0 -305 -1432"/>
                                <a:gd name="T15" fmla="*/ -305 h 1283"/>
                                <a:gd name="T16" fmla="+- 0 3339 2973"/>
                                <a:gd name="T17" fmla="*/ T16 w 864"/>
                                <a:gd name="T18" fmla="+- 0 -288 -1432"/>
                                <a:gd name="T19" fmla="*/ -288 h 1283"/>
                                <a:gd name="T20" fmla="+- 0 3342 2973"/>
                                <a:gd name="T21" fmla="*/ T20 w 864"/>
                                <a:gd name="T22" fmla="+- 0 -268 -1432"/>
                                <a:gd name="T23" fmla="*/ -268 h 1283"/>
                                <a:gd name="T24" fmla="+- 0 3344 2973"/>
                                <a:gd name="T25" fmla="*/ T24 w 864"/>
                                <a:gd name="T26" fmla="+- 0 -263 -1432"/>
                                <a:gd name="T27" fmla="*/ -263 h 1283"/>
                                <a:gd name="T28" fmla="+- 0 3542 2973"/>
                                <a:gd name="T29" fmla="*/ T28 w 864"/>
                                <a:gd name="T30" fmla="+- 0 -149 -1432"/>
                                <a:gd name="T31" fmla="*/ -149 h 1283"/>
                                <a:gd name="T32" fmla="+- 0 3814 2973"/>
                                <a:gd name="T33" fmla="*/ T32 w 864"/>
                                <a:gd name="T34" fmla="+- 0 -306 -1432"/>
                                <a:gd name="T35" fmla="*/ -306 h 1283"/>
                                <a:gd name="T36" fmla="+- 0 3805 2973"/>
                                <a:gd name="T37" fmla="*/ T36 w 864"/>
                                <a:gd name="T38" fmla="+- 0 -324 -1432"/>
                                <a:gd name="T39" fmla="*/ -324 h 1283"/>
                                <a:gd name="T40" fmla="+- 0 3804 2973"/>
                                <a:gd name="T41" fmla="*/ T40 w 864"/>
                                <a:gd name="T42" fmla="+- 0 -327 -1432"/>
                                <a:gd name="T43" fmla="*/ -327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864" h="1283">
                                  <a:moveTo>
                                    <a:pt x="831" y="1105"/>
                                  </a:moveTo>
                                  <a:lnTo>
                                    <a:pt x="366" y="1105"/>
                                  </a:lnTo>
                                  <a:lnTo>
                                    <a:pt x="365" y="1121"/>
                                  </a:lnTo>
                                  <a:lnTo>
                                    <a:pt x="365" y="1127"/>
                                  </a:lnTo>
                                  <a:lnTo>
                                    <a:pt x="366" y="1144"/>
                                  </a:lnTo>
                                  <a:lnTo>
                                    <a:pt x="369" y="1164"/>
                                  </a:lnTo>
                                  <a:lnTo>
                                    <a:pt x="371" y="1169"/>
                                  </a:lnTo>
                                  <a:lnTo>
                                    <a:pt x="569" y="1283"/>
                                  </a:lnTo>
                                  <a:lnTo>
                                    <a:pt x="841" y="1126"/>
                                  </a:lnTo>
                                  <a:lnTo>
                                    <a:pt x="832" y="1108"/>
                                  </a:lnTo>
                                  <a:lnTo>
                                    <a:pt x="831" y="1105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7" name="Freeform 616"/>
                          <wps:cNvSpPr>
                            <a:spLocks/>
                          </wps:cNvSpPr>
                          <wps:spPr bwMode="auto">
                            <a:xfrm>
                              <a:off x="2973" y="-1432"/>
                              <a:ext cx="864" cy="1283"/>
                            </a:xfrm>
                            <a:custGeom>
                              <a:avLst/>
                              <a:gdLst>
                                <a:gd name="T0" fmla="+- 0 3465 2973"/>
                                <a:gd name="T1" fmla="*/ T0 w 864"/>
                                <a:gd name="T2" fmla="+- 0 -1432 -1432"/>
                                <a:gd name="T3" fmla="*/ -1432 h 1283"/>
                                <a:gd name="T4" fmla="+- 0 2973 2973"/>
                                <a:gd name="T5" fmla="*/ T4 w 864"/>
                                <a:gd name="T6" fmla="+- 0 -1157 -1432"/>
                                <a:gd name="T7" fmla="*/ -1157 h 1283"/>
                                <a:gd name="T8" fmla="+- 0 2973 2973"/>
                                <a:gd name="T9" fmla="*/ T8 w 864"/>
                                <a:gd name="T10" fmla="+- 0 -450 -1432"/>
                                <a:gd name="T11" fmla="*/ -450 h 1283"/>
                                <a:gd name="T12" fmla="+- 0 2987 2973"/>
                                <a:gd name="T13" fmla="*/ T12 w 864"/>
                                <a:gd name="T14" fmla="+- 0 -435 -1432"/>
                                <a:gd name="T15" fmla="*/ -435 h 1283"/>
                                <a:gd name="T16" fmla="+- 0 3033 2973"/>
                                <a:gd name="T17" fmla="*/ T16 w 864"/>
                                <a:gd name="T18" fmla="+- 0 -396 -1432"/>
                                <a:gd name="T19" fmla="*/ -396 h 1283"/>
                                <a:gd name="T20" fmla="+- 0 3083 2973"/>
                                <a:gd name="T21" fmla="*/ T20 w 864"/>
                                <a:gd name="T22" fmla="+- 0 -361 -1432"/>
                                <a:gd name="T23" fmla="*/ -361 h 1283"/>
                                <a:gd name="T24" fmla="+- 0 3137 2973"/>
                                <a:gd name="T25" fmla="*/ T24 w 864"/>
                                <a:gd name="T26" fmla="+- 0 -333 -1432"/>
                                <a:gd name="T27" fmla="*/ -333 h 1283"/>
                                <a:gd name="T28" fmla="+- 0 3194 2973"/>
                                <a:gd name="T29" fmla="*/ T28 w 864"/>
                                <a:gd name="T30" fmla="+- 0 -311 -1432"/>
                                <a:gd name="T31" fmla="*/ -311 h 1283"/>
                                <a:gd name="T32" fmla="+- 0 3254 2973"/>
                                <a:gd name="T33" fmla="*/ T32 w 864"/>
                                <a:gd name="T34" fmla="+- 0 -296 -1432"/>
                                <a:gd name="T35" fmla="*/ -296 h 1283"/>
                                <a:gd name="T36" fmla="+- 0 3276 2973"/>
                                <a:gd name="T37" fmla="*/ T36 w 864"/>
                                <a:gd name="T38" fmla="+- 0 -292 -1432"/>
                                <a:gd name="T39" fmla="*/ -292 h 1283"/>
                                <a:gd name="T40" fmla="+- 0 3339 2973"/>
                                <a:gd name="T41" fmla="*/ T40 w 864"/>
                                <a:gd name="T42" fmla="+- 0 -327 -1432"/>
                                <a:gd name="T43" fmla="*/ -327 h 1283"/>
                                <a:gd name="T44" fmla="+- 0 3804 2973"/>
                                <a:gd name="T45" fmla="*/ T44 w 864"/>
                                <a:gd name="T46" fmla="+- 0 -327 -1432"/>
                                <a:gd name="T47" fmla="*/ -327 h 1283"/>
                                <a:gd name="T48" fmla="+- 0 3801 2973"/>
                                <a:gd name="T49" fmla="*/ T48 w 864"/>
                                <a:gd name="T50" fmla="+- 0 -343 -1432"/>
                                <a:gd name="T51" fmla="*/ -343 h 1283"/>
                                <a:gd name="T52" fmla="+- 0 3802 2973"/>
                                <a:gd name="T53" fmla="*/ T52 w 864"/>
                                <a:gd name="T54" fmla="+- 0 -362 -1432"/>
                                <a:gd name="T55" fmla="*/ -362 h 1283"/>
                                <a:gd name="T56" fmla="+- 0 3808 2973"/>
                                <a:gd name="T57" fmla="*/ T56 w 864"/>
                                <a:gd name="T58" fmla="+- 0 -381 -1432"/>
                                <a:gd name="T59" fmla="*/ -381 h 1283"/>
                                <a:gd name="T60" fmla="+- 0 3814 2973"/>
                                <a:gd name="T61" fmla="*/ T60 w 864"/>
                                <a:gd name="T62" fmla="+- 0 -392 -1432"/>
                                <a:gd name="T63" fmla="*/ -392 h 1283"/>
                                <a:gd name="T64" fmla="+- 0 3675 2973"/>
                                <a:gd name="T65" fmla="*/ T64 w 864"/>
                                <a:gd name="T66" fmla="+- 0 -472 -1432"/>
                                <a:gd name="T67" fmla="*/ -472 h 1283"/>
                                <a:gd name="T68" fmla="+- 0 3742 2973"/>
                                <a:gd name="T69" fmla="*/ T68 w 864"/>
                                <a:gd name="T70" fmla="+- 0 -511 -1432"/>
                                <a:gd name="T71" fmla="*/ -511 h 1283"/>
                                <a:gd name="T72" fmla="+- 0 3670 2973"/>
                                <a:gd name="T73" fmla="*/ T72 w 864"/>
                                <a:gd name="T74" fmla="+- 0 -511 -1432"/>
                                <a:gd name="T75" fmla="*/ -511 h 1283"/>
                                <a:gd name="T76" fmla="+- 0 3772 2973"/>
                                <a:gd name="T77" fmla="*/ T76 w 864"/>
                                <a:gd name="T78" fmla="+- 0 -567 -1432"/>
                                <a:gd name="T79" fmla="*/ -567 h 1283"/>
                                <a:gd name="T80" fmla="+- 0 3772 2973"/>
                                <a:gd name="T81" fmla="*/ T80 w 864"/>
                                <a:gd name="T82" fmla="+- 0 -990 -1432"/>
                                <a:gd name="T83" fmla="*/ -990 h 1283"/>
                                <a:gd name="T84" fmla="+- 0 3258 2973"/>
                                <a:gd name="T85" fmla="*/ T84 w 864"/>
                                <a:gd name="T86" fmla="+- 0 -990 -1432"/>
                                <a:gd name="T87" fmla="*/ -990 h 1283"/>
                                <a:gd name="T88" fmla="+- 0 3242 2973"/>
                                <a:gd name="T89" fmla="*/ T88 w 864"/>
                                <a:gd name="T90" fmla="+- 0 -993 -1432"/>
                                <a:gd name="T91" fmla="*/ -993 h 1283"/>
                                <a:gd name="T92" fmla="+- 0 3168 2973"/>
                                <a:gd name="T93" fmla="*/ T92 w 864"/>
                                <a:gd name="T94" fmla="+- 0 -1018 -1432"/>
                                <a:gd name="T95" fmla="*/ -1018 h 1283"/>
                                <a:gd name="T96" fmla="+- 0 3109 2973"/>
                                <a:gd name="T97" fmla="*/ T96 w 864"/>
                                <a:gd name="T98" fmla="+- 0 -1047 -1432"/>
                                <a:gd name="T99" fmla="*/ -1047 h 1283"/>
                                <a:gd name="T100" fmla="+- 0 3772 2973"/>
                                <a:gd name="T101" fmla="*/ T100 w 864"/>
                                <a:gd name="T102" fmla="+- 0 -1047 -1432"/>
                                <a:gd name="T103" fmla="*/ -1047 h 1283"/>
                                <a:gd name="T104" fmla="+- 0 3772 2973"/>
                                <a:gd name="T105" fmla="*/ T104 w 864"/>
                                <a:gd name="T106" fmla="+- 0 -1263 -1432"/>
                                <a:gd name="T107" fmla="*/ -1263 h 1283"/>
                                <a:gd name="T108" fmla="+- 0 3465 2973"/>
                                <a:gd name="T109" fmla="*/ T108 w 864"/>
                                <a:gd name="T110" fmla="+- 0 -1432 -1432"/>
                                <a:gd name="T111" fmla="*/ -1432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864" h="1283">
                                  <a:moveTo>
                                    <a:pt x="492" y="0"/>
                                  </a:move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14" y="997"/>
                                  </a:lnTo>
                                  <a:lnTo>
                                    <a:pt x="60" y="1036"/>
                                  </a:lnTo>
                                  <a:lnTo>
                                    <a:pt x="110" y="1071"/>
                                  </a:lnTo>
                                  <a:lnTo>
                                    <a:pt x="164" y="1099"/>
                                  </a:lnTo>
                                  <a:lnTo>
                                    <a:pt x="221" y="1121"/>
                                  </a:lnTo>
                                  <a:lnTo>
                                    <a:pt x="281" y="1136"/>
                                  </a:lnTo>
                                  <a:lnTo>
                                    <a:pt x="303" y="1140"/>
                                  </a:lnTo>
                                  <a:lnTo>
                                    <a:pt x="366" y="1105"/>
                                  </a:lnTo>
                                  <a:lnTo>
                                    <a:pt x="831" y="1105"/>
                                  </a:lnTo>
                                  <a:lnTo>
                                    <a:pt x="828" y="1089"/>
                                  </a:lnTo>
                                  <a:lnTo>
                                    <a:pt x="829" y="1070"/>
                                  </a:lnTo>
                                  <a:lnTo>
                                    <a:pt x="835" y="1051"/>
                                  </a:lnTo>
                                  <a:lnTo>
                                    <a:pt x="841" y="1040"/>
                                  </a:lnTo>
                                  <a:lnTo>
                                    <a:pt x="702" y="960"/>
                                  </a:lnTo>
                                  <a:lnTo>
                                    <a:pt x="769" y="921"/>
                                  </a:lnTo>
                                  <a:lnTo>
                                    <a:pt x="697" y="921"/>
                                  </a:lnTo>
                                  <a:lnTo>
                                    <a:pt x="799" y="865"/>
                                  </a:lnTo>
                                  <a:lnTo>
                                    <a:pt x="799" y="442"/>
                                  </a:lnTo>
                                  <a:lnTo>
                                    <a:pt x="285" y="442"/>
                                  </a:lnTo>
                                  <a:lnTo>
                                    <a:pt x="269" y="439"/>
                                  </a:lnTo>
                                  <a:lnTo>
                                    <a:pt x="195" y="414"/>
                                  </a:lnTo>
                                  <a:lnTo>
                                    <a:pt x="136" y="385"/>
                                  </a:lnTo>
                                  <a:lnTo>
                                    <a:pt x="799" y="385"/>
                                  </a:lnTo>
                                  <a:lnTo>
                                    <a:pt x="799" y="169"/>
                                  </a:lnTo>
                                  <a:lnTo>
                                    <a:pt x="492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8" name="Freeform 615"/>
                          <wps:cNvSpPr>
                            <a:spLocks/>
                          </wps:cNvSpPr>
                          <wps:spPr bwMode="auto">
                            <a:xfrm>
                              <a:off x="2973" y="-1432"/>
                              <a:ext cx="864" cy="1283"/>
                            </a:xfrm>
                            <a:custGeom>
                              <a:avLst/>
                              <a:gdLst>
                                <a:gd name="T0" fmla="+- 0 3836 2973"/>
                                <a:gd name="T1" fmla="*/ T0 w 864"/>
                                <a:gd name="T2" fmla="+- 0 -565 -1432"/>
                                <a:gd name="T3" fmla="*/ -565 h 1283"/>
                                <a:gd name="T4" fmla="+- 0 3781 2973"/>
                                <a:gd name="T5" fmla="*/ T4 w 864"/>
                                <a:gd name="T6" fmla="+- 0 -540 -1432"/>
                                <a:gd name="T7" fmla="*/ -540 h 1283"/>
                                <a:gd name="T8" fmla="+- 0 3724 2973"/>
                                <a:gd name="T9" fmla="*/ T8 w 864"/>
                                <a:gd name="T10" fmla="+- 0 -521 -1432"/>
                                <a:gd name="T11" fmla="*/ -521 h 1283"/>
                                <a:gd name="T12" fmla="+- 0 3670 2973"/>
                                <a:gd name="T13" fmla="*/ T12 w 864"/>
                                <a:gd name="T14" fmla="+- 0 -511 -1432"/>
                                <a:gd name="T15" fmla="*/ -511 h 1283"/>
                                <a:gd name="T16" fmla="+- 0 3742 2973"/>
                                <a:gd name="T17" fmla="*/ T16 w 864"/>
                                <a:gd name="T18" fmla="+- 0 -511 -1432"/>
                                <a:gd name="T19" fmla="*/ -511 h 1283"/>
                                <a:gd name="T20" fmla="+- 0 3836 2973"/>
                                <a:gd name="T21" fmla="*/ T20 w 864"/>
                                <a:gd name="T22" fmla="+- 0 -565 -1432"/>
                                <a:gd name="T23" fmla="*/ -565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864" h="1283">
                                  <a:moveTo>
                                    <a:pt x="863" y="867"/>
                                  </a:moveTo>
                                  <a:lnTo>
                                    <a:pt x="808" y="892"/>
                                  </a:lnTo>
                                  <a:lnTo>
                                    <a:pt x="751" y="911"/>
                                  </a:lnTo>
                                  <a:lnTo>
                                    <a:pt x="697" y="921"/>
                                  </a:lnTo>
                                  <a:lnTo>
                                    <a:pt x="769" y="921"/>
                                  </a:lnTo>
                                  <a:lnTo>
                                    <a:pt x="863" y="867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9" name="Freeform 614"/>
                          <wps:cNvSpPr>
                            <a:spLocks/>
                          </wps:cNvSpPr>
                          <wps:spPr bwMode="auto">
                            <a:xfrm>
                              <a:off x="2973" y="-1432"/>
                              <a:ext cx="864" cy="1283"/>
                            </a:xfrm>
                            <a:custGeom>
                              <a:avLst/>
                              <a:gdLst>
                                <a:gd name="T0" fmla="+- 0 3772 2973"/>
                                <a:gd name="T1" fmla="*/ T0 w 864"/>
                                <a:gd name="T2" fmla="+- 0 -1047 -1432"/>
                                <a:gd name="T3" fmla="*/ -1047 h 1283"/>
                                <a:gd name="T4" fmla="+- 0 3109 2973"/>
                                <a:gd name="T5" fmla="*/ T4 w 864"/>
                                <a:gd name="T6" fmla="+- 0 -1047 -1432"/>
                                <a:gd name="T7" fmla="*/ -1047 h 1283"/>
                                <a:gd name="T8" fmla="+- 0 3127 2973"/>
                                <a:gd name="T9" fmla="*/ T8 w 864"/>
                                <a:gd name="T10" fmla="+- 0 -1038 -1432"/>
                                <a:gd name="T11" fmla="*/ -1038 h 1283"/>
                                <a:gd name="T12" fmla="+- 0 3182 2973"/>
                                <a:gd name="T13" fmla="*/ T12 w 864"/>
                                <a:gd name="T14" fmla="+- 0 -1013 -1432"/>
                                <a:gd name="T15" fmla="*/ -1013 h 1283"/>
                                <a:gd name="T16" fmla="+- 0 3239 2973"/>
                                <a:gd name="T17" fmla="*/ T16 w 864"/>
                                <a:gd name="T18" fmla="+- 0 -994 -1432"/>
                                <a:gd name="T19" fmla="*/ -994 h 1283"/>
                                <a:gd name="T20" fmla="+- 0 3258 2973"/>
                                <a:gd name="T21" fmla="*/ T20 w 864"/>
                                <a:gd name="T22" fmla="+- 0 -990 -1432"/>
                                <a:gd name="T23" fmla="*/ -990 h 1283"/>
                                <a:gd name="T24" fmla="+- 0 3772 2973"/>
                                <a:gd name="T25" fmla="*/ T24 w 864"/>
                                <a:gd name="T26" fmla="+- 0 -990 -1432"/>
                                <a:gd name="T27" fmla="*/ -990 h 1283"/>
                                <a:gd name="T28" fmla="+- 0 3772 2973"/>
                                <a:gd name="T29" fmla="*/ T28 w 864"/>
                                <a:gd name="T30" fmla="+- 0 -1047 -1432"/>
                                <a:gd name="T31" fmla="*/ -1047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864" h="1283">
                                  <a:moveTo>
                                    <a:pt x="799" y="385"/>
                                  </a:moveTo>
                                  <a:lnTo>
                                    <a:pt x="136" y="385"/>
                                  </a:lnTo>
                                  <a:lnTo>
                                    <a:pt x="154" y="394"/>
                                  </a:lnTo>
                                  <a:lnTo>
                                    <a:pt x="209" y="419"/>
                                  </a:lnTo>
                                  <a:lnTo>
                                    <a:pt x="266" y="438"/>
                                  </a:lnTo>
                                  <a:lnTo>
                                    <a:pt x="285" y="442"/>
                                  </a:lnTo>
                                  <a:lnTo>
                                    <a:pt x="799" y="442"/>
                                  </a:lnTo>
                                  <a:lnTo>
                                    <a:pt x="799" y="385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0" name="Group 607"/>
                        <wpg:cNvGrpSpPr>
                          <a:grpSpLocks/>
                        </wpg:cNvGrpSpPr>
                        <wpg:grpSpPr bwMode="auto">
                          <a:xfrm>
                            <a:off x="3109" y="-1432"/>
                            <a:ext cx="727" cy="1283"/>
                            <a:chOff x="3109" y="-1432"/>
                            <a:chExt cx="727" cy="1283"/>
                          </a:xfrm>
                        </wpg:grpSpPr>
                        <wps:wsp>
                          <wps:cNvPr id="561" name="Freeform 612"/>
                          <wps:cNvSpPr>
                            <a:spLocks/>
                          </wps:cNvSpPr>
                          <wps:spPr bwMode="auto">
                            <a:xfrm>
                              <a:off x="3109" y="-1432"/>
                              <a:ext cx="727" cy="1283"/>
                            </a:xfrm>
                            <a:custGeom>
                              <a:avLst/>
                              <a:gdLst>
                                <a:gd name="T0" fmla="+- 0 3601 3109"/>
                                <a:gd name="T1" fmla="*/ T0 w 727"/>
                                <a:gd name="T2" fmla="+- 0 -1432 -1432"/>
                                <a:gd name="T3" fmla="*/ -1432 h 1283"/>
                                <a:gd name="T4" fmla="+- 0 3109 3109"/>
                                <a:gd name="T5" fmla="*/ T4 w 727"/>
                                <a:gd name="T6" fmla="+- 0 -1157 -1432"/>
                                <a:gd name="T7" fmla="*/ -1157 h 1283"/>
                                <a:gd name="T8" fmla="+- 0 3109 3109"/>
                                <a:gd name="T9" fmla="*/ T8 w 727"/>
                                <a:gd name="T10" fmla="+- 0 -450 -1432"/>
                                <a:gd name="T11" fmla="*/ -450 h 1283"/>
                                <a:gd name="T12" fmla="+- 0 3123 3109"/>
                                <a:gd name="T13" fmla="*/ T12 w 727"/>
                                <a:gd name="T14" fmla="+- 0 -435 -1432"/>
                                <a:gd name="T15" fmla="*/ -435 h 1283"/>
                                <a:gd name="T16" fmla="+- 0 3169 3109"/>
                                <a:gd name="T17" fmla="*/ T16 w 727"/>
                                <a:gd name="T18" fmla="+- 0 -396 -1432"/>
                                <a:gd name="T19" fmla="*/ -396 h 1283"/>
                                <a:gd name="T20" fmla="+- 0 3219 3109"/>
                                <a:gd name="T21" fmla="*/ T20 w 727"/>
                                <a:gd name="T22" fmla="+- 0 -361 -1432"/>
                                <a:gd name="T23" fmla="*/ -361 h 1283"/>
                                <a:gd name="T24" fmla="+- 0 3273 3109"/>
                                <a:gd name="T25" fmla="*/ T24 w 727"/>
                                <a:gd name="T26" fmla="+- 0 -333 -1432"/>
                                <a:gd name="T27" fmla="*/ -333 h 1283"/>
                                <a:gd name="T28" fmla="+- 0 3330 3109"/>
                                <a:gd name="T29" fmla="*/ T28 w 727"/>
                                <a:gd name="T30" fmla="+- 0 -311 -1432"/>
                                <a:gd name="T31" fmla="*/ -311 h 1283"/>
                                <a:gd name="T32" fmla="+- 0 3390 3109"/>
                                <a:gd name="T33" fmla="*/ T32 w 727"/>
                                <a:gd name="T34" fmla="+- 0 -296 -1432"/>
                                <a:gd name="T35" fmla="*/ -296 h 1283"/>
                                <a:gd name="T36" fmla="+- 0 3410 3109"/>
                                <a:gd name="T37" fmla="*/ T36 w 727"/>
                                <a:gd name="T38" fmla="+- 0 -292 -1432"/>
                                <a:gd name="T39" fmla="*/ -292 h 1283"/>
                                <a:gd name="T40" fmla="+- 0 3413 3109"/>
                                <a:gd name="T41" fmla="*/ T40 w 727"/>
                                <a:gd name="T42" fmla="+- 0 -292 -1432"/>
                                <a:gd name="T43" fmla="*/ -292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727" h="1283">
                                  <a:moveTo>
                                    <a:pt x="492" y="0"/>
                                  </a:move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14" y="997"/>
                                  </a:lnTo>
                                  <a:lnTo>
                                    <a:pt x="60" y="1036"/>
                                  </a:lnTo>
                                  <a:lnTo>
                                    <a:pt x="110" y="1071"/>
                                  </a:lnTo>
                                  <a:lnTo>
                                    <a:pt x="164" y="1099"/>
                                  </a:lnTo>
                                  <a:lnTo>
                                    <a:pt x="221" y="1121"/>
                                  </a:lnTo>
                                  <a:lnTo>
                                    <a:pt x="281" y="1136"/>
                                  </a:lnTo>
                                  <a:lnTo>
                                    <a:pt x="301" y="1140"/>
                                  </a:lnTo>
                                  <a:lnTo>
                                    <a:pt x="304" y="114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2" name="Freeform 611"/>
                          <wps:cNvSpPr>
                            <a:spLocks/>
                          </wps:cNvSpPr>
                          <wps:spPr bwMode="auto">
                            <a:xfrm>
                              <a:off x="3109" y="-1432"/>
                              <a:ext cx="727" cy="1283"/>
                            </a:xfrm>
                            <a:custGeom>
                              <a:avLst/>
                              <a:gdLst>
                                <a:gd name="T0" fmla="+- 0 3475 3109"/>
                                <a:gd name="T1" fmla="*/ T0 w 727"/>
                                <a:gd name="T2" fmla="+- 0 -292 -1432"/>
                                <a:gd name="T3" fmla="*/ -292 h 1283"/>
                                <a:gd name="T4" fmla="+- 0 3475 3109"/>
                                <a:gd name="T5" fmla="*/ T4 w 727"/>
                                <a:gd name="T6" fmla="+- 0 -288 -1432"/>
                                <a:gd name="T7" fmla="*/ -288 h 1283"/>
                                <a:gd name="T8" fmla="+- 0 3479 3109"/>
                                <a:gd name="T9" fmla="*/ T8 w 727"/>
                                <a:gd name="T10" fmla="+- 0 -268 -1432"/>
                                <a:gd name="T11" fmla="*/ -268 h 1283"/>
                                <a:gd name="T12" fmla="+- 0 3480 3109"/>
                                <a:gd name="T13" fmla="*/ T12 w 727"/>
                                <a:gd name="T14" fmla="+- 0 -263 -1432"/>
                                <a:gd name="T15" fmla="*/ -263 h 1283"/>
                                <a:gd name="T16" fmla="+- 0 3678 3109"/>
                                <a:gd name="T17" fmla="*/ T16 w 727"/>
                                <a:gd name="T18" fmla="+- 0 -149 -1432"/>
                                <a:gd name="T19" fmla="*/ -149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27" h="1283">
                                  <a:moveTo>
                                    <a:pt x="366" y="1140"/>
                                  </a:moveTo>
                                  <a:lnTo>
                                    <a:pt x="366" y="1144"/>
                                  </a:lnTo>
                                  <a:lnTo>
                                    <a:pt x="370" y="1164"/>
                                  </a:lnTo>
                                  <a:lnTo>
                                    <a:pt x="371" y="1169"/>
                                  </a:lnTo>
                                  <a:lnTo>
                                    <a:pt x="569" y="1283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3" name="Freeform 610"/>
                          <wps:cNvSpPr>
                            <a:spLocks/>
                          </wps:cNvSpPr>
                          <wps:spPr bwMode="auto">
                            <a:xfrm>
                              <a:off x="3109" y="-1432"/>
                              <a:ext cx="727" cy="1283"/>
                            </a:xfrm>
                            <a:custGeom>
                              <a:avLst/>
                              <a:gdLst>
                                <a:gd name="T0" fmla="+- 0 3678 3109"/>
                                <a:gd name="T1" fmla="*/ T0 w 727"/>
                                <a:gd name="T2" fmla="+- 0 -149 -1432"/>
                                <a:gd name="T3" fmla="*/ -149 h 1283"/>
                                <a:gd name="T4" fmla="+- 0 3950 3109"/>
                                <a:gd name="T5" fmla="*/ T4 w 727"/>
                                <a:gd name="T6" fmla="+- 0 -306 -1432"/>
                                <a:gd name="T7" fmla="*/ -306 h 1283"/>
                                <a:gd name="T8" fmla="+- 0 3941 3109"/>
                                <a:gd name="T9" fmla="*/ T8 w 727"/>
                                <a:gd name="T10" fmla="+- 0 -324 -1432"/>
                                <a:gd name="T11" fmla="*/ -324 h 1283"/>
                                <a:gd name="T12" fmla="+- 0 3938 3109"/>
                                <a:gd name="T13" fmla="*/ T12 w 727"/>
                                <a:gd name="T14" fmla="+- 0 -343 -1432"/>
                                <a:gd name="T15" fmla="*/ -343 h 1283"/>
                                <a:gd name="T16" fmla="+- 0 3939 3109"/>
                                <a:gd name="T17" fmla="*/ T16 w 727"/>
                                <a:gd name="T18" fmla="+- 0 -362 -1432"/>
                                <a:gd name="T19" fmla="*/ -362 h 1283"/>
                                <a:gd name="T20" fmla="+- 0 3944 3109"/>
                                <a:gd name="T21" fmla="*/ T20 w 727"/>
                                <a:gd name="T22" fmla="+- 0 -381 -1432"/>
                                <a:gd name="T23" fmla="*/ -381 h 1283"/>
                                <a:gd name="T24" fmla="+- 0 3950 3109"/>
                                <a:gd name="T25" fmla="*/ T24 w 727"/>
                                <a:gd name="T26" fmla="+- 0 -392 -1432"/>
                                <a:gd name="T27" fmla="*/ -392 h 1283"/>
                                <a:gd name="T28" fmla="+- 0 3811 3109"/>
                                <a:gd name="T29" fmla="*/ T28 w 727"/>
                                <a:gd name="T30" fmla="+- 0 -472 -1432"/>
                                <a:gd name="T31" fmla="*/ -472 h 1283"/>
                                <a:gd name="T32" fmla="+- 0 3973 3109"/>
                                <a:gd name="T33" fmla="*/ T32 w 727"/>
                                <a:gd name="T34" fmla="+- 0 -565 -1432"/>
                                <a:gd name="T35" fmla="*/ -565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727" h="1283">
                                  <a:moveTo>
                                    <a:pt x="569" y="1283"/>
                                  </a:moveTo>
                                  <a:lnTo>
                                    <a:pt x="841" y="1126"/>
                                  </a:lnTo>
                                  <a:lnTo>
                                    <a:pt x="832" y="1108"/>
                                  </a:lnTo>
                                  <a:lnTo>
                                    <a:pt x="829" y="1089"/>
                                  </a:lnTo>
                                  <a:lnTo>
                                    <a:pt x="830" y="1070"/>
                                  </a:lnTo>
                                  <a:lnTo>
                                    <a:pt x="835" y="1051"/>
                                  </a:lnTo>
                                  <a:lnTo>
                                    <a:pt x="841" y="1040"/>
                                  </a:lnTo>
                                  <a:lnTo>
                                    <a:pt x="702" y="960"/>
                                  </a:lnTo>
                                  <a:lnTo>
                                    <a:pt x="864" y="867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4" name="Freeform 609"/>
                          <wps:cNvSpPr>
                            <a:spLocks/>
                          </wps:cNvSpPr>
                          <wps:spPr bwMode="auto">
                            <a:xfrm>
                              <a:off x="3109" y="-1432"/>
                              <a:ext cx="727" cy="1283"/>
                            </a:xfrm>
                            <a:custGeom>
                              <a:avLst/>
                              <a:gdLst>
                                <a:gd name="T0" fmla="+- 0 3413 3109"/>
                                <a:gd name="T1" fmla="*/ T0 w 727"/>
                                <a:gd name="T2" fmla="+- 0 -292 -1432"/>
                                <a:gd name="T3" fmla="*/ -292 h 1283"/>
                                <a:gd name="T4" fmla="+- 0 3476 3109"/>
                                <a:gd name="T5" fmla="*/ T4 w 727"/>
                                <a:gd name="T6" fmla="+- 0 -327 -1432"/>
                                <a:gd name="T7" fmla="*/ -327 h 1283"/>
                                <a:gd name="T8" fmla="+- 0 3474 3109"/>
                                <a:gd name="T9" fmla="*/ T8 w 727"/>
                                <a:gd name="T10" fmla="+- 0 -308 -1432"/>
                                <a:gd name="T11" fmla="*/ -308 h 1283"/>
                                <a:gd name="T12" fmla="+- 0 3475 3109"/>
                                <a:gd name="T13" fmla="*/ T12 w 727"/>
                                <a:gd name="T14" fmla="+- 0 -292 -1432"/>
                                <a:gd name="T15" fmla="*/ -292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727" h="1283">
                                  <a:moveTo>
                                    <a:pt x="304" y="1140"/>
                                  </a:moveTo>
                                  <a:lnTo>
                                    <a:pt x="367" y="1105"/>
                                  </a:lnTo>
                                  <a:lnTo>
                                    <a:pt x="365" y="1124"/>
                                  </a:lnTo>
                                  <a:lnTo>
                                    <a:pt x="366" y="114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5" name="Freeform 608"/>
                          <wps:cNvSpPr>
                            <a:spLocks/>
                          </wps:cNvSpPr>
                          <wps:spPr bwMode="auto">
                            <a:xfrm>
                              <a:off x="3109" y="-1432"/>
                              <a:ext cx="727" cy="1283"/>
                            </a:xfrm>
                            <a:custGeom>
                              <a:avLst/>
                              <a:gdLst>
                                <a:gd name="T0" fmla="+- 0 3806 3109"/>
                                <a:gd name="T1" fmla="*/ T0 w 727"/>
                                <a:gd name="T2" fmla="+- 0 -511 -1432"/>
                                <a:gd name="T3" fmla="*/ -511 h 1283"/>
                                <a:gd name="T4" fmla="+- 0 3909 3109"/>
                                <a:gd name="T5" fmla="*/ T4 w 727"/>
                                <a:gd name="T6" fmla="+- 0 -567 -1432"/>
                                <a:gd name="T7" fmla="*/ -567 h 1283"/>
                                <a:gd name="T8" fmla="+- 0 3909 3109"/>
                                <a:gd name="T9" fmla="*/ T8 w 727"/>
                                <a:gd name="T10" fmla="+- 0 -1263 -1432"/>
                                <a:gd name="T11" fmla="*/ -1263 h 1283"/>
                                <a:gd name="T12" fmla="+- 0 3601 3109"/>
                                <a:gd name="T13" fmla="*/ T12 w 727"/>
                                <a:gd name="T14" fmla="+- 0 -1432 -1432"/>
                                <a:gd name="T15" fmla="*/ -1432 h 1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727" h="1283">
                                  <a:moveTo>
                                    <a:pt x="697" y="921"/>
                                  </a:moveTo>
                                  <a:lnTo>
                                    <a:pt x="800" y="865"/>
                                  </a:lnTo>
                                  <a:lnTo>
                                    <a:pt x="800" y="169"/>
                                  </a:lnTo>
                                  <a:lnTo>
                                    <a:pt x="492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6" name="Group 600"/>
                        <wpg:cNvGrpSpPr>
                          <a:grpSpLocks/>
                        </wpg:cNvGrpSpPr>
                        <wpg:grpSpPr bwMode="auto">
                          <a:xfrm>
                            <a:off x="3109" y="-1047"/>
                            <a:ext cx="149" cy="57"/>
                            <a:chOff x="3109" y="-1047"/>
                            <a:chExt cx="149" cy="57"/>
                          </a:xfrm>
                        </wpg:grpSpPr>
                        <wps:wsp>
                          <wps:cNvPr id="567" name="Freeform 606"/>
                          <wps:cNvSpPr>
                            <a:spLocks/>
                          </wps:cNvSpPr>
                          <wps:spPr bwMode="auto">
                            <a:xfrm>
                              <a:off x="310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3258 3109"/>
                                <a:gd name="T1" fmla="*/ T0 w 149"/>
                                <a:gd name="T2" fmla="+- 0 -990 -1047"/>
                                <a:gd name="T3" fmla="*/ -990 h 57"/>
                                <a:gd name="T4" fmla="+- 0 3249 3109"/>
                                <a:gd name="T5" fmla="*/ T4 w 149"/>
                                <a:gd name="T6" fmla="+- 0 -992 -1047"/>
                                <a:gd name="T7" fmla="*/ -99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149" y="57"/>
                                  </a:moveTo>
                                  <a:lnTo>
                                    <a:pt x="140" y="5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8" name="Freeform 605"/>
                          <wps:cNvSpPr>
                            <a:spLocks/>
                          </wps:cNvSpPr>
                          <wps:spPr bwMode="auto">
                            <a:xfrm>
                              <a:off x="310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3109 3109"/>
                                <a:gd name="T1" fmla="*/ T0 w 149"/>
                                <a:gd name="T2" fmla="+- 0 -1047 -1047"/>
                                <a:gd name="T3" fmla="*/ -1047 h 57"/>
                                <a:gd name="T4" fmla="+- 0 3127 3109"/>
                                <a:gd name="T5" fmla="*/ T4 w 149"/>
                                <a:gd name="T6" fmla="+- 0 -1038 -1047"/>
                                <a:gd name="T7" fmla="*/ -1038 h 57"/>
                                <a:gd name="T8" fmla="+- 0 3128 3109"/>
                                <a:gd name="T9" fmla="*/ T8 w 149"/>
                                <a:gd name="T10" fmla="+- 0 -1037 -1047"/>
                                <a:gd name="T11" fmla="*/ -103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69" name="Freeform 604"/>
                          <wps:cNvSpPr>
                            <a:spLocks/>
                          </wps:cNvSpPr>
                          <wps:spPr bwMode="auto">
                            <a:xfrm>
                              <a:off x="310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3141 3109"/>
                                <a:gd name="T1" fmla="*/ T0 w 149"/>
                                <a:gd name="T2" fmla="+- 0 -1031 -1047"/>
                                <a:gd name="T3" fmla="*/ -1031 h 57"/>
                                <a:gd name="T4" fmla="+- 0 3145 3109"/>
                                <a:gd name="T5" fmla="*/ T4 w 149"/>
                                <a:gd name="T6" fmla="+- 0 -1029 -1047"/>
                                <a:gd name="T7" fmla="*/ -1029 h 57"/>
                                <a:gd name="T8" fmla="+- 0 3145 3109"/>
                                <a:gd name="T9" fmla="*/ T8 w 149"/>
                                <a:gd name="T10" fmla="+- 0 -1028 -1047"/>
                                <a:gd name="T11" fmla="*/ -1028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32" y="16"/>
                                  </a:moveTo>
                                  <a:lnTo>
                                    <a:pt x="36" y="18"/>
                                  </a:lnTo>
                                  <a:lnTo>
                                    <a:pt x="36" y="1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0" name="Freeform 603"/>
                          <wps:cNvSpPr>
                            <a:spLocks/>
                          </wps:cNvSpPr>
                          <wps:spPr bwMode="auto">
                            <a:xfrm>
                              <a:off x="310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3145 3109"/>
                                <a:gd name="T1" fmla="*/ T0 w 149"/>
                                <a:gd name="T2" fmla="+- 0 -1028 -1047"/>
                                <a:gd name="T3" fmla="*/ -1028 h 57"/>
                                <a:gd name="T4" fmla="+- 0 3140 3109"/>
                                <a:gd name="T5" fmla="*/ T4 w 149"/>
                                <a:gd name="T6" fmla="+- 0 -1031 -1047"/>
                                <a:gd name="T7" fmla="*/ -1031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36" y="19"/>
                                  </a:moveTo>
                                  <a:lnTo>
                                    <a:pt x="31" y="16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71" name="Freeform 602"/>
                          <wps:cNvSpPr>
                            <a:spLocks/>
                          </wps:cNvSpPr>
                          <wps:spPr bwMode="auto">
                            <a:xfrm>
                              <a:off x="310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3128 3109"/>
                                <a:gd name="T1" fmla="*/ T0 w 149"/>
                                <a:gd name="T2" fmla="+- 0 -1037 -1047"/>
                                <a:gd name="T3" fmla="*/ -1037 h 57"/>
                                <a:gd name="T4" fmla="+- 0 3110 3109"/>
                                <a:gd name="T5" fmla="*/ T4 w 149"/>
                                <a:gd name="T6" fmla="+- 0 -1047 -1047"/>
                                <a:gd name="T7" fmla="*/ -104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19" y="10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72" name="Picture 60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38" y="-1467"/>
                              <a:ext cx="823" cy="47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73" name="Group 597"/>
                        <wpg:cNvGrpSpPr>
                          <a:grpSpLocks/>
                        </wpg:cNvGrpSpPr>
                        <wpg:grpSpPr bwMode="auto">
                          <a:xfrm>
                            <a:off x="2950" y="-1455"/>
                            <a:ext cx="800" cy="446"/>
                            <a:chOff x="2950" y="-1455"/>
                            <a:chExt cx="800" cy="446"/>
                          </a:xfrm>
                        </wpg:grpSpPr>
                        <wps:wsp>
                          <wps:cNvPr id="574" name="Freeform 599"/>
                          <wps:cNvSpPr>
                            <a:spLocks/>
                          </wps:cNvSpPr>
                          <wps:spPr bwMode="auto">
                            <a:xfrm>
                              <a:off x="2950" y="-1455"/>
                              <a:ext cx="800" cy="446"/>
                            </a:xfrm>
                            <a:custGeom>
                              <a:avLst/>
                              <a:gdLst>
                                <a:gd name="T0" fmla="+- 0 3253 2950"/>
                                <a:gd name="T1" fmla="*/ T0 w 800"/>
                                <a:gd name="T2" fmla="+- 0 -1009 -1455"/>
                                <a:gd name="T3" fmla="*/ -1009 h 446"/>
                                <a:gd name="T4" fmla="+- 0 3749 2950"/>
                                <a:gd name="T5" fmla="*/ T4 w 800"/>
                                <a:gd name="T6" fmla="+- 0 -1286 -1455"/>
                                <a:gd name="T7" fmla="*/ -1286 h 446"/>
                                <a:gd name="T8" fmla="+- 0 3442 2950"/>
                                <a:gd name="T9" fmla="*/ T8 w 800"/>
                                <a:gd name="T10" fmla="+- 0 -1455 -1455"/>
                                <a:gd name="T11" fmla="*/ -1455 h 446"/>
                                <a:gd name="T12" fmla="+- 0 2950 2950"/>
                                <a:gd name="T13" fmla="*/ T12 w 800"/>
                                <a:gd name="T14" fmla="+- 0 -1180 -1455"/>
                                <a:gd name="T15" fmla="*/ -1180 h 446"/>
                                <a:gd name="T16" fmla="+- 0 2993 2950"/>
                                <a:gd name="T17" fmla="*/ T16 w 800"/>
                                <a:gd name="T18" fmla="+- 0 -1137 -1455"/>
                                <a:gd name="T19" fmla="*/ -1137 h 446"/>
                                <a:gd name="T20" fmla="+- 0 3040 2950"/>
                                <a:gd name="T21" fmla="*/ T20 w 800"/>
                                <a:gd name="T22" fmla="+- 0 -1099 -1455"/>
                                <a:gd name="T23" fmla="*/ -1099 h 446"/>
                                <a:gd name="T24" fmla="+- 0 3091 2950"/>
                                <a:gd name="T25" fmla="*/ T24 w 800"/>
                                <a:gd name="T26" fmla="+- 0 -1067 -1455"/>
                                <a:gd name="T27" fmla="*/ -1067 h 446"/>
                                <a:gd name="T28" fmla="+- 0 3147 2950"/>
                                <a:gd name="T29" fmla="*/ T28 w 800"/>
                                <a:gd name="T30" fmla="+- 0 -1041 -1455"/>
                                <a:gd name="T31" fmla="*/ -1041 h 446"/>
                                <a:gd name="T32" fmla="+- 0 3205 2950"/>
                                <a:gd name="T33" fmla="*/ T32 w 800"/>
                                <a:gd name="T34" fmla="+- 0 -1020 -1455"/>
                                <a:gd name="T35" fmla="*/ -1020 h 446"/>
                                <a:gd name="T36" fmla="+- 0 3245 2950"/>
                                <a:gd name="T37" fmla="*/ T36 w 800"/>
                                <a:gd name="T38" fmla="+- 0 -1011 -1455"/>
                                <a:gd name="T39" fmla="*/ -1011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800" h="446">
                                  <a:moveTo>
                                    <a:pt x="303" y="446"/>
                                  </a:moveTo>
                                  <a:lnTo>
                                    <a:pt x="799" y="169"/>
                                  </a:lnTo>
                                  <a:lnTo>
                                    <a:pt x="492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43" y="318"/>
                                  </a:lnTo>
                                  <a:lnTo>
                                    <a:pt x="90" y="356"/>
                                  </a:lnTo>
                                  <a:lnTo>
                                    <a:pt x="141" y="388"/>
                                  </a:lnTo>
                                  <a:lnTo>
                                    <a:pt x="197" y="414"/>
                                  </a:lnTo>
                                  <a:lnTo>
                                    <a:pt x="255" y="435"/>
                                  </a:lnTo>
                                  <a:lnTo>
                                    <a:pt x="295" y="444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75" name="Picture 59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38" y="-1193"/>
                              <a:ext cx="327" cy="8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76" name="Group 594"/>
                        <wpg:cNvGrpSpPr>
                          <a:grpSpLocks/>
                        </wpg:cNvGrpSpPr>
                        <wpg:grpSpPr bwMode="auto">
                          <a:xfrm>
                            <a:off x="2950" y="-1181"/>
                            <a:ext cx="303" cy="866"/>
                            <a:chOff x="2950" y="-1181"/>
                            <a:chExt cx="303" cy="866"/>
                          </a:xfrm>
                        </wpg:grpSpPr>
                        <wps:wsp>
                          <wps:cNvPr id="577" name="Freeform 596"/>
                          <wps:cNvSpPr>
                            <a:spLocks/>
                          </wps:cNvSpPr>
                          <wps:spPr bwMode="auto">
                            <a:xfrm>
                              <a:off x="2950" y="-1181"/>
                              <a:ext cx="303" cy="866"/>
                            </a:xfrm>
                            <a:custGeom>
                              <a:avLst/>
                              <a:gdLst>
                                <a:gd name="T0" fmla="+- 0 3253 2950"/>
                                <a:gd name="T1" fmla="*/ T0 w 303"/>
                                <a:gd name="T2" fmla="+- 0 -1009 -1181"/>
                                <a:gd name="T3" fmla="*/ -1009 h 866"/>
                                <a:gd name="T4" fmla="+- 0 3193 2950"/>
                                <a:gd name="T5" fmla="*/ T4 w 303"/>
                                <a:gd name="T6" fmla="+- 0 -1024 -1181"/>
                                <a:gd name="T7" fmla="*/ -1024 h 866"/>
                                <a:gd name="T8" fmla="+- 0 3136 2950"/>
                                <a:gd name="T9" fmla="*/ T8 w 303"/>
                                <a:gd name="T10" fmla="+- 0 -1045 -1181"/>
                                <a:gd name="T11" fmla="*/ -1045 h 866"/>
                                <a:gd name="T12" fmla="+- 0 3081 2950"/>
                                <a:gd name="T13" fmla="*/ T12 w 303"/>
                                <a:gd name="T14" fmla="+- 0 -1073 -1181"/>
                                <a:gd name="T15" fmla="*/ -1073 h 866"/>
                                <a:gd name="T16" fmla="+- 0 3031 2950"/>
                                <a:gd name="T17" fmla="*/ T16 w 303"/>
                                <a:gd name="T18" fmla="+- 0 -1106 -1181"/>
                                <a:gd name="T19" fmla="*/ -1106 h 866"/>
                                <a:gd name="T20" fmla="+- 0 2984 2950"/>
                                <a:gd name="T21" fmla="*/ T20 w 303"/>
                                <a:gd name="T22" fmla="+- 0 -1145 -1181"/>
                                <a:gd name="T23" fmla="*/ -1145 h 866"/>
                                <a:gd name="T24" fmla="+- 0 2950 2950"/>
                                <a:gd name="T25" fmla="*/ T24 w 303"/>
                                <a:gd name="T26" fmla="+- 0 -1181 -1181"/>
                                <a:gd name="T27" fmla="*/ -1181 h 866"/>
                                <a:gd name="T28" fmla="+- 0 2950 2950"/>
                                <a:gd name="T29" fmla="*/ T28 w 303"/>
                                <a:gd name="T30" fmla="+- 0 -473 -1181"/>
                                <a:gd name="T31" fmla="*/ -473 h 866"/>
                                <a:gd name="T32" fmla="+- 0 2994 2950"/>
                                <a:gd name="T33" fmla="*/ T32 w 303"/>
                                <a:gd name="T34" fmla="+- 0 -431 -1181"/>
                                <a:gd name="T35" fmla="*/ -431 h 866"/>
                                <a:gd name="T36" fmla="+- 0 3043 2950"/>
                                <a:gd name="T37" fmla="*/ T36 w 303"/>
                                <a:gd name="T38" fmla="+- 0 -395 -1181"/>
                                <a:gd name="T39" fmla="*/ -395 h 866"/>
                                <a:gd name="T40" fmla="+- 0 3096 2950"/>
                                <a:gd name="T41" fmla="*/ T40 w 303"/>
                                <a:gd name="T42" fmla="+- 0 -365 -1181"/>
                                <a:gd name="T43" fmla="*/ -365 h 866"/>
                                <a:gd name="T44" fmla="+- 0 3152 2950"/>
                                <a:gd name="T45" fmla="*/ T44 w 303"/>
                                <a:gd name="T46" fmla="+- 0 -341 -1181"/>
                                <a:gd name="T47" fmla="*/ -341 h 866"/>
                                <a:gd name="T48" fmla="+- 0 3211 2950"/>
                                <a:gd name="T49" fmla="*/ T48 w 303"/>
                                <a:gd name="T50" fmla="+- 0 -323 -1181"/>
                                <a:gd name="T51" fmla="*/ -323 h 866"/>
                                <a:gd name="T52" fmla="+- 0 3253 2950"/>
                                <a:gd name="T53" fmla="*/ T52 w 303"/>
                                <a:gd name="T54" fmla="+- 0 -315 -1181"/>
                                <a:gd name="T55" fmla="*/ -315 h 866"/>
                                <a:gd name="T56" fmla="+- 0 3253 2950"/>
                                <a:gd name="T57" fmla="*/ T56 w 303"/>
                                <a:gd name="T58" fmla="+- 0 -1009 -1181"/>
                                <a:gd name="T59" fmla="*/ -1009 h 8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303" h="866">
                                  <a:moveTo>
                                    <a:pt x="303" y="172"/>
                                  </a:moveTo>
                                  <a:lnTo>
                                    <a:pt x="243" y="157"/>
                                  </a:lnTo>
                                  <a:lnTo>
                                    <a:pt x="186" y="136"/>
                                  </a:lnTo>
                                  <a:lnTo>
                                    <a:pt x="131" y="108"/>
                                  </a:lnTo>
                                  <a:lnTo>
                                    <a:pt x="81" y="75"/>
                                  </a:lnTo>
                                  <a:lnTo>
                                    <a:pt x="34" y="3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08"/>
                                  </a:lnTo>
                                  <a:lnTo>
                                    <a:pt x="44" y="750"/>
                                  </a:lnTo>
                                  <a:lnTo>
                                    <a:pt x="93" y="786"/>
                                  </a:lnTo>
                                  <a:lnTo>
                                    <a:pt x="146" y="816"/>
                                  </a:lnTo>
                                  <a:lnTo>
                                    <a:pt x="202" y="840"/>
                                  </a:lnTo>
                                  <a:lnTo>
                                    <a:pt x="261" y="858"/>
                                  </a:lnTo>
                                  <a:lnTo>
                                    <a:pt x="303" y="866"/>
                                  </a:lnTo>
                                  <a:lnTo>
                                    <a:pt x="303" y="172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78" name="Picture 59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241" y="-1298"/>
                              <a:ext cx="520" cy="9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79" name="Group 592"/>
                        <wpg:cNvGrpSpPr>
                          <a:grpSpLocks/>
                        </wpg:cNvGrpSpPr>
                        <wpg:grpSpPr bwMode="auto">
                          <a:xfrm>
                            <a:off x="3253" y="-1286"/>
                            <a:ext cx="496" cy="971"/>
                            <a:chOff x="3253" y="-1286"/>
                            <a:chExt cx="496" cy="971"/>
                          </a:xfrm>
                        </wpg:grpSpPr>
                        <wps:wsp>
                          <wps:cNvPr id="580" name="Freeform 593"/>
                          <wps:cNvSpPr>
                            <a:spLocks/>
                          </wps:cNvSpPr>
                          <wps:spPr bwMode="auto">
                            <a:xfrm>
                              <a:off x="3253" y="-1286"/>
                              <a:ext cx="496" cy="971"/>
                            </a:xfrm>
                            <a:custGeom>
                              <a:avLst/>
                              <a:gdLst>
                                <a:gd name="T0" fmla="+- 0 3253 3253"/>
                                <a:gd name="T1" fmla="*/ T0 w 496"/>
                                <a:gd name="T2" fmla="+- 0 -1009 -1286"/>
                                <a:gd name="T3" fmla="*/ -1009 h 971"/>
                                <a:gd name="T4" fmla="+- 0 3253 3253"/>
                                <a:gd name="T5" fmla="*/ T4 w 496"/>
                                <a:gd name="T6" fmla="+- 0 -315 -1286"/>
                                <a:gd name="T7" fmla="*/ -315 h 971"/>
                                <a:gd name="T8" fmla="+- 0 3749 3253"/>
                                <a:gd name="T9" fmla="*/ T8 w 496"/>
                                <a:gd name="T10" fmla="+- 0 -590 -1286"/>
                                <a:gd name="T11" fmla="*/ -590 h 971"/>
                                <a:gd name="T12" fmla="+- 0 3749 3253"/>
                                <a:gd name="T13" fmla="*/ T12 w 496"/>
                                <a:gd name="T14" fmla="+- 0 -1286 -1286"/>
                                <a:gd name="T15" fmla="*/ -1286 h 971"/>
                                <a:gd name="T16" fmla="+- 0 3253 3253"/>
                                <a:gd name="T17" fmla="*/ T16 w 496"/>
                                <a:gd name="T18" fmla="+- 0 -1009 -1286"/>
                                <a:gd name="T19" fmla="*/ -1009 h 9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6" h="971">
                                  <a:moveTo>
                                    <a:pt x="0" y="277"/>
                                  </a:moveTo>
                                  <a:lnTo>
                                    <a:pt x="0" y="971"/>
                                  </a:lnTo>
                                  <a:lnTo>
                                    <a:pt x="496" y="696"/>
                                  </a:lnTo>
                                  <a:lnTo>
                                    <a:pt x="496" y="0"/>
                                  </a:lnTo>
                                  <a:lnTo>
                                    <a:pt x="0" y="27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1" name="Group 589"/>
                        <wpg:cNvGrpSpPr>
                          <a:grpSpLocks/>
                        </wpg:cNvGrpSpPr>
                        <wpg:grpSpPr bwMode="auto">
                          <a:xfrm>
                            <a:off x="2950" y="-1455"/>
                            <a:ext cx="800" cy="1141"/>
                            <a:chOff x="2950" y="-1455"/>
                            <a:chExt cx="800" cy="1141"/>
                          </a:xfrm>
                        </wpg:grpSpPr>
                        <wps:wsp>
                          <wps:cNvPr id="582" name="Freeform 591"/>
                          <wps:cNvSpPr>
                            <a:spLocks/>
                          </wps:cNvSpPr>
                          <wps:spPr bwMode="auto">
                            <a:xfrm>
                              <a:off x="2950" y="-1455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3749 2950"/>
                                <a:gd name="T1" fmla="*/ T0 w 800"/>
                                <a:gd name="T2" fmla="+- 0 -1286 -1455"/>
                                <a:gd name="T3" fmla="*/ -1286 h 1141"/>
                                <a:gd name="T4" fmla="+- 0 3442 2950"/>
                                <a:gd name="T5" fmla="*/ T4 w 800"/>
                                <a:gd name="T6" fmla="+- 0 -1455 -1455"/>
                                <a:gd name="T7" fmla="*/ -1455 h 1141"/>
                                <a:gd name="T8" fmla="+- 0 2950 2950"/>
                                <a:gd name="T9" fmla="*/ T8 w 800"/>
                                <a:gd name="T10" fmla="+- 0 -1180 -1455"/>
                                <a:gd name="T11" fmla="*/ -1180 h 1141"/>
                                <a:gd name="T12" fmla="+- 0 2950 2950"/>
                                <a:gd name="T13" fmla="*/ T12 w 800"/>
                                <a:gd name="T14" fmla="+- 0 -473 -1455"/>
                                <a:gd name="T15" fmla="*/ -473 h 1141"/>
                                <a:gd name="T16" fmla="+- 0 2994 2950"/>
                                <a:gd name="T17" fmla="*/ T16 w 800"/>
                                <a:gd name="T18" fmla="+- 0 -431 -1455"/>
                                <a:gd name="T19" fmla="*/ -431 h 1141"/>
                                <a:gd name="T20" fmla="+- 0 3043 2950"/>
                                <a:gd name="T21" fmla="*/ T20 w 800"/>
                                <a:gd name="T22" fmla="+- 0 -395 -1455"/>
                                <a:gd name="T23" fmla="*/ -395 h 1141"/>
                                <a:gd name="T24" fmla="+- 0 3096 2950"/>
                                <a:gd name="T25" fmla="*/ T24 w 800"/>
                                <a:gd name="T26" fmla="+- 0 -365 -1455"/>
                                <a:gd name="T27" fmla="*/ -365 h 1141"/>
                                <a:gd name="T28" fmla="+- 0 3152 2950"/>
                                <a:gd name="T29" fmla="*/ T28 w 800"/>
                                <a:gd name="T30" fmla="+- 0 -341 -1455"/>
                                <a:gd name="T31" fmla="*/ -341 h 1141"/>
                                <a:gd name="T32" fmla="+- 0 3211 2950"/>
                                <a:gd name="T33" fmla="*/ T32 w 800"/>
                                <a:gd name="T34" fmla="+- 0 -323 -1455"/>
                                <a:gd name="T35" fmla="*/ -323 h 1141"/>
                                <a:gd name="T36" fmla="+- 0 3253 2950"/>
                                <a:gd name="T37" fmla="*/ T36 w 800"/>
                                <a:gd name="T38" fmla="+- 0 -315 -1455"/>
                                <a:gd name="T39" fmla="*/ -315 h 1141"/>
                                <a:gd name="T40" fmla="+- 0 3749 2950"/>
                                <a:gd name="T41" fmla="*/ T40 w 800"/>
                                <a:gd name="T42" fmla="+- 0 -590 -1455"/>
                                <a:gd name="T43" fmla="*/ -590 h 1141"/>
                                <a:gd name="T44" fmla="+- 0 3749 2950"/>
                                <a:gd name="T45" fmla="*/ T44 w 800"/>
                                <a:gd name="T46" fmla="+- 0 -1286 -1455"/>
                                <a:gd name="T47" fmla="*/ -1286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799" y="169"/>
                                  </a:moveTo>
                                  <a:lnTo>
                                    <a:pt x="492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44" y="1024"/>
                                  </a:lnTo>
                                  <a:lnTo>
                                    <a:pt x="93" y="1060"/>
                                  </a:lnTo>
                                  <a:lnTo>
                                    <a:pt x="146" y="1090"/>
                                  </a:lnTo>
                                  <a:lnTo>
                                    <a:pt x="202" y="1114"/>
                                  </a:lnTo>
                                  <a:lnTo>
                                    <a:pt x="261" y="1132"/>
                                  </a:lnTo>
                                  <a:lnTo>
                                    <a:pt x="303" y="1140"/>
                                  </a:lnTo>
                                  <a:lnTo>
                                    <a:pt x="799" y="865"/>
                                  </a:lnTo>
                                  <a:lnTo>
                                    <a:pt x="799" y="169"/>
                                  </a:lnTo>
                                </a:path>
                              </a:pathLst>
                            </a:custGeom>
                            <a:noFill/>
                            <a:ln w="10069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83" name="Picture 59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41" y="-774"/>
                              <a:ext cx="96" cy="10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84" name="Group 587"/>
                        <wpg:cNvGrpSpPr>
                          <a:grpSpLocks/>
                        </wpg:cNvGrpSpPr>
                        <wpg:grpSpPr bwMode="auto">
                          <a:xfrm>
                            <a:off x="3065" y="-751"/>
                            <a:ext cx="48" cy="62"/>
                            <a:chOff x="3065" y="-751"/>
                            <a:chExt cx="48" cy="62"/>
                          </a:xfrm>
                        </wpg:grpSpPr>
                        <wps:wsp>
                          <wps:cNvPr id="585" name="Freeform 588"/>
                          <wps:cNvSpPr>
                            <a:spLocks/>
                          </wps:cNvSpPr>
                          <wps:spPr bwMode="auto">
                            <a:xfrm>
                              <a:off x="3065" y="-751"/>
                              <a:ext cx="48" cy="62"/>
                            </a:xfrm>
                            <a:custGeom>
                              <a:avLst/>
                              <a:gdLst>
                                <a:gd name="T0" fmla="+- 0 3111 3065"/>
                                <a:gd name="T1" fmla="*/ T0 w 48"/>
                                <a:gd name="T2" fmla="+- 0 -728 -751"/>
                                <a:gd name="T3" fmla="*/ -728 h 62"/>
                                <a:gd name="T4" fmla="+- 0 3099 3065"/>
                                <a:gd name="T5" fmla="*/ T4 w 48"/>
                                <a:gd name="T6" fmla="+- 0 -746 -751"/>
                                <a:gd name="T7" fmla="*/ -746 h 62"/>
                                <a:gd name="T8" fmla="+- 0 3083 3065"/>
                                <a:gd name="T9" fmla="*/ T8 w 48"/>
                                <a:gd name="T10" fmla="+- 0 -751 -751"/>
                                <a:gd name="T11" fmla="*/ -751 h 62"/>
                                <a:gd name="T12" fmla="+- 0 3068 3065"/>
                                <a:gd name="T13" fmla="*/ T12 w 48"/>
                                <a:gd name="T14" fmla="+- 0 -739 -751"/>
                                <a:gd name="T15" fmla="*/ -739 h 62"/>
                                <a:gd name="T16" fmla="+- 0 3065 3065"/>
                                <a:gd name="T17" fmla="*/ T16 w 48"/>
                                <a:gd name="T18" fmla="+- 0 -720 -751"/>
                                <a:gd name="T19" fmla="*/ -720 h 62"/>
                                <a:gd name="T20" fmla="+- 0 3077 3065"/>
                                <a:gd name="T21" fmla="*/ T20 w 48"/>
                                <a:gd name="T22" fmla="+- 0 -698 -751"/>
                                <a:gd name="T23" fmla="*/ -698 h 62"/>
                                <a:gd name="T24" fmla="+- 0 3091 3065"/>
                                <a:gd name="T25" fmla="*/ T24 w 48"/>
                                <a:gd name="T26" fmla="+- 0 -689 -751"/>
                                <a:gd name="T27" fmla="*/ -689 h 62"/>
                                <a:gd name="T28" fmla="+- 0 3109 3065"/>
                                <a:gd name="T29" fmla="*/ T28 w 48"/>
                                <a:gd name="T30" fmla="+- 0 -700 -751"/>
                                <a:gd name="T31" fmla="*/ -700 h 62"/>
                                <a:gd name="T32" fmla="+- 0 3114 3065"/>
                                <a:gd name="T33" fmla="*/ T32 w 48"/>
                                <a:gd name="T34" fmla="+- 0 -717 -751"/>
                                <a:gd name="T35" fmla="*/ -717 h 62"/>
                                <a:gd name="T36" fmla="+- 0 3111 3065"/>
                                <a:gd name="T37" fmla="*/ T36 w 48"/>
                                <a:gd name="T38" fmla="+- 0 -728 -751"/>
                                <a:gd name="T39" fmla="*/ -728 h 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48" h="62">
                                  <a:moveTo>
                                    <a:pt x="46" y="23"/>
                                  </a:moveTo>
                                  <a:lnTo>
                                    <a:pt x="34" y="5"/>
                                  </a:lnTo>
                                  <a:lnTo>
                                    <a:pt x="18" y="0"/>
                                  </a:lnTo>
                                  <a:lnTo>
                                    <a:pt x="3" y="1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2" y="53"/>
                                  </a:lnTo>
                                  <a:lnTo>
                                    <a:pt x="26" y="62"/>
                                  </a:lnTo>
                                  <a:lnTo>
                                    <a:pt x="44" y="51"/>
                                  </a:lnTo>
                                  <a:lnTo>
                                    <a:pt x="49" y="34"/>
                                  </a:lnTo>
                                  <a:lnTo>
                                    <a:pt x="46" y="2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6" name="Group 585"/>
                        <wpg:cNvGrpSpPr>
                          <a:grpSpLocks/>
                        </wpg:cNvGrpSpPr>
                        <wpg:grpSpPr bwMode="auto">
                          <a:xfrm>
                            <a:off x="2999" y="-608"/>
                            <a:ext cx="194" cy="105"/>
                            <a:chOff x="2999" y="-608"/>
                            <a:chExt cx="194" cy="105"/>
                          </a:xfrm>
                        </wpg:grpSpPr>
                        <wps:wsp>
                          <wps:cNvPr id="587" name="Freeform 586"/>
                          <wps:cNvSpPr>
                            <a:spLocks/>
                          </wps:cNvSpPr>
                          <wps:spPr bwMode="auto">
                            <a:xfrm>
                              <a:off x="2999" y="-608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2999 2999"/>
                                <a:gd name="T1" fmla="*/ T0 w 194"/>
                                <a:gd name="T2" fmla="+- 0 -608 -608"/>
                                <a:gd name="T3" fmla="*/ -608 h 105"/>
                                <a:gd name="T4" fmla="+- 0 3048 2999"/>
                                <a:gd name="T5" fmla="*/ T4 w 194"/>
                                <a:gd name="T6" fmla="+- 0 -571 -608"/>
                                <a:gd name="T7" fmla="*/ -571 h 105"/>
                                <a:gd name="T8" fmla="+- 0 3100 2999"/>
                                <a:gd name="T9" fmla="*/ T8 w 194"/>
                                <a:gd name="T10" fmla="+- 0 -540 -608"/>
                                <a:gd name="T11" fmla="*/ -540 h 105"/>
                                <a:gd name="T12" fmla="+- 0 3174 2999"/>
                                <a:gd name="T13" fmla="*/ T12 w 194"/>
                                <a:gd name="T14" fmla="+- 0 -509 -608"/>
                                <a:gd name="T15" fmla="*/ -509 h 105"/>
                                <a:gd name="T16" fmla="+- 0 3193 2999"/>
                                <a:gd name="T17" fmla="*/ T16 w 194"/>
                                <a:gd name="T18" fmla="+- 0 -503 -608"/>
                                <a:gd name="T19" fmla="*/ -503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8" name="Group 583"/>
                        <wpg:cNvGrpSpPr>
                          <a:grpSpLocks/>
                        </wpg:cNvGrpSpPr>
                        <wpg:grpSpPr bwMode="auto">
                          <a:xfrm>
                            <a:off x="2999" y="-565"/>
                            <a:ext cx="194" cy="105"/>
                            <a:chOff x="2999" y="-565"/>
                            <a:chExt cx="194" cy="105"/>
                          </a:xfrm>
                        </wpg:grpSpPr>
                        <wps:wsp>
                          <wps:cNvPr id="589" name="Freeform 584"/>
                          <wps:cNvSpPr>
                            <a:spLocks/>
                          </wps:cNvSpPr>
                          <wps:spPr bwMode="auto">
                            <a:xfrm>
                              <a:off x="2999" y="-565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2999 2999"/>
                                <a:gd name="T1" fmla="*/ T0 w 194"/>
                                <a:gd name="T2" fmla="+- 0 -565 -565"/>
                                <a:gd name="T3" fmla="*/ -565 h 105"/>
                                <a:gd name="T4" fmla="+- 0 3048 2999"/>
                                <a:gd name="T5" fmla="*/ T4 w 194"/>
                                <a:gd name="T6" fmla="+- 0 -528 -565"/>
                                <a:gd name="T7" fmla="*/ -528 h 105"/>
                                <a:gd name="T8" fmla="+- 0 3100 2999"/>
                                <a:gd name="T9" fmla="*/ T8 w 194"/>
                                <a:gd name="T10" fmla="+- 0 -497 -565"/>
                                <a:gd name="T11" fmla="*/ -497 h 105"/>
                                <a:gd name="T12" fmla="+- 0 3174 2999"/>
                                <a:gd name="T13" fmla="*/ T12 w 194"/>
                                <a:gd name="T14" fmla="+- 0 -466 -565"/>
                                <a:gd name="T15" fmla="*/ -466 h 105"/>
                                <a:gd name="T16" fmla="+- 0 3193 2999"/>
                                <a:gd name="T17" fmla="*/ T16 w 194"/>
                                <a:gd name="T18" fmla="+- 0 -460 -565"/>
                                <a:gd name="T19" fmla="*/ -460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0" name="Group 581"/>
                        <wpg:cNvGrpSpPr>
                          <a:grpSpLocks/>
                        </wpg:cNvGrpSpPr>
                        <wpg:grpSpPr bwMode="auto">
                          <a:xfrm>
                            <a:off x="2999" y="-523"/>
                            <a:ext cx="194" cy="105"/>
                            <a:chOff x="2999" y="-523"/>
                            <a:chExt cx="194" cy="105"/>
                          </a:xfrm>
                        </wpg:grpSpPr>
                        <wps:wsp>
                          <wps:cNvPr id="591" name="Freeform 582"/>
                          <wps:cNvSpPr>
                            <a:spLocks/>
                          </wps:cNvSpPr>
                          <wps:spPr bwMode="auto">
                            <a:xfrm>
                              <a:off x="2999" y="-523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2999 2999"/>
                                <a:gd name="T1" fmla="*/ T0 w 194"/>
                                <a:gd name="T2" fmla="+- 0 -523 -523"/>
                                <a:gd name="T3" fmla="*/ -523 h 105"/>
                                <a:gd name="T4" fmla="+- 0 3048 2999"/>
                                <a:gd name="T5" fmla="*/ T4 w 194"/>
                                <a:gd name="T6" fmla="+- 0 -486 -523"/>
                                <a:gd name="T7" fmla="*/ -486 h 105"/>
                                <a:gd name="T8" fmla="+- 0 3100 2999"/>
                                <a:gd name="T9" fmla="*/ T8 w 194"/>
                                <a:gd name="T10" fmla="+- 0 -455 -523"/>
                                <a:gd name="T11" fmla="*/ -455 h 105"/>
                                <a:gd name="T12" fmla="+- 0 3174 2999"/>
                                <a:gd name="T13" fmla="*/ T12 w 194"/>
                                <a:gd name="T14" fmla="+- 0 -424 -523"/>
                                <a:gd name="T15" fmla="*/ -424 h 105"/>
                                <a:gd name="T16" fmla="+- 0 3193 2999"/>
                                <a:gd name="T17" fmla="*/ T16 w 194"/>
                                <a:gd name="T18" fmla="+- 0 -418 -523"/>
                                <a:gd name="T19" fmla="*/ -418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2" name="Group 579"/>
                        <wpg:cNvGrpSpPr>
                          <a:grpSpLocks/>
                        </wpg:cNvGrpSpPr>
                        <wpg:grpSpPr bwMode="auto">
                          <a:xfrm>
                            <a:off x="2991" y="-1047"/>
                            <a:ext cx="222" cy="126"/>
                            <a:chOff x="2991" y="-1047"/>
                            <a:chExt cx="222" cy="126"/>
                          </a:xfrm>
                        </wpg:grpSpPr>
                        <wps:wsp>
                          <wps:cNvPr id="593" name="Freeform 580"/>
                          <wps:cNvSpPr>
                            <a:spLocks/>
                          </wps:cNvSpPr>
                          <wps:spPr bwMode="auto">
                            <a:xfrm>
                              <a:off x="2991" y="-1047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2999 2991"/>
                                <a:gd name="T1" fmla="*/ T0 w 222"/>
                                <a:gd name="T2" fmla="+- 0 -1047 -1047"/>
                                <a:gd name="T3" fmla="*/ -1047 h 126"/>
                                <a:gd name="T4" fmla="+- 0 2995 2991"/>
                                <a:gd name="T5" fmla="*/ T4 w 222"/>
                                <a:gd name="T6" fmla="+- 0 -1047 -1047"/>
                                <a:gd name="T7" fmla="*/ -1047 h 126"/>
                                <a:gd name="T8" fmla="+- 0 2991 2991"/>
                                <a:gd name="T9" fmla="*/ T8 w 222"/>
                                <a:gd name="T10" fmla="+- 0 -1043 -1047"/>
                                <a:gd name="T11" fmla="*/ -1043 h 126"/>
                                <a:gd name="T12" fmla="+- 0 2991 2991"/>
                                <a:gd name="T13" fmla="*/ T12 w 222"/>
                                <a:gd name="T14" fmla="+- 0 -1041 -1047"/>
                                <a:gd name="T15" fmla="*/ -1041 h 126"/>
                                <a:gd name="T16" fmla="+- 0 2991 2991"/>
                                <a:gd name="T17" fmla="*/ T16 w 222"/>
                                <a:gd name="T18" fmla="+- 0 -1039 -1047"/>
                                <a:gd name="T19" fmla="*/ -1039 h 126"/>
                                <a:gd name="T20" fmla="+- 0 2991 2991"/>
                                <a:gd name="T21" fmla="*/ T20 w 222"/>
                                <a:gd name="T22" fmla="+- 0 -1035 -1047"/>
                                <a:gd name="T23" fmla="*/ -1035 h 126"/>
                                <a:gd name="T24" fmla="+- 0 2994 2991"/>
                                <a:gd name="T25" fmla="*/ T24 w 222"/>
                                <a:gd name="T26" fmla="+- 0 -1031 -1047"/>
                                <a:gd name="T27" fmla="*/ -1031 h 126"/>
                                <a:gd name="T28" fmla="+- 0 2998 2991"/>
                                <a:gd name="T29" fmla="*/ T28 w 222"/>
                                <a:gd name="T30" fmla="+- 0 -1028 -1047"/>
                                <a:gd name="T31" fmla="*/ -1028 h 126"/>
                                <a:gd name="T32" fmla="+- 0 3013 2991"/>
                                <a:gd name="T33" fmla="*/ T32 w 222"/>
                                <a:gd name="T34" fmla="+- 0 -1015 -1047"/>
                                <a:gd name="T35" fmla="*/ -1015 h 126"/>
                                <a:gd name="T36" fmla="+- 0 3063 2991"/>
                                <a:gd name="T37" fmla="*/ T36 w 222"/>
                                <a:gd name="T38" fmla="+- 0 -981 -1047"/>
                                <a:gd name="T39" fmla="*/ -981 h 126"/>
                                <a:gd name="T40" fmla="+- 0 3116 2991"/>
                                <a:gd name="T41" fmla="*/ T40 w 222"/>
                                <a:gd name="T42" fmla="+- 0 -952 -1047"/>
                                <a:gd name="T43" fmla="*/ -952 h 126"/>
                                <a:gd name="T44" fmla="+- 0 3172 2991"/>
                                <a:gd name="T45" fmla="*/ T44 w 222"/>
                                <a:gd name="T46" fmla="+- 0 -929 -1047"/>
                                <a:gd name="T47" fmla="*/ -929 h 126"/>
                                <a:gd name="T48" fmla="+- 0 3209 2991"/>
                                <a:gd name="T49" fmla="*/ T48 w 222"/>
                                <a:gd name="T50" fmla="+- 0 -921 -1047"/>
                                <a:gd name="T51" fmla="*/ -921 h 126"/>
                                <a:gd name="T52" fmla="+- 0 3212 2991"/>
                                <a:gd name="T53" fmla="*/ T52 w 222"/>
                                <a:gd name="T54" fmla="+- 0 -927 -1047"/>
                                <a:gd name="T55" fmla="*/ -927 h 126"/>
                                <a:gd name="T56" fmla="+- 0 3210 2991"/>
                                <a:gd name="T57" fmla="*/ T56 w 222"/>
                                <a:gd name="T58" fmla="+- 0 -936 -1047"/>
                                <a:gd name="T59" fmla="*/ -936 h 126"/>
                                <a:gd name="T60" fmla="+- 0 3207 2991"/>
                                <a:gd name="T61" fmla="*/ T60 w 222"/>
                                <a:gd name="T62" fmla="+- 0 -939 -1047"/>
                                <a:gd name="T63" fmla="*/ -939 h 126"/>
                                <a:gd name="T64" fmla="+- 0 3203 2991"/>
                                <a:gd name="T65" fmla="*/ T64 w 222"/>
                                <a:gd name="T66" fmla="+- 0 -940 -1047"/>
                                <a:gd name="T67" fmla="*/ -940 h 126"/>
                                <a:gd name="T68" fmla="+- 0 3183 2991"/>
                                <a:gd name="T69" fmla="*/ T68 w 222"/>
                                <a:gd name="T70" fmla="+- 0 -945 -1047"/>
                                <a:gd name="T71" fmla="*/ -945 h 126"/>
                                <a:gd name="T72" fmla="+- 0 3127 2991"/>
                                <a:gd name="T73" fmla="*/ T72 w 222"/>
                                <a:gd name="T74" fmla="+- 0 -967 -1047"/>
                                <a:gd name="T75" fmla="*/ -967 h 126"/>
                                <a:gd name="T76" fmla="+- 0 3073 2991"/>
                                <a:gd name="T77" fmla="*/ T76 w 222"/>
                                <a:gd name="T78" fmla="+- 0 -994 -1047"/>
                                <a:gd name="T79" fmla="*/ -994 h 126"/>
                                <a:gd name="T80" fmla="+- 0 3023 2991"/>
                                <a:gd name="T81" fmla="*/ T80 w 222"/>
                                <a:gd name="T82" fmla="+- 0 -1028 -1047"/>
                                <a:gd name="T83" fmla="*/ -1028 h 126"/>
                                <a:gd name="T84" fmla="+- 0 3007 2991"/>
                                <a:gd name="T85" fmla="*/ T84 w 222"/>
                                <a:gd name="T86" fmla="+- 0 -1040 -1047"/>
                                <a:gd name="T87" fmla="*/ -1040 h 126"/>
                                <a:gd name="T88" fmla="+- 0 2999 2991"/>
                                <a:gd name="T89" fmla="*/ T88 w 222"/>
                                <a:gd name="T90" fmla="+- 0 -1047 -1047"/>
                                <a:gd name="T91" fmla="*/ -1047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8" y="0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3" y="16"/>
                                  </a:lnTo>
                                  <a:lnTo>
                                    <a:pt x="7" y="19"/>
                                  </a:lnTo>
                                  <a:lnTo>
                                    <a:pt x="22" y="32"/>
                                  </a:lnTo>
                                  <a:lnTo>
                                    <a:pt x="72" y="66"/>
                                  </a:lnTo>
                                  <a:lnTo>
                                    <a:pt x="125" y="95"/>
                                  </a:lnTo>
                                  <a:lnTo>
                                    <a:pt x="181" y="118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1" y="120"/>
                                  </a:lnTo>
                                  <a:lnTo>
                                    <a:pt x="219" y="111"/>
                                  </a:lnTo>
                                  <a:lnTo>
                                    <a:pt x="216" y="108"/>
                                  </a:lnTo>
                                  <a:lnTo>
                                    <a:pt x="212" y="107"/>
                                  </a:lnTo>
                                  <a:lnTo>
                                    <a:pt x="192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32" y="19"/>
                                  </a:lnTo>
                                  <a:lnTo>
                                    <a:pt x="16" y="7"/>
                                  </a:lnTo>
                                  <a:lnTo>
                                    <a:pt x="8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4" name="Group 576"/>
                        <wpg:cNvGrpSpPr>
                          <a:grpSpLocks/>
                        </wpg:cNvGrpSpPr>
                        <wpg:grpSpPr bwMode="auto">
                          <a:xfrm>
                            <a:off x="2991" y="-1047"/>
                            <a:ext cx="222" cy="126"/>
                            <a:chOff x="2991" y="-1047"/>
                            <a:chExt cx="222" cy="126"/>
                          </a:xfrm>
                        </wpg:grpSpPr>
                        <wps:wsp>
                          <wps:cNvPr id="595" name="Freeform 578"/>
                          <wps:cNvSpPr>
                            <a:spLocks/>
                          </wps:cNvSpPr>
                          <wps:spPr bwMode="auto">
                            <a:xfrm>
                              <a:off x="2991" y="-1047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2998 2991"/>
                                <a:gd name="T1" fmla="*/ T0 w 222"/>
                                <a:gd name="T2" fmla="+- 0 -1028 -1047"/>
                                <a:gd name="T3" fmla="*/ -1028 h 126"/>
                                <a:gd name="T4" fmla="+- 0 3046 2991"/>
                                <a:gd name="T5" fmla="*/ T4 w 222"/>
                                <a:gd name="T6" fmla="+- 0 -992 -1047"/>
                                <a:gd name="T7" fmla="*/ -992 h 126"/>
                                <a:gd name="T8" fmla="+- 0 3098 2991"/>
                                <a:gd name="T9" fmla="*/ T8 w 222"/>
                                <a:gd name="T10" fmla="+- 0 -961 -1047"/>
                                <a:gd name="T11" fmla="*/ -961 h 126"/>
                                <a:gd name="T12" fmla="+- 0 3153 2991"/>
                                <a:gd name="T13" fmla="*/ T12 w 222"/>
                                <a:gd name="T14" fmla="+- 0 -936 -1047"/>
                                <a:gd name="T15" fmla="*/ -936 h 126"/>
                                <a:gd name="T16" fmla="+- 0 3209 2991"/>
                                <a:gd name="T17" fmla="*/ T16 w 222"/>
                                <a:gd name="T18" fmla="+- 0 -921 -1047"/>
                                <a:gd name="T19" fmla="*/ -921 h 126"/>
                                <a:gd name="T20" fmla="+- 0 3212 2991"/>
                                <a:gd name="T21" fmla="*/ T20 w 222"/>
                                <a:gd name="T22" fmla="+- 0 -927 -1047"/>
                                <a:gd name="T23" fmla="*/ -927 h 126"/>
                                <a:gd name="T24" fmla="+- 0 3211 2991"/>
                                <a:gd name="T25" fmla="*/ T24 w 222"/>
                                <a:gd name="T26" fmla="+- 0 -932 -1047"/>
                                <a:gd name="T27" fmla="*/ -932 h 126"/>
                                <a:gd name="T28" fmla="+- 0 3210 2991"/>
                                <a:gd name="T29" fmla="*/ T28 w 222"/>
                                <a:gd name="T30" fmla="+- 0 -936 -1047"/>
                                <a:gd name="T31" fmla="*/ -936 h 126"/>
                                <a:gd name="T32" fmla="+- 0 3207 2991"/>
                                <a:gd name="T33" fmla="*/ T32 w 222"/>
                                <a:gd name="T34" fmla="+- 0 -939 -1047"/>
                                <a:gd name="T35" fmla="*/ -939 h 126"/>
                                <a:gd name="T36" fmla="+- 0 3203 2991"/>
                                <a:gd name="T37" fmla="*/ T36 w 222"/>
                                <a:gd name="T38" fmla="+- 0 -940 -1047"/>
                                <a:gd name="T39" fmla="*/ -940 h 126"/>
                                <a:gd name="T40" fmla="+- 0 3183 2991"/>
                                <a:gd name="T41" fmla="*/ T40 w 222"/>
                                <a:gd name="T42" fmla="+- 0 -945 -1047"/>
                                <a:gd name="T43" fmla="*/ -945 h 126"/>
                                <a:gd name="T44" fmla="+- 0 3127 2991"/>
                                <a:gd name="T45" fmla="*/ T44 w 222"/>
                                <a:gd name="T46" fmla="+- 0 -967 -1047"/>
                                <a:gd name="T47" fmla="*/ -967 h 126"/>
                                <a:gd name="T48" fmla="+- 0 3073 2991"/>
                                <a:gd name="T49" fmla="*/ T48 w 222"/>
                                <a:gd name="T50" fmla="+- 0 -994 -1047"/>
                                <a:gd name="T51" fmla="*/ -994 h 126"/>
                                <a:gd name="T52" fmla="+- 0 3023 2991"/>
                                <a:gd name="T53" fmla="*/ T52 w 222"/>
                                <a:gd name="T54" fmla="+- 0 -1028 -1047"/>
                                <a:gd name="T55" fmla="*/ -1028 h 126"/>
                                <a:gd name="T56" fmla="+- 0 2999 2991"/>
                                <a:gd name="T57" fmla="*/ T56 w 222"/>
                                <a:gd name="T58" fmla="+- 0 -1047 -1047"/>
                                <a:gd name="T59" fmla="*/ -1047 h 126"/>
                                <a:gd name="T60" fmla="+- 0 2995 2991"/>
                                <a:gd name="T61" fmla="*/ T60 w 222"/>
                                <a:gd name="T62" fmla="+- 0 -1047 -1047"/>
                                <a:gd name="T63" fmla="*/ -1047 h 126"/>
                                <a:gd name="T64" fmla="+- 0 2992 2991"/>
                                <a:gd name="T65" fmla="*/ T64 w 222"/>
                                <a:gd name="T66" fmla="+- 0 -1044 -1047"/>
                                <a:gd name="T67" fmla="*/ -1044 h 126"/>
                                <a:gd name="T68" fmla="+- 0 2991 2991"/>
                                <a:gd name="T69" fmla="*/ T68 w 222"/>
                                <a:gd name="T70" fmla="+- 0 -1043 -1047"/>
                                <a:gd name="T71" fmla="*/ -1043 h 126"/>
                                <a:gd name="T72" fmla="+- 0 2991 2991"/>
                                <a:gd name="T73" fmla="*/ T72 w 222"/>
                                <a:gd name="T74" fmla="+- 0 -1041 -1047"/>
                                <a:gd name="T75" fmla="*/ -1041 h 126"/>
                                <a:gd name="T76" fmla="+- 0 2991 2991"/>
                                <a:gd name="T77" fmla="*/ T76 w 222"/>
                                <a:gd name="T78" fmla="+- 0 -1039 -1047"/>
                                <a:gd name="T79" fmla="*/ -1039 h 126"/>
                                <a:gd name="T80" fmla="+- 0 2991 2991"/>
                                <a:gd name="T81" fmla="*/ T80 w 222"/>
                                <a:gd name="T82" fmla="+- 0 -1035 -1047"/>
                                <a:gd name="T83" fmla="*/ -1035 h 126"/>
                                <a:gd name="T84" fmla="+- 0 2994 2991"/>
                                <a:gd name="T85" fmla="*/ T84 w 222"/>
                                <a:gd name="T86" fmla="+- 0 -1031 -1047"/>
                                <a:gd name="T87" fmla="*/ -1031 h 126"/>
                                <a:gd name="T88" fmla="+- 0 2998 2991"/>
                                <a:gd name="T89" fmla="*/ T88 w 222"/>
                                <a:gd name="T90" fmla="+- 0 -1028 -1047"/>
                                <a:gd name="T91" fmla="*/ -1028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7" y="19"/>
                                  </a:moveTo>
                                  <a:lnTo>
                                    <a:pt x="55" y="55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62" y="111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1" y="120"/>
                                  </a:lnTo>
                                  <a:lnTo>
                                    <a:pt x="220" y="115"/>
                                  </a:lnTo>
                                  <a:lnTo>
                                    <a:pt x="219" y="111"/>
                                  </a:lnTo>
                                  <a:lnTo>
                                    <a:pt x="216" y="108"/>
                                  </a:lnTo>
                                  <a:lnTo>
                                    <a:pt x="212" y="107"/>
                                  </a:lnTo>
                                  <a:lnTo>
                                    <a:pt x="192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32" y="19"/>
                                  </a:lnTo>
                                  <a:lnTo>
                                    <a:pt x="8" y="0"/>
                                  </a:lnTo>
                                  <a:lnTo>
                                    <a:pt x="4" y="0"/>
                                  </a:lnTo>
                                  <a:lnTo>
                                    <a:pt x="1" y="3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3" y="16"/>
                                  </a:lnTo>
                                  <a:lnTo>
                                    <a:pt x="7" y="1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96" name="Picture 57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044" y="-997"/>
                              <a:ext cx="87" cy="6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97" name="Group 573"/>
                        <wpg:cNvGrpSpPr>
                          <a:grpSpLocks/>
                        </wpg:cNvGrpSpPr>
                        <wpg:grpSpPr bwMode="auto">
                          <a:xfrm>
                            <a:off x="3060" y="-985"/>
                            <a:ext cx="59" cy="41"/>
                            <a:chOff x="3060" y="-985"/>
                            <a:chExt cx="59" cy="41"/>
                          </a:xfrm>
                        </wpg:grpSpPr>
                        <wps:wsp>
                          <wps:cNvPr id="598" name="Freeform 575"/>
                          <wps:cNvSpPr>
                            <a:spLocks/>
                          </wps:cNvSpPr>
                          <wps:spPr bwMode="auto">
                            <a:xfrm>
                              <a:off x="3060" y="-985"/>
                              <a:ext cx="59" cy="41"/>
                            </a:xfrm>
                            <a:custGeom>
                              <a:avLst/>
                              <a:gdLst>
                                <a:gd name="T0" fmla="+- 0 3119 3060"/>
                                <a:gd name="T1" fmla="*/ T0 w 59"/>
                                <a:gd name="T2" fmla="+- 0 -946 -985"/>
                                <a:gd name="T3" fmla="*/ -946 h 41"/>
                                <a:gd name="T4" fmla="+- 0 3109 3060"/>
                                <a:gd name="T5" fmla="*/ T4 w 59"/>
                                <a:gd name="T6" fmla="+- 0 -966 -985"/>
                                <a:gd name="T7" fmla="*/ -966 h 41"/>
                                <a:gd name="T8" fmla="+- 0 3096 3060"/>
                                <a:gd name="T9" fmla="*/ T8 w 59"/>
                                <a:gd name="T10" fmla="+- 0 -979 -985"/>
                                <a:gd name="T11" fmla="*/ -979 h 41"/>
                                <a:gd name="T12" fmla="+- 0 3081 3060"/>
                                <a:gd name="T13" fmla="*/ T12 w 59"/>
                                <a:gd name="T14" fmla="+- 0 -985 -985"/>
                                <a:gd name="T15" fmla="*/ -985 h 41"/>
                                <a:gd name="T16" fmla="+- 0 3066 3060"/>
                                <a:gd name="T17" fmla="*/ T16 w 59"/>
                                <a:gd name="T18" fmla="+- 0 -983 -985"/>
                                <a:gd name="T19" fmla="*/ -983 h 41"/>
                                <a:gd name="T20" fmla="+- 0 3060 3060"/>
                                <a:gd name="T21" fmla="*/ T20 w 59"/>
                                <a:gd name="T22" fmla="+- 0 -967 -985"/>
                                <a:gd name="T23" fmla="*/ -967 h 41"/>
                                <a:gd name="T24" fmla="+- 0 3067 3060"/>
                                <a:gd name="T25" fmla="*/ T24 w 59"/>
                                <a:gd name="T26" fmla="+- 0 -955 -985"/>
                                <a:gd name="T27" fmla="*/ -955 h 41"/>
                                <a:gd name="T28" fmla="+- 0 3083 3060"/>
                                <a:gd name="T29" fmla="*/ T28 w 59"/>
                                <a:gd name="T30" fmla="+- 0 -948 -985"/>
                                <a:gd name="T31" fmla="*/ -948 h 41"/>
                                <a:gd name="T32" fmla="+- 0 3102 3060"/>
                                <a:gd name="T33" fmla="*/ T32 w 59"/>
                                <a:gd name="T34" fmla="+- 0 -945 -985"/>
                                <a:gd name="T35" fmla="*/ -945 h 41"/>
                                <a:gd name="T36" fmla="+- 0 3111 3060"/>
                                <a:gd name="T37" fmla="*/ T36 w 59"/>
                                <a:gd name="T38" fmla="+- 0 -945 -985"/>
                                <a:gd name="T39" fmla="*/ -945 h 41"/>
                                <a:gd name="T40" fmla="+- 0 3119 3060"/>
                                <a:gd name="T41" fmla="*/ T40 w 59"/>
                                <a:gd name="T42" fmla="+- 0 -946 -985"/>
                                <a:gd name="T43" fmla="*/ -946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59" h="41">
                                  <a:moveTo>
                                    <a:pt x="59" y="39"/>
                                  </a:moveTo>
                                  <a:lnTo>
                                    <a:pt x="49" y="19"/>
                                  </a:lnTo>
                                  <a:lnTo>
                                    <a:pt x="36" y="6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7" y="30"/>
                                  </a:lnTo>
                                  <a:lnTo>
                                    <a:pt x="23" y="37"/>
                                  </a:lnTo>
                                  <a:lnTo>
                                    <a:pt x="42" y="40"/>
                                  </a:lnTo>
                                  <a:lnTo>
                                    <a:pt x="51" y="40"/>
                                  </a:lnTo>
                                  <a:lnTo>
                                    <a:pt x="59" y="3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0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99" name="Picture 57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987" y="-982"/>
                              <a:ext cx="229" cy="18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00" name="Group 571"/>
                        <wpg:cNvGrpSpPr>
                          <a:grpSpLocks/>
                        </wpg:cNvGrpSpPr>
                        <wpg:grpSpPr bwMode="auto">
                          <a:xfrm>
                            <a:off x="2999" y="-960"/>
                            <a:ext cx="205" cy="122"/>
                            <a:chOff x="2999" y="-960"/>
                            <a:chExt cx="205" cy="122"/>
                          </a:xfrm>
                        </wpg:grpSpPr>
                        <wps:wsp>
                          <wps:cNvPr id="601" name="Freeform 572"/>
                          <wps:cNvSpPr>
                            <a:spLocks/>
                          </wps:cNvSpPr>
                          <wps:spPr bwMode="auto">
                            <a:xfrm>
                              <a:off x="2999" y="-960"/>
                              <a:ext cx="205" cy="122"/>
                            </a:xfrm>
                            <a:custGeom>
                              <a:avLst/>
                              <a:gdLst>
                                <a:gd name="T0" fmla="+- 0 2999 2999"/>
                                <a:gd name="T1" fmla="*/ T0 w 205"/>
                                <a:gd name="T2" fmla="+- 0 -960 -960"/>
                                <a:gd name="T3" fmla="*/ -960 h 122"/>
                                <a:gd name="T4" fmla="+- 0 3047 2999"/>
                                <a:gd name="T5" fmla="*/ T4 w 205"/>
                                <a:gd name="T6" fmla="+- 0 -909 -960"/>
                                <a:gd name="T7" fmla="*/ -909 h 122"/>
                                <a:gd name="T8" fmla="+- 0 3098 2999"/>
                                <a:gd name="T9" fmla="*/ T8 w 205"/>
                                <a:gd name="T10" fmla="+- 0 -878 -960"/>
                                <a:gd name="T11" fmla="*/ -878 h 122"/>
                                <a:gd name="T12" fmla="+- 0 3154 2999"/>
                                <a:gd name="T13" fmla="*/ T12 w 205"/>
                                <a:gd name="T14" fmla="+- 0 -854 -960"/>
                                <a:gd name="T15" fmla="*/ -854 h 122"/>
                                <a:gd name="T16" fmla="+- 0 3204 2999"/>
                                <a:gd name="T17" fmla="*/ T16 w 205"/>
                                <a:gd name="T18" fmla="+- 0 -838 -960"/>
                                <a:gd name="T19" fmla="*/ -838 h 122"/>
                                <a:gd name="T20" fmla="+- 0 3204 2999"/>
                                <a:gd name="T21" fmla="*/ T20 w 205"/>
                                <a:gd name="T22" fmla="+- 0 -852 -960"/>
                                <a:gd name="T23" fmla="*/ -852 h 122"/>
                                <a:gd name="T24" fmla="+- 0 3184 2999"/>
                                <a:gd name="T25" fmla="*/ T24 w 205"/>
                                <a:gd name="T26" fmla="+- 0 -858 -960"/>
                                <a:gd name="T27" fmla="*/ -858 h 122"/>
                                <a:gd name="T28" fmla="+- 0 3165 2999"/>
                                <a:gd name="T29" fmla="*/ T28 w 205"/>
                                <a:gd name="T30" fmla="+- 0 -864 -960"/>
                                <a:gd name="T31" fmla="*/ -864 h 122"/>
                                <a:gd name="T32" fmla="+- 0 3110 2999"/>
                                <a:gd name="T33" fmla="*/ T32 w 205"/>
                                <a:gd name="T34" fmla="+- 0 -888 -960"/>
                                <a:gd name="T35" fmla="*/ -888 h 122"/>
                                <a:gd name="T36" fmla="+- 0 3057 2999"/>
                                <a:gd name="T37" fmla="*/ T36 w 205"/>
                                <a:gd name="T38" fmla="+- 0 -917 -960"/>
                                <a:gd name="T39" fmla="*/ -917 h 122"/>
                                <a:gd name="T40" fmla="+- 0 3008 2999"/>
                                <a:gd name="T41" fmla="*/ T40 w 205"/>
                                <a:gd name="T42" fmla="+- 0 -952 -960"/>
                                <a:gd name="T43" fmla="*/ -952 h 122"/>
                                <a:gd name="T44" fmla="+- 0 2999 2999"/>
                                <a:gd name="T45" fmla="*/ T44 w 205"/>
                                <a:gd name="T46" fmla="+- 0 -960 -960"/>
                                <a:gd name="T47" fmla="*/ -960 h 1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05" h="122">
                                  <a:moveTo>
                                    <a:pt x="0" y="0"/>
                                  </a:moveTo>
                                  <a:lnTo>
                                    <a:pt x="48" y="51"/>
                                  </a:lnTo>
                                  <a:lnTo>
                                    <a:pt x="99" y="82"/>
                                  </a:lnTo>
                                  <a:lnTo>
                                    <a:pt x="155" y="106"/>
                                  </a:lnTo>
                                  <a:lnTo>
                                    <a:pt x="205" y="122"/>
                                  </a:lnTo>
                                  <a:lnTo>
                                    <a:pt x="205" y="108"/>
                                  </a:lnTo>
                                  <a:lnTo>
                                    <a:pt x="185" y="102"/>
                                  </a:lnTo>
                                  <a:lnTo>
                                    <a:pt x="166" y="96"/>
                                  </a:lnTo>
                                  <a:lnTo>
                                    <a:pt x="111" y="72"/>
                                  </a:lnTo>
                                  <a:lnTo>
                                    <a:pt x="58" y="43"/>
                                  </a:lnTo>
                                  <a:lnTo>
                                    <a:pt x="9" y="8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2" name="Group 569"/>
                        <wpg:cNvGrpSpPr>
                          <a:grpSpLocks/>
                        </wpg:cNvGrpSpPr>
                        <wpg:grpSpPr bwMode="auto">
                          <a:xfrm>
                            <a:off x="2999" y="-971"/>
                            <a:ext cx="194" cy="160"/>
                            <a:chOff x="2999" y="-971"/>
                            <a:chExt cx="194" cy="160"/>
                          </a:xfrm>
                        </wpg:grpSpPr>
                        <wps:wsp>
                          <wps:cNvPr id="603" name="Freeform 570"/>
                          <wps:cNvSpPr>
                            <a:spLocks/>
                          </wps:cNvSpPr>
                          <wps:spPr bwMode="auto">
                            <a:xfrm>
                              <a:off x="2999" y="-971"/>
                              <a:ext cx="194" cy="160"/>
                            </a:xfrm>
                            <a:custGeom>
                              <a:avLst/>
                              <a:gdLst>
                                <a:gd name="T0" fmla="+- 0 2999 2999"/>
                                <a:gd name="T1" fmla="*/ T0 w 194"/>
                                <a:gd name="T2" fmla="+- 0 -971 -971"/>
                                <a:gd name="T3" fmla="*/ -971 h 160"/>
                                <a:gd name="T4" fmla="+- 0 3015 2999"/>
                                <a:gd name="T5" fmla="*/ T4 w 194"/>
                                <a:gd name="T6" fmla="+- 0 -904 -971"/>
                                <a:gd name="T7" fmla="*/ -904 h 160"/>
                                <a:gd name="T8" fmla="+- 0 3064 2999"/>
                                <a:gd name="T9" fmla="*/ T8 w 194"/>
                                <a:gd name="T10" fmla="+- 0 -870 -971"/>
                                <a:gd name="T11" fmla="*/ -870 h 160"/>
                                <a:gd name="T12" fmla="+- 0 3117 2999"/>
                                <a:gd name="T13" fmla="*/ T12 w 194"/>
                                <a:gd name="T14" fmla="+- 0 -841 -971"/>
                                <a:gd name="T15" fmla="*/ -841 h 160"/>
                                <a:gd name="T16" fmla="+- 0 3173 2999"/>
                                <a:gd name="T17" fmla="*/ T16 w 194"/>
                                <a:gd name="T18" fmla="+- 0 -818 -971"/>
                                <a:gd name="T19" fmla="*/ -818 h 160"/>
                                <a:gd name="T20" fmla="+- 0 3192 2999"/>
                                <a:gd name="T21" fmla="*/ T20 w 194"/>
                                <a:gd name="T22" fmla="+- 0 -812 -971"/>
                                <a:gd name="T23" fmla="*/ -812 h 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94" h="160">
                                  <a:moveTo>
                                    <a:pt x="0" y="0"/>
                                  </a:moveTo>
                                  <a:lnTo>
                                    <a:pt x="16" y="67"/>
                                  </a:lnTo>
                                  <a:lnTo>
                                    <a:pt x="65" y="101"/>
                                  </a:lnTo>
                                  <a:lnTo>
                                    <a:pt x="118" y="130"/>
                                  </a:lnTo>
                                  <a:lnTo>
                                    <a:pt x="174" y="153"/>
                                  </a:lnTo>
                                  <a:lnTo>
                                    <a:pt x="193" y="159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4" name="Group 567"/>
                        <wpg:cNvGrpSpPr>
                          <a:grpSpLocks/>
                        </wpg:cNvGrpSpPr>
                        <wpg:grpSpPr bwMode="auto">
                          <a:xfrm>
                            <a:off x="3008" y="-962"/>
                            <a:ext cx="196" cy="156"/>
                            <a:chOff x="3008" y="-962"/>
                            <a:chExt cx="196" cy="156"/>
                          </a:xfrm>
                        </wpg:grpSpPr>
                        <wps:wsp>
                          <wps:cNvPr id="605" name="Freeform 568"/>
                          <wps:cNvSpPr>
                            <a:spLocks/>
                          </wps:cNvSpPr>
                          <wps:spPr bwMode="auto">
                            <a:xfrm>
                              <a:off x="3008" y="-962"/>
                              <a:ext cx="196" cy="156"/>
                            </a:xfrm>
                            <a:custGeom>
                              <a:avLst/>
                              <a:gdLst>
                                <a:gd name="T0" fmla="+- 0 3204 3008"/>
                                <a:gd name="T1" fmla="*/ T0 w 196"/>
                                <a:gd name="T2" fmla="+- 0 -806 -962"/>
                                <a:gd name="T3" fmla="*/ -806 h 156"/>
                                <a:gd name="T4" fmla="+- 0 3204 3008"/>
                                <a:gd name="T5" fmla="*/ T4 w 196"/>
                                <a:gd name="T6" fmla="+- 0 -861 -962"/>
                                <a:gd name="T7" fmla="*/ -861 h 156"/>
                                <a:gd name="T8" fmla="+- 0 3185 3008"/>
                                <a:gd name="T9" fmla="*/ T8 w 196"/>
                                <a:gd name="T10" fmla="+- 0 -867 -962"/>
                                <a:gd name="T11" fmla="*/ -867 h 156"/>
                                <a:gd name="T12" fmla="+- 0 3165 3008"/>
                                <a:gd name="T13" fmla="*/ T12 w 196"/>
                                <a:gd name="T14" fmla="+- 0 -874 -962"/>
                                <a:gd name="T15" fmla="*/ -874 h 156"/>
                                <a:gd name="T16" fmla="+- 0 3110 3008"/>
                                <a:gd name="T17" fmla="*/ T16 w 196"/>
                                <a:gd name="T18" fmla="+- 0 -898 -962"/>
                                <a:gd name="T19" fmla="*/ -898 h 156"/>
                                <a:gd name="T20" fmla="+- 0 3057 3008"/>
                                <a:gd name="T21" fmla="*/ T20 w 196"/>
                                <a:gd name="T22" fmla="+- 0 -927 -962"/>
                                <a:gd name="T23" fmla="*/ -927 h 156"/>
                                <a:gd name="T24" fmla="+- 0 3024 3008"/>
                                <a:gd name="T25" fmla="*/ T24 w 196"/>
                                <a:gd name="T26" fmla="+- 0 -950 -962"/>
                                <a:gd name="T27" fmla="*/ -950 h 156"/>
                                <a:gd name="T28" fmla="+- 0 3008 3008"/>
                                <a:gd name="T29" fmla="*/ T28 w 196"/>
                                <a:gd name="T30" fmla="+- 0 -962 -962"/>
                                <a:gd name="T31" fmla="*/ -962 h 1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96" h="156">
                                  <a:moveTo>
                                    <a:pt x="196" y="156"/>
                                  </a:moveTo>
                                  <a:lnTo>
                                    <a:pt x="196" y="101"/>
                                  </a:lnTo>
                                  <a:lnTo>
                                    <a:pt x="177" y="95"/>
                                  </a:lnTo>
                                  <a:lnTo>
                                    <a:pt x="157" y="88"/>
                                  </a:lnTo>
                                  <a:lnTo>
                                    <a:pt x="102" y="64"/>
                                  </a:lnTo>
                                  <a:lnTo>
                                    <a:pt x="49" y="35"/>
                                  </a:lnTo>
                                  <a:lnTo>
                                    <a:pt x="16" y="12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6" name="Group 565"/>
                        <wpg:cNvGrpSpPr>
                          <a:grpSpLocks/>
                        </wpg:cNvGrpSpPr>
                        <wpg:grpSpPr bwMode="auto">
                          <a:xfrm>
                            <a:off x="3506" y="-414"/>
                            <a:ext cx="284" cy="242"/>
                            <a:chOff x="3506" y="-414"/>
                            <a:chExt cx="284" cy="242"/>
                          </a:xfrm>
                        </wpg:grpSpPr>
                        <wps:wsp>
                          <wps:cNvPr id="607" name="Freeform 566"/>
                          <wps:cNvSpPr>
                            <a:spLocks/>
                          </wps:cNvSpPr>
                          <wps:spPr bwMode="auto">
                            <a:xfrm>
                              <a:off x="3506" y="-414"/>
                              <a:ext cx="284" cy="242"/>
                            </a:xfrm>
                            <a:custGeom>
                              <a:avLst/>
                              <a:gdLst>
                                <a:gd name="T0" fmla="+- 0 3791 3506"/>
                                <a:gd name="T1" fmla="*/ T0 w 284"/>
                                <a:gd name="T2" fmla="+- 0 -414 -414"/>
                                <a:gd name="T3" fmla="*/ -414 h 242"/>
                                <a:gd name="T4" fmla="+- 0 3519 3506"/>
                                <a:gd name="T5" fmla="*/ T4 w 284"/>
                                <a:gd name="T6" fmla="+- 0 -258 -414"/>
                                <a:gd name="T7" fmla="*/ -258 h 242"/>
                                <a:gd name="T8" fmla="+- 0 3510 3506"/>
                                <a:gd name="T9" fmla="*/ T8 w 284"/>
                                <a:gd name="T10" fmla="+- 0 -240 -414"/>
                                <a:gd name="T11" fmla="*/ -240 h 242"/>
                                <a:gd name="T12" fmla="+- 0 3506 3506"/>
                                <a:gd name="T13" fmla="*/ T12 w 284"/>
                                <a:gd name="T14" fmla="+- 0 -221 -414"/>
                                <a:gd name="T15" fmla="*/ -221 h 242"/>
                                <a:gd name="T16" fmla="+- 0 3507 3506"/>
                                <a:gd name="T17" fmla="*/ T16 w 284"/>
                                <a:gd name="T18" fmla="+- 0 -201 -414"/>
                                <a:gd name="T19" fmla="*/ -201 h 242"/>
                                <a:gd name="T20" fmla="+- 0 3513 3506"/>
                                <a:gd name="T21" fmla="*/ T20 w 284"/>
                                <a:gd name="T22" fmla="+- 0 -183 -414"/>
                                <a:gd name="T23" fmla="*/ -183 h 242"/>
                                <a:gd name="T24" fmla="+- 0 3519 3506"/>
                                <a:gd name="T25" fmla="*/ T24 w 284"/>
                                <a:gd name="T26" fmla="+- 0 -172 -414"/>
                                <a:gd name="T27" fmla="*/ -172 h 242"/>
                                <a:gd name="T28" fmla="+- 0 3791 3506"/>
                                <a:gd name="T29" fmla="*/ T28 w 284"/>
                                <a:gd name="T30" fmla="+- 0 -329 -414"/>
                                <a:gd name="T31" fmla="*/ -329 h 242"/>
                                <a:gd name="T32" fmla="+- 0 3782 3506"/>
                                <a:gd name="T33" fmla="*/ T32 w 284"/>
                                <a:gd name="T34" fmla="+- 0 -347 -414"/>
                                <a:gd name="T35" fmla="*/ -347 h 242"/>
                                <a:gd name="T36" fmla="+- 0 3778 3506"/>
                                <a:gd name="T37" fmla="*/ T36 w 284"/>
                                <a:gd name="T38" fmla="+- 0 -366 -414"/>
                                <a:gd name="T39" fmla="*/ -366 h 242"/>
                                <a:gd name="T40" fmla="+- 0 3779 3506"/>
                                <a:gd name="T41" fmla="*/ T40 w 284"/>
                                <a:gd name="T42" fmla="+- 0 -385 -414"/>
                                <a:gd name="T43" fmla="*/ -385 h 242"/>
                                <a:gd name="T44" fmla="+- 0 3785 3506"/>
                                <a:gd name="T45" fmla="*/ T44 w 284"/>
                                <a:gd name="T46" fmla="+- 0 -404 -414"/>
                                <a:gd name="T47" fmla="*/ -404 h 242"/>
                                <a:gd name="T48" fmla="+- 0 3791 3506"/>
                                <a:gd name="T49" fmla="*/ T48 w 284"/>
                                <a:gd name="T50" fmla="+- 0 -414 -414"/>
                                <a:gd name="T51" fmla="*/ -414 h 2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84" h="242">
                                  <a:moveTo>
                                    <a:pt x="285" y="0"/>
                                  </a:moveTo>
                                  <a:lnTo>
                                    <a:pt x="13" y="156"/>
                                  </a:lnTo>
                                  <a:lnTo>
                                    <a:pt x="4" y="174"/>
                                  </a:lnTo>
                                  <a:lnTo>
                                    <a:pt x="0" y="193"/>
                                  </a:lnTo>
                                  <a:lnTo>
                                    <a:pt x="1" y="213"/>
                                  </a:lnTo>
                                  <a:lnTo>
                                    <a:pt x="7" y="231"/>
                                  </a:lnTo>
                                  <a:lnTo>
                                    <a:pt x="13" y="242"/>
                                  </a:lnTo>
                                  <a:lnTo>
                                    <a:pt x="285" y="85"/>
                                  </a:lnTo>
                                  <a:lnTo>
                                    <a:pt x="276" y="67"/>
                                  </a:lnTo>
                                  <a:lnTo>
                                    <a:pt x="272" y="48"/>
                                  </a:lnTo>
                                  <a:lnTo>
                                    <a:pt x="273" y="29"/>
                                  </a:lnTo>
                                  <a:lnTo>
                                    <a:pt x="279" y="10"/>
                                  </a:lnTo>
                                  <a:lnTo>
                                    <a:pt x="285" y="0"/>
                                  </a:lnTo>
                                </a:path>
                              </a:pathLst>
                            </a:custGeom>
                            <a:solidFill>
                              <a:srgbClr val="9A9A9A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8" name="Group 562"/>
                        <wpg:cNvGrpSpPr>
                          <a:grpSpLocks/>
                        </wpg:cNvGrpSpPr>
                        <wpg:grpSpPr bwMode="auto">
                          <a:xfrm>
                            <a:off x="3506" y="-414"/>
                            <a:ext cx="284" cy="242"/>
                            <a:chOff x="3506" y="-414"/>
                            <a:chExt cx="284" cy="242"/>
                          </a:xfrm>
                        </wpg:grpSpPr>
                        <wps:wsp>
                          <wps:cNvPr id="609" name="Freeform 564"/>
                          <wps:cNvSpPr>
                            <a:spLocks/>
                          </wps:cNvSpPr>
                          <wps:spPr bwMode="auto">
                            <a:xfrm>
                              <a:off x="3506" y="-414"/>
                              <a:ext cx="284" cy="242"/>
                            </a:xfrm>
                            <a:custGeom>
                              <a:avLst/>
                              <a:gdLst>
                                <a:gd name="T0" fmla="+- 0 3519 3506"/>
                                <a:gd name="T1" fmla="*/ T0 w 284"/>
                                <a:gd name="T2" fmla="+- 0 -172 -414"/>
                                <a:gd name="T3" fmla="*/ -172 h 242"/>
                                <a:gd name="T4" fmla="+- 0 3791 3506"/>
                                <a:gd name="T5" fmla="*/ T4 w 284"/>
                                <a:gd name="T6" fmla="+- 0 -329 -414"/>
                                <a:gd name="T7" fmla="*/ -329 h 242"/>
                                <a:gd name="T8" fmla="+- 0 3782 3506"/>
                                <a:gd name="T9" fmla="*/ T8 w 284"/>
                                <a:gd name="T10" fmla="+- 0 -347 -414"/>
                                <a:gd name="T11" fmla="*/ -347 h 242"/>
                                <a:gd name="T12" fmla="+- 0 3778 3506"/>
                                <a:gd name="T13" fmla="*/ T12 w 284"/>
                                <a:gd name="T14" fmla="+- 0 -366 -414"/>
                                <a:gd name="T15" fmla="*/ -366 h 242"/>
                                <a:gd name="T16" fmla="+- 0 3779 3506"/>
                                <a:gd name="T17" fmla="*/ T16 w 284"/>
                                <a:gd name="T18" fmla="+- 0 -385 -414"/>
                                <a:gd name="T19" fmla="*/ -385 h 242"/>
                                <a:gd name="T20" fmla="+- 0 3785 3506"/>
                                <a:gd name="T21" fmla="*/ T20 w 284"/>
                                <a:gd name="T22" fmla="+- 0 -404 -414"/>
                                <a:gd name="T23" fmla="*/ -404 h 242"/>
                                <a:gd name="T24" fmla="+- 0 3791 3506"/>
                                <a:gd name="T25" fmla="*/ T24 w 284"/>
                                <a:gd name="T26" fmla="+- 0 -414 -414"/>
                                <a:gd name="T27" fmla="*/ -414 h 242"/>
                                <a:gd name="T28" fmla="+- 0 3519 3506"/>
                                <a:gd name="T29" fmla="*/ T28 w 284"/>
                                <a:gd name="T30" fmla="+- 0 -258 -414"/>
                                <a:gd name="T31" fmla="*/ -258 h 242"/>
                                <a:gd name="T32" fmla="+- 0 3510 3506"/>
                                <a:gd name="T33" fmla="*/ T32 w 284"/>
                                <a:gd name="T34" fmla="+- 0 -240 -414"/>
                                <a:gd name="T35" fmla="*/ -240 h 242"/>
                                <a:gd name="T36" fmla="+- 0 3506 3506"/>
                                <a:gd name="T37" fmla="*/ T36 w 284"/>
                                <a:gd name="T38" fmla="+- 0 -221 -414"/>
                                <a:gd name="T39" fmla="*/ -221 h 242"/>
                                <a:gd name="T40" fmla="+- 0 3507 3506"/>
                                <a:gd name="T41" fmla="*/ T40 w 284"/>
                                <a:gd name="T42" fmla="+- 0 -201 -414"/>
                                <a:gd name="T43" fmla="*/ -201 h 242"/>
                                <a:gd name="T44" fmla="+- 0 3513 3506"/>
                                <a:gd name="T45" fmla="*/ T44 w 284"/>
                                <a:gd name="T46" fmla="+- 0 -183 -414"/>
                                <a:gd name="T47" fmla="*/ -183 h 242"/>
                                <a:gd name="T48" fmla="+- 0 3519 3506"/>
                                <a:gd name="T49" fmla="*/ T48 w 284"/>
                                <a:gd name="T50" fmla="+- 0 -172 -414"/>
                                <a:gd name="T51" fmla="*/ -172 h 2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84" h="242">
                                  <a:moveTo>
                                    <a:pt x="13" y="242"/>
                                  </a:moveTo>
                                  <a:lnTo>
                                    <a:pt x="285" y="85"/>
                                  </a:lnTo>
                                  <a:lnTo>
                                    <a:pt x="276" y="67"/>
                                  </a:lnTo>
                                  <a:lnTo>
                                    <a:pt x="272" y="48"/>
                                  </a:lnTo>
                                  <a:lnTo>
                                    <a:pt x="273" y="29"/>
                                  </a:lnTo>
                                  <a:lnTo>
                                    <a:pt x="279" y="10"/>
                                  </a:lnTo>
                                  <a:lnTo>
                                    <a:pt x="285" y="0"/>
                                  </a:lnTo>
                                  <a:lnTo>
                                    <a:pt x="13" y="156"/>
                                  </a:lnTo>
                                  <a:lnTo>
                                    <a:pt x="4" y="174"/>
                                  </a:lnTo>
                                  <a:lnTo>
                                    <a:pt x="0" y="193"/>
                                  </a:lnTo>
                                  <a:lnTo>
                                    <a:pt x="1" y="213"/>
                                  </a:lnTo>
                                  <a:lnTo>
                                    <a:pt x="7" y="231"/>
                                  </a:lnTo>
                                  <a:lnTo>
                                    <a:pt x="13" y="24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41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10" name="Picture 56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309" y="-540"/>
                              <a:ext cx="494" cy="29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11" name="Group 559"/>
                        <wpg:cNvGrpSpPr>
                          <a:grpSpLocks/>
                        </wpg:cNvGrpSpPr>
                        <wpg:grpSpPr bwMode="auto">
                          <a:xfrm>
                            <a:off x="3321" y="-529"/>
                            <a:ext cx="470" cy="271"/>
                            <a:chOff x="3321" y="-529"/>
                            <a:chExt cx="470" cy="271"/>
                          </a:xfrm>
                        </wpg:grpSpPr>
                        <wps:wsp>
                          <wps:cNvPr id="612" name="Freeform 561"/>
                          <wps:cNvSpPr>
                            <a:spLocks/>
                          </wps:cNvSpPr>
                          <wps:spPr bwMode="auto">
                            <a:xfrm>
                              <a:off x="3321" y="-529"/>
                              <a:ext cx="470" cy="271"/>
                            </a:xfrm>
                            <a:custGeom>
                              <a:avLst/>
                              <a:gdLst>
                                <a:gd name="T0" fmla="+- 0 3519 3321"/>
                                <a:gd name="T1" fmla="*/ T0 w 470"/>
                                <a:gd name="T2" fmla="+- 0 -258 -529"/>
                                <a:gd name="T3" fmla="*/ -258 h 271"/>
                                <a:gd name="T4" fmla="+- 0 3791 3321"/>
                                <a:gd name="T5" fmla="*/ T4 w 470"/>
                                <a:gd name="T6" fmla="+- 0 -414 -529"/>
                                <a:gd name="T7" fmla="*/ -414 h 271"/>
                                <a:gd name="T8" fmla="+- 0 3593 3321"/>
                                <a:gd name="T9" fmla="*/ T8 w 470"/>
                                <a:gd name="T10" fmla="+- 0 -529 -529"/>
                                <a:gd name="T11" fmla="*/ -529 h 271"/>
                                <a:gd name="T12" fmla="+- 0 3321 3321"/>
                                <a:gd name="T13" fmla="*/ T12 w 470"/>
                                <a:gd name="T14" fmla="+- 0 -372 -529"/>
                                <a:gd name="T15" fmla="*/ -372 h 271"/>
                                <a:gd name="T16" fmla="+- 0 3519 3321"/>
                                <a:gd name="T17" fmla="*/ T16 w 470"/>
                                <a:gd name="T18" fmla="+- 0 -258 -529"/>
                                <a:gd name="T19" fmla="*/ -258 h 2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70" h="271">
                                  <a:moveTo>
                                    <a:pt x="198" y="271"/>
                                  </a:moveTo>
                                  <a:lnTo>
                                    <a:pt x="470" y="115"/>
                                  </a:lnTo>
                                  <a:lnTo>
                                    <a:pt x="272" y="0"/>
                                  </a:lnTo>
                                  <a:lnTo>
                                    <a:pt x="0" y="157"/>
                                  </a:lnTo>
                                  <a:lnTo>
                                    <a:pt x="198" y="27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41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13" name="Picture 56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303" y="-384"/>
                              <a:ext cx="228" cy="22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14" name="Group 557"/>
                        <wpg:cNvGrpSpPr>
                          <a:grpSpLocks/>
                        </wpg:cNvGrpSpPr>
                        <wpg:grpSpPr bwMode="auto">
                          <a:xfrm>
                            <a:off x="3315" y="-372"/>
                            <a:ext cx="204" cy="200"/>
                            <a:chOff x="3315" y="-372"/>
                            <a:chExt cx="204" cy="200"/>
                          </a:xfrm>
                        </wpg:grpSpPr>
                        <wps:wsp>
                          <wps:cNvPr id="615" name="Freeform 558"/>
                          <wps:cNvSpPr>
                            <a:spLocks/>
                          </wps:cNvSpPr>
                          <wps:spPr bwMode="auto">
                            <a:xfrm>
                              <a:off x="3315" y="-372"/>
                              <a:ext cx="204" cy="200"/>
                            </a:xfrm>
                            <a:custGeom>
                              <a:avLst/>
                              <a:gdLst>
                                <a:gd name="T0" fmla="+- 0 3321 3315"/>
                                <a:gd name="T1" fmla="*/ T0 w 204"/>
                                <a:gd name="T2" fmla="+- 0 -286 -372"/>
                                <a:gd name="T3" fmla="*/ -286 h 200"/>
                                <a:gd name="T4" fmla="+- 0 3519 3315"/>
                                <a:gd name="T5" fmla="*/ T4 w 204"/>
                                <a:gd name="T6" fmla="+- 0 -172 -372"/>
                                <a:gd name="T7" fmla="*/ -172 h 200"/>
                                <a:gd name="T8" fmla="+- 0 3510 3315"/>
                                <a:gd name="T9" fmla="*/ T8 w 204"/>
                                <a:gd name="T10" fmla="+- 0 -190 -372"/>
                                <a:gd name="T11" fmla="*/ -190 h 200"/>
                                <a:gd name="T12" fmla="+- 0 3506 3315"/>
                                <a:gd name="T13" fmla="*/ T12 w 204"/>
                                <a:gd name="T14" fmla="+- 0 -209 -372"/>
                                <a:gd name="T15" fmla="*/ -209 h 200"/>
                                <a:gd name="T16" fmla="+- 0 3507 3315"/>
                                <a:gd name="T17" fmla="*/ T16 w 204"/>
                                <a:gd name="T18" fmla="+- 0 -228 -372"/>
                                <a:gd name="T19" fmla="*/ -228 h 200"/>
                                <a:gd name="T20" fmla="+- 0 3513 3315"/>
                                <a:gd name="T21" fmla="*/ T20 w 204"/>
                                <a:gd name="T22" fmla="+- 0 -247 -372"/>
                                <a:gd name="T23" fmla="*/ -247 h 200"/>
                                <a:gd name="T24" fmla="+- 0 3519 3315"/>
                                <a:gd name="T25" fmla="*/ T24 w 204"/>
                                <a:gd name="T26" fmla="+- 0 -258 -372"/>
                                <a:gd name="T27" fmla="*/ -258 h 200"/>
                                <a:gd name="T28" fmla="+- 0 3321 3315"/>
                                <a:gd name="T29" fmla="*/ T28 w 204"/>
                                <a:gd name="T30" fmla="+- 0 -372 -372"/>
                                <a:gd name="T31" fmla="*/ -372 h 200"/>
                                <a:gd name="T32" fmla="+- 0 3317 3315"/>
                                <a:gd name="T33" fmla="*/ T32 w 204"/>
                                <a:gd name="T34" fmla="+- 0 -352 -372"/>
                                <a:gd name="T35" fmla="*/ -352 h 200"/>
                                <a:gd name="T36" fmla="+- 0 3315 3315"/>
                                <a:gd name="T37" fmla="*/ T36 w 204"/>
                                <a:gd name="T38" fmla="+- 0 -332 -372"/>
                                <a:gd name="T39" fmla="*/ -332 h 200"/>
                                <a:gd name="T40" fmla="+- 0 3316 3315"/>
                                <a:gd name="T41" fmla="*/ T40 w 204"/>
                                <a:gd name="T42" fmla="+- 0 -313 -372"/>
                                <a:gd name="T43" fmla="*/ -313 h 200"/>
                                <a:gd name="T44" fmla="+- 0 3319 3315"/>
                                <a:gd name="T45" fmla="*/ T44 w 204"/>
                                <a:gd name="T46" fmla="+- 0 -293 -372"/>
                                <a:gd name="T47" fmla="*/ -293 h 200"/>
                                <a:gd name="T48" fmla="+- 0 3321 3315"/>
                                <a:gd name="T49" fmla="*/ T48 w 204"/>
                                <a:gd name="T50" fmla="+- 0 -286 -372"/>
                                <a:gd name="T51" fmla="*/ -286 h 2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04" h="200">
                                  <a:moveTo>
                                    <a:pt x="6" y="86"/>
                                  </a:moveTo>
                                  <a:lnTo>
                                    <a:pt x="204" y="200"/>
                                  </a:lnTo>
                                  <a:lnTo>
                                    <a:pt x="195" y="182"/>
                                  </a:lnTo>
                                  <a:lnTo>
                                    <a:pt x="191" y="163"/>
                                  </a:lnTo>
                                  <a:lnTo>
                                    <a:pt x="192" y="144"/>
                                  </a:lnTo>
                                  <a:lnTo>
                                    <a:pt x="198" y="125"/>
                                  </a:lnTo>
                                  <a:lnTo>
                                    <a:pt x="204" y="114"/>
                                  </a:lnTo>
                                  <a:lnTo>
                                    <a:pt x="6" y="0"/>
                                  </a:lnTo>
                                  <a:lnTo>
                                    <a:pt x="2" y="20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1" y="59"/>
                                  </a:lnTo>
                                  <a:lnTo>
                                    <a:pt x="4" y="79"/>
                                  </a:lnTo>
                                  <a:lnTo>
                                    <a:pt x="6" y="8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41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6" name="Group 555"/>
                        <wpg:cNvGrpSpPr>
                          <a:grpSpLocks/>
                        </wpg:cNvGrpSpPr>
                        <wpg:grpSpPr bwMode="auto">
                          <a:xfrm>
                            <a:off x="3424" y="-377"/>
                            <a:ext cx="124" cy="71"/>
                            <a:chOff x="3424" y="-377"/>
                            <a:chExt cx="124" cy="71"/>
                          </a:xfrm>
                        </wpg:grpSpPr>
                        <wps:wsp>
                          <wps:cNvPr id="617" name="Freeform 556"/>
                          <wps:cNvSpPr>
                            <a:spLocks/>
                          </wps:cNvSpPr>
                          <wps:spPr bwMode="auto">
                            <a:xfrm>
                              <a:off x="3424" y="-377"/>
                              <a:ext cx="124" cy="71"/>
                            </a:xfrm>
                            <a:custGeom>
                              <a:avLst/>
                              <a:gdLst>
                                <a:gd name="T0" fmla="+- 0 3547 3424"/>
                                <a:gd name="T1" fmla="*/ T0 w 124"/>
                                <a:gd name="T2" fmla="+- 0 -306 -377"/>
                                <a:gd name="T3" fmla="*/ -306 h 71"/>
                                <a:gd name="T4" fmla="+- 0 3424 3424"/>
                                <a:gd name="T5" fmla="*/ T4 w 124"/>
                                <a:gd name="T6" fmla="+- 0 -377 -377"/>
                                <a:gd name="T7" fmla="*/ -377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4" h="71">
                                  <a:moveTo>
                                    <a:pt x="123" y="71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8" name="Group 553"/>
                        <wpg:cNvGrpSpPr>
                          <a:grpSpLocks/>
                        </wpg:cNvGrpSpPr>
                        <wpg:grpSpPr bwMode="auto">
                          <a:xfrm>
                            <a:off x="3464" y="-401"/>
                            <a:ext cx="124" cy="71"/>
                            <a:chOff x="3464" y="-401"/>
                            <a:chExt cx="124" cy="71"/>
                          </a:xfrm>
                        </wpg:grpSpPr>
                        <wps:wsp>
                          <wps:cNvPr id="619" name="Freeform 554"/>
                          <wps:cNvSpPr>
                            <a:spLocks/>
                          </wps:cNvSpPr>
                          <wps:spPr bwMode="auto">
                            <a:xfrm>
                              <a:off x="3464" y="-401"/>
                              <a:ext cx="124" cy="71"/>
                            </a:xfrm>
                            <a:custGeom>
                              <a:avLst/>
                              <a:gdLst>
                                <a:gd name="T0" fmla="+- 0 3464 3464"/>
                                <a:gd name="T1" fmla="*/ T0 w 124"/>
                                <a:gd name="T2" fmla="+- 0 -401 -401"/>
                                <a:gd name="T3" fmla="*/ -401 h 71"/>
                                <a:gd name="T4" fmla="+- 0 3588 3464"/>
                                <a:gd name="T5" fmla="*/ T4 w 124"/>
                                <a:gd name="T6" fmla="+- 0 -329 -401"/>
                                <a:gd name="T7" fmla="*/ -329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4" h="71">
                                  <a:moveTo>
                                    <a:pt x="0" y="0"/>
                                  </a:moveTo>
                                  <a:lnTo>
                                    <a:pt x="124" y="72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551"/>
                        <wpg:cNvGrpSpPr>
                          <a:grpSpLocks/>
                        </wpg:cNvGrpSpPr>
                        <wpg:grpSpPr bwMode="auto">
                          <a:xfrm>
                            <a:off x="3505" y="-424"/>
                            <a:ext cx="124" cy="71"/>
                            <a:chOff x="3505" y="-424"/>
                            <a:chExt cx="124" cy="71"/>
                          </a:xfrm>
                        </wpg:grpSpPr>
                        <wps:wsp>
                          <wps:cNvPr id="621" name="Freeform 552"/>
                          <wps:cNvSpPr>
                            <a:spLocks/>
                          </wps:cNvSpPr>
                          <wps:spPr bwMode="auto">
                            <a:xfrm>
                              <a:off x="3505" y="-424"/>
                              <a:ext cx="124" cy="71"/>
                            </a:xfrm>
                            <a:custGeom>
                              <a:avLst/>
                              <a:gdLst>
                                <a:gd name="T0" fmla="+- 0 3505 3505"/>
                                <a:gd name="T1" fmla="*/ T0 w 124"/>
                                <a:gd name="T2" fmla="+- 0 -424 -424"/>
                                <a:gd name="T3" fmla="*/ -424 h 71"/>
                                <a:gd name="T4" fmla="+- 0 3628 3505"/>
                                <a:gd name="T5" fmla="*/ T4 w 124"/>
                                <a:gd name="T6" fmla="+- 0 -353 -424"/>
                                <a:gd name="T7" fmla="*/ -353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4" h="71">
                                  <a:moveTo>
                                    <a:pt x="0" y="0"/>
                                  </a:moveTo>
                                  <a:lnTo>
                                    <a:pt x="123" y="71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549"/>
                        <wpg:cNvGrpSpPr>
                          <a:grpSpLocks/>
                        </wpg:cNvGrpSpPr>
                        <wpg:grpSpPr bwMode="auto">
                          <a:xfrm>
                            <a:off x="3545" y="-447"/>
                            <a:ext cx="124" cy="71"/>
                            <a:chOff x="3545" y="-447"/>
                            <a:chExt cx="124" cy="71"/>
                          </a:xfrm>
                        </wpg:grpSpPr>
                        <wps:wsp>
                          <wps:cNvPr id="623" name="Freeform 550"/>
                          <wps:cNvSpPr>
                            <a:spLocks/>
                          </wps:cNvSpPr>
                          <wps:spPr bwMode="auto">
                            <a:xfrm>
                              <a:off x="3545" y="-447"/>
                              <a:ext cx="124" cy="71"/>
                            </a:xfrm>
                            <a:custGeom>
                              <a:avLst/>
                              <a:gdLst>
                                <a:gd name="T0" fmla="+- 0 3545 3545"/>
                                <a:gd name="T1" fmla="*/ T0 w 124"/>
                                <a:gd name="T2" fmla="+- 0 -447 -447"/>
                                <a:gd name="T3" fmla="*/ -447 h 71"/>
                                <a:gd name="T4" fmla="+- 0 3669 3545"/>
                                <a:gd name="T5" fmla="*/ T4 w 124"/>
                                <a:gd name="T6" fmla="+- 0 -376 -447"/>
                                <a:gd name="T7" fmla="*/ -376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4" h="71">
                                  <a:moveTo>
                                    <a:pt x="0" y="0"/>
                                  </a:moveTo>
                                  <a:lnTo>
                                    <a:pt x="124" y="71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546"/>
                        <wpg:cNvGrpSpPr>
                          <a:grpSpLocks/>
                        </wpg:cNvGrpSpPr>
                        <wpg:grpSpPr bwMode="auto">
                          <a:xfrm>
                            <a:off x="3586" y="-471"/>
                            <a:ext cx="124" cy="71"/>
                            <a:chOff x="3586" y="-471"/>
                            <a:chExt cx="124" cy="71"/>
                          </a:xfrm>
                        </wpg:grpSpPr>
                        <wps:wsp>
                          <wps:cNvPr id="625" name="Freeform 548"/>
                          <wps:cNvSpPr>
                            <a:spLocks/>
                          </wps:cNvSpPr>
                          <wps:spPr bwMode="auto">
                            <a:xfrm>
                              <a:off x="3586" y="-471"/>
                              <a:ext cx="124" cy="71"/>
                            </a:xfrm>
                            <a:custGeom>
                              <a:avLst/>
                              <a:gdLst>
                                <a:gd name="T0" fmla="+- 0 3586 3586"/>
                                <a:gd name="T1" fmla="*/ T0 w 124"/>
                                <a:gd name="T2" fmla="+- 0 -471 -471"/>
                                <a:gd name="T3" fmla="*/ -471 h 71"/>
                                <a:gd name="T4" fmla="+- 0 3709 3586"/>
                                <a:gd name="T5" fmla="*/ T4 w 124"/>
                                <a:gd name="T6" fmla="+- 0 -399 -471"/>
                                <a:gd name="T7" fmla="*/ -399 h 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24" h="71">
                                  <a:moveTo>
                                    <a:pt x="0" y="0"/>
                                  </a:moveTo>
                                  <a:lnTo>
                                    <a:pt x="123" y="72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26" name="Picture 54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309" y="-599"/>
                              <a:ext cx="516" cy="2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27" name="Group 544"/>
                        <wpg:cNvGrpSpPr>
                          <a:grpSpLocks/>
                        </wpg:cNvGrpSpPr>
                        <wpg:grpSpPr bwMode="auto">
                          <a:xfrm>
                            <a:off x="3321" y="-588"/>
                            <a:ext cx="493" cy="216"/>
                            <a:chOff x="3321" y="-588"/>
                            <a:chExt cx="493" cy="216"/>
                          </a:xfrm>
                        </wpg:grpSpPr>
                        <wps:wsp>
                          <wps:cNvPr id="628" name="Freeform 545"/>
                          <wps:cNvSpPr>
                            <a:spLocks/>
                          </wps:cNvSpPr>
                          <wps:spPr bwMode="auto">
                            <a:xfrm>
                              <a:off x="3321" y="-588"/>
                              <a:ext cx="493" cy="216"/>
                            </a:xfrm>
                            <a:custGeom>
                              <a:avLst/>
                              <a:gdLst>
                                <a:gd name="T0" fmla="+- 0 3542 3321"/>
                                <a:gd name="T1" fmla="*/ T0 w 493"/>
                                <a:gd name="T2" fmla="+- 0 -431 -588"/>
                                <a:gd name="T3" fmla="*/ -431 h 216"/>
                                <a:gd name="T4" fmla="+- 0 3814 3321"/>
                                <a:gd name="T5" fmla="*/ T4 w 493"/>
                                <a:gd name="T6" fmla="+- 0 -588 -588"/>
                                <a:gd name="T7" fmla="*/ -588 h 216"/>
                                <a:gd name="T8" fmla="+- 0 3795 3321"/>
                                <a:gd name="T9" fmla="*/ T8 w 493"/>
                                <a:gd name="T10" fmla="+- 0 -579 -588"/>
                                <a:gd name="T11" fmla="*/ -579 h 216"/>
                                <a:gd name="T12" fmla="+- 0 3777 3321"/>
                                <a:gd name="T13" fmla="*/ T12 w 493"/>
                                <a:gd name="T14" fmla="+- 0 -570 -588"/>
                                <a:gd name="T15" fmla="*/ -570 h 216"/>
                                <a:gd name="T16" fmla="+- 0 3720 3321"/>
                                <a:gd name="T17" fmla="*/ T16 w 493"/>
                                <a:gd name="T18" fmla="+- 0 -550 -588"/>
                                <a:gd name="T19" fmla="*/ -550 h 216"/>
                                <a:gd name="T20" fmla="+- 0 3662 3321"/>
                                <a:gd name="T21" fmla="*/ T20 w 493"/>
                                <a:gd name="T22" fmla="+- 0 -536 -588"/>
                                <a:gd name="T23" fmla="*/ -536 h 216"/>
                                <a:gd name="T24" fmla="+- 0 3601 3321"/>
                                <a:gd name="T25" fmla="*/ T24 w 493"/>
                                <a:gd name="T26" fmla="+- 0 -529 -588"/>
                                <a:gd name="T27" fmla="*/ -529 h 216"/>
                                <a:gd name="T28" fmla="+- 0 3593 3321"/>
                                <a:gd name="T29" fmla="*/ T28 w 493"/>
                                <a:gd name="T30" fmla="+- 0 -529 -588"/>
                                <a:gd name="T31" fmla="*/ -529 h 216"/>
                                <a:gd name="T32" fmla="+- 0 3321 3321"/>
                                <a:gd name="T33" fmla="*/ T32 w 493"/>
                                <a:gd name="T34" fmla="+- 0 -372 -588"/>
                                <a:gd name="T35" fmla="*/ -372 h 216"/>
                                <a:gd name="T36" fmla="+- 0 3381 3321"/>
                                <a:gd name="T37" fmla="*/ T36 w 493"/>
                                <a:gd name="T38" fmla="+- 0 -378 -588"/>
                                <a:gd name="T39" fmla="*/ -378 h 216"/>
                                <a:gd name="T40" fmla="+- 0 3440 3321"/>
                                <a:gd name="T41" fmla="*/ T40 w 493"/>
                                <a:gd name="T42" fmla="+- 0 -390 -588"/>
                                <a:gd name="T43" fmla="*/ -390 h 216"/>
                                <a:gd name="T44" fmla="+- 0 3497 3321"/>
                                <a:gd name="T45" fmla="*/ T44 w 493"/>
                                <a:gd name="T46" fmla="+- 0 -410 -588"/>
                                <a:gd name="T47" fmla="*/ -410 h 216"/>
                                <a:gd name="T48" fmla="+- 0 3534 3321"/>
                                <a:gd name="T49" fmla="*/ T48 w 493"/>
                                <a:gd name="T50" fmla="+- 0 -427 -588"/>
                                <a:gd name="T51" fmla="*/ -427 h 216"/>
                                <a:gd name="T52" fmla="+- 0 3542 3321"/>
                                <a:gd name="T53" fmla="*/ T52 w 493"/>
                                <a:gd name="T54" fmla="+- 0 -431 -588"/>
                                <a:gd name="T55" fmla="*/ -431 h 2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493" h="216">
                                  <a:moveTo>
                                    <a:pt x="221" y="157"/>
                                  </a:moveTo>
                                  <a:lnTo>
                                    <a:pt x="493" y="0"/>
                                  </a:lnTo>
                                  <a:lnTo>
                                    <a:pt x="474" y="9"/>
                                  </a:lnTo>
                                  <a:lnTo>
                                    <a:pt x="456" y="18"/>
                                  </a:lnTo>
                                  <a:lnTo>
                                    <a:pt x="399" y="38"/>
                                  </a:lnTo>
                                  <a:lnTo>
                                    <a:pt x="341" y="52"/>
                                  </a:lnTo>
                                  <a:lnTo>
                                    <a:pt x="280" y="59"/>
                                  </a:lnTo>
                                  <a:lnTo>
                                    <a:pt x="272" y="59"/>
                                  </a:lnTo>
                                  <a:lnTo>
                                    <a:pt x="0" y="216"/>
                                  </a:lnTo>
                                  <a:lnTo>
                                    <a:pt x="60" y="210"/>
                                  </a:lnTo>
                                  <a:lnTo>
                                    <a:pt x="119" y="198"/>
                                  </a:lnTo>
                                  <a:lnTo>
                                    <a:pt x="176" y="178"/>
                                  </a:lnTo>
                                  <a:lnTo>
                                    <a:pt x="213" y="161"/>
                                  </a:lnTo>
                                  <a:lnTo>
                                    <a:pt x="221" y="15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241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9" name="Group 542"/>
                        <wpg:cNvGrpSpPr>
                          <a:grpSpLocks/>
                        </wpg:cNvGrpSpPr>
                        <wpg:grpSpPr bwMode="auto">
                          <a:xfrm>
                            <a:off x="3609" y="-277"/>
                            <a:ext cx="42" cy="24"/>
                            <a:chOff x="3609" y="-277"/>
                            <a:chExt cx="42" cy="24"/>
                          </a:xfrm>
                        </wpg:grpSpPr>
                        <wps:wsp>
                          <wps:cNvPr id="630" name="Freeform 543"/>
                          <wps:cNvSpPr>
                            <a:spLocks/>
                          </wps:cNvSpPr>
                          <wps:spPr bwMode="auto">
                            <a:xfrm>
                              <a:off x="3609" y="-277"/>
                              <a:ext cx="42" cy="24"/>
                            </a:xfrm>
                            <a:custGeom>
                              <a:avLst/>
                              <a:gdLst>
                                <a:gd name="T0" fmla="+- 0 3651 3609"/>
                                <a:gd name="T1" fmla="*/ T0 w 42"/>
                                <a:gd name="T2" fmla="+- 0 -277 -277"/>
                                <a:gd name="T3" fmla="*/ -277 h 24"/>
                                <a:gd name="T4" fmla="+- 0 3609 3609"/>
                                <a:gd name="T5" fmla="*/ T4 w 42"/>
                                <a:gd name="T6" fmla="+- 0 -253 -277"/>
                                <a:gd name="T7" fmla="*/ -253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2" h="24">
                                  <a:moveTo>
                                    <a:pt x="42" y="0"/>
                                  </a:moveTo>
                                  <a:lnTo>
                                    <a:pt x="0" y="24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1" name="Group 540"/>
                        <wpg:cNvGrpSpPr>
                          <a:grpSpLocks/>
                        </wpg:cNvGrpSpPr>
                        <wpg:grpSpPr bwMode="auto">
                          <a:xfrm>
                            <a:off x="3664" y="-323"/>
                            <a:ext cx="42" cy="24"/>
                            <a:chOff x="3664" y="-323"/>
                            <a:chExt cx="42" cy="24"/>
                          </a:xfrm>
                        </wpg:grpSpPr>
                        <wps:wsp>
                          <wps:cNvPr id="632" name="Freeform 541"/>
                          <wps:cNvSpPr>
                            <a:spLocks/>
                          </wps:cNvSpPr>
                          <wps:spPr bwMode="auto">
                            <a:xfrm>
                              <a:off x="3664" y="-323"/>
                              <a:ext cx="42" cy="24"/>
                            </a:xfrm>
                            <a:custGeom>
                              <a:avLst/>
                              <a:gdLst>
                                <a:gd name="T0" fmla="+- 0 3664 3664"/>
                                <a:gd name="T1" fmla="*/ T0 w 42"/>
                                <a:gd name="T2" fmla="+- 0 -298 -323"/>
                                <a:gd name="T3" fmla="*/ -298 h 24"/>
                                <a:gd name="T4" fmla="+- 0 3706 3664"/>
                                <a:gd name="T5" fmla="*/ T4 w 42"/>
                                <a:gd name="T6" fmla="+- 0 -323 -323"/>
                                <a:gd name="T7" fmla="*/ -323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2" h="24">
                                  <a:moveTo>
                                    <a:pt x="0" y="25"/>
                                  </a:move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3" name="Group 538"/>
                        <wpg:cNvGrpSpPr>
                          <a:grpSpLocks/>
                        </wpg:cNvGrpSpPr>
                        <wpg:grpSpPr bwMode="auto">
                          <a:xfrm>
                            <a:off x="3718" y="-368"/>
                            <a:ext cx="42" cy="24"/>
                            <a:chOff x="3718" y="-368"/>
                            <a:chExt cx="42" cy="24"/>
                          </a:xfrm>
                        </wpg:grpSpPr>
                        <wps:wsp>
                          <wps:cNvPr id="634" name="Freeform 539"/>
                          <wps:cNvSpPr>
                            <a:spLocks/>
                          </wps:cNvSpPr>
                          <wps:spPr bwMode="auto">
                            <a:xfrm>
                              <a:off x="3718" y="-368"/>
                              <a:ext cx="42" cy="24"/>
                            </a:xfrm>
                            <a:custGeom>
                              <a:avLst/>
                              <a:gdLst>
                                <a:gd name="T0" fmla="+- 0 3718 3718"/>
                                <a:gd name="T1" fmla="*/ T0 w 42"/>
                                <a:gd name="T2" fmla="+- 0 -344 -368"/>
                                <a:gd name="T3" fmla="*/ -344 h 24"/>
                                <a:gd name="T4" fmla="+- 0 3760 3718"/>
                                <a:gd name="T5" fmla="*/ T4 w 42"/>
                                <a:gd name="T6" fmla="+- 0 -368 -368"/>
                                <a:gd name="T7" fmla="*/ -368 h 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2" h="24">
                                  <a:moveTo>
                                    <a:pt x="0" y="24"/>
                                  </a:move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5" name="Group 535"/>
                        <wpg:cNvGrpSpPr>
                          <a:grpSpLocks/>
                        </wpg:cNvGrpSpPr>
                        <wpg:grpSpPr bwMode="auto">
                          <a:xfrm>
                            <a:off x="3315" y="-588"/>
                            <a:ext cx="499" cy="416"/>
                            <a:chOff x="3315" y="-588"/>
                            <a:chExt cx="499" cy="416"/>
                          </a:xfrm>
                        </wpg:grpSpPr>
                        <wps:wsp>
                          <wps:cNvPr id="636" name="Freeform 537"/>
                          <wps:cNvSpPr>
                            <a:spLocks/>
                          </wps:cNvSpPr>
                          <wps:spPr bwMode="auto">
                            <a:xfrm>
                              <a:off x="3315" y="-588"/>
                              <a:ext cx="499" cy="416"/>
                            </a:xfrm>
                            <a:custGeom>
                              <a:avLst/>
                              <a:gdLst>
                                <a:gd name="T0" fmla="+- 0 3321 3315"/>
                                <a:gd name="T1" fmla="*/ T0 w 499"/>
                                <a:gd name="T2" fmla="+- 0 -286 -588"/>
                                <a:gd name="T3" fmla="*/ -286 h 416"/>
                                <a:gd name="T4" fmla="+- 0 3519 3315"/>
                                <a:gd name="T5" fmla="*/ T4 w 499"/>
                                <a:gd name="T6" fmla="+- 0 -172 -588"/>
                                <a:gd name="T7" fmla="*/ -172 h 416"/>
                                <a:gd name="T8" fmla="+- 0 3791 3315"/>
                                <a:gd name="T9" fmla="*/ T8 w 499"/>
                                <a:gd name="T10" fmla="+- 0 -329 -588"/>
                                <a:gd name="T11" fmla="*/ -329 h 416"/>
                                <a:gd name="T12" fmla="+- 0 3782 3315"/>
                                <a:gd name="T13" fmla="*/ T12 w 499"/>
                                <a:gd name="T14" fmla="+- 0 -347 -588"/>
                                <a:gd name="T15" fmla="*/ -347 h 416"/>
                                <a:gd name="T16" fmla="+- 0 3778 3315"/>
                                <a:gd name="T17" fmla="*/ T16 w 499"/>
                                <a:gd name="T18" fmla="+- 0 -366 -588"/>
                                <a:gd name="T19" fmla="*/ -366 h 416"/>
                                <a:gd name="T20" fmla="+- 0 3779 3315"/>
                                <a:gd name="T21" fmla="*/ T20 w 499"/>
                                <a:gd name="T22" fmla="+- 0 -385 -588"/>
                                <a:gd name="T23" fmla="*/ -385 h 416"/>
                                <a:gd name="T24" fmla="+- 0 3785 3315"/>
                                <a:gd name="T25" fmla="*/ T24 w 499"/>
                                <a:gd name="T26" fmla="+- 0 -404 -588"/>
                                <a:gd name="T27" fmla="*/ -404 h 416"/>
                                <a:gd name="T28" fmla="+- 0 3791 3315"/>
                                <a:gd name="T29" fmla="*/ T28 w 499"/>
                                <a:gd name="T30" fmla="+- 0 -414 -588"/>
                                <a:gd name="T31" fmla="*/ -414 h 416"/>
                                <a:gd name="T32" fmla="+- 0 3652 3315"/>
                                <a:gd name="T33" fmla="*/ T32 w 499"/>
                                <a:gd name="T34" fmla="+- 0 -494 -588"/>
                                <a:gd name="T35" fmla="*/ -494 h 416"/>
                                <a:gd name="T36" fmla="+- 0 3814 3315"/>
                                <a:gd name="T37" fmla="*/ T36 w 499"/>
                                <a:gd name="T38" fmla="+- 0 -588 -588"/>
                                <a:gd name="T39" fmla="*/ -588 h 416"/>
                                <a:gd name="T40" fmla="+- 0 3795 3315"/>
                                <a:gd name="T41" fmla="*/ T40 w 499"/>
                                <a:gd name="T42" fmla="+- 0 -579 -588"/>
                                <a:gd name="T43" fmla="*/ -579 h 416"/>
                                <a:gd name="T44" fmla="+- 0 3777 3315"/>
                                <a:gd name="T45" fmla="*/ T44 w 499"/>
                                <a:gd name="T46" fmla="+- 0 -570 -588"/>
                                <a:gd name="T47" fmla="*/ -570 h 416"/>
                                <a:gd name="T48" fmla="+- 0 3720 3315"/>
                                <a:gd name="T49" fmla="*/ T48 w 499"/>
                                <a:gd name="T50" fmla="+- 0 -550 -588"/>
                                <a:gd name="T51" fmla="*/ -550 h 416"/>
                                <a:gd name="T52" fmla="+- 0 3662 3315"/>
                                <a:gd name="T53" fmla="*/ T52 w 499"/>
                                <a:gd name="T54" fmla="+- 0 -536 -588"/>
                                <a:gd name="T55" fmla="*/ -536 h 416"/>
                                <a:gd name="T56" fmla="+- 0 3601 3315"/>
                                <a:gd name="T57" fmla="*/ T56 w 499"/>
                                <a:gd name="T58" fmla="+- 0 -529 -588"/>
                                <a:gd name="T59" fmla="*/ -529 h 416"/>
                                <a:gd name="T60" fmla="+- 0 3593 3315"/>
                                <a:gd name="T61" fmla="*/ T60 w 499"/>
                                <a:gd name="T62" fmla="+- 0 -529 -588"/>
                                <a:gd name="T63" fmla="*/ -529 h 416"/>
                                <a:gd name="T64" fmla="+- 0 3321 3315"/>
                                <a:gd name="T65" fmla="*/ T64 w 499"/>
                                <a:gd name="T66" fmla="+- 0 -372 -588"/>
                                <a:gd name="T67" fmla="*/ -372 h 416"/>
                                <a:gd name="T68" fmla="+- 0 3317 3315"/>
                                <a:gd name="T69" fmla="*/ T68 w 499"/>
                                <a:gd name="T70" fmla="+- 0 -352 -588"/>
                                <a:gd name="T71" fmla="*/ -352 h 416"/>
                                <a:gd name="T72" fmla="+- 0 3315 3315"/>
                                <a:gd name="T73" fmla="*/ T72 w 499"/>
                                <a:gd name="T74" fmla="+- 0 -332 -588"/>
                                <a:gd name="T75" fmla="*/ -332 h 416"/>
                                <a:gd name="T76" fmla="+- 0 3316 3315"/>
                                <a:gd name="T77" fmla="*/ T76 w 499"/>
                                <a:gd name="T78" fmla="+- 0 -313 -588"/>
                                <a:gd name="T79" fmla="*/ -313 h 416"/>
                                <a:gd name="T80" fmla="+- 0 3319 3315"/>
                                <a:gd name="T81" fmla="*/ T80 w 499"/>
                                <a:gd name="T82" fmla="+- 0 -293 -588"/>
                                <a:gd name="T83" fmla="*/ -293 h 4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499" h="416">
                                  <a:moveTo>
                                    <a:pt x="6" y="302"/>
                                  </a:moveTo>
                                  <a:lnTo>
                                    <a:pt x="204" y="416"/>
                                  </a:lnTo>
                                  <a:lnTo>
                                    <a:pt x="476" y="259"/>
                                  </a:lnTo>
                                  <a:lnTo>
                                    <a:pt x="467" y="241"/>
                                  </a:lnTo>
                                  <a:lnTo>
                                    <a:pt x="463" y="222"/>
                                  </a:lnTo>
                                  <a:lnTo>
                                    <a:pt x="464" y="203"/>
                                  </a:lnTo>
                                  <a:lnTo>
                                    <a:pt x="470" y="184"/>
                                  </a:lnTo>
                                  <a:lnTo>
                                    <a:pt x="476" y="174"/>
                                  </a:lnTo>
                                  <a:lnTo>
                                    <a:pt x="337" y="94"/>
                                  </a:lnTo>
                                  <a:lnTo>
                                    <a:pt x="499" y="0"/>
                                  </a:lnTo>
                                  <a:lnTo>
                                    <a:pt x="480" y="9"/>
                                  </a:lnTo>
                                  <a:lnTo>
                                    <a:pt x="462" y="18"/>
                                  </a:lnTo>
                                  <a:lnTo>
                                    <a:pt x="405" y="38"/>
                                  </a:lnTo>
                                  <a:lnTo>
                                    <a:pt x="347" y="52"/>
                                  </a:lnTo>
                                  <a:lnTo>
                                    <a:pt x="286" y="59"/>
                                  </a:lnTo>
                                  <a:lnTo>
                                    <a:pt x="278" y="59"/>
                                  </a:lnTo>
                                  <a:lnTo>
                                    <a:pt x="6" y="216"/>
                                  </a:lnTo>
                                  <a:lnTo>
                                    <a:pt x="2" y="236"/>
                                  </a:lnTo>
                                  <a:lnTo>
                                    <a:pt x="0" y="256"/>
                                  </a:lnTo>
                                  <a:lnTo>
                                    <a:pt x="1" y="275"/>
                                  </a:lnTo>
                                  <a:lnTo>
                                    <a:pt x="4" y="295"/>
                                  </a:lnTo>
                                </a:path>
                              </a:pathLst>
                            </a:custGeom>
                            <a:noFill/>
                            <a:ln w="10065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37" name="Picture 53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806" y="-1455"/>
                              <a:ext cx="312" cy="27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759774" id="Group 534" o:spid="_x0000_s1026" style="position:absolute;margin-left:147.1pt;margin-top:-73.15pt;width:58.8pt;height:66.1pt;z-index:-251665408;mso-position-horizontal-relative:page" coordorigin="2942,-1463" coordsize="1176,1322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">
                <v:group id="Group 613" o:spid="_x0000_s1027" style="position:absolute;left:2973;top:-1432;width:864;height:1283" coordorigin="2973,-1432" coordsize="864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7rA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ZLA80w4AnL2AAAA//8DAFBLAQItABQABgAIAAAAIQDb4fbL7gAAAIUBAAATAAAAAAAAAAAA&#10;AAAAAAAAAABbQ29udGVudF9UeXBlc10ueG1sUEsBAi0AFAAGAAgAAAAhAFr0LFu/AAAAFQEAAAsA&#10;AAAAAAAAAAAAAAAAHwEAAF9yZWxzLy5yZWxzUEsBAi0AFAAGAAgAAAAhAFOPusDEAAAA3AAAAA8A&#10;AAAAAAAAAAAAAAAABwIAAGRycy9kb3ducmV2LnhtbFBLBQYAAAAAAwADALcAAAD4AgAAAAA=&#10;">
                  <v:shape id="Freeform 617" o:spid="_x0000_s1028" style="position:absolute;left:2973;top:-1432;width:864;height:1283;visibility:visible;mso-wrap-style:square;v-text-anchor:top" coordsize="864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" path="m831,1105r-465,l365,1121r,6l366,1144r3,20l371,1169r198,114l841,1126r-9,-18l831,1105e" fillcolor="#cdcdcd" stroked="f">
                    <v:path arrowok="t" o:connecttype="custom" o:connectlocs="831,-327;366,-327;365,-311;365,-305;366,-288;369,-268;371,-263;569,-149;841,-306;832,-324;831,-327" o:connectangles="0,0,0,0,0,0,0,0,0,0,0"/>
                  </v:shape>
                  <v:shape id="Freeform 616" o:spid="_x0000_s1029" style="position:absolute;left:2973;top:-1432;width:864;height:1283;visibility:visible;mso-wrap-style:square;v-text-anchor:top" coordsize="864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" path="m492,l,275,,982r14,15l60,1036r50,35l164,1099r57,22l281,1136r22,4l366,1105r465,l828,1089r1,-19l835,1051r6,-11l702,960r67,-39l697,921,799,865r,-423l285,442r-16,-3l195,414,136,385r663,l799,169,492,e" fillcolor="#cdcdcd" stroked="f">
                    <v:path arrowok="t" o:connecttype="custom" o:connectlocs="492,-1432;0,-1157;0,-450;14,-435;60,-396;110,-361;164,-333;221,-311;281,-296;303,-292;366,-327;831,-327;828,-343;829,-362;835,-381;841,-392;702,-472;769,-511;697,-511;799,-567;799,-990;285,-990;269,-993;195,-1018;136,-1047;799,-1047;799,-1263;492,-1432" o:connectangles="0,0,0,0,0,0,0,0,0,0,0,0,0,0,0,0,0,0,0,0,0,0,0,0,0,0,0,0"/>
                  </v:shape>
                  <v:shape id="Freeform 615" o:spid="_x0000_s1030" style="position:absolute;left:2973;top:-1432;width:864;height:1283;visibility:visible;mso-wrap-style:square;v-text-anchor:top" coordsize="864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" path="m863,867r-55,25l751,911r-54,10l769,921r94,-54e" fillcolor="#cdcdcd" stroked="f">
                    <v:path arrowok="t" o:connecttype="custom" o:connectlocs="863,-565;808,-540;751,-521;697,-511;769,-511;863,-565" o:connectangles="0,0,0,0,0,0"/>
                  </v:shape>
                  <v:shape id="Freeform 614" o:spid="_x0000_s1031" style="position:absolute;left:2973;top:-1432;width:864;height:1283;visibility:visible;mso-wrap-style:square;v-text-anchor:top" coordsize="864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" path="m799,385r-663,l154,394r55,25l266,438r19,4l799,442r,-57e" fillcolor="#cdcdcd" stroked="f">
                    <v:path arrowok="t" o:connecttype="custom" o:connectlocs="799,-1047;136,-1047;154,-1038;209,-1013;266,-994;285,-990;799,-990;799,-1047" o:connectangles="0,0,0,0,0,0,0,0"/>
                  </v:shape>
                </v:group>
                <v:group id="Group 607" o:spid="_x0000_s1032" style="position:absolute;left:3109;top:-1432;width:727;height:1283" coordorigin="3109,-1432" coordsize="727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">
                  <v:shape id="Freeform 612" o:spid="_x0000_s1033" style="position:absolute;left:3109;top:-1432;width:727;height:1283;visibility:visible;mso-wrap-style:square;v-text-anchor:top" coordsize="727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" path="m492,l,275,,982r14,15l60,1036r50,35l164,1099r57,22l281,1136r20,4l304,1140e" filled="f" strokecolor="#cdcdcd" strokeweight=".20133mm">
                    <v:path arrowok="t" o:connecttype="custom" o:connectlocs="492,-1432;0,-1157;0,-450;14,-435;60,-396;110,-361;164,-333;221,-311;281,-296;301,-292;304,-292" o:connectangles="0,0,0,0,0,0,0,0,0,0,0"/>
                  </v:shape>
                  <v:shape id="Freeform 611" o:spid="_x0000_s1034" style="position:absolute;left:3109;top:-1432;width:727;height:1283;visibility:visible;mso-wrap-style:square;v-text-anchor:top" coordsize="727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" path="m366,1140r,4l370,1164r1,5l569,1283e" filled="f" strokecolor="#cdcdcd" strokeweight=".20133mm">
                    <v:path arrowok="t" o:connecttype="custom" o:connectlocs="366,-292;366,-288;370,-268;371,-263;569,-149" o:connectangles="0,0,0,0,0"/>
                  </v:shape>
                  <v:shape id="Freeform 610" o:spid="_x0000_s1035" style="position:absolute;left:3109;top:-1432;width:727;height:1283;visibility:visible;mso-wrap-style:square;v-text-anchor:top" coordsize="727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" path="m569,1283l841,1126r-9,-18l829,1089r1,-19l835,1051r6,-11l702,960,864,867e" filled="f" strokecolor="#cdcdcd" strokeweight=".20133mm">
                    <v:path arrowok="t" o:connecttype="custom" o:connectlocs="569,-149;841,-306;832,-324;829,-343;830,-362;835,-381;841,-392;702,-472;864,-565" o:connectangles="0,0,0,0,0,0,0,0,0"/>
                  </v:shape>
                  <v:shape id="Freeform 609" o:spid="_x0000_s1036" style="position:absolute;left:3109;top:-1432;width:727;height:1283;visibility:visible;mso-wrap-style:square;v-text-anchor:top" coordsize="727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" path="m304,1140r63,-35l365,1124r1,16e" filled="f" strokecolor="#cdcdcd" strokeweight=".20133mm">
                    <v:path arrowok="t" o:connecttype="custom" o:connectlocs="304,-292;367,-327;365,-308;366,-292" o:connectangles="0,0,0,0"/>
                  </v:shape>
                  <v:shape id="Freeform 608" o:spid="_x0000_s1037" style="position:absolute;left:3109;top:-1432;width:727;height:1283;visibility:visible;mso-wrap-style:square;v-text-anchor:top" coordsize="727,1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" path="m697,921l800,865r,-696l492,e" filled="f" strokecolor="#cdcdcd" strokeweight=".20133mm">
                    <v:path arrowok="t" o:connecttype="custom" o:connectlocs="697,-511;800,-567;800,-1263;492,-1432" o:connectangles="0,0,0,0"/>
                  </v:shape>
                </v:group>
                <v:group id="Group 600" o:spid="_x0000_s1038" style="position:absolute;left:3109;top:-1047;width:149;height:57" coordorigin="3109,-1047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">
                  <v:shape id="Freeform 606" o:spid="_x0000_s1039" style="position:absolute;left:310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" path="m149,57r-9,-2e" filled="f" strokecolor="#cdcdcd" strokeweight=".20133mm">
                    <v:path arrowok="t" o:connecttype="custom" o:connectlocs="149,-990;140,-992" o:connectangles="0,0"/>
                  </v:shape>
                  <v:shape id="Freeform 605" o:spid="_x0000_s1040" style="position:absolute;left:310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" path="m,l18,9r1,1e" filled="f" strokecolor="#cdcdcd" strokeweight=".20133mm">
                    <v:path arrowok="t" o:connecttype="custom" o:connectlocs="0,-1047;18,-1038;19,-1037" o:connectangles="0,0,0"/>
                  </v:shape>
                  <v:shape id="Freeform 604" o:spid="_x0000_s1041" style="position:absolute;left:310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" path="m32,16r4,2l36,19e" filled="f" strokecolor="#cdcdcd" strokeweight=".20133mm">
                    <v:path arrowok="t" o:connecttype="custom" o:connectlocs="32,-1031;36,-1029;36,-1028" o:connectangles="0,0,0"/>
                  </v:shape>
                  <v:shape id="Freeform 603" o:spid="_x0000_s1042" style="position:absolute;left:310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" path="m36,19l31,16e" filled="f" strokecolor="#cdcdcd" strokeweight=".20133mm">
                    <v:path arrowok="t" o:connecttype="custom" o:connectlocs="36,-1028;31,-1031" o:connectangles="0,0"/>
                  </v:shape>
                  <v:shape id="Freeform 602" o:spid="_x0000_s1043" style="position:absolute;left:310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" path="m19,10l1,e" filled="f" strokecolor="#cdcdcd" strokeweight=".20133mm">
                    <v:path arrowok="t" o:connecttype="custom" o:connectlocs="19,-1037;1,-1047" o:connectangles="0,0"/>
                  </v:shape>
                  <v:shape id="Picture 601" o:spid="_x0000_s1044" type="#_x0000_t75" style="position:absolute;left:2938;top:-1467;width:823;height: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">
                    <v:imagedata r:id="rId137" o:title=""/>
                  </v:shape>
                </v:group>
                <v:group id="Group 597" o:spid="_x0000_s1045" style="position:absolute;left:2950;top:-1455;width:800;height:446" coordorigin="2950,-1455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9tP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hflvB7JhwBuf4BAAD//wMAUEsBAi0AFAAGAAgAAAAhANvh9svuAAAAhQEAABMAAAAAAAAA&#10;AAAAAAAAAAAAAFtDb250ZW50X1R5cGVzXS54bWxQSwECLQAUAAYACAAAACEAWvQsW78AAAAVAQAA&#10;CwAAAAAAAAAAAAAAAAAfAQAAX3JlbHMvLnJlbHNQSwECLQAUAAYACAAAACEA+J/bT8YAAADcAAAA&#10;DwAAAAAAAAAAAAAAAAAHAgAAZHJzL2Rvd25yZXYueG1sUEsFBgAAAAADAAMAtwAAAPoCAAAAAA==&#10;">
                  <v:shape id="Freeform 599" o:spid="_x0000_s1046" style="position:absolute;left:2950;top:-1455;width:800;height:446;visibility:visible;mso-wrap-style:square;v-text-anchor:top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" path="m303,446l799,169,492,,,275r43,43l90,356r51,32l197,414r58,21l295,444e" filled="f" strokecolor="white" strokeweight=".1006mm">
                    <v:path arrowok="t" o:connecttype="custom" o:connectlocs="303,-1009;799,-1286;492,-1455;0,-1180;43,-1137;90,-1099;141,-1067;197,-1041;255,-1020;295,-1011" o:connectangles="0,0,0,0,0,0,0,0,0,0"/>
                  </v:shape>
                  <v:shape id="Picture 598" o:spid="_x0000_s1047" type="#_x0000_t75" style="position:absolute;left:2938;top:-1193;width:327;height: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">
                    <v:imagedata r:id="rId138" o:title=""/>
                  </v:shape>
                </v:group>
                <v:group id="Group 594" o:spid="_x0000_s1048" style="position:absolute;left:2950;top:-1181;width:303;height:866" coordorigin="2950,-1181" coordsize="303,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">
                  <v:shape id="Freeform 596" o:spid="_x0000_s1049" style="position:absolute;left:2950;top:-1181;width:303;height:866;visibility:visible;mso-wrap-style:square;v-text-anchor:top" coordsize="303,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" path="m303,172l243,157,186,136,131,108,81,75,34,36,,,,708r44,42l93,786r53,30l202,840r59,18l303,866r,-694e" filled="f" strokecolor="white" strokeweight=".1007mm">
                    <v:path arrowok="t" o:connecttype="custom" o:connectlocs="303,-1009;243,-1024;186,-1045;131,-1073;81,-1106;34,-1145;0,-1181;0,-473;44,-431;93,-395;146,-365;202,-341;261,-323;303,-315;303,-1009" o:connectangles="0,0,0,0,0,0,0,0,0,0,0,0,0,0,0"/>
                  </v:shape>
                  <v:shape id="Picture 595" o:spid="_x0000_s1050" type="#_x0000_t75" style="position:absolute;left:3241;top:-1298;width:520;height: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">
                    <v:imagedata r:id="rId139" o:title=""/>
                  </v:shape>
                </v:group>
                <v:group id="Group 592" o:spid="_x0000_s1051" style="position:absolute;left:3253;top:-1286;width:496;height:971" coordorigin="3253,-1286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+yl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bLV/g7E46A3P4CAAD//wMAUEsBAi0AFAAGAAgAAAAhANvh9svuAAAAhQEAABMAAAAAAAAA&#10;AAAAAAAAAAAAAFtDb250ZW50X1R5cGVzXS54bWxQSwECLQAUAAYACAAAACEAWvQsW78AAAAVAQAA&#10;CwAAAAAAAAAAAAAAAAAfAQAAX3JlbHMvLnJlbHNQSwECLQAUAAYACAAAACEAmXfspcYAAADcAAAA&#10;DwAAAAAAAAAAAAAAAAAHAgAAZHJzL2Rvd25yZXYueG1sUEsFBgAAAAADAAMAtwAAAPoCAAAAAA==&#10;">
                  <v:shape id="Freeform 593" o:spid="_x0000_s1052" style="position:absolute;left:3253;top:-1286;width:496;height:971;visibility:visible;mso-wrap-style:square;v-text-anchor:top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" path="m,277l,971,496,696,496,,,277xe" filled="f" strokecolor="white" strokeweight=".1007mm">
                    <v:path arrowok="t" o:connecttype="custom" o:connectlocs="0,-1009;0,-315;496,-590;496,-1286;0,-1009" o:connectangles="0,0,0,0,0"/>
                  </v:shape>
                </v:group>
                <v:group id="Group 589" o:spid="_x0000_s1053" style="position:absolute;left:2950;top:-1455;width:800;height:1141" coordorigin="2950,-1455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JCE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ZJDP9nwhGQ6z8AAAD//wMAUEsBAi0AFAAGAAgAAAAhANvh9svuAAAAhQEAABMAAAAAAAAA&#10;AAAAAAAAAAAAAFtDb250ZW50X1R5cGVzXS54bWxQSwECLQAUAAYACAAAACEAWvQsW78AAAAVAQAA&#10;CwAAAAAAAAAAAAAAAAAfAQAAX3JlbHMvLnJlbHNQSwECLQAUAAYACAAAACEAUtSQhMYAAADcAAAA&#10;DwAAAAAAAAAAAAAAAAAHAgAAZHJzL2Rvd25yZXYueG1sUEsFBgAAAAADAAMAtwAAAPoCAAAAAA==&#10;">
                  <v:shape id="Freeform 591" o:spid="_x0000_s1054" style="position:absolute;left:2950;top:-1455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" path="m799,169l492,,,275,,982r44,42l93,1060r53,30l202,1114r59,18l303,1140,799,865r,-696e" filled="f" strokecolor="#404040" strokeweight=".27969mm">
                    <v:path arrowok="t" o:connecttype="custom" o:connectlocs="799,-1286;492,-1455;0,-1180;0,-473;44,-431;93,-395;146,-365;202,-341;261,-323;303,-315;799,-590;799,-1286" o:connectangles="0,0,0,0,0,0,0,0,0,0,0,0"/>
                  </v:shape>
                  <v:shape id="Picture 590" o:spid="_x0000_s1055" type="#_x0000_t75" style="position:absolute;left:3041;top:-774;width:96;height:1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">
                    <v:imagedata r:id="rId140" o:title=""/>
                  </v:shape>
                </v:group>
                <v:group id="Group 587" o:spid="_x0000_s1056" style="position:absolute;left:3065;top:-751;width:48;height:62" coordorigin="3065,-751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">
                  <v:shape id="Freeform 588" o:spid="_x0000_s1057" style="position:absolute;left:3065;top:-751;width:48;height:62;visibility:visible;mso-wrap-style:square;v-text-anchor:top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" path="m46,23l34,5,18,,3,12,,31,12,53r14,9l44,51,49,34,46,23xe" filled="f" strokeweight=".1007mm">
                    <v:path arrowok="t" o:connecttype="custom" o:connectlocs="46,-728;34,-746;18,-751;3,-739;0,-720;12,-698;26,-689;44,-700;49,-717;46,-728" o:connectangles="0,0,0,0,0,0,0,0,0,0"/>
                  </v:shape>
                </v:group>
                <v:group id="Group 585" o:spid="_x0000_s1058" style="position:absolute;left:2999;top:-608;width:194;height:105" coordorigin="2999,-608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Qjw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0iyFP7OhCMgN78AAAD//wMAUEsBAi0AFAAGAAgAAAAhANvh9svuAAAAhQEAABMAAAAAAAAA&#10;AAAAAAAAAAAAAFtDb250ZW50X1R5cGVzXS54bWxQSwECLQAUAAYACAAAACEAWvQsW78AAAAVAQAA&#10;CwAAAAAAAAAAAAAAAAAfAQAAX3JlbHMvLnJlbHNQSwECLQAUAAYACAAAACEA3T0I8MYAAADcAAAA&#10;DwAAAAAAAAAAAAAAAAAHAgAAZHJzL2Rvd25yZXYueG1sUEsFBgAAAAADAAMAtwAAAPoCAAAAAA==&#10;">
                  <v:shape id="Freeform 586" o:spid="_x0000_s1059" style="position:absolute;left:2999;top:-608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" path="m,l49,37r52,31l175,99r19,6e" filled="f" strokeweight=".16772mm">
                    <v:path arrowok="t" o:connecttype="custom" o:connectlocs="0,-608;49,-571;101,-540;175,-509;194,-503" o:connectangles="0,0,0,0,0"/>
                  </v:shape>
                </v:group>
                <v:group id="Group 583" o:spid="_x0000_s1060" style="position:absolute;left:2999;top:-565;width:194;height:105" coordorigin="2999,-565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">
                  <v:shape id="Freeform 584" o:spid="_x0000_s1061" style="position:absolute;left:2999;top:-565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" path="m,l49,37r52,31l175,99r19,6e" filled="f" strokeweight=".16772mm">
                    <v:path arrowok="t" o:connecttype="custom" o:connectlocs="0,-565;49,-528;101,-497;175,-466;194,-460" o:connectangles="0,0,0,0,0"/>
                  </v:shape>
                </v:group>
                <v:group id="Group 581" o:spid="_x0000_s1062" style="position:absolute;left:2999;top:-523;width:194;height:105" coordorigin="2999,-523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">
                  <v:shape id="Freeform 582" o:spid="_x0000_s1063" style="position:absolute;left:2999;top:-523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" path="m,l49,37r52,31l175,99r19,6e" filled="f" strokeweight=".16772mm">
                    <v:path arrowok="t" o:connecttype="custom" o:connectlocs="0,-523;49,-486;101,-455;175,-424;194,-418" o:connectangles="0,0,0,0,0"/>
                  </v:shape>
                </v:group>
                <v:group id="Group 579" o:spid="_x0000_s1064" style="position:absolute;left:2991;top:-1047;width:222;height:126" coordorigin="2991,-1047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5gu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">
                  <v:shape id="Freeform 580" o:spid="_x0000_s1065" style="position:absolute;left:2991;top:-1047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" path="m8,l4,,,4,,6,,8r,4l3,16r4,3l22,32,72,66r53,29l181,118r37,8l221,120r-2,-9l216,108r-4,-1l192,102,136,80,82,53,32,19,16,7,8,e" stroked="f">
                    <v:path arrowok="t" o:connecttype="custom" o:connectlocs="8,-1047;4,-1047;0,-1043;0,-1041;0,-1039;0,-1035;3,-1031;7,-1028;22,-1015;72,-981;125,-952;181,-929;218,-921;221,-927;219,-936;216,-939;212,-940;192,-945;136,-967;82,-994;32,-1028;16,-1040;8,-1047" o:connectangles="0,0,0,0,0,0,0,0,0,0,0,0,0,0,0,0,0,0,0,0,0,0,0"/>
                  </v:shape>
                </v:group>
                <v:group id="Group 576" o:spid="_x0000_s1066" style="position:absolute;left:2991;top:-1047;width:222;height:126" coordorigin="2991,-1047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qXB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QvC/g9E46A3D4AAAD//wMAUEsBAi0AFAAGAAgAAAAhANvh9svuAAAAhQEAABMAAAAAAAAA&#10;AAAAAAAAAAAAAFtDb250ZW50X1R5cGVzXS54bWxQSwECLQAUAAYACAAAACEAWvQsW78AAAAVAQAA&#10;CwAAAAAAAAAAAAAAAAAfAQAAX3JlbHMvLnJlbHNQSwECLQAUAAYACAAAACEAx3qlwcYAAADcAAAA&#10;DwAAAAAAAAAAAAAAAAAHAgAAZHJzL2Rvd25yZXYueG1sUEsFBgAAAAADAAMAtwAAAPoCAAAAAA==&#10;">
                  <v:shape id="Freeform 578" o:spid="_x0000_s1067" style="position:absolute;left:2991;top:-1047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" path="m7,19l55,55r52,31l162,111r56,15l221,120r-1,-5l219,111r-3,-3l212,107r-20,-5l136,80,82,53,32,19,8,,4,,1,3,,4,,6,,8r,4l3,16r4,3xe" filled="f" strokeweight=".1006mm">
                    <v:path arrowok="t" o:connecttype="custom" o:connectlocs="7,-1028;55,-992;107,-961;162,-936;218,-921;221,-927;220,-932;219,-936;216,-939;212,-940;192,-945;136,-967;82,-994;32,-1028;8,-1047;4,-1047;1,-1044;0,-1043;0,-1041;0,-1039;0,-1035;3,-1031;7,-1028" o:connectangles="0,0,0,0,0,0,0,0,0,0,0,0,0,0,0,0,0,0,0,0,0,0,0"/>
                  </v:shape>
                  <v:shape id="Picture 577" o:spid="_x0000_s1068" type="#_x0000_t75" style="position:absolute;left:3044;top:-997;width:87;height: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">
                    <v:imagedata r:id="rId141" o:title=""/>
                  </v:shape>
                </v:group>
                <v:group id="Group 573" o:spid="_x0000_s1069" style="position:absolute;left:3060;top:-985;width:59;height:41" coordorigin="3060,-985" coordsize="59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">
                  <v:shape id="Freeform 575" o:spid="_x0000_s1070" style="position:absolute;left:3060;top:-985;width:59;height:41;visibility:visible;mso-wrap-style:square;v-text-anchor:top" coordsize="59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" path="m59,39l49,19,36,6,21,,6,2,,18,7,30r16,7l42,40r9,l59,39xe" filled="f" strokecolor="white" strokeweight=".03914mm">
                    <v:path arrowok="t" o:connecttype="custom" o:connectlocs="59,-946;49,-966;36,-979;21,-985;6,-983;0,-967;7,-955;23,-948;42,-945;51,-945;59,-946" o:connectangles="0,0,0,0,0,0,0,0,0,0,0"/>
                  </v:shape>
                  <v:shape id="Picture 574" o:spid="_x0000_s1071" type="#_x0000_t75" style="position:absolute;left:2987;top:-982;width:229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">
                    <v:imagedata r:id="rId142" o:title=""/>
                  </v:shape>
                </v:group>
                <v:group id="Group 571" o:spid="_x0000_s1072" style="position:absolute;left:2999;top:-960;width:205;height:122" coordorigin="2999,-960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lc5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5ocz4QjI/S8AAAD//wMAUEsBAi0AFAAGAAgAAAAhANvh9svuAAAAhQEAABMAAAAAAAAAAAAA&#10;AAAAAAAAAFtDb250ZW50X1R5cGVzXS54bWxQSwECLQAUAAYACAAAACEAWvQsW78AAAAVAQAACwAA&#10;AAAAAAAAAAAAAAAfAQAAX3JlbHMvLnJlbHNQSwECLQAUAAYACAAAACEAi25XOcMAAADcAAAADwAA&#10;AAAAAAAAAAAAAAAHAgAAZHJzL2Rvd25yZXYueG1sUEsFBgAAAAADAAMAtwAAAPcCAAAAAA==&#10;">
                  <v:shape id="Freeform 572" o:spid="_x0000_s1073" style="position:absolute;left:2999;top:-960;width:205;height:122;visibility:visible;mso-wrap-style:square;v-text-anchor:top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" path="m,l48,51,99,82r56,24l205,122r,-14l185,102,166,96,111,72,58,43,9,8,,e" stroked="f">
                    <v:path arrowok="t" o:connecttype="custom" o:connectlocs="0,-960;48,-909;99,-878;155,-854;205,-838;205,-852;185,-858;166,-864;111,-888;58,-917;9,-952;0,-960" o:connectangles="0,0,0,0,0,0,0,0,0,0,0,0"/>
                  </v:shape>
                </v:group>
                <v:group id="Group 569" o:spid="_x0000_s1074" style="position:absolute;left:2999;top:-971;width:194;height:160" coordorigin="2999,-971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GzV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fN4Br9nwhGQqwcAAAD//wMAUEsBAi0AFAAGAAgAAAAhANvh9svuAAAAhQEAABMAAAAAAAAA&#10;AAAAAAAAAAAAAFtDb250ZW50X1R5cGVzXS54bWxQSwECLQAUAAYACAAAACEAWvQsW78AAAAVAQAA&#10;CwAAAAAAAAAAAAAAAAAfAQAAX3JlbHMvLnJlbHNQSwECLQAUAAYACAAAACEAFPBs1cYAAADcAAAA&#10;DwAAAAAAAAAAAAAAAAAHAgAAZHJzL2Rvd25yZXYueG1sUEsFBgAAAAADAAMAtwAAAPoCAAAAAA==&#10;">
                  <v:shape id="Freeform 570" o:spid="_x0000_s1075" style="position:absolute;left:2999;top:-971;width:194;height:160;visibility:visible;mso-wrap-style:square;v-text-anchor:top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" path="m,l16,67r49,34l118,130r56,23l193,159e" filled="f" strokecolor="white" strokeweight=".1007mm">
                    <v:path arrowok="t" o:connecttype="custom" o:connectlocs="0,-971;16,-904;65,-870;118,-841;174,-818;193,-812" o:connectangles="0,0,0,0,0,0"/>
                  </v:shape>
                </v:group>
                <v:group id="Group 567" o:spid="_x0000_s1076" style="position:absolute;left:3008;top:-962;width:196;height:156" coordorigin="3008,-962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VE6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">
                  <v:shape id="Freeform 568" o:spid="_x0000_s1077" style="position:absolute;left:3008;top:-962;width:196;height:156;visibility:visible;mso-wrap-style:square;v-text-anchor:top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" path="m196,156r,-55l177,95,157,88,102,64,49,35,16,12,,e" filled="f" strokeweight=".1006mm">
                    <v:path arrowok="t" o:connecttype="custom" o:connectlocs="196,-806;196,-861;177,-867;157,-874;102,-898;49,-927;16,-950;0,-962" o:connectangles="0,0,0,0,0,0,0,0"/>
                  </v:shape>
                </v:group>
                <v:group id="Group 565" o:spid="_x0000_s1078" style="position:absolute;left:3506;top:-414;width:284;height:242" coordorigin="3506,-414" coordsize="284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2rW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RArcz4QjI9R8AAAD//wMAUEsBAi0AFAAGAAgAAAAhANvh9svuAAAAhQEAABMAAAAAAAAA&#10;AAAAAAAAAAAAAFtDb250ZW50X1R5cGVzXS54bWxQSwECLQAUAAYACAAAACEAWvQsW78AAAAVAQAA&#10;CwAAAAAAAAAAAAAAAAAfAQAAX3JlbHMvLnJlbHNQSwECLQAUAAYACAAAACEAa8tq1sYAAADcAAAA&#10;DwAAAAAAAAAAAAAAAAAHAgAAZHJzL2Rvd25yZXYueG1sUEsFBgAAAAADAAMAtwAAAPoCAAAAAA==&#10;">
                  <v:shape id="Freeform 566" o:spid="_x0000_s1079" style="position:absolute;left:3506;top:-414;width:284;height:242;visibility:visible;mso-wrap-style:square;v-text-anchor:top" coordsize="284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" path="m285,l13,156,4,174,,193r1,20l7,231r6,11l285,85,276,67,272,48r1,-19l279,10,285,e" fillcolor="#9a9a9a" stroked="f">
                    <v:path arrowok="t" o:connecttype="custom" o:connectlocs="285,-414;13,-258;4,-240;0,-221;1,-201;7,-183;13,-172;285,-329;276,-347;272,-366;273,-385;279,-404;285,-414" o:connectangles="0,0,0,0,0,0,0,0,0,0,0,0,0"/>
                  </v:shape>
                </v:group>
                <v:group id="Group 562" o:spid="_x0000_s1080" style="position:absolute;left:3506;top:-414;width:284;height:242" coordorigin="3506,-414" coordsize="284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">
                  <v:shape id="Freeform 564" o:spid="_x0000_s1081" style="position:absolute;left:3506;top:-414;width:284;height:242;visibility:visible;mso-wrap-style:square;v-text-anchor:top" coordsize="284,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" path="m13,242l285,85,276,67,272,48r1,-19l279,10,285,,13,156,4,174,,193r1,20l7,231r6,11xe" filled="f" strokeweight=".06711mm">
                    <v:path arrowok="t" o:connecttype="custom" o:connectlocs="13,-172;285,-329;276,-347;272,-366;273,-385;279,-404;285,-414;13,-258;4,-240;0,-221;1,-201;7,-183;13,-172" o:connectangles="0,0,0,0,0,0,0,0,0,0,0,0,0"/>
                  </v:shape>
                  <v:shape id="Picture 563" o:spid="_x0000_s1082" type="#_x0000_t75" style="position:absolute;left:3309;top:-540;width:494;height: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">
                    <v:imagedata r:id="rId143" o:title=""/>
                  </v:shape>
                </v:group>
                <v:group id="Group 559" o:spid="_x0000_s1083" style="position:absolute;left:3321;top:-529;width:470;height:271" coordorigin="3321,-529" coordsize="470,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  <v:shape id="Freeform 561" o:spid="_x0000_s1084" style="position:absolute;left:3321;top:-529;width:470;height:271;visibility:visible;mso-wrap-style:square;v-text-anchor:top" coordsize="470,2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" path="m198,271l470,115,272,,,157,198,271xe" filled="f" strokeweight=".06708mm">
                    <v:path arrowok="t" o:connecttype="custom" o:connectlocs="198,-258;470,-414;272,-529;0,-372;198,-258" o:connectangles="0,0,0,0,0"/>
                  </v:shape>
                  <v:shape id="Picture 560" o:spid="_x0000_s1085" type="#_x0000_t75" style="position:absolute;left:3303;top:-384;width:228;height:2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">
                    <v:imagedata r:id="rId144" o:title=""/>
                  </v:shape>
                </v:group>
                <v:group id="Group 557" o:spid="_x0000_s1086" style="position:absolute;left:3315;top:-372;width:204;height:200" coordorigin="3315,-372" coordsize="204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Mfn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1jFL/B3JhwBufkFAAD//wMAUEsBAi0AFAAGAAgAAAAhANvh9svuAAAAhQEAABMAAAAAAAAA&#10;AAAAAAAAAAAAAFtDb250ZW50X1R5cGVzXS54bWxQSwECLQAUAAYACAAAACEAWvQsW78AAAAVAQAA&#10;CwAAAAAAAAAAAAAAAAAfAQAAX3JlbHMvLnJlbHNQSwECLQAUAAYACAAAACEAcYzH58YAAADcAAAA&#10;DwAAAAAAAAAAAAAAAAAHAgAAZHJzL2Rvd25yZXYueG1sUEsFBgAAAAADAAMAtwAAAPoCAAAAAA==&#10;">
                  <v:shape id="Freeform 558" o:spid="_x0000_s1087" style="position:absolute;left:3315;top:-372;width:204;height:200;visibility:visible;mso-wrap-style:square;v-text-anchor:top" coordsize="204,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" path="m6,86l204,200r-9,-18l191,163r1,-19l198,125r6,-11l6,,2,20,,40,1,59,4,79r2,7xe" filled="f" strokeweight=".06711mm">
                    <v:path arrowok="t" o:connecttype="custom" o:connectlocs="6,-286;204,-172;195,-190;191,-209;192,-228;198,-247;204,-258;6,-372;2,-352;0,-332;1,-313;4,-293;6,-286" o:connectangles="0,0,0,0,0,0,0,0,0,0,0,0,0"/>
                  </v:shape>
                </v:group>
                <v:group id="Group 555" o:spid="_x0000_s1088" style="position:absolute;left:3424;top:-377;width:124;height:71" coordorigin="3424,-377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vwLxgAAANw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RxArcz4QjI9R8AAAD//wMAUEsBAi0AFAAGAAgAAAAhANvh9svuAAAAhQEAABMAAAAAAAAA&#10;AAAAAAAAAAAAAFtDb250ZW50X1R5cGVzXS54bWxQSwECLQAUAAYACAAAACEAWvQsW78AAAAVAQAA&#10;CwAAAAAAAAAAAAAAAAAfAQAAX3JlbHMvLnJlbHNQSwECLQAUAAYACAAAACEA7hL8C8YAAADcAAAA&#10;DwAAAAAAAAAAAAAAAAAHAgAAZHJzL2Rvd25yZXYueG1sUEsFBgAAAAADAAMAtwAAAPoCAAAAAA==&#10;">
                  <v:shape id="Freeform 556" o:spid="_x0000_s1089" style="position:absolute;left:3424;top:-377;width:124;height:71;visibility:visible;mso-wrap-style:square;v-text-anchor:top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" path="m123,71l,e" filled="f" strokeweight=".20128mm">
                    <v:path arrowok="t" o:connecttype="custom" o:connectlocs="123,-306;0,-377" o:connectangles="0,0"/>
                  </v:shape>
                </v:group>
                <v:group id="Group 553" o:spid="_x0000_s1090" style="position:absolute;left:3464;top:-401;width:124;height:71" coordorigin="3464,-401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">
                  <v:shape id="Freeform 554" o:spid="_x0000_s1091" style="position:absolute;left:3464;top:-401;width:124;height:71;visibility:visible;mso-wrap-style:square;v-text-anchor:top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" path="m,l124,72e" filled="f" strokeweight=".20128mm">
                    <v:path arrowok="t" o:connecttype="custom" o:connectlocs="0,-401;124,-329" o:connectangles="0,0"/>
                  </v:shape>
                </v:group>
                <v:group id="Group 551" o:spid="_x0000_s1092" style="position:absolute;left:3505;top:-424;width:124;height:71" coordorigin="3505,-424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wtZ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pJFmB/OhCMgtw8AAAD//wMAUEsBAi0AFAAGAAgAAAAhANvh9svuAAAAhQEAABMAAAAAAAAAAAAA&#10;AAAAAAAAAFtDb250ZW50X1R5cGVzXS54bWxQSwECLQAUAAYACAAAACEAWvQsW78AAAAVAQAACwAA&#10;AAAAAAAAAAAAAAAfAQAAX3JlbHMvLnJlbHNQSwECLQAUAAYACAAAACEAwNsLWcMAAADcAAAADwAA&#10;AAAAAAAAAAAAAAAHAgAAZHJzL2Rvd25yZXYueG1sUEsFBgAAAAADAAMAtwAAAPcCAAAAAA==&#10;">
                  <v:shape id="Freeform 552" o:spid="_x0000_s1093" style="position:absolute;left:3505;top:-424;width:124;height:71;visibility:visible;mso-wrap-style:square;v-text-anchor:top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" path="m,l123,71e" filled="f" strokeweight=".20128mm">
                    <v:path arrowok="t" o:connecttype="custom" o:connectlocs="0,-424;123,-353" o:connectangles="0,0"/>
                  </v:shape>
                </v:group>
                <v:group id="Group 549" o:spid="_x0000_s1094" style="position:absolute;left:3545;top:-447;width:124;height:71" coordorigin="3545,-447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TC1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aZLA75lwBOTyDQAA//8DAFBLAQItABQABgAIAAAAIQDb4fbL7gAAAIUBAAATAAAAAAAAAAAA&#10;AAAAAAAAAABbQ29udGVudF9UeXBlc10ueG1sUEsBAi0AFAAGAAgAAAAhAFr0LFu/AAAAFQEAAAsA&#10;AAAAAAAAAAAAAAAAHwEAAF9yZWxzLy5yZWxzUEsBAi0AFAAGAAgAAAAhAF9FMLXEAAAA3AAAAA8A&#10;AAAAAAAAAAAAAAAABwIAAGRycy9kb3ducmV2LnhtbFBLBQYAAAAAAwADALcAAAD4AgAAAAA=&#10;">
                  <v:shape id="Freeform 550" o:spid="_x0000_s1095" style="position:absolute;left:3545;top:-447;width:124;height:71;visibility:visible;mso-wrap-style:square;v-text-anchor:top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" path="m,l124,71e" filled="f" strokeweight=".20128mm">
                    <v:path arrowok="t" o:connecttype="custom" o:connectlocs="0,-447;124,-376" o:connectangles="0,0"/>
                  </v:shape>
                </v:group>
                <v:group id="Group 546" o:spid="_x0000_s1096" style="position:absolute;left:3586;top:-471;width:124;height:71" coordorigin="3586,-471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A1a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">
                  <v:shape id="Freeform 548" o:spid="_x0000_s1097" style="position:absolute;left:3586;top:-471;width:124;height:71;visibility:visible;mso-wrap-style:square;v-text-anchor:top" coordsize="124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" path="m,l123,72e" filled="f" strokeweight=".20128mm">
                    <v:path arrowok="t" o:connecttype="custom" o:connectlocs="0,-471;123,-399" o:connectangles="0,0"/>
                  </v:shape>
                  <v:shape id="Picture 547" o:spid="_x0000_s1098" type="#_x0000_t75" style="position:absolute;left:3309;top:-599;width:516;height: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">
                    <v:imagedata r:id="rId145" o:title=""/>
                  </v:shape>
                </v:group>
                <v:group id="Group 544" o:spid="_x0000_s1099" style="position:absolute;left:3321;top:-588;width:493;height:216" coordorigin="3321,-588" coordsize="493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pMt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0gXr/B7JhwBuf4BAAD//wMAUEsBAi0AFAAGAAgAAAAhANvh9svuAAAAhQEAABMAAAAAAAAA&#10;AAAAAAAAAAAAAFtDb250ZW50X1R5cGVzXS54bWxQSwECLQAUAAYACAAAACEAWvQsW78AAAAVAQAA&#10;CwAAAAAAAAAAAAAAAAAfAQAAX3JlbHMvLnJlbHNQSwECLQAUAAYACAAAACEATzKTLcYAAADcAAAA&#10;DwAAAAAAAAAAAAAAAAAHAgAAZHJzL2Rvd25yZXYueG1sUEsFBgAAAAADAAMAtwAAAPoCAAAAAA==&#10;">
                  <v:shape id="Freeform 545" o:spid="_x0000_s1100" style="position:absolute;left:3321;top:-588;width:493;height:216;visibility:visible;mso-wrap-style:square;v-text-anchor:top" coordsize="493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" path="m221,157l493,,474,9r-18,9l399,38,341,52r-61,7l272,59,,216r60,-6l119,198r57,-20l213,161r8,-4xe" filled="f" strokeweight=".06708mm">
                    <v:path arrowok="t" o:connecttype="custom" o:connectlocs="221,-431;493,-588;474,-579;456,-570;399,-550;341,-536;280,-529;272,-529;0,-372;60,-378;119,-390;176,-410;213,-427;221,-431" o:connectangles="0,0,0,0,0,0,0,0,0,0,0,0,0,0"/>
                  </v:shape>
                </v:group>
                <v:group id="Group 542" o:spid="_x0000_s1101" style="position:absolute;left:3609;top:-277;width:42;height:24" coordorigin="3609,-277" coordsize="42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LE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pAulvB7JhwBuf4BAAD//wMAUEsBAi0AFAAGAAgAAAAhANvh9svuAAAAhQEAABMAAAAAAAAA&#10;AAAAAAAAAAAAAFtDb250ZW50X1R5cGVzXS54bWxQSwECLQAUAAYACAAAACEAWvQsW78AAAAVAQAA&#10;CwAAAAAAAAAAAAAAAAAfAQAAX3JlbHMvLnJlbHNQSwECLQAUAAYACAAAACEAUeGixMYAAADcAAAA&#10;DwAAAAAAAAAAAAAAAAAHAgAAZHJzL2Rvd25yZXYueG1sUEsFBgAAAAADAAMAtwAAAPoCAAAAAA==&#10;">
                  <v:shape id="Freeform 543" o:spid="_x0000_s1102" style="position:absolute;left:3609;top:-277;width:42;height:24;visibility:visible;mso-wrap-style:square;v-text-anchor:top" coordsize="42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" path="m42,l,24e" filled="f" strokeweight=".20128mm">
                    <v:path arrowok="t" o:connecttype="custom" o:connectlocs="42,-277;0,-253" o:connectangles="0,0"/>
                  </v:shape>
                </v:group>
                <v:group id="Group 540" o:spid="_x0000_s1103" style="position:absolute;left:3664;top:-323;width:42;height:24" coordorigin="3664,-323" coordsize="42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jgf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rBJYridCUdA7v8AAAD//wMAUEsBAi0AFAAGAAgAAAAhANvh9svuAAAAhQEAABMAAAAAAAAA&#10;AAAAAAAAAAAAAFtDb250ZW50X1R5cGVzXS54bWxQSwECLQAUAAYACAAAACEAWvQsW78AAAAVAQAA&#10;CwAAAAAAAAAAAAAAAAAfAQAAX3JlbHMvLnJlbHNQSwECLQAUAAYACAAAACEAKk44H8YAAADcAAAA&#10;DwAAAAAAAAAAAAAAAAAHAgAAZHJzL2Rvd25yZXYueG1sUEsFBgAAAAADAAMAtwAAAPoCAAAAAA==&#10;">
                  <v:shape id="Freeform 541" o:spid="_x0000_s1104" style="position:absolute;left:3664;top:-323;width:42;height:24;visibility:visible;mso-wrap-style:square;v-text-anchor:top" coordsize="42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" path="m,25l42,e" filled="f" strokeweight=".20128mm">
                    <v:path arrowok="t" o:connecttype="custom" o:connectlocs="0,-298;42,-323" o:connectangles="0,0"/>
                  </v:shape>
                </v:group>
                <v:group id="Group 538" o:spid="_x0000_s1105" style="position:absolute;left:3718;top:-368;width:42;height:24" coordorigin="3718,-368" coordsize="42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APz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aZLA75lwBOTyDQAA//8DAFBLAQItABQABgAIAAAAIQDb4fbL7gAAAIUBAAATAAAAAAAAAAAA&#10;AAAAAAAAAABbQ29udGVudF9UeXBlc10ueG1sUEsBAi0AFAAGAAgAAAAhAFr0LFu/AAAAFQEAAAsA&#10;AAAAAAAAAAAAAAAAHwEAAF9yZWxzLy5yZWxzUEsBAi0AFAAGAAgAAAAhALXQA/PEAAAA3AAAAA8A&#10;AAAAAAAAAAAAAAAABwIAAGRycy9kb3ducmV2LnhtbFBLBQYAAAAAAwADALcAAAD4AgAAAAA=&#10;">
                  <v:shape id="Freeform 539" o:spid="_x0000_s1106" style="position:absolute;left:3718;top:-368;width:42;height:24;visibility:visible;mso-wrap-style:square;v-text-anchor:top" coordsize="42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" path="m,24l42,e" filled="f" strokeweight=".20128mm">
                    <v:path arrowok="t" o:connecttype="custom" o:connectlocs="0,-344;42,-368" o:connectangles="0,0"/>
                  </v:shape>
                </v:group>
                <v:group id="Group 535" o:spid="_x0000_s1107" style="position:absolute;left:3315;top:-588;width:499;height:416" coordorigin="3315,-588" coordsize="499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">
                  <v:shape id="Freeform 537" o:spid="_x0000_s1108" style="position:absolute;left:3315;top:-588;width:499;height:416;visibility:visible;mso-wrap-style:square;v-text-anchor:top" coordsize="499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" path="m6,302l204,416,476,259r-9,-18l463,222r1,-19l470,184r6,-10l337,94,499,,480,9r-18,9l405,38,347,52r-61,7l278,59,6,216,2,236,,256r1,19l4,295e" filled="f" strokecolor="#404040" strokeweight=".27958mm">
                    <v:path arrowok="t" o:connecttype="custom" o:connectlocs="6,-286;204,-172;476,-329;467,-347;463,-366;464,-385;470,-404;476,-414;337,-494;499,-588;480,-579;462,-570;405,-550;347,-536;286,-529;278,-529;6,-372;2,-352;0,-332;1,-313;4,-293" o:connectangles="0,0,0,0,0,0,0,0,0,0,0,0,0,0,0,0,0,0,0,0,0"/>
                  </v:shape>
                  <v:shape id="Picture 536" o:spid="_x0000_s1109" type="#_x0000_t75" style="position:absolute;left:3806;top:-1455;width:312;height: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">
                    <v:imagedata r:id="rId110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>
                <wp:simplePos x="0" y="0"/>
                <wp:positionH relativeFrom="page">
                  <wp:posOffset>2955925</wp:posOffset>
                </wp:positionH>
                <wp:positionV relativeFrom="paragraph">
                  <wp:posOffset>-929005</wp:posOffset>
                </wp:positionV>
                <wp:extent cx="730250" cy="748665"/>
                <wp:effectExtent l="12700" t="6350" r="0" b="6985"/>
                <wp:wrapNone/>
                <wp:docPr id="505" name="Group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0250" cy="748665"/>
                          <a:chOff x="4655" y="-1463"/>
                          <a:chExt cx="1150" cy="1179"/>
                        </a:xfrm>
                      </wpg:grpSpPr>
                      <wpg:grpSp>
                        <wpg:cNvPr id="506" name="Group 531"/>
                        <wpg:cNvGrpSpPr>
                          <a:grpSpLocks/>
                        </wpg:cNvGrpSpPr>
                        <wpg:grpSpPr bwMode="auto">
                          <a:xfrm>
                            <a:off x="4686" y="-1432"/>
                            <a:ext cx="800" cy="1141"/>
                            <a:chOff x="4686" y="-1432"/>
                            <a:chExt cx="800" cy="1141"/>
                          </a:xfrm>
                        </wpg:grpSpPr>
                        <wps:wsp>
                          <wps:cNvPr id="507" name="Freeform 533"/>
                          <wps:cNvSpPr>
                            <a:spLocks/>
                          </wps:cNvSpPr>
                          <wps:spPr bwMode="auto">
                            <a:xfrm>
                              <a:off x="4686" y="-1432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5178 4686"/>
                                <a:gd name="T1" fmla="*/ T0 w 800"/>
                                <a:gd name="T2" fmla="+- 0 -1432 -1432"/>
                                <a:gd name="T3" fmla="*/ -1432 h 1141"/>
                                <a:gd name="T4" fmla="+- 0 4686 4686"/>
                                <a:gd name="T5" fmla="*/ T4 w 800"/>
                                <a:gd name="T6" fmla="+- 0 -1157 -1432"/>
                                <a:gd name="T7" fmla="*/ -1157 h 1141"/>
                                <a:gd name="T8" fmla="+- 0 4686 4686"/>
                                <a:gd name="T9" fmla="*/ T8 w 800"/>
                                <a:gd name="T10" fmla="+- 0 -450 -1432"/>
                                <a:gd name="T11" fmla="*/ -450 h 1141"/>
                                <a:gd name="T12" fmla="+- 0 4700 4686"/>
                                <a:gd name="T13" fmla="*/ T12 w 800"/>
                                <a:gd name="T14" fmla="+- 0 -435 -1432"/>
                                <a:gd name="T15" fmla="*/ -435 h 1141"/>
                                <a:gd name="T16" fmla="+- 0 4746 4686"/>
                                <a:gd name="T17" fmla="*/ T16 w 800"/>
                                <a:gd name="T18" fmla="+- 0 -396 -1432"/>
                                <a:gd name="T19" fmla="*/ -396 h 1141"/>
                                <a:gd name="T20" fmla="+- 0 4796 4686"/>
                                <a:gd name="T21" fmla="*/ T20 w 800"/>
                                <a:gd name="T22" fmla="+- 0 -361 -1432"/>
                                <a:gd name="T23" fmla="*/ -361 h 1141"/>
                                <a:gd name="T24" fmla="+- 0 4850 4686"/>
                                <a:gd name="T25" fmla="*/ T24 w 800"/>
                                <a:gd name="T26" fmla="+- 0 -333 -1432"/>
                                <a:gd name="T27" fmla="*/ -333 h 1141"/>
                                <a:gd name="T28" fmla="+- 0 4907 4686"/>
                                <a:gd name="T29" fmla="*/ T28 w 800"/>
                                <a:gd name="T30" fmla="+- 0 -311 -1432"/>
                                <a:gd name="T31" fmla="*/ -311 h 1141"/>
                                <a:gd name="T32" fmla="+- 0 4967 4686"/>
                                <a:gd name="T33" fmla="*/ T32 w 800"/>
                                <a:gd name="T34" fmla="+- 0 -296 -1432"/>
                                <a:gd name="T35" fmla="*/ -296 h 1141"/>
                                <a:gd name="T36" fmla="+- 0 4989 4686"/>
                                <a:gd name="T37" fmla="*/ T36 w 800"/>
                                <a:gd name="T38" fmla="+- 0 -292 -1432"/>
                                <a:gd name="T39" fmla="*/ -292 h 1141"/>
                                <a:gd name="T40" fmla="+- 0 5485 4686"/>
                                <a:gd name="T41" fmla="*/ T40 w 800"/>
                                <a:gd name="T42" fmla="+- 0 -567 -1432"/>
                                <a:gd name="T43" fmla="*/ -567 h 1141"/>
                                <a:gd name="T44" fmla="+- 0 5485 4686"/>
                                <a:gd name="T45" fmla="*/ T44 w 800"/>
                                <a:gd name="T46" fmla="+- 0 -990 -1432"/>
                                <a:gd name="T47" fmla="*/ -990 h 1141"/>
                                <a:gd name="T48" fmla="+- 0 4972 4686"/>
                                <a:gd name="T49" fmla="*/ T48 w 800"/>
                                <a:gd name="T50" fmla="+- 0 -990 -1432"/>
                                <a:gd name="T51" fmla="*/ -990 h 1141"/>
                                <a:gd name="T52" fmla="+- 0 4956 4686"/>
                                <a:gd name="T53" fmla="*/ T52 w 800"/>
                                <a:gd name="T54" fmla="+- 0 -993 -1432"/>
                                <a:gd name="T55" fmla="*/ -993 h 1141"/>
                                <a:gd name="T56" fmla="+- 0 4881 4686"/>
                                <a:gd name="T57" fmla="*/ T56 w 800"/>
                                <a:gd name="T58" fmla="+- 0 -1018 -1432"/>
                                <a:gd name="T59" fmla="*/ -1018 h 1141"/>
                                <a:gd name="T60" fmla="+- 0 4822 4686"/>
                                <a:gd name="T61" fmla="*/ T60 w 800"/>
                                <a:gd name="T62" fmla="+- 0 -1047 -1432"/>
                                <a:gd name="T63" fmla="*/ -1047 h 1141"/>
                                <a:gd name="T64" fmla="+- 0 5485 4686"/>
                                <a:gd name="T65" fmla="*/ T64 w 800"/>
                                <a:gd name="T66" fmla="+- 0 -1047 -1432"/>
                                <a:gd name="T67" fmla="*/ -1047 h 1141"/>
                                <a:gd name="T68" fmla="+- 0 5485 4686"/>
                                <a:gd name="T69" fmla="*/ T68 w 800"/>
                                <a:gd name="T70" fmla="+- 0 -1263 -1432"/>
                                <a:gd name="T71" fmla="*/ -1263 h 1141"/>
                                <a:gd name="T72" fmla="+- 0 5178 4686"/>
                                <a:gd name="T73" fmla="*/ T72 w 800"/>
                                <a:gd name="T74" fmla="+- 0 -1432 -1432"/>
                                <a:gd name="T75" fmla="*/ -1432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492" y="0"/>
                                  </a:move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14" y="997"/>
                                  </a:lnTo>
                                  <a:lnTo>
                                    <a:pt x="60" y="1036"/>
                                  </a:lnTo>
                                  <a:lnTo>
                                    <a:pt x="110" y="1071"/>
                                  </a:lnTo>
                                  <a:lnTo>
                                    <a:pt x="164" y="1099"/>
                                  </a:lnTo>
                                  <a:lnTo>
                                    <a:pt x="221" y="1121"/>
                                  </a:lnTo>
                                  <a:lnTo>
                                    <a:pt x="281" y="1136"/>
                                  </a:lnTo>
                                  <a:lnTo>
                                    <a:pt x="303" y="1140"/>
                                  </a:lnTo>
                                  <a:lnTo>
                                    <a:pt x="799" y="865"/>
                                  </a:lnTo>
                                  <a:lnTo>
                                    <a:pt x="799" y="442"/>
                                  </a:lnTo>
                                  <a:lnTo>
                                    <a:pt x="286" y="442"/>
                                  </a:lnTo>
                                  <a:lnTo>
                                    <a:pt x="270" y="439"/>
                                  </a:lnTo>
                                  <a:lnTo>
                                    <a:pt x="195" y="414"/>
                                  </a:lnTo>
                                  <a:lnTo>
                                    <a:pt x="136" y="385"/>
                                  </a:lnTo>
                                  <a:lnTo>
                                    <a:pt x="799" y="385"/>
                                  </a:lnTo>
                                  <a:lnTo>
                                    <a:pt x="799" y="169"/>
                                  </a:lnTo>
                                  <a:lnTo>
                                    <a:pt x="492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08" name="Freeform 532"/>
                          <wps:cNvSpPr>
                            <a:spLocks/>
                          </wps:cNvSpPr>
                          <wps:spPr bwMode="auto">
                            <a:xfrm>
                              <a:off x="4686" y="-1432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5485 4686"/>
                                <a:gd name="T1" fmla="*/ T0 w 800"/>
                                <a:gd name="T2" fmla="+- 0 -1047 -1432"/>
                                <a:gd name="T3" fmla="*/ -1047 h 1141"/>
                                <a:gd name="T4" fmla="+- 0 4822 4686"/>
                                <a:gd name="T5" fmla="*/ T4 w 800"/>
                                <a:gd name="T6" fmla="+- 0 -1047 -1432"/>
                                <a:gd name="T7" fmla="*/ -1047 h 1141"/>
                                <a:gd name="T8" fmla="+- 0 4840 4686"/>
                                <a:gd name="T9" fmla="*/ T8 w 800"/>
                                <a:gd name="T10" fmla="+- 0 -1038 -1432"/>
                                <a:gd name="T11" fmla="*/ -1038 h 1141"/>
                                <a:gd name="T12" fmla="+- 0 4895 4686"/>
                                <a:gd name="T13" fmla="*/ T12 w 800"/>
                                <a:gd name="T14" fmla="+- 0 -1013 -1432"/>
                                <a:gd name="T15" fmla="*/ -1013 h 1141"/>
                                <a:gd name="T16" fmla="+- 0 4952 4686"/>
                                <a:gd name="T17" fmla="*/ T16 w 800"/>
                                <a:gd name="T18" fmla="+- 0 -994 -1432"/>
                                <a:gd name="T19" fmla="*/ -994 h 1141"/>
                                <a:gd name="T20" fmla="+- 0 4972 4686"/>
                                <a:gd name="T21" fmla="*/ T20 w 800"/>
                                <a:gd name="T22" fmla="+- 0 -990 -1432"/>
                                <a:gd name="T23" fmla="*/ -990 h 1141"/>
                                <a:gd name="T24" fmla="+- 0 5485 4686"/>
                                <a:gd name="T25" fmla="*/ T24 w 800"/>
                                <a:gd name="T26" fmla="+- 0 -990 -1432"/>
                                <a:gd name="T27" fmla="*/ -990 h 1141"/>
                                <a:gd name="T28" fmla="+- 0 5485 4686"/>
                                <a:gd name="T29" fmla="*/ T28 w 800"/>
                                <a:gd name="T30" fmla="+- 0 -1047 -1432"/>
                                <a:gd name="T31" fmla="*/ -1047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799" y="385"/>
                                  </a:moveTo>
                                  <a:lnTo>
                                    <a:pt x="136" y="385"/>
                                  </a:lnTo>
                                  <a:lnTo>
                                    <a:pt x="154" y="394"/>
                                  </a:lnTo>
                                  <a:lnTo>
                                    <a:pt x="209" y="419"/>
                                  </a:lnTo>
                                  <a:lnTo>
                                    <a:pt x="266" y="438"/>
                                  </a:lnTo>
                                  <a:lnTo>
                                    <a:pt x="286" y="442"/>
                                  </a:lnTo>
                                  <a:lnTo>
                                    <a:pt x="799" y="442"/>
                                  </a:lnTo>
                                  <a:lnTo>
                                    <a:pt x="799" y="385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9" name="Group 527"/>
                        <wpg:cNvGrpSpPr>
                          <a:grpSpLocks/>
                        </wpg:cNvGrpSpPr>
                        <wpg:grpSpPr bwMode="auto">
                          <a:xfrm>
                            <a:off x="4822" y="-1432"/>
                            <a:ext cx="663" cy="1141"/>
                            <a:chOff x="4822" y="-1432"/>
                            <a:chExt cx="663" cy="1141"/>
                          </a:xfrm>
                        </wpg:grpSpPr>
                        <wps:wsp>
                          <wps:cNvPr id="510" name="Freeform 530"/>
                          <wps:cNvSpPr>
                            <a:spLocks/>
                          </wps:cNvSpPr>
                          <wps:spPr bwMode="auto">
                            <a:xfrm>
                              <a:off x="4822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5314 4822"/>
                                <a:gd name="T1" fmla="*/ T0 w 663"/>
                                <a:gd name="T2" fmla="+- 0 -1432 -1432"/>
                                <a:gd name="T3" fmla="*/ -1432 h 1141"/>
                                <a:gd name="T4" fmla="+- 0 4822 4822"/>
                                <a:gd name="T5" fmla="*/ T4 w 663"/>
                                <a:gd name="T6" fmla="+- 0 -1157 -1432"/>
                                <a:gd name="T7" fmla="*/ -1157 h 1141"/>
                                <a:gd name="T8" fmla="+- 0 4822 4822"/>
                                <a:gd name="T9" fmla="*/ T8 w 663"/>
                                <a:gd name="T10" fmla="+- 0 -450 -1432"/>
                                <a:gd name="T11" fmla="*/ -450 h 1141"/>
                                <a:gd name="T12" fmla="+- 0 4837 4822"/>
                                <a:gd name="T13" fmla="*/ T12 w 663"/>
                                <a:gd name="T14" fmla="+- 0 -435 -1432"/>
                                <a:gd name="T15" fmla="*/ -435 h 1141"/>
                                <a:gd name="T16" fmla="+- 0 4882 4822"/>
                                <a:gd name="T17" fmla="*/ T16 w 663"/>
                                <a:gd name="T18" fmla="+- 0 -396 -1432"/>
                                <a:gd name="T19" fmla="*/ -396 h 1141"/>
                                <a:gd name="T20" fmla="+- 0 4933 4822"/>
                                <a:gd name="T21" fmla="*/ T20 w 663"/>
                                <a:gd name="T22" fmla="+- 0 -361 -1432"/>
                                <a:gd name="T23" fmla="*/ -361 h 1141"/>
                                <a:gd name="T24" fmla="+- 0 4986 4822"/>
                                <a:gd name="T25" fmla="*/ T24 w 663"/>
                                <a:gd name="T26" fmla="+- 0 -333 -1432"/>
                                <a:gd name="T27" fmla="*/ -333 h 1141"/>
                                <a:gd name="T28" fmla="+- 0 5044 4822"/>
                                <a:gd name="T29" fmla="*/ T28 w 663"/>
                                <a:gd name="T30" fmla="+- 0 -311 -1432"/>
                                <a:gd name="T31" fmla="*/ -311 h 1141"/>
                                <a:gd name="T32" fmla="+- 0 5103 4822"/>
                                <a:gd name="T33" fmla="*/ T32 w 663"/>
                                <a:gd name="T34" fmla="+- 0 -296 -1432"/>
                                <a:gd name="T35" fmla="*/ -296 h 1141"/>
                                <a:gd name="T36" fmla="+- 0 5124 4822"/>
                                <a:gd name="T37" fmla="*/ T36 w 663"/>
                                <a:gd name="T38" fmla="+- 0 -292 -1432"/>
                                <a:gd name="T39" fmla="*/ -292 h 1141"/>
                                <a:gd name="T40" fmla="+- 0 5126 4822"/>
                                <a:gd name="T41" fmla="*/ T40 w 663"/>
                                <a:gd name="T42" fmla="+- 0 -292 -1432"/>
                                <a:gd name="T43" fmla="*/ -292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492" y="0"/>
                                  </a:move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15" y="997"/>
                                  </a:lnTo>
                                  <a:lnTo>
                                    <a:pt x="60" y="1036"/>
                                  </a:lnTo>
                                  <a:lnTo>
                                    <a:pt x="111" y="1071"/>
                                  </a:lnTo>
                                  <a:lnTo>
                                    <a:pt x="164" y="1099"/>
                                  </a:lnTo>
                                  <a:lnTo>
                                    <a:pt x="222" y="1121"/>
                                  </a:lnTo>
                                  <a:lnTo>
                                    <a:pt x="281" y="1136"/>
                                  </a:lnTo>
                                  <a:lnTo>
                                    <a:pt x="302" y="1140"/>
                                  </a:lnTo>
                                  <a:lnTo>
                                    <a:pt x="304" y="114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1" name="Freeform 529"/>
                          <wps:cNvSpPr>
                            <a:spLocks/>
                          </wps:cNvSpPr>
                          <wps:spPr bwMode="auto">
                            <a:xfrm>
                              <a:off x="4822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5622 4822"/>
                                <a:gd name="T1" fmla="*/ T0 w 663"/>
                                <a:gd name="T2" fmla="+- 0 -1263 -1432"/>
                                <a:gd name="T3" fmla="*/ -1263 h 1141"/>
                                <a:gd name="T4" fmla="+- 0 5314 4822"/>
                                <a:gd name="T5" fmla="*/ T4 w 663"/>
                                <a:gd name="T6" fmla="+- 0 -1432 -1432"/>
                                <a:gd name="T7" fmla="*/ -1432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800" y="169"/>
                                  </a:moveTo>
                                  <a:lnTo>
                                    <a:pt x="492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2" name="Freeform 528"/>
                          <wps:cNvSpPr>
                            <a:spLocks/>
                          </wps:cNvSpPr>
                          <wps:spPr bwMode="auto">
                            <a:xfrm>
                              <a:off x="4822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5126 4822"/>
                                <a:gd name="T1" fmla="*/ T0 w 663"/>
                                <a:gd name="T2" fmla="+- 0 -292 -1432"/>
                                <a:gd name="T3" fmla="*/ -292 h 1141"/>
                                <a:gd name="T4" fmla="+- 0 5622 4822"/>
                                <a:gd name="T5" fmla="*/ T4 w 663"/>
                                <a:gd name="T6" fmla="+- 0 -567 -1432"/>
                                <a:gd name="T7" fmla="*/ -567 h 1141"/>
                                <a:gd name="T8" fmla="+- 0 5622 4822"/>
                                <a:gd name="T9" fmla="*/ T8 w 663"/>
                                <a:gd name="T10" fmla="+- 0 -1263 -1432"/>
                                <a:gd name="T11" fmla="*/ -1263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304" y="1140"/>
                                  </a:moveTo>
                                  <a:lnTo>
                                    <a:pt x="800" y="865"/>
                                  </a:lnTo>
                                  <a:lnTo>
                                    <a:pt x="800" y="16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3" name="Group 520"/>
                        <wpg:cNvGrpSpPr>
                          <a:grpSpLocks/>
                        </wpg:cNvGrpSpPr>
                        <wpg:grpSpPr bwMode="auto">
                          <a:xfrm>
                            <a:off x="4822" y="-1047"/>
                            <a:ext cx="149" cy="57"/>
                            <a:chOff x="4822" y="-1047"/>
                            <a:chExt cx="149" cy="57"/>
                          </a:xfrm>
                        </wpg:grpSpPr>
                        <wps:wsp>
                          <wps:cNvPr id="514" name="Freeform 526"/>
                          <wps:cNvSpPr>
                            <a:spLocks/>
                          </wps:cNvSpPr>
                          <wps:spPr bwMode="auto">
                            <a:xfrm>
                              <a:off x="4822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4972 4822"/>
                                <a:gd name="T1" fmla="*/ T0 w 149"/>
                                <a:gd name="T2" fmla="+- 0 -990 -1047"/>
                                <a:gd name="T3" fmla="*/ -990 h 57"/>
                                <a:gd name="T4" fmla="+- 0 4963 4822"/>
                                <a:gd name="T5" fmla="*/ T4 w 149"/>
                                <a:gd name="T6" fmla="+- 0 -992 -1047"/>
                                <a:gd name="T7" fmla="*/ -99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150" y="57"/>
                                  </a:moveTo>
                                  <a:lnTo>
                                    <a:pt x="141" y="5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5" name="Freeform 525"/>
                          <wps:cNvSpPr>
                            <a:spLocks/>
                          </wps:cNvSpPr>
                          <wps:spPr bwMode="auto">
                            <a:xfrm>
                              <a:off x="4822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4854 4822"/>
                                <a:gd name="T1" fmla="*/ T0 w 149"/>
                                <a:gd name="T2" fmla="+- 0 -1031 -1047"/>
                                <a:gd name="T3" fmla="*/ -1031 h 57"/>
                                <a:gd name="T4" fmla="+- 0 4858 4822"/>
                                <a:gd name="T5" fmla="*/ T4 w 149"/>
                                <a:gd name="T6" fmla="+- 0 -1029 -1047"/>
                                <a:gd name="T7" fmla="*/ -1029 h 57"/>
                                <a:gd name="T8" fmla="+- 0 4858 4822"/>
                                <a:gd name="T9" fmla="*/ T8 w 149"/>
                                <a:gd name="T10" fmla="+- 0 -1028 -1047"/>
                                <a:gd name="T11" fmla="*/ -1028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32" y="16"/>
                                  </a:moveTo>
                                  <a:lnTo>
                                    <a:pt x="36" y="18"/>
                                  </a:lnTo>
                                  <a:lnTo>
                                    <a:pt x="36" y="1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6" name="Freeform 524"/>
                          <wps:cNvSpPr>
                            <a:spLocks/>
                          </wps:cNvSpPr>
                          <wps:spPr bwMode="auto">
                            <a:xfrm>
                              <a:off x="4822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4858 4822"/>
                                <a:gd name="T1" fmla="*/ T0 w 149"/>
                                <a:gd name="T2" fmla="+- 0 -1028 -1047"/>
                                <a:gd name="T3" fmla="*/ -1028 h 57"/>
                                <a:gd name="T4" fmla="+- 0 4854 4822"/>
                                <a:gd name="T5" fmla="*/ T4 w 149"/>
                                <a:gd name="T6" fmla="+- 0 -1031 -1047"/>
                                <a:gd name="T7" fmla="*/ -1031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36" y="19"/>
                                  </a:moveTo>
                                  <a:lnTo>
                                    <a:pt x="32" y="16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7" name="Freeform 523"/>
                          <wps:cNvSpPr>
                            <a:spLocks/>
                          </wps:cNvSpPr>
                          <wps:spPr bwMode="auto">
                            <a:xfrm>
                              <a:off x="4822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4822 4822"/>
                                <a:gd name="T1" fmla="*/ T0 w 149"/>
                                <a:gd name="T2" fmla="+- 0 -1047 -1047"/>
                                <a:gd name="T3" fmla="*/ -1047 h 57"/>
                                <a:gd name="T4" fmla="+- 0 4840 4822"/>
                                <a:gd name="T5" fmla="*/ T4 w 149"/>
                                <a:gd name="T6" fmla="+- 0 -1038 -1047"/>
                                <a:gd name="T7" fmla="*/ -1038 h 57"/>
                                <a:gd name="T8" fmla="+- 0 4841 4822"/>
                                <a:gd name="T9" fmla="*/ T8 w 149"/>
                                <a:gd name="T10" fmla="+- 0 -1037 -1047"/>
                                <a:gd name="T11" fmla="*/ -103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0" y="0"/>
                                  </a:moveTo>
                                  <a:lnTo>
                                    <a:pt x="18" y="9"/>
                                  </a:ln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18" name="Freeform 522"/>
                          <wps:cNvSpPr>
                            <a:spLocks/>
                          </wps:cNvSpPr>
                          <wps:spPr bwMode="auto">
                            <a:xfrm>
                              <a:off x="4822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4841 4822"/>
                                <a:gd name="T1" fmla="*/ T0 w 149"/>
                                <a:gd name="T2" fmla="+- 0 -1037 -1047"/>
                                <a:gd name="T3" fmla="*/ -1037 h 57"/>
                                <a:gd name="T4" fmla="+- 0 4823 4822"/>
                                <a:gd name="T5" fmla="*/ T4 w 149"/>
                                <a:gd name="T6" fmla="+- 0 -1047 -1047"/>
                                <a:gd name="T7" fmla="*/ -104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19" y="10"/>
                                  </a:moveTo>
                                  <a:lnTo>
                                    <a:pt x="1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19" name="Picture 52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651" y="-1467"/>
                              <a:ext cx="823" cy="47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20" name="Group 517"/>
                        <wpg:cNvGrpSpPr>
                          <a:grpSpLocks/>
                        </wpg:cNvGrpSpPr>
                        <wpg:grpSpPr bwMode="auto">
                          <a:xfrm>
                            <a:off x="4663" y="-1455"/>
                            <a:ext cx="800" cy="446"/>
                            <a:chOff x="4663" y="-1455"/>
                            <a:chExt cx="800" cy="446"/>
                          </a:xfrm>
                        </wpg:grpSpPr>
                        <wps:wsp>
                          <wps:cNvPr id="521" name="Freeform 519"/>
                          <wps:cNvSpPr>
                            <a:spLocks/>
                          </wps:cNvSpPr>
                          <wps:spPr bwMode="auto">
                            <a:xfrm>
                              <a:off x="4663" y="-1455"/>
                              <a:ext cx="800" cy="446"/>
                            </a:xfrm>
                            <a:custGeom>
                              <a:avLst/>
                              <a:gdLst>
                                <a:gd name="T0" fmla="+- 0 4966 4663"/>
                                <a:gd name="T1" fmla="*/ T0 w 800"/>
                                <a:gd name="T2" fmla="+- 0 -1009 -1455"/>
                                <a:gd name="T3" fmla="*/ -1009 h 446"/>
                                <a:gd name="T4" fmla="+- 0 5463 4663"/>
                                <a:gd name="T5" fmla="*/ T4 w 800"/>
                                <a:gd name="T6" fmla="+- 0 -1286 -1455"/>
                                <a:gd name="T7" fmla="*/ -1286 h 446"/>
                                <a:gd name="T8" fmla="+- 0 5155 4663"/>
                                <a:gd name="T9" fmla="*/ T8 w 800"/>
                                <a:gd name="T10" fmla="+- 0 -1455 -1455"/>
                                <a:gd name="T11" fmla="*/ -1455 h 446"/>
                                <a:gd name="T12" fmla="+- 0 4663 4663"/>
                                <a:gd name="T13" fmla="*/ T12 w 800"/>
                                <a:gd name="T14" fmla="+- 0 -1180 -1455"/>
                                <a:gd name="T15" fmla="*/ -1180 h 446"/>
                                <a:gd name="T16" fmla="+- 0 4706 4663"/>
                                <a:gd name="T17" fmla="*/ T16 w 800"/>
                                <a:gd name="T18" fmla="+- 0 -1137 -1455"/>
                                <a:gd name="T19" fmla="*/ -1137 h 446"/>
                                <a:gd name="T20" fmla="+- 0 4753 4663"/>
                                <a:gd name="T21" fmla="*/ T20 w 800"/>
                                <a:gd name="T22" fmla="+- 0 -1099 -1455"/>
                                <a:gd name="T23" fmla="*/ -1099 h 446"/>
                                <a:gd name="T24" fmla="+- 0 4805 4663"/>
                                <a:gd name="T25" fmla="*/ T24 w 800"/>
                                <a:gd name="T26" fmla="+- 0 -1067 -1455"/>
                                <a:gd name="T27" fmla="*/ -1067 h 446"/>
                                <a:gd name="T28" fmla="+- 0 4860 4663"/>
                                <a:gd name="T29" fmla="*/ T28 w 800"/>
                                <a:gd name="T30" fmla="+- 0 -1041 -1455"/>
                                <a:gd name="T31" fmla="*/ -1041 h 446"/>
                                <a:gd name="T32" fmla="+- 0 4918 4663"/>
                                <a:gd name="T33" fmla="*/ T32 w 800"/>
                                <a:gd name="T34" fmla="+- 0 -1020 -1455"/>
                                <a:gd name="T35" fmla="*/ -1020 h 446"/>
                                <a:gd name="T36" fmla="+- 0 4958 4663"/>
                                <a:gd name="T37" fmla="*/ T36 w 800"/>
                                <a:gd name="T38" fmla="+- 0 -1011 -1455"/>
                                <a:gd name="T39" fmla="*/ -1011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800" h="446">
                                  <a:moveTo>
                                    <a:pt x="303" y="446"/>
                                  </a:moveTo>
                                  <a:lnTo>
                                    <a:pt x="800" y="169"/>
                                  </a:lnTo>
                                  <a:lnTo>
                                    <a:pt x="492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43" y="318"/>
                                  </a:lnTo>
                                  <a:lnTo>
                                    <a:pt x="90" y="356"/>
                                  </a:lnTo>
                                  <a:lnTo>
                                    <a:pt x="142" y="388"/>
                                  </a:lnTo>
                                  <a:lnTo>
                                    <a:pt x="197" y="414"/>
                                  </a:lnTo>
                                  <a:lnTo>
                                    <a:pt x="255" y="435"/>
                                  </a:lnTo>
                                  <a:lnTo>
                                    <a:pt x="295" y="444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22" name="Picture 5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651" y="-1193"/>
                              <a:ext cx="327" cy="8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23" name="Group 514"/>
                        <wpg:cNvGrpSpPr>
                          <a:grpSpLocks/>
                        </wpg:cNvGrpSpPr>
                        <wpg:grpSpPr bwMode="auto">
                          <a:xfrm>
                            <a:off x="4663" y="-1181"/>
                            <a:ext cx="303" cy="866"/>
                            <a:chOff x="4663" y="-1181"/>
                            <a:chExt cx="303" cy="866"/>
                          </a:xfrm>
                        </wpg:grpSpPr>
                        <wps:wsp>
                          <wps:cNvPr id="524" name="Freeform 516"/>
                          <wps:cNvSpPr>
                            <a:spLocks/>
                          </wps:cNvSpPr>
                          <wps:spPr bwMode="auto">
                            <a:xfrm>
                              <a:off x="4663" y="-1181"/>
                              <a:ext cx="303" cy="866"/>
                            </a:xfrm>
                            <a:custGeom>
                              <a:avLst/>
                              <a:gdLst>
                                <a:gd name="T0" fmla="+- 0 4967 4663"/>
                                <a:gd name="T1" fmla="*/ T0 w 303"/>
                                <a:gd name="T2" fmla="+- 0 -1009 -1181"/>
                                <a:gd name="T3" fmla="*/ -1009 h 866"/>
                                <a:gd name="T4" fmla="+- 0 4906 4663"/>
                                <a:gd name="T5" fmla="*/ T4 w 303"/>
                                <a:gd name="T6" fmla="+- 0 -1024 -1181"/>
                                <a:gd name="T7" fmla="*/ -1024 h 866"/>
                                <a:gd name="T8" fmla="+- 0 4849 4663"/>
                                <a:gd name="T9" fmla="*/ T8 w 303"/>
                                <a:gd name="T10" fmla="+- 0 -1045 -1181"/>
                                <a:gd name="T11" fmla="*/ -1045 h 866"/>
                                <a:gd name="T12" fmla="+- 0 4794 4663"/>
                                <a:gd name="T13" fmla="*/ T12 w 303"/>
                                <a:gd name="T14" fmla="+- 0 -1073 -1181"/>
                                <a:gd name="T15" fmla="*/ -1073 h 866"/>
                                <a:gd name="T16" fmla="+- 0 4744 4663"/>
                                <a:gd name="T17" fmla="*/ T16 w 303"/>
                                <a:gd name="T18" fmla="+- 0 -1106 -1181"/>
                                <a:gd name="T19" fmla="*/ -1106 h 866"/>
                                <a:gd name="T20" fmla="+- 0 4697 4663"/>
                                <a:gd name="T21" fmla="*/ T20 w 303"/>
                                <a:gd name="T22" fmla="+- 0 -1145 -1181"/>
                                <a:gd name="T23" fmla="*/ -1145 h 866"/>
                                <a:gd name="T24" fmla="+- 0 4663 4663"/>
                                <a:gd name="T25" fmla="*/ T24 w 303"/>
                                <a:gd name="T26" fmla="+- 0 -1181 -1181"/>
                                <a:gd name="T27" fmla="*/ -1181 h 866"/>
                                <a:gd name="T28" fmla="+- 0 4663 4663"/>
                                <a:gd name="T29" fmla="*/ T28 w 303"/>
                                <a:gd name="T30" fmla="+- 0 -473 -1181"/>
                                <a:gd name="T31" fmla="*/ -473 h 866"/>
                                <a:gd name="T32" fmla="+- 0 4707 4663"/>
                                <a:gd name="T33" fmla="*/ T32 w 303"/>
                                <a:gd name="T34" fmla="+- 0 -431 -1181"/>
                                <a:gd name="T35" fmla="*/ -431 h 866"/>
                                <a:gd name="T36" fmla="+- 0 4756 4663"/>
                                <a:gd name="T37" fmla="*/ T36 w 303"/>
                                <a:gd name="T38" fmla="+- 0 -395 -1181"/>
                                <a:gd name="T39" fmla="*/ -395 h 866"/>
                                <a:gd name="T40" fmla="+- 0 4809 4663"/>
                                <a:gd name="T41" fmla="*/ T40 w 303"/>
                                <a:gd name="T42" fmla="+- 0 -365 -1181"/>
                                <a:gd name="T43" fmla="*/ -365 h 866"/>
                                <a:gd name="T44" fmla="+- 0 4865 4663"/>
                                <a:gd name="T45" fmla="*/ T44 w 303"/>
                                <a:gd name="T46" fmla="+- 0 -341 -1181"/>
                                <a:gd name="T47" fmla="*/ -341 h 866"/>
                                <a:gd name="T48" fmla="+- 0 4924 4663"/>
                                <a:gd name="T49" fmla="*/ T48 w 303"/>
                                <a:gd name="T50" fmla="+- 0 -323 -1181"/>
                                <a:gd name="T51" fmla="*/ -323 h 866"/>
                                <a:gd name="T52" fmla="+- 0 4967 4663"/>
                                <a:gd name="T53" fmla="*/ T52 w 303"/>
                                <a:gd name="T54" fmla="+- 0 -315 -1181"/>
                                <a:gd name="T55" fmla="*/ -315 h 866"/>
                                <a:gd name="T56" fmla="+- 0 4966 4663"/>
                                <a:gd name="T57" fmla="*/ T56 w 303"/>
                                <a:gd name="T58" fmla="+- 0 -1009 -1181"/>
                                <a:gd name="T59" fmla="*/ -1009 h 8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303" h="866">
                                  <a:moveTo>
                                    <a:pt x="304" y="172"/>
                                  </a:moveTo>
                                  <a:lnTo>
                                    <a:pt x="243" y="157"/>
                                  </a:lnTo>
                                  <a:lnTo>
                                    <a:pt x="186" y="136"/>
                                  </a:lnTo>
                                  <a:lnTo>
                                    <a:pt x="131" y="108"/>
                                  </a:lnTo>
                                  <a:lnTo>
                                    <a:pt x="81" y="75"/>
                                  </a:lnTo>
                                  <a:lnTo>
                                    <a:pt x="34" y="3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08"/>
                                  </a:lnTo>
                                  <a:lnTo>
                                    <a:pt x="44" y="750"/>
                                  </a:lnTo>
                                  <a:lnTo>
                                    <a:pt x="93" y="786"/>
                                  </a:lnTo>
                                  <a:lnTo>
                                    <a:pt x="146" y="816"/>
                                  </a:lnTo>
                                  <a:lnTo>
                                    <a:pt x="202" y="840"/>
                                  </a:lnTo>
                                  <a:lnTo>
                                    <a:pt x="261" y="858"/>
                                  </a:lnTo>
                                  <a:lnTo>
                                    <a:pt x="304" y="866"/>
                                  </a:lnTo>
                                  <a:lnTo>
                                    <a:pt x="303" y="172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25" name="Picture 51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954" y="-1298"/>
                              <a:ext cx="520" cy="9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26" name="Group 512"/>
                        <wpg:cNvGrpSpPr>
                          <a:grpSpLocks/>
                        </wpg:cNvGrpSpPr>
                        <wpg:grpSpPr bwMode="auto">
                          <a:xfrm>
                            <a:off x="4966" y="-1286"/>
                            <a:ext cx="496" cy="971"/>
                            <a:chOff x="4966" y="-1286"/>
                            <a:chExt cx="496" cy="971"/>
                          </a:xfrm>
                        </wpg:grpSpPr>
                        <wps:wsp>
                          <wps:cNvPr id="527" name="Freeform 513"/>
                          <wps:cNvSpPr>
                            <a:spLocks/>
                          </wps:cNvSpPr>
                          <wps:spPr bwMode="auto">
                            <a:xfrm>
                              <a:off x="4966" y="-1286"/>
                              <a:ext cx="496" cy="971"/>
                            </a:xfrm>
                            <a:custGeom>
                              <a:avLst/>
                              <a:gdLst>
                                <a:gd name="T0" fmla="+- 0 4966 4966"/>
                                <a:gd name="T1" fmla="*/ T0 w 496"/>
                                <a:gd name="T2" fmla="+- 0 -1009 -1286"/>
                                <a:gd name="T3" fmla="*/ -1009 h 971"/>
                                <a:gd name="T4" fmla="+- 0 4966 4966"/>
                                <a:gd name="T5" fmla="*/ T4 w 496"/>
                                <a:gd name="T6" fmla="+- 0 -315 -1286"/>
                                <a:gd name="T7" fmla="*/ -315 h 971"/>
                                <a:gd name="T8" fmla="+- 0 5463 4966"/>
                                <a:gd name="T9" fmla="*/ T8 w 496"/>
                                <a:gd name="T10" fmla="+- 0 -590 -1286"/>
                                <a:gd name="T11" fmla="*/ -590 h 971"/>
                                <a:gd name="T12" fmla="+- 0 5463 4966"/>
                                <a:gd name="T13" fmla="*/ T12 w 496"/>
                                <a:gd name="T14" fmla="+- 0 -1286 -1286"/>
                                <a:gd name="T15" fmla="*/ -1286 h 971"/>
                                <a:gd name="T16" fmla="+- 0 4966 4966"/>
                                <a:gd name="T17" fmla="*/ T16 w 496"/>
                                <a:gd name="T18" fmla="+- 0 -1009 -1286"/>
                                <a:gd name="T19" fmla="*/ -1009 h 9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6" h="971">
                                  <a:moveTo>
                                    <a:pt x="0" y="277"/>
                                  </a:moveTo>
                                  <a:lnTo>
                                    <a:pt x="0" y="971"/>
                                  </a:lnTo>
                                  <a:lnTo>
                                    <a:pt x="497" y="696"/>
                                  </a:lnTo>
                                  <a:lnTo>
                                    <a:pt x="497" y="0"/>
                                  </a:lnTo>
                                  <a:lnTo>
                                    <a:pt x="0" y="27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8" name="Group 509"/>
                        <wpg:cNvGrpSpPr>
                          <a:grpSpLocks/>
                        </wpg:cNvGrpSpPr>
                        <wpg:grpSpPr bwMode="auto">
                          <a:xfrm>
                            <a:off x="4663" y="-1455"/>
                            <a:ext cx="800" cy="1141"/>
                            <a:chOff x="4663" y="-1455"/>
                            <a:chExt cx="800" cy="1141"/>
                          </a:xfrm>
                        </wpg:grpSpPr>
                        <wps:wsp>
                          <wps:cNvPr id="529" name="Freeform 511"/>
                          <wps:cNvSpPr>
                            <a:spLocks/>
                          </wps:cNvSpPr>
                          <wps:spPr bwMode="auto">
                            <a:xfrm>
                              <a:off x="4663" y="-1455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5463 4663"/>
                                <a:gd name="T1" fmla="*/ T0 w 800"/>
                                <a:gd name="T2" fmla="+- 0 -1286 -1455"/>
                                <a:gd name="T3" fmla="*/ -1286 h 1141"/>
                                <a:gd name="T4" fmla="+- 0 5155 4663"/>
                                <a:gd name="T5" fmla="*/ T4 w 800"/>
                                <a:gd name="T6" fmla="+- 0 -1455 -1455"/>
                                <a:gd name="T7" fmla="*/ -1455 h 1141"/>
                                <a:gd name="T8" fmla="+- 0 4663 4663"/>
                                <a:gd name="T9" fmla="*/ T8 w 800"/>
                                <a:gd name="T10" fmla="+- 0 -1180 -1455"/>
                                <a:gd name="T11" fmla="*/ -1180 h 1141"/>
                                <a:gd name="T12" fmla="+- 0 4663 4663"/>
                                <a:gd name="T13" fmla="*/ T12 w 800"/>
                                <a:gd name="T14" fmla="+- 0 -473 -1455"/>
                                <a:gd name="T15" fmla="*/ -473 h 1141"/>
                                <a:gd name="T16" fmla="+- 0 4707 4663"/>
                                <a:gd name="T17" fmla="*/ T16 w 800"/>
                                <a:gd name="T18" fmla="+- 0 -431 -1455"/>
                                <a:gd name="T19" fmla="*/ -431 h 1141"/>
                                <a:gd name="T20" fmla="+- 0 4756 4663"/>
                                <a:gd name="T21" fmla="*/ T20 w 800"/>
                                <a:gd name="T22" fmla="+- 0 -395 -1455"/>
                                <a:gd name="T23" fmla="*/ -395 h 1141"/>
                                <a:gd name="T24" fmla="+- 0 4809 4663"/>
                                <a:gd name="T25" fmla="*/ T24 w 800"/>
                                <a:gd name="T26" fmla="+- 0 -365 -1455"/>
                                <a:gd name="T27" fmla="*/ -365 h 1141"/>
                                <a:gd name="T28" fmla="+- 0 4865 4663"/>
                                <a:gd name="T29" fmla="*/ T28 w 800"/>
                                <a:gd name="T30" fmla="+- 0 -341 -1455"/>
                                <a:gd name="T31" fmla="*/ -341 h 1141"/>
                                <a:gd name="T32" fmla="+- 0 4924 4663"/>
                                <a:gd name="T33" fmla="*/ T32 w 800"/>
                                <a:gd name="T34" fmla="+- 0 -323 -1455"/>
                                <a:gd name="T35" fmla="*/ -323 h 1141"/>
                                <a:gd name="T36" fmla="+- 0 4967 4663"/>
                                <a:gd name="T37" fmla="*/ T36 w 800"/>
                                <a:gd name="T38" fmla="+- 0 -315 -1455"/>
                                <a:gd name="T39" fmla="*/ -315 h 1141"/>
                                <a:gd name="T40" fmla="+- 0 5463 4663"/>
                                <a:gd name="T41" fmla="*/ T40 w 800"/>
                                <a:gd name="T42" fmla="+- 0 -590 -1455"/>
                                <a:gd name="T43" fmla="*/ -590 h 1141"/>
                                <a:gd name="T44" fmla="+- 0 5463 4663"/>
                                <a:gd name="T45" fmla="*/ T44 w 800"/>
                                <a:gd name="T46" fmla="+- 0 -1286 -1455"/>
                                <a:gd name="T47" fmla="*/ -1286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800" y="169"/>
                                  </a:moveTo>
                                  <a:lnTo>
                                    <a:pt x="492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44" y="1024"/>
                                  </a:lnTo>
                                  <a:lnTo>
                                    <a:pt x="93" y="1060"/>
                                  </a:lnTo>
                                  <a:lnTo>
                                    <a:pt x="146" y="1090"/>
                                  </a:lnTo>
                                  <a:lnTo>
                                    <a:pt x="202" y="1114"/>
                                  </a:lnTo>
                                  <a:lnTo>
                                    <a:pt x="261" y="1132"/>
                                  </a:lnTo>
                                  <a:lnTo>
                                    <a:pt x="304" y="1140"/>
                                  </a:lnTo>
                                  <a:lnTo>
                                    <a:pt x="800" y="865"/>
                                  </a:lnTo>
                                  <a:lnTo>
                                    <a:pt x="800" y="169"/>
                                  </a:lnTo>
                                </a:path>
                              </a:pathLst>
                            </a:custGeom>
                            <a:noFill/>
                            <a:ln w="10069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30" name="Picture 5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4" y="-774"/>
                              <a:ext cx="96" cy="10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31" name="Group 507"/>
                        <wpg:cNvGrpSpPr>
                          <a:grpSpLocks/>
                        </wpg:cNvGrpSpPr>
                        <wpg:grpSpPr bwMode="auto">
                          <a:xfrm>
                            <a:off x="4779" y="-751"/>
                            <a:ext cx="48" cy="62"/>
                            <a:chOff x="4779" y="-751"/>
                            <a:chExt cx="48" cy="62"/>
                          </a:xfrm>
                        </wpg:grpSpPr>
                        <wps:wsp>
                          <wps:cNvPr id="532" name="Freeform 508"/>
                          <wps:cNvSpPr>
                            <a:spLocks/>
                          </wps:cNvSpPr>
                          <wps:spPr bwMode="auto">
                            <a:xfrm>
                              <a:off x="4779" y="-751"/>
                              <a:ext cx="48" cy="62"/>
                            </a:xfrm>
                            <a:custGeom>
                              <a:avLst/>
                              <a:gdLst>
                                <a:gd name="T0" fmla="+- 0 4825 4779"/>
                                <a:gd name="T1" fmla="*/ T0 w 48"/>
                                <a:gd name="T2" fmla="+- 0 -728 -751"/>
                                <a:gd name="T3" fmla="*/ -728 h 62"/>
                                <a:gd name="T4" fmla="+- 0 4812 4779"/>
                                <a:gd name="T5" fmla="*/ T4 w 48"/>
                                <a:gd name="T6" fmla="+- 0 -746 -751"/>
                                <a:gd name="T7" fmla="*/ -746 h 62"/>
                                <a:gd name="T8" fmla="+- 0 4796 4779"/>
                                <a:gd name="T9" fmla="*/ T8 w 48"/>
                                <a:gd name="T10" fmla="+- 0 -751 -751"/>
                                <a:gd name="T11" fmla="*/ -751 h 62"/>
                                <a:gd name="T12" fmla="+- 0 4781 4779"/>
                                <a:gd name="T13" fmla="*/ T12 w 48"/>
                                <a:gd name="T14" fmla="+- 0 -739 -751"/>
                                <a:gd name="T15" fmla="*/ -739 h 62"/>
                                <a:gd name="T16" fmla="+- 0 4779 4779"/>
                                <a:gd name="T17" fmla="*/ T16 w 48"/>
                                <a:gd name="T18" fmla="+- 0 -720 -751"/>
                                <a:gd name="T19" fmla="*/ -720 h 62"/>
                                <a:gd name="T20" fmla="+- 0 4790 4779"/>
                                <a:gd name="T21" fmla="*/ T20 w 48"/>
                                <a:gd name="T22" fmla="+- 0 -698 -751"/>
                                <a:gd name="T23" fmla="*/ -698 h 62"/>
                                <a:gd name="T24" fmla="+- 0 4804 4779"/>
                                <a:gd name="T25" fmla="*/ T24 w 48"/>
                                <a:gd name="T26" fmla="+- 0 -689 -751"/>
                                <a:gd name="T27" fmla="*/ -689 h 62"/>
                                <a:gd name="T28" fmla="+- 0 4822 4779"/>
                                <a:gd name="T29" fmla="*/ T28 w 48"/>
                                <a:gd name="T30" fmla="+- 0 -700 -751"/>
                                <a:gd name="T31" fmla="*/ -700 h 62"/>
                                <a:gd name="T32" fmla="+- 0 4827 4779"/>
                                <a:gd name="T33" fmla="*/ T32 w 48"/>
                                <a:gd name="T34" fmla="+- 0 -718 -751"/>
                                <a:gd name="T35" fmla="*/ -718 h 62"/>
                                <a:gd name="T36" fmla="+- 0 4825 4779"/>
                                <a:gd name="T37" fmla="*/ T36 w 48"/>
                                <a:gd name="T38" fmla="+- 0 -728 -751"/>
                                <a:gd name="T39" fmla="*/ -728 h 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48" h="62">
                                  <a:moveTo>
                                    <a:pt x="46" y="23"/>
                                  </a:moveTo>
                                  <a:lnTo>
                                    <a:pt x="33" y="5"/>
                                  </a:lnTo>
                                  <a:lnTo>
                                    <a:pt x="17" y="0"/>
                                  </a:lnTo>
                                  <a:lnTo>
                                    <a:pt x="2" y="1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1" y="53"/>
                                  </a:lnTo>
                                  <a:lnTo>
                                    <a:pt x="25" y="62"/>
                                  </a:lnTo>
                                  <a:lnTo>
                                    <a:pt x="43" y="51"/>
                                  </a:lnTo>
                                  <a:lnTo>
                                    <a:pt x="48" y="33"/>
                                  </a:lnTo>
                                  <a:lnTo>
                                    <a:pt x="46" y="2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3" name="Group 505"/>
                        <wpg:cNvGrpSpPr>
                          <a:grpSpLocks/>
                        </wpg:cNvGrpSpPr>
                        <wpg:grpSpPr bwMode="auto">
                          <a:xfrm>
                            <a:off x="4712" y="-608"/>
                            <a:ext cx="194" cy="105"/>
                            <a:chOff x="4712" y="-608"/>
                            <a:chExt cx="194" cy="105"/>
                          </a:xfrm>
                        </wpg:grpSpPr>
                        <wps:wsp>
                          <wps:cNvPr id="534" name="Freeform 506"/>
                          <wps:cNvSpPr>
                            <a:spLocks/>
                          </wps:cNvSpPr>
                          <wps:spPr bwMode="auto">
                            <a:xfrm>
                              <a:off x="4712" y="-608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4712 4712"/>
                                <a:gd name="T1" fmla="*/ T0 w 194"/>
                                <a:gd name="T2" fmla="+- 0 -608 -608"/>
                                <a:gd name="T3" fmla="*/ -608 h 105"/>
                                <a:gd name="T4" fmla="+- 0 4761 4712"/>
                                <a:gd name="T5" fmla="*/ T4 w 194"/>
                                <a:gd name="T6" fmla="+- 0 -571 -608"/>
                                <a:gd name="T7" fmla="*/ -571 h 105"/>
                                <a:gd name="T8" fmla="+- 0 4813 4712"/>
                                <a:gd name="T9" fmla="*/ T8 w 194"/>
                                <a:gd name="T10" fmla="+- 0 -540 -608"/>
                                <a:gd name="T11" fmla="*/ -540 h 105"/>
                                <a:gd name="T12" fmla="+- 0 4887 4712"/>
                                <a:gd name="T13" fmla="*/ T12 w 194"/>
                                <a:gd name="T14" fmla="+- 0 -509 -608"/>
                                <a:gd name="T15" fmla="*/ -509 h 105"/>
                                <a:gd name="T16" fmla="+- 0 4906 4712"/>
                                <a:gd name="T17" fmla="*/ T16 w 194"/>
                                <a:gd name="T18" fmla="+- 0 -503 -608"/>
                                <a:gd name="T19" fmla="*/ -503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5" name="Group 503"/>
                        <wpg:cNvGrpSpPr>
                          <a:grpSpLocks/>
                        </wpg:cNvGrpSpPr>
                        <wpg:grpSpPr bwMode="auto">
                          <a:xfrm>
                            <a:off x="4712" y="-565"/>
                            <a:ext cx="194" cy="105"/>
                            <a:chOff x="4712" y="-565"/>
                            <a:chExt cx="194" cy="105"/>
                          </a:xfrm>
                        </wpg:grpSpPr>
                        <wps:wsp>
                          <wps:cNvPr id="536" name="Freeform 504"/>
                          <wps:cNvSpPr>
                            <a:spLocks/>
                          </wps:cNvSpPr>
                          <wps:spPr bwMode="auto">
                            <a:xfrm>
                              <a:off x="4712" y="-565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4712 4712"/>
                                <a:gd name="T1" fmla="*/ T0 w 194"/>
                                <a:gd name="T2" fmla="+- 0 -565 -565"/>
                                <a:gd name="T3" fmla="*/ -565 h 105"/>
                                <a:gd name="T4" fmla="+- 0 4761 4712"/>
                                <a:gd name="T5" fmla="*/ T4 w 194"/>
                                <a:gd name="T6" fmla="+- 0 -528 -565"/>
                                <a:gd name="T7" fmla="*/ -528 h 105"/>
                                <a:gd name="T8" fmla="+- 0 4813 4712"/>
                                <a:gd name="T9" fmla="*/ T8 w 194"/>
                                <a:gd name="T10" fmla="+- 0 -497 -565"/>
                                <a:gd name="T11" fmla="*/ -497 h 105"/>
                                <a:gd name="T12" fmla="+- 0 4887 4712"/>
                                <a:gd name="T13" fmla="*/ T12 w 194"/>
                                <a:gd name="T14" fmla="+- 0 -466 -565"/>
                                <a:gd name="T15" fmla="*/ -466 h 105"/>
                                <a:gd name="T16" fmla="+- 0 4906 4712"/>
                                <a:gd name="T17" fmla="*/ T16 w 194"/>
                                <a:gd name="T18" fmla="+- 0 -460 -565"/>
                                <a:gd name="T19" fmla="*/ -460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7" name="Group 501"/>
                        <wpg:cNvGrpSpPr>
                          <a:grpSpLocks/>
                        </wpg:cNvGrpSpPr>
                        <wpg:grpSpPr bwMode="auto">
                          <a:xfrm>
                            <a:off x="4712" y="-523"/>
                            <a:ext cx="194" cy="105"/>
                            <a:chOff x="4712" y="-523"/>
                            <a:chExt cx="194" cy="105"/>
                          </a:xfrm>
                        </wpg:grpSpPr>
                        <wps:wsp>
                          <wps:cNvPr id="538" name="Freeform 502"/>
                          <wps:cNvSpPr>
                            <a:spLocks/>
                          </wps:cNvSpPr>
                          <wps:spPr bwMode="auto">
                            <a:xfrm>
                              <a:off x="4712" y="-523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4712 4712"/>
                                <a:gd name="T1" fmla="*/ T0 w 194"/>
                                <a:gd name="T2" fmla="+- 0 -523 -523"/>
                                <a:gd name="T3" fmla="*/ -523 h 105"/>
                                <a:gd name="T4" fmla="+- 0 4761 4712"/>
                                <a:gd name="T5" fmla="*/ T4 w 194"/>
                                <a:gd name="T6" fmla="+- 0 -486 -523"/>
                                <a:gd name="T7" fmla="*/ -486 h 105"/>
                                <a:gd name="T8" fmla="+- 0 4813 4712"/>
                                <a:gd name="T9" fmla="*/ T8 w 194"/>
                                <a:gd name="T10" fmla="+- 0 -455 -523"/>
                                <a:gd name="T11" fmla="*/ -455 h 105"/>
                                <a:gd name="T12" fmla="+- 0 4887 4712"/>
                                <a:gd name="T13" fmla="*/ T12 w 194"/>
                                <a:gd name="T14" fmla="+- 0 -424 -523"/>
                                <a:gd name="T15" fmla="*/ -424 h 105"/>
                                <a:gd name="T16" fmla="+- 0 4906 4712"/>
                                <a:gd name="T17" fmla="*/ T16 w 194"/>
                                <a:gd name="T18" fmla="+- 0 -418 -523"/>
                                <a:gd name="T19" fmla="*/ -418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9" name="Group 499"/>
                        <wpg:cNvGrpSpPr>
                          <a:grpSpLocks/>
                        </wpg:cNvGrpSpPr>
                        <wpg:grpSpPr bwMode="auto">
                          <a:xfrm>
                            <a:off x="4704" y="-1047"/>
                            <a:ext cx="222" cy="126"/>
                            <a:chOff x="4704" y="-1047"/>
                            <a:chExt cx="222" cy="126"/>
                          </a:xfrm>
                        </wpg:grpSpPr>
                        <wps:wsp>
                          <wps:cNvPr id="540" name="Freeform 500"/>
                          <wps:cNvSpPr>
                            <a:spLocks/>
                          </wps:cNvSpPr>
                          <wps:spPr bwMode="auto">
                            <a:xfrm>
                              <a:off x="4704" y="-1047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4713 4704"/>
                                <a:gd name="T1" fmla="*/ T0 w 222"/>
                                <a:gd name="T2" fmla="+- 0 -1047 -1047"/>
                                <a:gd name="T3" fmla="*/ -1047 h 126"/>
                                <a:gd name="T4" fmla="+- 0 4708 4704"/>
                                <a:gd name="T5" fmla="*/ T4 w 222"/>
                                <a:gd name="T6" fmla="+- 0 -1047 -1047"/>
                                <a:gd name="T7" fmla="*/ -1047 h 126"/>
                                <a:gd name="T8" fmla="+- 0 4706 4704"/>
                                <a:gd name="T9" fmla="*/ T8 w 222"/>
                                <a:gd name="T10" fmla="+- 0 -1044 -1047"/>
                                <a:gd name="T11" fmla="*/ -1044 h 126"/>
                                <a:gd name="T12" fmla="+- 0 4704 4704"/>
                                <a:gd name="T13" fmla="*/ T12 w 222"/>
                                <a:gd name="T14" fmla="+- 0 -1043 -1047"/>
                                <a:gd name="T15" fmla="*/ -1043 h 126"/>
                                <a:gd name="T16" fmla="+- 0 4704 4704"/>
                                <a:gd name="T17" fmla="*/ T16 w 222"/>
                                <a:gd name="T18" fmla="+- 0 -1041 -1047"/>
                                <a:gd name="T19" fmla="*/ -1041 h 126"/>
                                <a:gd name="T20" fmla="+- 0 4704 4704"/>
                                <a:gd name="T21" fmla="*/ T20 w 222"/>
                                <a:gd name="T22" fmla="+- 0 -1039 -1047"/>
                                <a:gd name="T23" fmla="*/ -1039 h 126"/>
                                <a:gd name="T24" fmla="+- 0 4704 4704"/>
                                <a:gd name="T25" fmla="*/ T24 w 222"/>
                                <a:gd name="T26" fmla="+- 0 -1035 -1047"/>
                                <a:gd name="T27" fmla="*/ -1035 h 126"/>
                                <a:gd name="T28" fmla="+- 0 4707 4704"/>
                                <a:gd name="T29" fmla="*/ T28 w 222"/>
                                <a:gd name="T30" fmla="+- 0 -1031 -1047"/>
                                <a:gd name="T31" fmla="*/ -1031 h 126"/>
                                <a:gd name="T32" fmla="+- 0 4711 4704"/>
                                <a:gd name="T33" fmla="*/ T32 w 222"/>
                                <a:gd name="T34" fmla="+- 0 -1028 -1047"/>
                                <a:gd name="T35" fmla="*/ -1028 h 126"/>
                                <a:gd name="T36" fmla="+- 0 4727 4704"/>
                                <a:gd name="T37" fmla="*/ T36 w 222"/>
                                <a:gd name="T38" fmla="+- 0 -1015 -1047"/>
                                <a:gd name="T39" fmla="*/ -1015 h 126"/>
                                <a:gd name="T40" fmla="+- 0 4776 4704"/>
                                <a:gd name="T41" fmla="*/ T40 w 222"/>
                                <a:gd name="T42" fmla="+- 0 -981 -1047"/>
                                <a:gd name="T43" fmla="*/ -981 h 126"/>
                                <a:gd name="T44" fmla="+- 0 4829 4704"/>
                                <a:gd name="T45" fmla="*/ T44 w 222"/>
                                <a:gd name="T46" fmla="+- 0 -952 -1047"/>
                                <a:gd name="T47" fmla="*/ -952 h 126"/>
                                <a:gd name="T48" fmla="+- 0 4885 4704"/>
                                <a:gd name="T49" fmla="*/ T48 w 222"/>
                                <a:gd name="T50" fmla="+- 0 -929 -1047"/>
                                <a:gd name="T51" fmla="*/ -929 h 126"/>
                                <a:gd name="T52" fmla="+- 0 4922 4704"/>
                                <a:gd name="T53" fmla="*/ T52 w 222"/>
                                <a:gd name="T54" fmla="+- 0 -921 -1047"/>
                                <a:gd name="T55" fmla="*/ -921 h 126"/>
                                <a:gd name="T56" fmla="+- 0 4926 4704"/>
                                <a:gd name="T57" fmla="*/ T56 w 222"/>
                                <a:gd name="T58" fmla="+- 0 -927 -1047"/>
                                <a:gd name="T59" fmla="*/ -927 h 126"/>
                                <a:gd name="T60" fmla="+- 0 4924 4704"/>
                                <a:gd name="T61" fmla="*/ T60 w 222"/>
                                <a:gd name="T62" fmla="+- 0 -932 -1047"/>
                                <a:gd name="T63" fmla="*/ -932 h 126"/>
                                <a:gd name="T64" fmla="+- 0 4923 4704"/>
                                <a:gd name="T65" fmla="*/ T64 w 222"/>
                                <a:gd name="T66" fmla="+- 0 -936 -1047"/>
                                <a:gd name="T67" fmla="*/ -936 h 126"/>
                                <a:gd name="T68" fmla="+- 0 4920 4704"/>
                                <a:gd name="T69" fmla="*/ T68 w 222"/>
                                <a:gd name="T70" fmla="+- 0 -939 -1047"/>
                                <a:gd name="T71" fmla="*/ -939 h 126"/>
                                <a:gd name="T72" fmla="+- 0 4916 4704"/>
                                <a:gd name="T73" fmla="*/ T72 w 222"/>
                                <a:gd name="T74" fmla="+- 0 -940 -1047"/>
                                <a:gd name="T75" fmla="*/ -940 h 126"/>
                                <a:gd name="T76" fmla="+- 0 4897 4704"/>
                                <a:gd name="T77" fmla="*/ T76 w 222"/>
                                <a:gd name="T78" fmla="+- 0 -945 -1047"/>
                                <a:gd name="T79" fmla="*/ -945 h 126"/>
                                <a:gd name="T80" fmla="+- 0 4840 4704"/>
                                <a:gd name="T81" fmla="*/ T80 w 222"/>
                                <a:gd name="T82" fmla="+- 0 -967 -1047"/>
                                <a:gd name="T83" fmla="*/ -967 h 126"/>
                                <a:gd name="T84" fmla="+- 0 4786 4704"/>
                                <a:gd name="T85" fmla="*/ T84 w 222"/>
                                <a:gd name="T86" fmla="+- 0 -994 -1047"/>
                                <a:gd name="T87" fmla="*/ -994 h 126"/>
                                <a:gd name="T88" fmla="+- 0 4736 4704"/>
                                <a:gd name="T89" fmla="*/ T88 w 222"/>
                                <a:gd name="T90" fmla="+- 0 -1028 -1047"/>
                                <a:gd name="T91" fmla="*/ -1028 h 126"/>
                                <a:gd name="T92" fmla="+- 0 4720 4704"/>
                                <a:gd name="T93" fmla="*/ T92 w 222"/>
                                <a:gd name="T94" fmla="+- 0 -1041 -1047"/>
                                <a:gd name="T95" fmla="*/ -1041 h 126"/>
                                <a:gd name="T96" fmla="+- 0 4713 4704"/>
                                <a:gd name="T97" fmla="*/ T96 w 222"/>
                                <a:gd name="T98" fmla="+- 0 -1047 -1047"/>
                                <a:gd name="T99" fmla="*/ -1047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9" y="0"/>
                                  </a:moveTo>
                                  <a:lnTo>
                                    <a:pt x="4" y="0"/>
                                  </a:lnTo>
                                  <a:lnTo>
                                    <a:pt x="2" y="3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3" y="16"/>
                                  </a:lnTo>
                                  <a:lnTo>
                                    <a:pt x="7" y="19"/>
                                  </a:lnTo>
                                  <a:lnTo>
                                    <a:pt x="23" y="32"/>
                                  </a:lnTo>
                                  <a:lnTo>
                                    <a:pt x="72" y="66"/>
                                  </a:lnTo>
                                  <a:lnTo>
                                    <a:pt x="125" y="95"/>
                                  </a:lnTo>
                                  <a:lnTo>
                                    <a:pt x="181" y="118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2" y="120"/>
                                  </a:lnTo>
                                  <a:lnTo>
                                    <a:pt x="220" y="115"/>
                                  </a:lnTo>
                                  <a:lnTo>
                                    <a:pt x="219" y="111"/>
                                  </a:lnTo>
                                  <a:lnTo>
                                    <a:pt x="216" y="108"/>
                                  </a:lnTo>
                                  <a:lnTo>
                                    <a:pt x="212" y="107"/>
                                  </a:lnTo>
                                  <a:lnTo>
                                    <a:pt x="193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32" y="19"/>
                                  </a:lnTo>
                                  <a:lnTo>
                                    <a:pt x="16" y="6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1" name="Group 496"/>
                        <wpg:cNvGrpSpPr>
                          <a:grpSpLocks/>
                        </wpg:cNvGrpSpPr>
                        <wpg:grpSpPr bwMode="auto">
                          <a:xfrm>
                            <a:off x="4704" y="-1047"/>
                            <a:ext cx="222" cy="126"/>
                            <a:chOff x="4704" y="-1047"/>
                            <a:chExt cx="222" cy="126"/>
                          </a:xfrm>
                        </wpg:grpSpPr>
                        <wps:wsp>
                          <wps:cNvPr id="542" name="Freeform 498"/>
                          <wps:cNvSpPr>
                            <a:spLocks/>
                          </wps:cNvSpPr>
                          <wps:spPr bwMode="auto">
                            <a:xfrm>
                              <a:off x="4704" y="-1047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4711 4704"/>
                                <a:gd name="T1" fmla="*/ T0 w 222"/>
                                <a:gd name="T2" fmla="+- 0 -1028 -1047"/>
                                <a:gd name="T3" fmla="*/ -1028 h 126"/>
                                <a:gd name="T4" fmla="+- 0 4759 4704"/>
                                <a:gd name="T5" fmla="*/ T4 w 222"/>
                                <a:gd name="T6" fmla="+- 0 -992 -1047"/>
                                <a:gd name="T7" fmla="*/ -992 h 126"/>
                                <a:gd name="T8" fmla="+- 0 4811 4704"/>
                                <a:gd name="T9" fmla="*/ T8 w 222"/>
                                <a:gd name="T10" fmla="+- 0 -961 -1047"/>
                                <a:gd name="T11" fmla="*/ -961 h 126"/>
                                <a:gd name="T12" fmla="+- 0 4866 4704"/>
                                <a:gd name="T13" fmla="*/ T12 w 222"/>
                                <a:gd name="T14" fmla="+- 0 -936 -1047"/>
                                <a:gd name="T15" fmla="*/ -936 h 126"/>
                                <a:gd name="T16" fmla="+- 0 4922 4704"/>
                                <a:gd name="T17" fmla="*/ T16 w 222"/>
                                <a:gd name="T18" fmla="+- 0 -921 -1047"/>
                                <a:gd name="T19" fmla="*/ -921 h 126"/>
                                <a:gd name="T20" fmla="+- 0 4926 4704"/>
                                <a:gd name="T21" fmla="*/ T20 w 222"/>
                                <a:gd name="T22" fmla="+- 0 -927 -1047"/>
                                <a:gd name="T23" fmla="*/ -927 h 126"/>
                                <a:gd name="T24" fmla="+- 0 4924 4704"/>
                                <a:gd name="T25" fmla="*/ T24 w 222"/>
                                <a:gd name="T26" fmla="+- 0 -932 -1047"/>
                                <a:gd name="T27" fmla="*/ -932 h 126"/>
                                <a:gd name="T28" fmla="+- 0 4923 4704"/>
                                <a:gd name="T29" fmla="*/ T28 w 222"/>
                                <a:gd name="T30" fmla="+- 0 -936 -1047"/>
                                <a:gd name="T31" fmla="*/ -936 h 126"/>
                                <a:gd name="T32" fmla="+- 0 4920 4704"/>
                                <a:gd name="T33" fmla="*/ T32 w 222"/>
                                <a:gd name="T34" fmla="+- 0 -939 -1047"/>
                                <a:gd name="T35" fmla="*/ -939 h 126"/>
                                <a:gd name="T36" fmla="+- 0 4916 4704"/>
                                <a:gd name="T37" fmla="*/ T36 w 222"/>
                                <a:gd name="T38" fmla="+- 0 -940 -1047"/>
                                <a:gd name="T39" fmla="*/ -940 h 126"/>
                                <a:gd name="T40" fmla="+- 0 4897 4704"/>
                                <a:gd name="T41" fmla="*/ T40 w 222"/>
                                <a:gd name="T42" fmla="+- 0 -945 -1047"/>
                                <a:gd name="T43" fmla="*/ -945 h 126"/>
                                <a:gd name="T44" fmla="+- 0 4840 4704"/>
                                <a:gd name="T45" fmla="*/ T44 w 222"/>
                                <a:gd name="T46" fmla="+- 0 -967 -1047"/>
                                <a:gd name="T47" fmla="*/ -967 h 126"/>
                                <a:gd name="T48" fmla="+- 0 4786 4704"/>
                                <a:gd name="T49" fmla="*/ T48 w 222"/>
                                <a:gd name="T50" fmla="+- 0 -994 -1047"/>
                                <a:gd name="T51" fmla="*/ -994 h 126"/>
                                <a:gd name="T52" fmla="+- 0 4736 4704"/>
                                <a:gd name="T53" fmla="*/ T52 w 222"/>
                                <a:gd name="T54" fmla="+- 0 -1028 -1047"/>
                                <a:gd name="T55" fmla="*/ -1028 h 126"/>
                                <a:gd name="T56" fmla="+- 0 4713 4704"/>
                                <a:gd name="T57" fmla="*/ T56 w 222"/>
                                <a:gd name="T58" fmla="+- 0 -1047 -1047"/>
                                <a:gd name="T59" fmla="*/ -1047 h 126"/>
                                <a:gd name="T60" fmla="+- 0 4708 4704"/>
                                <a:gd name="T61" fmla="*/ T60 w 222"/>
                                <a:gd name="T62" fmla="+- 0 -1047 -1047"/>
                                <a:gd name="T63" fmla="*/ -1047 h 126"/>
                                <a:gd name="T64" fmla="+- 0 4706 4704"/>
                                <a:gd name="T65" fmla="*/ T64 w 222"/>
                                <a:gd name="T66" fmla="+- 0 -1044 -1047"/>
                                <a:gd name="T67" fmla="*/ -1044 h 126"/>
                                <a:gd name="T68" fmla="+- 0 4704 4704"/>
                                <a:gd name="T69" fmla="*/ T68 w 222"/>
                                <a:gd name="T70" fmla="+- 0 -1043 -1047"/>
                                <a:gd name="T71" fmla="*/ -1043 h 126"/>
                                <a:gd name="T72" fmla="+- 0 4704 4704"/>
                                <a:gd name="T73" fmla="*/ T72 w 222"/>
                                <a:gd name="T74" fmla="+- 0 -1041 -1047"/>
                                <a:gd name="T75" fmla="*/ -1041 h 126"/>
                                <a:gd name="T76" fmla="+- 0 4704 4704"/>
                                <a:gd name="T77" fmla="*/ T76 w 222"/>
                                <a:gd name="T78" fmla="+- 0 -1039 -1047"/>
                                <a:gd name="T79" fmla="*/ -1039 h 126"/>
                                <a:gd name="T80" fmla="+- 0 4704 4704"/>
                                <a:gd name="T81" fmla="*/ T80 w 222"/>
                                <a:gd name="T82" fmla="+- 0 -1035 -1047"/>
                                <a:gd name="T83" fmla="*/ -1035 h 126"/>
                                <a:gd name="T84" fmla="+- 0 4707 4704"/>
                                <a:gd name="T85" fmla="*/ T84 w 222"/>
                                <a:gd name="T86" fmla="+- 0 -1031 -1047"/>
                                <a:gd name="T87" fmla="*/ -1031 h 126"/>
                                <a:gd name="T88" fmla="+- 0 4711 4704"/>
                                <a:gd name="T89" fmla="*/ T88 w 222"/>
                                <a:gd name="T90" fmla="+- 0 -1028 -1047"/>
                                <a:gd name="T91" fmla="*/ -1028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7" y="19"/>
                                  </a:moveTo>
                                  <a:lnTo>
                                    <a:pt x="55" y="55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62" y="111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2" y="120"/>
                                  </a:lnTo>
                                  <a:lnTo>
                                    <a:pt x="220" y="115"/>
                                  </a:lnTo>
                                  <a:lnTo>
                                    <a:pt x="219" y="111"/>
                                  </a:lnTo>
                                  <a:lnTo>
                                    <a:pt x="216" y="108"/>
                                  </a:lnTo>
                                  <a:lnTo>
                                    <a:pt x="212" y="107"/>
                                  </a:lnTo>
                                  <a:lnTo>
                                    <a:pt x="193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32" y="19"/>
                                  </a:lnTo>
                                  <a:lnTo>
                                    <a:pt x="9" y="0"/>
                                  </a:lnTo>
                                  <a:lnTo>
                                    <a:pt x="4" y="0"/>
                                  </a:lnTo>
                                  <a:lnTo>
                                    <a:pt x="2" y="3"/>
                                  </a:lnTo>
                                  <a:lnTo>
                                    <a:pt x="0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0" y="12"/>
                                  </a:lnTo>
                                  <a:lnTo>
                                    <a:pt x="3" y="16"/>
                                  </a:lnTo>
                                  <a:lnTo>
                                    <a:pt x="7" y="1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43" name="Picture 49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57" y="-997"/>
                              <a:ext cx="87" cy="6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44" name="Group 493"/>
                        <wpg:cNvGrpSpPr>
                          <a:grpSpLocks/>
                        </wpg:cNvGrpSpPr>
                        <wpg:grpSpPr bwMode="auto">
                          <a:xfrm>
                            <a:off x="4773" y="-985"/>
                            <a:ext cx="59" cy="41"/>
                            <a:chOff x="4773" y="-985"/>
                            <a:chExt cx="59" cy="41"/>
                          </a:xfrm>
                        </wpg:grpSpPr>
                        <wps:wsp>
                          <wps:cNvPr id="545" name="Freeform 495"/>
                          <wps:cNvSpPr>
                            <a:spLocks/>
                          </wps:cNvSpPr>
                          <wps:spPr bwMode="auto">
                            <a:xfrm>
                              <a:off x="4773" y="-985"/>
                              <a:ext cx="59" cy="41"/>
                            </a:xfrm>
                            <a:custGeom>
                              <a:avLst/>
                              <a:gdLst>
                                <a:gd name="T0" fmla="+- 0 4832 4773"/>
                                <a:gd name="T1" fmla="*/ T0 w 59"/>
                                <a:gd name="T2" fmla="+- 0 -946 -985"/>
                                <a:gd name="T3" fmla="*/ -946 h 41"/>
                                <a:gd name="T4" fmla="+- 0 4822 4773"/>
                                <a:gd name="T5" fmla="*/ T4 w 59"/>
                                <a:gd name="T6" fmla="+- 0 -966 -985"/>
                                <a:gd name="T7" fmla="*/ -966 h 41"/>
                                <a:gd name="T8" fmla="+- 0 4809 4773"/>
                                <a:gd name="T9" fmla="*/ T8 w 59"/>
                                <a:gd name="T10" fmla="+- 0 -979 -985"/>
                                <a:gd name="T11" fmla="*/ -979 h 41"/>
                                <a:gd name="T12" fmla="+- 0 4795 4773"/>
                                <a:gd name="T13" fmla="*/ T12 w 59"/>
                                <a:gd name="T14" fmla="+- 0 -985 -985"/>
                                <a:gd name="T15" fmla="*/ -985 h 41"/>
                                <a:gd name="T16" fmla="+- 0 4779 4773"/>
                                <a:gd name="T17" fmla="*/ T16 w 59"/>
                                <a:gd name="T18" fmla="+- 0 -983 -985"/>
                                <a:gd name="T19" fmla="*/ -983 h 41"/>
                                <a:gd name="T20" fmla="+- 0 4773 4773"/>
                                <a:gd name="T21" fmla="*/ T20 w 59"/>
                                <a:gd name="T22" fmla="+- 0 -967 -985"/>
                                <a:gd name="T23" fmla="*/ -967 h 41"/>
                                <a:gd name="T24" fmla="+- 0 4780 4773"/>
                                <a:gd name="T25" fmla="*/ T24 w 59"/>
                                <a:gd name="T26" fmla="+- 0 -956 -985"/>
                                <a:gd name="T27" fmla="*/ -956 h 41"/>
                                <a:gd name="T28" fmla="+- 0 4797 4773"/>
                                <a:gd name="T29" fmla="*/ T28 w 59"/>
                                <a:gd name="T30" fmla="+- 0 -948 -985"/>
                                <a:gd name="T31" fmla="*/ -948 h 41"/>
                                <a:gd name="T32" fmla="+- 0 4815 4773"/>
                                <a:gd name="T33" fmla="*/ T32 w 59"/>
                                <a:gd name="T34" fmla="+- 0 -945 -985"/>
                                <a:gd name="T35" fmla="*/ -945 h 41"/>
                                <a:gd name="T36" fmla="+- 0 4824 4773"/>
                                <a:gd name="T37" fmla="*/ T36 w 59"/>
                                <a:gd name="T38" fmla="+- 0 -945 -985"/>
                                <a:gd name="T39" fmla="*/ -945 h 41"/>
                                <a:gd name="T40" fmla="+- 0 4832 4773"/>
                                <a:gd name="T41" fmla="*/ T40 w 59"/>
                                <a:gd name="T42" fmla="+- 0 -946 -985"/>
                                <a:gd name="T43" fmla="*/ -946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59" h="41">
                                  <a:moveTo>
                                    <a:pt x="59" y="39"/>
                                  </a:moveTo>
                                  <a:lnTo>
                                    <a:pt x="49" y="19"/>
                                  </a:lnTo>
                                  <a:lnTo>
                                    <a:pt x="36" y="6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7" y="29"/>
                                  </a:lnTo>
                                  <a:lnTo>
                                    <a:pt x="24" y="37"/>
                                  </a:lnTo>
                                  <a:lnTo>
                                    <a:pt x="42" y="40"/>
                                  </a:lnTo>
                                  <a:lnTo>
                                    <a:pt x="51" y="40"/>
                                  </a:lnTo>
                                  <a:lnTo>
                                    <a:pt x="59" y="3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0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46" name="Picture 49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700" y="-982"/>
                              <a:ext cx="229" cy="18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47" name="Group 491"/>
                        <wpg:cNvGrpSpPr>
                          <a:grpSpLocks/>
                        </wpg:cNvGrpSpPr>
                        <wpg:grpSpPr bwMode="auto">
                          <a:xfrm>
                            <a:off x="4712" y="-960"/>
                            <a:ext cx="205" cy="122"/>
                            <a:chOff x="4712" y="-960"/>
                            <a:chExt cx="205" cy="122"/>
                          </a:xfrm>
                        </wpg:grpSpPr>
                        <wps:wsp>
                          <wps:cNvPr id="548" name="Freeform 492"/>
                          <wps:cNvSpPr>
                            <a:spLocks/>
                          </wps:cNvSpPr>
                          <wps:spPr bwMode="auto">
                            <a:xfrm>
                              <a:off x="4712" y="-960"/>
                              <a:ext cx="205" cy="122"/>
                            </a:xfrm>
                            <a:custGeom>
                              <a:avLst/>
                              <a:gdLst>
                                <a:gd name="T0" fmla="+- 0 4712 4712"/>
                                <a:gd name="T1" fmla="*/ T0 w 205"/>
                                <a:gd name="T2" fmla="+- 0 -960 -960"/>
                                <a:gd name="T3" fmla="*/ -960 h 122"/>
                                <a:gd name="T4" fmla="+- 0 4760 4712"/>
                                <a:gd name="T5" fmla="*/ T4 w 205"/>
                                <a:gd name="T6" fmla="+- 0 -909 -960"/>
                                <a:gd name="T7" fmla="*/ -909 h 122"/>
                                <a:gd name="T8" fmla="+- 0 4812 4712"/>
                                <a:gd name="T9" fmla="*/ T8 w 205"/>
                                <a:gd name="T10" fmla="+- 0 -878 -960"/>
                                <a:gd name="T11" fmla="*/ -878 h 122"/>
                                <a:gd name="T12" fmla="+- 0 4867 4712"/>
                                <a:gd name="T13" fmla="*/ T12 w 205"/>
                                <a:gd name="T14" fmla="+- 0 -854 -960"/>
                                <a:gd name="T15" fmla="*/ -854 h 122"/>
                                <a:gd name="T16" fmla="+- 0 4917 4712"/>
                                <a:gd name="T17" fmla="*/ T16 w 205"/>
                                <a:gd name="T18" fmla="+- 0 -838 -960"/>
                                <a:gd name="T19" fmla="*/ -838 h 122"/>
                                <a:gd name="T20" fmla="+- 0 4917 4712"/>
                                <a:gd name="T21" fmla="*/ T20 w 205"/>
                                <a:gd name="T22" fmla="+- 0 -852 -960"/>
                                <a:gd name="T23" fmla="*/ -852 h 122"/>
                                <a:gd name="T24" fmla="+- 0 4898 4712"/>
                                <a:gd name="T25" fmla="*/ T24 w 205"/>
                                <a:gd name="T26" fmla="+- 0 -858 -960"/>
                                <a:gd name="T27" fmla="*/ -858 h 122"/>
                                <a:gd name="T28" fmla="+- 0 4879 4712"/>
                                <a:gd name="T29" fmla="*/ T28 w 205"/>
                                <a:gd name="T30" fmla="+- 0 -864 -960"/>
                                <a:gd name="T31" fmla="*/ -864 h 122"/>
                                <a:gd name="T32" fmla="+- 0 4823 4712"/>
                                <a:gd name="T33" fmla="*/ T32 w 205"/>
                                <a:gd name="T34" fmla="+- 0 -888 -960"/>
                                <a:gd name="T35" fmla="*/ -888 h 122"/>
                                <a:gd name="T36" fmla="+- 0 4770 4712"/>
                                <a:gd name="T37" fmla="*/ T36 w 205"/>
                                <a:gd name="T38" fmla="+- 0 -917 -960"/>
                                <a:gd name="T39" fmla="*/ -917 h 122"/>
                                <a:gd name="T40" fmla="+- 0 4721 4712"/>
                                <a:gd name="T41" fmla="*/ T40 w 205"/>
                                <a:gd name="T42" fmla="+- 0 -952 -960"/>
                                <a:gd name="T43" fmla="*/ -952 h 122"/>
                                <a:gd name="T44" fmla="+- 0 4712 4712"/>
                                <a:gd name="T45" fmla="*/ T44 w 205"/>
                                <a:gd name="T46" fmla="+- 0 -960 -960"/>
                                <a:gd name="T47" fmla="*/ -960 h 1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05" h="122">
                                  <a:moveTo>
                                    <a:pt x="0" y="0"/>
                                  </a:moveTo>
                                  <a:lnTo>
                                    <a:pt x="48" y="51"/>
                                  </a:lnTo>
                                  <a:lnTo>
                                    <a:pt x="100" y="82"/>
                                  </a:lnTo>
                                  <a:lnTo>
                                    <a:pt x="155" y="106"/>
                                  </a:lnTo>
                                  <a:lnTo>
                                    <a:pt x="205" y="122"/>
                                  </a:lnTo>
                                  <a:lnTo>
                                    <a:pt x="205" y="108"/>
                                  </a:lnTo>
                                  <a:lnTo>
                                    <a:pt x="186" y="102"/>
                                  </a:lnTo>
                                  <a:lnTo>
                                    <a:pt x="167" y="96"/>
                                  </a:lnTo>
                                  <a:lnTo>
                                    <a:pt x="111" y="72"/>
                                  </a:lnTo>
                                  <a:lnTo>
                                    <a:pt x="58" y="43"/>
                                  </a:lnTo>
                                  <a:lnTo>
                                    <a:pt x="9" y="8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9" name="Group 489"/>
                        <wpg:cNvGrpSpPr>
                          <a:grpSpLocks/>
                        </wpg:cNvGrpSpPr>
                        <wpg:grpSpPr bwMode="auto">
                          <a:xfrm>
                            <a:off x="4712" y="-971"/>
                            <a:ext cx="194" cy="160"/>
                            <a:chOff x="4712" y="-971"/>
                            <a:chExt cx="194" cy="160"/>
                          </a:xfrm>
                        </wpg:grpSpPr>
                        <wps:wsp>
                          <wps:cNvPr id="550" name="Freeform 490"/>
                          <wps:cNvSpPr>
                            <a:spLocks/>
                          </wps:cNvSpPr>
                          <wps:spPr bwMode="auto">
                            <a:xfrm>
                              <a:off x="4712" y="-971"/>
                              <a:ext cx="194" cy="160"/>
                            </a:xfrm>
                            <a:custGeom>
                              <a:avLst/>
                              <a:gdLst>
                                <a:gd name="T0" fmla="+- 0 4712 4712"/>
                                <a:gd name="T1" fmla="*/ T0 w 194"/>
                                <a:gd name="T2" fmla="+- 0 -971 -971"/>
                                <a:gd name="T3" fmla="*/ -971 h 160"/>
                                <a:gd name="T4" fmla="+- 0 4728 4712"/>
                                <a:gd name="T5" fmla="*/ T4 w 194"/>
                                <a:gd name="T6" fmla="+- 0 -904 -971"/>
                                <a:gd name="T7" fmla="*/ -904 h 160"/>
                                <a:gd name="T8" fmla="+- 0 4777 4712"/>
                                <a:gd name="T9" fmla="*/ T8 w 194"/>
                                <a:gd name="T10" fmla="+- 0 -870 -971"/>
                                <a:gd name="T11" fmla="*/ -870 h 160"/>
                                <a:gd name="T12" fmla="+- 0 4830 4712"/>
                                <a:gd name="T13" fmla="*/ T12 w 194"/>
                                <a:gd name="T14" fmla="+- 0 -841 -971"/>
                                <a:gd name="T15" fmla="*/ -841 h 160"/>
                                <a:gd name="T16" fmla="+- 0 4886 4712"/>
                                <a:gd name="T17" fmla="*/ T16 w 194"/>
                                <a:gd name="T18" fmla="+- 0 -818 -971"/>
                                <a:gd name="T19" fmla="*/ -818 h 160"/>
                                <a:gd name="T20" fmla="+- 0 4906 4712"/>
                                <a:gd name="T21" fmla="*/ T20 w 194"/>
                                <a:gd name="T22" fmla="+- 0 -812 -971"/>
                                <a:gd name="T23" fmla="*/ -812 h 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94" h="160">
                                  <a:moveTo>
                                    <a:pt x="0" y="0"/>
                                  </a:moveTo>
                                  <a:lnTo>
                                    <a:pt x="16" y="67"/>
                                  </a:lnTo>
                                  <a:lnTo>
                                    <a:pt x="65" y="101"/>
                                  </a:lnTo>
                                  <a:lnTo>
                                    <a:pt x="118" y="130"/>
                                  </a:lnTo>
                                  <a:lnTo>
                                    <a:pt x="174" y="153"/>
                                  </a:lnTo>
                                  <a:lnTo>
                                    <a:pt x="194" y="159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1" name="Group 486"/>
                        <wpg:cNvGrpSpPr>
                          <a:grpSpLocks/>
                        </wpg:cNvGrpSpPr>
                        <wpg:grpSpPr bwMode="auto">
                          <a:xfrm>
                            <a:off x="4721" y="-962"/>
                            <a:ext cx="196" cy="156"/>
                            <a:chOff x="4721" y="-962"/>
                            <a:chExt cx="196" cy="156"/>
                          </a:xfrm>
                        </wpg:grpSpPr>
                        <wps:wsp>
                          <wps:cNvPr id="552" name="Freeform 488"/>
                          <wps:cNvSpPr>
                            <a:spLocks/>
                          </wps:cNvSpPr>
                          <wps:spPr bwMode="auto">
                            <a:xfrm>
                              <a:off x="4721" y="-962"/>
                              <a:ext cx="196" cy="156"/>
                            </a:xfrm>
                            <a:custGeom>
                              <a:avLst/>
                              <a:gdLst>
                                <a:gd name="T0" fmla="+- 0 4917 4721"/>
                                <a:gd name="T1" fmla="*/ T0 w 196"/>
                                <a:gd name="T2" fmla="+- 0 -806 -962"/>
                                <a:gd name="T3" fmla="*/ -806 h 156"/>
                                <a:gd name="T4" fmla="+- 0 4917 4721"/>
                                <a:gd name="T5" fmla="*/ T4 w 196"/>
                                <a:gd name="T6" fmla="+- 0 -861 -962"/>
                                <a:gd name="T7" fmla="*/ -861 h 156"/>
                                <a:gd name="T8" fmla="+- 0 4898 4721"/>
                                <a:gd name="T9" fmla="*/ T8 w 196"/>
                                <a:gd name="T10" fmla="+- 0 -867 -962"/>
                                <a:gd name="T11" fmla="*/ -867 h 156"/>
                                <a:gd name="T12" fmla="+- 0 4879 4721"/>
                                <a:gd name="T13" fmla="*/ T12 w 196"/>
                                <a:gd name="T14" fmla="+- 0 -874 -962"/>
                                <a:gd name="T15" fmla="*/ -874 h 156"/>
                                <a:gd name="T16" fmla="+- 0 4823 4721"/>
                                <a:gd name="T17" fmla="*/ T16 w 196"/>
                                <a:gd name="T18" fmla="+- 0 -898 -962"/>
                                <a:gd name="T19" fmla="*/ -898 h 156"/>
                                <a:gd name="T20" fmla="+- 0 4771 4721"/>
                                <a:gd name="T21" fmla="*/ T20 w 196"/>
                                <a:gd name="T22" fmla="+- 0 -927 -962"/>
                                <a:gd name="T23" fmla="*/ -927 h 156"/>
                                <a:gd name="T24" fmla="+- 0 4737 4721"/>
                                <a:gd name="T25" fmla="*/ T24 w 196"/>
                                <a:gd name="T26" fmla="+- 0 -950 -962"/>
                                <a:gd name="T27" fmla="*/ -950 h 156"/>
                                <a:gd name="T28" fmla="+- 0 4721 4721"/>
                                <a:gd name="T29" fmla="*/ T28 w 196"/>
                                <a:gd name="T30" fmla="+- 0 -962 -962"/>
                                <a:gd name="T31" fmla="*/ -962 h 1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96" h="156">
                                  <a:moveTo>
                                    <a:pt x="196" y="156"/>
                                  </a:moveTo>
                                  <a:lnTo>
                                    <a:pt x="196" y="101"/>
                                  </a:lnTo>
                                  <a:lnTo>
                                    <a:pt x="177" y="95"/>
                                  </a:lnTo>
                                  <a:lnTo>
                                    <a:pt x="158" y="88"/>
                                  </a:lnTo>
                                  <a:lnTo>
                                    <a:pt x="102" y="64"/>
                                  </a:lnTo>
                                  <a:lnTo>
                                    <a:pt x="50" y="35"/>
                                  </a:lnTo>
                                  <a:lnTo>
                                    <a:pt x="16" y="12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53" name="Picture 48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520" y="-1455"/>
                              <a:ext cx="286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137213" id="Group 485" o:spid="_x0000_s1026" style="position:absolute;margin-left:232.75pt;margin-top:-73.15pt;width:57.5pt;height:58.95pt;z-index:-251664384;mso-position-horizontal-relative:page" coordorigin="4655,-1463" coordsize="1150,11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">
                <v:group id="Group 531" o:spid="_x0000_s1027" style="position:absolute;left:4686;top:-1432;width:800;height:1141" coordorigin="4686,-1432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">
                  <v:shape id="Freeform 533" o:spid="_x0000_s1028" style="position:absolute;left:4686;top:-1432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" path="m492,l,275,,982r14,15l60,1036r50,35l164,1099r57,22l281,1136r22,4l799,865r,-423l286,442r-16,-3l195,414,136,385r663,l799,169,492,e" fillcolor="#cdcdcd" stroked="f">
                    <v:path arrowok="t" o:connecttype="custom" o:connectlocs="492,-1432;0,-1157;0,-450;14,-435;60,-396;110,-361;164,-333;221,-311;281,-296;303,-292;799,-567;799,-990;286,-990;270,-993;195,-1018;136,-1047;799,-1047;799,-1263;492,-1432" o:connectangles="0,0,0,0,0,0,0,0,0,0,0,0,0,0,0,0,0,0,0"/>
                  </v:shape>
                  <v:shape id="Freeform 532" o:spid="_x0000_s1029" style="position:absolute;left:4686;top:-1432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" path="m799,385r-663,l154,394r55,25l266,438r20,4l799,442r,-57e" fillcolor="#cdcdcd" stroked="f">
                    <v:path arrowok="t" o:connecttype="custom" o:connectlocs="799,-1047;136,-1047;154,-1038;209,-1013;266,-994;286,-990;799,-990;799,-1047" o:connectangles="0,0,0,0,0,0,0,0"/>
                  </v:shape>
                </v:group>
                <v:group id="Group 527" o:spid="_x0000_s1030" style="position:absolute;left:4822;top:-1432;width:663;height:1141" coordorigin="4822,-1432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">
                  <v:shape id="Freeform 530" o:spid="_x0000_s1031" style="position:absolute;left:4822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" path="m492,l,275,,982r15,15l60,1036r51,35l164,1099r58,22l281,1136r21,4l304,1140e" filled="f" strokecolor="#cdcdcd" strokeweight=".20133mm">
                    <v:path arrowok="t" o:connecttype="custom" o:connectlocs="492,-1432;0,-1157;0,-450;15,-435;60,-396;111,-361;164,-333;222,-311;281,-296;302,-292;304,-292" o:connectangles="0,0,0,0,0,0,0,0,0,0,0"/>
                  </v:shape>
                  <v:shape id="Freeform 529" o:spid="_x0000_s1032" style="position:absolute;left:4822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" path="m800,169l492,e" filled="f" strokecolor="#cdcdcd" strokeweight=".20133mm">
                    <v:path arrowok="t" o:connecttype="custom" o:connectlocs="800,-1263;492,-1432" o:connectangles="0,0"/>
                  </v:shape>
                  <v:shape id="Freeform 528" o:spid="_x0000_s1033" style="position:absolute;left:4822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" path="m304,1140l800,865r,-696e" filled="f" strokecolor="#cdcdcd" strokeweight=".20133mm">
                    <v:path arrowok="t" o:connecttype="custom" o:connectlocs="304,-292;800,-567;800,-1263" o:connectangles="0,0,0"/>
                  </v:shape>
                </v:group>
                <v:group id="Group 520" o:spid="_x0000_s1034" style="position:absolute;left:4822;top:-1047;width:149;height:57" coordorigin="4822,-1047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7v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ziJfyeCUdAZg8AAAD//wMAUEsBAi0AFAAGAAgAAAAhANvh9svuAAAAhQEAABMAAAAAAAAA&#10;AAAAAAAAAAAAAFtDb250ZW50X1R5cGVzXS54bWxQSwECLQAUAAYACAAAACEAWvQsW78AAAAVAQAA&#10;CwAAAAAAAAAAAAAAAAAfAQAAX3JlbHMvLnJlbHNQSwECLQAUAAYACAAAACEAJUA+78YAAADcAAAA&#10;DwAAAAAAAAAAAAAAAAAHAgAAZHJzL2Rvd25yZXYueG1sUEsFBgAAAAADAAMAtwAAAPoCAAAAAA==&#10;">
                  <v:shape id="Freeform 526" o:spid="_x0000_s1035" style="position:absolute;left:4822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" path="m150,57r-9,-2e" filled="f" strokecolor="#cdcdcd" strokeweight=".20133mm">
                    <v:path arrowok="t" o:connecttype="custom" o:connectlocs="150,-990;141,-992" o:connectangles="0,0"/>
                  </v:shape>
                  <v:shape id="Freeform 525" o:spid="_x0000_s1036" style="position:absolute;left:4822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" path="m32,16r4,2l36,19e" filled="f" strokecolor="#cdcdcd" strokeweight=".20133mm">
                    <v:path arrowok="t" o:connecttype="custom" o:connectlocs="32,-1031;36,-1029;36,-1028" o:connectangles="0,0,0"/>
                  </v:shape>
                  <v:shape id="Freeform 524" o:spid="_x0000_s1037" style="position:absolute;left:4822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" path="m36,19l32,16e" filled="f" strokecolor="#cdcdcd" strokeweight=".20133mm">
                    <v:path arrowok="t" o:connecttype="custom" o:connectlocs="36,-1028;32,-1031" o:connectangles="0,0"/>
                  </v:shape>
                  <v:shape id="Freeform 523" o:spid="_x0000_s1038" style="position:absolute;left:4822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" path="m,l18,9r1,1e" filled="f" strokecolor="#cdcdcd" strokeweight=".20133mm">
                    <v:path arrowok="t" o:connecttype="custom" o:connectlocs="0,-1047;18,-1038;19,-1037" o:connectangles="0,0,0"/>
                  </v:shape>
                  <v:shape id="Freeform 522" o:spid="_x0000_s1039" style="position:absolute;left:4822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" path="m19,10l1,e" filled="f" strokecolor="#cdcdcd" strokeweight=".20133mm">
                    <v:path arrowok="t" o:connecttype="custom" o:connectlocs="19,-1037;1,-1047" o:connectangles="0,0"/>
                  </v:shape>
                  <v:shape id="Picture 521" o:spid="_x0000_s1040" type="#_x0000_t75" style="position:absolute;left:4651;top:-1467;width:823;height: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">
                    <v:imagedata r:id="rId137" o:title=""/>
                  </v:shape>
                </v:group>
                <v:group id="Group 517" o:spid="_x0000_s1041" style="position:absolute;left:4663;top:-1455;width:800;height:446" coordorigin="4663,-1455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mol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mB/OhCMgN3cAAAD//wMAUEsBAi0AFAAGAAgAAAAhANvh9svuAAAAhQEAABMAAAAAAAAAAAAA&#10;AAAAAAAAAFtDb250ZW50X1R5cGVzXS54bWxQSwECLQAUAAYACAAAACEAWvQsW78AAAAVAQAACwAA&#10;AAAAAAAAAAAAAAAfAQAAX3JlbHMvLnJlbHNQSwECLQAUAAYACAAAACEAG/5qJcMAAADcAAAADwAA&#10;AAAAAAAAAAAAAAAHAgAAZHJzL2Rvd25yZXYueG1sUEsFBgAAAAADAAMAtwAAAPcCAAAAAA==&#10;">
                  <v:shape id="Freeform 519" o:spid="_x0000_s1042" style="position:absolute;left:4663;top:-1455;width:800;height:446;visibility:visible;mso-wrap-style:square;v-text-anchor:top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" path="m303,446l800,169,492,,,275r43,43l90,356r52,32l197,414r58,21l295,444e" filled="f" strokecolor="white" strokeweight=".1006mm">
                    <v:path arrowok="t" o:connecttype="custom" o:connectlocs="303,-1009;800,-1286;492,-1455;0,-1180;43,-1137;90,-1099;142,-1067;197,-1041;255,-1020;295,-1011" o:connectangles="0,0,0,0,0,0,0,0,0,0"/>
                  </v:shape>
                  <v:shape id="Picture 518" o:spid="_x0000_s1043" type="#_x0000_t75" style="position:absolute;left:4651;top:-1193;width:327;height: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">
                    <v:imagedata r:id="rId152" o:title=""/>
                  </v:shape>
                </v:group>
                <v:group id="Group 514" o:spid="_x0000_s1044" style="position:absolute;left:4663;top:-1181;width:303;height:866" coordorigin="4663,-1181" coordsize="303,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PRS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Pp3B/5lwBOTmDwAA//8DAFBLAQItABQABgAIAAAAIQDb4fbL7gAAAIUBAAATAAAAAAAAAAAA&#10;AAAAAAAAAABbQ29udGVudF9UeXBlc10ueG1sUEsBAi0AFAAGAAgAAAAhAFr0LFu/AAAAFQEAAAsA&#10;AAAAAAAAAAAAAAAAHwEAAF9yZWxzLy5yZWxzUEsBAi0AFAAGAAgAAAAhAOss9FLEAAAA3AAAAA8A&#10;AAAAAAAAAAAAAAAABwIAAGRycy9kb3ducmV2LnhtbFBLBQYAAAAAAwADALcAAAD4AgAAAAA=&#10;">
                  <v:shape id="Freeform 516" o:spid="_x0000_s1045" style="position:absolute;left:4663;top:-1181;width:303;height:866;visibility:visible;mso-wrap-style:square;v-text-anchor:top" coordsize="303,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" path="m304,172l243,157,186,136,131,108,81,75,34,36,,,,708r44,42l93,786r53,30l202,840r59,18l304,866,303,172e" filled="f" strokecolor="white" strokeweight=".1007mm">
                    <v:path arrowok="t" o:connecttype="custom" o:connectlocs="304,-1009;243,-1024;186,-1045;131,-1073;81,-1106;34,-1145;0,-1181;0,-473;44,-431;93,-395;146,-365;202,-341;261,-323;304,-315;303,-1009" o:connectangles="0,0,0,0,0,0,0,0,0,0,0,0,0,0,0"/>
                  </v:shape>
                  <v:shape id="Picture 515" o:spid="_x0000_s1046" type="#_x0000_t75" style="position:absolute;left:4954;top:-1298;width:520;height: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">
                    <v:imagedata r:id="rId153" o:title=""/>
                  </v:shape>
                </v:group>
                <v:group id="Group 512" o:spid="_x0000_s1047" style="position:absolute;left:4966;top:-1286;width:496;height:971" coordorigin="4966,-1286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1fK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sUridCUdAbq4AAAD//wMAUEsBAi0AFAAGAAgAAAAhANvh9svuAAAAhQEAABMAAAAAAAAA&#10;AAAAAAAAAAAAAFtDb250ZW50X1R5cGVzXS54bWxQSwECLQAUAAYACAAAACEAWvQsW78AAAAVAQAA&#10;CwAAAAAAAAAAAAAAAAAfAQAAX3JlbHMvLnJlbHNQSwECLQAUAAYACAAAACEA+1tXysYAAADcAAAA&#10;DwAAAAAAAAAAAAAAAAAHAgAAZHJzL2Rvd25yZXYueG1sUEsFBgAAAAADAAMAtwAAAPoCAAAAAA==&#10;">
                  <v:shape id="Freeform 513" o:spid="_x0000_s1048" style="position:absolute;left:4966;top:-1286;width:496;height:971;visibility:visible;mso-wrap-style:square;v-text-anchor:top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" path="m,277l,971,497,696,497,,,277xe" filled="f" strokecolor="white" strokeweight=".1007mm">
                    <v:path arrowok="t" o:connecttype="custom" o:connectlocs="0,-1009;0,-315;497,-590;497,-1286;0,-1009" o:connectangles="0,0,0,0,0"/>
                  </v:shape>
                </v:group>
                <v:group id="Group 509" o:spid="_x0000_s1049" style="position:absolute;left:4663;top:-1455;width:800;height:1141" coordorigin="4663,-1455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GYj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pJFWBvOhCMgN3cAAAD//wMAUEsBAi0AFAAGAAgAAAAhANvh9svuAAAAhQEAABMAAAAAAAAAAAAA&#10;AAAAAAAAAFtDb250ZW50X1R5cGVzXS54bWxQSwECLQAUAAYACAAAACEAWvQsW78AAAAVAQAACwAA&#10;AAAAAAAAAAAAAAAfAQAAX3JlbHMvLnJlbHNQSwECLQAUAAYACAAAACEA5YhmI8MAAADcAAAADwAA&#10;AAAAAAAAAAAAAAAHAgAAZHJzL2Rvd25yZXYueG1sUEsFBgAAAAADAAMAtwAAAPcCAAAAAA==&#10;">
                  <v:shape id="Freeform 511" o:spid="_x0000_s1050" style="position:absolute;left:4663;top:-1455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" path="m800,169l492,,,275,,982r44,42l93,1060r53,30l202,1114r59,18l304,1140,800,865r,-696e" filled="f" strokecolor="#404040" strokeweight=".27969mm">
                    <v:path arrowok="t" o:connecttype="custom" o:connectlocs="800,-1286;492,-1455;0,-1180;0,-473;44,-431;93,-395;146,-365;202,-341;261,-323;304,-315;800,-590;800,-1286" o:connectangles="0,0,0,0,0,0,0,0,0,0,0,0"/>
                  </v:shape>
                  <v:shape id="Picture 510" o:spid="_x0000_s1051" type="#_x0000_t75" style="position:absolute;left:4754;top:-774;width:96;height:1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">
                    <v:imagedata r:id="rId154" o:title=""/>
                  </v:shape>
                </v:group>
                <v:group id="Group 507" o:spid="_x0000_s1052" style="position:absolute;left:4779;top:-751;width:48;height:62" coordorigin="4779,-751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1lj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MfyeCUdAZg8AAAD//wMAUEsBAi0AFAAGAAgAAAAhANvh9svuAAAAhQEAABMAAAAAAAAA&#10;AAAAAAAAAAAAAFtDb250ZW50X1R5cGVzXS54bWxQSwECLQAUAAYACAAAACEAWvQsW78AAAAVAQAA&#10;CwAAAAAAAAAAAAAAAAAfAQAAX3JlbHMvLnJlbHNQSwECLQAUAAYACAAAACEA8WtZY8YAAADcAAAA&#10;DwAAAAAAAAAAAAAAAAAHAgAAZHJzL2Rvd25yZXYueG1sUEsFBgAAAAADAAMAtwAAAPoCAAAAAA==&#10;">
                  <v:shape id="Freeform 508" o:spid="_x0000_s1053" style="position:absolute;left:4779;top:-751;width:48;height:62;visibility:visible;mso-wrap-style:square;v-text-anchor:top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" path="m46,23l33,5,17,,2,12,,31,11,53r14,9l43,51,48,33,46,23xe" filled="f" strokeweight=".1007mm">
                    <v:path arrowok="t" o:connecttype="custom" o:connectlocs="46,-728;33,-746;17,-751;2,-739;0,-720;11,-698;25,-689;43,-700;48,-718;46,-728" o:connectangles="0,0,0,0,0,0,0,0,0,0"/>
                  </v:shape>
                </v:group>
                <v:group id="Group 505" o:spid="_x0000_s1054" style="position:absolute;left:4712;top:-608;width:194;height:105" coordorigin="4712,-608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WKP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">
                  <v:shape id="Freeform 506" o:spid="_x0000_s1055" style="position:absolute;left:4712;top:-608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" path="m,l49,37r52,31l175,99r19,6e" filled="f" strokeweight=".16772mm">
                    <v:path arrowok="t" o:connecttype="custom" o:connectlocs="0,-608;49,-571;101,-540;175,-509;194,-503" o:connectangles="0,0,0,0,0"/>
                  </v:shape>
                </v:group>
                <v:group id="Group 503" o:spid="_x0000_s1056" style="position:absolute;left:4712;top:-565;width:194;height:105" coordorigin="4712,-565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F9g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ZJrA75lwBOTyDQAA//8DAFBLAQItABQABgAIAAAAIQDb4fbL7gAAAIUBAAATAAAAAAAAAAAA&#10;AAAAAAAAAABbQ29udGVudF9UeXBlc10ueG1sUEsBAi0AFAAGAAgAAAAhAFr0LFu/AAAAFQEAAAsA&#10;AAAAAAAAAAAAAAAAHwEAAF9yZWxzLy5yZWxzUEsBAi0AFAAGAAgAAAAhAI5QX2DEAAAA3AAAAA8A&#10;AAAAAAAAAAAAAAAABwIAAGRycy9kb3ducmV2LnhtbFBLBQYAAAAAAwADALcAAAD4AgAAAAA=&#10;">
                  <v:shape id="Freeform 504" o:spid="_x0000_s1057" style="position:absolute;left:4712;top:-565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" path="m,l49,37r52,31l175,99r19,6e" filled="f" strokeweight=".16772mm">
                    <v:path arrowok="t" o:connecttype="custom" o:connectlocs="0,-565;49,-528;101,-497;175,-466;194,-460" o:connectangles="0,0,0,0,0"/>
                  </v:shape>
                </v:group>
                <v:group id="Group 501" o:spid="_x0000_s1058" style="position:absolute;left:4712;top:-523;width:194;height:105" coordorigin="4712,-523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mSM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0iXL/B7JhwBuf4BAAD//wMAUEsBAi0AFAAGAAgAAAAhANvh9svuAAAAhQEAABMAAAAAAAAA&#10;AAAAAAAAAAAAAFtDb250ZW50X1R5cGVzXS54bWxQSwECLQAUAAYACAAAACEAWvQsW78AAAAVAQAA&#10;CwAAAAAAAAAAAAAAAAAfAQAAX3JlbHMvLnJlbHNQSwECLQAUAAYACAAAACEAEc5kjMYAAADcAAAA&#10;DwAAAAAAAAAAAAAAAAAHAgAAZHJzL2Rvd25yZXYueG1sUEsFBgAAAAADAAMAtwAAAPoCAAAAAA==&#10;">
                  <v:shape id="Freeform 502" o:spid="_x0000_s1059" style="position:absolute;left:4712;top:-523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" path="m,l49,37r52,31l175,99r19,6e" filled="f" strokeweight=".16772mm">
                    <v:path arrowok="t" o:connecttype="custom" o:connectlocs="0,-523;49,-486;101,-455;175,-424;194,-418" o:connectangles="0,0,0,0,0"/>
                  </v:shape>
                </v:group>
                <v:group id="Group 499" o:spid="_x0000_s1060" style="position:absolute;left:4704;top:-1047;width:222;height:126" coordorigin="4704,-1047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VVl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AuV/B7JhwBuf4BAAD//wMAUEsBAi0AFAAGAAgAAAAhANvh9svuAAAAhQEAABMAAAAAAAAA&#10;AAAAAAAAAAAAAFtDb250ZW50X1R5cGVzXS54bWxQSwECLQAUAAYACAAAACEAWvQsW78AAAAVAQAA&#10;CwAAAAAAAAAAAAAAAAAfAQAAX3JlbHMvLnJlbHNQSwECLQAUAAYACAAAACEADx1VZcYAAADcAAAA&#10;DwAAAAAAAAAAAAAAAAAHAgAAZHJzL2Rvd25yZXYueG1sUEsFBgAAAAADAAMAtwAAAPoCAAAAAA==&#10;">
                  <v:shape id="Freeform 500" o:spid="_x0000_s1061" style="position:absolute;left:4704;top:-1047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" path="m9,l4,,2,3,,4,,6,,8r,4l3,16r4,3l23,32,72,66r53,29l181,118r37,8l222,120r-2,-5l219,111r-3,-3l212,107r-19,-5l136,80,82,53,32,19,16,6,9,e" stroked="f">
                    <v:path arrowok="t" o:connecttype="custom" o:connectlocs="9,-1047;4,-1047;2,-1044;0,-1043;0,-1041;0,-1039;0,-1035;3,-1031;7,-1028;23,-1015;72,-981;125,-952;181,-929;218,-921;222,-927;220,-932;219,-936;216,-939;212,-940;193,-945;136,-967;82,-994;32,-1028;16,-1041;9,-1047" o:connectangles="0,0,0,0,0,0,0,0,0,0,0,0,0,0,0,0,0,0,0,0,0,0,0,0,0"/>
                  </v:shape>
                </v:group>
                <v:group id="Group 496" o:spid="_x0000_s1062" style="position:absolute;left:4704;top:-1047;width:222;height:126" coordorigin="4704,-1047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Soe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T+D3TDgCcn0HAAD//wMAUEsBAi0AFAAGAAgAAAAhANvh9svuAAAAhQEAABMAAAAAAAAA&#10;AAAAAAAAAAAAAFtDb250ZW50X1R5cGVzXS54bWxQSwECLQAUAAYACAAAACEAWvQsW78AAAAVAQAA&#10;CwAAAAAAAAAAAAAAAAAfAQAAX3JlbHMvLnJlbHNQSwECLQAUAAYACAAAACEAqW0qHsYAAADcAAAA&#10;DwAAAAAAAAAAAAAAAAAHAgAAZHJzL2Rvd25yZXYueG1sUEsFBgAAAAADAAMAtwAAAPoCAAAAAA==&#10;">
                  <v:shape id="Freeform 498" o:spid="_x0000_s1063" style="position:absolute;left:4704;top:-1047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" path="m7,19l55,55r52,31l162,111r56,15l222,120r-2,-5l219,111r-3,-3l212,107r-19,-5l136,80,82,53,32,19,9,,4,,2,3,,4,,6,,8r,4l3,16r4,3xe" filled="f" strokeweight=".1006mm">
                    <v:path arrowok="t" o:connecttype="custom" o:connectlocs="7,-1028;55,-992;107,-961;162,-936;218,-921;222,-927;220,-932;219,-936;216,-939;212,-940;193,-945;136,-967;82,-994;32,-1028;9,-1047;4,-1047;2,-1044;0,-1043;0,-1041;0,-1039;0,-1035;3,-1031;7,-1028" o:connectangles="0,0,0,0,0,0,0,0,0,0,0,0,0,0,0,0,0,0,0,0,0,0,0"/>
                  </v:shape>
                  <v:shape id="Picture 497" o:spid="_x0000_s1064" type="#_x0000_t75" style="position:absolute;left:4757;top:-997;width:87;height: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">
                    <v:imagedata r:id="rId155" o:title=""/>
                  </v:shape>
                </v:group>
                <v:group id="Group 493" o:spid="_x0000_s1065" style="position:absolute;left:4773;top:-985;width:59;height:41" coordorigin="4773,-985" coordsize="59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<v:shape id="Freeform 495" o:spid="_x0000_s1066" style="position:absolute;left:4773;top:-985;width:59;height:41;visibility:visible;mso-wrap-style:square;v-text-anchor:top" coordsize="59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" path="m59,39l49,19,36,6,22,,6,2,,18,7,29r17,8l42,40r9,l59,39xe" filled="f" strokecolor="white" strokeweight=".03914mm">
                    <v:path arrowok="t" o:connecttype="custom" o:connectlocs="59,-946;49,-966;36,-979;22,-985;6,-983;0,-967;7,-956;24,-948;42,-945;51,-945;59,-946" o:connectangles="0,0,0,0,0,0,0,0,0,0,0"/>
                  </v:shape>
                  <v:shape id="Picture 494" o:spid="_x0000_s1067" type="#_x0000_t75" style="position:absolute;left:4700;top:-982;width:229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">
                    <v:imagedata r:id="rId156" o:title=""/>
                  </v:shape>
                </v:group>
                <v:group id="Group 491" o:spid="_x0000_s1068" style="position:absolute;left:4712;top:-960;width:205;height:122" coordorigin="4712,-960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Bfx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0gWK/g9E46A3D4AAAD//wMAUEsBAi0AFAAGAAgAAAAhANvh9svuAAAAhQEAABMAAAAAAAAA&#10;AAAAAAAAAAAAAFtDb250ZW50X1R5cGVzXS54bWxQSwECLQAUAAYACAAAACEAWvQsW78AAAAVAQAA&#10;CwAAAAAAAAAAAAAAAAAfAQAAX3JlbHMvLnJlbHNQSwECLQAUAAYACAAAACEAScgX8cYAAADcAAAA&#10;DwAAAAAAAAAAAAAAAAAHAgAAZHJzL2Rvd25yZXYueG1sUEsFBgAAAAADAAMAtwAAAPoCAAAAAA==&#10;">
                  <v:shape id="Freeform 492" o:spid="_x0000_s1069" style="position:absolute;left:4712;top:-960;width:205;height:122;visibility:visible;mso-wrap-style:square;v-text-anchor:top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" path="m,l48,51r52,31l155,106r50,16l205,108r-19,-6l167,96,111,72,58,43,9,8,,e" stroked="f">
                    <v:path arrowok="t" o:connecttype="custom" o:connectlocs="0,-960;48,-909;100,-878;155,-854;205,-838;205,-852;186,-858;167,-864;111,-888;58,-917;9,-952;0,-960" o:connectangles="0,0,0,0,0,0,0,0,0,0,0,0"/>
                  </v:shape>
                </v:group>
                <v:group id="Group 489" o:spid="_x0000_s1070" style="position:absolute;left:4712;top:-971;width:194;height:160" coordorigin="4712,-971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yYY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SLF/g9E46A3D4AAAD//wMAUEsBAi0AFAAGAAgAAAAhANvh9svuAAAAhQEAABMAAAAAAAAA&#10;AAAAAAAAAAAAAFtDb250ZW50X1R5cGVzXS54bWxQSwECLQAUAAYACAAAACEAWvQsW78AAAAVAQAA&#10;CwAAAAAAAAAAAAAAAAAfAQAAX3JlbHMvLnJlbHNQSwECLQAUAAYACAAAACEAVxsmGMYAAADcAAAA&#10;DwAAAAAAAAAAAAAAAAAHAgAAZHJzL2Rvd25yZXYueG1sUEsFBgAAAAADAAMAtwAAAPoCAAAAAA==&#10;">
                  <v:shape id="Freeform 490" o:spid="_x0000_s1071" style="position:absolute;left:4712;top:-971;width:194;height:160;visibility:visible;mso-wrap-style:square;v-text-anchor:top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" path="m,l16,67r49,34l118,130r56,23l194,159e" filled="f" strokecolor="white" strokeweight=".1007mm">
                    <v:path arrowok="t" o:connecttype="custom" o:connectlocs="0,-971;16,-904;65,-870;118,-841;174,-818;194,-812" o:connectangles="0,0,0,0,0,0"/>
                  </v:shape>
                </v:group>
                <v:group id="Group 486" o:spid="_x0000_s1072" style="position:absolute;left:4721;top:-962;width:196;height:156" coordorigin="4721,-962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LzDxAAAANw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RLD80w4AnL2AAAA//8DAFBLAQItABQABgAIAAAAIQDb4fbL7gAAAIUBAAATAAAAAAAAAAAA&#10;AAAAAAAAAABbQ29udGVudF9UeXBlc10ueG1sUEsBAi0AFAAGAAgAAAAhAFr0LFu/AAAAFQEAAAsA&#10;AAAAAAAAAAAAAAAAHwEAAF9yZWxzLy5yZWxzUEsBAi0AFAAGAAgAAAAhACy0vMPEAAAA3AAAAA8A&#10;AAAAAAAAAAAAAAAABwIAAGRycy9kb3ducmV2LnhtbFBLBQYAAAAAAwADALcAAAD4AgAAAAA=&#10;">
                  <v:shape id="Freeform 488" o:spid="_x0000_s1073" style="position:absolute;left:4721;top:-962;width:196;height:156;visibility:visible;mso-wrap-style:square;v-text-anchor:top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" path="m196,156r,-55l177,95,158,88,102,64,50,35,16,12,,e" filled="f" strokeweight=".1006mm">
                    <v:path arrowok="t" o:connecttype="custom" o:connectlocs="196,-806;196,-861;177,-867;158,-874;102,-898;50,-927;16,-950;0,-962" o:connectangles="0,0,0,0,0,0,0,0"/>
                  </v:shape>
                  <v:shape id="Picture 487" o:spid="_x0000_s1074" type="#_x0000_t75" style="position:absolute;left:5520;top:-1455;width:286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">
                    <v:imagedata r:id="rId157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>
                <wp:simplePos x="0" y="0"/>
                <wp:positionH relativeFrom="page">
                  <wp:posOffset>4043680</wp:posOffset>
                </wp:positionH>
                <wp:positionV relativeFrom="paragraph">
                  <wp:posOffset>-934085</wp:posOffset>
                </wp:positionV>
                <wp:extent cx="730250" cy="847090"/>
                <wp:effectExtent l="14605" t="10795" r="0" b="8890"/>
                <wp:wrapNone/>
                <wp:docPr id="448" name="Group 4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0250" cy="847090"/>
                          <a:chOff x="6368" y="-1471"/>
                          <a:chExt cx="1150" cy="1334"/>
                        </a:xfrm>
                      </wpg:grpSpPr>
                      <wpg:grpSp>
                        <wpg:cNvPr id="449" name="Group 481"/>
                        <wpg:cNvGrpSpPr>
                          <a:grpSpLocks/>
                        </wpg:cNvGrpSpPr>
                        <wpg:grpSpPr bwMode="auto">
                          <a:xfrm>
                            <a:off x="6399" y="-1441"/>
                            <a:ext cx="800" cy="1298"/>
                            <a:chOff x="6399" y="-1441"/>
                            <a:chExt cx="800" cy="1298"/>
                          </a:xfrm>
                        </wpg:grpSpPr>
                        <wps:wsp>
                          <wps:cNvPr id="450" name="Freeform 484"/>
                          <wps:cNvSpPr>
                            <a:spLocks/>
                          </wps:cNvSpPr>
                          <wps:spPr bwMode="auto">
                            <a:xfrm>
                              <a:off x="6399" y="-1441"/>
                              <a:ext cx="800" cy="1298"/>
                            </a:xfrm>
                            <a:custGeom>
                              <a:avLst/>
                              <a:gdLst>
                                <a:gd name="T0" fmla="+- 0 7141 6399"/>
                                <a:gd name="T1" fmla="*/ T0 w 800"/>
                                <a:gd name="T2" fmla="+- 0 -354 -1441"/>
                                <a:gd name="T3" fmla="*/ -354 h 1298"/>
                                <a:gd name="T4" fmla="+- 0 6799 6399"/>
                                <a:gd name="T5" fmla="*/ T4 w 800"/>
                                <a:gd name="T6" fmla="+- 0 -354 -1441"/>
                                <a:gd name="T7" fmla="*/ -354 h 1298"/>
                                <a:gd name="T8" fmla="+- 0 6799 6399"/>
                                <a:gd name="T9" fmla="*/ T8 w 800"/>
                                <a:gd name="T10" fmla="+- 0 -351 -1441"/>
                                <a:gd name="T11" fmla="*/ -351 h 1298"/>
                                <a:gd name="T12" fmla="+- 0 7142 6399"/>
                                <a:gd name="T13" fmla="*/ T12 w 800"/>
                                <a:gd name="T14" fmla="+- 0 -143 -1441"/>
                                <a:gd name="T15" fmla="*/ -143 h 1298"/>
                                <a:gd name="T16" fmla="+- 0 7141 6399"/>
                                <a:gd name="T17" fmla="*/ T16 w 800"/>
                                <a:gd name="T18" fmla="+- 0 -354 -1441"/>
                                <a:gd name="T19" fmla="*/ -354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00" h="1298">
                                  <a:moveTo>
                                    <a:pt x="742" y="1087"/>
                                  </a:moveTo>
                                  <a:lnTo>
                                    <a:pt x="400" y="1087"/>
                                  </a:lnTo>
                                  <a:lnTo>
                                    <a:pt x="400" y="1090"/>
                                  </a:lnTo>
                                  <a:lnTo>
                                    <a:pt x="743" y="1298"/>
                                  </a:lnTo>
                                  <a:lnTo>
                                    <a:pt x="742" y="1087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1" name="Freeform 483"/>
                          <wps:cNvSpPr>
                            <a:spLocks/>
                          </wps:cNvSpPr>
                          <wps:spPr bwMode="auto">
                            <a:xfrm>
                              <a:off x="6399" y="-1441"/>
                              <a:ext cx="800" cy="1298"/>
                            </a:xfrm>
                            <a:custGeom>
                              <a:avLst/>
                              <a:gdLst>
                                <a:gd name="T0" fmla="+- 0 6891 6399"/>
                                <a:gd name="T1" fmla="*/ T0 w 800"/>
                                <a:gd name="T2" fmla="+- 0 -1441 -1441"/>
                                <a:gd name="T3" fmla="*/ -1441 h 1298"/>
                                <a:gd name="T4" fmla="+- 0 6399 6399"/>
                                <a:gd name="T5" fmla="*/ T4 w 800"/>
                                <a:gd name="T6" fmla="+- 0 -1165 -1441"/>
                                <a:gd name="T7" fmla="*/ -1165 h 1298"/>
                                <a:gd name="T8" fmla="+- 0 6399 6399"/>
                                <a:gd name="T9" fmla="*/ T8 w 800"/>
                                <a:gd name="T10" fmla="+- 0 -458 -1441"/>
                                <a:gd name="T11" fmla="*/ -458 h 1298"/>
                                <a:gd name="T12" fmla="+- 0 6413 6399"/>
                                <a:gd name="T13" fmla="*/ T12 w 800"/>
                                <a:gd name="T14" fmla="+- 0 -444 -1441"/>
                                <a:gd name="T15" fmla="*/ -444 h 1298"/>
                                <a:gd name="T16" fmla="+- 0 6459 6399"/>
                                <a:gd name="T17" fmla="*/ T16 w 800"/>
                                <a:gd name="T18" fmla="+- 0 -404 -1441"/>
                                <a:gd name="T19" fmla="*/ -404 h 1298"/>
                                <a:gd name="T20" fmla="+- 0 6509 6399"/>
                                <a:gd name="T21" fmla="*/ T20 w 800"/>
                                <a:gd name="T22" fmla="+- 0 -369 -1441"/>
                                <a:gd name="T23" fmla="*/ -369 h 1298"/>
                                <a:gd name="T24" fmla="+- 0 6563 6399"/>
                                <a:gd name="T25" fmla="*/ T24 w 800"/>
                                <a:gd name="T26" fmla="+- 0 -341 -1441"/>
                                <a:gd name="T27" fmla="*/ -341 h 1298"/>
                                <a:gd name="T28" fmla="+- 0 6620 6399"/>
                                <a:gd name="T29" fmla="*/ T28 w 800"/>
                                <a:gd name="T30" fmla="+- 0 -319 -1441"/>
                                <a:gd name="T31" fmla="*/ -319 h 1298"/>
                                <a:gd name="T32" fmla="+- 0 6680 6399"/>
                                <a:gd name="T33" fmla="*/ T32 w 800"/>
                                <a:gd name="T34" fmla="+- 0 -304 -1441"/>
                                <a:gd name="T35" fmla="*/ -304 h 1298"/>
                                <a:gd name="T36" fmla="+- 0 6703 6399"/>
                                <a:gd name="T37" fmla="*/ T36 w 800"/>
                                <a:gd name="T38" fmla="+- 0 -300 -1441"/>
                                <a:gd name="T39" fmla="*/ -300 h 1298"/>
                                <a:gd name="T40" fmla="+- 0 6799 6399"/>
                                <a:gd name="T41" fmla="*/ T40 w 800"/>
                                <a:gd name="T42" fmla="+- 0 -354 -1441"/>
                                <a:gd name="T43" fmla="*/ -354 h 1298"/>
                                <a:gd name="T44" fmla="+- 0 7141 6399"/>
                                <a:gd name="T45" fmla="*/ T44 w 800"/>
                                <a:gd name="T46" fmla="+- 0 -354 -1441"/>
                                <a:gd name="T47" fmla="*/ -354 h 1298"/>
                                <a:gd name="T48" fmla="+- 0 7141 6399"/>
                                <a:gd name="T49" fmla="*/ T48 w 800"/>
                                <a:gd name="T50" fmla="+- 0 -359 -1441"/>
                                <a:gd name="T51" fmla="*/ -359 h 1298"/>
                                <a:gd name="T52" fmla="+- 0 6984 6399"/>
                                <a:gd name="T53" fmla="*/ T52 w 800"/>
                                <a:gd name="T54" fmla="+- 0 -456 -1441"/>
                                <a:gd name="T55" fmla="*/ -456 h 1298"/>
                                <a:gd name="T56" fmla="+- 0 7199 6399"/>
                                <a:gd name="T57" fmla="*/ T56 w 800"/>
                                <a:gd name="T58" fmla="+- 0 -575 -1441"/>
                                <a:gd name="T59" fmla="*/ -575 h 1298"/>
                                <a:gd name="T60" fmla="+- 0 7199 6399"/>
                                <a:gd name="T61" fmla="*/ T60 w 800"/>
                                <a:gd name="T62" fmla="+- 0 -998 -1441"/>
                                <a:gd name="T63" fmla="*/ -998 h 1298"/>
                                <a:gd name="T64" fmla="+- 0 6685 6399"/>
                                <a:gd name="T65" fmla="*/ T64 w 800"/>
                                <a:gd name="T66" fmla="+- 0 -998 -1441"/>
                                <a:gd name="T67" fmla="*/ -998 h 1298"/>
                                <a:gd name="T68" fmla="+- 0 6669 6399"/>
                                <a:gd name="T69" fmla="*/ T68 w 800"/>
                                <a:gd name="T70" fmla="+- 0 -1001 -1441"/>
                                <a:gd name="T71" fmla="*/ -1001 h 1298"/>
                                <a:gd name="T72" fmla="+- 0 6595 6399"/>
                                <a:gd name="T73" fmla="*/ T72 w 800"/>
                                <a:gd name="T74" fmla="+- 0 -1026 -1441"/>
                                <a:gd name="T75" fmla="*/ -1026 h 1298"/>
                                <a:gd name="T76" fmla="+- 0 6536 6399"/>
                                <a:gd name="T77" fmla="*/ T76 w 800"/>
                                <a:gd name="T78" fmla="+- 0 -1055 -1441"/>
                                <a:gd name="T79" fmla="*/ -1055 h 1298"/>
                                <a:gd name="T80" fmla="+- 0 7199 6399"/>
                                <a:gd name="T81" fmla="*/ T80 w 800"/>
                                <a:gd name="T82" fmla="+- 0 -1055 -1441"/>
                                <a:gd name="T83" fmla="*/ -1055 h 1298"/>
                                <a:gd name="T84" fmla="+- 0 7199 6399"/>
                                <a:gd name="T85" fmla="*/ T84 w 800"/>
                                <a:gd name="T86" fmla="+- 0 -1272 -1441"/>
                                <a:gd name="T87" fmla="*/ -1272 h 1298"/>
                                <a:gd name="T88" fmla="+- 0 6891 6399"/>
                                <a:gd name="T89" fmla="*/ T88 w 800"/>
                                <a:gd name="T90" fmla="+- 0 -1441 -1441"/>
                                <a:gd name="T91" fmla="*/ -1441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800" h="1298">
                                  <a:moveTo>
                                    <a:pt x="492" y="0"/>
                                  </a:moveTo>
                                  <a:lnTo>
                                    <a:pt x="0" y="276"/>
                                  </a:lnTo>
                                  <a:lnTo>
                                    <a:pt x="0" y="983"/>
                                  </a:lnTo>
                                  <a:lnTo>
                                    <a:pt x="14" y="997"/>
                                  </a:lnTo>
                                  <a:lnTo>
                                    <a:pt x="60" y="1037"/>
                                  </a:lnTo>
                                  <a:lnTo>
                                    <a:pt x="110" y="1072"/>
                                  </a:lnTo>
                                  <a:lnTo>
                                    <a:pt x="164" y="1100"/>
                                  </a:lnTo>
                                  <a:lnTo>
                                    <a:pt x="221" y="1122"/>
                                  </a:lnTo>
                                  <a:lnTo>
                                    <a:pt x="281" y="1137"/>
                                  </a:lnTo>
                                  <a:lnTo>
                                    <a:pt x="304" y="1141"/>
                                  </a:lnTo>
                                  <a:lnTo>
                                    <a:pt x="400" y="1087"/>
                                  </a:lnTo>
                                  <a:lnTo>
                                    <a:pt x="742" y="1087"/>
                                  </a:lnTo>
                                  <a:lnTo>
                                    <a:pt x="742" y="1082"/>
                                  </a:lnTo>
                                  <a:lnTo>
                                    <a:pt x="585" y="985"/>
                                  </a:lnTo>
                                  <a:lnTo>
                                    <a:pt x="800" y="866"/>
                                  </a:lnTo>
                                  <a:lnTo>
                                    <a:pt x="800" y="443"/>
                                  </a:lnTo>
                                  <a:lnTo>
                                    <a:pt x="286" y="443"/>
                                  </a:lnTo>
                                  <a:lnTo>
                                    <a:pt x="270" y="440"/>
                                  </a:lnTo>
                                  <a:lnTo>
                                    <a:pt x="196" y="415"/>
                                  </a:lnTo>
                                  <a:lnTo>
                                    <a:pt x="137" y="386"/>
                                  </a:lnTo>
                                  <a:lnTo>
                                    <a:pt x="800" y="386"/>
                                  </a:lnTo>
                                  <a:lnTo>
                                    <a:pt x="800" y="169"/>
                                  </a:lnTo>
                                  <a:lnTo>
                                    <a:pt x="492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2" name="Freeform 482"/>
                          <wps:cNvSpPr>
                            <a:spLocks/>
                          </wps:cNvSpPr>
                          <wps:spPr bwMode="auto">
                            <a:xfrm>
                              <a:off x="6399" y="-1441"/>
                              <a:ext cx="800" cy="1298"/>
                            </a:xfrm>
                            <a:custGeom>
                              <a:avLst/>
                              <a:gdLst>
                                <a:gd name="T0" fmla="+- 0 7199 6399"/>
                                <a:gd name="T1" fmla="*/ T0 w 800"/>
                                <a:gd name="T2" fmla="+- 0 -1055 -1441"/>
                                <a:gd name="T3" fmla="*/ -1055 h 1298"/>
                                <a:gd name="T4" fmla="+- 0 6536 6399"/>
                                <a:gd name="T5" fmla="*/ T4 w 800"/>
                                <a:gd name="T6" fmla="+- 0 -1055 -1441"/>
                                <a:gd name="T7" fmla="*/ -1055 h 1298"/>
                                <a:gd name="T8" fmla="+- 0 6553 6399"/>
                                <a:gd name="T9" fmla="*/ T8 w 800"/>
                                <a:gd name="T10" fmla="+- 0 -1046 -1441"/>
                                <a:gd name="T11" fmla="*/ -1046 h 1298"/>
                                <a:gd name="T12" fmla="+- 0 6608 6399"/>
                                <a:gd name="T13" fmla="*/ T12 w 800"/>
                                <a:gd name="T14" fmla="+- 0 -1021 -1441"/>
                                <a:gd name="T15" fmla="*/ -1021 h 1298"/>
                                <a:gd name="T16" fmla="+- 0 6665 6399"/>
                                <a:gd name="T17" fmla="*/ T16 w 800"/>
                                <a:gd name="T18" fmla="+- 0 -1003 -1441"/>
                                <a:gd name="T19" fmla="*/ -1003 h 1298"/>
                                <a:gd name="T20" fmla="+- 0 6685 6399"/>
                                <a:gd name="T21" fmla="*/ T20 w 800"/>
                                <a:gd name="T22" fmla="+- 0 -998 -1441"/>
                                <a:gd name="T23" fmla="*/ -998 h 1298"/>
                                <a:gd name="T24" fmla="+- 0 7199 6399"/>
                                <a:gd name="T25" fmla="*/ T24 w 800"/>
                                <a:gd name="T26" fmla="+- 0 -998 -1441"/>
                                <a:gd name="T27" fmla="*/ -998 h 1298"/>
                                <a:gd name="T28" fmla="+- 0 7199 6399"/>
                                <a:gd name="T29" fmla="*/ T28 w 800"/>
                                <a:gd name="T30" fmla="+- 0 -1055 -1441"/>
                                <a:gd name="T31" fmla="*/ -1055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800" h="1298">
                                  <a:moveTo>
                                    <a:pt x="800" y="386"/>
                                  </a:moveTo>
                                  <a:lnTo>
                                    <a:pt x="137" y="386"/>
                                  </a:lnTo>
                                  <a:lnTo>
                                    <a:pt x="154" y="395"/>
                                  </a:lnTo>
                                  <a:lnTo>
                                    <a:pt x="209" y="420"/>
                                  </a:lnTo>
                                  <a:lnTo>
                                    <a:pt x="266" y="438"/>
                                  </a:lnTo>
                                  <a:lnTo>
                                    <a:pt x="286" y="443"/>
                                  </a:lnTo>
                                  <a:lnTo>
                                    <a:pt x="800" y="443"/>
                                  </a:lnTo>
                                  <a:lnTo>
                                    <a:pt x="800" y="386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3" name="Group 475"/>
                        <wpg:cNvGrpSpPr>
                          <a:grpSpLocks/>
                        </wpg:cNvGrpSpPr>
                        <wpg:grpSpPr bwMode="auto">
                          <a:xfrm>
                            <a:off x="6536" y="-1441"/>
                            <a:ext cx="663" cy="1298"/>
                            <a:chOff x="6536" y="-1441"/>
                            <a:chExt cx="663" cy="1298"/>
                          </a:xfrm>
                        </wpg:grpSpPr>
                        <wps:wsp>
                          <wps:cNvPr id="454" name="Freeform 480"/>
                          <wps:cNvSpPr>
                            <a:spLocks/>
                          </wps:cNvSpPr>
                          <wps:spPr bwMode="auto">
                            <a:xfrm>
                              <a:off x="6536" y="-1441"/>
                              <a:ext cx="663" cy="1298"/>
                            </a:xfrm>
                            <a:custGeom>
                              <a:avLst/>
                              <a:gdLst>
                                <a:gd name="T0" fmla="+- 0 7027 6536"/>
                                <a:gd name="T1" fmla="*/ T0 w 663"/>
                                <a:gd name="T2" fmla="+- 0 -1441 -1441"/>
                                <a:gd name="T3" fmla="*/ -1441 h 1298"/>
                                <a:gd name="T4" fmla="+- 0 6536 6536"/>
                                <a:gd name="T5" fmla="*/ T4 w 663"/>
                                <a:gd name="T6" fmla="+- 0 -1165 -1441"/>
                                <a:gd name="T7" fmla="*/ -1165 h 1298"/>
                                <a:gd name="T8" fmla="+- 0 6536 6536"/>
                                <a:gd name="T9" fmla="*/ T8 w 663"/>
                                <a:gd name="T10" fmla="+- 0 -458 -1441"/>
                                <a:gd name="T11" fmla="*/ -458 h 1298"/>
                                <a:gd name="T12" fmla="+- 0 6550 6536"/>
                                <a:gd name="T13" fmla="*/ T12 w 663"/>
                                <a:gd name="T14" fmla="+- 0 -444 -1441"/>
                                <a:gd name="T15" fmla="*/ -444 h 1298"/>
                                <a:gd name="T16" fmla="+- 0 6596 6536"/>
                                <a:gd name="T17" fmla="*/ T16 w 663"/>
                                <a:gd name="T18" fmla="+- 0 -404 -1441"/>
                                <a:gd name="T19" fmla="*/ -404 h 1298"/>
                                <a:gd name="T20" fmla="+- 0 6646 6536"/>
                                <a:gd name="T21" fmla="*/ T20 w 663"/>
                                <a:gd name="T22" fmla="+- 0 -369 -1441"/>
                                <a:gd name="T23" fmla="*/ -369 h 1298"/>
                                <a:gd name="T24" fmla="+- 0 6700 6536"/>
                                <a:gd name="T25" fmla="*/ T24 w 663"/>
                                <a:gd name="T26" fmla="+- 0 -341 -1441"/>
                                <a:gd name="T27" fmla="*/ -341 h 1298"/>
                                <a:gd name="T28" fmla="+- 0 6757 6536"/>
                                <a:gd name="T29" fmla="*/ T28 w 663"/>
                                <a:gd name="T30" fmla="+- 0 -319 -1441"/>
                                <a:gd name="T31" fmla="*/ -319 h 1298"/>
                                <a:gd name="T32" fmla="+- 0 6816 6536"/>
                                <a:gd name="T33" fmla="*/ T32 w 663"/>
                                <a:gd name="T34" fmla="+- 0 -304 -1441"/>
                                <a:gd name="T35" fmla="*/ -304 h 1298"/>
                                <a:gd name="T36" fmla="+- 0 6837 6536"/>
                                <a:gd name="T37" fmla="*/ T36 w 663"/>
                                <a:gd name="T38" fmla="+- 0 -300 -1441"/>
                                <a:gd name="T39" fmla="*/ -300 h 1298"/>
                                <a:gd name="T40" fmla="+- 0 6839 6536"/>
                                <a:gd name="T41" fmla="*/ T40 w 663"/>
                                <a:gd name="T42" fmla="+- 0 -300 -1441"/>
                                <a:gd name="T43" fmla="*/ -300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663" h="1298">
                                  <a:moveTo>
                                    <a:pt x="491" y="0"/>
                                  </a:moveTo>
                                  <a:lnTo>
                                    <a:pt x="0" y="276"/>
                                  </a:lnTo>
                                  <a:lnTo>
                                    <a:pt x="0" y="983"/>
                                  </a:lnTo>
                                  <a:lnTo>
                                    <a:pt x="14" y="997"/>
                                  </a:lnTo>
                                  <a:lnTo>
                                    <a:pt x="60" y="1037"/>
                                  </a:lnTo>
                                  <a:lnTo>
                                    <a:pt x="110" y="1072"/>
                                  </a:lnTo>
                                  <a:lnTo>
                                    <a:pt x="164" y="1100"/>
                                  </a:lnTo>
                                  <a:lnTo>
                                    <a:pt x="221" y="1122"/>
                                  </a:lnTo>
                                  <a:lnTo>
                                    <a:pt x="280" y="1137"/>
                                  </a:lnTo>
                                  <a:lnTo>
                                    <a:pt x="301" y="1141"/>
                                  </a:lnTo>
                                  <a:lnTo>
                                    <a:pt x="303" y="1141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5" name="Freeform 479"/>
                          <wps:cNvSpPr>
                            <a:spLocks/>
                          </wps:cNvSpPr>
                          <wps:spPr bwMode="auto">
                            <a:xfrm>
                              <a:off x="6536" y="-1441"/>
                              <a:ext cx="663" cy="1298"/>
                            </a:xfrm>
                            <a:custGeom>
                              <a:avLst/>
                              <a:gdLst>
                                <a:gd name="T0" fmla="+- 0 7020 6536"/>
                                <a:gd name="T1" fmla="*/ T0 w 663"/>
                                <a:gd name="T2" fmla="+- 0 -300 -1441"/>
                                <a:gd name="T3" fmla="*/ -300 h 1298"/>
                                <a:gd name="T4" fmla="+- 0 7278 6536"/>
                                <a:gd name="T5" fmla="*/ T4 w 663"/>
                                <a:gd name="T6" fmla="+- 0 -143 -1441"/>
                                <a:gd name="T7" fmla="*/ -143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63" h="1298">
                                  <a:moveTo>
                                    <a:pt x="484" y="1141"/>
                                  </a:moveTo>
                                  <a:lnTo>
                                    <a:pt x="742" y="1298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6" name="Freeform 478"/>
                          <wps:cNvSpPr>
                            <a:spLocks/>
                          </wps:cNvSpPr>
                          <wps:spPr bwMode="auto">
                            <a:xfrm>
                              <a:off x="6536" y="-1441"/>
                              <a:ext cx="663" cy="1298"/>
                            </a:xfrm>
                            <a:custGeom>
                              <a:avLst/>
                              <a:gdLst>
                                <a:gd name="T0" fmla="+- 0 7120 6536"/>
                                <a:gd name="T1" fmla="*/ T0 w 663"/>
                                <a:gd name="T2" fmla="+- 0 -456 -1441"/>
                                <a:gd name="T3" fmla="*/ -456 h 1298"/>
                                <a:gd name="T4" fmla="+- 0 7335 6536"/>
                                <a:gd name="T5" fmla="*/ T4 w 663"/>
                                <a:gd name="T6" fmla="+- 0 -575 -1441"/>
                                <a:gd name="T7" fmla="*/ -575 h 1298"/>
                                <a:gd name="T8" fmla="+- 0 7335 6536"/>
                                <a:gd name="T9" fmla="*/ T8 w 663"/>
                                <a:gd name="T10" fmla="+- 0 -1272 -1441"/>
                                <a:gd name="T11" fmla="*/ -1272 h 1298"/>
                                <a:gd name="T12" fmla="+- 0 7027 6536"/>
                                <a:gd name="T13" fmla="*/ T12 w 663"/>
                                <a:gd name="T14" fmla="+- 0 -1441 -1441"/>
                                <a:gd name="T15" fmla="*/ -1441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63" h="1298">
                                  <a:moveTo>
                                    <a:pt x="584" y="985"/>
                                  </a:moveTo>
                                  <a:lnTo>
                                    <a:pt x="799" y="866"/>
                                  </a:lnTo>
                                  <a:lnTo>
                                    <a:pt x="799" y="169"/>
                                  </a:lnTo>
                                  <a:lnTo>
                                    <a:pt x="491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7" name="Freeform 477"/>
                          <wps:cNvSpPr>
                            <a:spLocks/>
                          </wps:cNvSpPr>
                          <wps:spPr bwMode="auto">
                            <a:xfrm>
                              <a:off x="6536" y="-1441"/>
                              <a:ext cx="663" cy="1298"/>
                            </a:xfrm>
                            <a:custGeom>
                              <a:avLst/>
                              <a:gdLst>
                                <a:gd name="T0" fmla="+- 0 7278 6536"/>
                                <a:gd name="T1" fmla="*/ T0 w 663"/>
                                <a:gd name="T2" fmla="+- 0 -143 -1441"/>
                                <a:gd name="T3" fmla="*/ -143 h 1298"/>
                                <a:gd name="T4" fmla="+- 0 7278 6536"/>
                                <a:gd name="T5" fmla="*/ T4 w 663"/>
                                <a:gd name="T6" fmla="+- 0 -359 -1441"/>
                                <a:gd name="T7" fmla="*/ -359 h 1298"/>
                                <a:gd name="T8" fmla="+- 0 7120 6536"/>
                                <a:gd name="T9" fmla="*/ T8 w 663"/>
                                <a:gd name="T10" fmla="+- 0 -456 -1441"/>
                                <a:gd name="T11" fmla="*/ -456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63" h="1298">
                                  <a:moveTo>
                                    <a:pt x="742" y="1298"/>
                                  </a:moveTo>
                                  <a:lnTo>
                                    <a:pt x="742" y="1082"/>
                                  </a:lnTo>
                                  <a:lnTo>
                                    <a:pt x="584" y="98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8" name="Freeform 476"/>
                          <wps:cNvSpPr>
                            <a:spLocks/>
                          </wps:cNvSpPr>
                          <wps:spPr bwMode="auto">
                            <a:xfrm>
                              <a:off x="6536" y="-1441"/>
                              <a:ext cx="663" cy="1298"/>
                            </a:xfrm>
                            <a:custGeom>
                              <a:avLst/>
                              <a:gdLst>
                                <a:gd name="T0" fmla="+- 0 6839 6536"/>
                                <a:gd name="T1" fmla="*/ T0 w 663"/>
                                <a:gd name="T2" fmla="+- 0 -300 -1441"/>
                                <a:gd name="T3" fmla="*/ -300 h 1298"/>
                                <a:gd name="T4" fmla="+- 0 6935 6536"/>
                                <a:gd name="T5" fmla="*/ T4 w 663"/>
                                <a:gd name="T6" fmla="+- 0 -354 -1441"/>
                                <a:gd name="T7" fmla="*/ -354 h 1298"/>
                                <a:gd name="T8" fmla="+- 0 6935 6536"/>
                                <a:gd name="T9" fmla="*/ T8 w 663"/>
                                <a:gd name="T10" fmla="+- 0 -351 -1441"/>
                                <a:gd name="T11" fmla="*/ -351 h 1298"/>
                                <a:gd name="T12" fmla="+- 0 7020 6536"/>
                                <a:gd name="T13" fmla="*/ T12 w 663"/>
                                <a:gd name="T14" fmla="+- 0 -300 -1441"/>
                                <a:gd name="T15" fmla="*/ -300 h 12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63" h="1298">
                                  <a:moveTo>
                                    <a:pt x="303" y="1141"/>
                                  </a:moveTo>
                                  <a:lnTo>
                                    <a:pt x="399" y="1087"/>
                                  </a:lnTo>
                                  <a:lnTo>
                                    <a:pt x="399" y="1090"/>
                                  </a:lnTo>
                                  <a:lnTo>
                                    <a:pt x="484" y="1141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9" name="Group 472"/>
                        <wpg:cNvGrpSpPr>
                          <a:grpSpLocks/>
                        </wpg:cNvGrpSpPr>
                        <wpg:grpSpPr bwMode="auto">
                          <a:xfrm>
                            <a:off x="6536" y="-1055"/>
                            <a:ext cx="149" cy="57"/>
                            <a:chOff x="6536" y="-1055"/>
                            <a:chExt cx="149" cy="57"/>
                          </a:xfrm>
                        </wpg:grpSpPr>
                        <wps:wsp>
                          <wps:cNvPr id="460" name="Freeform 474"/>
                          <wps:cNvSpPr>
                            <a:spLocks/>
                          </wps:cNvSpPr>
                          <wps:spPr bwMode="auto">
                            <a:xfrm>
                              <a:off x="6536" y="-1055"/>
                              <a:ext cx="149" cy="57"/>
                            </a:xfrm>
                            <a:custGeom>
                              <a:avLst/>
                              <a:gdLst>
                                <a:gd name="T0" fmla="+- 0 6536 6536"/>
                                <a:gd name="T1" fmla="*/ T0 w 149"/>
                                <a:gd name="T2" fmla="+- 0 -1055 -1055"/>
                                <a:gd name="T3" fmla="*/ -1055 h 57"/>
                                <a:gd name="T4" fmla="+- 0 6589 6536"/>
                                <a:gd name="T5" fmla="*/ T4 w 149"/>
                                <a:gd name="T6" fmla="+- 0 -1029 -1055"/>
                                <a:gd name="T7" fmla="*/ -1029 h 57"/>
                                <a:gd name="T8" fmla="+- 0 6646 6536"/>
                                <a:gd name="T9" fmla="*/ T8 w 149"/>
                                <a:gd name="T10" fmla="+- 0 -1008 -1055"/>
                                <a:gd name="T11" fmla="*/ -1008 h 57"/>
                                <a:gd name="T12" fmla="+- 0 6685 6536"/>
                                <a:gd name="T13" fmla="*/ T12 w 149"/>
                                <a:gd name="T14" fmla="+- 0 -998 -1055"/>
                                <a:gd name="T15" fmla="*/ -998 h 57"/>
                                <a:gd name="T16" fmla="+- 0 6669 6536"/>
                                <a:gd name="T17" fmla="*/ T16 w 149"/>
                                <a:gd name="T18" fmla="+- 0 -1001 -1055"/>
                                <a:gd name="T19" fmla="*/ -1001 h 57"/>
                                <a:gd name="T20" fmla="+- 0 6595 6536"/>
                                <a:gd name="T21" fmla="*/ T20 w 149"/>
                                <a:gd name="T22" fmla="+- 0 -1026 -1055"/>
                                <a:gd name="T23" fmla="*/ -1026 h 57"/>
                                <a:gd name="T24" fmla="+- 0 6575 6536"/>
                                <a:gd name="T25" fmla="*/ T24 w 149"/>
                                <a:gd name="T26" fmla="+- 0 -1035 -1055"/>
                                <a:gd name="T27" fmla="*/ -1035 h 57"/>
                                <a:gd name="T28" fmla="+- 0 6555 6536"/>
                                <a:gd name="T29" fmla="*/ T28 w 149"/>
                                <a:gd name="T30" fmla="+- 0 -1045 -1055"/>
                                <a:gd name="T31" fmla="*/ -1045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0" y="0"/>
                                  </a:moveTo>
                                  <a:lnTo>
                                    <a:pt x="53" y="26"/>
                                  </a:lnTo>
                                  <a:lnTo>
                                    <a:pt x="110" y="47"/>
                                  </a:lnTo>
                                  <a:lnTo>
                                    <a:pt x="149" y="57"/>
                                  </a:lnTo>
                                  <a:lnTo>
                                    <a:pt x="133" y="54"/>
                                  </a:lnTo>
                                  <a:lnTo>
                                    <a:pt x="59" y="29"/>
                                  </a:lnTo>
                                  <a:lnTo>
                                    <a:pt x="39" y="20"/>
                                  </a:lnTo>
                                  <a:lnTo>
                                    <a:pt x="19" y="10"/>
                                  </a:lnTo>
                                </a:path>
                              </a:pathLst>
                            </a:custGeom>
                            <a:noFill/>
                            <a:ln w="7244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61" name="Picture 47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364" y="-1475"/>
                              <a:ext cx="823" cy="47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62" name="Group 469"/>
                        <wpg:cNvGrpSpPr>
                          <a:grpSpLocks/>
                        </wpg:cNvGrpSpPr>
                        <wpg:grpSpPr bwMode="auto">
                          <a:xfrm>
                            <a:off x="6376" y="-1463"/>
                            <a:ext cx="800" cy="446"/>
                            <a:chOff x="6376" y="-1463"/>
                            <a:chExt cx="800" cy="446"/>
                          </a:xfrm>
                        </wpg:grpSpPr>
                        <wps:wsp>
                          <wps:cNvPr id="463" name="Freeform 471"/>
                          <wps:cNvSpPr>
                            <a:spLocks/>
                          </wps:cNvSpPr>
                          <wps:spPr bwMode="auto">
                            <a:xfrm>
                              <a:off x="6376" y="-1463"/>
                              <a:ext cx="800" cy="446"/>
                            </a:xfrm>
                            <a:custGeom>
                              <a:avLst/>
                              <a:gdLst>
                                <a:gd name="T0" fmla="+- 0 6680 6376"/>
                                <a:gd name="T1" fmla="*/ T0 w 800"/>
                                <a:gd name="T2" fmla="+- 0 -1017 -1463"/>
                                <a:gd name="T3" fmla="*/ -1017 h 446"/>
                                <a:gd name="T4" fmla="+- 0 7176 6376"/>
                                <a:gd name="T5" fmla="*/ T4 w 800"/>
                                <a:gd name="T6" fmla="+- 0 -1294 -1463"/>
                                <a:gd name="T7" fmla="*/ -1294 h 446"/>
                                <a:gd name="T8" fmla="+- 0 6868 6376"/>
                                <a:gd name="T9" fmla="*/ T8 w 800"/>
                                <a:gd name="T10" fmla="+- 0 -1463 -1463"/>
                                <a:gd name="T11" fmla="*/ -1463 h 446"/>
                                <a:gd name="T12" fmla="+- 0 6376 6376"/>
                                <a:gd name="T13" fmla="*/ T12 w 800"/>
                                <a:gd name="T14" fmla="+- 0 -1188 -1463"/>
                                <a:gd name="T15" fmla="*/ -1188 h 446"/>
                                <a:gd name="T16" fmla="+- 0 6419 6376"/>
                                <a:gd name="T17" fmla="*/ T16 w 800"/>
                                <a:gd name="T18" fmla="+- 0 -1145 -1463"/>
                                <a:gd name="T19" fmla="*/ -1145 h 446"/>
                                <a:gd name="T20" fmla="+- 0 6467 6376"/>
                                <a:gd name="T21" fmla="*/ T20 w 800"/>
                                <a:gd name="T22" fmla="+- 0 -1107 -1463"/>
                                <a:gd name="T23" fmla="*/ -1107 h 446"/>
                                <a:gd name="T24" fmla="+- 0 6518 6376"/>
                                <a:gd name="T25" fmla="*/ T24 w 800"/>
                                <a:gd name="T26" fmla="+- 0 -1075 -1463"/>
                                <a:gd name="T27" fmla="*/ -1075 h 446"/>
                                <a:gd name="T28" fmla="+- 0 6573 6376"/>
                                <a:gd name="T29" fmla="*/ T28 w 800"/>
                                <a:gd name="T30" fmla="+- 0 -1049 -1463"/>
                                <a:gd name="T31" fmla="*/ -1049 h 446"/>
                                <a:gd name="T32" fmla="+- 0 6631 6376"/>
                                <a:gd name="T33" fmla="*/ T32 w 800"/>
                                <a:gd name="T34" fmla="+- 0 -1028 -1463"/>
                                <a:gd name="T35" fmla="*/ -1028 h 446"/>
                                <a:gd name="T36" fmla="+- 0 6671 6376"/>
                                <a:gd name="T37" fmla="*/ T36 w 800"/>
                                <a:gd name="T38" fmla="+- 0 -1019 -1463"/>
                                <a:gd name="T39" fmla="*/ -1019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800" h="446">
                                  <a:moveTo>
                                    <a:pt x="304" y="446"/>
                                  </a:moveTo>
                                  <a:lnTo>
                                    <a:pt x="800" y="169"/>
                                  </a:lnTo>
                                  <a:lnTo>
                                    <a:pt x="492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43" y="318"/>
                                  </a:lnTo>
                                  <a:lnTo>
                                    <a:pt x="91" y="356"/>
                                  </a:lnTo>
                                  <a:lnTo>
                                    <a:pt x="142" y="388"/>
                                  </a:lnTo>
                                  <a:lnTo>
                                    <a:pt x="197" y="414"/>
                                  </a:lnTo>
                                  <a:lnTo>
                                    <a:pt x="255" y="435"/>
                                  </a:lnTo>
                                  <a:lnTo>
                                    <a:pt x="295" y="444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64" name="Picture 47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365" y="-1201"/>
                              <a:ext cx="327" cy="8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65" name="Group 466"/>
                        <wpg:cNvGrpSpPr>
                          <a:grpSpLocks/>
                        </wpg:cNvGrpSpPr>
                        <wpg:grpSpPr bwMode="auto">
                          <a:xfrm>
                            <a:off x="6376" y="-1189"/>
                            <a:ext cx="303" cy="866"/>
                            <a:chOff x="6376" y="-1189"/>
                            <a:chExt cx="303" cy="866"/>
                          </a:xfrm>
                        </wpg:grpSpPr>
                        <wps:wsp>
                          <wps:cNvPr id="466" name="Freeform 468"/>
                          <wps:cNvSpPr>
                            <a:spLocks/>
                          </wps:cNvSpPr>
                          <wps:spPr bwMode="auto">
                            <a:xfrm>
                              <a:off x="6376" y="-1189"/>
                              <a:ext cx="303" cy="866"/>
                            </a:xfrm>
                            <a:custGeom>
                              <a:avLst/>
                              <a:gdLst>
                                <a:gd name="T0" fmla="+- 0 6680 6376"/>
                                <a:gd name="T1" fmla="*/ T0 w 303"/>
                                <a:gd name="T2" fmla="+- 0 -1017 -1189"/>
                                <a:gd name="T3" fmla="*/ -1017 h 866"/>
                                <a:gd name="T4" fmla="+- 0 6620 6376"/>
                                <a:gd name="T5" fmla="*/ T4 w 303"/>
                                <a:gd name="T6" fmla="+- 0 -1032 -1189"/>
                                <a:gd name="T7" fmla="*/ -1032 h 866"/>
                                <a:gd name="T8" fmla="+- 0 6562 6376"/>
                                <a:gd name="T9" fmla="*/ T8 w 303"/>
                                <a:gd name="T10" fmla="+- 0 -1053 -1189"/>
                                <a:gd name="T11" fmla="*/ -1053 h 866"/>
                                <a:gd name="T12" fmla="+- 0 6508 6376"/>
                                <a:gd name="T13" fmla="*/ T12 w 303"/>
                                <a:gd name="T14" fmla="+- 0 -1081 -1189"/>
                                <a:gd name="T15" fmla="*/ -1081 h 866"/>
                                <a:gd name="T16" fmla="+- 0 6457 6376"/>
                                <a:gd name="T17" fmla="*/ T16 w 303"/>
                                <a:gd name="T18" fmla="+- 0 -1114 -1189"/>
                                <a:gd name="T19" fmla="*/ -1114 h 866"/>
                                <a:gd name="T20" fmla="+- 0 6411 6376"/>
                                <a:gd name="T21" fmla="*/ T20 w 303"/>
                                <a:gd name="T22" fmla="+- 0 -1153 -1189"/>
                                <a:gd name="T23" fmla="*/ -1153 h 866"/>
                                <a:gd name="T24" fmla="+- 0 6376 6376"/>
                                <a:gd name="T25" fmla="*/ T24 w 303"/>
                                <a:gd name="T26" fmla="+- 0 -1189 -1189"/>
                                <a:gd name="T27" fmla="*/ -1189 h 866"/>
                                <a:gd name="T28" fmla="+- 0 6376 6376"/>
                                <a:gd name="T29" fmla="*/ T28 w 303"/>
                                <a:gd name="T30" fmla="+- 0 -481 -1189"/>
                                <a:gd name="T31" fmla="*/ -481 h 866"/>
                                <a:gd name="T32" fmla="+- 0 6421 6376"/>
                                <a:gd name="T33" fmla="*/ T32 w 303"/>
                                <a:gd name="T34" fmla="+- 0 -439 -1189"/>
                                <a:gd name="T35" fmla="*/ -439 h 866"/>
                                <a:gd name="T36" fmla="+- 0 6469 6376"/>
                                <a:gd name="T37" fmla="*/ T36 w 303"/>
                                <a:gd name="T38" fmla="+- 0 -403 -1189"/>
                                <a:gd name="T39" fmla="*/ -403 h 866"/>
                                <a:gd name="T40" fmla="+- 0 6522 6376"/>
                                <a:gd name="T41" fmla="*/ T40 w 303"/>
                                <a:gd name="T42" fmla="+- 0 -373 -1189"/>
                                <a:gd name="T43" fmla="*/ -373 h 866"/>
                                <a:gd name="T44" fmla="+- 0 6578 6376"/>
                                <a:gd name="T45" fmla="*/ T44 w 303"/>
                                <a:gd name="T46" fmla="+- 0 -349 -1189"/>
                                <a:gd name="T47" fmla="*/ -349 h 866"/>
                                <a:gd name="T48" fmla="+- 0 6637 6376"/>
                                <a:gd name="T49" fmla="*/ T48 w 303"/>
                                <a:gd name="T50" fmla="+- 0 -331 -1189"/>
                                <a:gd name="T51" fmla="*/ -331 h 866"/>
                                <a:gd name="T52" fmla="+- 0 6680 6376"/>
                                <a:gd name="T53" fmla="*/ T52 w 303"/>
                                <a:gd name="T54" fmla="+- 0 -323 -1189"/>
                                <a:gd name="T55" fmla="*/ -323 h 866"/>
                                <a:gd name="T56" fmla="+- 0 6680 6376"/>
                                <a:gd name="T57" fmla="*/ T56 w 303"/>
                                <a:gd name="T58" fmla="+- 0 -1017 -1189"/>
                                <a:gd name="T59" fmla="*/ -1017 h 8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303" h="866">
                                  <a:moveTo>
                                    <a:pt x="304" y="172"/>
                                  </a:moveTo>
                                  <a:lnTo>
                                    <a:pt x="244" y="157"/>
                                  </a:lnTo>
                                  <a:lnTo>
                                    <a:pt x="186" y="136"/>
                                  </a:lnTo>
                                  <a:lnTo>
                                    <a:pt x="132" y="108"/>
                                  </a:lnTo>
                                  <a:lnTo>
                                    <a:pt x="81" y="75"/>
                                  </a:lnTo>
                                  <a:lnTo>
                                    <a:pt x="35" y="36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08"/>
                                  </a:lnTo>
                                  <a:lnTo>
                                    <a:pt x="45" y="750"/>
                                  </a:lnTo>
                                  <a:lnTo>
                                    <a:pt x="93" y="786"/>
                                  </a:lnTo>
                                  <a:lnTo>
                                    <a:pt x="146" y="816"/>
                                  </a:lnTo>
                                  <a:lnTo>
                                    <a:pt x="202" y="840"/>
                                  </a:lnTo>
                                  <a:lnTo>
                                    <a:pt x="261" y="858"/>
                                  </a:lnTo>
                                  <a:lnTo>
                                    <a:pt x="304" y="866"/>
                                  </a:lnTo>
                                  <a:lnTo>
                                    <a:pt x="304" y="172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67" name="Picture 46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668" y="-1306"/>
                              <a:ext cx="520" cy="9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68" name="Group 464"/>
                        <wpg:cNvGrpSpPr>
                          <a:grpSpLocks/>
                        </wpg:cNvGrpSpPr>
                        <wpg:grpSpPr bwMode="auto">
                          <a:xfrm>
                            <a:off x="6680" y="-1294"/>
                            <a:ext cx="496" cy="971"/>
                            <a:chOff x="6680" y="-1294"/>
                            <a:chExt cx="496" cy="971"/>
                          </a:xfrm>
                        </wpg:grpSpPr>
                        <wps:wsp>
                          <wps:cNvPr id="469" name="Freeform 465"/>
                          <wps:cNvSpPr>
                            <a:spLocks/>
                          </wps:cNvSpPr>
                          <wps:spPr bwMode="auto">
                            <a:xfrm>
                              <a:off x="6680" y="-1294"/>
                              <a:ext cx="496" cy="971"/>
                            </a:xfrm>
                            <a:custGeom>
                              <a:avLst/>
                              <a:gdLst>
                                <a:gd name="T0" fmla="+- 0 6680 6680"/>
                                <a:gd name="T1" fmla="*/ T0 w 496"/>
                                <a:gd name="T2" fmla="+- 0 -1017 -1294"/>
                                <a:gd name="T3" fmla="*/ -1017 h 971"/>
                                <a:gd name="T4" fmla="+- 0 6680 6680"/>
                                <a:gd name="T5" fmla="*/ T4 w 496"/>
                                <a:gd name="T6" fmla="+- 0 -324 -1294"/>
                                <a:gd name="T7" fmla="*/ -324 h 971"/>
                                <a:gd name="T8" fmla="+- 0 7176 6680"/>
                                <a:gd name="T9" fmla="*/ T8 w 496"/>
                                <a:gd name="T10" fmla="+- 0 -598 -1294"/>
                                <a:gd name="T11" fmla="*/ -598 h 971"/>
                                <a:gd name="T12" fmla="+- 0 7176 6680"/>
                                <a:gd name="T13" fmla="*/ T12 w 496"/>
                                <a:gd name="T14" fmla="+- 0 -1294 -1294"/>
                                <a:gd name="T15" fmla="*/ -1294 h 971"/>
                                <a:gd name="T16" fmla="+- 0 6680 6680"/>
                                <a:gd name="T17" fmla="*/ T16 w 496"/>
                                <a:gd name="T18" fmla="+- 0 -1017 -1294"/>
                                <a:gd name="T19" fmla="*/ -1017 h 9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6" h="971">
                                  <a:moveTo>
                                    <a:pt x="0" y="277"/>
                                  </a:moveTo>
                                  <a:lnTo>
                                    <a:pt x="0" y="970"/>
                                  </a:lnTo>
                                  <a:lnTo>
                                    <a:pt x="496" y="696"/>
                                  </a:lnTo>
                                  <a:lnTo>
                                    <a:pt x="496" y="0"/>
                                  </a:lnTo>
                                  <a:lnTo>
                                    <a:pt x="0" y="27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" name="Group 461"/>
                        <wpg:cNvGrpSpPr>
                          <a:grpSpLocks/>
                        </wpg:cNvGrpSpPr>
                        <wpg:grpSpPr bwMode="auto">
                          <a:xfrm>
                            <a:off x="6376" y="-1463"/>
                            <a:ext cx="800" cy="1141"/>
                            <a:chOff x="6376" y="-1463"/>
                            <a:chExt cx="800" cy="1141"/>
                          </a:xfrm>
                        </wpg:grpSpPr>
                        <wps:wsp>
                          <wps:cNvPr id="471" name="Freeform 463"/>
                          <wps:cNvSpPr>
                            <a:spLocks/>
                          </wps:cNvSpPr>
                          <wps:spPr bwMode="auto">
                            <a:xfrm>
                              <a:off x="6376" y="-1463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7176 6376"/>
                                <a:gd name="T1" fmla="*/ T0 w 800"/>
                                <a:gd name="T2" fmla="+- 0 -1294 -1463"/>
                                <a:gd name="T3" fmla="*/ -1294 h 1141"/>
                                <a:gd name="T4" fmla="+- 0 6868 6376"/>
                                <a:gd name="T5" fmla="*/ T4 w 800"/>
                                <a:gd name="T6" fmla="+- 0 -1463 -1463"/>
                                <a:gd name="T7" fmla="*/ -1463 h 1141"/>
                                <a:gd name="T8" fmla="+- 0 6376 6376"/>
                                <a:gd name="T9" fmla="*/ T8 w 800"/>
                                <a:gd name="T10" fmla="+- 0 -1188 -1463"/>
                                <a:gd name="T11" fmla="*/ -1188 h 1141"/>
                                <a:gd name="T12" fmla="+- 0 6376 6376"/>
                                <a:gd name="T13" fmla="*/ T12 w 800"/>
                                <a:gd name="T14" fmla="+- 0 -481 -1463"/>
                                <a:gd name="T15" fmla="*/ -481 h 1141"/>
                                <a:gd name="T16" fmla="+- 0 6421 6376"/>
                                <a:gd name="T17" fmla="*/ T16 w 800"/>
                                <a:gd name="T18" fmla="+- 0 -439 -1463"/>
                                <a:gd name="T19" fmla="*/ -439 h 1141"/>
                                <a:gd name="T20" fmla="+- 0 6469 6376"/>
                                <a:gd name="T21" fmla="*/ T20 w 800"/>
                                <a:gd name="T22" fmla="+- 0 -403 -1463"/>
                                <a:gd name="T23" fmla="*/ -403 h 1141"/>
                                <a:gd name="T24" fmla="+- 0 6522 6376"/>
                                <a:gd name="T25" fmla="*/ T24 w 800"/>
                                <a:gd name="T26" fmla="+- 0 -373 -1463"/>
                                <a:gd name="T27" fmla="*/ -373 h 1141"/>
                                <a:gd name="T28" fmla="+- 0 6578 6376"/>
                                <a:gd name="T29" fmla="*/ T28 w 800"/>
                                <a:gd name="T30" fmla="+- 0 -349 -1463"/>
                                <a:gd name="T31" fmla="*/ -349 h 1141"/>
                                <a:gd name="T32" fmla="+- 0 6637 6376"/>
                                <a:gd name="T33" fmla="*/ T32 w 800"/>
                                <a:gd name="T34" fmla="+- 0 -331 -1463"/>
                                <a:gd name="T35" fmla="*/ -331 h 1141"/>
                                <a:gd name="T36" fmla="+- 0 6680 6376"/>
                                <a:gd name="T37" fmla="*/ T36 w 800"/>
                                <a:gd name="T38" fmla="+- 0 -323 -1463"/>
                                <a:gd name="T39" fmla="*/ -323 h 1141"/>
                                <a:gd name="T40" fmla="+- 0 7176 6376"/>
                                <a:gd name="T41" fmla="*/ T40 w 800"/>
                                <a:gd name="T42" fmla="+- 0 -598 -1463"/>
                                <a:gd name="T43" fmla="*/ -598 h 1141"/>
                                <a:gd name="T44" fmla="+- 0 7176 6376"/>
                                <a:gd name="T45" fmla="*/ T44 w 800"/>
                                <a:gd name="T46" fmla="+- 0 -1294 -1463"/>
                                <a:gd name="T47" fmla="*/ -1294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800" y="169"/>
                                  </a:moveTo>
                                  <a:lnTo>
                                    <a:pt x="492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45" y="1024"/>
                                  </a:lnTo>
                                  <a:lnTo>
                                    <a:pt x="93" y="1060"/>
                                  </a:lnTo>
                                  <a:lnTo>
                                    <a:pt x="146" y="1090"/>
                                  </a:lnTo>
                                  <a:lnTo>
                                    <a:pt x="202" y="1114"/>
                                  </a:lnTo>
                                  <a:lnTo>
                                    <a:pt x="261" y="1132"/>
                                  </a:lnTo>
                                  <a:lnTo>
                                    <a:pt x="304" y="1140"/>
                                  </a:lnTo>
                                  <a:lnTo>
                                    <a:pt x="800" y="865"/>
                                  </a:lnTo>
                                  <a:lnTo>
                                    <a:pt x="800" y="169"/>
                                  </a:lnTo>
                                </a:path>
                              </a:pathLst>
                            </a:custGeom>
                            <a:noFill/>
                            <a:ln w="10069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72" name="Picture 46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68" y="-782"/>
                              <a:ext cx="97" cy="10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73" name="Group 459"/>
                        <wpg:cNvGrpSpPr>
                          <a:grpSpLocks/>
                        </wpg:cNvGrpSpPr>
                        <wpg:grpSpPr bwMode="auto">
                          <a:xfrm>
                            <a:off x="6492" y="-760"/>
                            <a:ext cx="48" cy="62"/>
                            <a:chOff x="6492" y="-760"/>
                            <a:chExt cx="48" cy="62"/>
                          </a:xfrm>
                        </wpg:grpSpPr>
                        <wps:wsp>
                          <wps:cNvPr id="474" name="Freeform 460"/>
                          <wps:cNvSpPr>
                            <a:spLocks/>
                          </wps:cNvSpPr>
                          <wps:spPr bwMode="auto">
                            <a:xfrm>
                              <a:off x="6492" y="-760"/>
                              <a:ext cx="48" cy="62"/>
                            </a:xfrm>
                            <a:custGeom>
                              <a:avLst/>
                              <a:gdLst>
                                <a:gd name="T0" fmla="+- 0 6538 6492"/>
                                <a:gd name="T1" fmla="*/ T0 w 48"/>
                                <a:gd name="T2" fmla="+- 0 -736 -760"/>
                                <a:gd name="T3" fmla="*/ -736 h 62"/>
                                <a:gd name="T4" fmla="+- 0 6526 6492"/>
                                <a:gd name="T5" fmla="*/ T4 w 48"/>
                                <a:gd name="T6" fmla="+- 0 -754 -760"/>
                                <a:gd name="T7" fmla="*/ -754 h 62"/>
                                <a:gd name="T8" fmla="+- 0 6509 6492"/>
                                <a:gd name="T9" fmla="*/ T8 w 48"/>
                                <a:gd name="T10" fmla="+- 0 -760 -760"/>
                                <a:gd name="T11" fmla="*/ -760 h 62"/>
                                <a:gd name="T12" fmla="+- 0 6495 6492"/>
                                <a:gd name="T13" fmla="*/ T12 w 48"/>
                                <a:gd name="T14" fmla="+- 0 -748 -760"/>
                                <a:gd name="T15" fmla="*/ -748 h 62"/>
                                <a:gd name="T16" fmla="+- 0 6492 6492"/>
                                <a:gd name="T17" fmla="*/ T16 w 48"/>
                                <a:gd name="T18" fmla="+- 0 -729 -760"/>
                                <a:gd name="T19" fmla="*/ -729 h 62"/>
                                <a:gd name="T20" fmla="+- 0 6503 6492"/>
                                <a:gd name="T21" fmla="*/ T20 w 48"/>
                                <a:gd name="T22" fmla="+- 0 -707 -760"/>
                                <a:gd name="T23" fmla="*/ -707 h 62"/>
                                <a:gd name="T24" fmla="+- 0 6518 6492"/>
                                <a:gd name="T25" fmla="*/ T24 w 48"/>
                                <a:gd name="T26" fmla="+- 0 -697 -760"/>
                                <a:gd name="T27" fmla="*/ -697 h 62"/>
                                <a:gd name="T28" fmla="+- 0 6536 6492"/>
                                <a:gd name="T29" fmla="*/ T28 w 48"/>
                                <a:gd name="T30" fmla="+- 0 -708 -760"/>
                                <a:gd name="T31" fmla="*/ -708 h 62"/>
                                <a:gd name="T32" fmla="+- 0 6540 6492"/>
                                <a:gd name="T33" fmla="*/ T32 w 48"/>
                                <a:gd name="T34" fmla="+- 0 -726 -760"/>
                                <a:gd name="T35" fmla="*/ -726 h 62"/>
                                <a:gd name="T36" fmla="+- 0 6538 6492"/>
                                <a:gd name="T37" fmla="*/ T36 w 48"/>
                                <a:gd name="T38" fmla="+- 0 -736 -760"/>
                                <a:gd name="T39" fmla="*/ -736 h 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48" h="62">
                                  <a:moveTo>
                                    <a:pt x="46" y="24"/>
                                  </a:moveTo>
                                  <a:lnTo>
                                    <a:pt x="34" y="6"/>
                                  </a:lnTo>
                                  <a:lnTo>
                                    <a:pt x="17" y="0"/>
                                  </a:lnTo>
                                  <a:lnTo>
                                    <a:pt x="3" y="1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1" y="53"/>
                                  </a:lnTo>
                                  <a:lnTo>
                                    <a:pt x="26" y="63"/>
                                  </a:lnTo>
                                  <a:lnTo>
                                    <a:pt x="44" y="52"/>
                                  </a:lnTo>
                                  <a:lnTo>
                                    <a:pt x="48" y="34"/>
                                  </a:lnTo>
                                  <a:lnTo>
                                    <a:pt x="46" y="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5" name="Group 457"/>
                        <wpg:cNvGrpSpPr>
                          <a:grpSpLocks/>
                        </wpg:cNvGrpSpPr>
                        <wpg:grpSpPr bwMode="auto">
                          <a:xfrm>
                            <a:off x="6425" y="-616"/>
                            <a:ext cx="194" cy="105"/>
                            <a:chOff x="6425" y="-616"/>
                            <a:chExt cx="194" cy="105"/>
                          </a:xfrm>
                        </wpg:grpSpPr>
                        <wps:wsp>
                          <wps:cNvPr id="476" name="Freeform 458"/>
                          <wps:cNvSpPr>
                            <a:spLocks/>
                          </wps:cNvSpPr>
                          <wps:spPr bwMode="auto">
                            <a:xfrm>
                              <a:off x="6425" y="-616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6425 6425"/>
                                <a:gd name="T1" fmla="*/ T0 w 194"/>
                                <a:gd name="T2" fmla="+- 0 -616 -616"/>
                                <a:gd name="T3" fmla="*/ -616 h 105"/>
                                <a:gd name="T4" fmla="+- 0 6475 6425"/>
                                <a:gd name="T5" fmla="*/ T4 w 194"/>
                                <a:gd name="T6" fmla="+- 0 -579 -616"/>
                                <a:gd name="T7" fmla="*/ -579 h 105"/>
                                <a:gd name="T8" fmla="+- 0 6527 6425"/>
                                <a:gd name="T9" fmla="*/ T8 w 194"/>
                                <a:gd name="T10" fmla="+- 0 -548 -616"/>
                                <a:gd name="T11" fmla="*/ -548 h 105"/>
                                <a:gd name="T12" fmla="+- 0 6600 6425"/>
                                <a:gd name="T13" fmla="*/ T12 w 194"/>
                                <a:gd name="T14" fmla="+- 0 -517 -616"/>
                                <a:gd name="T15" fmla="*/ -517 h 105"/>
                                <a:gd name="T16" fmla="+- 0 6619 6425"/>
                                <a:gd name="T17" fmla="*/ T16 w 194"/>
                                <a:gd name="T18" fmla="+- 0 -511 -616"/>
                                <a:gd name="T19" fmla="*/ -511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50" y="37"/>
                                  </a:lnTo>
                                  <a:lnTo>
                                    <a:pt x="102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7" name="Group 455"/>
                        <wpg:cNvGrpSpPr>
                          <a:grpSpLocks/>
                        </wpg:cNvGrpSpPr>
                        <wpg:grpSpPr bwMode="auto">
                          <a:xfrm>
                            <a:off x="6425" y="-574"/>
                            <a:ext cx="194" cy="105"/>
                            <a:chOff x="6425" y="-574"/>
                            <a:chExt cx="194" cy="105"/>
                          </a:xfrm>
                        </wpg:grpSpPr>
                        <wps:wsp>
                          <wps:cNvPr id="478" name="Freeform 456"/>
                          <wps:cNvSpPr>
                            <a:spLocks/>
                          </wps:cNvSpPr>
                          <wps:spPr bwMode="auto">
                            <a:xfrm>
                              <a:off x="6425" y="-574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6425 6425"/>
                                <a:gd name="T1" fmla="*/ T0 w 194"/>
                                <a:gd name="T2" fmla="+- 0 -574 -574"/>
                                <a:gd name="T3" fmla="*/ -574 h 105"/>
                                <a:gd name="T4" fmla="+- 0 6475 6425"/>
                                <a:gd name="T5" fmla="*/ T4 w 194"/>
                                <a:gd name="T6" fmla="+- 0 -536 -574"/>
                                <a:gd name="T7" fmla="*/ -536 h 105"/>
                                <a:gd name="T8" fmla="+- 0 6527 6425"/>
                                <a:gd name="T9" fmla="*/ T8 w 194"/>
                                <a:gd name="T10" fmla="+- 0 -506 -574"/>
                                <a:gd name="T11" fmla="*/ -506 h 105"/>
                                <a:gd name="T12" fmla="+- 0 6600 6425"/>
                                <a:gd name="T13" fmla="*/ T12 w 194"/>
                                <a:gd name="T14" fmla="+- 0 -474 -574"/>
                                <a:gd name="T15" fmla="*/ -474 h 105"/>
                                <a:gd name="T16" fmla="+- 0 6619 6425"/>
                                <a:gd name="T17" fmla="*/ T16 w 194"/>
                                <a:gd name="T18" fmla="+- 0 -469 -574"/>
                                <a:gd name="T19" fmla="*/ -469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50" y="38"/>
                                  </a:lnTo>
                                  <a:lnTo>
                                    <a:pt x="102" y="68"/>
                                  </a:lnTo>
                                  <a:lnTo>
                                    <a:pt x="175" y="100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9" name="Group 453"/>
                        <wpg:cNvGrpSpPr>
                          <a:grpSpLocks/>
                        </wpg:cNvGrpSpPr>
                        <wpg:grpSpPr bwMode="auto">
                          <a:xfrm>
                            <a:off x="6425" y="-531"/>
                            <a:ext cx="194" cy="105"/>
                            <a:chOff x="6425" y="-531"/>
                            <a:chExt cx="194" cy="105"/>
                          </a:xfrm>
                        </wpg:grpSpPr>
                        <wps:wsp>
                          <wps:cNvPr id="480" name="Freeform 454"/>
                          <wps:cNvSpPr>
                            <a:spLocks/>
                          </wps:cNvSpPr>
                          <wps:spPr bwMode="auto">
                            <a:xfrm>
                              <a:off x="6425" y="-531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6425 6425"/>
                                <a:gd name="T1" fmla="*/ T0 w 194"/>
                                <a:gd name="T2" fmla="+- 0 -531 -531"/>
                                <a:gd name="T3" fmla="*/ -531 h 105"/>
                                <a:gd name="T4" fmla="+- 0 6475 6425"/>
                                <a:gd name="T5" fmla="*/ T4 w 194"/>
                                <a:gd name="T6" fmla="+- 0 -494 -531"/>
                                <a:gd name="T7" fmla="*/ -494 h 105"/>
                                <a:gd name="T8" fmla="+- 0 6527 6425"/>
                                <a:gd name="T9" fmla="*/ T8 w 194"/>
                                <a:gd name="T10" fmla="+- 0 -463 -531"/>
                                <a:gd name="T11" fmla="*/ -463 h 105"/>
                                <a:gd name="T12" fmla="+- 0 6600 6425"/>
                                <a:gd name="T13" fmla="*/ T12 w 194"/>
                                <a:gd name="T14" fmla="+- 0 -432 -531"/>
                                <a:gd name="T15" fmla="*/ -432 h 105"/>
                                <a:gd name="T16" fmla="+- 0 6619 6425"/>
                                <a:gd name="T17" fmla="*/ T16 w 194"/>
                                <a:gd name="T18" fmla="+- 0 -426 -531"/>
                                <a:gd name="T19" fmla="*/ -426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50" y="37"/>
                                  </a:lnTo>
                                  <a:lnTo>
                                    <a:pt x="102" y="68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194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1" name="Group 451"/>
                        <wpg:cNvGrpSpPr>
                          <a:grpSpLocks/>
                        </wpg:cNvGrpSpPr>
                        <wpg:grpSpPr bwMode="auto">
                          <a:xfrm>
                            <a:off x="6417" y="-1055"/>
                            <a:ext cx="222" cy="126"/>
                            <a:chOff x="6417" y="-1055"/>
                            <a:chExt cx="222" cy="126"/>
                          </a:xfrm>
                        </wpg:grpSpPr>
                        <wps:wsp>
                          <wps:cNvPr id="482" name="Freeform 452"/>
                          <wps:cNvSpPr>
                            <a:spLocks/>
                          </wps:cNvSpPr>
                          <wps:spPr bwMode="auto">
                            <a:xfrm>
                              <a:off x="6417" y="-1055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6426 6417"/>
                                <a:gd name="T1" fmla="*/ T0 w 222"/>
                                <a:gd name="T2" fmla="+- 0 -1055 -1055"/>
                                <a:gd name="T3" fmla="*/ -1055 h 126"/>
                                <a:gd name="T4" fmla="+- 0 6422 6417"/>
                                <a:gd name="T5" fmla="*/ T4 w 222"/>
                                <a:gd name="T6" fmla="+- 0 -1055 -1055"/>
                                <a:gd name="T7" fmla="*/ -1055 h 126"/>
                                <a:gd name="T8" fmla="+- 0 6419 6417"/>
                                <a:gd name="T9" fmla="*/ T8 w 222"/>
                                <a:gd name="T10" fmla="+- 0 -1053 -1055"/>
                                <a:gd name="T11" fmla="*/ -1053 h 126"/>
                                <a:gd name="T12" fmla="+- 0 6418 6417"/>
                                <a:gd name="T13" fmla="*/ T12 w 222"/>
                                <a:gd name="T14" fmla="+- 0 -1051 -1055"/>
                                <a:gd name="T15" fmla="*/ -1051 h 126"/>
                                <a:gd name="T16" fmla="+- 0 6417 6417"/>
                                <a:gd name="T17" fmla="*/ T16 w 222"/>
                                <a:gd name="T18" fmla="+- 0 -1049 -1055"/>
                                <a:gd name="T19" fmla="*/ -1049 h 126"/>
                                <a:gd name="T20" fmla="+- 0 6417 6417"/>
                                <a:gd name="T21" fmla="*/ T20 w 222"/>
                                <a:gd name="T22" fmla="+- 0 -1047 -1055"/>
                                <a:gd name="T23" fmla="*/ -1047 h 126"/>
                                <a:gd name="T24" fmla="+- 0 6418 6417"/>
                                <a:gd name="T25" fmla="*/ T24 w 222"/>
                                <a:gd name="T26" fmla="+- 0 -1043 -1055"/>
                                <a:gd name="T27" fmla="*/ -1043 h 126"/>
                                <a:gd name="T28" fmla="+- 0 6420 6417"/>
                                <a:gd name="T29" fmla="*/ T28 w 222"/>
                                <a:gd name="T30" fmla="+- 0 -1039 -1055"/>
                                <a:gd name="T31" fmla="*/ -1039 h 126"/>
                                <a:gd name="T32" fmla="+- 0 6425 6417"/>
                                <a:gd name="T33" fmla="*/ T32 w 222"/>
                                <a:gd name="T34" fmla="+- 0 -1036 -1055"/>
                                <a:gd name="T35" fmla="*/ -1036 h 126"/>
                                <a:gd name="T36" fmla="+- 0 6440 6417"/>
                                <a:gd name="T37" fmla="*/ T36 w 222"/>
                                <a:gd name="T38" fmla="+- 0 -1024 -1055"/>
                                <a:gd name="T39" fmla="*/ -1024 h 126"/>
                                <a:gd name="T40" fmla="+- 0 6489 6417"/>
                                <a:gd name="T41" fmla="*/ T40 w 222"/>
                                <a:gd name="T42" fmla="+- 0 -989 -1055"/>
                                <a:gd name="T43" fmla="*/ -989 h 126"/>
                                <a:gd name="T44" fmla="+- 0 6542 6417"/>
                                <a:gd name="T45" fmla="*/ T44 w 222"/>
                                <a:gd name="T46" fmla="+- 0 -960 -1055"/>
                                <a:gd name="T47" fmla="*/ -960 h 126"/>
                                <a:gd name="T48" fmla="+- 0 6599 6417"/>
                                <a:gd name="T49" fmla="*/ T48 w 222"/>
                                <a:gd name="T50" fmla="+- 0 -938 -1055"/>
                                <a:gd name="T51" fmla="*/ -938 h 126"/>
                                <a:gd name="T52" fmla="+- 0 6635 6417"/>
                                <a:gd name="T53" fmla="*/ T52 w 222"/>
                                <a:gd name="T54" fmla="+- 0 -929 -1055"/>
                                <a:gd name="T55" fmla="*/ -929 h 126"/>
                                <a:gd name="T56" fmla="+- 0 6639 6417"/>
                                <a:gd name="T57" fmla="*/ T56 w 222"/>
                                <a:gd name="T58" fmla="+- 0 -935 -1055"/>
                                <a:gd name="T59" fmla="*/ -935 h 126"/>
                                <a:gd name="T60" fmla="+- 0 6637 6417"/>
                                <a:gd name="T61" fmla="*/ T60 w 222"/>
                                <a:gd name="T62" fmla="+- 0 -940 -1055"/>
                                <a:gd name="T63" fmla="*/ -940 h 126"/>
                                <a:gd name="T64" fmla="+- 0 6637 6417"/>
                                <a:gd name="T65" fmla="*/ T64 w 222"/>
                                <a:gd name="T66" fmla="+- 0 -944 -1055"/>
                                <a:gd name="T67" fmla="*/ -944 h 126"/>
                                <a:gd name="T68" fmla="+- 0 6633 6417"/>
                                <a:gd name="T69" fmla="*/ T68 w 222"/>
                                <a:gd name="T70" fmla="+- 0 -947 -1055"/>
                                <a:gd name="T71" fmla="*/ -947 h 126"/>
                                <a:gd name="T72" fmla="+- 0 6629 6417"/>
                                <a:gd name="T73" fmla="*/ T72 w 222"/>
                                <a:gd name="T74" fmla="+- 0 -948 -1055"/>
                                <a:gd name="T75" fmla="*/ -948 h 126"/>
                                <a:gd name="T76" fmla="+- 0 6610 6417"/>
                                <a:gd name="T77" fmla="*/ T76 w 222"/>
                                <a:gd name="T78" fmla="+- 0 -953 -1055"/>
                                <a:gd name="T79" fmla="*/ -953 h 126"/>
                                <a:gd name="T80" fmla="+- 0 6553 6417"/>
                                <a:gd name="T81" fmla="*/ T80 w 222"/>
                                <a:gd name="T82" fmla="+- 0 -975 -1055"/>
                                <a:gd name="T83" fmla="*/ -975 h 126"/>
                                <a:gd name="T84" fmla="+- 0 6499 6417"/>
                                <a:gd name="T85" fmla="*/ T84 w 222"/>
                                <a:gd name="T86" fmla="+- 0 -1002 -1055"/>
                                <a:gd name="T87" fmla="*/ -1002 h 126"/>
                                <a:gd name="T88" fmla="+- 0 6449 6417"/>
                                <a:gd name="T89" fmla="*/ T88 w 222"/>
                                <a:gd name="T90" fmla="+- 0 -1036 -1055"/>
                                <a:gd name="T91" fmla="*/ -1036 h 126"/>
                                <a:gd name="T92" fmla="+- 0 6434 6417"/>
                                <a:gd name="T93" fmla="*/ T92 w 222"/>
                                <a:gd name="T94" fmla="+- 0 -1049 -1055"/>
                                <a:gd name="T95" fmla="*/ -1049 h 126"/>
                                <a:gd name="T96" fmla="+- 0 6426 6417"/>
                                <a:gd name="T97" fmla="*/ T96 w 222"/>
                                <a:gd name="T98" fmla="+- 0 -1055 -1055"/>
                                <a:gd name="T99" fmla="*/ -1055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9" y="0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" y="12"/>
                                  </a:lnTo>
                                  <a:lnTo>
                                    <a:pt x="3" y="16"/>
                                  </a:lnTo>
                                  <a:lnTo>
                                    <a:pt x="8" y="19"/>
                                  </a:lnTo>
                                  <a:lnTo>
                                    <a:pt x="23" y="31"/>
                                  </a:lnTo>
                                  <a:lnTo>
                                    <a:pt x="72" y="66"/>
                                  </a:lnTo>
                                  <a:lnTo>
                                    <a:pt x="125" y="95"/>
                                  </a:lnTo>
                                  <a:lnTo>
                                    <a:pt x="182" y="117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2" y="120"/>
                                  </a:lnTo>
                                  <a:lnTo>
                                    <a:pt x="220" y="115"/>
                                  </a:lnTo>
                                  <a:lnTo>
                                    <a:pt x="220" y="111"/>
                                  </a:lnTo>
                                  <a:lnTo>
                                    <a:pt x="216" y="108"/>
                                  </a:lnTo>
                                  <a:lnTo>
                                    <a:pt x="212" y="107"/>
                                  </a:lnTo>
                                  <a:lnTo>
                                    <a:pt x="193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32" y="19"/>
                                  </a:lnTo>
                                  <a:lnTo>
                                    <a:pt x="17" y="6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3" name="Group 448"/>
                        <wpg:cNvGrpSpPr>
                          <a:grpSpLocks/>
                        </wpg:cNvGrpSpPr>
                        <wpg:grpSpPr bwMode="auto">
                          <a:xfrm>
                            <a:off x="6417" y="-1055"/>
                            <a:ext cx="222" cy="126"/>
                            <a:chOff x="6417" y="-1055"/>
                            <a:chExt cx="222" cy="126"/>
                          </a:xfrm>
                        </wpg:grpSpPr>
                        <wps:wsp>
                          <wps:cNvPr id="484" name="Freeform 450"/>
                          <wps:cNvSpPr>
                            <a:spLocks/>
                          </wps:cNvSpPr>
                          <wps:spPr bwMode="auto">
                            <a:xfrm>
                              <a:off x="6417" y="-1055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6425 6417"/>
                                <a:gd name="T1" fmla="*/ T0 w 222"/>
                                <a:gd name="T2" fmla="+- 0 -1036 -1055"/>
                                <a:gd name="T3" fmla="*/ -1036 h 126"/>
                                <a:gd name="T4" fmla="+- 0 6472 6417"/>
                                <a:gd name="T5" fmla="*/ T4 w 222"/>
                                <a:gd name="T6" fmla="+- 0 -1000 -1055"/>
                                <a:gd name="T7" fmla="*/ -1000 h 126"/>
                                <a:gd name="T8" fmla="+- 0 6524 6417"/>
                                <a:gd name="T9" fmla="*/ T8 w 222"/>
                                <a:gd name="T10" fmla="+- 0 -969 -1055"/>
                                <a:gd name="T11" fmla="*/ -969 h 126"/>
                                <a:gd name="T12" fmla="+- 0 6580 6417"/>
                                <a:gd name="T13" fmla="*/ T12 w 222"/>
                                <a:gd name="T14" fmla="+- 0 -944 -1055"/>
                                <a:gd name="T15" fmla="*/ -944 h 126"/>
                                <a:gd name="T16" fmla="+- 0 6635 6417"/>
                                <a:gd name="T17" fmla="*/ T16 w 222"/>
                                <a:gd name="T18" fmla="+- 0 -929 -1055"/>
                                <a:gd name="T19" fmla="*/ -929 h 126"/>
                                <a:gd name="T20" fmla="+- 0 6639 6417"/>
                                <a:gd name="T21" fmla="*/ T20 w 222"/>
                                <a:gd name="T22" fmla="+- 0 -935 -1055"/>
                                <a:gd name="T23" fmla="*/ -935 h 126"/>
                                <a:gd name="T24" fmla="+- 0 6637 6417"/>
                                <a:gd name="T25" fmla="*/ T24 w 222"/>
                                <a:gd name="T26" fmla="+- 0 -940 -1055"/>
                                <a:gd name="T27" fmla="*/ -940 h 126"/>
                                <a:gd name="T28" fmla="+- 0 6637 6417"/>
                                <a:gd name="T29" fmla="*/ T28 w 222"/>
                                <a:gd name="T30" fmla="+- 0 -944 -1055"/>
                                <a:gd name="T31" fmla="*/ -944 h 126"/>
                                <a:gd name="T32" fmla="+- 0 6633 6417"/>
                                <a:gd name="T33" fmla="*/ T32 w 222"/>
                                <a:gd name="T34" fmla="+- 0 -947 -1055"/>
                                <a:gd name="T35" fmla="*/ -947 h 126"/>
                                <a:gd name="T36" fmla="+- 0 6629 6417"/>
                                <a:gd name="T37" fmla="*/ T36 w 222"/>
                                <a:gd name="T38" fmla="+- 0 -948 -1055"/>
                                <a:gd name="T39" fmla="*/ -948 h 126"/>
                                <a:gd name="T40" fmla="+- 0 6610 6417"/>
                                <a:gd name="T41" fmla="*/ T40 w 222"/>
                                <a:gd name="T42" fmla="+- 0 -953 -1055"/>
                                <a:gd name="T43" fmla="*/ -953 h 126"/>
                                <a:gd name="T44" fmla="+- 0 6553 6417"/>
                                <a:gd name="T45" fmla="*/ T44 w 222"/>
                                <a:gd name="T46" fmla="+- 0 -975 -1055"/>
                                <a:gd name="T47" fmla="*/ -975 h 126"/>
                                <a:gd name="T48" fmla="+- 0 6499 6417"/>
                                <a:gd name="T49" fmla="*/ T48 w 222"/>
                                <a:gd name="T50" fmla="+- 0 -1002 -1055"/>
                                <a:gd name="T51" fmla="*/ -1002 h 126"/>
                                <a:gd name="T52" fmla="+- 0 6449 6417"/>
                                <a:gd name="T53" fmla="*/ T52 w 222"/>
                                <a:gd name="T54" fmla="+- 0 -1036 -1055"/>
                                <a:gd name="T55" fmla="*/ -1036 h 126"/>
                                <a:gd name="T56" fmla="+- 0 6426 6417"/>
                                <a:gd name="T57" fmla="*/ T56 w 222"/>
                                <a:gd name="T58" fmla="+- 0 -1055 -1055"/>
                                <a:gd name="T59" fmla="*/ -1055 h 126"/>
                                <a:gd name="T60" fmla="+- 0 6422 6417"/>
                                <a:gd name="T61" fmla="*/ T60 w 222"/>
                                <a:gd name="T62" fmla="+- 0 -1055 -1055"/>
                                <a:gd name="T63" fmla="*/ -1055 h 126"/>
                                <a:gd name="T64" fmla="+- 0 6419 6417"/>
                                <a:gd name="T65" fmla="*/ T64 w 222"/>
                                <a:gd name="T66" fmla="+- 0 -1053 -1055"/>
                                <a:gd name="T67" fmla="*/ -1053 h 126"/>
                                <a:gd name="T68" fmla="+- 0 6418 6417"/>
                                <a:gd name="T69" fmla="*/ T68 w 222"/>
                                <a:gd name="T70" fmla="+- 0 -1051 -1055"/>
                                <a:gd name="T71" fmla="*/ -1051 h 126"/>
                                <a:gd name="T72" fmla="+- 0 6417 6417"/>
                                <a:gd name="T73" fmla="*/ T72 w 222"/>
                                <a:gd name="T74" fmla="+- 0 -1049 -1055"/>
                                <a:gd name="T75" fmla="*/ -1049 h 126"/>
                                <a:gd name="T76" fmla="+- 0 6417 6417"/>
                                <a:gd name="T77" fmla="*/ T76 w 222"/>
                                <a:gd name="T78" fmla="+- 0 -1047 -1055"/>
                                <a:gd name="T79" fmla="*/ -1047 h 126"/>
                                <a:gd name="T80" fmla="+- 0 6418 6417"/>
                                <a:gd name="T81" fmla="*/ T80 w 222"/>
                                <a:gd name="T82" fmla="+- 0 -1043 -1055"/>
                                <a:gd name="T83" fmla="*/ -1043 h 126"/>
                                <a:gd name="T84" fmla="+- 0 6420 6417"/>
                                <a:gd name="T85" fmla="*/ T84 w 222"/>
                                <a:gd name="T86" fmla="+- 0 -1039 -1055"/>
                                <a:gd name="T87" fmla="*/ -1039 h 126"/>
                                <a:gd name="T88" fmla="+- 0 6425 6417"/>
                                <a:gd name="T89" fmla="*/ T88 w 222"/>
                                <a:gd name="T90" fmla="+- 0 -1036 -1055"/>
                                <a:gd name="T91" fmla="*/ -1036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8" y="19"/>
                                  </a:moveTo>
                                  <a:lnTo>
                                    <a:pt x="55" y="55"/>
                                  </a:lnTo>
                                  <a:lnTo>
                                    <a:pt x="107" y="86"/>
                                  </a:lnTo>
                                  <a:lnTo>
                                    <a:pt x="163" y="111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2" y="120"/>
                                  </a:lnTo>
                                  <a:lnTo>
                                    <a:pt x="220" y="115"/>
                                  </a:lnTo>
                                  <a:lnTo>
                                    <a:pt x="220" y="111"/>
                                  </a:lnTo>
                                  <a:lnTo>
                                    <a:pt x="216" y="108"/>
                                  </a:lnTo>
                                  <a:lnTo>
                                    <a:pt x="212" y="107"/>
                                  </a:lnTo>
                                  <a:lnTo>
                                    <a:pt x="193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2" y="53"/>
                                  </a:lnTo>
                                  <a:lnTo>
                                    <a:pt x="32" y="19"/>
                                  </a:lnTo>
                                  <a:lnTo>
                                    <a:pt x="9" y="0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" y="2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" y="12"/>
                                  </a:lnTo>
                                  <a:lnTo>
                                    <a:pt x="3" y="16"/>
                                  </a:lnTo>
                                  <a:lnTo>
                                    <a:pt x="8" y="1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85" name="Picture 44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71" y="-1005"/>
                              <a:ext cx="87" cy="6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86" name="Group 445"/>
                        <wpg:cNvGrpSpPr>
                          <a:grpSpLocks/>
                        </wpg:cNvGrpSpPr>
                        <wpg:grpSpPr bwMode="auto">
                          <a:xfrm>
                            <a:off x="6487" y="-993"/>
                            <a:ext cx="59" cy="40"/>
                            <a:chOff x="6487" y="-993"/>
                            <a:chExt cx="59" cy="40"/>
                          </a:xfrm>
                        </wpg:grpSpPr>
                        <wps:wsp>
                          <wps:cNvPr id="487" name="Freeform 447"/>
                          <wps:cNvSpPr>
                            <a:spLocks/>
                          </wps:cNvSpPr>
                          <wps:spPr bwMode="auto">
                            <a:xfrm>
                              <a:off x="6487" y="-993"/>
                              <a:ext cx="59" cy="40"/>
                            </a:xfrm>
                            <a:custGeom>
                              <a:avLst/>
                              <a:gdLst>
                                <a:gd name="T0" fmla="+- 0 6546 6487"/>
                                <a:gd name="T1" fmla="*/ T0 w 59"/>
                                <a:gd name="T2" fmla="+- 0 -954 -993"/>
                                <a:gd name="T3" fmla="*/ -954 h 40"/>
                                <a:gd name="T4" fmla="+- 0 6535 6487"/>
                                <a:gd name="T5" fmla="*/ T4 w 59"/>
                                <a:gd name="T6" fmla="+- 0 -974 -993"/>
                                <a:gd name="T7" fmla="*/ -974 h 40"/>
                                <a:gd name="T8" fmla="+- 0 6522 6487"/>
                                <a:gd name="T9" fmla="*/ T8 w 59"/>
                                <a:gd name="T10" fmla="+- 0 -987 -993"/>
                                <a:gd name="T11" fmla="*/ -987 h 40"/>
                                <a:gd name="T12" fmla="+- 0 6508 6487"/>
                                <a:gd name="T13" fmla="*/ T12 w 59"/>
                                <a:gd name="T14" fmla="+- 0 -993 -993"/>
                                <a:gd name="T15" fmla="*/ -993 h 40"/>
                                <a:gd name="T16" fmla="+- 0 6493 6487"/>
                                <a:gd name="T17" fmla="*/ T16 w 59"/>
                                <a:gd name="T18" fmla="+- 0 -991 -993"/>
                                <a:gd name="T19" fmla="*/ -991 h 40"/>
                                <a:gd name="T20" fmla="+- 0 6487 6487"/>
                                <a:gd name="T21" fmla="*/ T20 w 59"/>
                                <a:gd name="T22" fmla="+- 0 -976 -993"/>
                                <a:gd name="T23" fmla="*/ -976 h 40"/>
                                <a:gd name="T24" fmla="+- 0 6493 6487"/>
                                <a:gd name="T25" fmla="*/ T24 w 59"/>
                                <a:gd name="T26" fmla="+- 0 -964 -993"/>
                                <a:gd name="T27" fmla="*/ -964 h 40"/>
                                <a:gd name="T28" fmla="+- 0 6510 6487"/>
                                <a:gd name="T29" fmla="*/ T28 w 59"/>
                                <a:gd name="T30" fmla="+- 0 -956 -993"/>
                                <a:gd name="T31" fmla="*/ -956 h 40"/>
                                <a:gd name="T32" fmla="+- 0 6529 6487"/>
                                <a:gd name="T33" fmla="*/ T32 w 59"/>
                                <a:gd name="T34" fmla="+- 0 -953 -993"/>
                                <a:gd name="T35" fmla="*/ -953 h 40"/>
                                <a:gd name="T36" fmla="+- 0 6537 6487"/>
                                <a:gd name="T37" fmla="*/ T36 w 59"/>
                                <a:gd name="T38" fmla="+- 0 -953 -993"/>
                                <a:gd name="T39" fmla="*/ -953 h 40"/>
                                <a:gd name="T40" fmla="+- 0 6546 6487"/>
                                <a:gd name="T41" fmla="*/ T40 w 59"/>
                                <a:gd name="T42" fmla="+- 0 -954 -993"/>
                                <a:gd name="T43" fmla="*/ -954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59" h="40">
                                  <a:moveTo>
                                    <a:pt x="59" y="39"/>
                                  </a:moveTo>
                                  <a:lnTo>
                                    <a:pt x="48" y="19"/>
                                  </a:lnTo>
                                  <a:lnTo>
                                    <a:pt x="35" y="6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0" y="17"/>
                                  </a:lnTo>
                                  <a:lnTo>
                                    <a:pt x="6" y="29"/>
                                  </a:lnTo>
                                  <a:lnTo>
                                    <a:pt x="23" y="37"/>
                                  </a:lnTo>
                                  <a:lnTo>
                                    <a:pt x="42" y="40"/>
                                  </a:lnTo>
                                  <a:lnTo>
                                    <a:pt x="50" y="40"/>
                                  </a:lnTo>
                                  <a:lnTo>
                                    <a:pt x="59" y="3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0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88" name="Picture 44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414" y="-991"/>
                              <a:ext cx="229" cy="18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89" name="Group 443"/>
                        <wpg:cNvGrpSpPr>
                          <a:grpSpLocks/>
                        </wpg:cNvGrpSpPr>
                        <wpg:grpSpPr bwMode="auto">
                          <a:xfrm>
                            <a:off x="6425" y="-968"/>
                            <a:ext cx="205" cy="122"/>
                            <a:chOff x="6425" y="-968"/>
                            <a:chExt cx="205" cy="122"/>
                          </a:xfrm>
                        </wpg:grpSpPr>
                        <wps:wsp>
                          <wps:cNvPr id="490" name="Freeform 444"/>
                          <wps:cNvSpPr>
                            <a:spLocks/>
                          </wps:cNvSpPr>
                          <wps:spPr bwMode="auto">
                            <a:xfrm>
                              <a:off x="6425" y="-968"/>
                              <a:ext cx="205" cy="122"/>
                            </a:xfrm>
                            <a:custGeom>
                              <a:avLst/>
                              <a:gdLst>
                                <a:gd name="T0" fmla="+- 0 6425 6425"/>
                                <a:gd name="T1" fmla="*/ T0 w 205"/>
                                <a:gd name="T2" fmla="+- 0 -968 -968"/>
                                <a:gd name="T3" fmla="*/ -968 h 122"/>
                                <a:gd name="T4" fmla="+- 0 6473 6425"/>
                                <a:gd name="T5" fmla="*/ T4 w 205"/>
                                <a:gd name="T6" fmla="+- 0 -917 -968"/>
                                <a:gd name="T7" fmla="*/ -917 h 122"/>
                                <a:gd name="T8" fmla="+- 0 6525 6425"/>
                                <a:gd name="T9" fmla="*/ T8 w 205"/>
                                <a:gd name="T10" fmla="+- 0 -886 -968"/>
                                <a:gd name="T11" fmla="*/ -886 h 122"/>
                                <a:gd name="T12" fmla="+- 0 6580 6425"/>
                                <a:gd name="T13" fmla="*/ T12 w 205"/>
                                <a:gd name="T14" fmla="+- 0 -862 -968"/>
                                <a:gd name="T15" fmla="*/ -862 h 122"/>
                                <a:gd name="T16" fmla="+- 0 6630 6425"/>
                                <a:gd name="T17" fmla="*/ T16 w 205"/>
                                <a:gd name="T18" fmla="+- 0 -846 -968"/>
                                <a:gd name="T19" fmla="*/ -846 h 122"/>
                                <a:gd name="T20" fmla="+- 0 6630 6425"/>
                                <a:gd name="T21" fmla="*/ T20 w 205"/>
                                <a:gd name="T22" fmla="+- 0 -860 -968"/>
                                <a:gd name="T23" fmla="*/ -860 h 122"/>
                                <a:gd name="T24" fmla="+- 0 6611 6425"/>
                                <a:gd name="T25" fmla="*/ T24 w 205"/>
                                <a:gd name="T26" fmla="+- 0 -866 -968"/>
                                <a:gd name="T27" fmla="*/ -866 h 122"/>
                                <a:gd name="T28" fmla="+- 0 6592 6425"/>
                                <a:gd name="T29" fmla="*/ T28 w 205"/>
                                <a:gd name="T30" fmla="+- 0 -872 -968"/>
                                <a:gd name="T31" fmla="*/ -872 h 122"/>
                                <a:gd name="T32" fmla="+- 0 6536 6425"/>
                                <a:gd name="T33" fmla="*/ T32 w 205"/>
                                <a:gd name="T34" fmla="+- 0 -896 -968"/>
                                <a:gd name="T35" fmla="*/ -896 h 122"/>
                                <a:gd name="T36" fmla="+- 0 6484 6425"/>
                                <a:gd name="T37" fmla="*/ T36 w 205"/>
                                <a:gd name="T38" fmla="+- 0 -925 -968"/>
                                <a:gd name="T39" fmla="*/ -925 h 122"/>
                                <a:gd name="T40" fmla="+- 0 6435 6425"/>
                                <a:gd name="T41" fmla="*/ T40 w 205"/>
                                <a:gd name="T42" fmla="+- 0 -960 -968"/>
                                <a:gd name="T43" fmla="*/ -960 h 122"/>
                                <a:gd name="T44" fmla="+- 0 6425 6425"/>
                                <a:gd name="T45" fmla="*/ T44 w 205"/>
                                <a:gd name="T46" fmla="+- 0 -968 -968"/>
                                <a:gd name="T47" fmla="*/ -968 h 1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05" h="122">
                                  <a:moveTo>
                                    <a:pt x="0" y="0"/>
                                  </a:moveTo>
                                  <a:lnTo>
                                    <a:pt x="48" y="51"/>
                                  </a:lnTo>
                                  <a:lnTo>
                                    <a:pt x="100" y="82"/>
                                  </a:lnTo>
                                  <a:lnTo>
                                    <a:pt x="155" y="106"/>
                                  </a:lnTo>
                                  <a:lnTo>
                                    <a:pt x="205" y="122"/>
                                  </a:lnTo>
                                  <a:lnTo>
                                    <a:pt x="205" y="108"/>
                                  </a:lnTo>
                                  <a:lnTo>
                                    <a:pt x="186" y="102"/>
                                  </a:lnTo>
                                  <a:lnTo>
                                    <a:pt x="167" y="96"/>
                                  </a:lnTo>
                                  <a:lnTo>
                                    <a:pt x="111" y="72"/>
                                  </a:lnTo>
                                  <a:lnTo>
                                    <a:pt x="59" y="43"/>
                                  </a:lnTo>
                                  <a:lnTo>
                                    <a:pt x="10" y="8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1" name="Group 441"/>
                        <wpg:cNvGrpSpPr>
                          <a:grpSpLocks/>
                        </wpg:cNvGrpSpPr>
                        <wpg:grpSpPr bwMode="auto">
                          <a:xfrm>
                            <a:off x="6425" y="-980"/>
                            <a:ext cx="194" cy="160"/>
                            <a:chOff x="6425" y="-980"/>
                            <a:chExt cx="194" cy="160"/>
                          </a:xfrm>
                        </wpg:grpSpPr>
                        <wps:wsp>
                          <wps:cNvPr id="492" name="Freeform 442"/>
                          <wps:cNvSpPr>
                            <a:spLocks/>
                          </wps:cNvSpPr>
                          <wps:spPr bwMode="auto">
                            <a:xfrm>
                              <a:off x="6425" y="-980"/>
                              <a:ext cx="194" cy="160"/>
                            </a:xfrm>
                            <a:custGeom>
                              <a:avLst/>
                              <a:gdLst>
                                <a:gd name="T0" fmla="+- 0 6425 6425"/>
                                <a:gd name="T1" fmla="*/ T0 w 194"/>
                                <a:gd name="T2" fmla="+- 0 -980 -980"/>
                                <a:gd name="T3" fmla="*/ -980 h 160"/>
                                <a:gd name="T4" fmla="+- 0 6441 6425"/>
                                <a:gd name="T5" fmla="*/ T4 w 194"/>
                                <a:gd name="T6" fmla="+- 0 -912 -980"/>
                                <a:gd name="T7" fmla="*/ -912 h 160"/>
                                <a:gd name="T8" fmla="+- 0 6491 6425"/>
                                <a:gd name="T9" fmla="*/ T8 w 194"/>
                                <a:gd name="T10" fmla="+- 0 -878 -980"/>
                                <a:gd name="T11" fmla="*/ -878 h 160"/>
                                <a:gd name="T12" fmla="+- 0 6544 6425"/>
                                <a:gd name="T13" fmla="*/ T12 w 194"/>
                                <a:gd name="T14" fmla="+- 0 -849 -980"/>
                                <a:gd name="T15" fmla="*/ -849 h 160"/>
                                <a:gd name="T16" fmla="+- 0 6600 6425"/>
                                <a:gd name="T17" fmla="*/ T16 w 194"/>
                                <a:gd name="T18" fmla="+- 0 -826 -980"/>
                                <a:gd name="T19" fmla="*/ -826 h 160"/>
                                <a:gd name="T20" fmla="+- 0 6619 6425"/>
                                <a:gd name="T21" fmla="*/ T20 w 194"/>
                                <a:gd name="T22" fmla="+- 0 -820 -980"/>
                                <a:gd name="T23" fmla="*/ -820 h 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94" h="160">
                                  <a:moveTo>
                                    <a:pt x="0" y="0"/>
                                  </a:moveTo>
                                  <a:lnTo>
                                    <a:pt x="16" y="68"/>
                                  </a:lnTo>
                                  <a:lnTo>
                                    <a:pt x="66" y="102"/>
                                  </a:lnTo>
                                  <a:lnTo>
                                    <a:pt x="119" y="131"/>
                                  </a:lnTo>
                                  <a:lnTo>
                                    <a:pt x="175" y="154"/>
                                  </a:lnTo>
                                  <a:lnTo>
                                    <a:pt x="194" y="160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3" name="Group 438"/>
                        <wpg:cNvGrpSpPr>
                          <a:grpSpLocks/>
                        </wpg:cNvGrpSpPr>
                        <wpg:grpSpPr bwMode="auto">
                          <a:xfrm>
                            <a:off x="6435" y="-970"/>
                            <a:ext cx="196" cy="156"/>
                            <a:chOff x="6435" y="-970"/>
                            <a:chExt cx="196" cy="156"/>
                          </a:xfrm>
                        </wpg:grpSpPr>
                        <wps:wsp>
                          <wps:cNvPr id="494" name="Freeform 440"/>
                          <wps:cNvSpPr>
                            <a:spLocks/>
                          </wps:cNvSpPr>
                          <wps:spPr bwMode="auto">
                            <a:xfrm>
                              <a:off x="6435" y="-970"/>
                              <a:ext cx="196" cy="156"/>
                            </a:xfrm>
                            <a:custGeom>
                              <a:avLst/>
                              <a:gdLst>
                                <a:gd name="T0" fmla="+- 0 6630 6435"/>
                                <a:gd name="T1" fmla="*/ T0 w 196"/>
                                <a:gd name="T2" fmla="+- 0 -814 -970"/>
                                <a:gd name="T3" fmla="*/ -814 h 156"/>
                                <a:gd name="T4" fmla="+- 0 6630 6435"/>
                                <a:gd name="T5" fmla="*/ T4 w 196"/>
                                <a:gd name="T6" fmla="+- 0 -869 -970"/>
                                <a:gd name="T7" fmla="*/ -869 h 156"/>
                                <a:gd name="T8" fmla="+- 0 6611 6435"/>
                                <a:gd name="T9" fmla="*/ T8 w 196"/>
                                <a:gd name="T10" fmla="+- 0 -876 -970"/>
                                <a:gd name="T11" fmla="*/ -876 h 156"/>
                                <a:gd name="T12" fmla="+- 0 6592 6435"/>
                                <a:gd name="T13" fmla="*/ T12 w 196"/>
                                <a:gd name="T14" fmla="+- 0 -882 -970"/>
                                <a:gd name="T15" fmla="*/ -882 h 156"/>
                                <a:gd name="T16" fmla="+- 0 6536 6435"/>
                                <a:gd name="T17" fmla="*/ T16 w 196"/>
                                <a:gd name="T18" fmla="+- 0 -906 -970"/>
                                <a:gd name="T19" fmla="*/ -906 h 156"/>
                                <a:gd name="T20" fmla="+- 0 6484 6435"/>
                                <a:gd name="T21" fmla="*/ T20 w 196"/>
                                <a:gd name="T22" fmla="+- 0 -936 -970"/>
                                <a:gd name="T23" fmla="*/ -936 h 156"/>
                                <a:gd name="T24" fmla="+- 0 6451 6435"/>
                                <a:gd name="T25" fmla="*/ T24 w 196"/>
                                <a:gd name="T26" fmla="+- 0 -958 -970"/>
                                <a:gd name="T27" fmla="*/ -958 h 156"/>
                                <a:gd name="T28" fmla="+- 0 6435 6435"/>
                                <a:gd name="T29" fmla="*/ T28 w 196"/>
                                <a:gd name="T30" fmla="+- 0 -970 -970"/>
                                <a:gd name="T31" fmla="*/ -970 h 1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96" h="156">
                                  <a:moveTo>
                                    <a:pt x="195" y="156"/>
                                  </a:moveTo>
                                  <a:lnTo>
                                    <a:pt x="195" y="101"/>
                                  </a:lnTo>
                                  <a:lnTo>
                                    <a:pt x="176" y="94"/>
                                  </a:lnTo>
                                  <a:lnTo>
                                    <a:pt x="157" y="88"/>
                                  </a:lnTo>
                                  <a:lnTo>
                                    <a:pt x="101" y="64"/>
                                  </a:lnTo>
                                  <a:lnTo>
                                    <a:pt x="49" y="34"/>
                                  </a:lnTo>
                                  <a:lnTo>
                                    <a:pt x="16" y="12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95" name="Picture 4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6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764" y="-606"/>
                              <a:ext cx="366" cy="45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96" name="Group 436"/>
                        <wpg:cNvGrpSpPr>
                          <a:grpSpLocks/>
                        </wpg:cNvGrpSpPr>
                        <wpg:grpSpPr bwMode="auto">
                          <a:xfrm>
                            <a:off x="6776" y="-594"/>
                            <a:ext cx="343" cy="247"/>
                            <a:chOff x="6776" y="-594"/>
                            <a:chExt cx="343" cy="247"/>
                          </a:xfrm>
                        </wpg:grpSpPr>
                        <wps:wsp>
                          <wps:cNvPr id="497" name="Freeform 437"/>
                          <wps:cNvSpPr>
                            <a:spLocks/>
                          </wps:cNvSpPr>
                          <wps:spPr bwMode="auto">
                            <a:xfrm>
                              <a:off x="6776" y="-594"/>
                              <a:ext cx="343" cy="247"/>
                            </a:xfrm>
                            <a:custGeom>
                              <a:avLst/>
                              <a:gdLst>
                                <a:gd name="T0" fmla="+- 0 7119 6776"/>
                                <a:gd name="T1" fmla="*/ T0 w 343"/>
                                <a:gd name="T2" fmla="+- 0 -380 -594"/>
                                <a:gd name="T3" fmla="*/ -380 h 247"/>
                                <a:gd name="T4" fmla="+- 0 6987 6776"/>
                                <a:gd name="T5" fmla="*/ T4 w 343"/>
                                <a:gd name="T6" fmla="+- 0 -348 -594"/>
                                <a:gd name="T7" fmla="*/ -348 h 247"/>
                                <a:gd name="T8" fmla="+- 0 6971 6776"/>
                                <a:gd name="T9" fmla="*/ T8 w 343"/>
                                <a:gd name="T10" fmla="+- 0 -347 -594"/>
                                <a:gd name="T11" fmla="*/ -347 h 247"/>
                                <a:gd name="T12" fmla="+- 0 6955 6776"/>
                                <a:gd name="T13" fmla="*/ T12 w 343"/>
                                <a:gd name="T14" fmla="+- 0 -350 -594"/>
                                <a:gd name="T15" fmla="*/ -350 h 247"/>
                                <a:gd name="T16" fmla="+- 0 6938 6776"/>
                                <a:gd name="T17" fmla="*/ T16 w 343"/>
                                <a:gd name="T18" fmla="+- 0 -360 -594"/>
                                <a:gd name="T19" fmla="*/ -360 h 247"/>
                                <a:gd name="T20" fmla="+- 0 6923 6776"/>
                                <a:gd name="T21" fmla="*/ T20 w 343"/>
                                <a:gd name="T22" fmla="+- 0 -374 -594"/>
                                <a:gd name="T23" fmla="*/ -374 h 247"/>
                                <a:gd name="T24" fmla="+- 0 6776 6776"/>
                                <a:gd name="T25" fmla="*/ T24 w 343"/>
                                <a:gd name="T26" fmla="+- 0 -594 -594"/>
                                <a:gd name="T27" fmla="*/ -594 h 2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43" h="247">
                                  <a:moveTo>
                                    <a:pt x="343" y="214"/>
                                  </a:moveTo>
                                  <a:lnTo>
                                    <a:pt x="211" y="246"/>
                                  </a:lnTo>
                                  <a:lnTo>
                                    <a:pt x="195" y="247"/>
                                  </a:lnTo>
                                  <a:lnTo>
                                    <a:pt x="179" y="244"/>
                                  </a:lnTo>
                                  <a:lnTo>
                                    <a:pt x="162" y="234"/>
                                  </a:lnTo>
                                  <a:lnTo>
                                    <a:pt x="147" y="22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013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8" name="Group 434"/>
                        <wpg:cNvGrpSpPr>
                          <a:grpSpLocks/>
                        </wpg:cNvGrpSpPr>
                        <wpg:grpSpPr bwMode="auto">
                          <a:xfrm>
                            <a:off x="6987" y="-348"/>
                            <a:ext cx="131" cy="182"/>
                            <a:chOff x="6987" y="-348"/>
                            <a:chExt cx="131" cy="182"/>
                          </a:xfrm>
                        </wpg:grpSpPr>
                        <wps:wsp>
                          <wps:cNvPr id="499" name="Freeform 435"/>
                          <wps:cNvSpPr>
                            <a:spLocks/>
                          </wps:cNvSpPr>
                          <wps:spPr bwMode="auto">
                            <a:xfrm>
                              <a:off x="6987" y="-348"/>
                              <a:ext cx="131" cy="182"/>
                            </a:xfrm>
                            <a:custGeom>
                              <a:avLst/>
                              <a:gdLst>
                                <a:gd name="T0" fmla="+- 0 7119 6987"/>
                                <a:gd name="T1" fmla="*/ T0 w 131"/>
                                <a:gd name="T2" fmla="+- 0 -166 -348"/>
                                <a:gd name="T3" fmla="*/ -166 h 182"/>
                                <a:gd name="T4" fmla="+- 0 6987 6987"/>
                                <a:gd name="T5" fmla="*/ T4 w 131"/>
                                <a:gd name="T6" fmla="+- 0 -348 -348"/>
                                <a:gd name="T7" fmla="*/ -348 h 18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31" h="182">
                                  <a:moveTo>
                                    <a:pt x="132" y="182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2014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0" name="Group 432"/>
                        <wpg:cNvGrpSpPr>
                          <a:grpSpLocks/>
                        </wpg:cNvGrpSpPr>
                        <wpg:grpSpPr bwMode="auto">
                          <a:xfrm>
                            <a:off x="6776" y="-387"/>
                            <a:ext cx="132" cy="2"/>
                            <a:chOff x="6776" y="-387"/>
                            <a:chExt cx="132" cy="2"/>
                          </a:xfrm>
                        </wpg:grpSpPr>
                        <wps:wsp>
                          <wps:cNvPr id="501" name="Freeform 433"/>
                          <wps:cNvSpPr>
                            <a:spLocks/>
                          </wps:cNvSpPr>
                          <wps:spPr bwMode="auto">
                            <a:xfrm>
                              <a:off x="6776" y="-387"/>
                              <a:ext cx="132" cy="2"/>
                            </a:xfrm>
                            <a:custGeom>
                              <a:avLst/>
                              <a:gdLst>
                                <a:gd name="T0" fmla="+- 0 6776 6776"/>
                                <a:gd name="T1" fmla="*/ T0 w 132"/>
                                <a:gd name="T2" fmla="+- 0 6908 6776"/>
                                <a:gd name="T3" fmla="*/ T2 w 13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32">
                                  <a:moveTo>
                                    <a:pt x="0" y="0"/>
                                  </a:moveTo>
                                  <a:lnTo>
                                    <a:pt x="132" y="0"/>
                                  </a:lnTo>
                                </a:path>
                              </a:pathLst>
                            </a:custGeom>
                            <a:noFill/>
                            <a:ln w="8752">
                              <a:solidFill>
                                <a:srgbClr val="C0C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2" name="Group 429"/>
                        <wpg:cNvGrpSpPr>
                          <a:grpSpLocks/>
                        </wpg:cNvGrpSpPr>
                        <wpg:grpSpPr bwMode="auto">
                          <a:xfrm>
                            <a:off x="6776" y="-594"/>
                            <a:ext cx="343" cy="428"/>
                            <a:chOff x="6776" y="-594"/>
                            <a:chExt cx="343" cy="428"/>
                          </a:xfrm>
                        </wpg:grpSpPr>
                        <wps:wsp>
                          <wps:cNvPr id="503" name="Freeform 431"/>
                          <wps:cNvSpPr>
                            <a:spLocks/>
                          </wps:cNvSpPr>
                          <wps:spPr bwMode="auto">
                            <a:xfrm>
                              <a:off x="6776" y="-594"/>
                              <a:ext cx="343" cy="428"/>
                            </a:xfrm>
                            <a:custGeom>
                              <a:avLst/>
                              <a:gdLst>
                                <a:gd name="T0" fmla="+- 0 6776 6776"/>
                                <a:gd name="T1" fmla="*/ T0 w 343"/>
                                <a:gd name="T2" fmla="+- 0 -374 -594"/>
                                <a:gd name="T3" fmla="*/ -374 h 428"/>
                                <a:gd name="T4" fmla="+- 0 7119 6776"/>
                                <a:gd name="T5" fmla="*/ T4 w 343"/>
                                <a:gd name="T6" fmla="+- 0 -166 -594"/>
                                <a:gd name="T7" fmla="*/ -166 h 428"/>
                                <a:gd name="T8" fmla="+- 0 7119 6776"/>
                                <a:gd name="T9" fmla="*/ T8 w 343"/>
                                <a:gd name="T10" fmla="+- 0 -382 -594"/>
                                <a:gd name="T11" fmla="*/ -382 h 428"/>
                                <a:gd name="T12" fmla="+- 0 6776 6776"/>
                                <a:gd name="T13" fmla="*/ T12 w 343"/>
                                <a:gd name="T14" fmla="+- 0 -594 -594"/>
                                <a:gd name="T15" fmla="*/ -594 h 428"/>
                                <a:gd name="T16" fmla="+- 0 6776 6776"/>
                                <a:gd name="T17" fmla="*/ T16 w 343"/>
                                <a:gd name="T18" fmla="+- 0 -374 -594"/>
                                <a:gd name="T19" fmla="*/ -374 h 4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43" h="428">
                                  <a:moveTo>
                                    <a:pt x="0" y="220"/>
                                  </a:moveTo>
                                  <a:lnTo>
                                    <a:pt x="343" y="428"/>
                                  </a:lnTo>
                                  <a:lnTo>
                                    <a:pt x="343" y="212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noFill/>
                            <a:ln w="10068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04" name="Picture 43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233" y="-1463"/>
                              <a:ext cx="286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1052FD" id="Group 428" o:spid="_x0000_s1026" style="position:absolute;margin-left:318.4pt;margin-top:-73.55pt;width:57.5pt;height:66.7pt;z-index:-251663360;mso-position-horizontal-relative:page" coordorigin="6368,-1471" coordsize="1150,1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">
                <v:group id="Group 481" o:spid="_x0000_s1027" style="position:absolute;left:6399;top:-1441;width:800;height:1298" coordorigin="6399,-1441" coordsize="800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mF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LV/g7E46A3P4CAAD//wMAUEsBAi0AFAAGAAgAAAAhANvh9svuAAAAhQEAABMAAAAAAAAA&#10;AAAAAAAAAAAAAFtDb250ZW50X1R5cGVzXS54bWxQSwECLQAUAAYACAAAACEAWvQsW78AAAAVAQAA&#10;CwAAAAAAAAAAAAAAAAAfAQAAX3JlbHMvLnJlbHNQSwECLQAUAAYACAAAACEAIfophcYAAADcAAAA&#10;DwAAAAAAAAAAAAAAAAAHAgAAZHJzL2Rvd25yZXYueG1sUEsFBgAAAAADAAMAtwAAAPoCAAAAAA==&#10;">
                  <v:shape id="Freeform 484" o:spid="_x0000_s1028" style="position:absolute;left:6399;top:-1441;width:800;height:1298;visibility:visible;mso-wrap-style:square;v-text-anchor:top" coordsize="800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" path="m742,1087r-342,l400,1090r343,208l742,1087e" fillcolor="#cdcdcd" stroked="f">
                    <v:path arrowok="t" o:connecttype="custom" o:connectlocs="742,-354;400,-354;400,-351;743,-143;742,-354" o:connectangles="0,0,0,0,0"/>
                  </v:shape>
                  <v:shape id="Freeform 483" o:spid="_x0000_s1029" style="position:absolute;left:6399;top:-1441;width:800;height:1298;visibility:visible;mso-wrap-style:square;v-text-anchor:top" coordsize="800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" path="m492,l,276,,983r14,14l60,1037r50,35l164,1100r57,22l281,1137r23,4l400,1087r342,l742,1082,585,985,800,866r,-423l286,443r-16,-3l196,415,137,386r663,l800,169,492,e" fillcolor="#cdcdcd" stroked="f">
                    <v:path arrowok="t" o:connecttype="custom" o:connectlocs="492,-1441;0,-1165;0,-458;14,-444;60,-404;110,-369;164,-341;221,-319;281,-304;304,-300;400,-354;742,-354;742,-359;585,-456;800,-575;800,-998;286,-998;270,-1001;196,-1026;137,-1055;800,-1055;800,-1272;492,-1441" o:connectangles="0,0,0,0,0,0,0,0,0,0,0,0,0,0,0,0,0,0,0,0,0,0,0"/>
                  </v:shape>
                  <v:shape id="Freeform 482" o:spid="_x0000_s1030" style="position:absolute;left:6399;top:-1441;width:800;height:1298;visibility:visible;mso-wrap-style:square;v-text-anchor:top" coordsize="800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" path="m800,386r-663,l154,395r55,25l266,438r20,5l800,443r,-57e" fillcolor="#cdcdcd" stroked="f">
                    <v:path arrowok="t" o:connecttype="custom" o:connectlocs="800,-1055;137,-1055;154,-1046;209,-1021;266,-1003;286,-998;800,-998;800,-1055" o:connectangles="0,0,0,0,0,0,0,0"/>
                  </v:shape>
                </v:group>
                <v:group id="Group 475" o:spid="_x0000_s1031" style="position:absolute;left:6536;top:-1441;width:663;height:1298" coordorigin="6536,-1441" coordsize="663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4i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">
                  <v:shape id="Freeform 480" o:spid="_x0000_s1032" style="position:absolute;left:6536;top:-1441;width:663;height:1298;visibility:visible;mso-wrap-style:square;v-text-anchor:top" coordsize="663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" path="m491,l,276,,983r14,14l60,1037r50,35l164,1100r57,22l280,1137r21,4l303,1141e" filled="f" strokecolor="#cdcdcd" strokeweight=".20133mm">
                    <v:path arrowok="t" o:connecttype="custom" o:connectlocs="491,-1441;0,-1165;0,-458;14,-444;60,-404;110,-369;164,-341;221,-319;280,-304;301,-300;303,-300" o:connectangles="0,0,0,0,0,0,0,0,0,0,0"/>
                  </v:shape>
                  <v:shape id="Freeform 479" o:spid="_x0000_s1033" style="position:absolute;left:6536;top:-1441;width:663;height:1298;visibility:visible;mso-wrap-style:square;v-text-anchor:top" coordsize="663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" path="m484,1141r258,157e" filled="f" strokecolor="#cdcdcd" strokeweight=".20133mm">
                    <v:path arrowok="t" o:connecttype="custom" o:connectlocs="484,-300;742,-143" o:connectangles="0,0"/>
                  </v:shape>
                  <v:shape id="Freeform 478" o:spid="_x0000_s1034" style="position:absolute;left:6536;top:-1441;width:663;height:1298;visibility:visible;mso-wrap-style:square;v-text-anchor:top" coordsize="663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" path="m584,985l799,866r,-697l491,e" filled="f" strokecolor="#cdcdcd" strokeweight=".20133mm">
                    <v:path arrowok="t" o:connecttype="custom" o:connectlocs="584,-456;799,-575;799,-1272;491,-1441" o:connectangles="0,0,0,0"/>
                  </v:shape>
                  <v:shape id="Freeform 477" o:spid="_x0000_s1035" style="position:absolute;left:6536;top:-1441;width:663;height:1298;visibility:visible;mso-wrap-style:square;v-text-anchor:top" coordsize="663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" path="m742,1298r,-216l584,985e" filled="f" strokecolor="#cdcdcd" strokeweight=".20133mm">
                    <v:path arrowok="t" o:connecttype="custom" o:connectlocs="742,-143;742,-359;584,-456" o:connectangles="0,0,0"/>
                  </v:shape>
                  <v:shape id="Freeform 476" o:spid="_x0000_s1036" style="position:absolute;left:6536;top:-1441;width:663;height:1298;visibility:visible;mso-wrap-style:square;v-text-anchor:top" coordsize="663,1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" path="m303,1141r96,-54l399,1090r85,51e" filled="f" strokecolor="#cdcdcd" strokeweight=".20133mm">
                    <v:path arrowok="t" o:connecttype="custom" o:connectlocs="303,-300;399,-354;399,-351;484,-300" o:connectangles="0,0,0,0"/>
                  </v:shape>
                </v:group>
                <v:group id="Group 472" o:spid="_x0000_s1037" style="position:absolute;left:6536;top:-1055;width:149;height:57" coordorigin="6536,-1055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">
                  <v:shape id="Freeform 474" o:spid="_x0000_s1038" style="position:absolute;left:6536;top:-1055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" path="m,l53,26r57,21l149,57,133,54,59,29,39,20,19,10e" filled="f" strokecolor="#cdcdcd" strokeweight=".20122mm">
                    <v:path arrowok="t" o:connecttype="custom" o:connectlocs="0,-1055;53,-1029;110,-1008;149,-998;133,-1001;59,-1026;39,-1035;19,-1045" o:connectangles="0,0,0,0,0,0,0,0"/>
                  </v:shape>
                  <v:shape id="Picture 473" o:spid="_x0000_s1039" type="#_x0000_t75" style="position:absolute;left:6364;top:-1475;width:823;height: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">
                    <v:imagedata r:id="rId137" o:title=""/>
                  </v:shape>
                </v:group>
                <v:group id="Group 469" o:spid="_x0000_s1040" style="position:absolute;left:6376;top:-1463;width:800;height:446" coordorigin="6376,-1463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<v:shape id="Freeform 471" o:spid="_x0000_s1041" style="position:absolute;left:6376;top:-1463;width:800;height:446;visibility:visible;mso-wrap-style:square;v-text-anchor:top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" path="m304,446l800,169,492,,,275r43,43l91,356r51,32l197,414r58,21l295,444e" filled="f" strokecolor="white" strokeweight=".1006mm">
                    <v:path arrowok="t" o:connecttype="custom" o:connectlocs="304,-1017;800,-1294;492,-1463;0,-1188;43,-1145;91,-1107;142,-1075;197,-1049;255,-1028;295,-1019" o:connectangles="0,0,0,0,0,0,0,0,0,0"/>
                  </v:shape>
                  <v:shape id="Picture 470" o:spid="_x0000_s1042" type="#_x0000_t75" style="position:absolute;left:6365;top:-1201;width:327;height: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">
                    <v:imagedata r:id="rId164" o:title=""/>
                  </v:shape>
                </v:group>
                <v:group id="Group 466" o:spid="_x0000_s1043" style="position:absolute;left:6376;top:-1189;width:303;height:866" coordorigin="6376,-1189" coordsize="303,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/g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jerOH3TDgC8vADAAD//wMAUEsBAi0AFAAGAAgAAAAhANvh9svuAAAAhQEAABMAAAAAAAAA&#10;AAAAAAAAAAAAAFtDb250ZW50X1R5cGVzXS54bWxQSwECLQAUAAYACAAAACEAWvQsW78AAAAVAQAA&#10;CwAAAAAAAAAAAAAAAAAfAQAAX3JlbHMvLnJlbHNQSwECLQAUAAYACAAAACEA6wJ/4MYAAADcAAAA&#10;DwAAAAAAAAAAAAAAAAAHAgAAZHJzL2Rvd25yZXYueG1sUEsFBgAAAAADAAMAtwAAAPoCAAAAAA==&#10;">
                  <v:shape id="Freeform 468" o:spid="_x0000_s1044" style="position:absolute;left:6376;top:-1189;width:303;height:866;visibility:visible;mso-wrap-style:square;v-text-anchor:top" coordsize="303,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" path="m304,172l244,157,186,136,132,108,81,75,35,36,,,,708r45,42l93,786r53,30l202,840r59,18l304,866r,-694e" filled="f" strokecolor="white" strokeweight=".1007mm">
                    <v:path arrowok="t" o:connecttype="custom" o:connectlocs="304,-1017;244,-1032;186,-1053;132,-1081;81,-1114;35,-1153;0,-1189;0,-481;45,-439;93,-403;146,-373;202,-349;261,-331;304,-323;304,-1017" o:connectangles="0,0,0,0,0,0,0,0,0,0,0,0,0,0,0"/>
                  </v:shape>
                  <v:shape id="Picture 467" o:spid="_x0000_s1045" type="#_x0000_t75" style="position:absolute;left:6668;top:-1306;width:520;height: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">
                    <v:imagedata r:id="rId165" o:title=""/>
                  </v:shape>
                </v:group>
                <v:group id="Group 464" o:spid="_x0000_s1046" style="position:absolute;left:6680;top:-1294;width:496;height:971" coordorigin="6680,-1294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B+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">
                  <v:shape id="Freeform 465" o:spid="_x0000_s1047" style="position:absolute;left:6680;top:-1294;width:496;height:971;visibility:visible;mso-wrap-style:square;v-text-anchor:top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" path="m,277l,970,496,696,496,,,277xe" filled="f" strokecolor="white" strokeweight=".1007mm">
                    <v:path arrowok="t" o:connecttype="custom" o:connectlocs="0,-1017;0,-324;496,-598;496,-1294;0,-1017" o:connectangles="0,0,0,0,0"/>
                  </v:shape>
                </v:group>
                <v:group id="Group 461" o:spid="_x0000_s1048" style="position:absolute;left:6376;top:-1463;width:800;height:1141" coordorigin="6376,-1463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<v:shape id="Freeform 463" o:spid="_x0000_s1049" style="position:absolute;left:6376;top:-1463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" path="m800,169l492,,,275,,982r45,42l93,1060r53,30l202,1114r59,18l304,1140,800,865r,-696e" filled="f" strokecolor="#404040" strokeweight=".27969mm">
                    <v:path arrowok="t" o:connecttype="custom" o:connectlocs="800,-1294;492,-1463;0,-1188;0,-481;45,-439;93,-403;146,-373;202,-349;261,-331;304,-323;800,-598;800,-1294" o:connectangles="0,0,0,0,0,0,0,0,0,0,0,0"/>
                  </v:shape>
                  <v:shape id="Picture 462" o:spid="_x0000_s1050" type="#_x0000_t75" style="position:absolute;left:6468;top:-782;width:97;height:1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">
                    <v:imagedata r:id="rId166" o:title=""/>
                  </v:shape>
                </v:group>
                <v:group id="Group 459" o:spid="_x0000_s1051" style="position:absolute;left:6492;top:-760;width:48;height:62" coordorigin="6492,-760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tTS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">
                  <v:shape id="Freeform 460" o:spid="_x0000_s1052" style="position:absolute;left:6492;top:-760;width:48;height:62;visibility:visible;mso-wrap-style:square;v-text-anchor:top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" path="m46,24l34,6,17,,3,12,,31,11,53,26,63,44,52,48,34,46,24xe" filled="f" strokeweight=".1007mm">
                    <v:path arrowok="t" o:connecttype="custom" o:connectlocs="46,-736;34,-754;17,-760;3,-748;0,-729;11,-707;26,-697;44,-708;48,-726;46,-736" o:connectangles="0,0,0,0,0,0,0,0,0,0"/>
                  </v:shape>
                </v:group>
                <v:group id="Group 457" o:spid="_x0000_s1053" style="position:absolute;left:6425;top:-616;width:194;height:105" coordorigin="6425,-616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+k9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isEvg9E46A3D4AAAD//wMAUEsBAi0AFAAGAAgAAAAhANvh9svuAAAAhQEAABMAAAAAAAAA&#10;AAAAAAAAAAAAAFtDb250ZW50X1R5cGVzXS54bWxQSwECLQAUAAYACAAAACEAWvQsW78AAAAVAQAA&#10;CwAAAAAAAAAAAAAAAAAfAQAAX3JlbHMvLnJlbHNQSwECLQAUAAYACAAAACEAbtvpPcYAAADcAAAA&#10;DwAAAAAAAAAAAAAAAAAHAgAAZHJzL2Rvd25yZXYueG1sUEsFBgAAAAADAAMAtwAAAPoCAAAAAA==&#10;">
                  <v:shape id="Freeform 458" o:spid="_x0000_s1054" style="position:absolute;left:6425;top:-616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" path="m,l50,37r52,31l175,99r19,6e" filled="f" strokeweight=".16772mm">
                    <v:path arrowok="t" o:connecttype="custom" o:connectlocs="0,-616;50,-579;102,-548;175,-517;194,-511" o:connectangles="0,0,0,0,0"/>
                  </v:shape>
                </v:group>
                <v:group id="Group 455" o:spid="_x0000_s1055" style="position:absolute;left:6425;top:-574;width:194;height:105" coordorigin="6425,-574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dLRxgAAANw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aLBfydCUdArn4BAAD//wMAUEsBAi0AFAAGAAgAAAAhANvh9svuAAAAhQEAABMAAAAAAAAA&#10;AAAAAAAAAAAAAFtDb250ZW50X1R5cGVzXS54bWxQSwECLQAUAAYACAAAACEAWvQsW78AAAAVAQAA&#10;CwAAAAAAAAAAAAAAAAAfAQAAX3JlbHMvLnJlbHNQSwECLQAUAAYACAAAACEA8UXS0cYAAADcAAAA&#10;DwAAAAAAAAAAAAAAAAAHAgAAZHJzL2Rvd25yZXYueG1sUEsFBgAAAAADAAMAtwAAAPoCAAAAAA==&#10;">
                  <v:shape id="Freeform 456" o:spid="_x0000_s1056" style="position:absolute;left:6425;top:-574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" path="m,l50,38r52,30l175,100r19,5e" filled="f" strokeweight=".16772mm">
                    <v:path arrowok="t" o:connecttype="custom" o:connectlocs="0,-574;50,-536;102,-506;175,-474;194,-469" o:connectangles="0,0,0,0,0"/>
                  </v:shape>
                </v:group>
                <v:group id="Group 453" o:spid="_x0000_s1057" style="position:absolute;left:6425;top:-531;width:194;height:105" coordorigin="6425,-531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uM4xwAAANw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D+soS/M+EIyM0vAAAA//8DAFBLAQItABQABgAIAAAAIQDb4fbL7gAAAIUBAAATAAAAAAAA&#10;AAAAAAAAAAAAAABbQ29udGVudF9UeXBlc10ueG1sUEsBAi0AFAAGAAgAAAAhAFr0LFu/AAAAFQEA&#10;AAsAAAAAAAAAAAAAAAAAHwEAAF9yZWxzLy5yZWxzUEsBAi0AFAAGAAgAAAAhAO+W4zjHAAAA3AAA&#10;AA8AAAAAAAAAAAAAAAAABwIAAGRycy9kb3ducmV2LnhtbFBLBQYAAAAAAwADALcAAAD7AgAAAAA=&#10;">
                  <v:shape id="Freeform 454" o:spid="_x0000_s1058" style="position:absolute;left:6425;top:-531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" path="m,l50,37r52,31l175,99r19,6e" filled="f" strokeweight=".16772mm">
                    <v:path arrowok="t" o:connecttype="custom" o:connectlocs="0,-531;50,-494;102,-463;175,-432;194,-426" o:connectangles="0,0,0,0,0"/>
                  </v:shape>
                </v:group>
                <v:group id="Group 451" o:spid="_x0000_s1059" style="position:absolute;left:6417;top:-1055;width:222;height:126" coordorigin="6417,-1055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Z8ZxAAAANw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o0kMzzPhCMj5AwAA//8DAFBLAQItABQABgAIAAAAIQDb4fbL7gAAAIUBAAATAAAAAAAAAAAA&#10;AAAAAAAAAABbQ29udGVudF9UeXBlc10ueG1sUEsBAi0AFAAGAAgAAAAhAFr0LFu/AAAAFQEAAAsA&#10;AAAAAAAAAAAAAAAAHwEAAF9yZWxzLy5yZWxzUEsBAi0AFAAGAAgAAAAhACQ1nxnEAAAA3AAAAA8A&#10;AAAAAAAAAAAAAAAABwIAAGRycy9kb3ducmV2LnhtbFBLBQYAAAAAAwADALcAAAD4AgAAAAA=&#10;">
                  <v:shape id="Freeform 452" o:spid="_x0000_s1060" style="position:absolute;left:6417;top:-1055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" path="m9,l5,,2,2,1,4,,6,,8r1,4l3,16r5,3l23,31,72,66r53,29l182,117r36,9l222,120r-2,-5l220,111r-4,-3l212,107r-19,-5l136,80,82,53,32,19,17,6,9,e" stroked="f">
                    <v:path arrowok="t" o:connecttype="custom" o:connectlocs="9,-1055;5,-1055;2,-1053;1,-1051;0,-1049;0,-1047;1,-1043;3,-1039;8,-1036;23,-1024;72,-989;125,-960;182,-938;218,-929;222,-935;220,-940;220,-944;216,-947;212,-948;193,-953;136,-975;82,-1002;32,-1036;17,-1049;9,-1055" o:connectangles="0,0,0,0,0,0,0,0,0,0,0,0,0,0,0,0,0,0,0,0,0,0,0,0,0"/>
                  </v:shape>
                </v:group>
                <v:group id="Group 448" o:spid="_x0000_s1061" style="position:absolute;left:6417;top:-1055;width:222;height:126" coordorigin="6417,-1055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6T1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3her+DvTDgCMv0FAAD//wMAUEsBAi0AFAAGAAgAAAAhANvh9svuAAAAhQEAABMAAAAAAAAA&#10;AAAAAAAAAAAAAFtDb250ZW50X1R5cGVzXS54bWxQSwECLQAUAAYACAAAACEAWvQsW78AAAAVAQAA&#10;CwAAAAAAAAAAAAAAAAAfAQAAX3JlbHMvLnJlbHNQSwECLQAUAAYACAAAACEAu6uk9cYAAADcAAAA&#10;DwAAAAAAAAAAAAAAAAAHAgAAZHJzL2Rvd25yZXYueG1sUEsFBgAAAAADAAMAtwAAAPoCAAAAAA==&#10;">
                  <v:shape id="Freeform 450" o:spid="_x0000_s1062" style="position:absolute;left:6417;top:-1055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" path="m8,19l55,55r52,31l163,111r55,15l222,120r-2,-5l220,111r-4,-3l212,107r-19,-5l136,80,82,53,32,19,9,,5,,2,2,1,4,,6,,8r1,4l3,16r5,3xe" filled="f" strokeweight=".1006mm">
                    <v:path arrowok="t" o:connecttype="custom" o:connectlocs="8,-1036;55,-1000;107,-969;163,-944;218,-929;222,-935;220,-940;220,-944;216,-947;212,-948;193,-953;136,-975;82,-1002;32,-1036;9,-1055;5,-1055;2,-1053;1,-1051;0,-1049;0,-1047;1,-1043;3,-1039;8,-1036" o:connectangles="0,0,0,0,0,0,0,0,0,0,0,0,0,0,0,0,0,0,0,0,0,0,0"/>
                  </v:shape>
                  <v:shape id="Picture 449" o:spid="_x0000_s1063" type="#_x0000_t75" style="position:absolute;left:6471;top:-1005;width:87;height: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">
                    <v:imagedata r:id="rId167" o:title=""/>
                  </v:shape>
                </v:group>
                <v:group id="Group 445" o:spid="_x0000_s1064" style="position:absolute;left:6487;top:-993;width:59;height:40" coordorigin="6487,-993" coordsize="5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">
                  <v:shape id="Freeform 447" o:spid="_x0000_s1065" style="position:absolute;left:6487;top:-993;width:59;height:40;visibility:visible;mso-wrap-style:square;v-text-anchor:top" coordsize="59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" path="m59,39l48,19,35,6,21,,6,2,,17,6,29r17,8l42,40r8,l59,39xe" filled="f" strokecolor="white" strokeweight=".03914mm">
                    <v:path arrowok="t" o:connecttype="custom" o:connectlocs="59,-954;48,-974;35,-987;21,-993;6,-991;0,-976;6,-964;23,-956;42,-953;50,-953;59,-954" o:connectangles="0,0,0,0,0,0,0,0,0,0,0"/>
                  </v:shape>
                  <v:shape id="Picture 446" o:spid="_x0000_s1066" type="#_x0000_t75" style="position:absolute;left:6414;top:-991;width:229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">
                    <v:imagedata r:id="rId168" o:title=""/>
                  </v:shape>
                </v:group>
                <v:group id="Group 443" o:spid="_x0000_s1067" style="position:absolute;left:6425;top:-968;width:205;height:122" coordorigin="6425,-968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5Mf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2kOTH8YAAADcAAAA&#10;DwAAAAAAAAAAAAAAAAAHAgAAZHJzL2Rvd25yZXYueG1sUEsFBgAAAAADAAMAtwAAAPoCAAAAAA==&#10;">
                  <v:shape id="Freeform 444" o:spid="_x0000_s1068" style="position:absolute;left:6425;top:-968;width:205;height:122;visibility:visible;mso-wrap-style:square;v-text-anchor:top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" path="m,l48,51r52,31l155,106r50,16l205,108r-19,-6l167,96,111,72,59,43,10,8,,e" stroked="f">
                    <v:path arrowok="t" o:connecttype="custom" o:connectlocs="0,-968;48,-917;100,-886;155,-862;205,-846;205,-860;186,-866;167,-872;111,-896;59,-925;10,-960;0,-968" o:connectangles="0,0,0,0,0,0,0,0,0,0,0,0"/>
                  </v:shape>
                </v:group>
                <v:group id="Group 441" o:spid="_x0000_s1069" style="position:absolute;left:6425;top:-980;width:194;height:160" coordorigin="6425,-980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AnE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DxHsPfmXAE5PIGAAD//wMAUEsBAi0AFAAGAAgAAAAhANvh9svuAAAAhQEAABMAAAAAAAAA&#10;AAAAAAAAAAAAAFtDb250ZW50X1R5cGVzXS54bWxQSwECLQAUAAYACAAAACEAWvQsW78AAAAVAQAA&#10;CwAAAAAAAAAAAAAAAAAfAQAAX3JlbHMvLnJlbHNQSwECLQAUAAYACAAAACEAoewJxMYAAADcAAAA&#10;DwAAAAAAAAAAAAAAAAAHAgAAZHJzL2Rvd25yZXYueG1sUEsFBgAAAAADAAMAtwAAAPoCAAAAAA==&#10;">
                  <v:shape id="Freeform 442" o:spid="_x0000_s1070" style="position:absolute;left:6425;top:-980;width:194;height:160;visibility:visible;mso-wrap-style:square;v-text-anchor:top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" path="m,l16,68r50,34l119,131r56,23l194,160e" filled="f" strokecolor="white" strokeweight=".1007mm">
                    <v:path arrowok="t" o:connecttype="custom" o:connectlocs="0,-980;16,-912;66,-878;119,-849;175,-826;194,-820" o:connectangles="0,0,0,0,0,0"/>
                  </v:shape>
                </v:group>
                <v:group id="Group 438" o:spid="_x0000_s1071" style="position:absolute;left:6435;top:-970;width:196;height:156" coordorigin="6435,-970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Io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">
                  <v:shape id="Freeform 440" o:spid="_x0000_s1072" style="position:absolute;left:6435;top:-970;width:196;height:156;visibility:visible;mso-wrap-style:square;v-text-anchor:top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" path="m195,156r,-55l176,94,157,88,101,64,49,34,16,12,,e" filled="f" strokeweight=".1006mm">
                    <v:path arrowok="t" o:connecttype="custom" o:connectlocs="195,-814;195,-869;176,-876;157,-882;101,-906;49,-936;16,-958;0,-970" o:connectangles="0,0,0,0,0,0,0,0"/>
                  </v:shape>
                  <v:shape id="Picture 439" o:spid="_x0000_s1073" type="#_x0000_t75" style="position:absolute;left:6764;top:-606;width:366;height: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">
                    <v:imagedata r:id="rId169" o:title=""/>
                  </v:shape>
                </v:group>
                <v:group id="Group 436" o:spid="_x0000_s1074" style="position:absolute;left:6776;top:-594;width:343;height:247" coordorigin="6776,-594" coordsize="343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ZGw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fP3BfydCUdArn4BAAD//wMAUEsBAi0AFAAGAAgAAAAhANvh9svuAAAAhQEAABMAAAAAAAAA&#10;AAAAAAAAAAAAAFtDb250ZW50X1R5cGVzXS54bWxQSwECLQAUAAYACAAAACEAWvQsW78AAAAVAQAA&#10;CwAAAAAAAAAAAAAAAAAfAQAAX3JlbHMvLnJlbHNQSwECLQAUAAYACAAAACEALgWRsMYAAADcAAAA&#10;DwAAAAAAAAAAAAAAAAAHAgAAZHJzL2Rvd25yZXYueG1sUEsFBgAAAAADAAMAtwAAAPoCAAAAAA==&#10;">
                  <v:shape id="Freeform 437" o:spid="_x0000_s1075" style="position:absolute;left:6776;top:-594;width:343;height:247;visibility:visible;mso-wrap-style:square;v-text-anchor:top" coordsize="343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" path="m343,214l211,246r-16,1l179,244,162,234,147,220,,e" filled="f" strokecolor="silver" strokeweight=".05592mm">
                    <v:path arrowok="t" o:connecttype="custom" o:connectlocs="343,-380;211,-348;195,-347;179,-350;162,-360;147,-374;0,-594" o:connectangles="0,0,0,0,0,0,0"/>
                  </v:shape>
                </v:group>
                <v:group id="Group 434" o:spid="_x0000_s1076" style="position:absolute;left:6987;top:-348;width:131;height:182" coordorigin="6987,-348" coordsize="131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">
                  <v:shape id="Freeform 435" o:spid="_x0000_s1077" style="position:absolute;left:6987;top:-348;width:131;height:182;visibility:visible;mso-wrap-style:square;v-text-anchor:top" coordsize="131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" path="m132,182l,e" filled="f" strokecolor="silver" strokeweight=".05594mm">
                    <v:path arrowok="t" o:connecttype="custom" o:connectlocs="132,-166;0,-348" o:connectangles="0,0"/>
                  </v:shape>
                </v:group>
                <v:group id="Group 432" o:spid="_x0000_s1078" style="position:absolute;left:6776;top:-387;width:132;height:2" coordorigin="6776,-387" coordsize="13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">
                  <v:shape id="Freeform 433" o:spid="_x0000_s1079" style="position:absolute;left:6776;top:-387;width:132;height:2;visibility:visible;mso-wrap-style:square;v-text-anchor:top" coordsize="13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" path="m,l132,e" filled="f" strokecolor="silver" strokeweight=".24311mm">
                    <v:path arrowok="t" o:connecttype="custom" o:connectlocs="0,0;132,0" o:connectangles="0,0"/>
                  </v:shape>
                </v:group>
                <v:group id="Group 429" o:spid="_x0000_s1080" style="position:absolute;left:6776;top:-594;width:343;height:428" coordorigin="6776,-594" coordsize="343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Q2p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fN4Bo8z4QjI1S8AAAD//wMAUEsBAi0AFAAGAAgAAAAhANvh9svuAAAAhQEAABMAAAAAAAAA&#10;AAAAAAAAAAAAAFtDb250ZW50X1R5cGVzXS54bWxQSwECLQAUAAYACAAAACEAWvQsW78AAAAVAQAA&#10;CwAAAAAAAAAAAAAAAAAfAQAAX3JlbHMvLnJlbHNQSwECLQAUAAYACAAAACEAz9UNqcYAAADcAAAA&#10;DwAAAAAAAAAAAAAAAAAHAgAAZHJzL2Rvd25yZXYueG1sUEsFBgAAAAADAAMAtwAAAPoCAAAAAA==&#10;">
                  <v:shape id="Freeform 431" o:spid="_x0000_s1081" style="position:absolute;left:6776;top:-594;width:343;height:428;visibility:visible;mso-wrap-style:square;v-text-anchor:top" coordsize="343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" path="m,220l343,428r,-216l,,,220e" filled="f" strokecolor="#404040" strokeweight=".27967mm">
                    <v:path arrowok="t" o:connecttype="custom" o:connectlocs="0,-374;343,-166;343,-382;0,-594;0,-374" o:connectangles="0,0,0,0,0"/>
                  </v:shape>
                  <v:shape id="Picture 430" o:spid="_x0000_s1082" type="#_x0000_t75" style="position:absolute;left:7233;top:-1463;width:286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">
                    <v:imagedata r:id="rId157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>
                <wp:simplePos x="0" y="0"/>
                <wp:positionH relativeFrom="page">
                  <wp:posOffset>5132070</wp:posOffset>
                </wp:positionH>
                <wp:positionV relativeFrom="paragraph">
                  <wp:posOffset>-929005</wp:posOffset>
                </wp:positionV>
                <wp:extent cx="730250" cy="748665"/>
                <wp:effectExtent l="7620" t="6350" r="0" b="6985"/>
                <wp:wrapNone/>
                <wp:docPr id="380" name="Group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0250" cy="748665"/>
                          <a:chOff x="8082" y="-1463"/>
                          <a:chExt cx="1150" cy="1179"/>
                        </a:xfrm>
                      </wpg:grpSpPr>
                      <wpg:grpSp>
                        <wpg:cNvPr id="381" name="Group 424"/>
                        <wpg:cNvGrpSpPr>
                          <a:grpSpLocks/>
                        </wpg:cNvGrpSpPr>
                        <wpg:grpSpPr bwMode="auto">
                          <a:xfrm>
                            <a:off x="8112" y="-1432"/>
                            <a:ext cx="800" cy="1141"/>
                            <a:chOff x="8112" y="-1432"/>
                            <a:chExt cx="800" cy="1141"/>
                          </a:xfrm>
                        </wpg:grpSpPr>
                        <wps:wsp>
                          <wps:cNvPr id="382" name="Freeform 427"/>
                          <wps:cNvSpPr>
                            <a:spLocks/>
                          </wps:cNvSpPr>
                          <wps:spPr bwMode="auto">
                            <a:xfrm>
                              <a:off x="8112" y="-1432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8604 8112"/>
                                <a:gd name="T1" fmla="*/ T0 w 800"/>
                                <a:gd name="T2" fmla="+- 0 -1432 -1432"/>
                                <a:gd name="T3" fmla="*/ -1432 h 1141"/>
                                <a:gd name="T4" fmla="+- 0 8112 8112"/>
                                <a:gd name="T5" fmla="*/ T4 w 800"/>
                                <a:gd name="T6" fmla="+- 0 -1157 -1432"/>
                                <a:gd name="T7" fmla="*/ -1157 h 1141"/>
                                <a:gd name="T8" fmla="+- 0 8113 8112"/>
                                <a:gd name="T9" fmla="*/ T8 w 800"/>
                                <a:gd name="T10" fmla="+- 0 -450 -1432"/>
                                <a:gd name="T11" fmla="*/ -450 h 1141"/>
                                <a:gd name="T12" fmla="+- 0 8127 8112"/>
                                <a:gd name="T13" fmla="*/ T12 w 800"/>
                                <a:gd name="T14" fmla="+- 0 -435 -1432"/>
                                <a:gd name="T15" fmla="*/ -435 h 1141"/>
                                <a:gd name="T16" fmla="+- 0 8173 8112"/>
                                <a:gd name="T17" fmla="*/ T16 w 800"/>
                                <a:gd name="T18" fmla="+- 0 -396 -1432"/>
                                <a:gd name="T19" fmla="*/ -396 h 1141"/>
                                <a:gd name="T20" fmla="+- 0 8223 8112"/>
                                <a:gd name="T21" fmla="*/ T20 w 800"/>
                                <a:gd name="T22" fmla="+- 0 -361 -1432"/>
                                <a:gd name="T23" fmla="*/ -361 h 1141"/>
                                <a:gd name="T24" fmla="+- 0 8277 8112"/>
                                <a:gd name="T25" fmla="*/ T24 w 800"/>
                                <a:gd name="T26" fmla="+- 0 -333 -1432"/>
                                <a:gd name="T27" fmla="*/ -333 h 1141"/>
                                <a:gd name="T28" fmla="+- 0 8334 8112"/>
                                <a:gd name="T29" fmla="*/ T28 w 800"/>
                                <a:gd name="T30" fmla="+- 0 -311 -1432"/>
                                <a:gd name="T31" fmla="*/ -311 h 1141"/>
                                <a:gd name="T32" fmla="+- 0 8393 8112"/>
                                <a:gd name="T33" fmla="*/ T32 w 800"/>
                                <a:gd name="T34" fmla="+- 0 -296 -1432"/>
                                <a:gd name="T35" fmla="*/ -296 h 1141"/>
                                <a:gd name="T36" fmla="+- 0 8416 8112"/>
                                <a:gd name="T37" fmla="*/ T36 w 800"/>
                                <a:gd name="T38" fmla="+- 0 -292 -1432"/>
                                <a:gd name="T39" fmla="*/ -292 h 1141"/>
                                <a:gd name="T40" fmla="+- 0 8554 8112"/>
                                <a:gd name="T41" fmla="*/ T40 w 800"/>
                                <a:gd name="T42" fmla="+- 0 -369 -1432"/>
                                <a:gd name="T43" fmla="*/ -369 h 1141"/>
                                <a:gd name="T44" fmla="+- 0 8783 8112"/>
                                <a:gd name="T45" fmla="*/ T44 w 800"/>
                                <a:gd name="T46" fmla="+- 0 -369 -1432"/>
                                <a:gd name="T47" fmla="*/ -369 h 1141"/>
                                <a:gd name="T48" fmla="+- 0 8820 8112"/>
                                <a:gd name="T49" fmla="*/ T48 w 800"/>
                                <a:gd name="T50" fmla="+- 0 -438 -1432"/>
                                <a:gd name="T51" fmla="*/ -438 h 1141"/>
                                <a:gd name="T52" fmla="+- 0 8825 8112"/>
                                <a:gd name="T53" fmla="*/ T52 w 800"/>
                                <a:gd name="T54" fmla="+- 0 -487 -1432"/>
                                <a:gd name="T55" fmla="*/ -487 h 1141"/>
                                <a:gd name="T56" fmla="+- 0 8824 8112"/>
                                <a:gd name="T57" fmla="*/ T56 w 800"/>
                                <a:gd name="T58" fmla="+- 0 -495 -1432"/>
                                <a:gd name="T59" fmla="*/ -495 h 1141"/>
                                <a:gd name="T60" fmla="+- 0 8822 8112"/>
                                <a:gd name="T61" fmla="*/ T60 w 800"/>
                                <a:gd name="T62" fmla="+- 0 -504 -1432"/>
                                <a:gd name="T63" fmla="*/ -504 h 1141"/>
                                <a:gd name="T64" fmla="+- 0 8821 8112"/>
                                <a:gd name="T65" fmla="*/ T64 w 800"/>
                                <a:gd name="T66" fmla="+- 0 -508 -1432"/>
                                <a:gd name="T67" fmla="*/ -508 h 1141"/>
                                <a:gd name="T68" fmla="+- 0 8820 8112"/>
                                <a:gd name="T69" fmla="*/ T68 w 800"/>
                                <a:gd name="T70" fmla="+- 0 -512 -1432"/>
                                <a:gd name="T71" fmla="*/ -512 h 1141"/>
                                <a:gd name="T72" fmla="+- 0 8819 8112"/>
                                <a:gd name="T73" fmla="*/ T72 w 800"/>
                                <a:gd name="T74" fmla="+- 0 -516 -1432"/>
                                <a:gd name="T75" fmla="*/ -516 h 1141"/>
                                <a:gd name="T76" fmla="+- 0 8912 8112"/>
                                <a:gd name="T77" fmla="*/ T76 w 800"/>
                                <a:gd name="T78" fmla="+- 0 -567 -1432"/>
                                <a:gd name="T79" fmla="*/ -567 h 1141"/>
                                <a:gd name="T80" fmla="+- 0 8912 8112"/>
                                <a:gd name="T81" fmla="*/ T80 w 800"/>
                                <a:gd name="T82" fmla="+- 0 -990 -1432"/>
                                <a:gd name="T83" fmla="*/ -990 h 1141"/>
                                <a:gd name="T84" fmla="+- 0 8398 8112"/>
                                <a:gd name="T85" fmla="*/ T84 w 800"/>
                                <a:gd name="T86" fmla="+- 0 -990 -1432"/>
                                <a:gd name="T87" fmla="*/ -990 h 1141"/>
                                <a:gd name="T88" fmla="+- 0 8382 8112"/>
                                <a:gd name="T89" fmla="*/ T88 w 800"/>
                                <a:gd name="T90" fmla="+- 0 -993 -1432"/>
                                <a:gd name="T91" fmla="*/ -993 h 1141"/>
                                <a:gd name="T92" fmla="+- 0 8308 8112"/>
                                <a:gd name="T93" fmla="*/ T92 w 800"/>
                                <a:gd name="T94" fmla="+- 0 -1018 -1432"/>
                                <a:gd name="T95" fmla="*/ -1018 h 1141"/>
                                <a:gd name="T96" fmla="+- 0 8249 8112"/>
                                <a:gd name="T97" fmla="*/ T96 w 800"/>
                                <a:gd name="T98" fmla="+- 0 -1047 -1432"/>
                                <a:gd name="T99" fmla="*/ -1047 h 1141"/>
                                <a:gd name="T100" fmla="+- 0 8912 8112"/>
                                <a:gd name="T101" fmla="*/ T100 w 800"/>
                                <a:gd name="T102" fmla="+- 0 -1047 -1432"/>
                                <a:gd name="T103" fmla="*/ -1047 h 1141"/>
                                <a:gd name="T104" fmla="+- 0 8912 8112"/>
                                <a:gd name="T105" fmla="*/ T104 w 800"/>
                                <a:gd name="T106" fmla="+- 0 -1263 -1432"/>
                                <a:gd name="T107" fmla="*/ -1263 h 1141"/>
                                <a:gd name="T108" fmla="+- 0 8604 8112"/>
                                <a:gd name="T109" fmla="*/ T108 w 800"/>
                                <a:gd name="T110" fmla="+- 0 -1432 -1432"/>
                                <a:gd name="T111" fmla="*/ -1432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492" y="0"/>
                                  </a:moveTo>
                                  <a:lnTo>
                                    <a:pt x="0" y="275"/>
                                  </a:lnTo>
                                  <a:lnTo>
                                    <a:pt x="1" y="982"/>
                                  </a:lnTo>
                                  <a:lnTo>
                                    <a:pt x="15" y="997"/>
                                  </a:lnTo>
                                  <a:lnTo>
                                    <a:pt x="61" y="1036"/>
                                  </a:lnTo>
                                  <a:lnTo>
                                    <a:pt x="111" y="1071"/>
                                  </a:lnTo>
                                  <a:lnTo>
                                    <a:pt x="165" y="1099"/>
                                  </a:lnTo>
                                  <a:lnTo>
                                    <a:pt x="222" y="1121"/>
                                  </a:lnTo>
                                  <a:lnTo>
                                    <a:pt x="281" y="1136"/>
                                  </a:lnTo>
                                  <a:lnTo>
                                    <a:pt x="304" y="1140"/>
                                  </a:lnTo>
                                  <a:lnTo>
                                    <a:pt x="442" y="1063"/>
                                  </a:lnTo>
                                  <a:lnTo>
                                    <a:pt x="671" y="1063"/>
                                  </a:lnTo>
                                  <a:lnTo>
                                    <a:pt x="708" y="994"/>
                                  </a:lnTo>
                                  <a:lnTo>
                                    <a:pt x="713" y="945"/>
                                  </a:lnTo>
                                  <a:lnTo>
                                    <a:pt x="712" y="937"/>
                                  </a:lnTo>
                                  <a:lnTo>
                                    <a:pt x="710" y="928"/>
                                  </a:lnTo>
                                  <a:lnTo>
                                    <a:pt x="709" y="924"/>
                                  </a:lnTo>
                                  <a:lnTo>
                                    <a:pt x="708" y="920"/>
                                  </a:lnTo>
                                  <a:lnTo>
                                    <a:pt x="707" y="916"/>
                                  </a:lnTo>
                                  <a:lnTo>
                                    <a:pt x="800" y="865"/>
                                  </a:lnTo>
                                  <a:lnTo>
                                    <a:pt x="800" y="442"/>
                                  </a:lnTo>
                                  <a:lnTo>
                                    <a:pt x="286" y="442"/>
                                  </a:lnTo>
                                  <a:lnTo>
                                    <a:pt x="270" y="439"/>
                                  </a:lnTo>
                                  <a:lnTo>
                                    <a:pt x="196" y="414"/>
                                  </a:lnTo>
                                  <a:lnTo>
                                    <a:pt x="137" y="385"/>
                                  </a:lnTo>
                                  <a:lnTo>
                                    <a:pt x="800" y="385"/>
                                  </a:lnTo>
                                  <a:lnTo>
                                    <a:pt x="800" y="169"/>
                                  </a:lnTo>
                                  <a:lnTo>
                                    <a:pt x="492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3" name="Freeform 426"/>
                          <wps:cNvSpPr>
                            <a:spLocks/>
                          </wps:cNvSpPr>
                          <wps:spPr bwMode="auto">
                            <a:xfrm>
                              <a:off x="8112" y="-1432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8783 8112"/>
                                <a:gd name="T1" fmla="*/ T0 w 800"/>
                                <a:gd name="T2" fmla="+- 0 -369 -1432"/>
                                <a:gd name="T3" fmla="*/ -369 h 1141"/>
                                <a:gd name="T4" fmla="+- 0 8554 8112"/>
                                <a:gd name="T5" fmla="*/ T4 w 800"/>
                                <a:gd name="T6" fmla="+- 0 -369 -1432"/>
                                <a:gd name="T7" fmla="*/ -369 h 1141"/>
                                <a:gd name="T8" fmla="+- 0 8568 8112"/>
                                <a:gd name="T9" fmla="*/ T8 w 800"/>
                                <a:gd name="T10" fmla="+- 0 -355 -1432"/>
                                <a:gd name="T11" fmla="*/ -355 h 1141"/>
                                <a:gd name="T12" fmla="+- 0 8637 8112"/>
                                <a:gd name="T13" fmla="*/ T12 w 800"/>
                                <a:gd name="T14" fmla="+- 0 -322 -1432"/>
                                <a:gd name="T15" fmla="*/ -322 h 1141"/>
                                <a:gd name="T16" fmla="+- 0 8674 8112"/>
                                <a:gd name="T17" fmla="*/ T16 w 800"/>
                                <a:gd name="T18" fmla="+- 0 -319 -1432"/>
                                <a:gd name="T19" fmla="*/ -319 h 1141"/>
                                <a:gd name="T20" fmla="+- 0 8693 8112"/>
                                <a:gd name="T21" fmla="*/ T20 w 800"/>
                                <a:gd name="T22" fmla="+- 0 -320 -1432"/>
                                <a:gd name="T23" fmla="*/ -320 h 1141"/>
                                <a:gd name="T24" fmla="+- 0 8763 8112"/>
                                <a:gd name="T25" fmla="*/ T24 w 800"/>
                                <a:gd name="T26" fmla="+- 0 -351 -1432"/>
                                <a:gd name="T27" fmla="*/ -351 h 1141"/>
                                <a:gd name="T28" fmla="+- 0 8783 8112"/>
                                <a:gd name="T29" fmla="*/ T28 w 800"/>
                                <a:gd name="T30" fmla="+- 0 -369 -1432"/>
                                <a:gd name="T31" fmla="*/ -369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671" y="1063"/>
                                  </a:moveTo>
                                  <a:lnTo>
                                    <a:pt x="442" y="1063"/>
                                  </a:lnTo>
                                  <a:lnTo>
                                    <a:pt x="456" y="1077"/>
                                  </a:lnTo>
                                  <a:lnTo>
                                    <a:pt x="525" y="1110"/>
                                  </a:lnTo>
                                  <a:lnTo>
                                    <a:pt x="562" y="1113"/>
                                  </a:lnTo>
                                  <a:lnTo>
                                    <a:pt x="581" y="1112"/>
                                  </a:lnTo>
                                  <a:lnTo>
                                    <a:pt x="651" y="1081"/>
                                  </a:lnTo>
                                  <a:lnTo>
                                    <a:pt x="671" y="1063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4" name="Freeform 425"/>
                          <wps:cNvSpPr>
                            <a:spLocks/>
                          </wps:cNvSpPr>
                          <wps:spPr bwMode="auto">
                            <a:xfrm>
                              <a:off x="8112" y="-1432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8912 8112"/>
                                <a:gd name="T1" fmla="*/ T0 w 800"/>
                                <a:gd name="T2" fmla="+- 0 -1047 -1432"/>
                                <a:gd name="T3" fmla="*/ -1047 h 1141"/>
                                <a:gd name="T4" fmla="+- 0 8249 8112"/>
                                <a:gd name="T5" fmla="*/ T4 w 800"/>
                                <a:gd name="T6" fmla="+- 0 -1047 -1432"/>
                                <a:gd name="T7" fmla="*/ -1047 h 1141"/>
                                <a:gd name="T8" fmla="+- 0 8266 8112"/>
                                <a:gd name="T9" fmla="*/ T8 w 800"/>
                                <a:gd name="T10" fmla="+- 0 -1038 -1432"/>
                                <a:gd name="T11" fmla="*/ -1038 h 1141"/>
                                <a:gd name="T12" fmla="+- 0 8321 8112"/>
                                <a:gd name="T13" fmla="*/ T12 w 800"/>
                                <a:gd name="T14" fmla="+- 0 -1013 -1432"/>
                                <a:gd name="T15" fmla="*/ -1013 h 1141"/>
                                <a:gd name="T16" fmla="+- 0 8379 8112"/>
                                <a:gd name="T17" fmla="*/ T16 w 800"/>
                                <a:gd name="T18" fmla="+- 0 -994 -1432"/>
                                <a:gd name="T19" fmla="*/ -994 h 1141"/>
                                <a:gd name="T20" fmla="+- 0 8398 8112"/>
                                <a:gd name="T21" fmla="*/ T20 w 800"/>
                                <a:gd name="T22" fmla="+- 0 -990 -1432"/>
                                <a:gd name="T23" fmla="*/ -990 h 1141"/>
                                <a:gd name="T24" fmla="+- 0 8912 8112"/>
                                <a:gd name="T25" fmla="*/ T24 w 800"/>
                                <a:gd name="T26" fmla="+- 0 -990 -1432"/>
                                <a:gd name="T27" fmla="*/ -990 h 1141"/>
                                <a:gd name="T28" fmla="+- 0 8912 8112"/>
                                <a:gd name="T29" fmla="*/ T28 w 800"/>
                                <a:gd name="T30" fmla="+- 0 -1047 -1432"/>
                                <a:gd name="T31" fmla="*/ -1047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800" y="385"/>
                                  </a:moveTo>
                                  <a:lnTo>
                                    <a:pt x="137" y="385"/>
                                  </a:lnTo>
                                  <a:lnTo>
                                    <a:pt x="154" y="394"/>
                                  </a:lnTo>
                                  <a:lnTo>
                                    <a:pt x="209" y="419"/>
                                  </a:lnTo>
                                  <a:lnTo>
                                    <a:pt x="267" y="438"/>
                                  </a:lnTo>
                                  <a:lnTo>
                                    <a:pt x="286" y="442"/>
                                  </a:lnTo>
                                  <a:lnTo>
                                    <a:pt x="800" y="442"/>
                                  </a:lnTo>
                                  <a:lnTo>
                                    <a:pt x="800" y="385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5" name="Group 418"/>
                        <wpg:cNvGrpSpPr>
                          <a:grpSpLocks/>
                        </wpg:cNvGrpSpPr>
                        <wpg:grpSpPr bwMode="auto">
                          <a:xfrm>
                            <a:off x="8249" y="-1432"/>
                            <a:ext cx="663" cy="1141"/>
                            <a:chOff x="8249" y="-1432"/>
                            <a:chExt cx="663" cy="1141"/>
                          </a:xfrm>
                        </wpg:grpSpPr>
                        <wps:wsp>
                          <wps:cNvPr id="386" name="Freeform 423"/>
                          <wps:cNvSpPr>
                            <a:spLocks/>
                          </wps:cNvSpPr>
                          <wps:spPr bwMode="auto">
                            <a:xfrm>
                              <a:off x="8249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8741 8249"/>
                                <a:gd name="T1" fmla="*/ T0 w 663"/>
                                <a:gd name="T2" fmla="+- 0 -1432 -1432"/>
                                <a:gd name="T3" fmla="*/ -1432 h 1141"/>
                                <a:gd name="T4" fmla="+- 0 8249 8249"/>
                                <a:gd name="T5" fmla="*/ T4 w 663"/>
                                <a:gd name="T6" fmla="+- 0 -1157 -1432"/>
                                <a:gd name="T7" fmla="*/ -1157 h 1141"/>
                                <a:gd name="T8" fmla="+- 0 8249 8249"/>
                                <a:gd name="T9" fmla="*/ T8 w 663"/>
                                <a:gd name="T10" fmla="+- 0 -450 -1432"/>
                                <a:gd name="T11" fmla="*/ -450 h 1141"/>
                                <a:gd name="T12" fmla="+- 0 8263 8249"/>
                                <a:gd name="T13" fmla="*/ T12 w 663"/>
                                <a:gd name="T14" fmla="+- 0 -435 -1432"/>
                                <a:gd name="T15" fmla="*/ -435 h 1141"/>
                                <a:gd name="T16" fmla="+- 0 8309 8249"/>
                                <a:gd name="T17" fmla="*/ T16 w 663"/>
                                <a:gd name="T18" fmla="+- 0 -396 -1432"/>
                                <a:gd name="T19" fmla="*/ -396 h 1141"/>
                                <a:gd name="T20" fmla="+- 0 8359 8249"/>
                                <a:gd name="T21" fmla="*/ T20 w 663"/>
                                <a:gd name="T22" fmla="+- 0 -361 -1432"/>
                                <a:gd name="T23" fmla="*/ -361 h 1141"/>
                                <a:gd name="T24" fmla="+- 0 8413 8249"/>
                                <a:gd name="T25" fmla="*/ T24 w 663"/>
                                <a:gd name="T26" fmla="+- 0 -333 -1432"/>
                                <a:gd name="T27" fmla="*/ -333 h 1141"/>
                                <a:gd name="T28" fmla="+- 0 8470 8249"/>
                                <a:gd name="T29" fmla="*/ T28 w 663"/>
                                <a:gd name="T30" fmla="+- 0 -311 -1432"/>
                                <a:gd name="T31" fmla="*/ -311 h 1141"/>
                                <a:gd name="T32" fmla="+- 0 8530 8249"/>
                                <a:gd name="T33" fmla="*/ T32 w 663"/>
                                <a:gd name="T34" fmla="+- 0 -296 -1432"/>
                                <a:gd name="T35" fmla="*/ -296 h 1141"/>
                                <a:gd name="T36" fmla="+- 0 8550 8249"/>
                                <a:gd name="T37" fmla="*/ T36 w 663"/>
                                <a:gd name="T38" fmla="+- 0 -292 -1432"/>
                                <a:gd name="T39" fmla="*/ -292 h 1141"/>
                                <a:gd name="T40" fmla="+- 0 8552 8249"/>
                                <a:gd name="T41" fmla="*/ T40 w 663"/>
                                <a:gd name="T42" fmla="+- 0 -292 -1432"/>
                                <a:gd name="T43" fmla="*/ -292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492" y="0"/>
                                  </a:move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14" y="997"/>
                                  </a:lnTo>
                                  <a:lnTo>
                                    <a:pt x="60" y="1036"/>
                                  </a:lnTo>
                                  <a:lnTo>
                                    <a:pt x="110" y="1071"/>
                                  </a:lnTo>
                                  <a:lnTo>
                                    <a:pt x="164" y="1099"/>
                                  </a:lnTo>
                                  <a:lnTo>
                                    <a:pt x="221" y="1121"/>
                                  </a:lnTo>
                                  <a:lnTo>
                                    <a:pt x="281" y="1136"/>
                                  </a:lnTo>
                                  <a:lnTo>
                                    <a:pt x="301" y="1140"/>
                                  </a:lnTo>
                                  <a:lnTo>
                                    <a:pt x="303" y="114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7" name="Freeform 422"/>
                          <wps:cNvSpPr>
                            <a:spLocks/>
                          </wps:cNvSpPr>
                          <wps:spPr bwMode="auto">
                            <a:xfrm>
                              <a:off x="8249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8552 8249"/>
                                <a:gd name="T1" fmla="*/ T0 w 663"/>
                                <a:gd name="T2" fmla="+- 0 -292 -1432"/>
                                <a:gd name="T3" fmla="*/ -292 h 1141"/>
                                <a:gd name="T4" fmla="+- 0 8690 8249"/>
                                <a:gd name="T5" fmla="*/ T4 w 663"/>
                                <a:gd name="T6" fmla="+- 0 -369 -1432"/>
                                <a:gd name="T7" fmla="*/ -369 h 1141"/>
                                <a:gd name="T8" fmla="+- 0 8704 8249"/>
                                <a:gd name="T9" fmla="*/ T8 w 663"/>
                                <a:gd name="T10" fmla="+- 0 -355 -1432"/>
                                <a:gd name="T11" fmla="*/ -355 h 1141"/>
                                <a:gd name="T12" fmla="+- 0 8720 8249"/>
                                <a:gd name="T13" fmla="*/ T12 w 663"/>
                                <a:gd name="T14" fmla="+- 0 -343 -1432"/>
                                <a:gd name="T15" fmla="*/ -343 h 1141"/>
                                <a:gd name="T16" fmla="+- 0 8737 8249"/>
                                <a:gd name="T17" fmla="*/ T16 w 663"/>
                                <a:gd name="T18" fmla="+- 0 -334 -1432"/>
                                <a:gd name="T19" fmla="*/ -334 h 1141"/>
                                <a:gd name="T20" fmla="+- 0 8755 8249"/>
                                <a:gd name="T21" fmla="*/ T20 w 663"/>
                                <a:gd name="T22" fmla="+- 0 -327 -1432"/>
                                <a:gd name="T23" fmla="*/ -327 h 1141"/>
                                <a:gd name="T24" fmla="+- 0 8773 8249"/>
                                <a:gd name="T25" fmla="*/ T24 w 663"/>
                                <a:gd name="T26" fmla="+- 0 -322 -1432"/>
                                <a:gd name="T27" fmla="*/ -322 h 1141"/>
                                <a:gd name="T28" fmla="+- 0 8792 8249"/>
                                <a:gd name="T29" fmla="*/ T28 w 663"/>
                                <a:gd name="T30" fmla="+- 0 -319 -1432"/>
                                <a:gd name="T31" fmla="*/ -319 h 1141"/>
                                <a:gd name="T32" fmla="+- 0 8811 8249"/>
                                <a:gd name="T33" fmla="*/ T32 w 663"/>
                                <a:gd name="T34" fmla="+- 0 -319 -1432"/>
                                <a:gd name="T35" fmla="*/ -319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303" y="1140"/>
                                  </a:moveTo>
                                  <a:lnTo>
                                    <a:pt x="441" y="1063"/>
                                  </a:lnTo>
                                  <a:lnTo>
                                    <a:pt x="455" y="1077"/>
                                  </a:lnTo>
                                  <a:lnTo>
                                    <a:pt x="471" y="1089"/>
                                  </a:lnTo>
                                  <a:lnTo>
                                    <a:pt x="488" y="1098"/>
                                  </a:lnTo>
                                  <a:lnTo>
                                    <a:pt x="506" y="1105"/>
                                  </a:lnTo>
                                  <a:lnTo>
                                    <a:pt x="524" y="1110"/>
                                  </a:lnTo>
                                  <a:lnTo>
                                    <a:pt x="543" y="1113"/>
                                  </a:lnTo>
                                  <a:lnTo>
                                    <a:pt x="562" y="1113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8" name="Freeform 421"/>
                          <wps:cNvSpPr>
                            <a:spLocks/>
                          </wps:cNvSpPr>
                          <wps:spPr bwMode="auto">
                            <a:xfrm>
                              <a:off x="8249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8961 8249"/>
                                <a:gd name="T1" fmla="*/ T0 w 663"/>
                                <a:gd name="T2" fmla="+- 0 -487 -1432"/>
                                <a:gd name="T3" fmla="*/ -487 h 1141"/>
                                <a:gd name="T4" fmla="+- 0 8960 8249"/>
                                <a:gd name="T5" fmla="*/ T4 w 663"/>
                                <a:gd name="T6" fmla="+- 0 -495 -1432"/>
                                <a:gd name="T7" fmla="*/ -495 h 1141"/>
                                <a:gd name="T8" fmla="+- 0 8958 8249"/>
                                <a:gd name="T9" fmla="*/ T8 w 663"/>
                                <a:gd name="T10" fmla="+- 0 -504 -1432"/>
                                <a:gd name="T11" fmla="*/ -504 h 1141"/>
                                <a:gd name="T12" fmla="+- 0 8957 8249"/>
                                <a:gd name="T13" fmla="*/ T12 w 663"/>
                                <a:gd name="T14" fmla="+- 0 -508 -1432"/>
                                <a:gd name="T15" fmla="*/ -508 h 1141"/>
                                <a:gd name="T16" fmla="+- 0 8956 8249"/>
                                <a:gd name="T17" fmla="*/ T16 w 663"/>
                                <a:gd name="T18" fmla="+- 0 -512 -1432"/>
                                <a:gd name="T19" fmla="*/ -512 h 1141"/>
                                <a:gd name="T20" fmla="+- 0 8955 8249"/>
                                <a:gd name="T21" fmla="*/ T20 w 663"/>
                                <a:gd name="T22" fmla="+- 0 -516 -1432"/>
                                <a:gd name="T23" fmla="*/ -516 h 1141"/>
                                <a:gd name="T24" fmla="+- 0 9048 8249"/>
                                <a:gd name="T25" fmla="*/ T24 w 663"/>
                                <a:gd name="T26" fmla="+- 0 -567 -1432"/>
                                <a:gd name="T27" fmla="*/ -567 h 1141"/>
                                <a:gd name="T28" fmla="+- 0 9048 8249"/>
                                <a:gd name="T29" fmla="*/ T28 w 663"/>
                                <a:gd name="T30" fmla="+- 0 -1263 -1432"/>
                                <a:gd name="T31" fmla="*/ -1263 h 1141"/>
                                <a:gd name="T32" fmla="+- 0 8741 8249"/>
                                <a:gd name="T33" fmla="*/ T32 w 663"/>
                                <a:gd name="T34" fmla="+- 0 -1432 -1432"/>
                                <a:gd name="T35" fmla="*/ -1432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712" y="945"/>
                                  </a:moveTo>
                                  <a:lnTo>
                                    <a:pt x="711" y="937"/>
                                  </a:lnTo>
                                  <a:lnTo>
                                    <a:pt x="709" y="928"/>
                                  </a:lnTo>
                                  <a:lnTo>
                                    <a:pt x="708" y="924"/>
                                  </a:lnTo>
                                  <a:lnTo>
                                    <a:pt x="707" y="920"/>
                                  </a:lnTo>
                                  <a:lnTo>
                                    <a:pt x="706" y="916"/>
                                  </a:lnTo>
                                  <a:lnTo>
                                    <a:pt x="799" y="865"/>
                                  </a:lnTo>
                                  <a:lnTo>
                                    <a:pt x="799" y="169"/>
                                  </a:lnTo>
                                  <a:lnTo>
                                    <a:pt x="492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9" name="Freeform 420"/>
                          <wps:cNvSpPr>
                            <a:spLocks/>
                          </wps:cNvSpPr>
                          <wps:spPr bwMode="auto">
                            <a:xfrm>
                              <a:off x="8249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8811 8249"/>
                                <a:gd name="T1" fmla="*/ T0 w 663"/>
                                <a:gd name="T2" fmla="+- 0 -319 -1432"/>
                                <a:gd name="T3" fmla="*/ -319 h 1141"/>
                                <a:gd name="T4" fmla="+- 0 8883 8249"/>
                                <a:gd name="T5" fmla="*/ T4 w 663"/>
                                <a:gd name="T6" fmla="+- 0 -340 -1432"/>
                                <a:gd name="T7" fmla="*/ -340 h 1141"/>
                                <a:gd name="T8" fmla="+- 0 8916 8249"/>
                                <a:gd name="T9" fmla="*/ T8 w 663"/>
                                <a:gd name="T10" fmla="+- 0 -365 -1432"/>
                                <a:gd name="T11" fmla="*/ -365 h 1141"/>
                                <a:gd name="T12" fmla="+- 0 8921 8249"/>
                                <a:gd name="T13" fmla="*/ T12 w 663"/>
                                <a:gd name="T14" fmla="+- 0 -370 -1432"/>
                                <a:gd name="T15" fmla="*/ -370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562" y="1113"/>
                                  </a:moveTo>
                                  <a:lnTo>
                                    <a:pt x="634" y="1092"/>
                                  </a:lnTo>
                                  <a:lnTo>
                                    <a:pt x="667" y="1067"/>
                                  </a:lnTo>
                                  <a:lnTo>
                                    <a:pt x="672" y="1062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0" name="Freeform 419"/>
                          <wps:cNvSpPr>
                            <a:spLocks/>
                          </wps:cNvSpPr>
                          <wps:spPr bwMode="auto">
                            <a:xfrm>
                              <a:off x="8249" y="-1432"/>
                              <a:ext cx="663" cy="1141"/>
                            </a:xfrm>
                            <a:custGeom>
                              <a:avLst/>
                              <a:gdLst>
                                <a:gd name="T0" fmla="+- 0 8932 8249"/>
                                <a:gd name="T1" fmla="*/ T0 w 663"/>
                                <a:gd name="T2" fmla="+- 0 -384 -1432"/>
                                <a:gd name="T3" fmla="*/ -384 h 1141"/>
                                <a:gd name="T4" fmla="+- 0 8960 8249"/>
                                <a:gd name="T5" fmla="*/ T4 w 663"/>
                                <a:gd name="T6" fmla="+- 0 -458 -1432"/>
                                <a:gd name="T7" fmla="*/ -458 h 1141"/>
                                <a:gd name="T8" fmla="+- 0 8961 8249"/>
                                <a:gd name="T9" fmla="*/ T8 w 663"/>
                                <a:gd name="T10" fmla="+- 0 -478 -1432"/>
                                <a:gd name="T11" fmla="*/ -478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63" h="1141">
                                  <a:moveTo>
                                    <a:pt x="683" y="1048"/>
                                  </a:moveTo>
                                  <a:lnTo>
                                    <a:pt x="711" y="974"/>
                                  </a:lnTo>
                                  <a:lnTo>
                                    <a:pt x="712" y="95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1" name="Group 411"/>
                        <wpg:cNvGrpSpPr>
                          <a:grpSpLocks/>
                        </wpg:cNvGrpSpPr>
                        <wpg:grpSpPr bwMode="auto">
                          <a:xfrm>
                            <a:off x="8249" y="-1047"/>
                            <a:ext cx="149" cy="57"/>
                            <a:chOff x="8249" y="-1047"/>
                            <a:chExt cx="149" cy="57"/>
                          </a:xfrm>
                        </wpg:grpSpPr>
                        <wps:wsp>
                          <wps:cNvPr id="392" name="Freeform 417"/>
                          <wps:cNvSpPr>
                            <a:spLocks/>
                          </wps:cNvSpPr>
                          <wps:spPr bwMode="auto">
                            <a:xfrm>
                              <a:off x="824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8398 8249"/>
                                <a:gd name="T1" fmla="*/ T0 w 149"/>
                                <a:gd name="T2" fmla="+- 0 -990 -1047"/>
                                <a:gd name="T3" fmla="*/ -990 h 57"/>
                                <a:gd name="T4" fmla="+- 0 8389 8249"/>
                                <a:gd name="T5" fmla="*/ T4 w 149"/>
                                <a:gd name="T6" fmla="+- 0 -992 -1047"/>
                                <a:gd name="T7" fmla="*/ -992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149" y="57"/>
                                  </a:moveTo>
                                  <a:lnTo>
                                    <a:pt x="140" y="5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3" name="Freeform 416"/>
                          <wps:cNvSpPr>
                            <a:spLocks/>
                          </wps:cNvSpPr>
                          <wps:spPr bwMode="auto">
                            <a:xfrm>
                              <a:off x="824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8280 8249"/>
                                <a:gd name="T1" fmla="*/ T0 w 149"/>
                                <a:gd name="T2" fmla="+- 0 -1031 -1047"/>
                                <a:gd name="T3" fmla="*/ -1031 h 57"/>
                                <a:gd name="T4" fmla="+- 0 8284 8249"/>
                                <a:gd name="T5" fmla="*/ T4 w 149"/>
                                <a:gd name="T6" fmla="+- 0 -1029 -1047"/>
                                <a:gd name="T7" fmla="*/ -1029 h 57"/>
                                <a:gd name="T8" fmla="+- 0 8285 8249"/>
                                <a:gd name="T9" fmla="*/ T8 w 149"/>
                                <a:gd name="T10" fmla="+- 0 -1028 -1047"/>
                                <a:gd name="T11" fmla="*/ -1028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31" y="16"/>
                                  </a:moveTo>
                                  <a:lnTo>
                                    <a:pt x="35" y="18"/>
                                  </a:lnTo>
                                  <a:lnTo>
                                    <a:pt x="36" y="1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4" name="Freeform 415"/>
                          <wps:cNvSpPr>
                            <a:spLocks/>
                          </wps:cNvSpPr>
                          <wps:spPr bwMode="auto">
                            <a:xfrm>
                              <a:off x="824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8285 8249"/>
                                <a:gd name="T1" fmla="*/ T0 w 149"/>
                                <a:gd name="T2" fmla="+- 0 -1028 -1047"/>
                                <a:gd name="T3" fmla="*/ -1028 h 57"/>
                                <a:gd name="T4" fmla="+- 0 8280 8249"/>
                                <a:gd name="T5" fmla="*/ T4 w 149"/>
                                <a:gd name="T6" fmla="+- 0 -1031 -1047"/>
                                <a:gd name="T7" fmla="*/ -1031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36" y="19"/>
                                  </a:moveTo>
                                  <a:lnTo>
                                    <a:pt x="31" y="16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5" name="Freeform 414"/>
                          <wps:cNvSpPr>
                            <a:spLocks/>
                          </wps:cNvSpPr>
                          <wps:spPr bwMode="auto">
                            <a:xfrm>
                              <a:off x="824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8249 8249"/>
                                <a:gd name="T1" fmla="*/ T0 w 149"/>
                                <a:gd name="T2" fmla="+- 0 -1047 -1047"/>
                                <a:gd name="T3" fmla="*/ -1047 h 57"/>
                                <a:gd name="T4" fmla="+- 0 8266 8249"/>
                                <a:gd name="T5" fmla="*/ T4 w 149"/>
                                <a:gd name="T6" fmla="+- 0 -1038 -1047"/>
                                <a:gd name="T7" fmla="*/ -1038 h 57"/>
                                <a:gd name="T8" fmla="+- 0 8267 8249"/>
                                <a:gd name="T9" fmla="*/ T8 w 149"/>
                                <a:gd name="T10" fmla="+- 0 -1037 -1047"/>
                                <a:gd name="T11" fmla="*/ -103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0" y="0"/>
                                  </a:moveTo>
                                  <a:lnTo>
                                    <a:pt x="17" y="9"/>
                                  </a:lnTo>
                                  <a:lnTo>
                                    <a:pt x="18" y="1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6" name="Freeform 413"/>
                          <wps:cNvSpPr>
                            <a:spLocks/>
                          </wps:cNvSpPr>
                          <wps:spPr bwMode="auto">
                            <a:xfrm>
                              <a:off x="8249" y="-1047"/>
                              <a:ext cx="149" cy="57"/>
                            </a:xfrm>
                            <a:custGeom>
                              <a:avLst/>
                              <a:gdLst>
                                <a:gd name="T0" fmla="+- 0 8267 8249"/>
                                <a:gd name="T1" fmla="*/ T0 w 149"/>
                                <a:gd name="T2" fmla="+- 0 -1037 -1047"/>
                                <a:gd name="T3" fmla="*/ -1037 h 57"/>
                                <a:gd name="T4" fmla="+- 0 8249 8249"/>
                                <a:gd name="T5" fmla="*/ T4 w 149"/>
                                <a:gd name="T6" fmla="+- 0 -1047 -1047"/>
                                <a:gd name="T7" fmla="*/ -1047 h 5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49" h="57">
                                  <a:moveTo>
                                    <a:pt x="18" y="1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97" name="Picture 41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078" y="-1467"/>
                              <a:ext cx="823" cy="47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98" name="Group 408"/>
                        <wpg:cNvGrpSpPr>
                          <a:grpSpLocks/>
                        </wpg:cNvGrpSpPr>
                        <wpg:grpSpPr bwMode="auto">
                          <a:xfrm>
                            <a:off x="8090" y="-1455"/>
                            <a:ext cx="800" cy="446"/>
                            <a:chOff x="8090" y="-1455"/>
                            <a:chExt cx="800" cy="446"/>
                          </a:xfrm>
                        </wpg:grpSpPr>
                        <wps:wsp>
                          <wps:cNvPr id="399" name="Freeform 410"/>
                          <wps:cNvSpPr>
                            <a:spLocks/>
                          </wps:cNvSpPr>
                          <wps:spPr bwMode="auto">
                            <a:xfrm>
                              <a:off x="8090" y="-1455"/>
                              <a:ext cx="800" cy="446"/>
                            </a:xfrm>
                            <a:custGeom>
                              <a:avLst/>
                              <a:gdLst>
                                <a:gd name="T0" fmla="+- 0 8393 8090"/>
                                <a:gd name="T1" fmla="*/ T0 w 800"/>
                                <a:gd name="T2" fmla="+- 0 -1009 -1455"/>
                                <a:gd name="T3" fmla="*/ -1009 h 446"/>
                                <a:gd name="T4" fmla="+- 0 8889 8090"/>
                                <a:gd name="T5" fmla="*/ T4 w 800"/>
                                <a:gd name="T6" fmla="+- 0 -1286 -1455"/>
                                <a:gd name="T7" fmla="*/ -1286 h 446"/>
                                <a:gd name="T8" fmla="+- 0 8581 8090"/>
                                <a:gd name="T9" fmla="*/ T8 w 800"/>
                                <a:gd name="T10" fmla="+- 0 -1455 -1455"/>
                                <a:gd name="T11" fmla="*/ -1455 h 446"/>
                                <a:gd name="T12" fmla="+- 0 8090 8090"/>
                                <a:gd name="T13" fmla="*/ T12 w 800"/>
                                <a:gd name="T14" fmla="+- 0 -1180 -1455"/>
                                <a:gd name="T15" fmla="*/ -1180 h 446"/>
                                <a:gd name="T16" fmla="+- 0 8132 8090"/>
                                <a:gd name="T17" fmla="*/ T16 w 800"/>
                                <a:gd name="T18" fmla="+- 0 -1137 -1455"/>
                                <a:gd name="T19" fmla="*/ -1137 h 446"/>
                                <a:gd name="T20" fmla="+- 0 8180 8090"/>
                                <a:gd name="T21" fmla="*/ T20 w 800"/>
                                <a:gd name="T22" fmla="+- 0 -1099 -1455"/>
                                <a:gd name="T23" fmla="*/ -1099 h 446"/>
                                <a:gd name="T24" fmla="+- 0 8231 8090"/>
                                <a:gd name="T25" fmla="*/ T24 w 800"/>
                                <a:gd name="T26" fmla="+- 0 -1067 -1455"/>
                                <a:gd name="T27" fmla="*/ -1067 h 446"/>
                                <a:gd name="T28" fmla="+- 0 8286 8090"/>
                                <a:gd name="T29" fmla="*/ T28 w 800"/>
                                <a:gd name="T30" fmla="+- 0 -1041 -1455"/>
                                <a:gd name="T31" fmla="*/ -1041 h 446"/>
                                <a:gd name="T32" fmla="+- 0 8344 8090"/>
                                <a:gd name="T33" fmla="*/ T32 w 800"/>
                                <a:gd name="T34" fmla="+- 0 -1020 -1455"/>
                                <a:gd name="T35" fmla="*/ -1020 h 446"/>
                                <a:gd name="T36" fmla="+- 0 8385 8090"/>
                                <a:gd name="T37" fmla="*/ T36 w 800"/>
                                <a:gd name="T38" fmla="+- 0 -1011 -1455"/>
                                <a:gd name="T39" fmla="*/ -1011 h 4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800" h="446">
                                  <a:moveTo>
                                    <a:pt x="303" y="446"/>
                                  </a:moveTo>
                                  <a:lnTo>
                                    <a:pt x="799" y="169"/>
                                  </a:lnTo>
                                  <a:lnTo>
                                    <a:pt x="491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42" y="318"/>
                                  </a:lnTo>
                                  <a:lnTo>
                                    <a:pt x="90" y="356"/>
                                  </a:lnTo>
                                  <a:lnTo>
                                    <a:pt x="141" y="388"/>
                                  </a:lnTo>
                                  <a:lnTo>
                                    <a:pt x="196" y="414"/>
                                  </a:lnTo>
                                  <a:lnTo>
                                    <a:pt x="254" y="435"/>
                                  </a:lnTo>
                                  <a:lnTo>
                                    <a:pt x="295" y="444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00" name="Picture 40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078" y="-1193"/>
                              <a:ext cx="327" cy="8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01" name="Group 405"/>
                        <wpg:cNvGrpSpPr>
                          <a:grpSpLocks/>
                        </wpg:cNvGrpSpPr>
                        <wpg:grpSpPr bwMode="auto">
                          <a:xfrm>
                            <a:off x="8090" y="-1174"/>
                            <a:ext cx="303" cy="860"/>
                            <a:chOff x="8090" y="-1174"/>
                            <a:chExt cx="303" cy="860"/>
                          </a:xfrm>
                        </wpg:grpSpPr>
                        <wps:wsp>
                          <wps:cNvPr id="402" name="Freeform 407"/>
                          <wps:cNvSpPr>
                            <a:spLocks/>
                          </wps:cNvSpPr>
                          <wps:spPr bwMode="auto">
                            <a:xfrm>
                              <a:off x="8090" y="-1174"/>
                              <a:ext cx="303" cy="860"/>
                            </a:xfrm>
                            <a:custGeom>
                              <a:avLst/>
                              <a:gdLst>
                                <a:gd name="T0" fmla="+- 0 8393 8090"/>
                                <a:gd name="T1" fmla="*/ T0 w 303"/>
                                <a:gd name="T2" fmla="+- 0 -1009 -1174"/>
                                <a:gd name="T3" fmla="*/ -1009 h 860"/>
                                <a:gd name="T4" fmla="+- 0 8333 8090"/>
                                <a:gd name="T5" fmla="*/ T4 w 303"/>
                                <a:gd name="T6" fmla="+- 0 -1024 -1174"/>
                                <a:gd name="T7" fmla="*/ -1024 h 860"/>
                                <a:gd name="T8" fmla="+- 0 8275 8090"/>
                                <a:gd name="T9" fmla="*/ T8 w 303"/>
                                <a:gd name="T10" fmla="+- 0 -1045 -1174"/>
                                <a:gd name="T11" fmla="*/ -1045 h 860"/>
                                <a:gd name="T12" fmla="+- 0 8221 8090"/>
                                <a:gd name="T13" fmla="*/ T12 w 303"/>
                                <a:gd name="T14" fmla="+- 0 -1073 -1174"/>
                                <a:gd name="T15" fmla="*/ -1073 h 860"/>
                                <a:gd name="T16" fmla="+- 0 8170 8090"/>
                                <a:gd name="T17" fmla="*/ T16 w 303"/>
                                <a:gd name="T18" fmla="+- 0 -1106 -1174"/>
                                <a:gd name="T19" fmla="*/ -1106 h 860"/>
                                <a:gd name="T20" fmla="+- 0 8124 8090"/>
                                <a:gd name="T21" fmla="*/ T20 w 303"/>
                                <a:gd name="T22" fmla="+- 0 -1145 -1174"/>
                                <a:gd name="T23" fmla="*/ -1145 h 860"/>
                                <a:gd name="T24" fmla="+- 0 8096 8090"/>
                                <a:gd name="T25" fmla="*/ T24 w 303"/>
                                <a:gd name="T26" fmla="+- 0 -1174 -1174"/>
                                <a:gd name="T27" fmla="*/ -1174 h 860"/>
                                <a:gd name="T28" fmla="+- 0 8090 8090"/>
                                <a:gd name="T29" fmla="*/ T28 w 303"/>
                                <a:gd name="T30" fmla="+- 0 -473 -1174"/>
                                <a:gd name="T31" fmla="*/ -473 h 860"/>
                                <a:gd name="T32" fmla="+- 0 8134 8090"/>
                                <a:gd name="T33" fmla="*/ T32 w 303"/>
                                <a:gd name="T34" fmla="+- 0 -431 -1174"/>
                                <a:gd name="T35" fmla="*/ -431 h 860"/>
                                <a:gd name="T36" fmla="+- 0 8183 8090"/>
                                <a:gd name="T37" fmla="*/ T36 w 303"/>
                                <a:gd name="T38" fmla="+- 0 -395 -1174"/>
                                <a:gd name="T39" fmla="*/ -395 h 860"/>
                                <a:gd name="T40" fmla="+- 0 8235 8090"/>
                                <a:gd name="T41" fmla="*/ T40 w 303"/>
                                <a:gd name="T42" fmla="+- 0 -365 -1174"/>
                                <a:gd name="T43" fmla="*/ -365 h 860"/>
                                <a:gd name="T44" fmla="+- 0 8291 8090"/>
                                <a:gd name="T45" fmla="*/ T44 w 303"/>
                                <a:gd name="T46" fmla="+- 0 -341 -1174"/>
                                <a:gd name="T47" fmla="*/ -341 h 860"/>
                                <a:gd name="T48" fmla="+- 0 8350 8090"/>
                                <a:gd name="T49" fmla="*/ T48 w 303"/>
                                <a:gd name="T50" fmla="+- 0 -323 -1174"/>
                                <a:gd name="T51" fmla="*/ -323 h 860"/>
                                <a:gd name="T52" fmla="+- 0 8393 8090"/>
                                <a:gd name="T53" fmla="*/ T52 w 303"/>
                                <a:gd name="T54" fmla="+- 0 -315 -1174"/>
                                <a:gd name="T55" fmla="*/ -315 h 860"/>
                                <a:gd name="T56" fmla="+- 0 8393 8090"/>
                                <a:gd name="T57" fmla="*/ T56 w 303"/>
                                <a:gd name="T58" fmla="+- 0 -1009 -1174"/>
                                <a:gd name="T59" fmla="*/ -1009 h 8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303" h="860">
                                  <a:moveTo>
                                    <a:pt x="303" y="165"/>
                                  </a:moveTo>
                                  <a:lnTo>
                                    <a:pt x="243" y="150"/>
                                  </a:lnTo>
                                  <a:lnTo>
                                    <a:pt x="185" y="129"/>
                                  </a:lnTo>
                                  <a:lnTo>
                                    <a:pt x="131" y="101"/>
                                  </a:lnTo>
                                  <a:lnTo>
                                    <a:pt x="80" y="68"/>
                                  </a:lnTo>
                                  <a:lnTo>
                                    <a:pt x="34" y="29"/>
                                  </a:lnTo>
                                  <a:lnTo>
                                    <a:pt x="6" y="0"/>
                                  </a:lnTo>
                                  <a:lnTo>
                                    <a:pt x="0" y="701"/>
                                  </a:lnTo>
                                  <a:lnTo>
                                    <a:pt x="44" y="743"/>
                                  </a:lnTo>
                                  <a:lnTo>
                                    <a:pt x="93" y="779"/>
                                  </a:lnTo>
                                  <a:lnTo>
                                    <a:pt x="145" y="809"/>
                                  </a:lnTo>
                                  <a:lnTo>
                                    <a:pt x="201" y="833"/>
                                  </a:lnTo>
                                  <a:lnTo>
                                    <a:pt x="260" y="851"/>
                                  </a:lnTo>
                                  <a:lnTo>
                                    <a:pt x="303" y="859"/>
                                  </a:lnTo>
                                  <a:lnTo>
                                    <a:pt x="303" y="165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03" name="Picture 40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381" y="-1298"/>
                              <a:ext cx="520" cy="99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04" name="Group 403"/>
                        <wpg:cNvGrpSpPr>
                          <a:grpSpLocks/>
                        </wpg:cNvGrpSpPr>
                        <wpg:grpSpPr bwMode="auto">
                          <a:xfrm>
                            <a:off x="8393" y="-1286"/>
                            <a:ext cx="496" cy="971"/>
                            <a:chOff x="8393" y="-1286"/>
                            <a:chExt cx="496" cy="971"/>
                          </a:xfrm>
                        </wpg:grpSpPr>
                        <wps:wsp>
                          <wps:cNvPr id="405" name="Freeform 404"/>
                          <wps:cNvSpPr>
                            <a:spLocks/>
                          </wps:cNvSpPr>
                          <wps:spPr bwMode="auto">
                            <a:xfrm>
                              <a:off x="8393" y="-1286"/>
                              <a:ext cx="496" cy="971"/>
                            </a:xfrm>
                            <a:custGeom>
                              <a:avLst/>
                              <a:gdLst>
                                <a:gd name="T0" fmla="+- 0 8393 8393"/>
                                <a:gd name="T1" fmla="*/ T0 w 496"/>
                                <a:gd name="T2" fmla="+- 0 -1009 -1286"/>
                                <a:gd name="T3" fmla="*/ -1009 h 971"/>
                                <a:gd name="T4" fmla="+- 0 8393 8393"/>
                                <a:gd name="T5" fmla="*/ T4 w 496"/>
                                <a:gd name="T6" fmla="+- 0 -315 -1286"/>
                                <a:gd name="T7" fmla="*/ -315 h 971"/>
                                <a:gd name="T8" fmla="+- 0 8889 8393"/>
                                <a:gd name="T9" fmla="*/ T8 w 496"/>
                                <a:gd name="T10" fmla="+- 0 -590 -1286"/>
                                <a:gd name="T11" fmla="*/ -590 h 971"/>
                                <a:gd name="T12" fmla="+- 0 8889 8393"/>
                                <a:gd name="T13" fmla="*/ T12 w 496"/>
                                <a:gd name="T14" fmla="+- 0 -1286 -1286"/>
                                <a:gd name="T15" fmla="*/ -1286 h 971"/>
                                <a:gd name="T16" fmla="+- 0 8393 8393"/>
                                <a:gd name="T17" fmla="*/ T16 w 496"/>
                                <a:gd name="T18" fmla="+- 0 -1009 -1286"/>
                                <a:gd name="T19" fmla="*/ -1009 h 97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96" h="971">
                                  <a:moveTo>
                                    <a:pt x="0" y="277"/>
                                  </a:moveTo>
                                  <a:lnTo>
                                    <a:pt x="0" y="971"/>
                                  </a:lnTo>
                                  <a:lnTo>
                                    <a:pt x="496" y="696"/>
                                  </a:lnTo>
                                  <a:lnTo>
                                    <a:pt x="496" y="0"/>
                                  </a:lnTo>
                                  <a:lnTo>
                                    <a:pt x="0" y="27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6" name="Group 400"/>
                        <wpg:cNvGrpSpPr>
                          <a:grpSpLocks/>
                        </wpg:cNvGrpSpPr>
                        <wpg:grpSpPr bwMode="auto">
                          <a:xfrm>
                            <a:off x="8090" y="-1455"/>
                            <a:ext cx="800" cy="1141"/>
                            <a:chOff x="8090" y="-1455"/>
                            <a:chExt cx="800" cy="1141"/>
                          </a:xfrm>
                        </wpg:grpSpPr>
                        <wps:wsp>
                          <wps:cNvPr id="407" name="Freeform 402"/>
                          <wps:cNvSpPr>
                            <a:spLocks/>
                          </wps:cNvSpPr>
                          <wps:spPr bwMode="auto">
                            <a:xfrm>
                              <a:off x="8090" y="-1455"/>
                              <a:ext cx="800" cy="1141"/>
                            </a:xfrm>
                            <a:custGeom>
                              <a:avLst/>
                              <a:gdLst>
                                <a:gd name="T0" fmla="+- 0 8889 8090"/>
                                <a:gd name="T1" fmla="*/ T0 w 800"/>
                                <a:gd name="T2" fmla="+- 0 -1286 -1455"/>
                                <a:gd name="T3" fmla="*/ -1286 h 1141"/>
                                <a:gd name="T4" fmla="+- 0 8581 8090"/>
                                <a:gd name="T5" fmla="*/ T4 w 800"/>
                                <a:gd name="T6" fmla="+- 0 -1455 -1455"/>
                                <a:gd name="T7" fmla="*/ -1455 h 1141"/>
                                <a:gd name="T8" fmla="+- 0 8090 8090"/>
                                <a:gd name="T9" fmla="*/ T8 w 800"/>
                                <a:gd name="T10" fmla="+- 0 -1180 -1455"/>
                                <a:gd name="T11" fmla="*/ -1180 h 1141"/>
                                <a:gd name="T12" fmla="+- 0 8090 8090"/>
                                <a:gd name="T13" fmla="*/ T12 w 800"/>
                                <a:gd name="T14" fmla="+- 0 -473 -1455"/>
                                <a:gd name="T15" fmla="*/ -473 h 1141"/>
                                <a:gd name="T16" fmla="+- 0 8134 8090"/>
                                <a:gd name="T17" fmla="*/ T16 w 800"/>
                                <a:gd name="T18" fmla="+- 0 -431 -1455"/>
                                <a:gd name="T19" fmla="*/ -431 h 1141"/>
                                <a:gd name="T20" fmla="+- 0 8183 8090"/>
                                <a:gd name="T21" fmla="*/ T20 w 800"/>
                                <a:gd name="T22" fmla="+- 0 -395 -1455"/>
                                <a:gd name="T23" fmla="*/ -395 h 1141"/>
                                <a:gd name="T24" fmla="+- 0 8235 8090"/>
                                <a:gd name="T25" fmla="*/ T24 w 800"/>
                                <a:gd name="T26" fmla="+- 0 -365 -1455"/>
                                <a:gd name="T27" fmla="*/ -365 h 1141"/>
                                <a:gd name="T28" fmla="+- 0 8291 8090"/>
                                <a:gd name="T29" fmla="*/ T28 w 800"/>
                                <a:gd name="T30" fmla="+- 0 -341 -1455"/>
                                <a:gd name="T31" fmla="*/ -341 h 1141"/>
                                <a:gd name="T32" fmla="+- 0 8350 8090"/>
                                <a:gd name="T33" fmla="*/ T32 w 800"/>
                                <a:gd name="T34" fmla="+- 0 -323 -1455"/>
                                <a:gd name="T35" fmla="*/ -323 h 1141"/>
                                <a:gd name="T36" fmla="+- 0 8393 8090"/>
                                <a:gd name="T37" fmla="*/ T36 w 800"/>
                                <a:gd name="T38" fmla="+- 0 -315 -1455"/>
                                <a:gd name="T39" fmla="*/ -315 h 1141"/>
                                <a:gd name="T40" fmla="+- 0 8889 8090"/>
                                <a:gd name="T41" fmla="*/ T40 w 800"/>
                                <a:gd name="T42" fmla="+- 0 -590 -1455"/>
                                <a:gd name="T43" fmla="*/ -590 h 1141"/>
                                <a:gd name="T44" fmla="+- 0 8889 8090"/>
                                <a:gd name="T45" fmla="*/ T44 w 800"/>
                                <a:gd name="T46" fmla="+- 0 -1286 -1455"/>
                                <a:gd name="T47" fmla="*/ -1286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00" h="1141">
                                  <a:moveTo>
                                    <a:pt x="799" y="169"/>
                                  </a:moveTo>
                                  <a:lnTo>
                                    <a:pt x="491" y="0"/>
                                  </a:lnTo>
                                  <a:lnTo>
                                    <a:pt x="0" y="275"/>
                                  </a:lnTo>
                                  <a:lnTo>
                                    <a:pt x="0" y="982"/>
                                  </a:lnTo>
                                  <a:lnTo>
                                    <a:pt x="44" y="1024"/>
                                  </a:lnTo>
                                  <a:lnTo>
                                    <a:pt x="93" y="1060"/>
                                  </a:lnTo>
                                  <a:lnTo>
                                    <a:pt x="145" y="1090"/>
                                  </a:lnTo>
                                  <a:lnTo>
                                    <a:pt x="201" y="1114"/>
                                  </a:lnTo>
                                  <a:lnTo>
                                    <a:pt x="260" y="1132"/>
                                  </a:lnTo>
                                  <a:lnTo>
                                    <a:pt x="303" y="1140"/>
                                  </a:lnTo>
                                  <a:lnTo>
                                    <a:pt x="799" y="865"/>
                                  </a:lnTo>
                                  <a:lnTo>
                                    <a:pt x="799" y="169"/>
                                  </a:lnTo>
                                </a:path>
                              </a:pathLst>
                            </a:custGeom>
                            <a:noFill/>
                            <a:ln w="10069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08" name="Picture 40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181" y="-774"/>
                              <a:ext cx="96" cy="10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09" name="Group 398"/>
                        <wpg:cNvGrpSpPr>
                          <a:grpSpLocks/>
                        </wpg:cNvGrpSpPr>
                        <wpg:grpSpPr bwMode="auto">
                          <a:xfrm>
                            <a:off x="8205" y="-751"/>
                            <a:ext cx="48" cy="62"/>
                            <a:chOff x="8205" y="-751"/>
                            <a:chExt cx="48" cy="62"/>
                          </a:xfrm>
                        </wpg:grpSpPr>
                        <wps:wsp>
                          <wps:cNvPr id="410" name="Freeform 399"/>
                          <wps:cNvSpPr>
                            <a:spLocks/>
                          </wps:cNvSpPr>
                          <wps:spPr bwMode="auto">
                            <a:xfrm>
                              <a:off x="8205" y="-751"/>
                              <a:ext cx="48" cy="62"/>
                            </a:xfrm>
                            <a:custGeom>
                              <a:avLst/>
                              <a:gdLst>
                                <a:gd name="T0" fmla="+- 0 8251 8205"/>
                                <a:gd name="T1" fmla="*/ T0 w 48"/>
                                <a:gd name="T2" fmla="+- 0 -728 -751"/>
                                <a:gd name="T3" fmla="*/ -728 h 62"/>
                                <a:gd name="T4" fmla="+- 0 8239 8205"/>
                                <a:gd name="T5" fmla="*/ T4 w 48"/>
                                <a:gd name="T6" fmla="+- 0 -746 -751"/>
                                <a:gd name="T7" fmla="*/ -746 h 62"/>
                                <a:gd name="T8" fmla="+- 0 8222 8205"/>
                                <a:gd name="T9" fmla="*/ T8 w 48"/>
                                <a:gd name="T10" fmla="+- 0 -751 -751"/>
                                <a:gd name="T11" fmla="*/ -751 h 62"/>
                                <a:gd name="T12" fmla="+- 0 8208 8205"/>
                                <a:gd name="T13" fmla="*/ T12 w 48"/>
                                <a:gd name="T14" fmla="+- 0 -739 -751"/>
                                <a:gd name="T15" fmla="*/ -739 h 62"/>
                                <a:gd name="T16" fmla="+- 0 8205 8205"/>
                                <a:gd name="T17" fmla="*/ T16 w 48"/>
                                <a:gd name="T18" fmla="+- 0 -720 -751"/>
                                <a:gd name="T19" fmla="*/ -720 h 62"/>
                                <a:gd name="T20" fmla="+- 0 8217 8205"/>
                                <a:gd name="T21" fmla="*/ T20 w 48"/>
                                <a:gd name="T22" fmla="+- 0 -698 -751"/>
                                <a:gd name="T23" fmla="*/ -698 h 62"/>
                                <a:gd name="T24" fmla="+- 0 8231 8205"/>
                                <a:gd name="T25" fmla="*/ T24 w 48"/>
                                <a:gd name="T26" fmla="+- 0 -689 -751"/>
                                <a:gd name="T27" fmla="*/ -689 h 62"/>
                                <a:gd name="T28" fmla="+- 0 8249 8205"/>
                                <a:gd name="T29" fmla="*/ T28 w 48"/>
                                <a:gd name="T30" fmla="+- 0 -700 -751"/>
                                <a:gd name="T31" fmla="*/ -700 h 62"/>
                                <a:gd name="T32" fmla="+- 0 8253 8205"/>
                                <a:gd name="T33" fmla="*/ T32 w 48"/>
                                <a:gd name="T34" fmla="+- 0 -718 -751"/>
                                <a:gd name="T35" fmla="*/ -718 h 62"/>
                                <a:gd name="T36" fmla="+- 0 8251 8205"/>
                                <a:gd name="T37" fmla="*/ T36 w 48"/>
                                <a:gd name="T38" fmla="+- 0 -728 -751"/>
                                <a:gd name="T39" fmla="*/ -728 h 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48" h="62">
                                  <a:moveTo>
                                    <a:pt x="46" y="23"/>
                                  </a:moveTo>
                                  <a:lnTo>
                                    <a:pt x="34" y="5"/>
                                  </a:lnTo>
                                  <a:lnTo>
                                    <a:pt x="17" y="0"/>
                                  </a:lnTo>
                                  <a:lnTo>
                                    <a:pt x="3" y="12"/>
                                  </a:lnTo>
                                  <a:lnTo>
                                    <a:pt x="0" y="31"/>
                                  </a:lnTo>
                                  <a:lnTo>
                                    <a:pt x="12" y="53"/>
                                  </a:lnTo>
                                  <a:lnTo>
                                    <a:pt x="26" y="62"/>
                                  </a:lnTo>
                                  <a:lnTo>
                                    <a:pt x="44" y="51"/>
                                  </a:lnTo>
                                  <a:lnTo>
                                    <a:pt x="48" y="33"/>
                                  </a:lnTo>
                                  <a:lnTo>
                                    <a:pt x="46" y="2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1" name="Group 396"/>
                        <wpg:cNvGrpSpPr>
                          <a:grpSpLocks/>
                        </wpg:cNvGrpSpPr>
                        <wpg:grpSpPr bwMode="auto">
                          <a:xfrm>
                            <a:off x="8139" y="-608"/>
                            <a:ext cx="194" cy="105"/>
                            <a:chOff x="8139" y="-608"/>
                            <a:chExt cx="194" cy="105"/>
                          </a:xfrm>
                        </wpg:grpSpPr>
                        <wps:wsp>
                          <wps:cNvPr id="412" name="Freeform 397"/>
                          <wps:cNvSpPr>
                            <a:spLocks/>
                          </wps:cNvSpPr>
                          <wps:spPr bwMode="auto">
                            <a:xfrm>
                              <a:off x="8139" y="-608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8139 8139"/>
                                <a:gd name="T1" fmla="*/ T0 w 194"/>
                                <a:gd name="T2" fmla="+- 0 -608 -608"/>
                                <a:gd name="T3" fmla="*/ -608 h 105"/>
                                <a:gd name="T4" fmla="+- 0 8188 8139"/>
                                <a:gd name="T5" fmla="*/ T4 w 194"/>
                                <a:gd name="T6" fmla="+- 0 -571 -608"/>
                                <a:gd name="T7" fmla="*/ -571 h 105"/>
                                <a:gd name="T8" fmla="+- 0 8240 8139"/>
                                <a:gd name="T9" fmla="*/ T8 w 194"/>
                                <a:gd name="T10" fmla="+- 0 -540 -608"/>
                                <a:gd name="T11" fmla="*/ -540 h 105"/>
                                <a:gd name="T12" fmla="+- 0 8313 8139"/>
                                <a:gd name="T13" fmla="*/ T12 w 194"/>
                                <a:gd name="T14" fmla="+- 0 -509 -608"/>
                                <a:gd name="T15" fmla="*/ -509 h 105"/>
                                <a:gd name="T16" fmla="+- 0 8332 8139"/>
                                <a:gd name="T17" fmla="*/ T16 w 194"/>
                                <a:gd name="T18" fmla="+- 0 -503 -608"/>
                                <a:gd name="T19" fmla="*/ -503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4" y="99"/>
                                  </a:lnTo>
                                  <a:lnTo>
                                    <a:pt x="193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3" name="Group 394"/>
                        <wpg:cNvGrpSpPr>
                          <a:grpSpLocks/>
                        </wpg:cNvGrpSpPr>
                        <wpg:grpSpPr bwMode="auto">
                          <a:xfrm>
                            <a:off x="8139" y="-565"/>
                            <a:ext cx="194" cy="105"/>
                            <a:chOff x="8139" y="-565"/>
                            <a:chExt cx="194" cy="105"/>
                          </a:xfrm>
                        </wpg:grpSpPr>
                        <wps:wsp>
                          <wps:cNvPr id="414" name="Freeform 395"/>
                          <wps:cNvSpPr>
                            <a:spLocks/>
                          </wps:cNvSpPr>
                          <wps:spPr bwMode="auto">
                            <a:xfrm>
                              <a:off x="8139" y="-565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8139 8139"/>
                                <a:gd name="T1" fmla="*/ T0 w 194"/>
                                <a:gd name="T2" fmla="+- 0 -565 -565"/>
                                <a:gd name="T3" fmla="*/ -565 h 105"/>
                                <a:gd name="T4" fmla="+- 0 8188 8139"/>
                                <a:gd name="T5" fmla="*/ T4 w 194"/>
                                <a:gd name="T6" fmla="+- 0 -528 -565"/>
                                <a:gd name="T7" fmla="*/ -528 h 105"/>
                                <a:gd name="T8" fmla="+- 0 8240 8139"/>
                                <a:gd name="T9" fmla="*/ T8 w 194"/>
                                <a:gd name="T10" fmla="+- 0 -497 -565"/>
                                <a:gd name="T11" fmla="*/ -497 h 105"/>
                                <a:gd name="T12" fmla="+- 0 8313 8139"/>
                                <a:gd name="T13" fmla="*/ T12 w 194"/>
                                <a:gd name="T14" fmla="+- 0 -466 -565"/>
                                <a:gd name="T15" fmla="*/ -466 h 105"/>
                                <a:gd name="T16" fmla="+- 0 8332 8139"/>
                                <a:gd name="T17" fmla="*/ T16 w 194"/>
                                <a:gd name="T18" fmla="+- 0 -460 -565"/>
                                <a:gd name="T19" fmla="*/ -460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4" y="99"/>
                                  </a:lnTo>
                                  <a:lnTo>
                                    <a:pt x="193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5" name="Group 392"/>
                        <wpg:cNvGrpSpPr>
                          <a:grpSpLocks/>
                        </wpg:cNvGrpSpPr>
                        <wpg:grpSpPr bwMode="auto">
                          <a:xfrm>
                            <a:off x="8139" y="-523"/>
                            <a:ext cx="194" cy="105"/>
                            <a:chOff x="8139" y="-523"/>
                            <a:chExt cx="194" cy="105"/>
                          </a:xfrm>
                        </wpg:grpSpPr>
                        <wps:wsp>
                          <wps:cNvPr id="416" name="Freeform 393"/>
                          <wps:cNvSpPr>
                            <a:spLocks/>
                          </wps:cNvSpPr>
                          <wps:spPr bwMode="auto">
                            <a:xfrm>
                              <a:off x="8139" y="-523"/>
                              <a:ext cx="194" cy="105"/>
                            </a:xfrm>
                            <a:custGeom>
                              <a:avLst/>
                              <a:gdLst>
                                <a:gd name="T0" fmla="+- 0 8139 8139"/>
                                <a:gd name="T1" fmla="*/ T0 w 194"/>
                                <a:gd name="T2" fmla="+- 0 -523 -523"/>
                                <a:gd name="T3" fmla="*/ -523 h 105"/>
                                <a:gd name="T4" fmla="+- 0 8188 8139"/>
                                <a:gd name="T5" fmla="*/ T4 w 194"/>
                                <a:gd name="T6" fmla="+- 0 -486 -523"/>
                                <a:gd name="T7" fmla="*/ -486 h 105"/>
                                <a:gd name="T8" fmla="+- 0 8240 8139"/>
                                <a:gd name="T9" fmla="*/ T8 w 194"/>
                                <a:gd name="T10" fmla="+- 0 -455 -523"/>
                                <a:gd name="T11" fmla="*/ -455 h 105"/>
                                <a:gd name="T12" fmla="+- 0 8313 8139"/>
                                <a:gd name="T13" fmla="*/ T12 w 194"/>
                                <a:gd name="T14" fmla="+- 0 -424 -523"/>
                                <a:gd name="T15" fmla="*/ -424 h 105"/>
                                <a:gd name="T16" fmla="+- 0 8332 8139"/>
                                <a:gd name="T17" fmla="*/ T16 w 194"/>
                                <a:gd name="T18" fmla="+- 0 -418 -523"/>
                                <a:gd name="T19" fmla="*/ -418 h 1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" h="105">
                                  <a:moveTo>
                                    <a:pt x="0" y="0"/>
                                  </a:moveTo>
                                  <a:lnTo>
                                    <a:pt x="49" y="37"/>
                                  </a:lnTo>
                                  <a:lnTo>
                                    <a:pt x="101" y="68"/>
                                  </a:lnTo>
                                  <a:lnTo>
                                    <a:pt x="174" y="99"/>
                                  </a:lnTo>
                                  <a:lnTo>
                                    <a:pt x="193" y="105"/>
                                  </a:lnTo>
                                </a:path>
                              </a:pathLst>
                            </a:custGeom>
                            <a:noFill/>
                            <a:ln w="603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7" name="Group 390"/>
                        <wpg:cNvGrpSpPr>
                          <a:grpSpLocks/>
                        </wpg:cNvGrpSpPr>
                        <wpg:grpSpPr bwMode="auto">
                          <a:xfrm>
                            <a:off x="8130" y="-1047"/>
                            <a:ext cx="222" cy="126"/>
                            <a:chOff x="8130" y="-1047"/>
                            <a:chExt cx="222" cy="126"/>
                          </a:xfrm>
                        </wpg:grpSpPr>
                        <wps:wsp>
                          <wps:cNvPr id="418" name="Freeform 391"/>
                          <wps:cNvSpPr>
                            <a:spLocks/>
                          </wps:cNvSpPr>
                          <wps:spPr bwMode="auto">
                            <a:xfrm>
                              <a:off x="8130" y="-1047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8139 8130"/>
                                <a:gd name="T1" fmla="*/ T0 w 222"/>
                                <a:gd name="T2" fmla="+- 0 -1047 -1047"/>
                                <a:gd name="T3" fmla="*/ -1047 h 126"/>
                                <a:gd name="T4" fmla="+- 0 8135 8130"/>
                                <a:gd name="T5" fmla="*/ T4 w 222"/>
                                <a:gd name="T6" fmla="+- 0 -1047 -1047"/>
                                <a:gd name="T7" fmla="*/ -1047 h 126"/>
                                <a:gd name="T8" fmla="+- 0 8132 8130"/>
                                <a:gd name="T9" fmla="*/ T8 w 222"/>
                                <a:gd name="T10" fmla="+- 0 -1044 -1047"/>
                                <a:gd name="T11" fmla="*/ -1044 h 126"/>
                                <a:gd name="T12" fmla="+- 0 8131 8130"/>
                                <a:gd name="T13" fmla="*/ T12 w 222"/>
                                <a:gd name="T14" fmla="+- 0 -1043 -1047"/>
                                <a:gd name="T15" fmla="*/ -1043 h 126"/>
                                <a:gd name="T16" fmla="+- 0 8130 8130"/>
                                <a:gd name="T17" fmla="*/ T16 w 222"/>
                                <a:gd name="T18" fmla="+- 0 -1041 -1047"/>
                                <a:gd name="T19" fmla="*/ -1041 h 126"/>
                                <a:gd name="T20" fmla="+- 0 8130 8130"/>
                                <a:gd name="T21" fmla="*/ T20 w 222"/>
                                <a:gd name="T22" fmla="+- 0 -1039 -1047"/>
                                <a:gd name="T23" fmla="*/ -1039 h 126"/>
                                <a:gd name="T24" fmla="+- 0 8131 8130"/>
                                <a:gd name="T25" fmla="*/ T24 w 222"/>
                                <a:gd name="T26" fmla="+- 0 -1035 -1047"/>
                                <a:gd name="T27" fmla="*/ -1035 h 126"/>
                                <a:gd name="T28" fmla="+- 0 8134 8130"/>
                                <a:gd name="T29" fmla="*/ T28 w 222"/>
                                <a:gd name="T30" fmla="+- 0 -1031 -1047"/>
                                <a:gd name="T31" fmla="*/ -1031 h 126"/>
                                <a:gd name="T32" fmla="+- 0 8138 8130"/>
                                <a:gd name="T33" fmla="*/ T32 w 222"/>
                                <a:gd name="T34" fmla="+- 0 -1028 -1047"/>
                                <a:gd name="T35" fmla="*/ -1028 h 126"/>
                                <a:gd name="T36" fmla="+- 0 8153 8130"/>
                                <a:gd name="T37" fmla="*/ T36 w 222"/>
                                <a:gd name="T38" fmla="+- 0 -1015 -1047"/>
                                <a:gd name="T39" fmla="*/ -1015 h 126"/>
                                <a:gd name="T40" fmla="+- 0 8203 8130"/>
                                <a:gd name="T41" fmla="*/ T40 w 222"/>
                                <a:gd name="T42" fmla="+- 0 -981 -1047"/>
                                <a:gd name="T43" fmla="*/ -981 h 126"/>
                                <a:gd name="T44" fmla="+- 0 8256 8130"/>
                                <a:gd name="T45" fmla="*/ T44 w 222"/>
                                <a:gd name="T46" fmla="+- 0 -952 -1047"/>
                                <a:gd name="T47" fmla="*/ -952 h 126"/>
                                <a:gd name="T48" fmla="+- 0 8312 8130"/>
                                <a:gd name="T49" fmla="*/ T48 w 222"/>
                                <a:gd name="T50" fmla="+- 0 -929 -1047"/>
                                <a:gd name="T51" fmla="*/ -929 h 126"/>
                                <a:gd name="T52" fmla="+- 0 8348 8130"/>
                                <a:gd name="T53" fmla="*/ T52 w 222"/>
                                <a:gd name="T54" fmla="+- 0 -921 -1047"/>
                                <a:gd name="T55" fmla="*/ -921 h 126"/>
                                <a:gd name="T56" fmla="+- 0 8352 8130"/>
                                <a:gd name="T57" fmla="*/ T56 w 222"/>
                                <a:gd name="T58" fmla="+- 0 -927 -1047"/>
                                <a:gd name="T59" fmla="*/ -927 h 126"/>
                                <a:gd name="T60" fmla="+- 0 8351 8130"/>
                                <a:gd name="T61" fmla="*/ T60 w 222"/>
                                <a:gd name="T62" fmla="+- 0 -932 -1047"/>
                                <a:gd name="T63" fmla="*/ -932 h 126"/>
                                <a:gd name="T64" fmla="+- 0 8350 8130"/>
                                <a:gd name="T65" fmla="*/ T64 w 222"/>
                                <a:gd name="T66" fmla="+- 0 -936 -1047"/>
                                <a:gd name="T67" fmla="*/ -936 h 126"/>
                                <a:gd name="T68" fmla="+- 0 8347 8130"/>
                                <a:gd name="T69" fmla="*/ T68 w 222"/>
                                <a:gd name="T70" fmla="+- 0 -939 -1047"/>
                                <a:gd name="T71" fmla="*/ -939 h 126"/>
                                <a:gd name="T72" fmla="+- 0 8343 8130"/>
                                <a:gd name="T73" fmla="*/ T72 w 222"/>
                                <a:gd name="T74" fmla="+- 0 -940 -1047"/>
                                <a:gd name="T75" fmla="*/ -940 h 126"/>
                                <a:gd name="T76" fmla="+- 0 8323 8130"/>
                                <a:gd name="T77" fmla="*/ T76 w 222"/>
                                <a:gd name="T78" fmla="+- 0 -945 -1047"/>
                                <a:gd name="T79" fmla="*/ -945 h 126"/>
                                <a:gd name="T80" fmla="+- 0 8266 8130"/>
                                <a:gd name="T81" fmla="*/ T80 w 222"/>
                                <a:gd name="T82" fmla="+- 0 -967 -1047"/>
                                <a:gd name="T83" fmla="*/ -967 h 126"/>
                                <a:gd name="T84" fmla="+- 0 8213 8130"/>
                                <a:gd name="T85" fmla="*/ T84 w 222"/>
                                <a:gd name="T86" fmla="+- 0 -994 -1047"/>
                                <a:gd name="T87" fmla="*/ -994 h 126"/>
                                <a:gd name="T88" fmla="+- 0 8163 8130"/>
                                <a:gd name="T89" fmla="*/ T88 w 222"/>
                                <a:gd name="T90" fmla="+- 0 -1028 -1047"/>
                                <a:gd name="T91" fmla="*/ -1028 h 126"/>
                                <a:gd name="T92" fmla="+- 0 8147 8130"/>
                                <a:gd name="T93" fmla="*/ T92 w 222"/>
                                <a:gd name="T94" fmla="+- 0 -1041 -1047"/>
                                <a:gd name="T95" fmla="*/ -1041 h 126"/>
                                <a:gd name="T96" fmla="+- 0 8139 8130"/>
                                <a:gd name="T97" fmla="*/ T96 w 222"/>
                                <a:gd name="T98" fmla="+- 0 -1047 -1047"/>
                                <a:gd name="T99" fmla="*/ -1047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9" y="0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2" y="3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" y="12"/>
                                  </a:lnTo>
                                  <a:lnTo>
                                    <a:pt x="4" y="16"/>
                                  </a:lnTo>
                                  <a:lnTo>
                                    <a:pt x="8" y="19"/>
                                  </a:lnTo>
                                  <a:lnTo>
                                    <a:pt x="23" y="32"/>
                                  </a:lnTo>
                                  <a:lnTo>
                                    <a:pt x="73" y="66"/>
                                  </a:lnTo>
                                  <a:lnTo>
                                    <a:pt x="126" y="95"/>
                                  </a:lnTo>
                                  <a:lnTo>
                                    <a:pt x="182" y="118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2" y="120"/>
                                  </a:lnTo>
                                  <a:lnTo>
                                    <a:pt x="221" y="115"/>
                                  </a:lnTo>
                                  <a:lnTo>
                                    <a:pt x="220" y="111"/>
                                  </a:lnTo>
                                  <a:lnTo>
                                    <a:pt x="217" y="108"/>
                                  </a:lnTo>
                                  <a:lnTo>
                                    <a:pt x="213" y="107"/>
                                  </a:lnTo>
                                  <a:lnTo>
                                    <a:pt x="193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3" y="53"/>
                                  </a:lnTo>
                                  <a:lnTo>
                                    <a:pt x="33" y="19"/>
                                  </a:lnTo>
                                  <a:lnTo>
                                    <a:pt x="17" y="6"/>
                                  </a:lnTo>
                                  <a:lnTo>
                                    <a:pt x="9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9" name="Group 387"/>
                        <wpg:cNvGrpSpPr>
                          <a:grpSpLocks/>
                        </wpg:cNvGrpSpPr>
                        <wpg:grpSpPr bwMode="auto">
                          <a:xfrm>
                            <a:off x="8130" y="-1047"/>
                            <a:ext cx="222" cy="126"/>
                            <a:chOff x="8130" y="-1047"/>
                            <a:chExt cx="222" cy="126"/>
                          </a:xfrm>
                        </wpg:grpSpPr>
                        <wps:wsp>
                          <wps:cNvPr id="420" name="Freeform 389"/>
                          <wps:cNvSpPr>
                            <a:spLocks/>
                          </wps:cNvSpPr>
                          <wps:spPr bwMode="auto">
                            <a:xfrm>
                              <a:off x="8130" y="-1047"/>
                              <a:ext cx="222" cy="126"/>
                            </a:xfrm>
                            <a:custGeom>
                              <a:avLst/>
                              <a:gdLst>
                                <a:gd name="T0" fmla="+- 0 8138 8130"/>
                                <a:gd name="T1" fmla="*/ T0 w 222"/>
                                <a:gd name="T2" fmla="+- 0 -1028 -1047"/>
                                <a:gd name="T3" fmla="*/ -1028 h 126"/>
                                <a:gd name="T4" fmla="+- 0 8186 8130"/>
                                <a:gd name="T5" fmla="*/ T4 w 222"/>
                                <a:gd name="T6" fmla="+- 0 -992 -1047"/>
                                <a:gd name="T7" fmla="*/ -992 h 126"/>
                                <a:gd name="T8" fmla="+- 0 8238 8130"/>
                                <a:gd name="T9" fmla="*/ T8 w 222"/>
                                <a:gd name="T10" fmla="+- 0 -961 -1047"/>
                                <a:gd name="T11" fmla="*/ -961 h 126"/>
                                <a:gd name="T12" fmla="+- 0 8293 8130"/>
                                <a:gd name="T13" fmla="*/ T12 w 222"/>
                                <a:gd name="T14" fmla="+- 0 -936 -1047"/>
                                <a:gd name="T15" fmla="*/ -936 h 126"/>
                                <a:gd name="T16" fmla="+- 0 8348 8130"/>
                                <a:gd name="T17" fmla="*/ T16 w 222"/>
                                <a:gd name="T18" fmla="+- 0 -921 -1047"/>
                                <a:gd name="T19" fmla="*/ -921 h 126"/>
                                <a:gd name="T20" fmla="+- 0 8352 8130"/>
                                <a:gd name="T21" fmla="*/ T20 w 222"/>
                                <a:gd name="T22" fmla="+- 0 -927 -1047"/>
                                <a:gd name="T23" fmla="*/ -927 h 126"/>
                                <a:gd name="T24" fmla="+- 0 8351 8130"/>
                                <a:gd name="T25" fmla="*/ T24 w 222"/>
                                <a:gd name="T26" fmla="+- 0 -932 -1047"/>
                                <a:gd name="T27" fmla="*/ -932 h 126"/>
                                <a:gd name="T28" fmla="+- 0 8350 8130"/>
                                <a:gd name="T29" fmla="*/ T28 w 222"/>
                                <a:gd name="T30" fmla="+- 0 -936 -1047"/>
                                <a:gd name="T31" fmla="*/ -936 h 126"/>
                                <a:gd name="T32" fmla="+- 0 8347 8130"/>
                                <a:gd name="T33" fmla="*/ T32 w 222"/>
                                <a:gd name="T34" fmla="+- 0 -939 -1047"/>
                                <a:gd name="T35" fmla="*/ -939 h 126"/>
                                <a:gd name="T36" fmla="+- 0 8343 8130"/>
                                <a:gd name="T37" fmla="*/ T36 w 222"/>
                                <a:gd name="T38" fmla="+- 0 -940 -1047"/>
                                <a:gd name="T39" fmla="*/ -940 h 126"/>
                                <a:gd name="T40" fmla="+- 0 8323 8130"/>
                                <a:gd name="T41" fmla="*/ T40 w 222"/>
                                <a:gd name="T42" fmla="+- 0 -945 -1047"/>
                                <a:gd name="T43" fmla="*/ -945 h 126"/>
                                <a:gd name="T44" fmla="+- 0 8266 8130"/>
                                <a:gd name="T45" fmla="*/ T44 w 222"/>
                                <a:gd name="T46" fmla="+- 0 -967 -1047"/>
                                <a:gd name="T47" fmla="*/ -967 h 126"/>
                                <a:gd name="T48" fmla="+- 0 8213 8130"/>
                                <a:gd name="T49" fmla="*/ T48 w 222"/>
                                <a:gd name="T50" fmla="+- 0 -994 -1047"/>
                                <a:gd name="T51" fmla="*/ -994 h 126"/>
                                <a:gd name="T52" fmla="+- 0 8163 8130"/>
                                <a:gd name="T53" fmla="*/ T52 w 222"/>
                                <a:gd name="T54" fmla="+- 0 -1028 -1047"/>
                                <a:gd name="T55" fmla="*/ -1028 h 126"/>
                                <a:gd name="T56" fmla="+- 0 8139 8130"/>
                                <a:gd name="T57" fmla="*/ T56 w 222"/>
                                <a:gd name="T58" fmla="+- 0 -1047 -1047"/>
                                <a:gd name="T59" fmla="*/ -1047 h 126"/>
                                <a:gd name="T60" fmla="+- 0 8135 8130"/>
                                <a:gd name="T61" fmla="*/ T60 w 222"/>
                                <a:gd name="T62" fmla="+- 0 -1047 -1047"/>
                                <a:gd name="T63" fmla="*/ -1047 h 126"/>
                                <a:gd name="T64" fmla="+- 0 8132 8130"/>
                                <a:gd name="T65" fmla="*/ T64 w 222"/>
                                <a:gd name="T66" fmla="+- 0 -1044 -1047"/>
                                <a:gd name="T67" fmla="*/ -1044 h 126"/>
                                <a:gd name="T68" fmla="+- 0 8131 8130"/>
                                <a:gd name="T69" fmla="*/ T68 w 222"/>
                                <a:gd name="T70" fmla="+- 0 -1043 -1047"/>
                                <a:gd name="T71" fmla="*/ -1043 h 126"/>
                                <a:gd name="T72" fmla="+- 0 8130 8130"/>
                                <a:gd name="T73" fmla="*/ T72 w 222"/>
                                <a:gd name="T74" fmla="+- 0 -1041 -1047"/>
                                <a:gd name="T75" fmla="*/ -1041 h 126"/>
                                <a:gd name="T76" fmla="+- 0 8130 8130"/>
                                <a:gd name="T77" fmla="*/ T76 w 222"/>
                                <a:gd name="T78" fmla="+- 0 -1039 -1047"/>
                                <a:gd name="T79" fmla="*/ -1039 h 126"/>
                                <a:gd name="T80" fmla="+- 0 8131 8130"/>
                                <a:gd name="T81" fmla="*/ T80 w 222"/>
                                <a:gd name="T82" fmla="+- 0 -1035 -1047"/>
                                <a:gd name="T83" fmla="*/ -1035 h 126"/>
                                <a:gd name="T84" fmla="+- 0 8134 8130"/>
                                <a:gd name="T85" fmla="*/ T84 w 222"/>
                                <a:gd name="T86" fmla="+- 0 -1031 -1047"/>
                                <a:gd name="T87" fmla="*/ -1031 h 126"/>
                                <a:gd name="T88" fmla="+- 0 8138 8130"/>
                                <a:gd name="T89" fmla="*/ T88 w 222"/>
                                <a:gd name="T90" fmla="+- 0 -1028 -1047"/>
                                <a:gd name="T91" fmla="*/ -1028 h 1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22" h="126">
                                  <a:moveTo>
                                    <a:pt x="8" y="19"/>
                                  </a:moveTo>
                                  <a:lnTo>
                                    <a:pt x="56" y="55"/>
                                  </a:lnTo>
                                  <a:lnTo>
                                    <a:pt x="108" y="86"/>
                                  </a:lnTo>
                                  <a:lnTo>
                                    <a:pt x="163" y="111"/>
                                  </a:lnTo>
                                  <a:lnTo>
                                    <a:pt x="218" y="126"/>
                                  </a:lnTo>
                                  <a:lnTo>
                                    <a:pt x="222" y="120"/>
                                  </a:lnTo>
                                  <a:lnTo>
                                    <a:pt x="221" y="115"/>
                                  </a:lnTo>
                                  <a:lnTo>
                                    <a:pt x="220" y="111"/>
                                  </a:lnTo>
                                  <a:lnTo>
                                    <a:pt x="217" y="108"/>
                                  </a:lnTo>
                                  <a:lnTo>
                                    <a:pt x="213" y="107"/>
                                  </a:lnTo>
                                  <a:lnTo>
                                    <a:pt x="193" y="102"/>
                                  </a:lnTo>
                                  <a:lnTo>
                                    <a:pt x="136" y="80"/>
                                  </a:lnTo>
                                  <a:lnTo>
                                    <a:pt x="83" y="53"/>
                                  </a:lnTo>
                                  <a:lnTo>
                                    <a:pt x="33" y="19"/>
                                  </a:lnTo>
                                  <a:lnTo>
                                    <a:pt x="9" y="0"/>
                                  </a:lnTo>
                                  <a:lnTo>
                                    <a:pt x="5" y="0"/>
                                  </a:lnTo>
                                  <a:lnTo>
                                    <a:pt x="2" y="3"/>
                                  </a:lnTo>
                                  <a:lnTo>
                                    <a:pt x="1" y="4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8"/>
                                  </a:lnTo>
                                  <a:lnTo>
                                    <a:pt x="1" y="12"/>
                                  </a:lnTo>
                                  <a:lnTo>
                                    <a:pt x="4" y="16"/>
                                  </a:lnTo>
                                  <a:lnTo>
                                    <a:pt x="8" y="1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1" name="Picture 38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184" y="-997"/>
                              <a:ext cx="87" cy="6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22" name="Group 384"/>
                        <wpg:cNvGrpSpPr>
                          <a:grpSpLocks/>
                        </wpg:cNvGrpSpPr>
                        <wpg:grpSpPr bwMode="auto">
                          <a:xfrm>
                            <a:off x="8200" y="-985"/>
                            <a:ext cx="59" cy="41"/>
                            <a:chOff x="8200" y="-985"/>
                            <a:chExt cx="59" cy="41"/>
                          </a:xfrm>
                        </wpg:grpSpPr>
                        <wps:wsp>
                          <wps:cNvPr id="423" name="Freeform 386"/>
                          <wps:cNvSpPr>
                            <a:spLocks/>
                          </wps:cNvSpPr>
                          <wps:spPr bwMode="auto">
                            <a:xfrm>
                              <a:off x="8200" y="-985"/>
                              <a:ext cx="59" cy="41"/>
                            </a:xfrm>
                            <a:custGeom>
                              <a:avLst/>
                              <a:gdLst>
                                <a:gd name="T0" fmla="+- 0 8259 8200"/>
                                <a:gd name="T1" fmla="*/ T0 w 59"/>
                                <a:gd name="T2" fmla="+- 0 -946 -985"/>
                                <a:gd name="T3" fmla="*/ -946 h 41"/>
                                <a:gd name="T4" fmla="+- 0 8249 8200"/>
                                <a:gd name="T5" fmla="*/ T4 w 59"/>
                                <a:gd name="T6" fmla="+- 0 -966 -985"/>
                                <a:gd name="T7" fmla="*/ -966 h 41"/>
                                <a:gd name="T8" fmla="+- 0 8236 8200"/>
                                <a:gd name="T9" fmla="*/ T8 w 59"/>
                                <a:gd name="T10" fmla="+- 0 -979 -985"/>
                                <a:gd name="T11" fmla="*/ -979 h 41"/>
                                <a:gd name="T12" fmla="+- 0 8221 8200"/>
                                <a:gd name="T13" fmla="*/ T12 w 59"/>
                                <a:gd name="T14" fmla="+- 0 -985 -985"/>
                                <a:gd name="T15" fmla="*/ -985 h 41"/>
                                <a:gd name="T16" fmla="+- 0 8206 8200"/>
                                <a:gd name="T17" fmla="*/ T16 w 59"/>
                                <a:gd name="T18" fmla="+- 0 -983 -985"/>
                                <a:gd name="T19" fmla="*/ -983 h 41"/>
                                <a:gd name="T20" fmla="+- 0 8200 8200"/>
                                <a:gd name="T21" fmla="*/ T20 w 59"/>
                                <a:gd name="T22" fmla="+- 0 -967 -985"/>
                                <a:gd name="T23" fmla="*/ -967 h 41"/>
                                <a:gd name="T24" fmla="+- 0 8207 8200"/>
                                <a:gd name="T25" fmla="*/ T24 w 59"/>
                                <a:gd name="T26" fmla="+- 0 -956 -985"/>
                                <a:gd name="T27" fmla="*/ -956 h 41"/>
                                <a:gd name="T28" fmla="+- 0 8223 8200"/>
                                <a:gd name="T29" fmla="*/ T28 w 59"/>
                                <a:gd name="T30" fmla="+- 0 -948 -985"/>
                                <a:gd name="T31" fmla="*/ -948 h 41"/>
                                <a:gd name="T32" fmla="+- 0 8242 8200"/>
                                <a:gd name="T33" fmla="*/ T32 w 59"/>
                                <a:gd name="T34" fmla="+- 0 -945 -985"/>
                                <a:gd name="T35" fmla="*/ -945 h 41"/>
                                <a:gd name="T36" fmla="+- 0 8251 8200"/>
                                <a:gd name="T37" fmla="*/ T36 w 59"/>
                                <a:gd name="T38" fmla="+- 0 -945 -985"/>
                                <a:gd name="T39" fmla="*/ -945 h 41"/>
                                <a:gd name="T40" fmla="+- 0 8259 8200"/>
                                <a:gd name="T41" fmla="*/ T40 w 59"/>
                                <a:gd name="T42" fmla="+- 0 -946 -985"/>
                                <a:gd name="T43" fmla="*/ -946 h 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59" h="41">
                                  <a:moveTo>
                                    <a:pt x="59" y="39"/>
                                  </a:moveTo>
                                  <a:lnTo>
                                    <a:pt x="49" y="19"/>
                                  </a:lnTo>
                                  <a:lnTo>
                                    <a:pt x="36" y="6"/>
                                  </a:lnTo>
                                  <a:lnTo>
                                    <a:pt x="21" y="0"/>
                                  </a:lnTo>
                                  <a:lnTo>
                                    <a:pt x="6" y="2"/>
                                  </a:lnTo>
                                  <a:lnTo>
                                    <a:pt x="0" y="18"/>
                                  </a:lnTo>
                                  <a:lnTo>
                                    <a:pt x="7" y="29"/>
                                  </a:lnTo>
                                  <a:lnTo>
                                    <a:pt x="23" y="37"/>
                                  </a:lnTo>
                                  <a:lnTo>
                                    <a:pt x="42" y="40"/>
                                  </a:lnTo>
                                  <a:lnTo>
                                    <a:pt x="51" y="40"/>
                                  </a:lnTo>
                                  <a:lnTo>
                                    <a:pt x="59" y="3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0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24" name="Picture 38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127" y="-982"/>
                              <a:ext cx="229" cy="18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25" name="Group 382"/>
                        <wpg:cNvGrpSpPr>
                          <a:grpSpLocks/>
                        </wpg:cNvGrpSpPr>
                        <wpg:grpSpPr bwMode="auto">
                          <a:xfrm>
                            <a:off x="8139" y="-960"/>
                            <a:ext cx="205" cy="122"/>
                            <a:chOff x="8139" y="-960"/>
                            <a:chExt cx="205" cy="122"/>
                          </a:xfrm>
                        </wpg:grpSpPr>
                        <wps:wsp>
                          <wps:cNvPr id="426" name="Freeform 383"/>
                          <wps:cNvSpPr>
                            <a:spLocks/>
                          </wps:cNvSpPr>
                          <wps:spPr bwMode="auto">
                            <a:xfrm>
                              <a:off x="8139" y="-960"/>
                              <a:ext cx="205" cy="122"/>
                            </a:xfrm>
                            <a:custGeom>
                              <a:avLst/>
                              <a:gdLst>
                                <a:gd name="T0" fmla="+- 0 8139 8139"/>
                                <a:gd name="T1" fmla="*/ T0 w 205"/>
                                <a:gd name="T2" fmla="+- 0 -960 -960"/>
                                <a:gd name="T3" fmla="*/ -960 h 122"/>
                                <a:gd name="T4" fmla="+- 0 8186 8139"/>
                                <a:gd name="T5" fmla="*/ T4 w 205"/>
                                <a:gd name="T6" fmla="+- 0 -909 -960"/>
                                <a:gd name="T7" fmla="*/ -909 h 122"/>
                                <a:gd name="T8" fmla="+- 0 8238 8139"/>
                                <a:gd name="T9" fmla="*/ T8 w 205"/>
                                <a:gd name="T10" fmla="+- 0 -878 -960"/>
                                <a:gd name="T11" fmla="*/ -878 h 122"/>
                                <a:gd name="T12" fmla="+- 0 8294 8139"/>
                                <a:gd name="T13" fmla="*/ T12 w 205"/>
                                <a:gd name="T14" fmla="+- 0 -854 -960"/>
                                <a:gd name="T15" fmla="*/ -854 h 122"/>
                                <a:gd name="T16" fmla="+- 0 8344 8139"/>
                                <a:gd name="T17" fmla="*/ T16 w 205"/>
                                <a:gd name="T18" fmla="+- 0 -838 -960"/>
                                <a:gd name="T19" fmla="*/ -838 h 122"/>
                                <a:gd name="T20" fmla="+- 0 8344 8139"/>
                                <a:gd name="T21" fmla="*/ T20 w 205"/>
                                <a:gd name="T22" fmla="+- 0 -852 -960"/>
                                <a:gd name="T23" fmla="*/ -852 h 122"/>
                                <a:gd name="T24" fmla="+- 0 8324 8139"/>
                                <a:gd name="T25" fmla="*/ T24 w 205"/>
                                <a:gd name="T26" fmla="+- 0 -858 -960"/>
                                <a:gd name="T27" fmla="*/ -858 h 122"/>
                                <a:gd name="T28" fmla="+- 0 8305 8139"/>
                                <a:gd name="T29" fmla="*/ T28 w 205"/>
                                <a:gd name="T30" fmla="+- 0 -864 -960"/>
                                <a:gd name="T31" fmla="*/ -864 h 122"/>
                                <a:gd name="T32" fmla="+- 0 8249 8139"/>
                                <a:gd name="T33" fmla="*/ T32 w 205"/>
                                <a:gd name="T34" fmla="+- 0 -888 -960"/>
                                <a:gd name="T35" fmla="*/ -888 h 122"/>
                                <a:gd name="T36" fmla="+- 0 8197 8139"/>
                                <a:gd name="T37" fmla="*/ T36 w 205"/>
                                <a:gd name="T38" fmla="+- 0 -917 -960"/>
                                <a:gd name="T39" fmla="*/ -917 h 122"/>
                                <a:gd name="T40" fmla="+- 0 8148 8139"/>
                                <a:gd name="T41" fmla="*/ T40 w 205"/>
                                <a:gd name="T42" fmla="+- 0 -952 -960"/>
                                <a:gd name="T43" fmla="*/ -952 h 122"/>
                                <a:gd name="T44" fmla="+- 0 8139 8139"/>
                                <a:gd name="T45" fmla="*/ T44 w 205"/>
                                <a:gd name="T46" fmla="+- 0 -960 -960"/>
                                <a:gd name="T47" fmla="*/ -960 h 1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05" h="122">
                                  <a:moveTo>
                                    <a:pt x="0" y="0"/>
                                  </a:moveTo>
                                  <a:lnTo>
                                    <a:pt x="47" y="51"/>
                                  </a:lnTo>
                                  <a:lnTo>
                                    <a:pt x="99" y="82"/>
                                  </a:lnTo>
                                  <a:lnTo>
                                    <a:pt x="155" y="106"/>
                                  </a:lnTo>
                                  <a:lnTo>
                                    <a:pt x="205" y="122"/>
                                  </a:lnTo>
                                  <a:lnTo>
                                    <a:pt x="205" y="108"/>
                                  </a:lnTo>
                                  <a:lnTo>
                                    <a:pt x="185" y="102"/>
                                  </a:lnTo>
                                  <a:lnTo>
                                    <a:pt x="166" y="96"/>
                                  </a:lnTo>
                                  <a:lnTo>
                                    <a:pt x="110" y="72"/>
                                  </a:lnTo>
                                  <a:lnTo>
                                    <a:pt x="58" y="43"/>
                                  </a:lnTo>
                                  <a:lnTo>
                                    <a:pt x="9" y="8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7" name="Group 380"/>
                        <wpg:cNvGrpSpPr>
                          <a:grpSpLocks/>
                        </wpg:cNvGrpSpPr>
                        <wpg:grpSpPr bwMode="auto">
                          <a:xfrm>
                            <a:off x="8139" y="-971"/>
                            <a:ext cx="194" cy="160"/>
                            <a:chOff x="8139" y="-971"/>
                            <a:chExt cx="194" cy="160"/>
                          </a:xfrm>
                        </wpg:grpSpPr>
                        <wps:wsp>
                          <wps:cNvPr id="428" name="Freeform 381"/>
                          <wps:cNvSpPr>
                            <a:spLocks/>
                          </wps:cNvSpPr>
                          <wps:spPr bwMode="auto">
                            <a:xfrm>
                              <a:off x="8139" y="-971"/>
                              <a:ext cx="194" cy="160"/>
                            </a:xfrm>
                            <a:custGeom>
                              <a:avLst/>
                              <a:gdLst>
                                <a:gd name="T0" fmla="+- 0 8139 8139"/>
                                <a:gd name="T1" fmla="*/ T0 w 194"/>
                                <a:gd name="T2" fmla="+- 0 -971 -971"/>
                                <a:gd name="T3" fmla="*/ -971 h 160"/>
                                <a:gd name="T4" fmla="+- 0 8154 8139"/>
                                <a:gd name="T5" fmla="*/ T4 w 194"/>
                                <a:gd name="T6" fmla="+- 0 -904 -971"/>
                                <a:gd name="T7" fmla="*/ -904 h 160"/>
                                <a:gd name="T8" fmla="+- 0 8204 8139"/>
                                <a:gd name="T9" fmla="*/ T8 w 194"/>
                                <a:gd name="T10" fmla="+- 0 -870 -971"/>
                                <a:gd name="T11" fmla="*/ -870 h 160"/>
                                <a:gd name="T12" fmla="+- 0 8257 8139"/>
                                <a:gd name="T13" fmla="*/ T12 w 194"/>
                                <a:gd name="T14" fmla="+- 0 -841 -971"/>
                                <a:gd name="T15" fmla="*/ -841 h 160"/>
                                <a:gd name="T16" fmla="+- 0 8313 8139"/>
                                <a:gd name="T17" fmla="*/ T16 w 194"/>
                                <a:gd name="T18" fmla="+- 0 -818 -971"/>
                                <a:gd name="T19" fmla="*/ -818 h 160"/>
                                <a:gd name="T20" fmla="+- 0 8332 8139"/>
                                <a:gd name="T21" fmla="*/ T20 w 194"/>
                                <a:gd name="T22" fmla="+- 0 -812 -971"/>
                                <a:gd name="T23" fmla="*/ -812 h 1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194" h="160">
                                  <a:moveTo>
                                    <a:pt x="0" y="0"/>
                                  </a:moveTo>
                                  <a:lnTo>
                                    <a:pt x="15" y="67"/>
                                  </a:lnTo>
                                  <a:lnTo>
                                    <a:pt x="65" y="101"/>
                                  </a:lnTo>
                                  <a:lnTo>
                                    <a:pt x="118" y="130"/>
                                  </a:lnTo>
                                  <a:lnTo>
                                    <a:pt x="174" y="153"/>
                                  </a:lnTo>
                                  <a:lnTo>
                                    <a:pt x="193" y="159"/>
                                  </a:lnTo>
                                </a:path>
                              </a:pathLst>
                            </a:custGeom>
                            <a:noFill/>
                            <a:ln w="362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9" name="Group 377"/>
                        <wpg:cNvGrpSpPr>
                          <a:grpSpLocks/>
                        </wpg:cNvGrpSpPr>
                        <wpg:grpSpPr bwMode="auto">
                          <a:xfrm>
                            <a:off x="8148" y="-962"/>
                            <a:ext cx="196" cy="156"/>
                            <a:chOff x="8148" y="-962"/>
                            <a:chExt cx="196" cy="156"/>
                          </a:xfrm>
                        </wpg:grpSpPr>
                        <wps:wsp>
                          <wps:cNvPr id="430" name="Freeform 379"/>
                          <wps:cNvSpPr>
                            <a:spLocks/>
                          </wps:cNvSpPr>
                          <wps:spPr bwMode="auto">
                            <a:xfrm>
                              <a:off x="8148" y="-962"/>
                              <a:ext cx="196" cy="156"/>
                            </a:xfrm>
                            <a:custGeom>
                              <a:avLst/>
                              <a:gdLst>
                                <a:gd name="T0" fmla="+- 0 8344 8148"/>
                                <a:gd name="T1" fmla="*/ T0 w 196"/>
                                <a:gd name="T2" fmla="+- 0 -806 -962"/>
                                <a:gd name="T3" fmla="*/ -806 h 156"/>
                                <a:gd name="T4" fmla="+- 0 8344 8148"/>
                                <a:gd name="T5" fmla="*/ T4 w 196"/>
                                <a:gd name="T6" fmla="+- 0 -861 -962"/>
                                <a:gd name="T7" fmla="*/ -861 h 156"/>
                                <a:gd name="T8" fmla="+- 0 8324 8148"/>
                                <a:gd name="T9" fmla="*/ T8 w 196"/>
                                <a:gd name="T10" fmla="+- 0 -867 -962"/>
                                <a:gd name="T11" fmla="*/ -867 h 156"/>
                                <a:gd name="T12" fmla="+- 0 8305 8148"/>
                                <a:gd name="T13" fmla="*/ T12 w 196"/>
                                <a:gd name="T14" fmla="+- 0 -874 -962"/>
                                <a:gd name="T15" fmla="*/ -874 h 156"/>
                                <a:gd name="T16" fmla="+- 0 8250 8148"/>
                                <a:gd name="T17" fmla="*/ T16 w 196"/>
                                <a:gd name="T18" fmla="+- 0 -898 -962"/>
                                <a:gd name="T19" fmla="*/ -898 h 156"/>
                                <a:gd name="T20" fmla="+- 0 8197 8148"/>
                                <a:gd name="T21" fmla="*/ T20 w 196"/>
                                <a:gd name="T22" fmla="+- 0 -927 -962"/>
                                <a:gd name="T23" fmla="*/ -927 h 156"/>
                                <a:gd name="T24" fmla="+- 0 8164 8148"/>
                                <a:gd name="T25" fmla="*/ T24 w 196"/>
                                <a:gd name="T26" fmla="+- 0 -950 -962"/>
                                <a:gd name="T27" fmla="*/ -950 h 156"/>
                                <a:gd name="T28" fmla="+- 0 8148 8148"/>
                                <a:gd name="T29" fmla="*/ T28 w 196"/>
                                <a:gd name="T30" fmla="+- 0 -962 -962"/>
                                <a:gd name="T31" fmla="*/ -962 h 1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96" h="156">
                                  <a:moveTo>
                                    <a:pt x="196" y="156"/>
                                  </a:moveTo>
                                  <a:lnTo>
                                    <a:pt x="196" y="101"/>
                                  </a:lnTo>
                                  <a:lnTo>
                                    <a:pt x="176" y="95"/>
                                  </a:lnTo>
                                  <a:lnTo>
                                    <a:pt x="157" y="88"/>
                                  </a:lnTo>
                                  <a:lnTo>
                                    <a:pt x="102" y="64"/>
                                  </a:lnTo>
                                  <a:lnTo>
                                    <a:pt x="49" y="35"/>
                                  </a:lnTo>
                                  <a:lnTo>
                                    <a:pt x="16" y="12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31" name="Picture 37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7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478" y="-665"/>
                              <a:ext cx="336" cy="33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32" name="Group 364"/>
                        <wpg:cNvGrpSpPr>
                          <a:grpSpLocks/>
                        </wpg:cNvGrpSpPr>
                        <wpg:grpSpPr bwMode="auto">
                          <a:xfrm>
                            <a:off x="8503" y="-648"/>
                            <a:ext cx="298" cy="304"/>
                            <a:chOff x="8503" y="-648"/>
                            <a:chExt cx="298" cy="304"/>
                          </a:xfrm>
                        </wpg:grpSpPr>
                        <wps:wsp>
                          <wps:cNvPr id="433" name="Freeform 376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524 8503"/>
                                <a:gd name="T1" fmla="*/ T0 w 298"/>
                                <a:gd name="T2" fmla="+- 0 -595 -648"/>
                                <a:gd name="T3" fmla="*/ -595 h 304"/>
                                <a:gd name="T4" fmla="+- 0 8512 8503"/>
                                <a:gd name="T5" fmla="*/ T4 w 298"/>
                                <a:gd name="T6" fmla="+- 0 -579 -648"/>
                                <a:gd name="T7" fmla="*/ -579 h 304"/>
                                <a:gd name="T8" fmla="+- 0 8503 8503"/>
                                <a:gd name="T9" fmla="*/ T8 w 298"/>
                                <a:gd name="T10" fmla="+- 0 -561 -648"/>
                                <a:gd name="T11" fmla="*/ -561 h 304"/>
                                <a:gd name="T12" fmla="+- 0 8519 8503"/>
                                <a:gd name="T13" fmla="*/ T12 w 298"/>
                                <a:gd name="T14" fmla="+- 0 -552 -648"/>
                                <a:gd name="T15" fmla="*/ -552 h 304"/>
                                <a:gd name="T16" fmla="+- 0 8529 8503"/>
                                <a:gd name="T17" fmla="*/ T16 w 298"/>
                                <a:gd name="T18" fmla="+- 0 -535 -648"/>
                                <a:gd name="T19" fmla="*/ -535 h 304"/>
                                <a:gd name="T20" fmla="+- 0 8532 8503"/>
                                <a:gd name="T21" fmla="*/ T20 w 298"/>
                                <a:gd name="T22" fmla="+- 0 -515 -648"/>
                                <a:gd name="T23" fmla="*/ -515 h 304"/>
                                <a:gd name="T24" fmla="+- 0 8545 8503"/>
                                <a:gd name="T25" fmla="*/ T24 w 298"/>
                                <a:gd name="T26" fmla="+- 0 -497 -648"/>
                                <a:gd name="T27" fmla="*/ -497 h 304"/>
                                <a:gd name="T28" fmla="+- 0 8562 8503"/>
                                <a:gd name="T29" fmla="*/ T28 w 298"/>
                                <a:gd name="T30" fmla="+- 0 -487 -648"/>
                                <a:gd name="T31" fmla="*/ -487 h 304"/>
                                <a:gd name="T32" fmla="+- 0 8582 8503"/>
                                <a:gd name="T33" fmla="*/ T32 w 298"/>
                                <a:gd name="T34" fmla="+- 0 -484 -648"/>
                                <a:gd name="T35" fmla="*/ -484 h 304"/>
                                <a:gd name="T36" fmla="+- 0 8601 8503"/>
                                <a:gd name="T37" fmla="*/ T36 w 298"/>
                                <a:gd name="T38" fmla="+- 0 -473 -648"/>
                                <a:gd name="T39" fmla="*/ -473 h 304"/>
                                <a:gd name="T40" fmla="+- 0 8611 8503"/>
                                <a:gd name="T41" fmla="*/ T40 w 298"/>
                                <a:gd name="T42" fmla="+- 0 -455 -648"/>
                                <a:gd name="T43" fmla="*/ -455 h 304"/>
                                <a:gd name="T44" fmla="+- 0 8603 8503"/>
                                <a:gd name="T45" fmla="*/ T44 w 298"/>
                                <a:gd name="T46" fmla="+- 0 -442 -648"/>
                                <a:gd name="T47" fmla="*/ -442 h 304"/>
                                <a:gd name="T48" fmla="+- 0 8601 8503"/>
                                <a:gd name="T49" fmla="*/ T48 w 298"/>
                                <a:gd name="T50" fmla="+- 0 -431 -648"/>
                                <a:gd name="T51" fmla="*/ -431 h 304"/>
                                <a:gd name="T52" fmla="+- 0 8607 8503"/>
                                <a:gd name="T53" fmla="*/ T52 w 298"/>
                                <a:gd name="T54" fmla="+- 0 -422 -648"/>
                                <a:gd name="T55" fmla="*/ -422 h 304"/>
                                <a:gd name="T56" fmla="+- 0 8626 8503"/>
                                <a:gd name="T57" fmla="*/ T56 w 298"/>
                                <a:gd name="T58" fmla="+- 0 -413 -648"/>
                                <a:gd name="T59" fmla="*/ -413 h 304"/>
                                <a:gd name="T60" fmla="+- 0 8627 8503"/>
                                <a:gd name="T61" fmla="*/ T60 w 298"/>
                                <a:gd name="T62" fmla="+- 0 -405 -648"/>
                                <a:gd name="T63" fmla="*/ -405 h 304"/>
                                <a:gd name="T64" fmla="+- 0 8623 8503"/>
                                <a:gd name="T65" fmla="*/ T64 w 298"/>
                                <a:gd name="T66" fmla="+- 0 -396 -648"/>
                                <a:gd name="T67" fmla="*/ -396 h 304"/>
                                <a:gd name="T68" fmla="+- 0 8616 8503"/>
                                <a:gd name="T69" fmla="*/ T68 w 298"/>
                                <a:gd name="T70" fmla="+- 0 -391 -648"/>
                                <a:gd name="T71" fmla="*/ -391 h 304"/>
                                <a:gd name="T72" fmla="+- 0 8616 8503"/>
                                <a:gd name="T73" fmla="*/ T72 w 298"/>
                                <a:gd name="T74" fmla="+- 0 -371 -648"/>
                                <a:gd name="T75" fmla="*/ -371 h 304"/>
                                <a:gd name="T76" fmla="+- 0 8622 8503"/>
                                <a:gd name="T77" fmla="*/ T76 w 298"/>
                                <a:gd name="T78" fmla="+- 0 -353 -648"/>
                                <a:gd name="T79" fmla="*/ -353 h 304"/>
                                <a:gd name="T80" fmla="+- 0 8626 8503"/>
                                <a:gd name="T81" fmla="*/ T80 w 298"/>
                                <a:gd name="T82" fmla="+- 0 -345 -648"/>
                                <a:gd name="T83" fmla="*/ -345 h 304"/>
                                <a:gd name="T84" fmla="+- 0 8644 8503"/>
                                <a:gd name="T85" fmla="*/ T84 w 298"/>
                                <a:gd name="T86" fmla="+- 0 -393 -648"/>
                                <a:gd name="T87" fmla="*/ -393 h 304"/>
                                <a:gd name="T88" fmla="+- 0 8659 8503"/>
                                <a:gd name="T89" fmla="*/ T88 w 298"/>
                                <a:gd name="T90" fmla="+- 0 -407 -648"/>
                                <a:gd name="T91" fmla="*/ -407 h 304"/>
                                <a:gd name="T92" fmla="+- 0 8669 8503"/>
                                <a:gd name="T93" fmla="*/ T92 w 298"/>
                                <a:gd name="T94" fmla="+- 0 -425 -648"/>
                                <a:gd name="T95" fmla="*/ -425 h 304"/>
                                <a:gd name="T96" fmla="+- 0 8666 8503"/>
                                <a:gd name="T97" fmla="*/ T96 w 298"/>
                                <a:gd name="T98" fmla="+- 0 -452 -648"/>
                                <a:gd name="T99" fmla="*/ -452 h 304"/>
                                <a:gd name="T100" fmla="+- 0 8663 8503"/>
                                <a:gd name="T101" fmla="*/ T100 w 298"/>
                                <a:gd name="T102" fmla="+- 0 -456 -648"/>
                                <a:gd name="T103" fmla="*/ -456 h 304"/>
                                <a:gd name="T104" fmla="+- 0 8618 8503"/>
                                <a:gd name="T105" fmla="*/ T104 w 298"/>
                                <a:gd name="T106" fmla="+- 0 -456 -648"/>
                                <a:gd name="T107" fmla="*/ -456 h 304"/>
                                <a:gd name="T108" fmla="+- 0 8608 8503"/>
                                <a:gd name="T109" fmla="*/ T108 w 298"/>
                                <a:gd name="T110" fmla="+- 0 -465 -648"/>
                                <a:gd name="T111" fmla="*/ -465 h 304"/>
                                <a:gd name="T112" fmla="+- 0 8619 8503"/>
                                <a:gd name="T113" fmla="*/ T112 w 298"/>
                                <a:gd name="T114" fmla="+- 0 -468 -648"/>
                                <a:gd name="T115" fmla="*/ -468 h 304"/>
                                <a:gd name="T116" fmla="+- 0 8627 8503"/>
                                <a:gd name="T117" fmla="*/ T116 w 298"/>
                                <a:gd name="T118" fmla="+- 0 -478 -648"/>
                                <a:gd name="T119" fmla="*/ -478 h 304"/>
                                <a:gd name="T120" fmla="+- 0 8629 8503"/>
                                <a:gd name="T121" fmla="*/ T120 w 298"/>
                                <a:gd name="T122" fmla="+- 0 -489 -648"/>
                                <a:gd name="T123" fmla="*/ -489 h 304"/>
                                <a:gd name="T124" fmla="+- 0 8620 8503"/>
                                <a:gd name="T125" fmla="*/ T124 w 298"/>
                                <a:gd name="T126" fmla="+- 0 -493 -648"/>
                                <a:gd name="T127" fmla="*/ -493 h 304"/>
                                <a:gd name="T128" fmla="+- 0 8612 8503"/>
                                <a:gd name="T129" fmla="*/ T128 w 298"/>
                                <a:gd name="T130" fmla="+- 0 -499 -648"/>
                                <a:gd name="T131" fmla="*/ -499 h 304"/>
                                <a:gd name="T132" fmla="+- 0 8606 8503"/>
                                <a:gd name="T133" fmla="*/ T132 w 298"/>
                                <a:gd name="T134" fmla="+- 0 -507 -648"/>
                                <a:gd name="T135" fmla="*/ -507 h 304"/>
                                <a:gd name="T136" fmla="+- 0 8632 8503"/>
                                <a:gd name="T137" fmla="*/ T136 w 298"/>
                                <a:gd name="T138" fmla="+- 0 -528 -648"/>
                                <a:gd name="T139" fmla="*/ -528 h 304"/>
                                <a:gd name="T140" fmla="+- 0 8638 8503"/>
                                <a:gd name="T141" fmla="*/ T140 w 298"/>
                                <a:gd name="T142" fmla="+- 0 -556 -648"/>
                                <a:gd name="T143" fmla="*/ -556 h 304"/>
                                <a:gd name="T144" fmla="+- 0 8587 8503"/>
                                <a:gd name="T145" fmla="*/ T144 w 298"/>
                                <a:gd name="T146" fmla="+- 0 -556 -648"/>
                                <a:gd name="T147" fmla="*/ -556 h 304"/>
                                <a:gd name="T148" fmla="+- 0 8580 8503"/>
                                <a:gd name="T149" fmla="*/ T148 w 298"/>
                                <a:gd name="T150" fmla="+- 0 -559 -648"/>
                                <a:gd name="T151" fmla="*/ -559 h 304"/>
                                <a:gd name="T152" fmla="+- 0 8577 8503"/>
                                <a:gd name="T153" fmla="*/ T152 w 298"/>
                                <a:gd name="T154" fmla="+- 0 -565 -648"/>
                                <a:gd name="T155" fmla="*/ -565 h 304"/>
                                <a:gd name="T156" fmla="+- 0 8576 8503"/>
                                <a:gd name="T157" fmla="*/ T156 w 298"/>
                                <a:gd name="T158" fmla="+- 0 -567 -648"/>
                                <a:gd name="T159" fmla="*/ -567 h 304"/>
                                <a:gd name="T160" fmla="+- 0 8576 8503"/>
                                <a:gd name="T161" fmla="*/ T160 w 298"/>
                                <a:gd name="T162" fmla="+- 0 -569 -648"/>
                                <a:gd name="T163" fmla="*/ -569 h 304"/>
                                <a:gd name="T164" fmla="+- 0 8576 8503"/>
                                <a:gd name="T165" fmla="*/ T164 w 298"/>
                                <a:gd name="T166" fmla="+- 0 -570 -648"/>
                                <a:gd name="T167" fmla="*/ -570 h 304"/>
                                <a:gd name="T168" fmla="+- 0 8576 8503"/>
                                <a:gd name="T169" fmla="*/ T168 w 298"/>
                                <a:gd name="T170" fmla="+- 0 -572 -648"/>
                                <a:gd name="T171" fmla="*/ -572 h 304"/>
                                <a:gd name="T172" fmla="+- 0 8582 8503"/>
                                <a:gd name="T173" fmla="*/ T172 w 298"/>
                                <a:gd name="T174" fmla="+- 0 -594 -648"/>
                                <a:gd name="T175" fmla="*/ -594 h 304"/>
                                <a:gd name="T176" fmla="+- 0 8539 8503"/>
                                <a:gd name="T177" fmla="*/ T176 w 298"/>
                                <a:gd name="T178" fmla="+- 0 -594 -648"/>
                                <a:gd name="T179" fmla="*/ -594 h 304"/>
                                <a:gd name="T180" fmla="+- 0 8524 8503"/>
                                <a:gd name="T181" fmla="*/ T180 w 298"/>
                                <a:gd name="T182" fmla="+- 0 -595 -648"/>
                                <a:gd name="T183" fmla="*/ -595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21" y="53"/>
                                  </a:moveTo>
                                  <a:lnTo>
                                    <a:pt x="9" y="69"/>
                                  </a:lnTo>
                                  <a:lnTo>
                                    <a:pt x="0" y="87"/>
                                  </a:lnTo>
                                  <a:lnTo>
                                    <a:pt x="16" y="96"/>
                                  </a:lnTo>
                                  <a:lnTo>
                                    <a:pt x="26" y="113"/>
                                  </a:lnTo>
                                  <a:lnTo>
                                    <a:pt x="29" y="133"/>
                                  </a:lnTo>
                                  <a:lnTo>
                                    <a:pt x="42" y="151"/>
                                  </a:lnTo>
                                  <a:lnTo>
                                    <a:pt x="59" y="161"/>
                                  </a:lnTo>
                                  <a:lnTo>
                                    <a:pt x="79" y="164"/>
                                  </a:lnTo>
                                  <a:lnTo>
                                    <a:pt x="98" y="175"/>
                                  </a:lnTo>
                                  <a:lnTo>
                                    <a:pt x="108" y="193"/>
                                  </a:lnTo>
                                  <a:lnTo>
                                    <a:pt x="100" y="206"/>
                                  </a:lnTo>
                                  <a:lnTo>
                                    <a:pt x="98" y="217"/>
                                  </a:lnTo>
                                  <a:lnTo>
                                    <a:pt x="104" y="226"/>
                                  </a:lnTo>
                                  <a:lnTo>
                                    <a:pt x="123" y="235"/>
                                  </a:lnTo>
                                  <a:lnTo>
                                    <a:pt x="124" y="243"/>
                                  </a:lnTo>
                                  <a:lnTo>
                                    <a:pt x="120" y="252"/>
                                  </a:lnTo>
                                  <a:lnTo>
                                    <a:pt x="113" y="257"/>
                                  </a:lnTo>
                                  <a:lnTo>
                                    <a:pt x="113" y="277"/>
                                  </a:lnTo>
                                  <a:lnTo>
                                    <a:pt x="119" y="295"/>
                                  </a:lnTo>
                                  <a:lnTo>
                                    <a:pt x="123" y="303"/>
                                  </a:lnTo>
                                  <a:lnTo>
                                    <a:pt x="141" y="255"/>
                                  </a:lnTo>
                                  <a:lnTo>
                                    <a:pt x="156" y="241"/>
                                  </a:lnTo>
                                  <a:lnTo>
                                    <a:pt x="166" y="223"/>
                                  </a:lnTo>
                                  <a:lnTo>
                                    <a:pt x="163" y="196"/>
                                  </a:lnTo>
                                  <a:lnTo>
                                    <a:pt x="160" y="192"/>
                                  </a:lnTo>
                                  <a:lnTo>
                                    <a:pt x="115" y="192"/>
                                  </a:lnTo>
                                  <a:lnTo>
                                    <a:pt x="105" y="183"/>
                                  </a:lnTo>
                                  <a:lnTo>
                                    <a:pt x="116" y="180"/>
                                  </a:lnTo>
                                  <a:lnTo>
                                    <a:pt x="124" y="170"/>
                                  </a:lnTo>
                                  <a:lnTo>
                                    <a:pt x="126" y="159"/>
                                  </a:lnTo>
                                  <a:lnTo>
                                    <a:pt x="117" y="155"/>
                                  </a:lnTo>
                                  <a:lnTo>
                                    <a:pt x="109" y="149"/>
                                  </a:lnTo>
                                  <a:lnTo>
                                    <a:pt x="103" y="141"/>
                                  </a:lnTo>
                                  <a:lnTo>
                                    <a:pt x="129" y="120"/>
                                  </a:lnTo>
                                  <a:lnTo>
                                    <a:pt x="135" y="92"/>
                                  </a:lnTo>
                                  <a:lnTo>
                                    <a:pt x="84" y="92"/>
                                  </a:lnTo>
                                  <a:lnTo>
                                    <a:pt x="77" y="89"/>
                                  </a:lnTo>
                                  <a:lnTo>
                                    <a:pt x="74" y="83"/>
                                  </a:lnTo>
                                  <a:lnTo>
                                    <a:pt x="73" y="81"/>
                                  </a:lnTo>
                                  <a:lnTo>
                                    <a:pt x="73" y="79"/>
                                  </a:lnTo>
                                  <a:lnTo>
                                    <a:pt x="73" y="78"/>
                                  </a:lnTo>
                                  <a:lnTo>
                                    <a:pt x="73" y="76"/>
                                  </a:lnTo>
                                  <a:lnTo>
                                    <a:pt x="79" y="54"/>
                                  </a:lnTo>
                                  <a:lnTo>
                                    <a:pt x="36" y="54"/>
                                  </a:lnTo>
                                  <a:lnTo>
                                    <a:pt x="21" y="53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4" name="Freeform 375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798 8503"/>
                                <a:gd name="T1" fmla="*/ T0 w 298"/>
                                <a:gd name="T2" fmla="+- 0 -463 -648"/>
                                <a:gd name="T3" fmla="*/ -463 h 304"/>
                                <a:gd name="T4" fmla="+- 0 8743 8503"/>
                                <a:gd name="T5" fmla="*/ T4 w 298"/>
                                <a:gd name="T6" fmla="+- 0 -463 -648"/>
                                <a:gd name="T7" fmla="*/ -463 h 304"/>
                                <a:gd name="T8" fmla="+- 0 8753 8503"/>
                                <a:gd name="T9" fmla="*/ T8 w 298"/>
                                <a:gd name="T10" fmla="+- 0 -458 -648"/>
                                <a:gd name="T11" fmla="*/ -458 h 304"/>
                                <a:gd name="T12" fmla="+- 0 8760 8503"/>
                                <a:gd name="T13" fmla="*/ T12 w 298"/>
                                <a:gd name="T14" fmla="+- 0 -447 -648"/>
                                <a:gd name="T15" fmla="*/ -447 h 304"/>
                                <a:gd name="T16" fmla="+- 0 8760 8503"/>
                                <a:gd name="T17" fmla="*/ T16 w 298"/>
                                <a:gd name="T18" fmla="+- 0 -436 -648"/>
                                <a:gd name="T19" fmla="*/ -436 h 304"/>
                                <a:gd name="T20" fmla="+- 0 8766 8503"/>
                                <a:gd name="T21" fmla="*/ T20 w 298"/>
                                <a:gd name="T22" fmla="+- 0 -399 -648"/>
                                <a:gd name="T23" fmla="*/ -399 h 304"/>
                                <a:gd name="T24" fmla="+- 0 8779 8503"/>
                                <a:gd name="T25" fmla="*/ T24 w 298"/>
                                <a:gd name="T26" fmla="+- 0 -416 -648"/>
                                <a:gd name="T27" fmla="*/ -416 h 304"/>
                                <a:gd name="T28" fmla="+- 0 8788 8503"/>
                                <a:gd name="T29" fmla="*/ T28 w 298"/>
                                <a:gd name="T30" fmla="+- 0 -434 -648"/>
                                <a:gd name="T31" fmla="*/ -434 h 304"/>
                                <a:gd name="T32" fmla="+- 0 8795 8503"/>
                                <a:gd name="T33" fmla="*/ T32 w 298"/>
                                <a:gd name="T34" fmla="+- 0 -452 -648"/>
                                <a:gd name="T35" fmla="*/ -452 h 304"/>
                                <a:gd name="T36" fmla="+- 0 8798 8503"/>
                                <a:gd name="T37" fmla="*/ T36 w 298"/>
                                <a:gd name="T38" fmla="+- 0 -463 -648"/>
                                <a:gd name="T39" fmla="*/ -463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295" y="185"/>
                                  </a:moveTo>
                                  <a:lnTo>
                                    <a:pt x="240" y="185"/>
                                  </a:lnTo>
                                  <a:lnTo>
                                    <a:pt x="250" y="190"/>
                                  </a:lnTo>
                                  <a:lnTo>
                                    <a:pt x="257" y="201"/>
                                  </a:lnTo>
                                  <a:lnTo>
                                    <a:pt x="257" y="212"/>
                                  </a:lnTo>
                                  <a:lnTo>
                                    <a:pt x="263" y="249"/>
                                  </a:lnTo>
                                  <a:lnTo>
                                    <a:pt x="276" y="232"/>
                                  </a:lnTo>
                                  <a:lnTo>
                                    <a:pt x="285" y="214"/>
                                  </a:lnTo>
                                  <a:lnTo>
                                    <a:pt x="292" y="196"/>
                                  </a:lnTo>
                                  <a:lnTo>
                                    <a:pt x="295" y="185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5" name="Freeform 374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656 8503"/>
                                <a:gd name="T1" fmla="*/ T0 w 298"/>
                                <a:gd name="T2" fmla="+- 0 -466 -648"/>
                                <a:gd name="T3" fmla="*/ -466 h 304"/>
                                <a:gd name="T4" fmla="+- 0 8632 8503"/>
                                <a:gd name="T5" fmla="*/ T4 w 298"/>
                                <a:gd name="T6" fmla="+- 0 -465 -648"/>
                                <a:gd name="T7" fmla="*/ -465 h 304"/>
                                <a:gd name="T8" fmla="+- 0 8618 8503"/>
                                <a:gd name="T9" fmla="*/ T8 w 298"/>
                                <a:gd name="T10" fmla="+- 0 -456 -648"/>
                                <a:gd name="T11" fmla="*/ -456 h 304"/>
                                <a:gd name="T12" fmla="+- 0 8663 8503"/>
                                <a:gd name="T13" fmla="*/ T12 w 298"/>
                                <a:gd name="T14" fmla="+- 0 -456 -648"/>
                                <a:gd name="T15" fmla="*/ -456 h 304"/>
                                <a:gd name="T16" fmla="+- 0 8656 8503"/>
                                <a:gd name="T17" fmla="*/ T16 w 298"/>
                                <a:gd name="T18" fmla="+- 0 -466 -648"/>
                                <a:gd name="T19" fmla="*/ -466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153" y="182"/>
                                  </a:moveTo>
                                  <a:lnTo>
                                    <a:pt x="129" y="183"/>
                                  </a:lnTo>
                                  <a:lnTo>
                                    <a:pt x="115" y="192"/>
                                  </a:lnTo>
                                  <a:lnTo>
                                    <a:pt x="160" y="192"/>
                                  </a:lnTo>
                                  <a:lnTo>
                                    <a:pt x="153" y="182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6" name="Freeform 373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718 8503"/>
                                <a:gd name="T1" fmla="*/ T0 w 298"/>
                                <a:gd name="T2" fmla="+- 0 -557 -648"/>
                                <a:gd name="T3" fmla="*/ -557 h 304"/>
                                <a:gd name="T4" fmla="+- 0 8715 8503"/>
                                <a:gd name="T5" fmla="*/ T4 w 298"/>
                                <a:gd name="T6" fmla="+- 0 -529 -648"/>
                                <a:gd name="T7" fmla="*/ -529 h 304"/>
                                <a:gd name="T8" fmla="+- 0 8716 8503"/>
                                <a:gd name="T9" fmla="*/ T8 w 298"/>
                                <a:gd name="T10" fmla="+- 0 -527 -648"/>
                                <a:gd name="T11" fmla="*/ -527 h 304"/>
                                <a:gd name="T12" fmla="+- 0 8711 8503"/>
                                <a:gd name="T13" fmla="*/ T12 w 298"/>
                                <a:gd name="T14" fmla="+- 0 -504 -648"/>
                                <a:gd name="T15" fmla="*/ -504 h 304"/>
                                <a:gd name="T16" fmla="+- 0 8698 8503"/>
                                <a:gd name="T17" fmla="*/ T16 w 298"/>
                                <a:gd name="T18" fmla="+- 0 -495 -648"/>
                                <a:gd name="T19" fmla="*/ -495 h 304"/>
                                <a:gd name="T20" fmla="+- 0 8703 8503"/>
                                <a:gd name="T21" fmla="*/ T20 w 298"/>
                                <a:gd name="T22" fmla="+- 0 -479 -648"/>
                                <a:gd name="T23" fmla="*/ -479 h 304"/>
                                <a:gd name="T24" fmla="+- 0 8714 8503"/>
                                <a:gd name="T25" fmla="*/ T24 w 298"/>
                                <a:gd name="T26" fmla="+- 0 -463 -648"/>
                                <a:gd name="T27" fmla="*/ -463 h 304"/>
                                <a:gd name="T28" fmla="+- 0 8734 8503"/>
                                <a:gd name="T29" fmla="*/ T28 w 298"/>
                                <a:gd name="T30" fmla="+- 0 -459 -648"/>
                                <a:gd name="T31" fmla="*/ -459 h 304"/>
                                <a:gd name="T32" fmla="+- 0 8737 8503"/>
                                <a:gd name="T33" fmla="*/ T32 w 298"/>
                                <a:gd name="T34" fmla="+- 0 -460 -648"/>
                                <a:gd name="T35" fmla="*/ -460 h 304"/>
                                <a:gd name="T36" fmla="+- 0 8740 8503"/>
                                <a:gd name="T37" fmla="*/ T36 w 298"/>
                                <a:gd name="T38" fmla="+- 0 -461 -648"/>
                                <a:gd name="T39" fmla="*/ -461 h 304"/>
                                <a:gd name="T40" fmla="+- 0 8743 8503"/>
                                <a:gd name="T41" fmla="*/ T40 w 298"/>
                                <a:gd name="T42" fmla="+- 0 -463 -648"/>
                                <a:gd name="T43" fmla="*/ -463 h 304"/>
                                <a:gd name="T44" fmla="+- 0 8798 8503"/>
                                <a:gd name="T45" fmla="*/ T44 w 298"/>
                                <a:gd name="T46" fmla="+- 0 -463 -648"/>
                                <a:gd name="T47" fmla="*/ -463 h 304"/>
                                <a:gd name="T48" fmla="+- 0 8800 8503"/>
                                <a:gd name="T49" fmla="*/ T48 w 298"/>
                                <a:gd name="T50" fmla="+- 0 -472 -648"/>
                                <a:gd name="T51" fmla="*/ -472 h 304"/>
                                <a:gd name="T52" fmla="+- 0 8802 8503"/>
                                <a:gd name="T53" fmla="*/ T52 w 298"/>
                                <a:gd name="T54" fmla="+- 0 -492 -648"/>
                                <a:gd name="T55" fmla="*/ -492 h 304"/>
                                <a:gd name="T56" fmla="+- 0 8800 8503"/>
                                <a:gd name="T57" fmla="*/ T56 w 298"/>
                                <a:gd name="T58" fmla="+- 0 -516 -648"/>
                                <a:gd name="T59" fmla="*/ -516 h 304"/>
                                <a:gd name="T60" fmla="+- 0 8796 8503"/>
                                <a:gd name="T61" fmla="*/ T60 w 298"/>
                                <a:gd name="T62" fmla="+- 0 -535 -648"/>
                                <a:gd name="T63" fmla="*/ -535 h 304"/>
                                <a:gd name="T64" fmla="+- 0 8789 8503"/>
                                <a:gd name="T65" fmla="*/ T64 w 298"/>
                                <a:gd name="T66" fmla="+- 0 -551 -648"/>
                                <a:gd name="T67" fmla="*/ -551 h 304"/>
                                <a:gd name="T68" fmla="+- 0 8735 8503"/>
                                <a:gd name="T69" fmla="*/ T68 w 298"/>
                                <a:gd name="T70" fmla="+- 0 -551 -648"/>
                                <a:gd name="T71" fmla="*/ -551 h 304"/>
                                <a:gd name="T72" fmla="+- 0 8725 8503"/>
                                <a:gd name="T73" fmla="*/ T72 w 298"/>
                                <a:gd name="T74" fmla="+- 0 -551 -648"/>
                                <a:gd name="T75" fmla="*/ -551 h 304"/>
                                <a:gd name="T76" fmla="+- 0 8718 8503"/>
                                <a:gd name="T77" fmla="*/ T76 w 298"/>
                                <a:gd name="T78" fmla="+- 0 -557 -648"/>
                                <a:gd name="T79" fmla="*/ -557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215" y="91"/>
                                  </a:moveTo>
                                  <a:lnTo>
                                    <a:pt x="212" y="119"/>
                                  </a:lnTo>
                                  <a:lnTo>
                                    <a:pt x="213" y="121"/>
                                  </a:lnTo>
                                  <a:lnTo>
                                    <a:pt x="208" y="144"/>
                                  </a:lnTo>
                                  <a:lnTo>
                                    <a:pt x="195" y="153"/>
                                  </a:lnTo>
                                  <a:lnTo>
                                    <a:pt x="200" y="169"/>
                                  </a:lnTo>
                                  <a:lnTo>
                                    <a:pt x="211" y="185"/>
                                  </a:lnTo>
                                  <a:lnTo>
                                    <a:pt x="231" y="189"/>
                                  </a:lnTo>
                                  <a:lnTo>
                                    <a:pt x="234" y="188"/>
                                  </a:lnTo>
                                  <a:lnTo>
                                    <a:pt x="237" y="187"/>
                                  </a:lnTo>
                                  <a:lnTo>
                                    <a:pt x="240" y="185"/>
                                  </a:lnTo>
                                  <a:lnTo>
                                    <a:pt x="295" y="185"/>
                                  </a:lnTo>
                                  <a:lnTo>
                                    <a:pt x="297" y="176"/>
                                  </a:lnTo>
                                  <a:lnTo>
                                    <a:pt x="299" y="156"/>
                                  </a:lnTo>
                                  <a:lnTo>
                                    <a:pt x="297" y="132"/>
                                  </a:lnTo>
                                  <a:lnTo>
                                    <a:pt x="293" y="113"/>
                                  </a:lnTo>
                                  <a:lnTo>
                                    <a:pt x="286" y="97"/>
                                  </a:lnTo>
                                  <a:lnTo>
                                    <a:pt x="232" y="97"/>
                                  </a:lnTo>
                                  <a:lnTo>
                                    <a:pt x="222" y="97"/>
                                  </a:lnTo>
                                  <a:lnTo>
                                    <a:pt x="215" y="91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7" name="Freeform 372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699 8503"/>
                                <a:gd name="T1" fmla="*/ T0 w 298"/>
                                <a:gd name="T2" fmla="+- 0 -566 -648"/>
                                <a:gd name="T3" fmla="*/ -566 h 304"/>
                                <a:gd name="T4" fmla="+- 0 8699 8503"/>
                                <a:gd name="T5" fmla="*/ T4 w 298"/>
                                <a:gd name="T6" fmla="+- 0 -566 -648"/>
                                <a:gd name="T7" fmla="*/ -566 h 304"/>
                                <a:gd name="T8" fmla="+- 0 8700 8503"/>
                                <a:gd name="T9" fmla="*/ T8 w 298"/>
                                <a:gd name="T10" fmla="+- 0 -563 -648"/>
                                <a:gd name="T11" fmla="*/ -563 h 304"/>
                                <a:gd name="T12" fmla="+- 0 8709 8503"/>
                                <a:gd name="T13" fmla="*/ T12 w 298"/>
                                <a:gd name="T14" fmla="+- 0 -545 -648"/>
                                <a:gd name="T15" fmla="*/ -545 h 304"/>
                                <a:gd name="T16" fmla="+- 0 8715 8503"/>
                                <a:gd name="T17" fmla="*/ T16 w 298"/>
                                <a:gd name="T18" fmla="+- 0 -526 -648"/>
                                <a:gd name="T19" fmla="*/ -526 h 304"/>
                                <a:gd name="T20" fmla="+- 0 8715 8503"/>
                                <a:gd name="T21" fmla="*/ T20 w 298"/>
                                <a:gd name="T22" fmla="+- 0 -529 -648"/>
                                <a:gd name="T23" fmla="*/ -529 h 304"/>
                                <a:gd name="T24" fmla="+- 0 8699 8503"/>
                                <a:gd name="T25" fmla="*/ T24 w 298"/>
                                <a:gd name="T26" fmla="+- 0 -566 -648"/>
                                <a:gd name="T27" fmla="*/ -566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196" y="82"/>
                                  </a:moveTo>
                                  <a:lnTo>
                                    <a:pt x="196" y="82"/>
                                  </a:lnTo>
                                  <a:lnTo>
                                    <a:pt x="197" y="85"/>
                                  </a:lnTo>
                                  <a:lnTo>
                                    <a:pt x="206" y="103"/>
                                  </a:lnTo>
                                  <a:lnTo>
                                    <a:pt x="212" y="122"/>
                                  </a:lnTo>
                                  <a:lnTo>
                                    <a:pt x="212" y="119"/>
                                  </a:lnTo>
                                  <a:lnTo>
                                    <a:pt x="196" y="82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8" name="Freeform 371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747 8503"/>
                                <a:gd name="T1" fmla="*/ T0 w 298"/>
                                <a:gd name="T2" fmla="+- 0 -595 -648"/>
                                <a:gd name="T3" fmla="*/ -595 h 304"/>
                                <a:gd name="T4" fmla="+- 0 8739 8503"/>
                                <a:gd name="T5" fmla="*/ T4 w 298"/>
                                <a:gd name="T6" fmla="+- 0 -587 -648"/>
                                <a:gd name="T7" fmla="*/ -587 h 304"/>
                                <a:gd name="T8" fmla="+- 0 8736 8503"/>
                                <a:gd name="T9" fmla="*/ T8 w 298"/>
                                <a:gd name="T10" fmla="+- 0 -576 -648"/>
                                <a:gd name="T11" fmla="*/ -576 h 304"/>
                                <a:gd name="T12" fmla="+- 0 8742 8503"/>
                                <a:gd name="T13" fmla="*/ T12 w 298"/>
                                <a:gd name="T14" fmla="+- 0 -555 -648"/>
                                <a:gd name="T15" fmla="*/ -555 h 304"/>
                                <a:gd name="T16" fmla="+- 0 8735 8503"/>
                                <a:gd name="T17" fmla="*/ T16 w 298"/>
                                <a:gd name="T18" fmla="+- 0 -551 -648"/>
                                <a:gd name="T19" fmla="*/ -551 h 304"/>
                                <a:gd name="T20" fmla="+- 0 8789 8503"/>
                                <a:gd name="T21" fmla="*/ T20 w 298"/>
                                <a:gd name="T22" fmla="+- 0 -551 -648"/>
                                <a:gd name="T23" fmla="*/ -551 h 304"/>
                                <a:gd name="T24" fmla="+- 0 8789 8503"/>
                                <a:gd name="T25" fmla="*/ T24 w 298"/>
                                <a:gd name="T26" fmla="+- 0 -552 -648"/>
                                <a:gd name="T27" fmla="*/ -552 h 304"/>
                                <a:gd name="T28" fmla="+- 0 8778 8503"/>
                                <a:gd name="T29" fmla="*/ T28 w 298"/>
                                <a:gd name="T30" fmla="+- 0 -572 -648"/>
                                <a:gd name="T31" fmla="*/ -572 h 304"/>
                                <a:gd name="T32" fmla="+- 0 8767 8503"/>
                                <a:gd name="T33" fmla="*/ T32 w 298"/>
                                <a:gd name="T34" fmla="+- 0 -588 -648"/>
                                <a:gd name="T35" fmla="*/ -588 h 304"/>
                                <a:gd name="T36" fmla="+- 0 8747 8503"/>
                                <a:gd name="T37" fmla="*/ T36 w 298"/>
                                <a:gd name="T38" fmla="+- 0 -595 -648"/>
                                <a:gd name="T39" fmla="*/ -595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244" y="53"/>
                                  </a:moveTo>
                                  <a:lnTo>
                                    <a:pt x="236" y="61"/>
                                  </a:lnTo>
                                  <a:lnTo>
                                    <a:pt x="233" y="72"/>
                                  </a:lnTo>
                                  <a:lnTo>
                                    <a:pt x="239" y="93"/>
                                  </a:lnTo>
                                  <a:lnTo>
                                    <a:pt x="232" y="97"/>
                                  </a:lnTo>
                                  <a:lnTo>
                                    <a:pt x="286" y="97"/>
                                  </a:lnTo>
                                  <a:lnTo>
                                    <a:pt x="286" y="96"/>
                                  </a:lnTo>
                                  <a:lnTo>
                                    <a:pt x="275" y="76"/>
                                  </a:lnTo>
                                  <a:lnTo>
                                    <a:pt x="264" y="60"/>
                                  </a:lnTo>
                                  <a:lnTo>
                                    <a:pt x="244" y="53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9" name="Freeform 370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593 8503"/>
                                <a:gd name="T1" fmla="*/ T0 w 298"/>
                                <a:gd name="T2" fmla="+- 0 -559 -648"/>
                                <a:gd name="T3" fmla="*/ -559 h 304"/>
                                <a:gd name="T4" fmla="+- 0 8587 8503"/>
                                <a:gd name="T5" fmla="*/ T4 w 298"/>
                                <a:gd name="T6" fmla="+- 0 -556 -648"/>
                                <a:gd name="T7" fmla="*/ -556 h 304"/>
                                <a:gd name="T8" fmla="+- 0 8638 8503"/>
                                <a:gd name="T9" fmla="*/ T8 w 298"/>
                                <a:gd name="T10" fmla="+- 0 -556 -648"/>
                                <a:gd name="T11" fmla="*/ -556 h 304"/>
                                <a:gd name="T12" fmla="+- 0 8636 8503"/>
                                <a:gd name="T13" fmla="*/ T12 w 298"/>
                                <a:gd name="T14" fmla="+- 0 -558 -648"/>
                                <a:gd name="T15" fmla="*/ -558 h 304"/>
                                <a:gd name="T16" fmla="+- 0 8597 8503"/>
                                <a:gd name="T17" fmla="*/ T16 w 298"/>
                                <a:gd name="T18" fmla="+- 0 -558 -648"/>
                                <a:gd name="T19" fmla="*/ -558 h 304"/>
                                <a:gd name="T20" fmla="+- 0 8595 8503"/>
                                <a:gd name="T21" fmla="*/ T20 w 298"/>
                                <a:gd name="T22" fmla="+- 0 -558 -648"/>
                                <a:gd name="T23" fmla="*/ -558 h 304"/>
                                <a:gd name="T24" fmla="+- 0 8593 8503"/>
                                <a:gd name="T25" fmla="*/ T24 w 298"/>
                                <a:gd name="T26" fmla="+- 0 -559 -648"/>
                                <a:gd name="T27" fmla="*/ -559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90" y="89"/>
                                  </a:moveTo>
                                  <a:lnTo>
                                    <a:pt x="84" y="92"/>
                                  </a:lnTo>
                                  <a:lnTo>
                                    <a:pt x="135" y="92"/>
                                  </a:lnTo>
                                  <a:lnTo>
                                    <a:pt x="133" y="90"/>
                                  </a:lnTo>
                                  <a:lnTo>
                                    <a:pt x="94" y="90"/>
                                  </a:lnTo>
                                  <a:lnTo>
                                    <a:pt x="92" y="90"/>
                                  </a:lnTo>
                                  <a:lnTo>
                                    <a:pt x="90" y="89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0" name="Freeform 369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623 8503"/>
                                <a:gd name="T1" fmla="*/ T0 w 298"/>
                                <a:gd name="T2" fmla="+- 0 -648 -648"/>
                                <a:gd name="T3" fmla="*/ -648 h 304"/>
                                <a:gd name="T4" fmla="+- 0 8581 8503"/>
                                <a:gd name="T5" fmla="*/ T4 w 298"/>
                                <a:gd name="T6" fmla="+- 0 -625 -648"/>
                                <a:gd name="T7" fmla="*/ -625 h 304"/>
                                <a:gd name="T8" fmla="+- 0 8600 8503"/>
                                <a:gd name="T9" fmla="*/ T8 w 298"/>
                                <a:gd name="T10" fmla="+- 0 -613 -648"/>
                                <a:gd name="T11" fmla="*/ -613 h 304"/>
                                <a:gd name="T12" fmla="+- 0 8586 8503"/>
                                <a:gd name="T13" fmla="*/ T12 w 298"/>
                                <a:gd name="T14" fmla="+- 0 -591 -648"/>
                                <a:gd name="T15" fmla="*/ -591 h 304"/>
                                <a:gd name="T16" fmla="+- 0 8598 8503"/>
                                <a:gd name="T17" fmla="*/ T16 w 298"/>
                                <a:gd name="T18" fmla="+- 0 -589 -648"/>
                                <a:gd name="T19" fmla="*/ -589 h 304"/>
                                <a:gd name="T20" fmla="+- 0 8606 8503"/>
                                <a:gd name="T21" fmla="*/ T20 w 298"/>
                                <a:gd name="T22" fmla="+- 0 -579 -648"/>
                                <a:gd name="T23" fmla="*/ -579 h 304"/>
                                <a:gd name="T24" fmla="+- 0 8605 8503"/>
                                <a:gd name="T25" fmla="*/ T24 w 298"/>
                                <a:gd name="T26" fmla="+- 0 -569 -648"/>
                                <a:gd name="T27" fmla="*/ -569 h 304"/>
                                <a:gd name="T28" fmla="+- 0 8604 8503"/>
                                <a:gd name="T29" fmla="*/ T28 w 298"/>
                                <a:gd name="T30" fmla="+- 0 -567 -648"/>
                                <a:gd name="T31" fmla="*/ -567 h 304"/>
                                <a:gd name="T32" fmla="+- 0 8605 8503"/>
                                <a:gd name="T33" fmla="*/ T32 w 298"/>
                                <a:gd name="T34" fmla="+- 0 -563 -648"/>
                                <a:gd name="T35" fmla="*/ -563 h 304"/>
                                <a:gd name="T36" fmla="+- 0 8603 8503"/>
                                <a:gd name="T37" fmla="*/ T36 w 298"/>
                                <a:gd name="T38" fmla="+- 0 -559 -648"/>
                                <a:gd name="T39" fmla="*/ -559 h 304"/>
                                <a:gd name="T40" fmla="+- 0 8599 8503"/>
                                <a:gd name="T41" fmla="*/ T40 w 298"/>
                                <a:gd name="T42" fmla="+- 0 -558 -648"/>
                                <a:gd name="T43" fmla="*/ -558 h 304"/>
                                <a:gd name="T44" fmla="+- 0 8597 8503"/>
                                <a:gd name="T45" fmla="*/ T44 w 298"/>
                                <a:gd name="T46" fmla="+- 0 -558 -648"/>
                                <a:gd name="T47" fmla="*/ -558 h 304"/>
                                <a:gd name="T48" fmla="+- 0 8636 8503"/>
                                <a:gd name="T49" fmla="*/ T48 w 298"/>
                                <a:gd name="T50" fmla="+- 0 -558 -648"/>
                                <a:gd name="T51" fmla="*/ -558 h 304"/>
                                <a:gd name="T52" fmla="+- 0 8619 8503"/>
                                <a:gd name="T53" fmla="*/ T52 w 298"/>
                                <a:gd name="T54" fmla="+- 0 -569 -648"/>
                                <a:gd name="T55" fmla="*/ -569 h 304"/>
                                <a:gd name="T56" fmla="+- 0 8631 8503"/>
                                <a:gd name="T57" fmla="*/ T56 w 298"/>
                                <a:gd name="T58" fmla="+- 0 -584 -648"/>
                                <a:gd name="T59" fmla="*/ -584 h 304"/>
                                <a:gd name="T60" fmla="+- 0 8608 8503"/>
                                <a:gd name="T61" fmla="*/ T60 w 298"/>
                                <a:gd name="T62" fmla="+- 0 -600 -648"/>
                                <a:gd name="T63" fmla="*/ -600 h 304"/>
                                <a:gd name="T64" fmla="+- 0 8614 8503"/>
                                <a:gd name="T65" fmla="*/ T64 w 298"/>
                                <a:gd name="T66" fmla="+- 0 -618 -648"/>
                                <a:gd name="T67" fmla="*/ -618 h 304"/>
                                <a:gd name="T68" fmla="+- 0 8702 8503"/>
                                <a:gd name="T69" fmla="*/ T68 w 298"/>
                                <a:gd name="T70" fmla="+- 0 -618 -648"/>
                                <a:gd name="T71" fmla="*/ -618 h 304"/>
                                <a:gd name="T72" fmla="+- 0 8705 8503"/>
                                <a:gd name="T73" fmla="*/ T72 w 298"/>
                                <a:gd name="T74" fmla="+- 0 -634 -648"/>
                                <a:gd name="T75" fmla="*/ -634 h 304"/>
                                <a:gd name="T76" fmla="+- 0 8702 8503"/>
                                <a:gd name="T77" fmla="*/ T76 w 298"/>
                                <a:gd name="T78" fmla="+- 0 -635 -648"/>
                                <a:gd name="T79" fmla="*/ -635 h 304"/>
                                <a:gd name="T80" fmla="+- 0 8654 8503"/>
                                <a:gd name="T81" fmla="*/ T80 w 298"/>
                                <a:gd name="T82" fmla="+- 0 -635 -648"/>
                                <a:gd name="T83" fmla="*/ -635 h 304"/>
                                <a:gd name="T84" fmla="+- 0 8643 8503"/>
                                <a:gd name="T85" fmla="*/ T84 w 298"/>
                                <a:gd name="T86" fmla="+- 0 -647 -648"/>
                                <a:gd name="T87" fmla="*/ -647 h 304"/>
                                <a:gd name="T88" fmla="+- 0 8623 8503"/>
                                <a:gd name="T89" fmla="*/ T88 w 298"/>
                                <a:gd name="T90" fmla="+- 0 -648 -648"/>
                                <a:gd name="T91" fmla="*/ -648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120" y="0"/>
                                  </a:moveTo>
                                  <a:lnTo>
                                    <a:pt x="78" y="23"/>
                                  </a:lnTo>
                                  <a:lnTo>
                                    <a:pt x="97" y="35"/>
                                  </a:lnTo>
                                  <a:lnTo>
                                    <a:pt x="83" y="57"/>
                                  </a:lnTo>
                                  <a:lnTo>
                                    <a:pt x="95" y="59"/>
                                  </a:lnTo>
                                  <a:lnTo>
                                    <a:pt x="103" y="69"/>
                                  </a:lnTo>
                                  <a:lnTo>
                                    <a:pt x="102" y="79"/>
                                  </a:lnTo>
                                  <a:lnTo>
                                    <a:pt x="101" y="81"/>
                                  </a:lnTo>
                                  <a:lnTo>
                                    <a:pt x="102" y="85"/>
                                  </a:lnTo>
                                  <a:lnTo>
                                    <a:pt x="100" y="89"/>
                                  </a:lnTo>
                                  <a:lnTo>
                                    <a:pt x="96" y="90"/>
                                  </a:lnTo>
                                  <a:lnTo>
                                    <a:pt x="94" y="90"/>
                                  </a:lnTo>
                                  <a:lnTo>
                                    <a:pt x="133" y="90"/>
                                  </a:lnTo>
                                  <a:lnTo>
                                    <a:pt x="116" y="79"/>
                                  </a:lnTo>
                                  <a:lnTo>
                                    <a:pt x="128" y="64"/>
                                  </a:lnTo>
                                  <a:lnTo>
                                    <a:pt x="105" y="48"/>
                                  </a:lnTo>
                                  <a:lnTo>
                                    <a:pt x="111" y="30"/>
                                  </a:lnTo>
                                  <a:lnTo>
                                    <a:pt x="199" y="30"/>
                                  </a:lnTo>
                                  <a:lnTo>
                                    <a:pt x="202" y="14"/>
                                  </a:lnTo>
                                  <a:lnTo>
                                    <a:pt x="199" y="13"/>
                                  </a:lnTo>
                                  <a:lnTo>
                                    <a:pt x="151" y="13"/>
                                  </a:lnTo>
                                  <a:lnTo>
                                    <a:pt x="140" y="1"/>
                                  </a:lnTo>
                                  <a:lnTo>
                                    <a:pt x="120" y="0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1" name="Freeform 368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713 8503"/>
                                <a:gd name="T1" fmla="*/ T0 w 298"/>
                                <a:gd name="T2" fmla="+- 0 -583 -648"/>
                                <a:gd name="T3" fmla="*/ -583 h 304"/>
                                <a:gd name="T4" fmla="+- 0 8682 8503"/>
                                <a:gd name="T5" fmla="*/ T4 w 298"/>
                                <a:gd name="T6" fmla="+- 0 -583 -648"/>
                                <a:gd name="T7" fmla="*/ -583 h 304"/>
                                <a:gd name="T8" fmla="+- 0 8698 8503"/>
                                <a:gd name="T9" fmla="*/ T8 w 298"/>
                                <a:gd name="T10" fmla="+- 0 -570 -648"/>
                                <a:gd name="T11" fmla="*/ -570 h 304"/>
                                <a:gd name="T12" fmla="+- 0 8699 8503"/>
                                <a:gd name="T13" fmla="*/ T12 w 298"/>
                                <a:gd name="T14" fmla="+- 0 -566 -648"/>
                                <a:gd name="T15" fmla="*/ -566 h 304"/>
                                <a:gd name="T16" fmla="+- 0 8719 8503"/>
                                <a:gd name="T17" fmla="*/ T16 w 298"/>
                                <a:gd name="T18" fmla="+- 0 -574 -648"/>
                                <a:gd name="T19" fmla="*/ -574 h 304"/>
                                <a:gd name="T20" fmla="+- 0 8713 8503"/>
                                <a:gd name="T21" fmla="*/ T20 w 298"/>
                                <a:gd name="T22" fmla="+- 0 -583 -648"/>
                                <a:gd name="T23" fmla="*/ -583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210" y="65"/>
                                  </a:moveTo>
                                  <a:lnTo>
                                    <a:pt x="179" y="65"/>
                                  </a:lnTo>
                                  <a:lnTo>
                                    <a:pt x="195" y="78"/>
                                  </a:lnTo>
                                  <a:lnTo>
                                    <a:pt x="196" y="82"/>
                                  </a:lnTo>
                                  <a:lnTo>
                                    <a:pt x="216" y="74"/>
                                  </a:lnTo>
                                  <a:lnTo>
                                    <a:pt x="210" y="65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2" name="Freeform 367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702 8503"/>
                                <a:gd name="T1" fmla="*/ T0 w 298"/>
                                <a:gd name="T2" fmla="+- 0 -618 -648"/>
                                <a:gd name="T3" fmla="*/ -618 h 304"/>
                                <a:gd name="T4" fmla="+- 0 8614 8503"/>
                                <a:gd name="T5" fmla="*/ T4 w 298"/>
                                <a:gd name="T6" fmla="+- 0 -618 -648"/>
                                <a:gd name="T7" fmla="*/ -618 h 304"/>
                                <a:gd name="T8" fmla="+- 0 8650 8503"/>
                                <a:gd name="T9" fmla="*/ T8 w 298"/>
                                <a:gd name="T10" fmla="+- 0 -608 -648"/>
                                <a:gd name="T11" fmla="*/ -608 h 304"/>
                                <a:gd name="T12" fmla="+- 0 8649 8503"/>
                                <a:gd name="T13" fmla="*/ T12 w 298"/>
                                <a:gd name="T14" fmla="+- 0 -578 -648"/>
                                <a:gd name="T15" fmla="*/ -578 h 304"/>
                                <a:gd name="T16" fmla="+- 0 8663 8503"/>
                                <a:gd name="T17" fmla="*/ T16 w 298"/>
                                <a:gd name="T18" fmla="+- 0 -574 -648"/>
                                <a:gd name="T19" fmla="*/ -574 h 304"/>
                                <a:gd name="T20" fmla="+- 0 8682 8503"/>
                                <a:gd name="T21" fmla="*/ T20 w 298"/>
                                <a:gd name="T22" fmla="+- 0 -583 -648"/>
                                <a:gd name="T23" fmla="*/ -583 h 304"/>
                                <a:gd name="T24" fmla="+- 0 8713 8503"/>
                                <a:gd name="T25" fmla="*/ T24 w 298"/>
                                <a:gd name="T26" fmla="+- 0 -583 -648"/>
                                <a:gd name="T27" fmla="*/ -583 h 304"/>
                                <a:gd name="T28" fmla="+- 0 8711 8503"/>
                                <a:gd name="T29" fmla="*/ T28 w 298"/>
                                <a:gd name="T30" fmla="+- 0 -586 -648"/>
                                <a:gd name="T31" fmla="*/ -586 h 304"/>
                                <a:gd name="T32" fmla="+- 0 8698 8503"/>
                                <a:gd name="T33" fmla="*/ T32 w 298"/>
                                <a:gd name="T34" fmla="+- 0 -589 -648"/>
                                <a:gd name="T35" fmla="*/ -589 h 304"/>
                                <a:gd name="T36" fmla="+- 0 8698 8503"/>
                                <a:gd name="T37" fmla="*/ T36 w 298"/>
                                <a:gd name="T38" fmla="+- 0 -598 -648"/>
                                <a:gd name="T39" fmla="*/ -598 h 304"/>
                                <a:gd name="T40" fmla="+- 0 8702 8503"/>
                                <a:gd name="T41" fmla="*/ T40 w 298"/>
                                <a:gd name="T42" fmla="+- 0 -618 -648"/>
                                <a:gd name="T43" fmla="*/ -618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199" y="30"/>
                                  </a:moveTo>
                                  <a:lnTo>
                                    <a:pt x="111" y="30"/>
                                  </a:lnTo>
                                  <a:lnTo>
                                    <a:pt x="147" y="40"/>
                                  </a:lnTo>
                                  <a:lnTo>
                                    <a:pt x="146" y="70"/>
                                  </a:lnTo>
                                  <a:lnTo>
                                    <a:pt x="160" y="74"/>
                                  </a:lnTo>
                                  <a:lnTo>
                                    <a:pt x="179" y="65"/>
                                  </a:lnTo>
                                  <a:lnTo>
                                    <a:pt x="210" y="65"/>
                                  </a:lnTo>
                                  <a:lnTo>
                                    <a:pt x="208" y="62"/>
                                  </a:lnTo>
                                  <a:lnTo>
                                    <a:pt x="195" y="59"/>
                                  </a:lnTo>
                                  <a:lnTo>
                                    <a:pt x="195" y="50"/>
                                  </a:lnTo>
                                  <a:lnTo>
                                    <a:pt x="199" y="30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3" name="Freeform 366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575 8503"/>
                                <a:gd name="T1" fmla="*/ T0 w 298"/>
                                <a:gd name="T2" fmla="+- 0 -620 -648"/>
                                <a:gd name="T3" fmla="*/ -620 h 304"/>
                                <a:gd name="T4" fmla="+- 0 8545 8503"/>
                                <a:gd name="T5" fmla="*/ T4 w 298"/>
                                <a:gd name="T6" fmla="+- 0 -615 -648"/>
                                <a:gd name="T7" fmla="*/ -615 h 304"/>
                                <a:gd name="T8" fmla="+- 0 8546 8503"/>
                                <a:gd name="T9" fmla="*/ T8 w 298"/>
                                <a:gd name="T10" fmla="+- 0 -600 -648"/>
                                <a:gd name="T11" fmla="*/ -600 h 304"/>
                                <a:gd name="T12" fmla="+- 0 8539 8503"/>
                                <a:gd name="T13" fmla="*/ T12 w 298"/>
                                <a:gd name="T14" fmla="+- 0 -594 -648"/>
                                <a:gd name="T15" fmla="*/ -594 h 304"/>
                                <a:gd name="T16" fmla="+- 0 8582 8503"/>
                                <a:gd name="T17" fmla="*/ T16 w 298"/>
                                <a:gd name="T18" fmla="+- 0 -594 -648"/>
                                <a:gd name="T19" fmla="*/ -594 h 304"/>
                                <a:gd name="T20" fmla="+- 0 8582 8503"/>
                                <a:gd name="T21" fmla="*/ T20 w 298"/>
                                <a:gd name="T22" fmla="+- 0 -596 -648"/>
                                <a:gd name="T23" fmla="*/ -596 h 304"/>
                                <a:gd name="T24" fmla="+- 0 8575 8503"/>
                                <a:gd name="T25" fmla="*/ T24 w 298"/>
                                <a:gd name="T26" fmla="+- 0 -620 -648"/>
                                <a:gd name="T27" fmla="*/ -620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72" y="28"/>
                                  </a:moveTo>
                                  <a:lnTo>
                                    <a:pt x="42" y="33"/>
                                  </a:lnTo>
                                  <a:lnTo>
                                    <a:pt x="43" y="48"/>
                                  </a:lnTo>
                                  <a:lnTo>
                                    <a:pt x="36" y="54"/>
                                  </a:lnTo>
                                  <a:lnTo>
                                    <a:pt x="79" y="54"/>
                                  </a:lnTo>
                                  <a:lnTo>
                                    <a:pt x="79" y="52"/>
                                  </a:lnTo>
                                  <a:lnTo>
                                    <a:pt x="72" y="28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4" name="Freeform 365"/>
                          <wps:cNvSpPr>
                            <a:spLocks/>
                          </wps:cNvSpPr>
                          <wps:spPr bwMode="auto">
                            <a:xfrm>
                              <a:off x="8503" y="-648"/>
                              <a:ext cx="298" cy="304"/>
                            </a:xfrm>
                            <a:custGeom>
                              <a:avLst/>
                              <a:gdLst>
                                <a:gd name="T0" fmla="+- 0 8671 8503"/>
                                <a:gd name="T1" fmla="*/ T0 w 298"/>
                                <a:gd name="T2" fmla="+- 0 -644 -648"/>
                                <a:gd name="T3" fmla="*/ -644 h 304"/>
                                <a:gd name="T4" fmla="+- 0 8654 8503"/>
                                <a:gd name="T5" fmla="*/ T4 w 298"/>
                                <a:gd name="T6" fmla="+- 0 -635 -648"/>
                                <a:gd name="T7" fmla="*/ -635 h 304"/>
                                <a:gd name="T8" fmla="+- 0 8702 8503"/>
                                <a:gd name="T9" fmla="*/ T8 w 298"/>
                                <a:gd name="T10" fmla="+- 0 -635 -648"/>
                                <a:gd name="T11" fmla="*/ -635 h 304"/>
                                <a:gd name="T12" fmla="+- 0 8671 8503"/>
                                <a:gd name="T13" fmla="*/ T12 w 298"/>
                                <a:gd name="T14" fmla="+- 0 -644 -648"/>
                                <a:gd name="T15" fmla="*/ -644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98" h="304">
                                  <a:moveTo>
                                    <a:pt x="168" y="4"/>
                                  </a:moveTo>
                                  <a:lnTo>
                                    <a:pt x="151" y="13"/>
                                  </a:lnTo>
                                  <a:lnTo>
                                    <a:pt x="199" y="13"/>
                                  </a:lnTo>
                                  <a:lnTo>
                                    <a:pt x="168" y="4"/>
                                  </a:lnTo>
                                </a:path>
                              </a:pathLst>
                            </a:custGeom>
                            <a:solidFill>
                              <a:srgbClr val="00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5" name="Group 361"/>
                        <wpg:cNvGrpSpPr>
                          <a:grpSpLocks/>
                        </wpg:cNvGrpSpPr>
                        <wpg:grpSpPr bwMode="auto">
                          <a:xfrm>
                            <a:off x="8489" y="-653"/>
                            <a:ext cx="312" cy="312"/>
                            <a:chOff x="8489" y="-653"/>
                            <a:chExt cx="312" cy="312"/>
                          </a:xfrm>
                        </wpg:grpSpPr>
                        <wps:wsp>
                          <wps:cNvPr id="446" name="Freeform 363"/>
                          <wps:cNvSpPr>
                            <a:spLocks/>
                          </wps:cNvSpPr>
                          <wps:spPr bwMode="auto">
                            <a:xfrm>
                              <a:off x="8489" y="-653"/>
                              <a:ext cx="312" cy="312"/>
                            </a:xfrm>
                            <a:custGeom>
                              <a:avLst/>
                              <a:gdLst>
                                <a:gd name="T0" fmla="+- 0 8802 8489"/>
                                <a:gd name="T1" fmla="*/ T0 w 312"/>
                                <a:gd name="T2" fmla="+- 0 -497 -653"/>
                                <a:gd name="T3" fmla="*/ -497 h 312"/>
                                <a:gd name="T4" fmla="+- 0 8787 8489"/>
                                <a:gd name="T5" fmla="*/ T4 w 312"/>
                                <a:gd name="T6" fmla="+- 0 -563 -653"/>
                                <a:gd name="T7" fmla="*/ -563 h 312"/>
                                <a:gd name="T8" fmla="+- 0 8748 8489"/>
                                <a:gd name="T9" fmla="*/ T8 w 312"/>
                                <a:gd name="T10" fmla="+- 0 -614 -653"/>
                                <a:gd name="T11" fmla="*/ -614 h 312"/>
                                <a:gd name="T12" fmla="+- 0 8691 8489"/>
                                <a:gd name="T13" fmla="*/ T12 w 312"/>
                                <a:gd name="T14" fmla="+- 0 -646 -653"/>
                                <a:gd name="T15" fmla="*/ -646 h 312"/>
                                <a:gd name="T16" fmla="+- 0 8646 8489"/>
                                <a:gd name="T17" fmla="*/ T16 w 312"/>
                                <a:gd name="T18" fmla="+- 0 -653 -653"/>
                                <a:gd name="T19" fmla="*/ -653 h 312"/>
                                <a:gd name="T20" fmla="+- 0 8623 8489"/>
                                <a:gd name="T21" fmla="*/ T20 w 312"/>
                                <a:gd name="T22" fmla="+- 0 -651 -653"/>
                                <a:gd name="T23" fmla="*/ -651 h 312"/>
                                <a:gd name="T24" fmla="+- 0 8561 8489"/>
                                <a:gd name="T25" fmla="*/ T24 w 312"/>
                                <a:gd name="T26" fmla="+- 0 -628 -653"/>
                                <a:gd name="T27" fmla="*/ -628 h 312"/>
                                <a:gd name="T28" fmla="+- 0 8515 8489"/>
                                <a:gd name="T29" fmla="*/ T28 w 312"/>
                                <a:gd name="T30" fmla="+- 0 -582 -653"/>
                                <a:gd name="T31" fmla="*/ -582 h 312"/>
                                <a:gd name="T32" fmla="+- 0 8491 8489"/>
                                <a:gd name="T33" fmla="*/ T32 w 312"/>
                                <a:gd name="T34" fmla="+- 0 -521 -653"/>
                                <a:gd name="T35" fmla="*/ -521 h 312"/>
                                <a:gd name="T36" fmla="+- 0 8489 8489"/>
                                <a:gd name="T37" fmla="*/ T36 w 312"/>
                                <a:gd name="T38" fmla="+- 0 -498 -653"/>
                                <a:gd name="T39" fmla="*/ -498 h 312"/>
                                <a:gd name="T40" fmla="+- 0 8491 8489"/>
                                <a:gd name="T41" fmla="*/ T40 w 312"/>
                                <a:gd name="T42" fmla="+- 0 -475 -653"/>
                                <a:gd name="T43" fmla="*/ -475 h 312"/>
                                <a:gd name="T44" fmla="+- 0 8514 8489"/>
                                <a:gd name="T45" fmla="*/ T44 w 312"/>
                                <a:gd name="T46" fmla="+- 0 -413 -653"/>
                                <a:gd name="T47" fmla="*/ -413 h 312"/>
                                <a:gd name="T48" fmla="+- 0 8560 8489"/>
                                <a:gd name="T49" fmla="*/ T48 w 312"/>
                                <a:gd name="T50" fmla="+- 0 -367 -653"/>
                                <a:gd name="T51" fmla="*/ -367 h 312"/>
                                <a:gd name="T52" fmla="+- 0 8621 8489"/>
                                <a:gd name="T53" fmla="*/ T52 w 312"/>
                                <a:gd name="T54" fmla="+- 0 -343 -653"/>
                                <a:gd name="T55" fmla="*/ -343 h 312"/>
                                <a:gd name="T56" fmla="+- 0 8644 8489"/>
                                <a:gd name="T57" fmla="*/ T56 w 312"/>
                                <a:gd name="T58" fmla="+- 0 -341 -653"/>
                                <a:gd name="T59" fmla="*/ -341 h 312"/>
                                <a:gd name="T60" fmla="+- 0 8667 8489"/>
                                <a:gd name="T61" fmla="*/ T60 w 312"/>
                                <a:gd name="T62" fmla="+- 0 -343 -653"/>
                                <a:gd name="T63" fmla="*/ -343 h 312"/>
                                <a:gd name="T64" fmla="+- 0 8730 8489"/>
                                <a:gd name="T65" fmla="*/ T64 w 312"/>
                                <a:gd name="T66" fmla="+- 0 -366 -653"/>
                                <a:gd name="T67" fmla="*/ -366 h 312"/>
                                <a:gd name="T68" fmla="+- 0 8776 8489"/>
                                <a:gd name="T69" fmla="*/ T68 w 312"/>
                                <a:gd name="T70" fmla="+- 0 -411 -653"/>
                                <a:gd name="T71" fmla="*/ -411 h 312"/>
                                <a:gd name="T72" fmla="+- 0 8800 8489"/>
                                <a:gd name="T73" fmla="*/ T72 w 312"/>
                                <a:gd name="T74" fmla="+- 0 -472 -653"/>
                                <a:gd name="T75" fmla="*/ -472 h 312"/>
                                <a:gd name="T76" fmla="+- 0 8802 8489"/>
                                <a:gd name="T77" fmla="*/ T76 w 312"/>
                                <a:gd name="T78" fmla="+- 0 -497 -653"/>
                                <a:gd name="T79" fmla="*/ -497 h 3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312" h="312">
                                  <a:moveTo>
                                    <a:pt x="313" y="156"/>
                                  </a:moveTo>
                                  <a:lnTo>
                                    <a:pt x="298" y="90"/>
                                  </a:lnTo>
                                  <a:lnTo>
                                    <a:pt x="259" y="39"/>
                                  </a:lnTo>
                                  <a:lnTo>
                                    <a:pt x="202" y="7"/>
                                  </a:lnTo>
                                  <a:lnTo>
                                    <a:pt x="157" y="0"/>
                                  </a:lnTo>
                                  <a:lnTo>
                                    <a:pt x="134" y="2"/>
                                  </a:lnTo>
                                  <a:lnTo>
                                    <a:pt x="72" y="25"/>
                                  </a:lnTo>
                                  <a:lnTo>
                                    <a:pt x="26" y="71"/>
                                  </a:lnTo>
                                  <a:lnTo>
                                    <a:pt x="2" y="132"/>
                                  </a:lnTo>
                                  <a:lnTo>
                                    <a:pt x="0" y="155"/>
                                  </a:lnTo>
                                  <a:lnTo>
                                    <a:pt x="2" y="178"/>
                                  </a:lnTo>
                                  <a:lnTo>
                                    <a:pt x="25" y="240"/>
                                  </a:lnTo>
                                  <a:lnTo>
                                    <a:pt x="71" y="286"/>
                                  </a:lnTo>
                                  <a:lnTo>
                                    <a:pt x="132" y="310"/>
                                  </a:lnTo>
                                  <a:lnTo>
                                    <a:pt x="155" y="312"/>
                                  </a:lnTo>
                                  <a:lnTo>
                                    <a:pt x="178" y="310"/>
                                  </a:lnTo>
                                  <a:lnTo>
                                    <a:pt x="241" y="287"/>
                                  </a:lnTo>
                                  <a:lnTo>
                                    <a:pt x="287" y="242"/>
                                  </a:lnTo>
                                  <a:lnTo>
                                    <a:pt x="311" y="181"/>
                                  </a:lnTo>
                                  <a:lnTo>
                                    <a:pt x="313" y="15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0067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47" name="Picture 36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946" y="-1463"/>
                              <a:ext cx="286" cy="285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45BF72" id="Group 360" o:spid="_x0000_s1026" style="position:absolute;margin-left:404.1pt;margin-top:-73.15pt;width:57.5pt;height:58.95pt;z-index:-251662336;mso-position-horizontal-relative:page" coordorigin="8082,-1463" coordsize="1150,11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">
                <v:group id="Group 424" o:spid="_x0000_s1027" style="position:absolute;left:8112;top:-1432;width:800;height:1141" coordorigin="8112,-1432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<v:shape id="Freeform 427" o:spid="_x0000_s1028" style="position:absolute;left:8112;top:-1432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" path="m492,l,275,1,982r14,15l61,1036r50,35l165,1099r57,22l281,1136r23,4l442,1063r229,l708,994r5,-49l712,937r-2,-9l709,924r-1,-4l707,916r93,-51l800,442r-514,l270,439,196,414,137,385r663,l800,169,492,e" fillcolor="#cdcdcd" stroked="f">
                    <v:path arrowok="t" o:connecttype="custom" o:connectlocs="492,-1432;0,-1157;1,-450;15,-435;61,-396;111,-361;165,-333;222,-311;281,-296;304,-292;442,-369;671,-369;708,-438;713,-487;712,-495;710,-504;709,-508;708,-512;707,-516;800,-567;800,-990;286,-990;270,-993;196,-1018;137,-1047;800,-1047;800,-1263;492,-1432" o:connectangles="0,0,0,0,0,0,0,0,0,0,0,0,0,0,0,0,0,0,0,0,0,0,0,0,0,0,0,0"/>
                  </v:shape>
                  <v:shape id="Freeform 426" o:spid="_x0000_s1029" style="position:absolute;left:8112;top:-1432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" path="m671,1063r-229,l456,1077r69,33l562,1113r19,-1l651,1081r20,-18e" fillcolor="#cdcdcd" stroked="f">
                    <v:path arrowok="t" o:connecttype="custom" o:connectlocs="671,-369;442,-369;456,-355;525,-322;562,-319;581,-320;651,-351;671,-369" o:connectangles="0,0,0,0,0,0,0,0"/>
                  </v:shape>
                  <v:shape id="Freeform 425" o:spid="_x0000_s1030" style="position:absolute;left:8112;top:-1432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" path="m800,385r-663,l154,394r55,25l267,438r19,4l800,442r,-57e" fillcolor="#cdcdcd" stroked="f">
                    <v:path arrowok="t" o:connecttype="custom" o:connectlocs="800,-1047;137,-1047;154,-1038;209,-1013;267,-994;286,-990;800,-990;800,-1047" o:connectangles="0,0,0,0,0,0,0,0"/>
                  </v:shape>
                </v:group>
                <v:group id="Group 418" o:spid="_x0000_s1031" style="position:absolute;left:8249;top:-1432;width:663;height:1141" coordorigin="8249,-1432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">
                  <v:shape id="Freeform 423" o:spid="_x0000_s1032" style="position:absolute;left:8249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" path="m492,l,275,,982r14,15l60,1036r50,35l164,1099r57,22l281,1136r20,4l303,1140e" filled="f" strokecolor="#cdcdcd" strokeweight=".20133mm">
                    <v:path arrowok="t" o:connecttype="custom" o:connectlocs="492,-1432;0,-1157;0,-450;14,-435;60,-396;110,-361;164,-333;221,-311;281,-296;301,-292;303,-292" o:connectangles="0,0,0,0,0,0,0,0,0,0,0"/>
                  </v:shape>
                  <v:shape id="Freeform 422" o:spid="_x0000_s1033" style="position:absolute;left:8249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" path="m303,1140r138,-77l455,1077r16,12l488,1098r18,7l524,1110r19,3l562,1113e" filled="f" strokecolor="#cdcdcd" strokeweight=".20133mm">
                    <v:path arrowok="t" o:connecttype="custom" o:connectlocs="303,-292;441,-369;455,-355;471,-343;488,-334;506,-327;524,-322;543,-319;562,-319" o:connectangles="0,0,0,0,0,0,0,0,0"/>
                  </v:shape>
                  <v:shape id="Freeform 421" o:spid="_x0000_s1034" style="position:absolute;left:8249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" path="m712,945r-1,-8l709,928r-1,-4l707,920r-1,-4l799,865r,-696l492,e" filled="f" strokecolor="#cdcdcd" strokeweight=".20133mm">
                    <v:path arrowok="t" o:connecttype="custom" o:connectlocs="712,-487;711,-495;709,-504;708,-508;707,-512;706,-516;799,-567;799,-1263;492,-1432" o:connectangles="0,0,0,0,0,0,0,0,0"/>
                  </v:shape>
                  <v:shape id="Freeform 420" o:spid="_x0000_s1035" style="position:absolute;left:8249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" path="m562,1113r72,-21l667,1067r5,-5e" filled="f" strokecolor="#cdcdcd" strokeweight=".20133mm">
                    <v:path arrowok="t" o:connecttype="custom" o:connectlocs="562,-319;634,-340;667,-365;672,-370" o:connectangles="0,0,0,0"/>
                  </v:shape>
                  <v:shape id="Freeform 419" o:spid="_x0000_s1036" style="position:absolute;left:8249;top:-1432;width:663;height:1141;visibility:visible;mso-wrap-style:square;v-text-anchor:top" coordsize="663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" path="m683,1048r28,-74l712,954e" filled="f" strokecolor="#cdcdcd" strokeweight=".20133mm">
                    <v:path arrowok="t" o:connecttype="custom" o:connectlocs="683,-384;711,-458;712,-478" o:connectangles="0,0,0"/>
                  </v:shape>
                </v:group>
                <v:group id="Group 411" o:spid="_x0000_s1037" style="position:absolute;left:8249;top:-1047;width:149;height:57" coordorigin="8249,-1047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sSh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H6lsDtTDgCcnkFAAD//wMAUEsBAi0AFAAGAAgAAAAhANvh9svuAAAAhQEAABMAAAAAAAAA&#10;AAAAAAAAAAAAAFtDb250ZW50X1R5cGVzXS54bWxQSwECLQAUAAYACAAAACEAWvQsW78AAAAVAQAA&#10;CwAAAAAAAAAAAAAAAAAfAQAAX3JlbHMvLnJlbHNQSwECLQAUAAYACAAAACEAYUbEocYAAADcAAAA&#10;DwAAAAAAAAAAAAAAAAAHAgAAZHJzL2Rvd25yZXYueG1sUEsFBgAAAAADAAMAtwAAAPoCAAAAAA==&#10;">
                  <v:shape id="Freeform 417" o:spid="_x0000_s1038" style="position:absolute;left:824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" path="m149,57r-9,-2e" filled="f" strokecolor="#cdcdcd" strokeweight=".20133mm">
                    <v:path arrowok="t" o:connecttype="custom" o:connectlocs="149,-990;140,-992" o:connectangles="0,0"/>
                  </v:shape>
                  <v:shape id="Freeform 416" o:spid="_x0000_s1039" style="position:absolute;left:824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" path="m31,16r4,2l36,19e" filled="f" strokecolor="#cdcdcd" strokeweight=".20133mm">
                    <v:path arrowok="t" o:connecttype="custom" o:connectlocs="31,-1031;35,-1029;36,-1028" o:connectangles="0,0,0"/>
                  </v:shape>
                  <v:shape id="Freeform 415" o:spid="_x0000_s1040" style="position:absolute;left:824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" path="m36,19l31,16e" filled="f" strokecolor="#cdcdcd" strokeweight=".20133mm">
                    <v:path arrowok="t" o:connecttype="custom" o:connectlocs="36,-1028;31,-1031" o:connectangles="0,0"/>
                  </v:shape>
                  <v:shape id="Freeform 414" o:spid="_x0000_s1041" style="position:absolute;left:824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" path="m,l17,9r1,1e" filled="f" strokecolor="#cdcdcd" strokeweight=".20133mm">
                    <v:path arrowok="t" o:connecttype="custom" o:connectlocs="0,-1047;17,-1038;18,-1037" o:connectangles="0,0,0"/>
                  </v:shape>
                  <v:shape id="Freeform 413" o:spid="_x0000_s1042" style="position:absolute;left:8249;top:-1047;width:149;height:57;visibility:visible;mso-wrap-style:square;v-text-anchor:top" coordsize="149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" path="m18,10l,e" filled="f" strokecolor="#cdcdcd" strokeweight=".20133mm">
                    <v:path arrowok="t" o:connecttype="custom" o:connectlocs="18,-1037;0,-1047" o:connectangles="0,0"/>
                  </v:shape>
                  <v:shape id="Picture 412" o:spid="_x0000_s1043" type="#_x0000_t75" style="position:absolute;left:8078;top:-1467;width:823;height: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">
                    <v:imagedata r:id="rId137" o:title=""/>
                  </v:shape>
                </v:group>
                <v:group id="Group 408" o:spid="_x0000_s1044" style="position:absolute;left:8090;top:-1455;width:800;height:446" coordorigin="8090,-1455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G08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">
                  <v:shape id="Freeform 410" o:spid="_x0000_s1045" style="position:absolute;left:8090;top:-1455;width:800;height:446;visibility:visible;mso-wrap-style:square;v-text-anchor:top" coordsize="800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" path="m303,446l799,169,491,,,275r42,43l90,356r51,32l196,414r58,21l295,444e" filled="f" strokecolor="white" strokeweight=".1006mm">
                    <v:path arrowok="t" o:connecttype="custom" o:connectlocs="303,-1009;799,-1286;491,-1455;0,-1180;42,-1137;90,-1099;141,-1067;196,-1041;254,-1020;295,-1011" o:connectangles="0,0,0,0,0,0,0,0,0,0"/>
                  </v:shape>
                  <v:shape id="Picture 409" o:spid="_x0000_s1046" type="#_x0000_t75" style="position:absolute;left:8078;top:-1193;width:327;height:8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">
                    <v:imagedata r:id="rId176" o:title=""/>
                  </v:shape>
                </v:group>
                <v:group id="Group 405" o:spid="_x0000_s1047" style="position:absolute;left:8090;top:-1174;width:303;height:860" coordorigin="8090,-1174" coordsize="303,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pxDxgAAANw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iOE/g9E46A3PwAAAD//wMAUEsBAi0AFAAGAAgAAAAhANvh9svuAAAAhQEAABMAAAAAAAAA&#10;AAAAAAAAAAAAAFtDb250ZW50X1R5cGVzXS54bWxQSwECLQAUAAYACAAAACEAWvQsW78AAAAVAQAA&#10;CwAAAAAAAAAAAAAAAAAfAQAAX3JlbHMvLnJlbHNQSwECLQAUAAYACAAAACEASeacQ8YAAADcAAAA&#10;DwAAAAAAAAAAAAAAAAAHAgAAZHJzL2Rvd25yZXYueG1sUEsFBgAAAAADAAMAtwAAAPoCAAAAAA==&#10;">
                  <v:shape id="Freeform 407" o:spid="_x0000_s1048" style="position:absolute;left:8090;top:-1174;width:303;height:860;visibility:visible;mso-wrap-style:square;v-text-anchor:top" coordsize="303,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" path="m303,165l243,150,185,129,131,101,80,68,34,29,6,,,701r44,42l93,779r52,30l201,833r59,18l303,859r,-694e" filled="f" strokecolor="white" strokeweight=".1007mm">
                    <v:path arrowok="t" o:connecttype="custom" o:connectlocs="303,-1009;243,-1024;185,-1045;131,-1073;80,-1106;34,-1145;6,-1174;0,-473;44,-431;93,-395;145,-365;201,-341;260,-323;303,-315;303,-1009" o:connectangles="0,0,0,0,0,0,0,0,0,0,0,0,0,0,0"/>
                  </v:shape>
                  <v:shape id="Picture 406" o:spid="_x0000_s1049" type="#_x0000_t75" style="position:absolute;left:8381;top:-1298;width:520;height: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">
                    <v:imagedata r:id="rId177" o:title=""/>
                  </v:shape>
                </v:group>
                <v:group id="Group 403" o:spid="_x0000_s1050" style="position:absolute;left:8393;top:-1286;width:496;height:971" coordorigin="8393,-1286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Freeform 404" o:spid="_x0000_s1051" style="position:absolute;left:8393;top:-1286;width:496;height:971;visibility:visible;mso-wrap-style:square;v-text-anchor:top" coordsize="496,9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" path="m,277l,971,496,696,496,,,277xe" filled="f" strokecolor="white" strokeweight=".1007mm">
                    <v:path arrowok="t" o:connecttype="custom" o:connectlocs="0,-1009;0,-315;496,-590;496,-1286;0,-1009" o:connectangles="0,0,0,0,0"/>
                  </v:shape>
                </v:group>
                <v:group id="Group 400" o:spid="_x0000_s1052" style="position:absolute;left:8090;top:-1455;width:800;height:1141" coordorigin="8090,-1455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402" o:spid="_x0000_s1053" style="position:absolute;left:8090;top:-1455;width:800;height:1141;visibility:visible;mso-wrap-style:square;v-text-anchor:top" coordsize="800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" path="m799,169l491,,,275,,982r44,42l93,1060r52,30l201,1114r59,18l303,1140,799,865r,-696e" filled="f" strokecolor="#404040" strokeweight=".27969mm">
                    <v:path arrowok="t" o:connecttype="custom" o:connectlocs="799,-1286;491,-1455;0,-1180;0,-473;44,-431;93,-395;145,-365;201,-341;260,-323;303,-315;799,-590;799,-1286" o:connectangles="0,0,0,0,0,0,0,0,0,0,0,0"/>
                  </v:shape>
                  <v:shape id="Picture 401" o:spid="_x0000_s1054" type="#_x0000_t75" style="position:absolute;left:8181;top:-774;width:96;height:1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">
                    <v:imagedata r:id="rId178" o:title=""/>
                  </v:shape>
                </v:group>
                <v:group id="Group 398" o:spid="_x0000_s1055" style="position:absolute;left:8205;top:-751;width:48;height:62" coordorigin="8205,-751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JBF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AWLeD3TDgCcvUDAAD//wMAUEsBAi0AFAAGAAgAAAAhANvh9svuAAAAhQEAABMAAAAAAAAA&#10;AAAAAAAAAAAAAFtDb250ZW50X1R5cGVzXS54bWxQSwECLQAUAAYACAAAACEAWvQsW78AAAAVAQAA&#10;CwAAAAAAAAAAAAAAAAAfAQAAX3JlbHMvLnJlbHNQSwECLQAUAAYACAAAACEAt5CQRcYAAADcAAAA&#10;DwAAAAAAAAAAAAAAAAAHAgAAZHJzL2Rvd25yZXYueG1sUEsFBgAAAAADAAMAtwAAAPoCAAAAAA==&#10;">
                  <v:shape id="Freeform 399" o:spid="_x0000_s1056" style="position:absolute;left:8205;top:-751;width:48;height:62;visibility:visible;mso-wrap-style:square;v-text-anchor:top" coordsize="48,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" path="m46,23l34,5,17,,3,12,,31,12,53r14,9l44,51,48,33,46,23xe" filled="f" strokeweight=".1007mm">
                    <v:path arrowok="t" o:connecttype="custom" o:connectlocs="46,-728;34,-746;17,-751;3,-739;0,-720;12,-698;26,-689;44,-700;48,-718;46,-728" o:connectangles="0,0,0,0,0,0,0,0,0,0"/>
                  </v:shape>
                </v:group>
                <v:group id="Group 396" o:spid="_x0000_s1057" style="position:absolute;left:8139;top:-608;width:194;height:105" coordorigin="8139,-608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">
                  <v:shape id="Freeform 397" o:spid="_x0000_s1058" style="position:absolute;left:8139;top:-608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" path="m,l49,37r52,31l174,99r19,6e" filled="f" strokeweight=".16772mm">
                    <v:path arrowok="t" o:connecttype="custom" o:connectlocs="0,-608;49,-571;101,-540;174,-509;193,-503" o:connectangles="0,0,0,0,0"/>
                  </v:shape>
                </v:group>
                <v:group id="Group 394" o:spid="_x0000_s1059" style="position:absolute;left:8139;top:-565;width:194;height:105" coordorigin="8139,-565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TFy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ksLtTDgCcnkFAAD//wMAUEsBAi0AFAAGAAgAAAAhANvh9svuAAAAhQEAABMAAAAAAAAA&#10;AAAAAAAAAAAAAFtDb250ZW50X1R5cGVzXS54bWxQSwECLQAUAAYACAAAACEAWvQsW78AAAAVAQAA&#10;CwAAAAAAAAAAAAAAAAAfAQAAX3JlbHMvLnJlbHNQSwECLQAUAAYACAAAACEAU6ExcsYAAADcAAAA&#10;DwAAAAAAAAAAAAAAAAAHAgAAZHJzL2Rvd25yZXYueG1sUEsFBgAAAAADAAMAtwAAAPoCAAAAAA==&#10;">
                  <v:shape id="Freeform 395" o:spid="_x0000_s1060" style="position:absolute;left:8139;top:-565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" path="m,l49,37r52,31l174,99r19,6e" filled="f" strokeweight=".16772mm">
                    <v:path arrowok="t" o:connecttype="custom" o:connectlocs="0,-565;49,-528;101,-497;174,-466;193,-460" o:connectangles="0,0,0,0,0"/>
                  </v:shape>
                </v:group>
                <v:group id="Group 392" o:spid="_x0000_s1061" style="position:absolute;left:8139;top:-523;width:194;height:105" coordorigin="8139,-523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AydxgAAANw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eLOD3TDgCcn0HAAD//wMAUEsBAi0AFAAGAAgAAAAhANvh9svuAAAAhQEAABMAAAAAAAAA&#10;AAAAAAAAAAAAAFtDb250ZW50X1R5cGVzXS54bWxQSwECLQAUAAYACAAAACEAWvQsW78AAAAVAQAA&#10;CwAAAAAAAAAAAAAAAAAfAQAAX3JlbHMvLnJlbHNQSwECLQAUAAYACAAAACEAswQMncYAAADcAAAA&#10;DwAAAAAAAAAAAAAAAAAHAgAAZHJzL2Rvd25yZXYueG1sUEsFBgAAAAADAAMAtwAAAPoCAAAAAA==&#10;">
                  <v:shape id="Freeform 393" o:spid="_x0000_s1062" style="position:absolute;left:8139;top:-523;width:194;height:105;visibility:visible;mso-wrap-style:square;v-text-anchor:top" coordsize="194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" path="m,l49,37r52,31l174,99r19,6e" filled="f" strokeweight=".16772mm">
                    <v:path arrowok="t" o:connecttype="custom" o:connectlocs="0,-523;49,-486;101,-455;174,-424;193,-418" o:connectangles="0,0,0,0,0"/>
                  </v:shape>
                </v:group>
                <v:group id="Group 390" o:spid="_x0000_s1063" style="position:absolute;left:8130;top:-1047;width:222;height:126" coordorigin="8130,-1047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">
                  <v:shape id="Freeform 391" o:spid="_x0000_s1064" style="position:absolute;left:8130;top:-1047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" path="m9,l5,,2,3,1,4,,6,,8r1,4l4,16r4,3l23,32,73,66r53,29l182,118r36,8l222,120r-1,-5l220,111r-3,-3l213,107r-20,-5l136,80,83,53,33,19,17,6,9,e" stroked="f">
                    <v:path arrowok="t" o:connecttype="custom" o:connectlocs="9,-1047;5,-1047;2,-1044;1,-1043;0,-1041;0,-1039;1,-1035;4,-1031;8,-1028;23,-1015;73,-981;126,-952;182,-929;218,-921;222,-927;221,-932;220,-936;217,-939;213,-940;193,-945;136,-967;83,-994;33,-1028;17,-1041;9,-1047" o:connectangles="0,0,0,0,0,0,0,0,0,0,0,0,0,0,0,0,0,0,0,0,0,0,0,0,0"/>
                  </v:shape>
                </v:group>
                <v:group id="Group 387" o:spid="_x0000_s1065" style="position:absolute;left:8130;top:-1047;width:222;height:126" coordorigin="8130,-1047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QaY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ARv8PfmXAE5PIGAAD//wMAUEsBAi0AFAAGAAgAAAAhANvh9svuAAAAhQEAABMAAAAAAAAA&#10;AAAAAAAAAAAAAFtDb250ZW50X1R5cGVzXS54bWxQSwECLQAUAAYACAAAACEAWvQsW78AAAAVAQAA&#10;CwAAAAAAAAAAAAAAAAAfAQAAX3JlbHMvLnJlbHNQSwECLQAUAAYACAAAACEAMkkGmMYAAADcAAAA&#10;DwAAAAAAAAAAAAAAAAAHAgAAZHJzL2Rvd25yZXYueG1sUEsFBgAAAAADAAMAtwAAAPoCAAAAAA==&#10;">
                  <v:shape id="Freeform 389" o:spid="_x0000_s1066" style="position:absolute;left:8130;top:-1047;width:222;height:126;visibility:visible;mso-wrap-style:square;v-text-anchor:top" coordsize="222,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" path="m8,19l56,55r52,31l163,111r55,15l222,120r-1,-5l220,111r-3,-3l213,107r-20,-5l136,80,83,53,33,19,9,,5,,2,3,1,4,,6,,8r1,4l4,16r4,3xe" filled="f" strokeweight=".1006mm">
                    <v:path arrowok="t" o:connecttype="custom" o:connectlocs="8,-1028;56,-992;108,-961;163,-936;218,-921;222,-927;221,-932;220,-936;217,-939;213,-940;193,-945;136,-967;83,-994;33,-1028;9,-1047;5,-1047;2,-1044;1,-1043;0,-1041;0,-1039;1,-1035;4,-1031;8,-1028" o:connectangles="0,0,0,0,0,0,0,0,0,0,0,0,0,0,0,0,0,0,0,0,0,0,0"/>
                  </v:shape>
                  <v:shape id="Picture 388" o:spid="_x0000_s1067" type="#_x0000_t75" style="position:absolute;left:8184;top:-997;width:87;height: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">
                    <v:imagedata r:id="rId179" o:title=""/>
                  </v:shape>
                </v:group>
                <v:group id="Group 384" o:spid="_x0000_s1068" style="position:absolute;left:8200;top:-985;width:59;height:41" coordorigin="8200,-985" coordsize="59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<v:shape id="Freeform 386" o:spid="_x0000_s1069" style="position:absolute;left:8200;top:-985;width:59;height:41;visibility:visible;mso-wrap-style:square;v-text-anchor:top" coordsize="59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" path="m59,39l49,19,36,6,21,,6,2,,18,7,29r16,8l42,40r9,l59,39xe" filled="f" strokecolor="white" strokeweight=".03914mm">
                    <v:path arrowok="t" o:connecttype="custom" o:connectlocs="59,-946;49,-966;36,-979;21,-985;6,-983;0,-967;7,-956;23,-948;42,-945;51,-945;59,-946" o:connectangles="0,0,0,0,0,0,0,0,0,0,0"/>
                  </v:shape>
                  <v:shape id="Picture 385" o:spid="_x0000_s1070" type="#_x0000_t75" style="position:absolute;left:8127;top:-982;width:229;height: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">
                    <v:imagedata r:id="rId180" o:title=""/>
                  </v:shape>
                </v:group>
                <v:group id="Group 382" o:spid="_x0000_s1071" style="position:absolute;left:8139;top:-960;width:205;height:122" coordorigin="8139,-960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MYg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ZpPB7JhwBuf4BAAD//wMAUEsBAi0AFAAGAAgAAAAhANvh9svuAAAAhQEAABMAAAAAAAAA&#10;AAAAAAAAAAAAAFtDb250ZW50X1R5cGVzXS54bWxQSwECLQAUAAYACAAAACEAWvQsW78AAAAVAQAA&#10;CwAAAAAAAAAAAAAAAAAfAQAAX3JlbHMvLnJlbHNQSwECLQAUAAYACAAAACEAfWjGIMYAAADcAAAA&#10;DwAAAAAAAAAAAAAAAAAHAgAAZHJzL2Rvd25yZXYueG1sUEsFBgAAAAADAAMAtwAAAPoCAAAAAA==&#10;">
                  <v:shape id="Freeform 383" o:spid="_x0000_s1072" style="position:absolute;left:8139;top:-960;width:205;height:122;visibility:visible;mso-wrap-style:square;v-text-anchor:top" coordsize="20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" path="m,l47,51,99,82r56,24l205,122r,-14l185,102,166,96,110,72,58,43,9,8,,e" stroked="f">
                    <v:path arrowok="t" o:connecttype="custom" o:connectlocs="0,-960;47,-909;99,-878;155,-854;205,-838;205,-852;185,-858;166,-864;110,-888;58,-917;9,-952;0,-960" o:connectangles="0,0,0,0,0,0,0,0,0,0,0,0"/>
                  </v:shape>
                </v:group>
                <v:group id="Group 380" o:spid="_x0000_s1073" style="position:absolute;left:8139;top:-971;width:194;height:160" coordorigin="8139,-971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  <v:shape id="Freeform 381" o:spid="_x0000_s1074" style="position:absolute;left:8139;top:-971;width:194;height:160;visibility:visible;mso-wrap-style:square;v-text-anchor:top" coordsize="194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" path="m,l15,67r50,34l118,130r56,23l193,159e" filled="f" strokecolor="white" strokeweight=".1007mm">
                    <v:path arrowok="t" o:connecttype="custom" o:connectlocs="0,-971;15,-904;65,-870;118,-841;174,-818;193,-812" o:connectangles="0,0,0,0,0,0"/>
                  </v:shape>
                </v:group>
                <v:group id="Group 377" o:spid="_x0000_s1075" style="position:absolute;left:8148;top:-962;width:196;height:156" coordorigin="8148,-962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cwl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">
                  <v:shape id="Freeform 379" o:spid="_x0000_s1076" style="position:absolute;left:8148;top:-962;width:196;height:156;visibility:visible;mso-wrap-style:square;v-text-anchor:top" coordsize="196,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" path="m196,156r,-55l176,95,157,88,102,64,49,35,16,12,,e" filled="f" strokeweight=".1006mm">
                    <v:path arrowok="t" o:connecttype="custom" o:connectlocs="196,-806;196,-861;176,-867;157,-874;102,-898;49,-927;16,-950;0,-962" o:connectangles="0,0,0,0,0,0,0,0"/>
                  </v:shape>
                  <v:shape id="Picture 378" o:spid="_x0000_s1077" type="#_x0000_t75" style="position:absolute;left:8478;top:-665;width:336;height: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">
                    <v:imagedata r:id="rId181" o:title=""/>
                  </v:shape>
                </v:group>
                <v:group id="Group 364" o:spid="_x0000_s1078" style="position:absolute;left:8503;top:-648;width:298;height:304" coordorigin="8503,-648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Freeform 376" o:spid="_x0000_s1079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" path="m21,53l9,69,,87r16,9l26,113r3,20l42,151r17,10l79,164r19,11l108,193r-8,13l98,217r6,9l123,235r1,8l120,252r-7,5l113,277r6,18l123,303r18,-48l156,241r10,-18l163,196r-3,-4l115,192r-10,-9l116,180r8,-10l126,159r-9,-4l109,149r-6,-8l129,120r6,-28l84,92,77,89,74,83,73,81r,-2l73,78r,-2l79,54r-43,l21,53e" fillcolor="lime" stroked="f">
                    <v:path arrowok="t" o:connecttype="custom" o:connectlocs="21,-595;9,-579;0,-561;16,-552;26,-535;29,-515;42,-497;59,-487;79,-484;98,-473;108,-455;100,-442;98,-431;104,-422;123,-413;124,-405;120,-396;113,-391;113,-371;119,-353;123,-345;141,-393;156,-407;166,-425;163,-452;160,-456;115,-456;105,-465;116,-468;124,-478;126,-489;117,-493;109,-499;103,-507;129,-528;135,-556;84,-556;77,-559;74,-565;73,-567;73,-569;73,-570;73,-572;79,-594;36,-594;21,-595" o:connectangles="0,0,0,0,0,0,0,0,0,0,0,0,0,0,0,0,0,0,0,0,0,0,0,0,0,0,0,0,0,0,0,0,0,0,0,0,0,0,0,0,0,0,0,0,0,0"/>
                  </v:shape>
                  <v:shape id="Freeform 375" o:spid="_x0000_s1080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" path="m295,185r-55,l250,190r7,11l257,212r6,37l276,232r9,-18l292,196r3,-11e" fillcolor="lime" stroked="f">
                    <v:path arrowok="t" o:connecttype="custom" o:connectlocs="295,-463;240,-463;250,-458;257,-447;257,-436;263,-399;276,-416;285,-434;292,-452;295,-463" o:connectangles="0,0,0,0,0,0,0,0,0,0"/>
                  </v:shape>
                  <v:shape id="Freeform 374" o:spid="_x0000_s1081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" path="m153,182r-24,1l115,192r45,l153,182e" fillcolor="lime" stroked="f">
                    <v:path arrowok="t" o:connecttype="custom" o:connectlocs="153,-466;129,-465;115,-456;160,-456;153,-466" o:connectangles="0,0,0,0,0"/>
                  </v:shape>
                  <v:shape id="Freeform 373" o:spid="_x0000_s1082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" path="m215,91r-3,28l213,121r-5,23l195,153r5,16l211,185r20,4l234,188r3,-1l240,185r55,l297,176r2,-20l297,132r-4,-19l286,97r-54,l222,97r-7,-6e" fillcolor="lime" stroked="f">
                    <v:path arrowok="t" o:connecttype="custom" o:connectlocs="215,-557;212,-529;213,-527;208,-504;195,-495;200,-479;211,-463;231,-459;234,-460;237,-461;240,-463;295,-463;297,-472;299,-492;297,-516;293,-535;286,-551;232,-551;222,-551;215,-557" o:connectangles="0,0,0,0,0,0,0,0,0,0,0,0,0,0,0,0,0,0,0,0"/>
                  </v:shape>
                  <v:shape id="Freeform 372" o:spid="_x0000_s1083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" path="m196,82r,l197,85r9,18l212,122r,-3l196,82e" fillcolor="lime" stroked="f">
                    <v:path arrowok="t" o:connecttype="custom" o:connectlocs="196,-566;196,-566;197,-563;206,-545;212,-526;212,-529;196,-566" o:connectangles="0,0,0,0,0,0,0"/>
                  </v:shape>
                  <v:shape id="Freeform 371" o:spid="_x0000_s1084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" path="m244,53r-8,8l233,72r6,21l232,97r54,l286,96,275,76,264,60,244,53e" fillcolor="lime" stroked="f">
                    <v:path arrowok="t" o:connecttype="custom" o:connectlocs="244,-595;236,-587;233,-576;239,-555;232,-551;286,-551;286,-552;275,-572;264,-588;244,-595" o:connectangles="0,0,0,0,0,0,0,0,0,0"/>
                  </v:shape>
                  <v:shape id="Freeform 370" o:spid="_x0000_s1085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" path="m90,89r-6,3l135,92r-2,-2l94,90r-2,l90,89e" fillcolor="lime" stroked="f">
                    <v:path arrowok="t" o:connecttype="custom" o:connectlocs="90,-559;84,-556;135,-556;133,-558;94,-558;92,-558;90,-559" o:connectangles="0,0,0,0,0,0,0"/>
                  </v:shape>
                  <v:shape id="Freeform 369" o:spid="_x0000_s1086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" path="m120,l78,23,97,35,83,57r12,2l103,69r-1,10l101,81r1,4l100,89r-4,1l94,90r39,l116,79,128,64,105,48r6,-18l199,30r3,-16l199,13r-48,l140,1,120,e" fillcolor="lime" stroked="f">
                    <v:path arrowok="t" o:connecttype="custom" o:connectlocs="120,-648;78,-625;97,-613;83,-591;95,-589;103,-579;102,-569;101,-567;102,-563;100,-559;96,-558;94,-558;133,-558;116,-569;128,-584;105,-600;111,-618;199,-618;202,-634;199,-635;151,-635;140,-647;120,-648" o:connectangles="0,0,0,0,0,0,0,0,0,0,0,0,0,0,0,0,0,0,0,0,0,0,0"/>
                  </v:shape>
                  <v:shape id="Freeform 368" o:spid="_x0000_s1087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" path="m210,65r-31,l195,78r1,4l216,74r-6,-9e" fillcolor="lime" stroked="f">
                    <v:path arrowok="t" o:connecttype="custom" o:connectlocs="210,-583;179,-583;195,-570;196,-566;216,-574;210,-583" o:connectangles="0,0,0,0,0,0"/>
                  </v:shape>
                  <v:shape id="Freeform 367" o:spid="_x0000_s1088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" path="m199,30r-88,l147,40r-1,30l160,74r19,-9l210,65r-2,-3l195,59r,-9l199,30e" fillcolor="lime" stroked="f">
                    <v:path arrowok="t" o:connecttype="custom" o:connectlocs="199,-618;111,-618;147,-608;146,-578;160,-574;179,-583;210,-583;208,-586;195,-589;195,-598;199,-618" o:connectangles="0,0,0,0,0,0,0,0,0,0,0"/>
                  </v:shape>
                  <v:shape id="Freeform 366" o:spid="_x0000_s1089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" path="m72,28l42,33r1,15l36,54r43,l79,52,72,28e" fillcolor="lime" stroked="f">
                    <v:path arrowok="t" o:connecttype="custom" o:connectlocs="72,-620;42,-615;43,-600;36,-594;79,-594;79,-596;72,-620" o:connectangles="0,0,0,0,0,0,0"/>
                  </v:shape>
                  <v:shape id="Freeform 365" o:spid="_x0000_s1090" style="position:absolute;left:8503;top:-648;width:298;height:304;visibility:visible;mso-wrap-style:square;v-text-anchor:top" coordsize="298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" path="m168,4r-17,9l199,13,168,4e" fillcolor="lime" stroked="f">
                    <v:path arrowok="t" o:connecttype="custom" o:connectlocs="168,-644;151,-635;199,-635;168,-644" o:connectangles="0,0,0,0"/>
                  </v:shape>
                </v:group>
                <v:group id="Group 361" o:spid="_x0000_s1091" style="position:absolute;left:8489;top:-653;width:312;height:312" coordorigin="8489,-653" coordsize="31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OA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">
                  <v:shape id="Freeform 363" o:spid="_x0000_s1092" style="position:absolute;left:8489;top:-653;width:312;height:312;visibility:visible;mso-wrap-style:square;v-text-anchor:top" coordsize="31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" path="m313,156l298,90,259,39,202,7,157,,134,2,72,25,26,71,2,132,,155r2,23l25,240r46,46l132,310r23,2l178,310r63,-23l287,242r24,-61l313,156xe" filled="f" strokecolor="#404040" strokeweight=".27964mm">
                    <v:path arrowok="t" o:connecttype="custom" o:connectlocs="313,-497;298,-563;259,-614;202,-646;157,-653;134,-651;72,-628;26,-582;2,-521;0,-498;2,-475;25,-413;71,-367;132,-343;155,-341;178,-343;241,-366;287,-411;311,-472;313,-497" o:connectangles="0,0,0,0,0,0,0,0,0,0,0,0,0,0,0,0,0,0,0,0"/>
                  </v:shape>
                  <v:shape id="Picture 362" o:spid="_x0000_s1093" type="#_x0000_t75" style="position:absolute;left:8946;top:-1463;width:286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">
                    <v:imagedata r:id="rId157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posOffset>2224405</wp:posOffset>
                </wp:positionH>
                <wp:positionV relativeFrom="paragraph">
                  <wp:posOffset>-1297305</wp:posOffset>
                </wp:positionV>
                <wp:extent cx="37465" cy="308610"/>
                <wp:effectExtent l="5080" t="9525" r="5080" b="5715"/>
                <wp:wrapNone/>
                <wp:docPr id="375" name="Group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465" cy="308610"/>
                          <a:chOff x="3503" y="-2043"/>
                          <a:chExt cx="59" cy="486"/>
                        </a:xfrm>
                      </wpg:grpSpPr>
                      <wpg:grpSp>
                        <wpg:cNvPr id="376" name="Group 358"/>
                        <wpg:cNvGrpSpPr>
                          <a:grpSpLocks/>
                        </wpg:cNvGrpSpPr>
                        <wpg:grpSpPr bwMode="auto">
                          <a:xfrm>
                            <a:off x="3544" y="-2003"/>
                            <a:ext cx="2" cy="428"/>
                            <a:chOff x="3544" y="-2003"/>
                            <a:chExt cx="2" cy="428"/>
                          </a:xfrm>
                        </wpg:grpSpPr>
                        <wps:wsp>
                          <wps:cNvPr id="377" name="Freeform 359"/>
                          <wps:cNvSpPr>
                            <a:spLocks/>
                          </wps:cNvSpPr>
                          <wps:spPr bwMode="auto">
                            <a:xfrm>
                              <a:off x="3544" y="-2003"/>
                              <a:ext cx="2" cy="428"/>
                            </a:xfrm>
                            <a:custGeom>
                              <a:avLst/>
                              <a:gdLst>
                                <a:gd name="T0" fmla="+- 0 -2003 -2003"/>
                                <a:gd name="T1" fmla="*/ -2003 h 428"/>
                                <a:gd name="T2" fmla="+- 0 -1575 -2003"/>
                                <a:gd name="T3" fmla="*/ -1575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8" name="Group 356"/>
                        <wpg:cNvGrpSpPr>
                          <a:grpSpLocks/>
                        </wpg:cNvGrpSpPr>
                        <wpg:grpSpPr bwMode="auto">
                          <a:xfrm>
                            <a:off x="3521" y="-2026"/>
                            <a:ext cx="2" cy="428"/>
                            <a:chOff x="3521" y="-2026"/>
                            <a:chExt cx="2" cy="428"/>
                          </a:xfrm>
                        </wpg:grpSpPr>
                        <wps:wsp>
                          <wps:cNvPr id="379" name="Freeform 357"/>
                          <wps:cNvSpPr>
                            <a:spLocks/>
                          </wps:cNvSpPr>
                          <wps:spPr bwMode="auto">
                            <a:xfrm>
                              <a:off x="3521" y="-2026"/>
                              <a:ext cx="2" cy="428"/>
                            </a:xfrm>
                            <a:custGeom>
                              <a:avLst/>
                              <a:gdLst>
                                <a:gd name="T0" fmla="+- 0 -2026 -2026"/>
                                <a:gd name="T1" fmla="*/ -2026 h 428"/>
                                <a:gd name="T2" fmla="+- 0 -1598 -2026"/>
                                <a:gd name="T3" fmla="*/ -1598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B9371D" id="Group 355" o:spid="_x0000_s1026" style="position:absolute;margin-left:175.15pt;margin-top:-102.15pt;width:2.95pt;height:24.3pt;z-index:-251655168;mso-position-horizontal-relative:page" coordorigin="3503,-2043" coordsize="59,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">
                <v:group id="Group 358" o:spid="_x0000_s1027" style="position:absolute;left:3544;top:-2003;width:2;height:428" coordorigin="3544,-2003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">
                  <v:shape id="Freeform 359" o:spid="_x0000_s1028" style="position:absolute;left:3544;top:-2003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" path="m,l,428e" filled="f" strokecolor="#cdcdcd" strokeweight=".62958mm">
                    <v:stroke dashstyle="dash"/>
                    <v:path arrowok="t" o:connecttype="custom" o:connectlocs="0,-2003;0,-1575" o:connectangles="0,0"/>
                  </v:shape>
                </v:group>
                <v:group id="Group 356" o:spid="_x0000_s1029" style="position:absolute;left:3521;top:-2026;width:2;height:428" coordorigin="3521,-2026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">
                  <v:shape id="Freeform 357" o:spid="_x0000_s1030" style="position:absolute;left:3521;top:-2026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" path="m,l,428e" filled="f" strokecolor="#92d050" strokeweight=".62958mm">
                    <v:stroke dashstyle="dash"/>
                    <v:path arrowok="t" o:connecttype="custom" o:connectlocs="0,-2026;0,-159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page">
                  <wp:posOffset>3221990</wp:posOffset>
                </wp:positionH>
                <wp:positionV relativeFrom="paragraph">
                  <wp:posOffset>-1297305</wp:posOffset>
                </wp:positionV>
                <wp:extent cx="37465" cy="308610"/>
                <wp:effectExtent l="2540" t="9525" r="7620" b="5715"/>
                <wp:wrapNone/>
                <wp:docPr id="370" name="Group 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465" cy="308610"/>
                          <a:chOff x="5074" y="-2043"/>
                          <a:chExt cx="59" cy="486"/>
                        </a:xfrm>
                      </wpg:grpSpPr>
                      <wpg:grpSp>
                        <wpg:cNvPr id="371" name="Group 353"/>
                        <wpg:cNvGrpSpPr>
                          <a:grpSpLocks/>
                        </wpg:cNvGrpSpPr>
                        <wpg:grpSpPr bwMode="auto">
                          <a:xfrm>
                            <a:off x="5114" y="-2003"/>
                            <a:ext cx="2" cy="428"/>
                            <a:chOff x="5114" y="-2003"/>
                            <a:chExt cx="2" cy="428"/>
                          </a:xfrm>
                        </wpg:grpSpPr>
                        <wps:wsp>
                          <wps:cNvPr id="372" name="Freeform 354"/>
                          <wps:cNvSpPr>
                            <a:spLocks/>
                          </wps:cNvSpPr>
                          <wps:spPr bwMode="auto">
                            <a:xfrm>
                              <a:off x="5114" y="-2003"/>
                              <a:ext cx="2" cy="428"/>
                            </a:xfrm>
                            <a:custGeom>
                              <a:avLst/>
                              <a:gdLst>
                                <a:gd name="T0" fmla="+- 0 -2003 -2003"/>
                                <a:gd name="T1" fmla="*/ -2003 h 428"/>
                                <a:gd name="T2" fmla="+- 0 -1575 -2003"/>
                                <a:gd name="T3" fmla="*/ -1575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3" name="Group 351"/>
                        <wpg:cNvGrpSpPr>
                          <a:grpSpLocks/>
                        </wpg:cNvGrpSpPr>
                        <wpg:grpSpPr bwMode="auto">
                          <a:xfrm>
                            <a:off x="5091" y="-2026"/>
                            <a:ext cx="2" cy="428"/>
                            <a:chOff x="5091" y="-2026"/>
                            <a:chExt cx="2" cy="428"/>
                          </a:xfrm>
                        </wpg:grpSpPr>
                        <wps:wsp>
                          <wps:cNvPr id="374" name="Freeform 352"/>
                          <wps:cNvSpPr>
                            <a:spLocks/>
                          </wps:cNvSpPr>
                          <wps:spPr bwMode="auto">
                            <a:xfrm>
                              <a:off x="5091" y="-2026"/>
                              <a:ext cx="2" cy="428"/>
                            </a:xfrm>
                            <a:custGeom>
                              <a:avLst/>
                              <a:gdLst>
                                <a:gd name="T0" fmla="+- 0 -2026 -2026"/>
                                <a:gd name="T1" fmla="*/ -2026 h 428"/>
                                <a:gd name="T2" fmla="+- 0 -1598 -2026"/>
                                <a:gd name="T3" fmla="*/ -1598 h 42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28">
                                  <a:moveTo>
                                    <a:pt x="0" y="0"/>
                                  </a:moveTo>
                                  <a:lnTo>
                                    <a:pt x="0" y="428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3E4BF6" id="Group 350" o:spid="_x0000_s1026" style="position:absolute;margin-left:253.7pt;margin-top:-102.15pt;width:2.95pt;height:24.3pt;z-index:-251654144;mso-position-horizontal-relative:page" coordorigin="5074,-2043" coordsize="59,4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">
                <v:group id="Group 353" o:spid="_x0000_s1027" style="position:absolute;left:5114;top:-2003;width:2;height:428" coordorigin="5114,-2003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<v:shape id="Freeform 354" o:spid="_x0000_s1028" style="position:absolute;left:5114;top:-2003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" path="m,l,428e" filled="f" strokecolor="#cdcdcd" strokeweight=".62958mm">
                    <v:stroke dashstyle="dash"/>
                    <v:path arrowok="t" o:connecttype="custom" o:connectlocs="0,-2003;0,-1575" o:connectangles="0,0"/>
                  </v:shape>
                </v:group>
                <v:group id="Group 351" o:spid="_x0000_s1029" style="position:absolute;left:5091;top:-2026;width:2;height:428" coordorigin="5091,-2026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Bm3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">
                  <v:shape id="Freeform 352" o:spid="_x0000_s1030" style="position:absolute;left:5091;top:-2026;width:2;height:428;visibility:visible;mso-wrap-style:square;v-text-anchor:top" coordsize="2,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" path="m,l,428e" filled="f" strokecolor="#92d050" strokeweight=".62958mm">
                    <v:stroke dashstyle="dash"/>
                    <v:path arrowok="t" o:connecttype="custom" o:connectlocs="0,-2026;0,-159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6938645</wp:posOffset>
                </wp:positionH>
                <wp:positionV relativeFrom="paragraph">
                  <wp:posOffset>-1297305</wp:posOffset>
                </wp:positionV>
                <wp:extent cx="37465" cy="1123315"/>
                <wp:effectExtent l="4445" t="9525" r="5715" b="635"/>
                <wp:wrapNone/>
                <wp:docPr id="365" name="Group 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465" cy="1123315"/>
                          <a:chOff x="10927" y="-2043"/>
                          <a:chExt cx="59" cy="1769"/>
                        </a:xfrm>
                      </wpg:grpSpPr>
                      <wpg:grpSp>
                        <wpg:cNvPr id="366" name="Group 348"/>
                        <wpg:cNvGrpSpPr>
                          <a:grpSpLocks/>
                        </wpg:cNvGrpSpPr>
                        <wpg:grpSpPr bwMode="auto">
                          <a:xfrm>
                            <a:off x="10968" y="-2003"/>
                            <a:ext cx="2" cy="1711"/>
                            <a:chOff x="10968" y="-2003"/>
                            <a:chExt cx="2" cy="1711"/>
                          </a:xfrm>
                        </wpg:grpSpPr>
                        <wps:wsp>
                          <wps:cNvPr id="367" name="Freeform 349"/>
                          <wps:cNvSpPr>
                            <a:spLocks/>
                          </wps:cNvSpPr>
                          <wps:spPr bwMode="auto">
                            <a:xfrm>
                              <a:off x="10968" y="-2003"/>
                              <a:ext cx="2" cy="1711"/>
                            </a:xfrm>
                            <a:custGeom>
                              <a:avLst/>
                              <a:gdLst>
                                <a:gd name="T0" fmla="+- 0 -2003 -2003"/>
                                <a:gd name="T1" fmla="*/ -2003 h 1711"/>
                                <a:gd name="T2" fmla="+- 0 -292 -2003"/>
                                <a:gd name="T3" fmla="*/ -292 h 171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1">
                                  <a:moveTo>
                                    <a:pt x="0" y="0"/>
                                  </a:moveTo>
                                  <a:lnTo>
                                    <a:pt x="0" y="1711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8" name="Group 346"/>
                        <wpg:cNvGrpSpPr>
                          <a:grpSpLocks/>
                        </wpg:cNvGrpSpPr>
                        <wpg:grpSpPr bwMode="auto">
                          <a:xfrm>
                            <a:off x="10945" y="-2026"/>
                            <a:ext cx="2" cy="1711"/>
                            <a:chOff x="10945" y="-2026"/>
                            <a:chExt cx="2" cy="1711"/>
                          </a:xfrm>
                        </wpg:grpSpPr>
                        <wps:wsp>
                          <wps:cNvPr id="369" name="Freeform 347"/>
                          <wps:cNvSpPr>
                            <a:spLocks/>
                          </wps:cNvSpPr>
                          <wps:spPr bwMode="auto">
                            <a:xfrm>
                              <a:off x="10945" y="-2026"/>
                              <a:ext cx="2" cy="1711"/>
                            </a:xfrm>
                            <a:custGeom>
                              <a:avLst/>
                              <a:gdLst>
                                <a:gd name="T0" fmla="+- 0 -2026 -2026"/>
                                <a:gd name="T1" fmla="*/ -2026 h 1711"/>
                                <a:gd name="T2" fmla="+- 0 -315 -2026"/>
                                <a:gd name="T3" fmla="*/ -315 h 171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1">
                                  <a:moveTo>
                                    <a:pt x="0" y="0"/>
                                  </a:moveTo>
                                  <a:lnTo>
                                    <a:pt x="0" y="1711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3E0684" id="Group 345" o:spid="_x0000_s1026" style="position:absolute;margin-left:546.35pt;margin-top:-102.15pt;width:2.95pt;height:88.45pt;z-index:-251653120;mso-position-horizontal-relative:page" coordorigin="10927,-2043" coordsize="59,17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">
                <v:group id="Group 348" o:spid="_x0000_s1027" style="position:absolute;left:10968;top:-2003;width:2;height:1711" coordorigin="10968,-2003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">
                  <v:shape id="Freeform 349" o:spid="_x0000_s1028" style="position:absolute;left:10968;top:-2003;width:2;height:1711;visibility:visible;mso-wrap-style:square;v-text-anchor:top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" path="m,l,1711e" filled="f" strokecolor="#cdcdcd" strokeweight=".62958mm">
                    <v:stroke dashstyle="dash"/>
                    <v:path arrowok="t" o:connecttype="custom" o:connectlocs="0,-2003;0,-292" o:connectangles="0,0"/>
                  </v:shape>
                </v:group>
                <v:group id="Group 346" o:spid="_x0000_s1029" style="position:absolute;left:10945;top:-2026;width:2;height:1711" coordorigin="10945,-2026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R0b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rA1nwhGQmz8AAAD//wMAUEsBAi0AFAAGAAgAAAAhANvh9svuAAAAhQEAABMAAAAAAAAAAAAA&#10;AAAAAAAAAFtDb250ZW50X1R5cGVzXS54bWxQSwECLQAUAAYACAAAACEAWvQsW78AAAAVAQAACwAA&#10;AAAAAAAAAAAAAAAfAQAAX3JlbHMvLnJlbHNQSwECLQAUAAYACAAAACEAxakdG8MAAADcAAAADwAA&#10;AAAAAAAAAAAAAAAHAgAAZHJzL2Rvd25yZXYueG1sUEsFBgAAAAADAAMAtwAAAPcCAAAAAA==&#10;">
                  <v:shape id="Freeform 347" o:spid="_x0000_s1030" style="position:absolute;left:10945;top:-2026;width:2;height:1711;visibility:visible;mso-wrap-style:square;v-text-anchor:top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" path="m,l,1711e" filled="f" strokecolor="#92d050" strokeweight=".62958mm">
                    <v:stroke dashstyle="dash"/>
                    <v:path arrowok="t" o:connecttype="custom" o:connectlocs="0,-2026;0,-315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page">
                  <wp:posOffset>8026400</wp:posOffset>
                </wp:positionH>
                <wp:positionV relativeFrom="paragraph">
                  <wp:posOffset>-1297305</wp:posOffset>
                </wp:positionV>
                <wp:extent cx="37465" cy="1123315"/>
                <wp:effectExtent l="6350" t="9525" r="3810" b="635"/>
                <wp:wrapNone/>
                <wp:docPr id="360" name="Group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465" cy="1123315"/>
                          <a:chOff x="12640" y="-2043"/>
                          <a:chExt cx="59" cy="1769"/>
                        </a:xfrm>
                      </wpg:grpSpPr>
                      <wpg:grpSp>
                        <wpg:cNvPr id="361" name="Group 343"/>
                        <wpg:cNvGrpSpPr>
                          <a:grpSpLocks/>
                        </wpg:cNvGrpSpPr>
                        <wpg:grpSpPr bwMode="auto">
                          <a:xfrm>
                            <a:off x="12681" y="-2003"/>
                            <a:ext cx="2" cy="1711"/>
                            <a:chOff x="12681" y="-2003"/>
                            <a:chExt cx="2" cy="1711"/>
                          </a:xfrm>
                        </wpg:grpSpPr>
                        <wps:wsp>
                          <wps:cNvPr id="362" name="Freeform 344"/>
                          <wps:cNvSpPr>
                            <a:spLocks/>
                          </wps:cNvSpPr>
                          <wps:spPr bwMode="auto">
                            <a:xfrm>
                              <a:off x="12681" y="-2003"/>
                              <a:ext cx="2" cy="1711"/>
                            </a:xfrm>
                            <a:custGeom>
                              <a:avLst/>
                              <a:gdLst>
                                <a:gd name="T0" fmla="+- 0 -2003 -2003"/>
                                <a:gd name="T1" fmla="*/ -2003 h 1711"/>
                                <a:gd name="T2" fmla="+- 0 -292 -2003"/>
                                <a:gd name="T3" fmla="*/ -292 h 171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1">
                                  <a:moveTo>
                                    <a:pt x="0" y="0"/>
                                  </a:moveTo>
                                  <a:lnTo>
                                    <a:pt x="0" y="1711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CDCDCD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341"/>
                        <wpg:cNvGrpSpPr>
                          <a:grpSpLocks/>
                        </wpg:cNvGrpSpPr>
                        <wpg:grpSpPr bwMode="auto">
                          <a:xfrm>
                            <a:off x="12658" y="-2026"/>
                            <a:ext cx="2" cy="1711"/>
                            <a:chOff x="12658" y="-2026"/>
                            <a:chExt cx="2" cy="1711"/>
                          </a:xfrm>
                        </wpg:grpSpPr>
                        <wps:wsp>
                          <wps:cNvPr id="364" name="Freeform 342"/>
                          <wps:cNvSpPr>
                            <a:spLocks/>
                          </wps:cNvSpPr>
                          <wps:spPr bwMode="auto">
                            <a:xfrm>
                              <a:off x="12658" y="-2026"/>
                              <a:ext cx="2" cy="1711"/>
                            </a:xfrm>
                            <a:custGeom>
                              <a:avLst/>
                              <a:gdLst>
                                <a:gd name="T0" fmla="+- 0 -2026 -2026"/>
                                <a:gd name="T1" fmla="*/ -2026 h 1711"/>
                                <a:gd name="T2" fmla="+- 0 -315 -2026"/>
                                <a:gd name="T3" fmla="*/ -315 h 171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711">
                                  <a:moveTo>
                                    <a:pt x="0" y="0"/>
                                  </a:moveTo>
                                  <a:lnTo>
                                    <a:pt x="0" y="1711"/>
                                  </a:lnTo>
                                </a:path>
                              </a:pathLst>
                            </a:custGeom>
                            <a:noFill/>
                            <a:ln w="22665">
                              <a:solidFill>
                                <a:srgbClr val="92D05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7238CC" id="Group 340" o:spid="_x0000_s1026" style="position:absolute;margin-left:632pt;margin-top:-102.15pt;width:2.95pt;height:88.45pt;z-index:-251652096;mso-position-horizontal-relative:page" coordorigin="12640,-2043" coordsize="59,17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">
                <v:group id="Group 343" o:spid="_x0000_s1027" style="position:absolute;left:12681;top:-2003;width:2;height:1711" coordorigin="12681,-2003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<v:shape id="Freeform 344" o:spid="_x0000_s1028" style="position:absolute;left:12681;top:-2003;width:2;height:1711;visibility:visible;mso-wrap-style:square;v-text-anchor:top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" path="m,l,1711e" filled="f" strokecolor="#cdcdcd" strokeweight=".62958mm">
                    <v:stroke dashstyle="dash"/>
                    <v:path arrowok="t" o:connecttype="custom" o:connectlocs="0,-2003;0,-292" o:connectangles="0,0"/>
                  </v:shape>
                </v:group>
                <v:group id="Group 341" o:spid="_x0000_s1029" style="position:absolute;left:12658;top:-2026;width:2;height:1711" coordorigin="12658,-2026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">
                  <v:shape id="Freeform 342" o:spid="_x0000_s1030" style="position:absolute;left:12658;top:-2026;width:2;height:1711;visibility:visible;mso-wrap-style:square;v-text-anchor:top" coordsize="2,1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" path="m,l,1711e" filled="f" strokecolor="#92d050" strokeweight=".62958mm">
                    <v:stroke dashstyle="dash"/>
                    <v:path arrowok="t" o:connecttype="custom" o:connectlocs="0,-2026;0,-315" o:connectangles="0,0"/>
                  </v:shape>
                </v:group>
                <w10:wrap anchorx="page"/>
              </v:group>
            </w:pict>
          </mc:Fallback>
        </mc:AlternateContent>
      </w:r>
      <w:r w:rsidR="00831B13" w:rsidRPr="00E25326">
        <w:rPr>
          <w:rFonts w:ascii="Arial" w:eastAsia="Arial" w:hAnsi="Arial" w:cs="Arial"/>
          <w:b/>
          <w:bCs/>
          <w:w w:val="99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D</w:t>
      </w:r>
      <w:r w:rsidR="00831B13">
        <w:rPr>
          <w:rFonts w:ascii="Arial" w:eastAsia="Arial" w:hAnsi="Arial" w:cs="Arial"/>
          <w:b/>
          <w:bCs/>
          <w:spacing w:val="-21"/>
          <w:w w:val="98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2"/>
          <w:position w:val="-2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52"/>
          <w:w w:val="84"/>
          <w:sz w:val="16"/>
          <w:szCs w:val="16"/>
        </w:rPr>
        <w:t>c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84"/>
          <w:position w:val="-2"/>
          <w:sz w:val="16"/>
          <w:szCs w:val="16"/>
        </w:rPr>
        <w:t>c</w:t>
      </w:r>
      <w:r w:rsidR="00831B13"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 w:rsidR="00831B13"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 w:rsidR="00831B13"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2"/>
          <w:position w:val="-2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000000"/>
          <w:spacing w:val="-59"/>
          <w:w w:val="92"/>
          <w:sz w:val="16"/>
          <w:szCs w:val="16"/>
        </w:rPr>
        <w:t>y</w:t>
      </w:r>
      <w:r w:rsidR="00831B13">
        <w:rPr>
          <w:rFonts w:ascii="Arial" w:eastAsia="Arial" w:hAnsi="Arial" w:cs="Arial"/>
          <w:b/>
          <w:bCs/>
          <w:color w:val="CDCDCD"/>
          <w:w w:val="92"/>
          <w:position w:val="-2"/>
          <w:sz w:val="16"/>
          <w:szCs w:val="16"/>
        </w:rPr>
        <w:t>y</w:t>
      </w:r>
      <w:r w:rsidR="00831B13"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 w:rsidR="00831B13"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 w:rsidR="00831B13">
        <w:rPr>
          <w:rFonts w:ascii="Arial" w:eastAsia="Arial" w:hAnsi="Arial" w:cs="Arial"/>
          <w:b/>
          <w:bCs/>
          <w:color w:val="000000"/>
          <w:spacing w:val="-70"/>
          <w:w w:val="94"/>
          <w:sz w:val="16"/>
          <w:szCs w:val="16"/>
        </w:rPr>
        <w:t>n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4"/>
          <w:position w:val="-2"/>
          <w:sz w:val="16"/>
          <w:szCs w:val="16"/>
        </w:rPr>
        <w:t>n</w:t>
      </w:r>
      <w:r w:rsidR="00831B13"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d</w:t>
      </w:r>
      <w:r w:rsidR="00831B13">
        <w:rPr>
          <w:rFonts w:ascii="Arial" w:eastAsia="Arial" w:hAnsi="Arial" w:cs="Arial"/>
          <w:b/>
          <w:bCs/>
          <w:color w:val="CDCDCD"/>
          <w:w w:val="96"/>
          <w:position w:val="-2"/>
          <w:sz w:val="16"/>
          <w:szCs w:val="16"/>
        </w:rPr>
        <w:t>d</w:t>
      </w:r>
      <w:r w:rsidR="00831B13"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 w:rsidR="00831B13">
        <w:rPr>
          <w:rFonts w:ascii="Arial" w:eastAsia="Arial" w:hAnsi="Arial" w:cs="Arial"/>
          <w:b/>
          <w:bCs/>
          <w:color w:val="000000"/>
          <w:spacing w:val="-65"/>
          <w:w w:val="89"/>
          <w:sz w:val="16"/>
          <w:szCs w:val="16"/>
        </w:rPr>
        <w:t>F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89"/>
          <w:position w:val="-2"/>
          <w:sz w:val="16"/>
          <w:szCs w:val="16"/>
        </w:rPr>
        <w:t>F</w:t>
      </w:r>
      <w:r w:rsidR="00831B13"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000000"/>
          <w:spacing w:val="-24"/>
          <w:w w:val="105"/>
          <w:sz w:val="16"/>
          <w:szCs w:val="16"/>
        </w:rPr>
        <w:t>l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5"/>
          <w:position w:val="-2"/>
          <w:sz w:val="16"/>
          <w:szCs w:val="16"/>
        </w:rPr>
        <w:t>l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w w:val="101"/>
          <w:position w:val="-2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 w:rsidR="00831B13">
        <w:rPr>
          <w:rFonts w:ascii="Arial" w:eastAsia="Arial" w:hAnsi="Arial" w:cs="Arial"/>
          <w:b/>
          <w:bCs/>
          <w:color w:val="000000"/>
          <w:spacing w:val="-63"/>
          <w:w w:val="80"/>
          <w:sz w:val="16"/>
          <w:szCs w:val="16"/>
        </w:rPr>
        <w:t>S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80"/>
          <w:position w:val="-2"/>
          <w:sz w:val="16"/>
          <w:szCs w:val="16"/>
        </w:rPr>
        <w:t>S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2"/>
          <w:position w:val="-2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000000"/>
          <w:spacing w:val="-61"/>
          <w:w w:val="93"/>
          <w:sz w:val="16"/>
          <w:szCs w:val="16"/>
        </w:rPr>
        <w:t>v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3"/>
          <w:position w:val="-2"/>
          <w:sz w:val="16"/>
          <w:szCs w:val="16"/>
        </w:rPr>
        <w:t>v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w w:val="102"/>
          <w:position w:val="-2"/>
          <w:sz w:val="16"/>
          <w:szCs w:val="16"/>
        </w:rPr>
        <w:t>r</w:t>
      </w:r>
    </w:p>
    <w:p w:rsidR="000E37B4" w:rsidRDefault="00831B13">
      <w:pPr>
        <w:spacing w:after="0" w:line="186" w:lineRule="exact"/>
        <w:ind w:left="604" w:right="219"/>
        <w:jc w:val="center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101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2"/>
          <w:w w:val="95"/>
          <w:position w:val="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position w:val="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70"/>
          <w:w w:val="87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position w:val="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position w:val="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position w:val="1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1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position w:val="1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1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position w:val="1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1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position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position w:val="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1"/>
          <w:position w:val="-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w w:val="101"/>
          <w:position w:val="-1"/>
          <w:sz w:val="16"/>
          <w:szCs w:val="16"/>
        </w:rPr>
        <w:t>e</w:t>
      </w:r>
    </w:p>
    <w:p w:rsidR="000E37B4" w:rsidRDefault="00831B13">
      <w:pPr>
        <w:spacing w:before="48" w:after="0" w:line="190" w:lineRule="exact"/>
        <w:ind w:right="-51" w:firstLine="56"/>
        <w:rPr>
          <w:rFonts w:ascii="Arial" w:eastAsia="Arial" w:hAnsi="Arial" w:cs="Arial"/>
          <w:sz w:val="16"/>
          <w:szCs w:val="16"/>
        </w:rPr>
      </w:pPr>
      <w:r>
        <w:br w:type="column"/>
      </w:r>
      <w:r w:rsidRPr="00E25326">
        <w:rPr>
          <w:rFonts w:ascii="Arial" w:eastAsia="Arial" w:hAnsi="Arial" w:cs="Arial"/>
          <w:b/>
          <w:bCs/>
          <w:w w:val="99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D</w:t>
      </w:r>
      <w:r w:rsidRPr="00E25326">
        <w:rPr>
          <w:rFonts w:ascii="Arial" w:eastAsia="Arial" w:hAnsi="Arial" w:cs="Arial"/>
          <w:b/>
          <w:bCs/>
          <w:w w:val="10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3"/>
          <w:w w:val="80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w w:val="80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2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d</w:t>
      </w:r>
      <w:r>
        <w:rPr>
          <w:rFonts w:ascii="Arial" w:eastAsia="Arial" w:hAnsi="Arial" w:cs="Arial"/>
          <w:b/>
          <w:bCs/>
          <w:color w:val="CDCDCD"/>
          <w:w w:val="96"/>
          <w:position w:val="-2"/>
          <w:sz w:val="16"/>
          <w:szCs w:val="16"/>
        </w:rPr>
        <w:t>d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 w:rsidRPr="00E25326">
        <w:rPr>
          <w:rFonts w:ascii="Arial" w:eastAsia="Arial" w:hAnsi="Arial" w:cs="Arial"/>
          <w:b/>
          <w:bCs/>
          <w:color w:val="000000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D</w:t>
      </w:r>
      <w:r>
        <w:rPr>
          <w:rFonts w:ascii="Arial" w:eastAsia="Arial" w:hAnsi="Arial" w:cs="Arial"/>
          <w:b/>
          <w:bCs/>
          <w:color w:val="000000"/>
          <w:spacing w:val="-91"/>
          <w:sz w:val="16"/>
          <w:szCs w:val="16"/>
        </w:rPr>
        <w:t>H</w:t>
      </w:r>
      <w:r>
        <w:rPr>
          <w:rFonts w:ascii="Arial" w:eastAsia="Arial" w:hAnsi="Arial" w:cs="Arial"/>
          <w:b/>
          <w:bCs/>
          <w:color w:val="CDCDCD"/>
          <w:spacing w:val="-23"/>
          <w:position w:val="-2"/>
          <w:sz w:val="16"/>
          <w:szCs w:val="16"/>
        </w:rPr>
        <w:t>H</w:t>
      </w:r>
      <w:r>
        <w:rPr>
          <w:rFonts w:ascii="Arial" w:eastAsia="Arial" w:hAnsi="Arial" w:cs="Arial"/>
          <w:b/>
          <w:bCs/>
          <w:color w:val="000000"/>
          <w:spacing w:val="-78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76"/>
          <w:sz w:val="16"/>
          <w:szCs w:val="16"/>
        </w:rPr>
        <w:t>P</w:t>
      </w:r>
      <w:r>
        <w:rPr>
          <w:rFonts w:ascii="Arial" w:eastAsia="Arial" w:hAnsi="Arial" w:cs="Arial"/>
          <w:b/>
          <w:bCs/>
          <w:color w:val="CDCDCD"/>
          <w:position w:val="-2"/>
          <w:sz w:val="16"/>
          <w:szCs w:val="16"/>
        </w:rPr>
        <w:t xml:space="preserve">P </w:t>
      </w:r>
      <w:r w:rsidRPr="00E25326">
        <w:rPr>
          <w:rFonts w:ascii="Arial" w:eastAsia="Arial" w:hAnsi="Arial" w:cs="Arial"/>
          <w:b/>
          <w:bCs/>
          <w:color w:val="000000"/>
          <w:w w:val="10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2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78"/>
          <w:w w:val="87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24"/>
          <w:w w:val="105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spacing w:val="-23"/>
          <w:w w:val="105"/>
          <w:position w:val="-2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sz w:val="16"/>
          <w:szCs w:val="16"/>
        </w:rPr>
        <w:t>u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2"/>
          <w:sz w:val="16"/>
          <w:szCs w:val="16"/>
        </w:rPr>
        <w:t>u</w:t>
      </w:r>
      <w:r w:rsidRPr="00E25326">
        <w:rPr>
          <w:rFonts w:ascii="Arial" w:eastAsia="Arial" w:hAnsi="Arial" w:cs="Arial"/>
          <w:b/>
          <w:bCs/>
          <w:color w:val="000000"/>
          <w:w w:val="96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b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2"/>
          <w:sz w:val="16"/>
          <w:szCs w:val="16"/>
        </w:rPr>
        <w:t>b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w w:val="95"/>
          <w:position w:val="-2"/>
          <w:sz w:val="16"/>
          <w:szCs w:val="16"/>
        </w:rPr>
        <w:t>a</w:t>
      </w:r>
    </w:p>
    <w:p w:rsidR="000E37B4" w:rsidRDefault="00831B13">
      <w:pPr>
        <w:spacing w:before="41" w:after="0" w:line="240" w:lineRule="auto"/>
        <w:ind w:left="160" w:right="140"/>
        <w:jc w:val="center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 w:eastAsia="Arial" w:hAnsi="Arial" w:cs="Arial"/>
          <w:b/>
          <w:bCs/>
          <w:spacing w:val="-70"/>
          <w:w w:val="87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2"/>
          <w:sz w:val="16"/>
          <w:szCs w:val="16"/>
        </w:rPr>
        <w:t>E</w:t>
      </w:r>
      <w:r w:rsidRPr="00E25326">
        <w:rPr>
          <w:rFonts w:ascii="Arial" w:eastAsia="Arial" w:hAnsi="Arial" w:cs="Arial"/>
          <w:b/>
          <w:bCs/>
          <w:color w:val="000000"/>
          <w:w w:val="96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24"/>
          <w:w w:val="105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w w:val="105"/>
          <w:position w:val="-2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3"/>
          <w:w w:val="80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0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61"/>
          <w:w w:val="93"/>
          <w:sz w:val="16"/>
          <w:szCs w:val="16"/>
        </w:rPr>
        <w:t>v</w:t>
      </w:r>
      <w:r>
        <w:rPr>
          <w:rFonts w:ascii="Arial" w:eastAsia="Arial" w:hAnsi="Arial" w:cs="Arial"/>
          <w:b/>
          <w:bCs/>
          <w:color w:val="CDCDCD"/>
          <w:spacing w:val="-23"/>
          <w:w w:val="93"/>
          <w:position w:val="-2"/>
          <w:sz w:val="16"/>
          <w:szCs w:val="16"/>
        </w:rPr>
        <w:t>v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w w:val="102"/>
          <w:position w:val="-2"/>
          <w:sz w:val="16"/>
          <w:szCs w:val="16"/>
        </w:rPr>
        <w:t>r</w:t>
      </w:r>
    </w:p>
    <w:p w:rsidR="000E37B4" w:rsidRDefault="00831B13">
      <w:pPr>
        <w:spacing w:after="0" w:line="190" w:lineRule="exact"/>
        <w:ind w:left="-34" w:right="-54"/>
        <w:jc w:val="center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101"/>
          <w:position w:val="2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2"/>
          <w:w w:val="95"/>
          <w:position w:val="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position w:val="2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position w:val="2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78"/>
          <w:w w:val="87"/>
          <w:position w:val="2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1"/>
          <w:sz w:val="16"/>
          <w:szCs w:val="16"/>
        </w:rPr>
        <w:t>C</w:t>
      </w:r>
      <w:r>
        <w:rPr>
          <w:rFonts w:ascii="Arial" w:eastAsia="Arial" w:hAnsi="Arial" w:cs="Arial"/>
          <w:b/>
          <w:bCs/>
          <w:color w:val="000000"/>
          <w:spacing w:val="-69"/>
          <w:w w:val="94"/>
          <w:position w:val="2"/>
          <w:sz w:val="16"/>
          <w:szCs w:val="16"/>
        </w:rPr>
        <w:t>h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h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position w:val="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24"/>
          <w:w w:val="105"/>
          <w:position w:val="2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spacing w:val="-23"/>
          <w:w w:val="105"/>
          <w:position w:val="-1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000000"/>
          <w:spacing w:val="-24"/>
          <w:w w:val="105"/>
          <w:position w:val="2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spacing w:val="-23"/>
          <w:w w:val="105"/>
          <w:position w:val="-1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position w:val="2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000000"/>
          <w:spacing w:val="-70"/>
          <w:w w:val="95"/>
          <w:position w:val="2"/>
          <w:sz w:val="16"/>
          <w:szCs w:val="16"/>
        </w:rPr>
        <w:t>g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g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position w:val="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w w:val="102"/>
          <w:position w:val="-1"/>
          <w:sz w:val="16"/>
          <w:szCs w:val="16"/>
        </w:rPr>
        <w:t>r</w:t>
      </w:r>
    </w:p>
    <w:p w:rsidR="000E37B4" w:rsidRDefault="00831B13">
      <w:pPr>
        <w:spacing w:before="50" w:after="0" w:line="240" w:lineRule="auto"/>
        <w:ind w:left="156" w:right="4559"/>
        <w:jc w:val="center"/>
        <w:rPr>
          <w:rFonts w:ascii="Arial" w:eastAsia="Arial" w:hAnsi="Arial" w:cs="Arial"/>
          <w:sz w:val="16"/>
          <w:szCs w:val="16"/>
        </w:rPr>
      </w:pPr>
      <w:r>
        <w:br w:type="column"/>
      </w:r>
      <w:r w:rsidRPr="00E25326">
        <w:rPr>
          <w:rFonts w:ascii="Arial" w:eastAsia="Arial" w:hAnsi="Arial" w:cs="Arial"/>
          <w:b/>
          <w:bCs/>
          <w:w w:val="98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W</w:t>
      </w:r>
      <w:r>
        <w:rPr>
          <w:rFonts w:ascii="Arial" w:eastAsia="Arial" w:hAnsi="Arial" w:cs="Arial"/>
          <w:b/>
          <w:bCs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sz w:val="16"/>
          <w:szCs w:val="16"/>
        </w:rPr>
        <w:t>b</w:t>
      </w:r>
      <w:r>
        <w:rPr>
          <w:rFonts w:ascii="Arial" w:eastAsia="Arial" w:hAnsi="Arial" w:cs="Arial"/>
          <w:b/>
          <w:bCs/>
          <w:color w:val="CDCDCD"/>
          <w:w w:val="96"/>
          <w:position w:val="-2"/>
          <w:sz w:val="16"/>
          <w:szCs w:val="16"/>
        </w:rPr>
        <w:t>b</w:t>
      </w:r>
      <w:r>
        <w:rPr>
          <w:rFonts w:ascii="Arial" w:eastAsia="Arial" w:hAnsi="Arial" w:cs="Arial"/>
          <w:b/>
          <w:bCs/>
          <w:color w:val="CDCDCD"/>
          <w:spacing w:val="-30"/>
          <w:position w:val="-2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63"/>
          <w:w w:val="80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0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61"/>
          <w:w w:val="93"/>
          <w:sz w:val="16"/>
          <w:szCs w:val="16"/>
        </w:rPr>
        <w:t>v</w:t>
      </w:r>
      <w:r>
        <w:rPr>
          <w:rFonts w:ascii="Arial" w:eastAsia="Arial" w:hAnsi="Arial" w:cs="Arial"/>
          <w:b/>
          <w:bCs/>
          <w:color w:val="CDCDCD"/>
          <w:spacing w:val="-23"/>
          <w:w w:val="93"/>
          <w:position w:val="-2"/>
          <w:sz w:val="16"/>
          <w:szCs w:val="16"/>
        </w:rPr>
        <w:t>v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w w:val="102"/>
          <w:position w:val="-2"/>
          <w:sz w:val="16"/>
          <w:szCs w:val="16"/>
        </w:rPr>
        <w:t>r</w:t>
      </w:r>
    </w:p>
    <w:p w:rsidR="000E37B4" w:rsidRDefault="00E25326">
      <w:pPr>
        <w:spacing w:after="0" w:line="186" w:lineRule="exact"/>
        <w:ind w:left="-34" w:right="4370"/>
        <w:jc w:val="center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>
                <wp:simplePos x="0" y="0"/>
                <wp:positionH relativeFrom="page">
                  <wp:posOffset>6579870</wp:posOffset>
                </wp:positionH>
                <wp:positionV relativeFrom="paragraph">
                  <wp:posOffset>-187325</wp:posOffset>
                </wp:positionV>
                <wp:extent cx="930910" cy="751205"/>
                <wp:effectExtent l="7620" t="13970" r="4445" b="6350"/>
                <wp:wrapNone/>
                <wp:docPr id="191" name="Group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0910" cy="751205"/>
                          <a:chOff x="10362" y="-295"/>
                          <a:chExt cx="1466" cy="1183"/>
                        </a:xfrm>
                      </wpg:grpSpPr>
                      <wpg:grpSp>
                        <wpg:cNvPr id="192" name="Group 336"/>
                        <wpg:cNvGrpSpPr>
                          <a:grpSpLocks/>
                        </wpg:cNvGrpSpPr>
                        <wpg:grpSpPr bwMode="auto">
                          <a:xfrm>
                            <a:off x="10397" y="-261"/>
                            <a:ext cx="1142" cy="1141"/>
                            <a:chOff x="10397" y="-261"/>
                            <a:chExt cx="1142" cy="1141"/>
                          </a:xfrm>
                        </wpg:grpSpPr>
                        <wps:wsp>
                          <wps:cNvPr id="193" name="Freeform 339"/>
                          <wps:cNvSpPr>
                            <a:spLocks/>
                          </wps:cNvSpPr>
                          <wps:spPr bwMode="auto">
                            <a:xfrm>
                              <a:off x="10397" y="-261"/>
                              <a:ext cx="1142" cy="1141"/>
                            </a:xfrm>
                            <a:custGeom>
                              <a:avLst/>
                              <a:gdLst>
                                <a:gd name="T0" fmla="+- 0 10593 10397"/>
                                <a:gd name="T1" fmla="*/ T0 w 1142"/>
                                <a:gd name="T2" fmla="+- 0 438 -261"/>
                                <a:gd name="T3" fmla="*/ 438 h 1141"/>
                                <a:gd name="T4" fmla="+- 0 10397 10397"/>
                                <a:gd name="T5" fmla="*/ T4 w 1142"/>
                                <a:gd name="T6" fmla="+- 0 575 -261"/>
                                <a:gd name="T7" fmla="*/ 575 h 1141"/>
                                <a:gd name="T8" fmla="+- 0 10397 10397"/>
                                <a:gd name="T9" fmla="*/ T8 w 1142"/>
                                <a:gd name="T10" fmla="+- 0 627 -261"/>
                                <a:gd name="T11" fmla="*/ 627 h 1141"/>
                                <a:gd name="T12" fmla="+- 0 10833 10397"/>
                                <a:gd name="T13" fmla="*/ T12 w 1142"/>
                                <a:gd name="T14" fmla="+- 0 880 -261"/>
                                <a:gd name="T15" fmla="*/ 880 h 1141"/>
                                <a:gd name="T16" fmla="+- 0 11036 10397"/>
                                <a:gd name="T17" fmla="*/ T16 w 1142"/>
                                <a:gd name="T18" fmla="+- 0 761 -261"/>
                                <a:gd name="T19" fmla="*/ 761 h 1141"/>
                                <a:gd name="T20" fmla="+- 0 11036 10397"/>
                                <a:gd name="T21" fmla="*/ T20 w 1142"/>
                                <a:gd name="T22" fmla="+- 0 694 -261"/>
                                <a:gd name="T23" fmla="*/ 694 h 1141"/>
                                <a:gd name="T24" fmla="+- 0 10593 10397"/>
                                <a:gd name="T25" fmla="*/ T24 w 1142"/>
                                <a:gd name="T26" fmla="+- 0 438 -261"/>
                                <a:gd name="T27" fmla="*/ 438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142" h="1141">
                                  <a:moveTo>
                                    <a:pt x="196" y="699"/>
                                  </a:moveTo>
                                  <a:lnTo>
                                    <a:pt x="0" y="836"/>
                                  </a:lnTo>
                                  <a:lnTo>
                                    <a:pt x="0" y="888"/>
                                  </a:lnTo>
                                  <a:lnTo>
                                    <a:pt x="436" y="1141"/>
                                  </a:lnTo>
                                  <a:lnTo>
                                    <a:pt x="639" y="1022"/>
                                  </a:lnTo>
                                  <a:lnTo>
                                    <a:pt x="639" y="955"/>
                                  </a:lnTo>
                                  <a:lnTo>
                                    <a:pt x="196" y="699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4" name="Freeform 338"/>
                          <wps:cNvSpPr>
                            <a:spLocks/>
                          </wps:cNvSpPr>
                          <wps:spPr bwMode="auto">
                            <a:xfrm>
                              <a:off x="10397" y="-261"/>
                              <a:ext cx="1142" cy="1141"/>
                            </a:xfrm>
                            <a:custGeom>
                              <a:avLst/>
                              <a:gdLst>
                                <a:gd name="T0" fmla="+- 0 10907 10397"/>
                                <a:gd name="T1" fmla="*/ T0 w 1142"/>
                                <a:gd name="T2" fmla="+- 0 -261 -261"/>
                                <a:gd name="T3" fmla="*/ -261 h 1141"/>
                                <a:gd name="T4" fmla="+- 0 10803 10397"/>
                                <a:gd name="T5" fmla="*/ T4 w 1142"/>
                                <a:gd name="T6" fmla="+- 0 -220 -261"/>
                                <a:gd name="T7" fmla="*/ -220 h 1141"/>
                                <a:gd name="T8" fmla="+- 0 10803 10397"/>
                                <a:gd name="T9" fmla="*/ T8 w 1142"/>
                                <a:gd name="T10" fmla="+- 0 168 -261"/>
                                <a:gd name="T11" fmla="*/ 168 h 1141"/>
                                <a:gd name="T12" fmla="+- 0 10705 10397"/>
                                <a:gd name="T13" fmla="*/ T12 w 1142"/>
                                <a:gd name="T14" fmla="+- 0 226 -261"/>
                                <a:gd name="T15" fmla="*/ 226 h 1141"/>
                                <a:gd name="T16" fmla="+- 0 10705 10397"/>
                                <a:gd name="T17" fmla="*/ T16 w 1142"/>
                                <a:gd name="T18" fmla="+- 0 404 -261"/>
                                <a:gd name="T19" fmla="*/ 404 h 1141"/>
                                <a:gd name="T20" fmla="+- 0 10761 10397"/>
                                <a:gd name="T21" fmla="*/ T20 w 1142"/>
                                <a:gd name="T22" fmla="+- 0 455 -261"/>
                                <a:gd name="T23" fmla="*/ 455 h 1141"/>
                                <a:gd name="T24" fmla="+- 0 10821 10397"/>
                                <a:gd name="T25" fmla="*/ T24 w 1142"/>
                                <a:gd name="T26" fmla="+- 0 502 -261"/>
                                <a:gd name="T27" fmla="*/ 502 h 1141"/>
                                <a:gd name="T28" fmla="+- 0 10883 10397"/>
                                <a:gd name="T29" fmla="*/ T28 w 1142"/>
                                <a:gd name="T30" fmla="+- 0 544 -261"/>
                                <a:gd name="T31" fmla="*/ 544 h 1141"/>
                                <a:gd name="T32" fmla="+- 0 10949 10397"/>
                                <a:gd name="T33" fmla="*/ T32 w 1142"/>
                                <a:gd name="T34" fmla="+- 0 580 -261"/>
                                <a:gd name="T35" fmla="*/ 580 h 1141"/>
                                <a:gd name="T36" fmla="+- 0 11017 10397"/>
                                <a:gd name="T37" fmla="*/ T36 w 1142"/>
                                <a:gd name="T38" fmla="+- 0 612 -261"/>
                                <a:gd name="T39" fmla="*/ 612 h 1141"/>
                                <a:gd name="T40" fmla="+- 0 11088 10397"/>
                                <a:gd name="T41" fmla="*/ T40 w 1142"/>
                                <a:gd name="T42" fmla="+- 0 639 -261"/>
                                <a:gd name="T43" fmla="*/ 639 h 1141"/>
                                <a:gd name="T44" fmla="+- 0 11136 10397"/>
                                <a:gd name="T45" fmla="*/ T44 w 1142"/>
                                <a:gd name="T46" fmla="+- 0 653 -261"/>
                                <a:gd name="T47" fmla="*/ 653 h 1141"/>
                                <a:gd name="T48" fmla="+- 0 11539 10397"/>
                                <a:gd name="T49" fmla="*/ T48 w 1142"/>
                                <a:gd name="T50" fmla="+- 0 419 -261"/>
                                <a:gd name="T51" fmla="*/ 419 h 1141"/>
                                <a:gd name="T52" fmla="+- 0 11539 10397"/>
                                <a:gd name="T53" fmla="*/ T52 w 1142"/>
                                <a:gd name="T54" fmla="+- 0 241 -261"/>
                                <a:gd name="T55" fmla="*/ 241 h 1141"/>
                                <a:gd name="T56" fmla="+- 0 11406 10397"/>
                                <a:gd name="T57" fmla="*/ T56 w 1142"/>
                                <a:gd name="T58" fmla="+- 0 163 -261"/>
                                <a:gd name="T59" fmla="*/ 163 h 1141"/>
                                <a:gd name="T60" fmla="+- 0 11406 10397"/>
                                <a:gd name="T61" fmla="*/ T60 w 1142"/>
                                <a:gd name="T62" fmla="+- 0 -82 -261"/>
                                <a:gd name="T63" fmla="*/ -82 h 1141"/>
                                <a:gd name="T64" fmla="+- 0 11189 10397"/>
                                <a:gd name="T65" fmla="*/ T64 w 1142"/>
                                <a:gd name="T66" fmla="+- 0 -209 -261"/>
                                <a:gd name="T67" fmla="*/ -209 h 1141"/>
                                <a:gd name="T68" fmla="+- 0 10995 10397"/>
                                <a:gd name="T69" fmla="*/ T68 w 1142"/>
                                <a:gd name="T70" fmla="+- 0 -209 -261"/>
                                <a:gd name="T71" fmla="*/ -209 h 1141"/>
                                <a:gd name="T72" fmla="+- 0 10907 10397"/>
                                <a:gd name="T73" fmla="*/ T72 w 1142"/>
                                <a:gd name="T74" fmla="+- 0 -261 -261"/>
                                <a:gd name="T75" fmla="*/ -261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1142" h="1141">
                                  <a:moveTo>
                                    <a:pt x="510" y="0"/>
                                  </a:moveTo>
                                  <a:lnTo>
                                    <a:pt x="406" y="41"/>
                                  </a:lnTo>
                                  <a:lnTo>
                                    <a:pt x="406" y="429"/>
                                  </a:lnTo>
                                  <a:lnTo>
                                    <a:pt x="308" y="487"/>
                                  </a:lnTo>
                                  <a:lnTo>
                                    <a:pt x="308" y="665"/>
                                  </a:lnTo>
                                  <a:lnTo>
                                    <a:pt x="364" y="716"/>
                                  </a:lnTo>
                                  <a:lnTo>
                                    <a:pt x="424" y="763"/>
                                  </a:lnTo>
                                  <a:lnTo>
                                    <a:pt x="486" y="805"/>
                                  </a:lnTo>
                                  <a:lnTo>
                                    <a:pt x="552" y="841"/>
                                  </a:lnTo>
                                  <a:lnTo>
                                    <a:pt x="620" y="873"/>
                                  </a:lnTo>
                                  <a:lnTo>
                                    <a:pt x="691" y="900"/>
                                  </a:lnTo>
                                  <a:lnTo>
                                    <a:pt x="739" y="914"/>
                                  </a:lnTo>
                                  <a:lnTo>
                                    <a:pt x="1142" y="680"/>
                                  </a:lnTo>
                                  <a:lnTo>
                                    <a:pt x="1142" y="502"/>
                                  </a:lnTo>
                                  <a:lnTo>
                                    <a:pt x="1009" y="424"/>
                                  </a:lnTo>
                                  <a:lnTo>
                                    <a:pt x="1009" y="179"/>
                                  </a:lnTo>
                                  <a:lnTo>
                                    <a:pt x="792" y="52"/>
                                  </a:lnTo>
                                  <a:lnTo>
                                    <a:pt x="598" y="52"/>
                                  </a:lnTo>
                                  <a:lnTo>
                                    <a:pt x="510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5" name="Freeform 337"/>
                          <wps:cNvSpPr>
                            <a:spLocks/>
                          </wps:cNvSpPr>
                          <wps:spPr bwMode="auto">
                            <a:xfrm>
                              <a:off x="10397" y="-261"/>
                              <a:ext cx="1142" cy="1141"/>
                            </a:xfrm>
                            <a:custGeom>
                              <a:avLst/>
                              <a:gdLst>
                                <a:gd name="T0" fmla="+- 0 11125 10397"/>
                                <a:gd name="T1" fmla="*/ T0 w 1142"/>
                                <a:gd name="T2" fmla="+- 0 -246 -261"/>
                                <a:gd name="T3" fmla="*/ -246 h 1141"/>
                                <a:gd name="T4" fmla="+- 0 10995 10397"/>
                                <a:gd name="T5" fmla="*/ T4 w 1142"/>
                                <a:gd name="T6" fmla="+- 0 -209 -261"/>
                                <a:gd name="T7" fmla="*/ -209 h 1141"/>
                                <a:gd name="T8" fmla="+- 0 11189 10397"/>
                                <a:gd name="T9" fmla="*/ T8 w 1142"/>
                                <a:gd name="T10" fmla="+- 0 -209 -261"/>
                                <a:gd name="T11" fmla="*/ -209 h 1141"/>
                                <a:gd name="T12" fmla="+- 0 11125 10397"/>
                                <a:gd name="T13" fmla="*/ T12 w 1142"/>
                                <a:gd name="T14" fmla="+- 0 -246 -261"/>
                                <a:gd name="T15" fmla="*/ -246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2" h="1141">
                                  <a:moveTo>
                                    <a:pt x="728" y="15"/>
                                  </a:moveTo>
                                  <a:lnTo>
                                    <a:pt x="598" y="52"/>
                                  </a:lnTo>
                                  <a:lnTo>
                                    <a:pt x="792" y="52"/>
                                  </a:lnTo>
                                  <a:lnTo>
                                    <a:pt x="728" y="15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" name="Group 330"/>
                        <wpg:cNvGrpSpPr>
                          <a:grpSpLocks/>
                        </wpg:cNvGrpSpPr>
                        <wpg:grpSpPr bwMode="auto">
                          <a:xfrm>
                            <a:off x="10907" y="-261"/>
                            <a:ext cx="632" cy="914"/>
                            <a:chOff x="10907" y="-261"/>
                            <a:chExt cx="632" cy="914"/>
                          </a:xfrm>
                        </wpg:grpSpPr>
                        <wps:wsp>
                          <wps:cNvPr id="197" name="Freeform 335"/>
                          <wps:cNvSpPr>
                            <a:spLocks/>
                          </wps:cNvSpPr>
                          <wps:spPr bwMode="auto">
                            <a:xfrm>
                              <a:off x="10907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1108 10907"/>
                                <a:gd name="T1" fmla="*/ T0 w 632"/>
                                <a:gd name="T2" fmla="+- 0 -261 -261"/>
                                <a:gd name="T3" fmla="*/ -261 h 914"/>
                                <a:gd name="T4" fmla="+- 0 11005 10907"/>
                                <a:gd name="T5" fmla="*/ T4 w 632"/>
                                <a:gd name="T6" fmla="+- 0 -220 -261"/>
                                <a:gd name="T7" fmla="*/ -220 h 914"/>
                                <a:gd name="T8" fmla="+- 0 11005 10907"/>
                                <a:gd name="T9" fmla="*/ T8 w 632"/>
                                <a:gd name="T10" fmla="+- 0 168 -261"/>
                                <a:gd name="T11" fmla="*/ 168 h 914"/>
                                <a:gd name="T12" fmla="+- 0 10907 10907"/>
                                <a:gd name="T13" fmla="*/ T12 w 632"/>
                                <a:gd name="T14" fmla="+- 0 226 -261"/>
                                <a:gd name="T15" fmla="*/ 226 h 914"/>
                                <a:gd name="T16" fmla="+- 0 10907 10907"/>
                                <a:gd name="T17" fmla="*/ T16 w 632"/>
                                <a:gd name="T18" fmla="+- 0 404 -261"/>
                                <a:gd name="T19" fmla="*/ 404 h 914"/>
                                <a:gd name="T20" fmla="+- 0 10925 10907"/>
                                <a:gd name="T21" fmla="*/ T20 w 632"/>
                                <a:gd name="T22" fmla="+- 0 422 -261"/>
                                <a:gd name="T23" fmla="*/ 422 h 914"/>
                                <a:gd name="T24" fmla="+- 0 10942 10907"/>
                                <a:gd name="T25" fmla="*/ T24 w 632"/>
                                <a:gd name="T26" fmla="+- 0 438 -261"/>
                                <a:gd name="T27" fmla="*/ 438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201" y="0"/>
                                  </a:moveTo>
                                  <a:lnTo>
                                    <a:pt x="98" y="41"/>
                                  </a:lnTo>
                                  <a:lnTo>
                                    <a:pt x="98" y="429"/>
                                  </a:lnTo>
                                  <a:lnTo>
                                    <a:pt x="0" y="487"/>
                                  </a:lnTo>
                                  <a:lnTo>
                                    <a:pt x="0" y="665"/>
                                  </a:lnTo>
                                  <a:lnTo>
                                    <a:pt x="18" y="683"/>
                                  </a:lnTo>
                                  <a:lnTo>
                                    <a:pt x="35" y="69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8" name="Freeform 334"/>
                          <wps:cNvSpPr>
                            <a:spLocks/>
                          </wps:cNvSpPr>
                          <wps:spPr bwMode="auto">
                            <a:xfrm>
                              <a:off x="10907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0942 10907"/>
                                <a:gd name="T1" fmla="*/ T0 w 632"/>
                                <a:gd name="T2" fmla="+- 0 438 -261"/>
                                <a:gd name="T3" fmla="*/ 438 h 914"/>
                                <a:gd name="T4" fmla="+- 0 11002 10907"/>
                                <a:gd name="T5" fmla="*/ T4 w 632"/>
                                <a:gd name="T6" fmla="+- 0 487 -261"/>
                                <a:gd name="T7" fmla="*/ 487 h 914"/>
                                <a:gd name="T8" fmla="+- 0 11064 10907"/>
                                <a:gd name="T9" fmla="*/ T8 w 632"/>
                                <a:gd name="T10" fmla="+- 0 530 -261"/>
                                <a:gd name="T11" fmla="*/ 530 h 914"/>
                                <a:gd name="T12" fmla="+- 0 11128 10907"/>
                                <a:gd name="T13" fmla="*/ T12 w 632"/>
                                <a:gd name="T14" fmla="+- 0 569 -261"/>
                                <a:gd name="T15" fmla="*/ 569 h 914"/>
                                <a:gd name="T16" fmla="+- 0 11196 10907"/>
                                <a:gd name="T17" fmla="*/ T16 w 632"/>
                                <a:gd name="T18" fmla="+- 0 602 -261"/>
                                <a:gd name="T19" fmla="*/ 602 h 914"/>
                                <a:gd name="T20" fmla="+- 0 11265 10907"/>
                                <a:gd name="T21" fmla="*/ T20 w 632"/>
                                <a:gd name="T22" fmla="+- 0 630 -261"/>
                                <a:gd name="T23" fmla="*/ 630 h 914"/>
                                <a:gd name="T24" fmla="+- 0 11313 10907"/>
                                <a:gd name="T25" fmla="*/ T24 w 632"/>
                                <a:gd name="T26" fmla="+- 0 646 -261"/>
                                <a:gd name="T27" fmla="*/ 646 h 914"/>
                                <a:gd name="T28" fmla="+- 0 11337 10907"/>
                                <a:gd name="T29" fmla="*/ T28 w 632"/>
                                <a:gd name="T30" fmla="+- 0 653 -261"/>
                                <a:gd name="T31" fmla="*/ 653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35" y="699"/>
                                  </a:moveTo>
                                  <a:lnTo>
                                    <a:pt x="95" y="748"/>
                                  </a:lnTo>
                                  <a:lnTo>
                                    <a:pt x="157" y="791"/>
                                  </a:lnTo>
                                  <a:lnTo>
                                    <a:pt x="221" y="830"/>
                                  </a:lnTo>
                                  <a:lnTo>
                                    <a:pt x="289" y="863"/>
                                  </a:lnTo>
                                  <a:lnTo>
                                    <a:pt x="358" y="891"/>
                                  </a:lnTo>
                                  <a:lnTo>
                                    <a:pt x="406" y="907"/>
                                  </a:lnTo>
                                  <a:lnTo>
                                    <a:pt x="430" y="91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9" name="Freeform 333"/>
                          <wps:cNvSpPr>
                            <a:spLocks/>
                          </wps:cNvSpPr>
                          <wps:spPr bwMode="auto">
                            <a:xfrm>
                              <a:off x="10907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1607 10907"/>
                                <a:gd name="T1" fmla="*/ T0 w 632"/>
                                <a:gd name="T2" fmla="+- 0 163 -261"/>
                                <a:gd name="T3" fmla="*/ 163 h 914"/>
                                <a:gd name="T4" fmla="+- 0 11607 10907"/>
                                <a:gd name="T5" fmla="*/ T4 w 632"/>
                                <a:gd name="T6" fmla="+- 0 -82 -261"/>
                                <a:gd name="T7" fmla="*/ -82 h 914"/>
                                <a:gd name="T8" fmla="+- 0 11326 10907"/>
                                <a:gd name="T9" fmla="*/ T8 w 632"/>
                                <a:gd name="T10" fmla="+- 0 -246 -261"/>
                                <a:gd name="T11" fmla="*/ -246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700" y="424"/>
                                  </a:moveTo>
                                  <a:lnTo>
                                    <a:pt x="700" y="179"/>
                                  </a:lnTo>
                                  <a:lnTo>
                                    <a:pt x="419" y="1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0" name="Freeform 332"/>
                          <wps:cNvSpPr>
                            <a:spLocks/>
                          </wps:cNvSpPr>
                          <wps:spPr bwMode="auto">
                            <a:xfrm>
                              <a:off x="10907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1337 10907"/>
                                <a:gd name="T1" fmla="*/ T0 w 632"/>
                                <a:gd name="T2" fmla="+- 0 653 -261"/>
                                <a:gd name="T3" fmla="*/ 653 h 914"/>
                                <a:gd name="T4" fmla="+- 0 11740 10907"/>
                                <a:gd name="T5" fmla="*/ T4 w 632"/>
                                <a:gd name="T6" fmla="+- 0 419 -261"/>
                                <a:gd name="T7" fmla="*/ 419 h 914"/>
                                <a:gd name="T8" fmla="+- 0 11740 10907"/>
                                <a:gd name="T9" fmla="*/ T8 w 632"/>
                                <a:gd name="T10" fmla="+- 0 241 -261"/>
                                <a:gd name="T11" fmla="*/ 241 h 914"/>
                                <a:gd name="T12" fmla="+- 0 11607 10907"/>
                                <a:gd name="T13" fmla="*/ T12 w 632"/>
                                <a:gd name="T14" fmla="+- 0 163 -261"/>
                                <a:gd name="T15" fmla="*/ 163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430" y="914"/>
                                  </a:moveTo>
                                  <a:lnTo>
                                    <a:pt x="833" y="680"/>
                                  </a:lnTo>
                                  <a:lnTo>
                                    <a:pt x="833" y="502"/>
                                  </a:lnTo>
                                  <a:lnTo>
                                    <a:pt x="700" y="42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1" name="Freeform 331"/>
                          <wps:cNvSpPr>
                            <a:spLocks/>
                          </wps:cNvSpPr>
                          <wps:spPr bwMode="auto">
                            <a:xfrm>
                              <a:off x="10907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1326 10907"/>
                                <a:gd name="T1" fmla="*/ T0 w 632"/>
                                <a:gd name="T2" fmla="+- 0 -246 -261"/>
                                <a:gd name="T3" fmla="*/ -246 h 914"/>
                                <a:gd name="T4" fmla="+- 0 11197 10907"/>
                                <a:gd name="T5" fmla="*/ T4 w 632"/>
                                <a:gd name="T6" fmla="+- 0 -209 -261"/>
                                <a:gd name="T7" fmla="*/ -209 h 914"/>
                                <a:gd name="T8" fmla="+- 0 11108 10907"/>
                                <a:gd name="T9" fmla="*/ T8 w 632"/>
                                <a:gd name="T10" fmla="+- 0 -261 -261"/>
                                <a:gd name="T11" fmla="*/ -261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419" y="15"/>
                                  </a:moveTo>
                                  <a:lnTo>
                                    <a:pt x="290" y="52"/>
                                  </a:lnTo>
                                  <a:lnTo>
                                    <a:pt x="201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" name="Group 325"/>
                        <wpg:cNvGrpSpPr>
                          <a:grpSpLocks/>
                        </wpg:cNvGrpSpPr>
                        <wpg:grpSpPr bwMode="auto">
                          <a:xfrm>
                            <a:off x="10593" y="438"/>
                            <a:ext cx="444" cy="442"/>
                            <a:chOff x="10593" y="438"/>
                            <a:chExt cx="444" cy="442"/>
                          </a:xfrm>
                        </wpg:grpSpPr>
                        <wps:wsp>
                          <wps:cNvPr id="203" name="Freeform 329"/>
                          <wps:cNvSpPr>
                            <a:spLocks/>
                          </wps:cNvSpPr>
                          <wps:spPr bwMode="auto">
                            <a:xfrm>
                              <a:off x="10593" y="438"/>
                              <a:ext cx="444" cy="442"/>
                            </a:xfrm>
                            <a:custGeom>
                              <a:avLst/>
                              <a:gdLst>
                                <a:gd name="T0" fmla="+- 0 10593 10593"/>
                                <a:gd name="T1" fmla="*/ T0 w 444"/>
                                <a:gd name="T2" fmla="+- 0 575 438"/>
                                <a:gd name="T3" fmla="*/ 575 h 442"/>
                                <a:gd name="T4" fmla="+- 0 10593 10593"/>
                                <a:gd name="T5" fmla="*/ T4 w 444"/>
                                <a:gd name="T6" fmla="+- 0 627 438"/>
                                <a:gd name="T7" fmla="*/ 627 h 442"/>
                                <a:gd name="T8" fmla="+- 0 11029 10593"/>
                                <a:gd name="T9" fmla="*/ T8 w 444"/>
                                <a:gd name="T10" fmla="+- 0 880 438"/>
                                <a:gd name="T11" fmla="*/ 880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444" h="442">
                                  <a:moveTo>
                                    <a:pt x="0" y="137"/>
                                  </a:moveTo>
                                  <a:lnTo>
                                    <a:pt x="0" y="189"/>
                                  </a:lnTo>
                                  <a:lnTo>
                                    <a:pt x="436" y="442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4" name="Freeform 328"/>
                          <wps:cNvSpPr>
                            <a:spLocks/>
                          </wps:cNvSpPr>
                          <wps:spPr bwMode="auto">
                            <a:xfrm>
                              <a:off x="10593" y="438"/>
                              <a:ext cx="444" cy="442"/>
                            </a:xfrm>
                            <a:custGeom>
                              <a:avLst/>
                              <a:gdLst>
                                <a:gd name="T0" fmla="+- 0 10789 10593"/>
                                <a:gd name="T1" fmla="*/ T0 w 444"/>
                                <a:gd name="T2" fmla="+- 0 438 438"/>
                                <a:gd name="T3" fmla="*/ 438 h 442"/>
                                <a:gd name="T4" fmla="+- 0 10593 10593"/>
                                <a:gd name="T5" fmla="*/ T4 w 444"/>
                                <a:gd name="T6" fmla="+- 0 575 438"/>
                                <a:gd name="T7" fmla="*/ 575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44" h="442">
                                  <a:moveTo>
                                    <a:pt x="196" y="0"/>
                                  </a:moveTo>
                                  <a:lnTo>
                                    <a:pt x="0" y="137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5" name="Freeform 327"/>
                          <wps:cNvSpPr>
                            <a:spLocks/>
                          </wps:cNvSpPr>
                          <wps:spPr bwMode="auto">
                            <a:xfrm>
                              <a:off x="10593" y="438"/>
                              <a:ext cx="444" cy="442"/>
                            </a:xfrm>
                            <a:custGeom>
                              <a:avLst/>
                              <a:gdLst>
                                <a:gd name="T0" fmla="+- 0 11029 10593"/>
                                <a:gd name="T1" fmla="*/ T0 w 444"/>
                                <a:gd name="T2" fmla="+- 0 880 438"/>
                                <a:gd name="T3" fmla="*/ 880 h 442"/>
                                <a:gd name="T4" fmla="+- 0 11232 10593"/>
                                <a:gd name="T5" fmla="*/ T4 w 444"/>
                                <a:gd name="T6" fmla="+- 0 761 438"/>
                                <a:gd name="T7" fmla="*/ 761 h 442"/>
                                <a:gd name="T8" fmla="+- 0 11232 10593"/>
                                <a:gd name="T9" fmla="*/ T8 w 444"/>
                                <a:gd name="T10" fmla="+- 0 694 438"/>
                                <a:gd name="T11" fmla="*/ 694 h 442"/>
                                <a:gd name="T12" fmla="+- 0 10789 10593"/>
                                <a:gd name="T13" fmla="*/ T12 w 444"/>
                                <a:gd name="T14" fmla="+- 0 438 438"/>
                                <a:gd name="T15" fmla="*/ 438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44" h="442">
                                  <a:moveTo>
                                    <a:pt x="436" y="442"/>
                                  </a:moveTo>
                                  <a:lnTo>
                                    <a:pt x="639" y="323"/>
                                  </a:lnTo>
                                  <a:lnTo>
                                    <a:pt x="639" y="256"/>
                                  </a:lnTo>
                                  <a:lnTo>
                                    <a:pt x="196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6" name="Picture 32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98" y="660"/>
                              <a:ext cx="227" cy="2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07" name="Group 322"/>
                        <wpg:cNvGrpSpPr>
                          <a:grpSpLocks/>
                        </wpg:cNvGrpSpPr>
                        <wpg:grpSpPr bwMode="auto">
                          <a:xfrm>
                            <a:off x="10810" y="671"/>
                            <a:ext cx="203" cy="186"/>
                            <a:chOff x="10810" y="671"/>
                            <a:chExt cx="203" cy="186"/>
                          </a:xfrm>
                        </wpg:grpSpPr>
                        <wps:wsp>
                          <wps:cNvPr id="208" name="Freeform 324"/>
                          <wps:cNvSpPr>
                            <a:spLocks/>
                          </wps:cNvSpPr>
                          <wps:spPr bwMode="auto">
                            <a:xfrm>
                              <a:off x="10810" y="671"/>
                              <a:ext cx="203" cy="186"/>
                            </a:xfrm>
                            <a:custGeom>
                              <a:avLst/>
                              <a:gdLst>
                                <a:gd name="T0" fmla="+- 0 10810 10810"/>
                                <a:gd name="T1" fmla="*/ T0 w 203"/>
                                <a:gd name="T2" fmla="+- 0 857 671"/>
                                <a:gd name="T3" fmla="*/ 857 h 186"/>
                                <a:gd name="T4" fmla="+- 0 10810 10810"/>
                                <a:gd name="T5" fmla="*/ T4 w 203"/>
                                <a:gd name="T6" fmla="+- 0 806 671"/>
                                <a:gd name="T7" fmla="*/ 806 h 186"/>
                                <a:gd name="T8" fmla="+- 0 11013 10810"/>
                                <a:gd name="T9" fmla="*/ T8 w 203"/>
                                <a:gd name="T10" fmla="+- 0 671 671"/>
                                <a:gd name="T11" fmla="*/ 671 h 186"/>
                                <a:gd name="T12" fmla="+- 0 11013 10810"/>
                                <a:gd name="T13" fmla="*/ T12 w 203"/>
                                <a:gd name="T14" fmla="+- 0 738 671"/>
                                <a:gd name="T15" fmla="*/ 738 h 186"/>
                                <a:gd name="T16" fmla="+- 0 10810 10810"/>
                                <a:gd name="T17" fmla="*/ T16 w 203"/>
                                <a:gd name="T18" fmla="+- 0 857 671"/>
                                <a:gd name="T19" fmla="*/ 857 h 1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3" h="186">
                                  <a:moveTo>
                                    <a:pt x="0" y="186"/>
                                  </a:moveTo>
                                  <a:lnTo>
                                    <a:pt x="0" y="135"/>
                                  </a:lnTo>
                                  <a:lnTo>
                                    <a:pt x="203" y="0"/>
                                  </a:lnTo>
                                  <a:lnTo>
                                    <a:pt x="203" y="67"/>
                                  </a:lnTo>
                                  <a:lnTo>
                                    <a:pt x="0" y="18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09" name="Picture 32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362" y="403"/>
                              <a:ext cx="663" cy="41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10" name="Group 319"/>
                        <wpg:cNvGrpSpPr>
                          <a:grpSpLocks/>
                        </wpg:cNvGrpSpPr>
                        <wpg:grpSpPr bwMode="auto">
                          <a:xfrm>
                            <a:off x="10374" y="415"/>
                            <a:ext cx="639" cy="391"/>
                            <a:chOff x="10374" y="415"/>
                            <a:chExt cx="639" cy="391"/>
                          </a:xfrm>
                        </wpg:grpSpPr>
                        <wps:wsp>
                          <wps:cNvPr id="211" name="Freeform 321"/>
                          <wps:cNvSpPr>
                            <a:spLocks/>
                          </wps:cNvSpPr>
                          <wps:spPr bwMode="auto">
                            <a:xfrm>
                              <a:off x="10374" y="415"/>
                              <a:ext cx="639" cy="391"/>
                            </a:xfrm>
                            <a:custGeom>
                              <a:avLst/>
                              <a:gdLst>
                                <a:gd name="T0" fmla="+- 0 10374 10374"/>
                                <a:gd name="T1" fmla="*/ T0 w 639"/>
                                <a:gd name="T2" fmla="+- 0 553 415"/>
                                <a:gd name="T3" fmla="*/ 553 h 391"/>
                                <a:gd name="T4" fmla="+- 0 10570 10374"/>
                                <a:gd name="T5" fmla="*/ T4 w 639"/>
                                <a:gd name="T6" fmla="+- 0 415 415"/>
                                <a:gd name="T7" fmla="*/ 415 h 391"/>
                                <a:gd name="T8" fmla="+- 0 11013 10374"/>
                                <a:gd name="T9" fmla="*/ T8 w 639"/>
                                <a:gd name="T10" fmla="+- 0 671 415"/>
                                <a:gd name="T11" fmla="*/ 671 h 391"/>
                                <a:gd name="T12" fmla="+- 0 10810 10374"/>
                                <a:gd name="T13" fmla="*/ T12 w 639"/>
                                <a:gd name="T14" fmla="+- 0 806 415"/>
                                <a:gd name="T15" fmla="*/ 806 h 391"/>
                                <a:gd name="T16" fmla="+- 0 10374 10374"/>
                                <a:gd name="T17" fmla="*/ T16 w 639"/>
                                <a:gd name="T18" fmla="+- 0 553 415"/>
                                <a:gd name="T19" fmla="*/ 553 h 3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39" h="391">
                                  <a:moveTo>
                                    <a:pt x="0" y="138"/>
                                  </a:moveTo>
                                  <a:lnTo>
                                    <a:pt x="196" y="0"/>
                                  </a:lnTo>
                                  <a:lnTo>
                                    <a:pt x="639" y="256"/>
                                  </a:lnTo>
                                  <a:lnTo>
                                    <a:pt x="436" y="391"/>
                                  </a:lnTo>
                                  <a:lnTo>
                                    <a:pt x="0" y="13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2" name="Picture 32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71" y="-46"/>
                              <a:ext cx="857" cy="5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13" name="Group 316"/>
                        <wpg:cNvGrpSpPr>
                          <a:grpSpLocks/>
                        </wpg:cNvGrpSpPr>
                        <wpg:grpSpPr bwMode="auto">
                          <a:xfrm>
                            <a:off x="10682" y="-35"/>
                            <a:ext cx="834" cy="487"/>
                            <a:chOff x="10682" y="-35"/>
                            <a:chExt cx="834" cy="487"/>
                          </a:xfrm>
                        </wpg:grpSpPr>
                        <wps:wsp>
                          <wps:cNvPr id="214" name="Freeform 318"/>
                          <wps:cNvSpPr>
                            <a:spLocks/>
                          </wps:cNvSpPr>
                          <wps:spPr bwMode="auto">
                            <a:xfrm>
                              <a:off x="10682" y="-35"/>
                              <a:ext cx="834" cy="487"/>
                            </a:xfrm>
                            <a:custGeom>
                              <a:avLst/>
                              <a:gdLst>
                                <a:gd name="T0" fmla="+- 0 11113 10682"/>
                                <a:gd name="T1" fmla="*/ T0 w 834"/>
                                <a:gd name="T2" fmla="+- 0 452 -35"/>
                                <a:gd name="T3" fmla="*/ 452 h 487"/>
                                <a:gd name="T4" fmla="+- 0 11516 10682"/>
                                <a:gd name="T5" fmla="*/ T4 w 834"/>
                                <a:gd name="T6" fmla="+- 0 218 -35"/>
                                <a:gd name="T7" fmla="*/ 218 h 487"/>
                                <a:gd name="T8" fmla="+- 0 11084 10682"/>
                                <a:gd name="T9" fmla="*/ T8 w 834"/>
                                <a:gd name="T10" fmla="+- 0 -35 -35"/>
                                <a:gd name="T11" fmla="*/ -35 h 487"/>
                                <a:gd name="T12" fmla="+- 0 10682 10682"/>
                                <a:gd name="T13" fmla="*/ T12 w 834"/>
                                <a:gd name="T14" fmla="+- 0 203 -35"/>
                                <a:gd name="T15" fmla="*/ 203 h 487"/>
                                <a:gd name="T16" fmla="+- 0 10739 10682"/>
                                <a:gd name="T17" fmla="*/ T16 w 834"/>
                                <a:gd name="T18" fmla="+- 0 254 -35"/>
                                <a:gd name="T19" fmla="*/ 254 h 487"/>
                                <a:gd name="T20" fmla="+- 0 10798 10682"/>
                                <a:gd name="T21" fmla="*/ T20 w 834"/>
                                <a:gd name="T22" fmla="+- 0 300 -35"/>
                                <a:gd name="T23" fmla="*/ 300 h 487"/>
                                <a:gd name="T24" fmla="+- 0 10861 10682"/>
                                <a:gd name="T25" fmla="*/ T24 w 834"/>
                                <a:gd name="T26" fmla="+- 0 342 -35"/>
                                <a:gd name="T27" fmla="*/ 342 h 487"/>
                                <a:gd name="T28" fmla="+- 0 10926 10682"/>
                                <a:gd name="T29" fmla="*/ T28 w 834"/>
                                <a:gd name="T30" fmla="+- 0 378 -35"/>
                                <a:gd name="T31" fmla="*/ 378 h 487"/>
                                <a:gd name="T32" fmla="+- 0 10995 10682"/>
                                <a:gd name="T33" fmla="*/ T32 w 834"/>
                                <a:gd name="T34" fmla="+- 0 410 -35"/>
                                <a:gd name="T35" fmla="*/ 410 h 487"/>
                                <a:gd name="T36" fmla="+- 0 11065 10682"/>
                                <a:gd name="T37" fmla="*/ T36 w 834"/>
                                <a:gd name="T38" fmla="+- 0 437 -35"/>
                                <a:gd name="T39" fmla="*/ 437 h 487"/>
                                <a:gd name="T40" fmla="+- 0 11113 10682"/>
                                <a:gd name="T41" fmla="*/ T40 w 834"/>
                                <a:gd name="T42" fmla="+- 0 452 -35"/>
                                <a:gd name="T43" fmla="*/ 452 h 4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834" h="487">
                                  <a:moveTo>
                                    <a:pt x="431" y="487"/>
                                  </a:moveTo>
                                  <a:lnTo>
                                    <a:pt x="834" y="253"/>
                                  </a:lnTo>
                                  <a:lnTo>
                                    <a:pt x="402" y="0"/>
                                  </a:lnTo>
                                  <a:lnTo>
                                    <a:pt x="0" y="238"/>
                                  </a:lnTo>
                                  <a:lnTo>
                                    <a:pt x="57" y="289"/>
                                  </a:lnTo>
                                  <a:lnTo>
                                    <a:pt x="116" y="335"/>
                                  </a:lnTo>
                                  <a:lnTo>
                                    <a:pt x="179" y="377"/>
                                  </a:lnTo>
                                  <a:lnTo>
                                    <a:pt x="244" y="413"/>
                                  </a:lnTo>
                                  <a:lnTo>
                                    <a:pt x="313" y="445"/>
                                  </a:lnTo>
                                  <a:lnTo>
                                    <a:pt x="383" y="472"/>
                                  </a:lnTo>
                                  <a:lnTo>
                                    <a:pt x="431" y="48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5" name="Picture 31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131" y="-96"/>
                              <a:ext cx="108" cy="4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16" name="Group 313"/>
                        <wpg:cNvGrpSpPr>
                          <a:grpSpLocks/>
                        </wpg:cNvGrpSpPr>
                        <wpg:grpSpPr bwMode="auto">
                          <a:xfrm>
                            <a:off x="11143" y="-84"/>
                            <a:ext cx="85" cy="466"/>
                            <a:chOff x="11143" y="-84"/>
                            <a:chExt cx="85" cy="466"/>
                          </a:xfrm>
                        </wpg:grpSpPr>
                        <wps:wsp>
                          <wps:cNvPr id="217" name="Freeform 315"/>
                          <wps:cNvSpPr>
                            <a:spLocks/>
                          </wps:cNvSpPr>
                          <wps:spPr bwMode="auto">
                            <a:xfrm>
                              <a:off x="11143" y="-84"/>
                              <a:ext cx="85" cy="466"/>
                            </a:xfrm>
                            <a:custGeom>
                              <a:avLst/>
                              <a:gdLst>
                                <a:gd name="T0" fmla="+- 0 11143 11143"/>
                                <a:gd name="T1" fmla="*/ T0 w 85"/>
                                <a:gd name="T2" fmla="+- 0 382 -84"/>
                                <a:gd name="T3" fmla="*/ 382 h 466"/>
                                <a:gd name="T4" fmla="+- 0 11143 11143"/>
                                <a:gd name="T5" fmla="*/ T4 w 85"/>
                                <a:gd name="T6" fmla="+- 0 -35 -84"/>
                                <a:gd name="T7" fmla="*/ -35 h 466"/>
                                <a:gd name="T8" fmla="+- 0 11227 11143"/>
                                <a:gd name="T9" fmla="*/ T8 w 85"/>
                                <a:gd name="T10" fmla="+- 0 -84 -84"/>
                                <a:gd name="T11" fmla="*/ -84 h 466"/>
                                <a:gd name="T12" fmla="+- 0 11224 11143"/>
                                <a:gd name="T13" fmla="*/ T12 w 85"/>
                                <a:gd name="T14" fmla="+- 0 311 -84"/>
                                <a:gd name="T15" fmla="*/ 311 h 466"/>
                                <a:gd name="T16" fmla="+- 0 11143 11143"/>
                                <a:gd name="T17" fmla="*/ T16 w 85"/>
                                <a:gd name="T18" fmla="+- 0 382 -84"/>
                                <a:gd name="T19" fmla="*/ 382 h 4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5" h="466">
                                  <a:moveTo>
                                    <a:pt x="0" y="466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84" y="0"/>
                                  </a:lnTo>
                                  <a:lnTo>
                                    <a:pt x="81" y="395"/>
                                  </a:lnTo>
                                  <a:lnTo>
                                    <a:pt x="0" y="46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3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8" name="Picture 31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212" y="-117"/>
                              <a:ext cx="183" cy="39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19" name="Group 310"/>
                        <wpg:cNvGrpSpPr>
                          <a:grpSpLocks/>
                        </wpg:cNvGrpSpPr>
                        <wpg:grpSpPr bwMode="auto">
                          <a:xfrm>
                            <a:off x="11224" y="-105"/>
                            <a:ext cx="159" cy="375"/>
                            <a:chOff x="11224" y="-105"/>
                            <a:chExt cx="159" cy="375"/>
                          </a:xfrm>
                        </wpg:grpSpPr>
                        <wps:wsp>
                          <wps:cNvPr id="220" name="Freeform 312"/>
                          <wps:cNvSpPr>
                            <a:spLocks/>
                          </wps:cNvSpPr>
                          <wps:spPr bwMode="auto">
                            <a:xfrm>
                              <a:off x="11224" y="-105"/>
                              <a:ext cx="159" cy="375"/>
                            </a:xfrm>
                            <a:custGeom>
                              <a:avLst/>
                              <a:gdLst>
                                <a:gd name="T0" fmla="+- 0 11227 11224"/>
                                <a:gd name="T1" fmla="*/ T0 w 159"/>
                                <a:gd name="T2" fmla="+- 0 -45 -105"/>
                                <a:gd name="T3" fmla="*/ -45 h 375"/>
                                <a:gd name="T4" fmla="+- 0 11383 11224"/>
                                <a:gd name="T5" fmla="*/ T4 w 159"/>
                                <a:gd name="T6" fmla="+- 0 -105 -105"/>
                                <a:gd name="T7" fmla="*/ -105 h 375"/>
                                <a:gd name="T8" fmla="+- 0 11383 11224"/>
                                <a:gd name="T9" fmla="*/ T8 w 159"/>
                                <a:gd name="T10" fmla="+- 0 140 -105"/>
                                <a:gd name="T11" fmla="*/ 140 h 375"/>
                                <a:gd name="T12" fmla="+- 0 11224 11224"/>
                                <a:gd name="T13" fmla="*/ T12 w 159"/>
                                <a:gd name="T14" fmla="+- 0 270 -105"/>
                                <a:gd name="T15" fmla="*/ 270 h 375"/>
                                <a:gd name="T16" fmla="+- 0 11227 11224"/>
                                <a:gd name="T17" fmla="*/ T16 w 159"/>
                                <a:gd name="T18" fmla="+- 0 -45 -105"/>
                                <a:gd name="T19" fmla="*/ -45 h 3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9" h="375">
                                  <a:moveTo>
                                    <a:pt x="3" y="60"/>
                                  </a:moveTo>
                                  <a:lnTo>
                                    <a:pt x="159" y="0"/>
                                  </a:lnTo>
                                  <a:lnTo>
                                    <a:pt x="159" y="245"/>
                                  </a:lnTo>
                                  <a:lnTo>
                                    <a:pt x="0" y="375"/>
                                  </a:lnTo>
                                  <a:lnTo>
                                    <a:pt x="3" y="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1" name="Picture 31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961" y="-280"/>
                              <a:ext cx="434" cy="24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22" name="Group 307"/>
                        <wpg:cNvGrpSpPr>
                          <a:grpSpLocks/>
                        </wpg:cNvGrpSpPr>
                        <wpg:grpSpPr bwMode="auto">
                          <a:xfrm>
                            <a:off x="10973" y="-269"/>
                            <a:ext cx="410" cy="224"/>
                            <a:chOff x="10973" y="-269"/>
                            <a:chExt cx="410" cy="224"/>
                          </a:xfrm>
                        </wpg:grpSpPr>
                        <wps:wsp>
                          <wps:cNvPr id="223" name="Freeform 309"/>
                          <wps:cNvSpPr>
                            <a:spLocks/>
                          </wps:cNvSpPr>
                          <wps:spPr bwMode="auto">
                            <a:xfrm>
                              <a:off x="10973" y="-269"/>
                              <a:ext cx="410" cy="224"/>
                            </a:xfrm>
                            <a:custGeom>
                              <a:avLst/>
                              <a:gdLst>
                                <a:gd name="T0" fmla="+- 0 11227 10973"/>
                                <a:gd name="T1" fmla="*/ T0 w 410"/>
                                <a:gd name="T2" fmla="+- 0 -45 -269"/>
                                <a:gd name="T3" fmla="*/ -45 h 224"/>
                                <a:gd name="T4" fmla="+- 0 11227 10973"/>
                                <a:gd name="T5" fmla="*/ T4 w 410"/>
                                <a:gd name="T6" fmla="+- 0 -84 -269"/>
                                <a:gd name="T7" fmla="*/ -84 h 224"/>
                                <a:gd name="T8" fmla="+- 0 10973 10973"/>
                                <a:gd name="T9" fmla="*/ T8 w 410"/>
                                <a:gd name="T10" fmla="+- 0 -232 -269"/>
                                <a:gd name="T11" fmla="*/ -232 h 224"/>
                                <a:gd name="T12" fmla="+- 0 11102 10973"/>
                                <a:gd name="T13" fmla="*/ T12 w 410"/>
                                <a:gd name="T14" fmla="+- 0 -269 -269"/>
                                <a:gd name="T15" fmla="*/ -269 h 224"/>
                                <a:gd name="T16" fmla="+- 0 11383 10973"/>
                                <a:gd name="T17" fmla="*/ T16 w 410"/>
                                <a:gd name="T18" fmla="+- 0 -105 -269"/>
                                <a:gd name="T19" fmla="*/ -105 h 224"/>
                                <a:gd name="T20" fmla="+- 0 11227 10973"/>
                                <a:gd name="T21" fmla="*/ T20 w 410"/>
                                <a:gd name="T22" fmla="+- 0 -45 -269"/>
                                <a:gd name="T23" fmla="*/ -45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10" h="224">
                                  <a:moveTo>
                                    <a:pt x="254" y="224"/>
                                  </a:moveTo>
                                  <a:lnTo>
                                    <a:pt x="254" y="185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29" y="0"/>
                                  </a:lnTo>
                                  <a:lnTo>
                                    <a:pt x="410" y="164"/>
                                  </a:lnTo>
                                  <a:lnTo>
                                    <a:pt x="254" y="2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4" name="Picture 30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101" y="206"/>
                              <a:ext cx="427" cy="43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25" name="Group 304"/>
                        <wpg:cNvGrpSpPr>
                          <a:grpSpLocks/>
                        </wpg:cNvGrpSpPr>
                        <wpg:grpSpPr bwMode="auto">
                          <a:xfrm>
                            <a:off x="11113" y="218"/>
                            <a:ext cx="403" cy="412"/>
                            <a:chOff x="11113" y="218"/>
                            <a:chExt cx="403" cy="412"/>
                          </a:xfrm>
                        </wpg:grpSpPr>
                        <wps:wsp>
                          <wps:cNvPr id="226" name="Freeform 306"/>
                          <wps:cNvSpPr>
                            <a:spLocks/>
                          </wps:cNvSpPr>
                          <wps:spPr bwMode="auto">
                            <a:xfrm>
                              <a:off x="11113" y="218"/>
                              <a:ext cx="403" cy="412"/>
                            </a:xfrm>
                            <a:custGeom>
                              <a:avLst/>
                              <a:gdLst>
                                <a:gd name="T0" fmla="+- 0 11113 11113"/>
                                <a:gd name="T1" fmla="*/ T0 w 403"/>
                                <a:gd name="T2" fmla="+- 0 452 218"/>
                                <a:gd name="T3" fmla="*/ 452 h 412"/>
                                <a:gd name="T4" fmla="+- 0 11516 11113"/>
                                <a:gd name="T5" fmla="*/ T4 w 403"/>
                                <a:gd name="T6" fmla="+- 0 218 218"/>
                                <a:gd name="T7" fmla="*/ 218 h 412"/>
                                <a:gd name="T8" fmla="+- 0 11516 11113"/>
                                <a:gd name="T9" fmla="*/ T8 w 403"/>
                                <a:gd name="T10" fmla="+- 0 396 218"/>
                                <a:gd name="T11" fmla="*/ 396 h 412"/>
                                <a:gd name="T12" fmla="+- 0 11113 11113"/>
                                <a:gd name="T13" fmla="*/ T12 w 403"/>
                                <a:gd name="T14" fmla="+- 0 630 218"/>
                                <a:gd name="T15" fmla="*/ 630 h 412"/>
                                <a:gd name="T16" fmla="+- 0 11113 11113"/>
                                <a:gd name="T17" fmla="*/ T16 w 403"/>
                                <a:gd name="T18" fmla="+- 0 452 218"/>
                                <a:gd name="T19" fmla="*/ 452 h 4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3" h="412">
                                  <a:moveTo>
                                    <a:pt x="0" y="234"/>
                                  </a:moveTo>
                                  <a:lnTo>
                                    <a:pt x="403" y="0"/>
                                  </a:lnTo>
                                  <a:lnTo>
                                    <a:pt x="403" y="178"/>
                                  </a:lnTo>
                                  <a:lnTo>
                                    <a:pt x="0" y="412"/>
                                  </a:lnTo>
                                  <a:lnTo>
                                    <a:pt x="0" y="23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7" name="Picture 30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769" y="-295"/>
                              <a:ext cx="471" cy="27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28" name="Group 301"/>
                        <wpg:cNvGrpSpPr>
                          <a:grpSpLocks/>
                        </wpg:cNvGrpSpPr>
                        <wpg:grpSpPr bwMode="auto">
                          <a:xfrm>
                            <a:off x="10781" y="-283"/>
                            <a:ext cx="447" cy="249"/>
                            <a:chOff x="10781" y="-283"/>
                            <a:chExt cx="447" cy="249"/>
                          </a:xfrm>
                        </wpg:grpSpPr>
                        <wps:wsp>
                          <wps:cNvPr id="229" name="Freeform 303"/>
                          <wps:cNvSpPr>
                            <a:spLocks/>
                          </wps:cNvSpPr>
                          <wps:spPr bwMode="auto">
                            <a:xfrm>
                              <a:off x="10781" y="-283"/>
                              <a:ext cx="447" cy="249"/>
                            </a:xfrm>
                            <a:custGeom>
                              <a:avLst/>
                              <a:gdLst>
                                <a:gd name="T0" fmla="+- 0 10781 10781"/>
                                <a:gd name="T1" fmla="*/ T0 w 447"/>
                                <a:gd name="T2" fmla="+- 0 -243 -283"/>
                                <a:gd name="T3" fmla="*/ -243 h 249"/>
                                <a:gd name="T4" fmla="+- 0 10884 10781"/>
                                <a:gd name="T5" fmla="*/ T4 w 447"/>
                                <a:gd name="T6" fmla="+- 0 -283 -283"/>
                                <a:gd name="T7" fmla="*/ -283 h 249"/>
                                <a:gd name="T8" fmla="+- 0 10973 10781"/>
                                <a:gd name="T9" fmla="*/ T8 w 447"/>
                                <a:gd name="T10" fmla="+- 0 -231 -283"/>
                                <a:gd name="T11" fmla="*/ -231 h 249"/>
                                <a:gd name="T12" fmla="+- 0 11227 10781"/>
                                <a:gd name="T13" fmla="*/ T12 w 447"/>
                                <a:gd name="T14" fmla="+- 0 -84 -283"/>
                                <a:gd name="T15" fmla="*/ -84 h 249"/>
                                <a:gd name="T16" fmla="+- 0 11143 10781"/>
                                <a:gd name="T17" fmla="*/ T16 w 447"/>
                                <a:gd name="T18" fmla="+- 0 -35 -283"/>
                                <a:gd name="T19" fmla="*/ -35 h 249"/>
                                <a:gd name="T20" fmla="+- 0 11123 10781"/>
                                <a:gd name="T21" fmla="*/ T20 w 447"/>
                                <a:gd name="T22" fmla="+- 0 -41 -283"/>
                                <a:gd name="T23" fmla="*/ -41 h 249"/>
                                <a:gd name="T24" fmla="+- 0 11103 10781"/>
                                <a:gd name="T25" fmla="*/ T24 w 447"/>
                                <a:gd name="T26" fmla="+- 0 -48 -283"/>
                                <a:gd name="T27" fmla="*/ -48 h 249"/>
                                <a:gd name="T28" fmla="+- 0 11044 10781"/>
                                <a:gd name="T29" fmla="*/ T28 w 447"/>
                                <a:gd name="T30" fmla="+- 0 -72 -283"/>
                                <a:gd name="T31" fmla="*/ -72 h 249"/>
                                <a:gd name="T32" fmla="+- 0 10988 10781"/>
                                <a:gd name="T33" fmla="*/ T32 w 447"/>
                                <a:gd name="T34" fmla="+- 0 -99 -283"/>
                                <a:gd name="T35" fmla="*/ -99 h 249"/>
                                <a:gd name="T36" fmla="+- 0 10933 10781"/>
                                <a:gd name="T37" fmla="*/ T36 w 447"/>
                                <a:gd name="T38" fmla="+- 0 -130 -283"/>
                                <a:gd name="T39" fmla="*/ -130 h 249"/>
                                <a:gd name="T40" fmla="+- 0 10880 10781"/>
                                <a:gd name="T41" fmla="*/ T40 w 447"/>
                                <a:gd name="T42" fmla="+- 0 -164 -283"/>
                                <a:gd name="T43" fmla="*/ -164 h 249"/>
                                <a:gd name="T44" fmla="+- 0 10829 10781"/>
                                <a:gd name="T45" fmla="*/ T44 w 447"/>
                                <a:gd name="T46" fmla="+- 0 -202 -283"/>
                                <a:gd name="T47" fmla="*/ -202 h 249"/>
                                <a:gd name="T48" fmla="+- 0 10796 10781"/>
                                <a:gd name="T49" fmla="*/ T48 w 447"/>
                                <a:gd name="T50" fmla="+- 0 -229 -283"/>
                                <a:gd name="T51" fmla="*/ -229 h 249"/>
                                <a:gd name="T52" fmla="+- 0 10781 10781"/>
                                <a:gd name="T53" fmla="*/ T52 w 447"/>
                                <a:gd name="T54" fmla="+- 0 -243 -283"/>
                                <a:gd name="T55" fmla="*/ -243 h 2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447" h="249">
                                  <a:moveTo>
                                    <a:pt x="0" y="40"/>
                                  </a:moveTo>
                                  <a:lnTo>
                                    <a:pt x="103" y="0"/>
                                  </a:lnTo>
                                  <a:lnTo>
                                    <a:pt x="192" y="52"/>
                                  </a:lnTo>
                                  <a:lnTo>
                                    <a:pt x="446" y="199"/>
                                  </a:lnTo>
                                  <a:lnTo>
                                    <a:pt x="362" y="248"/>
                                  </a:lnTo>
                                  <a:lnTo>
                                    <a:pt x="342" y="242"/>
                                  </a:lnTo>
                                  <a:lnTo>
                                    <a:pt x="322" y="235"/>
                                  </a:lnTo>
                                  <a:lnTo>
                                    <a:pt x="263" y="211"/>
                                  </a:lnTo>
                                  <a:lnTo>
                                    <a:pt x="207" y="184"/>
                                  </a:lnTo>
                                  <a:lnTo>
                                    <a:pt x="152" y="153"/>
                                  </a:lnTo>
                                  <a:lnTo>
                                    <a:pt x="99" y="119"/>
                                  </a:lnTo>
                                  <a:lnTo>
                                    <a:pt x="48" y="81"/>
                                  </a:lnTo>
                                  <a:lnTo>
                                    <a:pt x="15" y="54"/>
                                  </a:lnTo>
                                  <a:lnTo>
                                    <a:pt x="0" y="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30" name="Picture 30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362" y="541"/>
                              <a:ext cx="460" cy="32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231" name="Group 299"/>
                        <wpg:cNvGrpSpPr>
                          <a:grpSpLocks/>
                        </wpg:cNvGrpSpPr>
                        <wpg:grpSpPr bwMode="auto">
                          <a:xfrm>
                            <a:off x="10374" y="553"/>
                            <a:ext cx="436" cy="305"/>
                            <a:chOff x="10374" y="553"/>
                            <a:chExt cx="436" cy="305"/>
                          </a:xfrm>
                        </wpg:grpSpPr>
                        <wps:wsp>
                          <wps:cNvPr id="232" name="Freeform 300"/>
                          <wps:cNvSpPr>
                            <a:spLocks/>
                          </wps:cNvSpPr>
                          <wps:spPr bwMode="auto">
                            <a:xfrm>
                              <a:off x="10374" y="553"/>
                              <a:ext cx="436" cy="305"/>
                            </a:xfrm>
                            <a:custGeom>
                              <a:avLst/>
                              <a:gdLst>
                                <a:gd name="T0" fmla="+- 0 10374 10374"/>
                                <a:gd name="T1" fmla="*/ T0 w 436"/>
                                <a:gd name="T2" fmla="+- 0 553 553"/>
                                <a:gd name="T3" fmla="*/ 553 h 305"/>
                                <a:gd name="T4" fmla="+- 0 10810 10374"/>
                                <a:gd name="T5" fmla="*/ T4 w 436"/>
                                <a:gd name="T6" fmla="+- 0 806 553"/>
                                <a:gd name="T7" fmla="*/ 806 h 305"/>
                                <a:gd name="T8" fmla="+- 0 10810 10374"/>
                                <a:gd name="T9" fmla="*/ T8 w 436"/>
                                <a:gd name="T10" fmla="+- 0 857 553"/>
                                <a:gd name="T11" fmla="*/ 857 h 305"/>
                                <a:gd name="T12" fmla="+- 0 10374 10374"/>
                                <a:gd name="T13" fmla="*/ T12 w 436"/>
                                <a:gd name="T14" fmla="+- 0 605 553"/>
                                <a:gd name="T15" fmla="*/ 605 h 305"/>
                                <a:gd name="T16" fmla="+- 0 10374 10374"/>
                                <a:gd name="T17" fmla="*/ T16 w 436"/>
                                <a:gd name="T18" fmla="+- 0 553 553"/>
                                <a:gd name="T19" fmla="*/ 553 h 3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6" h="305">
                                  <a:moveTo>
                                    <a:pt x="0" y="0"/>
                                  </a:moveTo>
                                  <a:lnTo>
                                    <a:pt x="436" y="253"/>
                                  </a:lnTo>
                                  <a:lnTo>
                                    <a:pt x="436" y="304"/>
                                  </a:lnTo>
                                  <a:lnTo>
                                    <a:pt x="0" y="5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3" name="Group 272"/>
                        <wpg:cNvGrpSpPr>
                          <a:grpSpLocks/>
                        </wpg:cNvGrpSpPr>
                        <wpg:grpSpPr bwMode="auto">
                          <a:xfrm>
                            <a:off x="10421" y="441"/>
                            <a:ext cx="534" cy="331"/>
                            <a:chOff x="10421" y="441"/>
                            <a:chExt cx="534" cy="331"/>
                          </a:xfrm>
                        </wpg:grpSpPr>
                        <wps:wsp>
                          <wps:cNvPr id="234" name="Freeform 298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804 10421"/>
                                <a:gd name="T1" fmla="*/ T0 w 534"/>
                                <a:gd name="T2" fmla="+- 0 735 441"/>
                                <a:gd name="T3" fmla="*/ 735 h 331"/>
                                <a:gd name="T4" fmla="+- 0 10778 10421"/>
                                <a:gd name="T5" fmla="*/ T4 w 534"/>
                                <a:gd name="T6" fmla="+- 0 753 441"/>
                                <a:gd name="T7" fmla="*/ 753 h 331"/>
                                <a:gd name="T8" fmla="+- 0 10810 10421"/>
                                <a:gd name="T9" fmla="*/ T8 w 534"/>
                                <a:gd name="T10" fmla="+- 0 772 441"/>
                                <a:gd name="T11" fmla="*/ 772 h 331"/>
                                <a:gd name="T12" fmla="+- 0 10836 10421"/>
                                <a:gd name="T13" fmla="*/ T12 w 534"/>
                                <a:gd name="T14" fmla="+- 0 754 441"/>
                                <a:gd name="T15" fmla="*/ 754 h 331"/>
                                <a:gd name="T16" fmla="+- 0 10804 10421"/>
                                <a:gd name="T17" fmla="*/ T16 w 534"/>
                                <a:gd name="T18" fmla="+- 0 735 441"/>
                                <a:gd name="T19" fmla="*/ 735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83" y="294"/>
                                  </a:moveTo>
                                  <a:lnTo>
                                    <a:pt x="357" y="312"/>
                                  </a:lnTo>
                                  <a:lnTo>
                                    <a:pt x="389" y="331"/>
                                  </a:lnTo>
                                  <a:lnTo>
                                    <a:pt x="415" y="313"/>
                                  </a:lnTo>
                                  <a:lnTo>
                                    <a:pt x="383" y="29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5" name="Freeform 297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844 10421"/>
                                <a:gd name="T1" fmla="*/ T0 w 534"/>
                                <a:gd name="T2" fmla="+- 0 708 441"/>
                                <a:gd name="T3" fmla="*/ 708 h 331"/>
                                <a:gd name="T4" fmla="+- 0 10817 10421"/>
                                <a:gd name="T5" fmla="*/ T4 w 534"/>
                                <a:gd name="T6" fmla="+- 0 726 441"/>
                                <a:gd name="T7" fmla="*/ 726 h 331"/>
                                <a:gd name="T8" fmla="+- 0 10849 10421"/>
                                <a:gd name="T9" fmla="*/ T8 w 534"/>
                                <a:gd name="T10" fmla="+- 0 745 441"/>
                                <a:gd name="T11" fmla="*/ 745 h 331"/>
                                <a:gd name="T12" fmla="+- 0 10876 10421"/>
                                <a:gd name="T13" fmla="*/ T12 w 534"/>
                                <a:gd name="T14" fmla="+- 0 727 441"/>
                                <a:gd name="T15" fmla="*/ 727 h 331"/>
                                <a:gd name="T16" fmla="+- 0 10844 10421"/>
                                <a:gd name="T17" fmla="*/ T16 w 534"/>
                                <a:gd name="T18" fmla="+- 0 708 441"/>
                                <a:gd name="T19" fmla="*/ 708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23" y="267"/>
                                  </a:moveTo>
                                  <a:lnTo>
                                    <a:pt x="396" y="285"/>
                                  </a:lnTo>
                                  <a:lnTo>
                                    <a:pt x="428" y="304"/>
                                  </a:lnTo>
                                  <a:lnTo>
                                    <a:pt x="455" y="286"/>
                                  </a:lnTo>
                                  <a:lnTo>
                                    <a:pt x="423" y="26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6" name="Freeform 296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745 10421"/>
                                <a:gd name="T1" fmla="*/ T0 w 534"/>
                                <a:gd name="T2" fmla="+- 0 699 441"/>
                                <a:gd name="T3" fmla="*/ 699 h 331"/>
                                <a:gd name="T4" fmla="+- 0 10718 10421"/>
                                <a:gd name="T5" fmla="*/ T4 w 534"/>
                                <a:gd name="T6" fmla="+- 0 717 441"/>
                                <a:gd name="T7" fmla="*/ 717 h 331"/>
                                <a:gd name="T8" fmla="+- 0 10750 10421"/>
                                <a:gd name="T9" fmla="*/ T8 w 534"/>
                                <a:gd name="T10" fmla="+- 0 736 441"/>
                                <a:gd name="T11" fmla="*/ 736 h 331"/>
                                <a:gd name="T12" fmla="+- 0 10777 10421"/>
                                <a:gd name="T13" fmla="*/ T12 w 534"/>
                                <a:gd name="T14" fmla="+- 0 718 441"/>
                                <a:gd name="T15" fmla="*/ 718 h 331"/>
                                <a:gd name="T16" fmla="+- 0 10745 10421"/>
                                <a:gd name="T17" fmla="*/ T16 w 534"/>
                                <a:gd name="T18" fmla="+- 0 699 441"/>
                                <a:gd name="T19" fmla="*/ 699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24" y="258"/>
                                  </a:moveTo>
                                  <a:lnTo>
                                    <a:pt x="297" y="276"/>
                                  </a:lnTo>
                                  <a:lnTo>
                                    <a:pt x="329" y="295"/>
                                  </a:lnTo>
                                  <a:lnTo>
                                    <a:pt x="356" y="277"/>
                                  </a:lnTo>
                                  <a:lnTo>
                                    <a:pt x="324" y="25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7" name="Freeform 295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884 10421"/>
                                <a:gd name="T1" fmla="*/ T0 w 534"/>
                                <a:gd name="T2" fmla="+- 0 682 441"/>
                                <a:gd name="T3" fmla="*/ 682 h 331"/>
                                <a:gd name="T4" fmla="+- 0 10857 10421"/>
                                <a:gd name="T5" fmla="*/ T4 w 534"/>
                                <a:gd name="T6" fmla="+- 0 699 441"/>
                                <a:gd name="T7" fmla="*/ 699 h 331"/>
                                <a:gd name="T8" fmla="+- 0 10889 10421"/>
                                <a:gd name="T9" fmla="*/ T8 w 534"/>
                                <a:gd name="T10" fmla="+- 0 718 441"/>
                                <a:gd name="T11" fmla="*/ 718 h 331"/>
                                <a:gd name="T12" fmla="+- 0 10916 10421"/>
                                <a:gd name="T13" fmla="*/ T12 w 534"/>
                                <a:gd name="T14" fmla="+- 0 701 441"/>
                                <a:gd name="T15" fmla="*/ 701 h 331"/>
                                <a:gd name="T16" fmla="+- 0 10884 10421"/>
                                <a:gd name="T17" fmla="*/ T16 w 534"/>
                                <a:gd name="T18" fmla="+- 0 682 441"/>
                                <a:gd name="T19" fmla="*/ 682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63" y="241"/>
                                  </a:moveTo>
                                  <a:lnTo>
                                    <a:pt x="436" y="258"/>
                                  </a:lnTo>
                                  <a:lnTo>
                                    <a:pt x="468" y="277"/>
                                  </a:lnTo>
                                  <a:lnTo>
                                    <a:pt x="495" y="260"/>
                                  </a:lnTo>
                                  <a:lnTo>
                                    <a:pt x="463" y="24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8" name="Freeform 294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785 10421"/>
                                <a:gd name="T1" fmla="*/ T0 w 534"/>
                                <a:gd name="T2" fmla="+- 0 673 441"/>
                                <a:gd name="T3" fmla="*/ 673 h 331"/>
                                <a:gd name="T4" fmla="+- 0 10758 10421"/>
                                <a:gd name="T5" fmla="*/ T4 w 534"/>
                                <a:gd name="T6" fmla="+- 0 690 441"/>
                                <a:gd name="T7" fmla="*/ 690 h 331"/>
                                <a:gd name="T8" fmla="+- 0 10790 10421"/>
                                <a:gd name="T9" fmla="*/ T8 w 534"/>
                                <a:gd name="T10" fmla="+- 0 709 441"/>
                                <a:gd name="T11" fmla="*/ 709 h 331"/>
                                <a:gd name="T12" fmla="+- 0 10817 10421"/>
                                <a:gd name="T13" fmla="*/ T12 w 534"/>
                                <a:gd name="T14" fmla="+- 0 692 441"/>
                                <a:gd name="T15" fmla="*/ 692 h 331"/>
                                <a:gd name="T16" fmla="+- 0 10785 10421"/>
                                <a:gd name="T17" fmla="*/ T16 w 534"/>
                                <a:gd name="T18" fmla="+- 0 673 441"/>
                                <a:gd name="T19" fmla="*/ 673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64" y="232"/>
                                  </a:moveTo>
                                  <a:lnTo>
                                    <a:pt x="337" y="249"/>
                                  </a:lnTo>
                                  <a:lnTo>
                                    <a:pt x="369" y="268"/>
                                  </a:lnTo>
                                  <a:lnTo>
                                    <a:pt x="396" y="251"/>
                                  </a:lnTo>
                                  <a:lnTo>
                                    <a:pt x="364" y="23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9" name="Freeform 293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567 10421"/>
                                <a:gd name="T1" fmla="*/ T0 w 534"/>
                                <a:gd name="T2" fmla="+- 0 592 441"/>
                                <a:gd name="T3" fmla="*/ 592 h 331"/>
                                <a:gd name="T4" fmla="+- 0 10540 10421"/>
                                <a:gd name="T5" fmla="*/ T4 w 534"/>
                                <a:gd name="T6" fmla="+- 0 610 441"/>
                                <a:gd name="T7" fmla="*/ 610 h 331"/>
                                <a:gd name="T8" fmla="+- 0 10691 10421"/>
                                <a:gd name="T9" fmla="*/ T8 w 534"/>
                                <a:gd name="T10" fmla="+- 0 700 441"/>
                                <a:gd name="T11" fmla="*/ 700 h 331"/>
                                <a:gd name="T12" fmla="+- 0 10718 10421"/>
                                <a:gd name="T13" fmla="*/ T12 w 534"/>
                                <a:gd name="T14" fmla="+- 0 683 441"/>
                                <a:gd name="T15" fmla="*/ 683 h 331"/>
                                <a:gd name="T16" fmla="+- 0 10567 10421"/>
                                <a:gd name="T17" fmla="*/ T16 w 534"/>
                                <a:gd name="T18" fmla="+- 0 592 441"/>
                                <a:gd name="T19" fmla="*/ 592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46" y="151"/>
                                  </a:moveTo>
                                  <a:lnTo>
                                    <a:pt x="119" y="169"/>
                                  </a:lnTo>
                                  <a:lnTo>
                                    <a:pt x="270" y="259"/>
                                  </a:lnTo>
                                  <a:lnTo>
                                    <a:pt x="297" y="242"/>
                                  </a:lnTo>
                                  <a:lnTo>
                                    <a:pt x="146" y="15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0" name="Freeform 292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923 10421"/>
                                <a:gd name="T1" fmla="*/ T0 w 534"/>
                                <a:gd name="T2" fmla="+- 0 655 441"/>
                                <a:gd name="T3" fmla="*/ 655 h 331"/>
                                <a:gd name="T4" fmla="+- 0 10896 10421"/>
                                <a:gd name="T5" fmla="*/ T4 w 534"/>
                                <a:gd name="T6" fmla="+- 0 673 441"/>
                                <a:gd name="T7" fmla="*/ 673 h 331"/>
                                <a:gd name="T8" fmla="+- 0 10929 10421"/>
                                <a:gd name="T9" fmla="*/ T8 w 534"/>
                                <a:gd name="T10" fmla="+- 0 692 441"/>
                                <a:gd name="T11" fmla="*/ 692 h 331"/>
                                <a:gd name="T12" fmla="+- 0 10955 10421"/>
                                <a:gd name="T13" fmla="*/ T12 w 534"/>
                                <a:gd name="T14" fmla="+- 0 674 441"/>
                                <a:gd name="T15" fmla="*/ 674 h 331"/>
                                <a:gd name="T16" fmla="+- 0 10923 10421"/>
                                <a:gd name="T17" fmla="*/ T16 w 534"/>
                                <a:gd name="T18" fmla="+- 0 655 441"/>
                                <a:gd name="T19" fmla="*/ 655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502" y="214"/>
                                  </a:moveTo>
                                  <a:lnTo>
                                    <a:pt x="475" y="232"/>
                                  </a:lnTo>
                                  <a:lnTo>
                                    <a:pt x="508" y="251"/>
                                  </a:lnTo>
                                  <a:lnTo>
                                    <a:pt x="534" y="233"/>
                                  </a:lnTo>
                                  <a:lnTo>
                                    <a:pt x="502" y="21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1" name="Freeform 291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824 10421"/>
                                <a:gd name="T1" fmla="*/ T0 w 534"/>
                                <a:gd name="T2" fmla="+- 0 646 441"/>
                                <a:gd name="T3" fmla="*/ 646 h 331"/>
                                <a:gd name="T4" fmla="+- 0 10797 10421"/>
                                <a:gd name="T5" fmla="*/ T4 w 534"/>
                                <a:gd name="T6" fmla="+- 0 664 441"/>
                                <a:gd name="T7" fmla="*/ 664 h 331"/>
                                <a:gd name="T8" fmla="+- 0 10830 10421"/>
                                <a:gd name="T9" fmla="*/ T8 w 534"/>
                                <a:gd name="T10" fmla="+- 0 683 441"/>
                                <a:gd name="T11" fmla="*/ 683 h 331"/>
                                <a:gd name="T12" fmla="+- 0 10856 10421"/>
                                <a:gd name="T13" fmla="*/ T12 w 534"/>
                                <a:gd name="T14" fmla="+- 0 665 441"/>
                                <a:gd name="T15" fmla="*/ 665 h 331"/>
                                <a:gd name="T16" fmla="+- 0 10824 10421"/>
                                <a:gd name="T17" fmla="*/ T16 w 534"/>
                                <a:gd name="T18" fmla="+- 0 646 441"/>
                                <a:gd name="T19" fmla="*/ 646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03" y="205"/>
                                  </a:moveTo>
                                  <a:lnTo>
                                    <a:pt x="376" y="223"/>
                                  </a:lnTo>
                                  <a:lnTo>
                                    <a:pt x="409" y="242"/>
                                  </a:lnTo>
                                  <a:lnTo>
                                    <a:pt x="435" y="224"/>
                                  </a:lnTo>
                                  <a:lnTo>
                                    <a:pt x="403" y="20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2" name="Freeform 290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725 10421"/>
                                <a:gd name="T1" fmla="*/ T0 w 534"/>
                                <a:gd name="T2" fmla="+- 0 637 441"/>
                                <a:gd name="T3" fmla="*/ 637 h 331"/>
                                <a:gd name="T4" fmla="+- 0 10698 10421"/>
                                <a:gd name="T5" fmla="*/ T4 w 534"/>
                                <a:gd name="T6" fmla="+- 0 654 441"/>
                                <a:gd name="T7" fmla="*/ 654 h 331"/>
                                <a:gd name="T8" fmla="+- 0 10731 10421"/>
                                <a:gd name="T9" fmla="*/ T8 w 534"/>
                                <a:gd name="T10" fmla="+- 0 673 441"/>
                                <a:gd name="T11" fmla="*/ 673 h 331"/>
                                <a:gd name="T12" fmla="+- 0 10757 10421"/>
                                <a:gd name="T13" fmla="*/ T12 w 534"/>
                                <a:gd name="T14" fmla="+- 0 656 441"/>
                                <a:gd name="T15" fmla="*/ 656 h 331"/>
                                <a:gd name="T16" fmla="+- 0 10725 10421"/>
                                <a:gd name="T17" fmla="*/ T16 w 534"/>
                                <a:gd name="T18" fmla="+- 0 637 441"/>
                                <a:gd name="T19" fmla="*/ 637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04" y="196"/>
                                  </a:moveTo>
                                  <a:lnTo>
                                    <a:pt x="277" y="213"/>
                                  </a:lnTo>
                                  <a:lnTo>
                                    <a:pt x="310" y="232"/>
                                  </a:lnTo>
                                  <a:lnTo>
                                    <a:pt x="336" y="215"/>
                                  </a:lnTo>
                                  <a:lnTo>
                                    <a:pt x="304" y="19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3" name="Freeform 289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864 10421"/>
                                <a:gd name="T1" fmla="*/ T0 w 534"/>
                                <a:gd name="T2" fmla="+- 0 619 441"/>
                                <a:gd name="T3" fmla="*/ 619 h 331"/>
                                <a:gd name="T4" fmla="+- 0 10837 10421"/>
                                <a:gd name="T5" fmla="*/ T4 w 534"/>
                                <a:gd name="T6" fmla="+- 0 637 441"/>
                                <a:gd name="T7" fmla="*/ 637 h 331"/>
                                <a:gd name="T8" fmla="+- 0 10869 10421"/>
                                <a:gd name="T9" fmla="*/ T8 w 534"/>
                                <a:gd name="T10" fmla="+- 0 656 441"/>
                                <a:gd name="T11" fmla="*/ 656 h 331"/>
                                <a:gd name="T12" fmla="+- 0 10896 10421"/>
                                <a:gd name="T13" fmla="*/ T12 w 534"/>
                                <a:gd name="T14" fmla="+- 0 638 441"/>
                                <a:gd name="T15" fmla="*/ 638 h 331"/>
                                <a:gd name="T16" fmla="+- 0 10864 10421"/>
                                <a:gd name="T17" fmla="*/ T16 w 534"/>
                                <a:gd name="T18" fmla="+- 0 619 441"/>
                                <a:gd name="T19" fmla="*/ 619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43" y="178"/>
                                  </a:moveTo>
                                  <a:lnTo>
                                    <a:pt x="416" y="196"/>
                                  </a:lnTo>
                                  <a:lnTo>
                                    <a:pt x="448" y="215"/>
                                  </a:lnTo>
                                  <a:lnTo>
                                    <a:pt x="475" y="197"/>
                                  </a:lnTo>
                                  <a:lnTo>
                                    <a:pt x="443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4" name="Freeform 288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765 10421"/>
                                <a:gd name="T1" fmla="*/ T0 w 534"/>
                                <a:gd name="T2" fmla="+- 0 610 441"/>
                                <a:gd name="T3" fmla="*/ 610 h 331"/>
                                <a:gd name="T4" fmla="+- 0 10738 10421"/>
                                <a:gd name="T5" fmla="*/ T4 w 534"/>
                                <a:gd name="T6" fmla="+- 0 628 441"/>
                                <a:gd name="T7" fmla="*/ 628 h 331"/>
                                <a:gd name="T8" fmla="+- 0 10770 10421"/>
                                <a:gd name="T9" fmla="*/ T8 w 534"/>
                                <a:gd name="T10" fmla="+- 0 647 441"/>
                                <a:gd name="T11" fmla="*/ 647 h 331"/>
                                <a:gd name="T12" fmla="+- 0 10797 10421"/>
                                <a:gd name="T13" fmla="*/ T12 w 534"/>
                                <a:gd name="T14" fmla="+- 0 629 441"/>
                                <a:gd name="T15" fmla="*/ 629 h 331"/>
                                <a:gd name="T16" fmla="+- 0 10765 10421"/>
                                <a:gd name="T17" fmla="*/ T16 w 534"/>
                                <a:gd name="T18" fmla="+- 0 610 441"/>
                                <a:gd name="T19" fmla="*/ 610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44" y="169"/>
                                  </a:moveTo>
                                  <a:lnTo>
                                    <a:pt x="317" y="187"/>
                                  </a:lnTo>
                                  <a:lnTo>
                                    <a:pt x="349" y="206"/>
                                  </a:lnTo>
                                  <a:lnTo>
                                    <a:pt x="376" y="188"/>
                                  </a:lnTo>
                                  <a:lnTo>
                                    <a:pt x="344" y="16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5" name="Freeform 287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666 10421"/>
                                <a:gd name="T1" fmla="*/ T0 w 534"/>
                                <a:gd name="T2" fmla="+- 0 601 441"/>
                                <a:gd name="T3" fmla="*/ 601 h 331"/>
                                <a:gd name="T4" fmla="+- 0 10639 10421"/>
                                <a:gd name="T5" fmla="*/ T4 w 534"/>
                                <a:gd name="T6" fmla="+- 0 619 441"/>
                                <a:gd name="T7" fmla="*/ 619 h 331"/>
                                <a:gd name="T8" fmla="+- 0 10671 10421"/>
                                <a:gd name="T9" fmla="*/ T8 w 534"/>
                                <a:gd name="T10" fmla="+- 0 638 441"/>
                                <a:gd name="T11" fmla="*/ 638 h 331"/>
                                <a:gd name="T12" fmla="+- 0 10698 10421"/>
                                <a:gd name="T13" fmla="*/ T12 w 534"/>
                                <a:gd name="T14" fmla="+- 0 620 441"/>
                                <a:gd name="T15" fmla="*/ 620 h 331"/>
                                <a:gd name="T16" fmla="+- 0 10666 10421"/>
                                <a:gd name="T17" fmla="*/ T16 w 534"/>
                                <a:gd name="T18" fmla="+- 0 601 441"/>
                                <a:gd name="T19" fmla="*/ 601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45" y="160"/>
                                  </a:moveTo>
                                  <a:lnTo>
                                    <a:pt x="218" y="178"/>
                                  </a:lnTo>
                                  <a:lnTo>
                                    <a:pt x="250" y="197"/>
                                  </a:lnTo>
                                  <a:lnTo>
                                    <a:pt x="277" y="179"/>
                                  </a:lnTo>
                                  <a:lnTo>
                                    <a:pt x="245" y="16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6" name="Freeform 286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804 10421"/>
                                <a:gd name="T1" fmla="*/ T0 w 534"/>
                                <a:gd name="T2" fmla="+- 0 584 441"/>
                                <a:gd name="T3" fmla="*/ 584 h 331"/>
                                <a:gd name="T4" fmla="+- 0 10778 10421"/>
                                <a:gd name="T5" fmla="*/ T4 w 534"/>
                                <a:gd name="T6" fmla="+- 0 601 441"/>
                                <a:gd name="T7" fmla="*/ 601 h 331"/>
                                <a:gd name="T8" fmla="+- 0 10810 10421"/>
                                <a:gd name="T9" fmla="*/ T8 w 534"/>
                                <a:gd name="T10" fmla="+- 0 620 441"/>
                                <a:gd name="T11" fmla="*/ 620 h 331"/>
                                <a:gd name="T12" fmla="+- 0 10836 10421"/>
                                <a:gd name="T13" fmla="*/ T12 w 534"/>
                                <a:gd name="T14" fmla="+- 0 603 441"/>
                                <a:gd name="T15" fmla="*/ 603 h 331"/>
                                <a:gd name="T16" fmla="+- 0 10804 10421"/>
                                <a:gd name="T17" fmla="*/ T16 w 534"/>
                                <a:gd name="T18" fmla="+- 0 584 441"/>
                                <a:gd name="T19" fmla="*/ 584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83" y="143"/>
                                  </a:moveTo>
                                  <a:lnTo>
                                    <a:pt x="357" y="160"/>
                                  </a:lnTo>
                                  <a:lnTo>
                                    <a:pt x="389" y="179"/>
                                  </a:lnTo>
                                  <a:lnTo>
                                    <a:pt x="415" y="162"/>
                                  </a:lnTo>
                                  <a:lnTo>
                                    <a:pt x="383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7" name="Freeform 285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705 10421"/>
                                <a:gd name="T1" fmla="*/ T0 w 534"/>
                                <a:gd name="T2" fmla="+- 0 575 441"/>
                                <a:gd name="T3" fmla="*/ 575 h 331"/>
                                <a:gd name="T4" fmla="+- 0 10679 10421"/>
                                <a:gd name="T5" fmla="*/ T4 w 534"/>
                                <a:gd name="T6" fmla="+- 0 592 441"/>
                                <a:gd name="T7" fmla="*/ 592 h 331"/>
                                <a:gd name="T8" fmla="+- 0 10711 10421"/>
                                <a:gd name="T9" fmla="*/ T8 w 534"/>
                                <a:gd name="T10" fmla="+- 0 611 441"/>
                                <a:gd name="T11" fmla="*/ 611 h 331"/>
                                <a:gd name="T12" fmla="+- 0 10737 10421"/>
                                <a:gd name="T13" fmla="*/ T12 w 534"/>
                                <a:gd name="T14" fmla="+- 0 594 441"/>
                                <a:gd name="T15" fmla="*/ 594 h 331"/>
                                <a:gd name="T16" fmla="+- 0 10705 10421"/>
                                <a:gd name="T17" fmla="*/ T16 w 534"/>
                                <a:gd name="T18" fmla="+- 0 575 441"/>
                                <a:gd name="T19" fmla="*/ 575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84" y="134"/>
                                  </a:moveTo>
                                  <a:lnTo>
                                    <a:pt x="258" y="151"/>
                                  </a:lnTo>
                                  <a:lnTo>
                                    <a:pt x="290" y="170"/>
                                  </a:lnTo>
                                  <a:lnTo>
                                    <a:pt x="316" y="153"/>
                                  </a:lnTo>
                                  <a:lnTo>
                                    <a:pt x="284" y="13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8" name="Freeform 284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606 10421"/>
                                <a:gd name="T1" fmla="*/ T0 w 534"/>
                                <a:gd name="T2" fmla="+- 0 566 441"/>
                                <a:gd name="T3" fmla="*/ 566 h 331"/>
                                <a:gd name="T4" fmla="+- 0 10580 10421"/>
                                <a:gd name="T5" fmla="*/ T4 w 534"/>
                                <a:gd name="T6" fmla="+- 0 583 441"/>
                                <a:gd name="T7" fmla="*/ 583 h 331"/>
                                <a:gd name="T8" fmla="+- 0 10612 10421"/>
                                <a:gd name="T9" fmla="*/ T8 w 534"/>
                                <a:gd name="T10" fmla="+- 0 602 441"/>
                                <a:gd name="T11" fmla="*/ 602 h 331"/>
                                <a:gd name="T12" fmla="+- 0 10638 10421"/>
                                <a:gd name="T13" fmla="*/ T12 w 534"/>
                                <a:gd name="T14" fmla="+- 0 585 441"/>
                                <a:gd name="T15" fmla="*/ 585 h 331"/>
                                <a:gd name="T16" fmla="+- 0 10606 10421"/>
                                <a:gd name="T17" fmla="*/ T16 w 534"/>
                                <a:gd name="T18" fmla="+- 0 566 441"/>
                                <a:gd name="T19" fmla="*/ 566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85" y="125"/>
                                  </a:moveTo>
                                  <a:lnTo>
                                    <a:pt x="159" y="142"/>
                                  </a:lnTo>
                                  <a:lnTo>
                                    <a:pt x="191" y="161"/>
                                  </a:lnTo>
                                  <a:lnTo>
                                    <a:pt x="217" y="144"/>
                                  </a:lnTo>
                                  <a:lnTo>
                                    <a:pt x="185" y="12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9" name="Freeform 283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507 10421"/>
                                <a:gd name="T1" fmla="*/ T0 w 534"/>
                                <a:gd name="T2" fmla="+- 0 556 441"/>
                                <a:gd name="T3" fmla="*/ 556 h 331"/>
                                <a:gd name="T4" fmla="+- 0 10481 10421"/>
                                <a:gd name="T5" fmla="*/ T4 w 534"/>
                                <a:gd name="T6" fmla="+- 0 574 441"/>
                                <a:gd name="T7" fmla="*/ 574 h 331"/>
                                <a:gd name="T8" fmla="+- 0 10513 10421"/>
                                <a:gd name="T9" fmla="*/ T8 w 534"/>
                                <a:gd name="T10" fmla="+- 0 593 441"/>
                                <a:gd name="T11" fmla="*/ 593 h 331"/>
                                <a:gd name="T12" fmla="+- 0 10539 10421"/>
                                <a:gd name="T13" fmla="*/ T12 w 534"/>
                                <a:gd name="T14" fmla="+- 0 575 441"/>
                                <a:gd name="T15" fmla="*/ 575 h 331"/>
                                <a:gd name="T16" fmla="+- 0 10507 10421"/>
                                <a:gd name="T17" fmla="*/ T16 w 534"/>
                                <a:gd name="T18" fmla="+- 0 556 441"/>
                                <a:gd name="T19" fmla="*/ 556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86" y="115"/>
                                  </a:moveTo>
                                  <a:lnTo>
                                    <a:pt x="60" y="133"/>
                                  </a:lnTo>
                                  <a:lnTo>
                                    <a:pt x="92" y="152"/>
                                  </a:lnTo>
                                  <a:lnTo>
                                    <a:pt x="118" y="134"/>
                                  </a:lnTo>
                                  <a:lnTo>
                                    <a:pt x="86" y="11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0" name="Freeform 282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745 10421"/>
                                <a:gd name="T1" fmla="*/ T0 w 534"/>
                                <a:gd name="T2" fmla="+- 0 548 441"/>
                                <a:gd name="T3" fmla="*/ 548 h 331"/>
                                <a:gd name="T4" fmla="+- 0 10718 10421"/>
                                <a:gd name="T5" fmla="*/ T4 w 534"/>
                                <a:gd name="T6" fmla="+- 0 566 441"/>
                                <a:gd name="T7" fmla="*/ 566 h 331"/>
                                <a:gd name="T8" fmla="+- 0 10750 10421"/>
                                <a:gd name="T9" fmla="*/ T8 w 534"/>
                                <a:gd name="T10" fmla="+- 0 585 441"/>
                                <a:gd name="T11" fmla="*/ 585 h 331"/>
                                <a:gd name="T12" fmla="+- 0 10777 10421"/>
                                <a:gd name="T13" fmla="*/ T12 w 534"/>
                                <a:gd name="T14" fmla="+- 0 567 441"/>
                                <a:gd name="T15" fmla="*/ 567 h 331"/>
                                <a:gd name="T16" fmla="+- 0 10745 10421"/>
                                <a:gd name="T17" fmla="*/ T16 w 534"/>
                                <a:gd name="T18" fmla="+- 0 548 441"/>
                                <a:gd name="T19" fmla="*/ 548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24" y="107"/>
                                  </a:moveTo>
                                  <a:lnTo>
                                    <a:pt x="297" y="125"/>
                                  </a:lnTo>
                                  <a:lnTo>
                                    <a:pt x="329" y="144"/>
                                  </a:lnTo>
                                  <a:lnTo>
                                    <a:pt x="356" y="126"/>
                                  </a:lnTo>
                                  <a:lnTo>
                                    <a:pt x="324" y="10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1" name="Freeform 281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646 10421"/>
                                <a:gd name="T1" fmla="*/ T0 w 534"/>
                                <a:gd name="T2" fmla="+- 0 539 441"/>
                                <a:gd name="T3" fmla="*/ 539 h 331"/>
                                <a:gd name="T4" fmla="+- 0 10619 10421"/>
                                <a:gd name="T5" fmla="*/ T4 w 534"/>
                                <a:gd name="T6" fmla="+- 0 556 441"/>
                                <a:gd name="T7" fmla="*/ 556 h 331"/>
                                <a:gd name="T8" fmla="+- 0 10651 10421"/>
                                <a:gd name="T9" fmla="*/ T8 w 534"/>
                                <a:gd name="T10" fmla="+- 0 575 441"/>
                                <a:gd name="T11" fmla="*/ 575 h 331"/>
                                <a:gd name="T12" fmla="+- 0 10678 10421"/>
                                <a:gd name="T13" fmla="*/ T12 w 534"/>
                                <a:gd name="T14" fmla="+- 0 558 441"/>
                                <a:gd name="T15" fmla="*/ 558 h 331"/>
                                <a:gd name="T16" fmla="+- 0 10646 10421"/>
                                <a:gd name="T17" fmla="*/ T16 w 534"/>
                                <a:gd name="T18" fmla="+- 0 539 441"/>
                                <a:gd name="T19" fmla="*/ 539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25" y="98"/>
                                  </a:moveTo>
                                  <a:lnTo>
                                    <a:pt x="198" y="115"/>
                                  </a:lnTo>
                                  <a:lnTo>
                                    <a:pt x="230" y="134"/>
                                  </a:lnTo>
                                  <a:lnTo>
                                    <a:pt x="257" y="117"/>
                                  </a:lnTo>
                                  <a:lnTo>
                                    <a:pt x="225" y="9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2" name="Freeform 280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547 10421"/>
                                <a:gd name="T1" fmla="*/ T0 w 534"/>
                                <a:gd name="T2" fmla="+- 0 530 441"/>
                                <a:gd name="T3" fmla="*/ 530 h 331"/>
                                <a:gd name="T4" fmla="+- 0 10520 10421"/>
                                <a:gd name="T5" fmla="*/ T4 w 534"/>
                                <a:gd name="T6" fmla="+- 0 547 441"/>
                                <a:gd name="T7" fmla="*/ 547 h 331"/>
                                <a:gd name="T8" fmla="+- 0 10552 10421"/>
                                <a:gd name="T9" fmla="*/ T8 w 534"/>
                                <a:gd name="T10" fmla="+- 0 566 441"/>
                                <a:gd name="T11" fmla="*/ 566 h 331"/>
                                <a:gd name="T12" fmla="+- 0 10579 10421"/>
                                <a:gd name="T13" fmla="*/ T12 w 534"/>
                                <a:gd name="T14" fmla="+- 0 549 441"/>
                                <a:gd name="T15" fmla="*/ 549 h 331"/>
                                <a:gd name="T16" fmla="+- 0 10547 10421"/>
                                <a:gd name="T17" fmla="*/ T16 w 534"/>
                                <a:gd name="T18" fmla="+- 0 530 441"/>
                                <a:gd name="T19" fmla="*/ 530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26" y="89"/>
                                  </a:moveTo>
                                  <a:lnTo>
                                    <a:pt x="99" y="106"/>
                                  </a:lnTo>
                                  <a:lnTo>
                                    <a:pt x="131" y="125"/>
                                  </a:lnTo>
                                  <a:lnTo>
                                    <a:pt x="158" y="108"/>
                                  </a:lnTo>
                                  <a:lnTo>
                                    <a:pt x="126" y="8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3" name="Freeform 279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448 10421"/>
                                <a:gd name="T1" fmla="*/ T0 w 534"/>
                                <a:gd name="T2" fmla="+- 0 521 441"/>
                                <a:gd name="T3" fmla="*/ 521 h 331"/>
                                <a:gd name="T4" fmla="+- 0 10421 10421"/>
                                <a:gd name="T5" fmla="*/ T4 w 534"/>
                                <a:gd name="T6" fmla="+- 0 538 441"/>
                                <a:gd name="T7" fmla="*/ 538 h 331"/>
                                <a:gd name="T8" fmla="+- 0 10453 10421"/>
                                <a:gd name="T9" fmla="*/ T8 w 534"/>
                                <a:gd name="T10" fmla="+- 0 557 441"/>
                                <a:gd name="T11" fmla="*/ 557 h 331"/>
                                <a:gd name="T12" fmla="+- 0 10480 10421"/>
                                <a:gd name="T13" fmla="*/ T12 w 534"/>
                                <a:gd name="T14" fmla="+- 0 540 441"/>
                                <a:gd name="T15" fmla="*/ 540 h 331"/>
                                <a:gd name="T16" fmla="+- 0 10448 10421"/>
                                <a:gd name="T17" fmla="*/ T16 w 534"/>
                                <a:gd name="T18" fmla="+- 0 521 441"/>
                                <a:gd name="T19" fmla="*/ 521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7" y="80"/>
                                  </a:moveTo>
                                  <a:lnTo>
                                    <a:pt x="0" y="97"/>
                                  </a:lnTo>
                                  <a:lnTo>
                                    <a:pt x="32" y="116"/>
                                  </a:lnTo>
                                  <a:lnTo>
                                    <a:pt x="59" y="99"/>
                                  </a:lnTo>
                                  <a:lnTo>
                                    <a:pt x="27" y="8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4" name="Freeform 278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686 10421"/>
                                <a:gd name="T1" fmla="*/ T0 w 534"/>
                                <a:gd name="T2" fmla="+- 0 512 441"/>
                                <a:gd name="T3" fmla="*/ 512 h 331"/>
                                <a:gd name="T4" fmla="+- 0 10659 10421"/>
                                <a:gd name="T5" fmla="*/ T4 w 534"/>
                                <a:gd name="T6" fmla="+- 0 530 441"/>
                                <a:gd name="T7" fmla="*/ 530 h 331"/>
                                <a:gd name="T8" fmla="+- 0 10691 10421"/>
                                <a:gd name="T9" fmla="*/ T8 w 534"/>
                                <a:gd name="T10" fmla="+- 0 549 441"/>
                                <a:gd name="T11" fmla="*/ 549 h 331"/>
                                <a:gd name="T12" fmla="+- 0 10718 10421"/>
                                <a:gd name="T13" fmla="*/ T12 w 534"/>
                                <a:gd name="T14" fmla="+- 0 531 441"/>
                                <a:gd name="T15" fmla="*/ 531 h 331"/>
                                <a:gd name="T16" fmla="+- 0 10686 10421"/>
                                <a:gd name="T17" fmla="*/ T16 w 534"/>
                                <a:gd name="T18" fmla="+- 0 512 441"/>
                                <a:gd name="T19" fmla="*/ 512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65" y="71"/>
                                  </a:moveTo>
                                  <a:lnTo>
                                    <a:pt x="238" y="89"/>
                                  </a:lnTo>
                                  <a:lnTo>
                                    <a:pt x="270" y="108"/>
                                  </a:lnTo>
                                  <a:lnTo>
                                    <a:pt x="297" y="90"/>
                                  </a:lnTo>
                                  <a:lnTo>
                                    <a:pt x="265" y="7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5" name="Freeform 277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587 10421"/>
                                <a:gd name="T1" fmla="*/ T0 w 534"/>
                                <a:gd name="T2" fmla="+- 0 503 441"/>
                                <a:gd name="T3" fmla="*/ 503 h 331"/>
                                <a:gd name="T4" fmla="+- 0 10560 10421"/>
                                <a:gd name="T5" fmla="*/ T4 w 534"/>
                                <a:gd name="T6" fmla="+- 0 521 441"/>
                                <a:gd name="T7" fmla="*/ 521 h 331"/>
                                <a:gd name="T8" fmla="+- 0 10592 10421"/>
                                <a:gd name="T9" fmla="*/ T8 w 534"/>
                                <a:gd name="T10" fmla="+- 0 540 441"/>
                                <a:gd name="T11" fmla="*/ 540 h 331"/>
                                <a:gd name="T12" fmla="+- 0 10619 10421"/>
                                <a:gd name="T13" fmla="*/ T12 w 534"/>
                                <a:gd name="T14" fmla="+- 0 522 441"/>
                                <a:gd name="T15" fmla="*/ 522 h 331"/>
                                <a:gd name="T16" fmla="+- 0 10587 10421"/>
                                <a:gd name="T17" fmla="*/ T16 w 534"/>
                                <a:gd name="T18" fmla="+- 0 503 441"/>
                                <a:gd name="T19" fmla="*/ 503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66" y="62"/>
                                  </a:moveTo>
                                  <a:lnTo>
                                    <a:pt x="139" y="80"/>
                                  </a:lnTo>
                                  <a:lnTo>
                                    <a:pt x="171" y="99"/>
                                  </a:lnTo>
                                  <a:lnTo>
                                    <a:pt x="198" y="81"/>
                                  </a:lnTo>
                                  <a:lnTo>
                                    <a:pt x="166" y="6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6" name="Freeform 276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488 10421"/>
                                <a:gd name="T1" fmla="*/ T0 w 534"/>
                                <a:gd name="T2" fmla="+- 0 494 441"/>
                                <a:gd name="T3" fmla="*/ 494 h 331"/>
                                <a:gd name="T4" fmla="+- 0 10461 10421"/>
                                <a:gd name="T5" fmla="*/ T4 w 534"/>
                                <a:gd name="T6" fmla="+- 0 512 441"/>
                                <a:gd name="T7" fmla="*/ 512 h 331"/>
                                <a:gd name="T8" fmla="+- 0 10493 10421"/>
                                <a:gd name="T9" fmla="*/ T8 w 534"/>
                                <a:gd name="T10" fmla="+- 0 531 441"/>
                                <a:gd name="T11" fmla="*/ 531 h 331"/>
                                <a:gd name="T12" fmla="+- 0 10520 10421"/>
                                <a:gd name="T13" fmla="*/ T12 w 534"/>
                                <a:gd name="T14" fmla="+- 0 513 441"/>
                                <a:gd name="T15" fmla="*/ 513 h 331"/>
                                <a:gd name="T16" fmla="+- 0 10488 10421"/>
                                <a:gd name="T17" fmla="*/ T16 w 534"/>
                                <a:gd name="T18" fmla="+- 0 494 441"/>
                                <a:gd name="T19" fmla="*/ 494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67" y="53"/>
                                  </a:moveTo>
                                  <a:lnTo>
                                    <a:pt x="40" y="71"/>
                                  </a:lnTo>
                                  <a:lnTo>
                                    <a:pt x="72" y="90"/>
                                  </a:lnTo>
                                  <a:lnTo>
                                    <a:pt x="99" y="72"/>
                                  </a:lnTo>
                                  <a:lnTo>
                                    <a:pt x="67" y="5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7" name="Freeform 275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626 10421"/>
                                <a:gd name="T1" fmla="*/ T0 w 534"/>
                                <a:gd name="T2" fmla="+- 0 477 441"/>
                                <a:gd name="T3" fmla="*/ 477 h 331"/>
                                <a:gd name="T4" fmla="+- 0 10600 10421"/>
                                <a:gd name="T5" fmla="*/ T4 w 534"/>
                                <a:gd name="T6" fmla="+- 0 494 441"/>
                                <a:gd name="T7" fmla="*/ 494 h 331"/>
                                <a:gd name="T8" fmla="+- 0 10632 10421"/>
                                <a:gd name="T9" fmla="*/ T8 w 534"/>
                                <a:gd name="T10" fmla="+- 0 513 441"/>
                                <a:gd name="T11" fmla="*/ 513 h 331"/>
                                <a:gd name="T12" fmla="+- 0 10658 10421"/>
                                <a:gd name="T13" fmla="*/ T12 w 534"/>
                                <a:gd name="T14" fmla="+- 0 496 441"/>
                                <a:gd name="T15" fmla="*/ 496 h 331"/>
                                <a:gd name="T16" fmla="+- 0 10626 10421"/>
                                <a:gd name="T17" fmla="*/ T16 w 534"/>
                                <a:gd name="T18" fmla="+- 0 477 441"/>
                                <a:gd name="T19" fmla="*/ 477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05" y="36"/>
                                  </a:moveTo>
                                  <a:lnTo>
                                    <a:pt x="179" y="53"/>
                                  </a:lnTo>
                                  <a:lnTo>
                                    <a:pt x="211" y="72"/>
                                  </a:lnTo>
                                  <a:lnTo>
                                    <a:pt x="237" y="55"/>
                                  </a:lnTo>
                                  <a:lnTo>
                                    <a:pt x="205" y="3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8" name="Freeform 274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527 10421"/>
                                <a:gd name="T1" fmla="*/ T0 w 534"/>
                                <a:gd name="T2" fmla="+- 0 467 441"/>
                                <a:gd name="T3" fmla="*/ 467 h 331"/>
                                <a:gd name="T4" fmla="+- 0 10501 10421"/>
                                <a:gd name="T5" fmla="*/ T4 w 534"/>
                                <a:gd name="T6" fmla="+- 0 485 441"/>
                                <a:gd name="T7" fmla="*/ 485 h 331"/>
                                <a:gd name="T8" fmla="+- 0 10533 10421"/>
                                <a:gd name="T9" fmla="*/ T8 w 534"/>
                                <a:gd name="T10" fmla="+- 0 504 441"/>
                                <a:gd name="T11" fmla="*/ 504 h 331"/>
                                <a:gd name="T12" fmla="+- 0 10559 10421"/>
                                <a:gd name="T13" fmla="*/ T12 w 534"/>
                                <a:gd name="T14" fmla="+- 0 486 441"/>
                                <a:gd name="T15" fmla="*/ 486 h 331"/>
                                <a:gd name="T16" fmla="+- 0 10527 10421"/>
                                <a:gd name="T17" fmla="*/ T16 w 534"/>
                                <a:gd name="T18" fmla="+- 0 467 441"/>
                                <a:gd name="T19" fmla="*/ 467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06" y="26"/>
                                  </a:moveTo>
                                  <a:lnTo>
                                    <a:pt x="80" y="44"/>
                                  </a:lnTo>
                                  <a:lnTo>
                                    <a:pt x="112" y="63"/>
                                  </a:lnTo>
                                  <a:lnTo>
                                    <a:pt x="138" y="45"/>
                                  </a:lnTo>
                                  <a:lnTo>
                                    <a:pt x="106" y="2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9" name="Freeform 273"/>
                          <wps:cNvSpPr>
                            <a:spLocks/>
                          </wps:cNvSpPr>
                          <wps:spPr bwMode="auto">
                            <a:xfrm>
                              <a:off x="10421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0567 10421"/>
                                <a:gd name="T1" fmla="*/ T0 w 534"/>
                                <a:gd name="T2" fmla="+- 0 441 441"/>
                                <a:gd name="T3" fmla="*/ 441 h 331"/>
                                <a:gd name="T4" fmla="+- 0 10540 10421"/>
                                <a:gd name="T5" fmla="*/ T4 w 534"/>
                                <a:gd name="T6" fmla="+- 0 458 441"/>
                                <a:gd name="T7" fmla="*/ 458 h 331"/>
                                <a:gd name="T8" fmla="+- 0 10572 10421"/>
                                <a:gd name="T9" fmla="*/ T8 w 534"/>
                                <a:gd name="T10" fmla="+- 0 477 441"/>
                                <a:gd name="T11" fmla="*/ 477 h 331"/>
                                <a:gd name="T12" fmla="+- 0 10599 10421"/>
                                <a:gd name="T13" fmla="*/ T12 w 534"/>
                                <a:gd name="T14" fmla="+- 0 460 441"/>
                                <a:gd name="T15" fmla="*/ 460 h 331"/>
                                <a:gd name="T16" fmla="+- 0 10567 10421"/>
                                <a:gd name="T17" fmla="*/ T16 w 534"/>
                                <a:gd name="T18" fmla="+- 0 441 441"/>
                                <a:gd name="T19" fmla="*/ 441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46" y="0"/>
                                  </a:moveTo>
                                  <a:lnTo>
                                    <a:pt x="119" y="17"/>
                                  </a:lnTo>
                                  <a:lnTo>
                                    <a:pt x="151" y="36"/>
                                  </a:lnTo>
                                  <a:lnTo>
                                    <a:pt x="178" y="19"/>
                                  </a:lnTo>
                                  <a:lnTo>
                                    <a:pt x="146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0" name="Group 219"/>
                        <wpg:cNvGrpSpPr>
                          <a:grpSpLocks/>
                        </wpg:cNvGrpSpPr>
                        <wpg:grpSpPr bwMode="auto">
                          <a:xfrm>
                            <a:off x="10421" y="458"/>
                            <a:ext cx="534" cy="321"/>
                            <a:chOff x="10421" y="458"/>
                            <a:chExt cx="534" cy="321"/>
                          </a:xfrm>
                        </wpg:grpSpPr>
                        <wps:wsp>
                          <wps:cNvPr id="261" name="Freeform 271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40 10421"/>
                                <a:gd name="T1" fmla="*/ T0 w 534"/>
                                <a:gd name="T2" fmla="+- 0 458 458"/>
                                <a:gd name="T3" fmla="*/ 458 h 321"/>
                                <a:gd name="T4" fmla="+- 0 10540 10421"/>
                                <a:gd name="T5" fmla="*/ T4 w 534"/>
                                <a:gd name="T6" fmla="+- 0 466 458"/>
                                <a:gd name="T7" fmla="*/ 466 h 321"/>
                                <a:gd name="T8" fmla="+- 0 10572 10421"/>
                                <a:gd name="T9" fmla="*/ T8 w 534"/>
                                <a:gd name="T10" fmla="+- 0 485 458"/>
                                <a:gd name="T11" fmla="*/ 485 h 321"/>
                                <a:gd name="T12" fmla="+- 0 10572 10421"/>
                                <a:gd name="T13" fmla="*/ T12 w 534"/>
                                <a:gd name="T14" fmla="+- 0 477 458"/>
                                <a:gd name="T15" fmla="*/ 477 h 321"/>
                                <a:gd name="T16" fmla="+- 0 10540 10421"/>
                                <a:gd name="T17" fmla="*/ T16 w 534"/>
                                <a:gd name="T18" fmla="+- 0 458 458"/>
                                <a:gd name="T19" fmla="*/ 45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19" y="0"/>
                                  </a:moveTo>
                                  <a:lnTo>
                                    <a:pt x="119" y="8"/>
                                  </a:lnTo>
                                  <a:lnTo>
                                    <a:pt x="151" y="27"/>
                                  </a:lnTo>
                                  <a:lnTo>
                                    <a:pt x="151" y="19"/>
                                  </a:lnTo>
                                  <a:lnTo>
                                    <a:pt x="119" y="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2" name="Freeform 270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99 10421"/>
                                <a:gd name="T1" fmla="*/ T0 w 534"/>
                                <a:gd name="T2" fmla="+- 0 460 458"/>
                                <a:gd name="T3" fmla="*/ 460 h 321"/>
                                <a:gd name="T4" fmla="+- 0 10572 10421"/>
                                <a:gd name="T5" fmla="*/ T4 w 534"/>
                                <a:gd name="T6" fmla="+- 0 477 458"/>
                                <a:gd name="T7" fmla="*/ 477 h 321"/>
                                <a:gd name="T8" fmla="+- 0 10572 10421"/>
                                <a:gd name="T9" fmla="*/ T8 w 534"/>
                                <a:gd name="T10" fmla="+- 0 485 458"/>
                                <a:gd name="T11" fmla="*/ 485 h 321"/>
                                <a:gd name="T12" fmla="+- 0 10599 10421"/>
                                <a:gd name="T13" fmla="*/ T12 w 534"/>
                                <a:gd name="T14" fmla="+- 0 467 458"/>
                                <a:gd name="T15" fmla="*/ 467 h 321"/>
                                <a:gd name="T16" fmla="+- 0 10599 10421"/>
                                <a:gd name="T17" fmla="*/ T16 w 534"/>
                                <a:gd name="T18" fmla="+- 0 460 458"/>
                                <a:gd name="T19" fmla="*/ 46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78" y="2"/>
                                  </a:moveTo>
                                  <a:lnTo>
                                    <a:pt x="151" y="19"/>
                                  </a:lnTo>
                                  <a:lnTo>
                                    <a:pt x="151" y="27"/>
                                  </a:lnTo>
                                  <a:lnTo>
                                    <a:pt x="178" y="9"/>
                                  </a:lnTo>
                                  <a:lnTo>
                                    <a:pt x="178" y="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3" name="Freeform 269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00 10421"/>
                                <a:gd name="T1" fmla="*/ T0 w 534"/>
                                <a:gd name="T2" fmla="+- 0 494 458"/>
                                <a:gd name="T3" fmla="*/ 494 h 321"/>
                                <a:gd name="T4" fmla="+- 0 10600 10421"/>
                                <a:gd name="T5" fmla="*/ T4 w 534"/>
                                <a:gd name="T6" fmla="+- 0 502 458"/>
                                <a:gd name="T7" fmla="*/ 502 h 321"/>
                                <a:gd name="T8" fmla="+- 0 10632 10421"/>
                                <a:gd name="T9" fmla="*/ T8 w 534"/>
                                <a:gd name="T10" fmla="+- 0 521 458"/>
                                <a:gd name="T11" fmla="*/ 521 h 321"/>
                                <a:gd name="T12" fmla="+- 0 10632 10421"/>
                                <a:gd name="T13" fmla="*/ T12 w 534"/>
                                <a:gd name="T14" fmla="+- 0 513 458"/>
                                <a:gd name="T15" fmla="*/ 513 h 321"/>
                                <a:gd name="T16" fmla="+- 0 10600 10421"/>
                                <a:gd name="T17" fmla="*/ T16 w 534"/>
                                <a:gd name="T18" fmla="+- 0 494 458"/>
                                <a:gd name="T19" fmla="*/ 49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79" y="36"/>
                                  </a:moveTo>
                                  <a:lnTo>
                                    <a:pt x="179" y="44"/>
                                  </a:lnTo>
                                  <a:lnTo>
                                    <a:pt x="211" y="63"/>
                                  </a:lnTo>
                                  <a:lnTo>
                                    <a:pt x="211" y="55"/>
                                  </a:lnTo>
                                  <a:lnTo>
                                    <a:pt x="179" y="3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4" name="Freeform 268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58 10421"/>
                                <a:gd name="T1" fmla="*/ T0 w 534"/>
                                <a:gd name="T2" fmla="+- 0 496 458"/>
                                <a:gd name="T3" fmla="*/ 496 h 321"/>
                                <a:gd name="T4" fmla="+- 0 10632 10421"/>
                                <a:gd name="T5" fmla="*/ T4 w 534"/>
                                <a:gd name="T6" fmla="+- 0 513 458"/>
                                <a:gd name="T7" fmla="*/ 513 h 321"/>
                                <a:gd name="T8" fmla="+- 0 10632 10421"/>
                                <a:gd name="T9" fmla="*/ T8 w 534"/>
                                <a:gd name="T10" fmla="+- 0 521 458"/>
                                <a:gd name="T11" fmla="*/ 521 h 321"/>
                                <a:gd name="T12" fmla="+- 0 10658 10421"/>
                                <a:gd name="T13" fmla="*/ T12 w 534"/>
                                <a:gd name="T14" fmla="+- 0 503 458"/>
                                <a:gd name="T15" fmla="*/ 503 h 321"/>
                                <a:gd name="T16" fmla="+- 0 10658 10421"/>
                                <a:gd name="T17" fmla="*/ T16 w 534"/>
                                <a:gd name="T18" fmla="+- 0 496 458"/>
                                <a:gd name="T19" fmla="*/ 49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37" y="38"/>
                                  </a:moveTo>
                                  <a:lnTo>
                                    <a:pt x="211" y="55"/>
                                  </a:lnTo>
                                  <a:lnTo>
                                    <a:pt x="211" y="63"/>
                                  </a:lnTo>
                                  <a:lnTo>
                                    <a:pt x="237" y="45"/>
                                  </a:lnTo>
                                  <a:lnTo>
                                    <a:pt x="237" y="3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5" name="Freeform 267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59 10421"/>
                                <a:gd name="T1" fmla="*/ T0 w 534"/>
                                <a:gd name="T2" fmla="+- 0 530 458"/>
                                <a:gd name="T3" fmla="*/ 530 h 321"/>
                                <a:gd name="T4" fmla="+- 0 10659 10421"/>
                                <a:gd name="T5" fmla="*/ T4 w 534"/>
                                <a:gd name="T6" fmla="+- 0 537 458"/>
                                <a:gd name="T7" fmla="*/ 537 h 321"/>
                                <a:gd name="T8" fmla="+- 0 10691 10421"/>
                                <a:gd name="T9" fmla="*/ T8 w 534"/>
                                <a:gd name="T10" fmla="+- 0 556 458"/>
                                <a:gd name="T11" fmla="*/ 556 h 321"/>
                                <a:gd name="T12" fmla="+- 0 10691 10421"/>
                                <a:gd name="T13" fmla="*/ T12 w 534"/>
                                <a:gd name="T14" fmla="+- 0 549 458"/>
                                <a:gd name="T15" fmla="*/ 549 h 321"/>
                                <a:gd name="T16" fmla="+- 0 10659 10421"/>
                                <a:gd name="T17" fmla="*/ T16 w 534"/>
                                <a:gd name="T18" fmla="+- 0 530 458"/>
                                <a:gd name="T19" fmla="*/ 53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38" y="72"/>
                                  </a:moveTo>
                                  <a:lnTo>
                                    <a:pt x="238" y="79"/>
                                  </a:lnTo>
                                  <a:lnTo>
                                    <a:pt x="270" y="98"/>
                                  </a:lnTo>
                                  <a:lnTo>
                                    <a:pt x="270" y="91"/>
                                  </a:lnTo>
                                  <a:lnTo>
                                    <a:pt x="238" y="7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6" name="Freeform 266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18 10421"/>
                                <a:gd name="T1" fmla="*/ T0 w 534"/>
                                <a:gd name="T2" fmla="+- 0 531 458"/>
                                <a:gd name="T3" fmla="*/ 531 h 321"/>
                                <a:gd name="T4" fmla="+- 0 10691 10421"/>
                                <a:gd name="T5" fmla="*/ T4 w 534"/>
                                <a:gd name="T6" fmla="+- 0 549 458"/>
                                <a:gd name="T7" fmla="*/ 549 h 321"/>
                                <a:gd name="T8" fmla="+- 0 10691 10421"/>
                                <a:gd name="T9" fmla="*/ T8 w 534"/>
                                <a:gd name="T10" fmla="+- 0 556 458"/>
                                <a:gd name="T11" fmla="*/ 556 h 321"/>
                                <a:gd name="T12" fmla="+- 0 10718 10421"/>
                                <a:gd name="T13" fmla="*/ T12 w 534"/>
                                <a:gd name="T14" fmla="+- 0 539 458"/>
                                <a:gd name="T15" fmla="*/ 539 h 321"/>
                                <a:gd name="T16" fmla="+- 0 10718 10421"/>
                                <a:gd name="T17" fmla="*/ T16 w 534"/>
                                <a:gd name="T18" fmla="+- 0 531 458"/>
                                <a:gd name="T19" fmla="*/ 53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7" y="73"/>
                                  </a:moveTo>
                                  <a:lnTo>
                                    <a:pt x="270" y="91"/>
                                  </a:lnTo>
                                  <a:lnTo>
                                    <a:pt x="270" y="98"/>
                                  </a:lnTo>
                                  <a:lnTo>
                                    <a:pt x="297" y="81"/>
                                  </a:lnTo>
                                  <a:lnTo>
                                    <a:pt x="297" y="7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7" name="Freeform 265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18 10421"/>
                                <a:gd name="T1" fmla="*/ T0 w 534"/>
                                <a:gd name="T2" fmla="+- 0 565 458"/>
                                <a:gd name="T3" fmla="*/ 565 h 321"/>
                                <a:gd name="T4" fmla="+- 0 10718 10421"/>
                                <a:gd name="T5" fmla="*/ T4 w 534"/>
                                <a:gd name="T6" fmla="+- 0 573 458"/>
                                <a:gd name="T7" fmla="*/ 573 h 321"/>
                                <a:gd name="T8" fmla="+- 0 10750 10421"/>
                                <a:gd name="T9" fmla="*/ T8 w 534"/>
                                <a:gd name="T10" fmla="+- 0 592 458"/>
                                <a:gd name="T11" fmla="*/ 592 h 321"/>
                                <a:gd name="T12" fmla="+- 0 10750 10421"/>
                                <a:gd name="T13" fmla="*/ T12 w 534"/>
                                <a:gd name="T14" fmla="+- 0 585 458"/>
                                <a:gd name="T15" fmla="*/ 585 h 321"/>
                                <a:gd name="T16" fmla="+- 0 10718 10421"/>
                                <a:gd name="T17" fmla="*/ T16 w 534"/>
                                <a:gd name="T18" fmla="+- 0 565 458"/>
                                <a:gd name="T19" fmla="*/ 56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7" y="107"/>
                                  </a:moveTo>
                                  <a:lnTo>
                                    <a:pt x="297" y="115"/>
                                  </a:lnTo>
                                  <a:lnTo>
                                    <a:pt x="329" y="134"/>
                                  </a:lnTo>
                                  <a:lnTo>
                                    <a:pt x="329" y="127"/>
                                  </a:lnTo>
                                  <a:lnTo>
                                    <a:pt x="297" y="10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8" name="Freeform 264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77 10421"/>
                                <a:gd name="T1" fmla="*/ T0 w 534"/>
                                <a:gd name="T2" fmla="+- 0 567 458"/>
                                <a:gd name="T3" fmla="*/ 567 h 321"/>
                                <a:gd name="T4" fmla="+- 0 10750 10421"/>
                                <a:gd name="T5" fmla="*/ T4 w 534"/>
                                <a:gd name="T6" fmla="+- 0 584 458"/>
                                <a:gd name="T7" fmla="*/ 584 h 321"/>
                                <a:gd name="T8" fmla="+- 0 10750 10421"/>
                                <a:gd name="T9" fmla="*/ T8 w 534"/>
                                <a:gd name="T10" fmla="+- 0 592 458"/>
                                <a:gd name="T11" fmla="*/ 592 h 321"/>
                                <a:gd name="T12" fmla="+- 0 10777 10421"/>
                                <a:gd name="T13" fmla="*/ T12 w 534"/>
                                <a:gd name="T14" fmla="+- 0 575 458"/>
                                <a:gd name="T15" fmla="*/ 575 h 321"/>
                                <a:gd name="T16" fmla="+- 0 10777 10421"/>
                                <a:gd name="T17" fmla="*/ T16 w 534"/>
                                <a:gd name="T18" fmla="+- 0 567 458"/>
                                <a:gd name="T19" fmla="*/ 56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6" y="109"/>
                                  </a:moveTo>
                                  <a:lnTo>
                                    <a:pt x="329" y="126"/>
                                  </a:lnTo>
                                  <a:lnTo>
                                    <a:pt x="329" y="134"/>
                                  </a:lnTo>
                                  <a:lnTo>
                                    <a:pt x="356" y="117"/>
                                  </a:lnTo>
                                  <a:lnTo>
                                    <a:pt x="356" y="10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9" name="Freeform 263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78 10421"/>
                                <a:gd name="T1" fmla="*/ T0 w 534"/>
                                <a:gd name="T2" fmla="+- 0 601 458"/>
                                <a:gd name="T3" fmla="*/ 601 h 321"/>
                                <a:gd name="T4" fmla="+- 0 10778 10421"/>
                                <a:gd name="T5" fmla="*/ T4 w 534"/>
                                <a:gd name="T6" fmla="+- 0 609 458"/>
                                <a:gd name="T7" fmla="*/ 609 h 321"/>
                                <a:gd name="T8" fmla="+- 0 10810 10421"/>
                                <a:gd name="T9" fmla="*/ T8 w 534"/>
                                <a:gd name="T10" fmla="+- 0 628 458"/>
                                <a:gd name="T11" fmla="*/ 628 h 321"/>
                                <a:gd name="T12" fmla="+- 0 10810 10421"/>
                                <a:gd name="T13" fmla="*/ T12 w 534"/>
                                <a:gd name="T14" fmla="+- 0 620 458"/>
                                <a:gd name="T15" fmla="*/ 620 h 321"/>
                                <a:gd name="T16" fmla="+- 0 10778 10421"/>
                                <a:gd name="T17" fmla="*/ T16 w 534"/>
                                <a:gd name="T18" fmla="+- 0 601 458"/>
                                <a:gd name="T19" fmla="*/ 60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7" y="143"/>
                                  </a:moveTo>
                                  <a:lnTo>
                                    <a:pt x="357" y="151"/>
                                  </a:lnTo>
                                  <a:lnTo>
                                    <a:pt x="389" y="170"/>
                                  </a:lnTo>
                                  <a:lnTo>
                                    <a:pt x="389" y="162"/>
                                  </a:lnTo>
                                  <a:lnTo>
                                    <a:pt x="357" y="14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" name="Freeform 262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36 10421"/>
                                <a:gd name="T1" fmla="*/ T0 w 534"/>
                                <a:gd name="T2" fmla="+- 0 603 458"/>
                                <a:gd name="T3" fmla="*/ 603 h 321"/>
                                <a:gd name="T4" fmla="+- 0 10810 10421"/>
                                <a:gd name="T5" fmla="*/ T4 w 534"/>
                                <a:gd name="T6" fmla="+- 0 620 458"/>
                                <a:gd name="T7" fmla="*/ 620 h 321"/>
                                <a:gd name="T8" fmla="+- 0 10810 10421"/>
                                <a:gd name="T9" fmla="*/ T8 w 534"/>
                                <a:gd name="T10" fmla="+- 0 628 458"/>
                                <a:gd name="T11" fmla="*/ 628 h 321"/>
                                <a:gd name="T12" fmla="+- 0 10836 10421"/>
                                <a:gd name="T13" fmla="*/ T12 w 534"/>
                                <a:gd name="T14" fmla="+- 0 610 458"/>
                                <a:gd name="T15" fmla="*/ 610 h 321"/>
                                <a:gd name="T16" fmla="+- 0 10836 10421"/>
                                <a:gd name="T17" fmla="*/ T16 w 534"/>
                                <a:gd name="T18" fmla="+- 0 603 458"/>
                                <a:gd name="T19" fmla="*/ 60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15" y="145"/>
                                  </a:moveTo>
                                  <a:lnTo>
                                    <a:pt x="389" y="162"/>
                                  </a:lnTo>
                                  <a:lnTo>
                                    <a:pt x="389" y="170"/>
                                  </a:lnTo>
                                  <a:lnTo>
                                    <a:pt x="415" y="152"/>
                                  </a:lnTo>
                                  <a:lnTo>
                                    <a:pt x="415" y="14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1" name="Freeform 261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37 10421"/>
                                <a:gd name="T1" fmla="*/ T0 w 534"/>
                                <a:gd name="T2" fmla="+- 0 637 458"/>
                                <a:gd name="T3" fmla="*/ 637 h 321"/>
                                <a:gd name="T4" fmla="+- 0 10837 10421"/>
                                <a:gd name="T5" fmla="*/ T4 w 534"/>
                                <a:gd name="T6" fmla="+- 0 645 458"/>
                                <a:gd name="T7" fmla="*/ 645 h 321"/>
                                <a:gd name="T8" fmla="+- 0 10869 10421"/>
                                <a:gd name="T9" fmla="*/ T8 w 534"/>
                                <a:gd name="T10" fmla="+- 0 664 458"/>
                                <a:gd name="T11" fmla="*/ 664 h 321"/>
                                <a:gd name="T12" fmla="+- 0 10869 10421"/>
                                <a:gd name="T13" fmla="*/ T12 w 534"/>
                                <a:gd name="T14" fmla="+- 0 656 458"/>
                                <a:gd name="T15" fmla="*/ 656 h 321"/>
                                <a:gd name="T16" fmla="+- 0 10837 10421"/>
                                <a:gd name="T17" fmla="*/ T16 w 534"/>
                                <a:gd name="T18" fmla="+- 0 637 458"/>
                                <a:gd name="T19" fmla="*/ 63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16" y="179"/>
                                  </a:moveTo>
                                  <a:lnTo>
                                    <a:pt x="416" y="187"/>
                                  </a:lnTo>
                                  <a:lnTo>
                                    <a:pt x="448" y="206"/>
                                  </a:lnTo>
                                  <a:lnTo>
                                    <a:pt x="448" y="198"/>
                                  </a:lnTo>
                                  <a:lnTo>
                                    <a:pt x="416" y="17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" name="Freeform 260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96 10421"/>
                                <a:gd name="T1" fmla="*/ T0 w 534"/>
                                <a:gd name="T2" fmla="+- 0 638 458"/>
                                <a:gd name="T3" fmla="*/ 638 h 321"/>
                                <a:gd name="T4" fmla="+- 0 10869 10421"/>
                                <a:gd name="T5" fmla="*/ T4 w 534"/>
                                <a:gd name="T6" fmla="+- 0 656 458"/>
                                <a:gd name="T7" fmla="*/ 656 h 321"/>
                                <a:gd name="T8" fmla="+- 0 10869 10421"/>
                                <a:gd name="T9" fmla="*/ T8 w 534"/>
                                <a:gd name="T10" fmla="+- 0 664 458"/>
                                <a:gd name="T11" fmla="*/ 664 h 321"/>
                                <a:gd name="T12" fmla="+- 0 10896 10421"/>
                                <a:gd name="T13" fmla="*/ T12 w 534"/>
                                <a:gd name="T14" fmla="+- 0 646 458"/>
                                <a:gd name="T15" fmla="*/ 646 h 321"/>
                                <a:gd name="T16" fmla="+- 0 10896 10421"/>
                                <a:gd name="T17" fmla="*/ T16 w 534"/>
                                <a:gd name="T18" fmla="+- 0 638 458"/>
                                <a:gd name="T19" fmla="*/ 63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75" y="180"/>
                                  </a:moveTo>
                                  <a:lnTo>
                                    <a:pt x="448" y="198"/>
                                  </a:lnTo>
                                  <a:lnTo>
                                    <a:pt x="448" y="206"/>
                                  </a:lnTo>
                                  <a:lnTo>
                                    <a:pt x="475" y="188"/>
                                  </a:lnTo>
                                  <a:lnTo>
                                    <a:pt x="475" y="18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3" name="Freeform 259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96 10421"/>
                                <a:gd name="T1" fmla="*/ T0 w 534"/>
                                <a:gd name="T2" fmla="+- 0 673 458"/>
                                <a:gd name="T3" fmla="*/ 673 h 321"/>
                                <a:gd name="T4" fmla="+- 0 10896 10421"/>
                                <a:gd name="T5" fmla="*/ T4 w 534"/>
                                <a:gd name="T6" fmla="+- 0 680 458"/>
                                <a:gd name="T7" fmla="*/ 680 h 321"/>
                                <a:gd name="T8" fmla="+- 0 10929 10421"/>
                                <a:gd name="T9" fmla="*/ T8 w 534"/>
                                <a:gd name="T10" fmla="+- 0 699 458"/>
                                <a:gd name="T11" fmla="*/ 699 h 321"/>
                                <a:gd name="T12" fmla="+- 0 10929 10421"/>
                                <a:gd name="T13" fmla="*/ T12 w 534"/>
                                <a:gd name="T14" fmla="+- 0 692 458"/>
                                <a:gd name="T15" fmla="*/ 692 h 321"/>
                                <a:gd name="T16" fmla="+- 0 10896 10421"/>
                                <a:gd name="T17" fmla="*/ T16 w 534"/>
                                <a:gd name="T18" fmla="+- 0 673 458"/>
                                <a:gd name="T19" fmla="*/ 67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75" y="215"/>
                                  </a:moveTo>
                                  <a:lnTo>
                                    <a:pt x="475" y="222"/>
                                  </a:lnTo>
                                  <a:lnTo>
                                    <a:pt x="508" y="241"/>
                                  </a:lnTo>
                                  <a:lnTo>
                                    <a:pt x="508" y="234"/>
                                  </a:lnTo>
                                  <a:lnTo>
                                    <a:pt x="475" y="21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4" name="Freeform 258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955 10421"/>
                                <a:gd name="T1" fmla="*/ T0 w 534"/>
                                <a:gd name="T2" fmla="+- 0 674 458"/>
                                <a:gd name="T3" fmla="*/ 674 h 321"/>
                                <a:gd name="T4" fmla="+- 0 10929 10421"/>
                                <a:gd name="T5" fmla="*/ T4 w 534"/>
                                <a:gd name="T6" fmla="+- 0 692 458"/>
                                <a:gd name="T7" fmla="*/ 692 h 321"/>
                                <a:gd name="T8" fmla="+- 0 10929 10421"/>
                                <a:gd name="T9" fmla="*/ T8 w 534"/>
                                <a:gd name="T10" fmla="+- 0 699 458"/>
                                <a:gd name="T11" fmla="*/ 699 h 321"/>
                                <a:gd name="T12" fmla="+- 0 10955 10421"/>
                                <a:gd name="T13" fmla="*/ T12 w 534"/>
                                <a:gd name="T14" fmla="+- 0 682 458"/>
                                <a:gd name="T15" fmla="*/ 682 h 321"/>
                                <a:gd name="T16" fmla="+- 0 10955 10421"/>
                                <a:gd name="T17" fmla="*/ T16 w 534"/>
                                <a:gd name="T18" fmla="+- 0 674 458"/>
                                <a:gd name="T19" fmla="*/ 67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534" y="216"/>
                                  </a:moveTo>
                                  <a:lnTo>
                                    <a:pt x="508" y="234"/>
                                  </a:lnTo>
                                  <a:lnTo>
                                    <a:pt x="508" y="241"/>
                                  </a:lnTo>
                                  <a:lnTo>
                                    <a:pt x="534" y="224"/>
                                  </a:lnTo>
                                  <a:lnTo>
                                    <a:pt x="534" y="21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5" name="Freeform 257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01 10421"/>
                                <a:gd name="T1" fmla="*/ T0 w 534"/>
                                <a:gd name="T2" fmla="+- 0 485 458"/>
                                <a:gd name="T3" fmla="*/ 485 h 321"/>
                                <a:gd name="T4" fmla="+- 0 10501 10421"/>
                                <a:gd name="T5" fmla="*/ T4 w 534"/>
                                <a:gd name="T6" fmla="+- 0 493 458"/>
                                <a:gd name="T7" fmla="*/ 493 h 321"/>
                                <a:gd name="T8" fmla="+- 0 10533 10421"/>
                                <a:gd name="T9" fmla="*/ T8 w 534"/>
                                <a:gd name="T10" fmla="+- 0 512 458"/>
                                <a:gd name="T11" fmla="*/ 512 h 321"/>
                                <a:gd name="T12" fmla="+- 0 10533 10421"/>
                                <a:gd name="T13" fmla="*/ T12 w 534"/>
                                <a:gd name="T14" fmla="+- 0 504 458"/>
                                <a:gd name="T15" fmla="*/ 504 h 321"/>
                                <a:gd name="T16" fmla="+- 0 10501 10421"/>
                                <a:gd name="T17" fmla="*/ T16 w 534"/>
                                <a:gd name="T18" fmla="+- 0 485 458"/>
                                <a:gd name="T19" fmla="*/ 48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80" y="27"/>
                                  </a:moveTo>
                                  <a:lnTo>
                                    <a:pt x="80" y="35"/>
                                  </a:lnTo>
                                  <a:lnTo>
                                    <a:pt x="112" y="54"/>
                                  </a:lnTo>
                                  <a:lnTo>
                                    <a:pt x="112" y="46"/>
                                  </a:lnTo>
                                  <a:lnTo>
                                    <a:pt x="80" y="2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6" name="Freeform 256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59 10421"/>
                                <a:gd name="T1" fmla="*/ T0 w 534"/>
                                <a:gd name="T2" fmla="+- 0 486 458"/>
                                <a:gd name="T3" fmla="*/ 486 h 321"/>
                                <a:gd name="T4" fmla="+- 0 10533 10421"/>
                                <a:gd name="T5" fmla="*/ T4 w 534"/>
                                <a:gd name="T6" fmla="+- 0 504 458"/>
                                <a:gd name="T7" fmla="*/ 504 h 321"/>
                                <a:gd name="T8" fmla="+- 0 10533 10421"/>
                                <a:gd name="T9" fmla="*/ T8 w 534"/>
                                <a:gd name="T10" fmla="+- 0 512 458"/>
                                <a:gd name="T11" fmla="*/ 512 h 321"/>
                                <a:gd name="T12" fmla="+- 0 10559 10421"/>
                                <a:gd name="T13" fmla="*/ T12 w 534"/>
                                <a:gd name="T14" fmla="+- 0 494 458"/>
                                <a:gd name="T15" fmla="*/ 494 h 321"/>
                                <a:gd name="T16" fmla="+- 0 10559 10421"/>
                                <a:gd name="T17" fmla="*/ T16 w 534"/>
                                <a:gd name="T18" fmla="+- 0 486 458"/>
                                <a:gd name="T19" fmla="*/ 48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38" y="28"/>
                                  </a:moveTo>
                                  <a:lnTo>
                                    <a:pt x="112" y="46"/>
                                  </a:lnTo>
                                  <a:lnTo>
                                    <a:pt x="112" y="54"/>
                                  </a:lnTo>
                                  <a:lnTo>
                                    <a:pt x="138" y="36"/>
                                  </a:lnTo>
                                  <a:lnTo>
                                    <a:pt x="138" y="2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7" name="Freeform 255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60 10421"/>
                                <a:gd name="T1" fmla="*/ T0 w 534"/>
                                <a:gd name="T2" fmla="+- 0 521 458"/>
                                <a:gd name="T3" fmla="*/ 521 h 321"/>
                                <a:gd name="T4" fmla="+- 0 10560 10421"/>
                                <a:gd name="T5" fmla="*/ T4 w 534"/>
                                <a:gd name="T6" fmla="+- 0 528 458"/>
                                <a:gd name="T7" fmla="*/ 528 h 321"/>
                                <a:gd name="T8" fmla="+- 0 10592 10421"/>
                                <a:gd name="T9" fmla="*/ T8 w 534"/>
                                <a:gd name="T10" fmla="+- 0 547 458"/>
                                <a:gd name="T11" fmla="*/ 547 h 321"/>
                                <a:gd name="T12" fmla="+- 0 10592 10421"/>
                                <a:gd name="T13" fmla="*/ T12 w 534"/>
                                <a:gd name="T14" fmla="+- 0 540 458"/>
                                <a:gd name="T15" fmla="*/ 540 h 321"/>
                                <a:gd name="T16" fmla="+- 0 10560 10421"/>
                                <a:gd name="T17" fmla="*/ T16 w 534"/>
                                <a:gd name="T18" fmla="+- 0 521 458"/>
                                <a:gd name="T19" fmla="*/ 52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39" y="63"/>
                                  </a:moveTo>
                                  <a:lnTo>
                                    <a:pt x="139" y="70"/>
                                  </a:lnTo>
                                  <a:lnTo>
                                    <a:pt x="171" y="89"/>
                                  </a:lnTo>
                                  <a:lnTo>
                                    <a:pt x="171" y="82"/>
                                  </a:lnTo>
                                  <a:lnTo>
                                    <a:pt x="139" y="6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8" name="Freeform 254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19 10421"/>
                                <a:gd name="T1" fmla="*/ T0 w 534"/>
                                <a:gd name="T2" fmla="+- 0 522 458"/>
                                <a:gd name="T3" fmla="*/ 522 h 321"/>
                                <a:gd name="T4" fmla="+- 0 10592 10421"/>
                                <a:gd name="T5" fmla="*/ T4 w 534"/>
                                <a:gd name="T6" fmla="+- 0 540 458"/>
                                <a:gd name="T7" fmla="*/ 540 h 321"/>
                                <a:gd name="T8" fmla="+- 0 10592 10421"/>
                                <a:gd name="T9" fmla="*/ T8 w 534"/>
                                <a:gd name="T10" fmla="+- 0 547 458"/>
                                <a:gd name="T11" fmla="*/ 547 h 321"/>
                                <a:gd name="T12" fmla="+- 0 10619 10421"/>
                                <a:gd name="T13" fmla="*/ T12 w 534"/>
                                <a:gd name="T14" fmla="+- 0 530 458"/>
                                <a:gd name="T15" fmla="*/ 530 h 321"/>
                                <a:gd name="T16" fmla="+- 0 10619 10421"/>
                                <a:gd name="T17" fmla="*/ T16 w 534"/>
                                <a:gd name="T18" fmla="+- 0 522 458"/>
                                <a:gd name="T19" fmla="*/ 52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98" y="64"/>
                                  </a:moveTo>
                                  <a:lnTo>
                                    <a:pt x="171" y="82"/>
                                  </a:lnTo>
                                  <a:lnTo>
                                    <a:pt x="171" y="89"/>
                                  </a:lnTo>
                                  <a:lnTo>
                                    <a:pt x="198" y="72"/>
                                  </a:lnTo>
                                  <a:lnTo>
                                    <a:pt x="198" y="6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9" name="Freeform 253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19 10421"/>
                                <a:gd name="T1" fmla="*/ T0 w 534"/>
                                <a:gd name="T2" fmla="+- 0 556 458"/>
                                <a:gd name="T3" fmla="*/ 556 h 321"/>
                                <a:gd name="T4" fmla="+- 0 10619 10421"/>
                                <a:gd name="T5" fmla="*/ T4 w 534"/>
                                <a:gd name="T6" fmla="+- 0 564 458"/>
                                <a:gd name="T7" fmla="*/ 564 h 321"/>
                                <a:gd name="T8" fmla="+- 0 10651 10421"/>
                                <a:gd name="T9" fmla="*/ T8 w 534"/>
                                <a:gd name="T10" fmla="+- 0 583 458"/>
                                <a:gd name="T11" fmla="*/ 583 h 321"/>
                                <a:gd name="T12" fmla="+- 0 10651 10421"/>
                                <a:gd name="T13" fmla="*/ T12 w 534"/>
                                <a:gd name="T14" fmla="+- 0 575 458"/>
                                <a:gd name="T15" fmla="*/ 575 h 321"/>
                                <a:gd name="T16" fmla="+- 0 10619 10421"/>
                                <a:gd name="T17" fmla="*/ T16 w 534"/>
                                <a:gd name="T18" fmla="+- 0 556 458"/>
                                <a:gd name="T19" fmla="*/ 55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98" y="98"/>
                                  </a:moveTo>
                                  <a:lnTo>
                                    <a:pt x="198" y="106"/>
                                  </a:lnTo>
                                  <a:lnTo>
                                    <a:pt x="230" y="125"/>
                                  </a:lnTo>
                                  <a:lnTo>
                                    <a:pt x="230" y="117"/>
                                  </a:lnTo>
                                  <a:lnTo>
                                    <a:pt x="198" y="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0" name="Freeform 252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78 10421"/>
                                <a:gd name="T1" fmla="*/ T0 w 534"/>
                                <a:gd name="T2" fmla="+- 0 558 458"/>
                                <a:gd name="T3" fmla="*/ 558 h 321"/>
                                <a:gd name="T4" fmla="+- 0 10651 10421"/>
                                <a:gd name="T5" fmla="*/ T4 w 534"/>
                                <a:gd name="T6" fmla="+- 0 575 458"/>
                                <a:gd name="T7" fmla="*/ 575 h 321"/>
                                <a:gd name="T8" fmla="+- 0 10651 10421"/>
                                <a:gd name="T9" fmla="*/ T8 w 534"/>
                                <a:gd name="T10" fmla="+- 0 583 458"/>
                                <a:gd name="T11" fmla="*/ 583 h 321"/>
                                <a:gd name="T12" fmla="+- 0 10678 10421"/>
                                <a:gd name="T13" fmla="*/ T12 w 534"/>
                                <a:gd name="T14" fmla="+- 0 566 458"/>
                                <a:gd name="T15" fmla="*/ 566 h 321"/>
                                <a:gd name="T16" fmla="+- 0 10678 10421"/>
                                <a:gd name="T17" fmla="*/ T16 w 534"/>
                                <a:gd name="T18" fmla="+- 0 558 458"/>
                                <a:gd name="T19" fmla="*/ 55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57" y="100"/>
                                  </a:moveTo>
                                  <a:lnTo>
                                    <a:pt x="230" y="117"/>
                                  </a:lnTo>
                                  <a:lnTo>
                                    <a:pt x="230" y="125"/>
                                  </a:lnTo>
                                  <a:lnTo>
                                    <a:pt x="257" y="108"/>
                                  </a:lnTo>
                                  <a:lnTo>
                                    <a:pt x="257" y="10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1" name="Freeform 251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78 10421"/>
                                <a:gd name="T1" fmla="*/ T0 w 534"/>
                                <a:gd name="T2" fmla="+- 0 753 458"/>
                                <a:gd name="T3" fmla="*/ 753 h 321"/>
                                <a:gd name="T4" fmla="+- 0 10778 10421"/>
                                <a:gd name="T5" fmla="*/ T4 w 534"/>
                                <a:gd name="T6" fmla="+- 0 760 458"/>
                                <a:gd name="T7" fmla="*/ 760 h 321"/>
                                <a:gd name="T8" fmla="+- 0 10810 10421"/>
                                <a:gd name="T9" fmla="*/ T8 w 534"/>
                                <a:gd name="T10" fmla="+- 0 779 458"/>
                                <a:gd name="T11" fmla="*/ 779 h 321"/>
                                <a:gd name="T12" fmla="+- 0 10810 10421"/>
                                <a:gd name="T13" fmla="*/ T12 w 534"/>
                                <a:gd name="T14" fmla="+- 0 772 458"/>
                                <a:gd name="T15" fmla="*/ 772 h 321"/>
                                <a:gd name="T16" fmla="+- 0 10778 10421"/>
                                <a:gd name="T17" fmla="*/ T16 w 534"/>
                                <a:gd name="T18" fmla="+- 0 753 458"/>
                                <a:gd name="T19" fmla="*/ 75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7" y="295"/>
                                  </a:moveTo>
                                  <a:lnTo>
                                    <a:pt x="357" y="302"/>
                                  </a:lnTo>
                                  <a:lnTo>
                                    <a:pt x="389" y="321"/>
                                  </a:lnTo>
                                  <a:lnTo>
                                    <a:pt x="389" y="314"/>
                                  </a:lnTo>
                                  <a:lnTo>
                                    <a:pt x="357" y="29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2" name="Freeform 250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36 10421"/>
                                <a:gd name="T1" fmla="*/ T0 w 534"/>
                                <a:gd name="T2" fmla="+- 0 754 458"/>
                                <a:gd name="T3" fmla="*/ 754 h 321"/>
                                <a:gd name="T4" fmla="+- 0 10810 10421"/>
                                <a:gd name="T5" fmla="*/ T4 w 534"/>
                                <a:gd name="T6" fmla="+- 0 772 458"/>
                                <a:gd name="T7" fmla="*/ 772 h 321"/>
                                <a:gd name="T8" fmla="+- 0 10810 10421"/>
                                <a:gd name="T9" fmla="*/ T8 w 534"/>
                                <a:gd name="T10" fmla="+- 0 779 458"/>
                                <a:gd name="T11" fmla="*/ 779 h 321"/>
                                <a:gd name="T12" fmla="+- 0 10836 10421"/>
                                <a:gd name="T13" fmla="*/ T12 w 534"/>
                                <a:gd name="T14" fmla="+- 0 762 458"/>
                                <a:gd name="T15" fmla="*/ 762 h 321"/>
                                <a:gd name="T16" fmla="+- 0 10836 10421"/>
                                <a:gd name="T17" fmla="*/ T16 w 534"/>
                                <a:gd name="T18" fmla="+- 0 754 458"/>
                                <a:gd name="T19" fmla="*/ 75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15" y="296"/>
                                  </a:moveTo>
                                  <a:lnTo>
                                    <a:pt x="389" y="314"/>
                                  </a:lnTo>
                                  <a:lnTo>
                                    <a:pt x="389" y="321"/>
                                  </a:lnTo>
                                  <a:lnTo>
                                    <a:pt x="415" y="304"/>
                                  </a:lnTo>
                                  <a:lnTo>
                                    <a:pt x="415" y="29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3" name="Freeform 249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17 10421"/>
                                <a:gd name="T1" fmla="*/ T0 w 534"/>
                                <a:gd name="T2" fmla="+- 0 726 458"/>
                                <a:gd name="T3" fmla="*/ 726 h 321"/>
                                <a:gd name="T4" fmla="+- 0 10817 10421"/>
                                <a:gd name="T5" fmla="*/ T4 w 534"/>
                                <a:gd name="T6" fmla="+- 0 734 458"/>
                                <a:gd name="T7" fmla="*/ 734 h 321"/>
                                <a:gd name="T8" fmla="+- 0 10849 10421"/>
                                <a:gd name="T9" fmla="*/ T8 w 534"/>
                                <a:gd name="T10" fmla="+- 0 753 458"/>
                                <a:gd name="T11" fmla="*/ 753 h 321"/>
                                <a:gd name="T12" fmla="+- 0 10849 10421"/>
                                <a:gd name="T13" fmla="*/ T12 w 534"/>
                                <a:gd name="T14" fmla="+- 0 745 458"/>
                                <a:gd name="T15" fmla="*/ 745 h 321"/>
                                <a:gd name="T16" fmla="+- 0 10817 10421"/>
                                <a:gd name="T17" fmla="*/ T16 w 534"/>
                                <a:gd name="T18" fmla="+- 0 726 458"/>
                                <a:gd name="T19" fmla="*/ 72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96" y="268"/>
                                  </a:moveTo>
                                  <a:lnTo>
                                    <a:pt x="396" y="276"/>
                                  </a:lnTo>
                                  <a:lnTo>
                                    <a:pt x="428" y="295"/>
                                  </a:lnTo>
                                  <a:lnTo>
                                    <a:pt x="428" y="287"/>
                                  </a:lnTo>
                                  <a:lnTo>
                                    <a:pt x="396" y="26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4" name="Freeform 248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76 10421"/>
                                <a:gd name="T1" fmla="*/ T0 w 534"/>
                                <a:gd name="T2" fmla="+- 0 727 458"/>
                                <a:gd name="T3" fmla="*/ 727 h 321"/>
                                <a:gd name="T4" fmla="+- 0 10849 10421"/>
                                <a:gd name="T5" fmla="*/ T4 w 534"/>
                                <a:gd name="T6" fmla="+- 0 745 458"/>
                                <a:gd name="T7" fmla="*/ 745 h 321"/>
                                <a:gd name="T8" fmla="+- 0 10849 10421"/>
                                <a:gd name="T9" fmla="*/ T8 w 534"/>
                                <a:gd name="T10" fmla="+- 0 753 458"/>
                                <a:gd name="T11" fmla="*/ 753 h 321"/>
                                <a:gd name="T12" fmla="+- 0 10876 10421"/>
                                <a:gd name="T13" fmla="*/ T12 w 534"/>
                                <a:gd name="T14" fmla="+- 0 735 458"/>
                                <a:gd name="T15" fmla="*/ 735 h 321"/>
                                <a:gd name="T16" fmla="+- 0 10876 10421"/>
                                <a:gd name="T17" fmla="*/ T16 w 534"/>
                                <a:gd name="T18" fmla="+- 0 727 458"/>
                                <a:gd name="T19" fmla="*/ 72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55" y="269"/>
                                  </a:moveTo>
                                  <a:lnTo>
                                    <a:pt x="428" y="287"/>
                                  </a:lnTo>
                                  <a:lnTo>
                                    <a:pt x="428" y="295"/>
                                  </a:lnTo>
                                  <a:lnTo>
                                    <a:pt x="455" y="277"/>
                                  </a:lnTo>
                                  <a:lnTo>
                                    <a:pt x="455" y="2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5" name="Freeform 247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18 10421"/>
                                <a:gd name="T1" fmla="*/ T0 w 534"/>
                                <a:gd name="T2" fmla="+- 0 717 458"/>
                                <a:gd name="T3" fmla="*/ 717 h 321"/>
                                <a:gd name="T4" fmla="+- 0 10718 10421"/>
                                <a:gd name="T5" fmla="*/ T4 w 534"/>
                                <a:gd name="T6" fmla="+- 0 724 458"/>
                                <a:gd name="T7" fmla="*/ 724 h 321"/>
                                <a:gd name="T8" fmla="+- 0 10750 10421"/>
                                <a:gd name="T9" fmla="*/ T8 w 534"/>
                                <a:gd name="T10" fmla="+- 0 743 458"/>
                                <a:gd name="T11" fmla="*/ 743 h 321"/>
                                <a:gd name="T12" fmla="+- 0 10750 10421"/>
                                <a:gd name="T13" fmla="*/ T12 w 534"/>
                                <a:gd name="T14" fmla="+- 0 736 458"/>
                                <a:gd name="T15" fmla="*/ 736 h 321"/>
                                <a:gd name="T16" fmla="+- 0 10718 10421"/>
                                <a:gd name="T17" fmla="*/ T16 w 534"/>
                                <a:gd name="T18" fmla="+- 0 717 458"/>
                                <a:gd name="T19" fmla="*/ 71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7" y="259"/>
                                  </a:moveTo>
                                  <a:lnTo>
                                    <a:pt x="297" y="266"/>
                                  </a:lnTo>
                                  <a:lnTo>
                                    <a:pt x="329" y="285"/>
                                  </a:lnTo>
                                  <a:lnTo>
                                    <a:pt x="329" y="278"/>
                                  </a:lnTo>
                                  <a:lnTo>
                                    <a:pt x="297" y="25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6" name="Freeform 246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77 10421"/>
                                <a:gd name="T1" fmla="*/ T0 w 534"/>
                                <a:gd name="T2" fmla="+- 0 718 458"/>
                                <a:gd name="T3" fmla="*/ 718 h 321"/>
                                <a:gd name="T4" fmla="+- 0 10750 10421"/>
                                <a:gd name="T5" fmla="*/ T4 w 534"/>
                                <a:gd name="T6" fmla="+- 0 736 458"/>
                                <a:gd name="T7" fmla="*/ 736 h 321"/>
                                <a:gd name="T8" fmla="+- 0 10750 10421"/>
                                <a:gd name="T9" fmla="*/ T8 w 534"/>
                                <a:gd name="T10" fmla="+- 0 743 458"/>
                                <a:gd name="T11" fmla="*/ 743 h 321"/>
                                <a:gd name="T12" fmla="+- 0 10777 10421"/>
                                <a:gd name="T13" fmla="*/ T12 w 534"/>
                                <a:gd name="T14" fmla="+- 0 726 458"/>
                                <a:gd name="T15" fmla="*/ 726 h 321"/>
                                <a:gd name="T16" fmla="+- 0 10777 10421"/>
                                <a:gd name="T17" fmla="*/ T16 w 534"/>
                                <a:gd name="T18" fmla="+- 0 718 458"/>
                                <a:gd name="T19" fmla="*/ 71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6" y="260"/>
                                  </a:moveTo>
                                  <a:lnTo>
                                    <a:pt x="329" y="278"/>
                                  </a:lnTo>
                                  <a:lnTo>
                                    <a:pt x="329" y="285"/>
                                  </a:lnTo>
                                  <a:lnTo>
                                    <a:pt x="356" y="268"/>
                                  </a:lnTo>
                                  <a:lnTo>
                                    <a:pt x="356" y="26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7" name="Freeform 245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57 10421"/>
                                <a:gd name="T1" fmla="*/ T0 w 534"/>
                                <a:gd name="T2" fmla="+- 0 699 458"/>
                                <a:gd name="T3" fmla="*/ 699 h 321"/>
                                <a:gd name="T4" fmla="+- 0 10857 10421"/>
                                <a:gd name="T5" fmla="*/ T4 w 534"/>
                                <a:gd name="T6" fmla="+- 0 707 458"/>
                                <a:gd name="T7" fmla="*/ 707 h 321"/>
                                <a:gd name="T8" fmla="+- 0 10889 10421"/>
                                <a:gd name="T9" fmla="*/ T8 w 534"/>
                                <a:gd name="T10" fmla="+- 0 726 458"/>
                                <a:gd name="T11" fmla="*/ 726 h 321"/>
                                <a:gd name="T12" fmla="+- 0 10889 10421"/>
                                <a:gd name="T13" fmla="*/ T12 w 534"/>
                                <a:gd name="T14" fmla="+- 0 718 458"/>
                                <a:gd name="T15" fmla="*/ 718 h 321"/>
                                <a:gd name="T16" fmla="+- 0 10857 10421"/>
                                <a:gd name="T17" fmla="*/ T16 w 534"/>
                                <a:gd name="T18" fmla="+- 0 699 458"/>
                                <a:gd name="T19" fmla="*/ 69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36" y="241"/>
                                  </a:moveTo>
                                  <a:lnTo>
                                    <a:pt x="436" y="249"/>
                                  </a:lnTo>
                                  <a:lnTo>
                                    <a:pt x="468" y="268"/>
                                  </a:lnTo>
                                  <a:lnTo>
                                    <a:pt x="468" y="260"/>
                                  </a:lnTo>
                                  <a:lnTo>
                                    <a:pt x="436" y="24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8" name="Freeform 244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916 10421"/>
                                <a:gd name="T1" fmla="*/ T0 w 534"/>
                                <a:gd name="T2" fmla="+- 0 701 458"/>
                                <a:gd name="T3" fmla="*/ 701 h 321"/>
                                <a:gd name="T4" fmla="+- 0 10889 10421"/>
                                <a:gd name="T5" fmla="*/ T4 w 534"/>
                                <a:gd name="T6" fmla="+- 0 718 458"/>
                                <a:gd name="T7" fmla="*/ 718 h 321"/>
                                <a:gd name="T8" fmla="+- 0 10889 10421"/>
                                <a:gd name="T9" fmla="*/ T8 w 534"/>
                                <a:gd name="T10" fmla="+- 0 726 458"/>
                                <a:gd name="T11" fmla="*/ 726 h 321"/>
                                <a:gd name="T12" fmla="+- 0 10916 10421"/>
                                <a:gd name="T13" fmla="*/ T12 w 534"/>
                                <a:gd name="T14" fmla="+- 0 708 458"/>
                                <a:gd name="T15" fmla="*/ 708 h 321"/>
                                <a:gd name="T16" fmla="+- 0 10916 10421"/>
                                <a:gd name="T17" fmla="*/ T16 w 534"/>
                                <a:gd name="T18" fmla="+- 0 701 458"/>
                                <a:gd name="T19" fmla="*/ 70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95" y="243"/>
                                  </a:moveTo>
                                  <a:lnTo>
                                    <a:pt x="468" y="260"/>
                                  </a:lnTo>
                                  <a:lnTo>
                                    <a:pt x="468" y="268"/>
                                  </a:lnTo>
                                  <a:lnTo>
                                    <a:pt x="495" y="250"/>
                                  </a:lnTo>
                                  <a:lnTo>
                                    <a:pt x="495" y="24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89" name="Freeform 243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58 10421"/>
                                <a:gd name="T1" fmla="*/ T0 w 534"/>
                                <a:gd name="T2" fmla="+- 0 690 458"/>
                                <a:gd name="T3" fmla="*/ 690 h 321"/>
                                <a:gd name="T4" fmla="+- 0 10758 10421"/>
                                <a:gd name="T5" fmla="*/ T4 w 534"/>
                                <a:gd name="T6" fmla="+- 0 698 458"/>
                                <a:gd name="T7" fmla="*/ 698 h 321"/>
                                <a:gd name="T8" fmla="+- 0 10790 10421"/>
                                <a:gd name="T9" fmla="*/ T8 w 534"/>
                                <a:gd name="T10" fmla="+- 0 717 458"/>
                                <a:gd name="T11" fmla="*/ 717 h 321"/>
                                <a:gd name="T12" fmla="+- 0 10790 10421"/>
                                <a:gd name="T13" fmla="*/ T12 w 534"/>
                                <a:gd name="T14" fmla="+- 0 709 458"/>
                                <a:gd name="T15" fmla="*/ 709 h 321"/>
                                <a:gd name="T16" fmla="+- 0 10758 10421"/>
                                <a:gd name="T17" fmla="*/ T16 w 534"/>
                                <a:gd name="T18" fmla="+- 0 690 458"/>
                                <a:gd name="T19" fmla="*/ 69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37" y="232"/>
                                  </a:moveTo>
                                  <a:lnTo>
                                    <a:pt x="337" y="240"/>
                                  </a:lnTo>
                                  <a:lnTo>
                                    <a:pt x="369" y="259"/>
                                  </a:lnTo>
                                  <a:lnTo>
                                    <a:pt x="369" y="251"/>
                                  </a:lnTo>
                                  <a:lnTo>
                                    <a:pt x="337" y="23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0" name="Freeform 242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17 10421"/>
                                <a:gd name="T1" fmla="*/ T0 w 534"/>
                                <a:gd name="T2" fmla="+- 0 692 458"/>
                                <a:gd name="T3" fmla="*/ 692 h 321"/>
                                <a:gd name="T4" fmla="+- 0 10790 10421"/>
                                <a:gd name="T5" fmla="*/ T4 w 534"/>
                                <a:gd name="T6" fmla="+- 0 709 458"/>
                                <a:gd name="T7" fmla="*/ 709 h 321"/>
                                <a:gd name="T8" fmla="+- 0 10790 10421"/>
                                <a:gd name="T9" fmla="*/ T8 w 534"/>
                                <a:gd name="T10" fmla="+- 0 717 458"/>
                                <a:gd name="T11" fmla="*/ 717 h 321"/>
                                <a:gd name="T12" fmla="+- 0 10817 10421"/>
                                <a:gd name="T13" fmla="*/ T12 w 534"/>
                                <a:gd name="T14" fmla="+- 0 699 458"/>
                                <a:gd name="T15" fmla="*/ 699 h 321"/>
                                <a:gd name="T16" fmla="+- 0 10817 10421"/>
                                <a:gd name="T17" fmla="*/ T16 w 534"/>
                                <a:gd name="T18" fmla="+- 0 692 458"/>
                                <a:gd name="T19" fmla="*/ 69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96" y="234"/>
                                  </a:moveTo>
                                  <a:lnTo>
                                    <a:pt x="369" y="251"/>
                                  </a:lnTo>
                                  <a:lnTo>
                                    <a:pt x="369" y="259"/>
                                  </a:lnTo>
                                  <a:lnTo>
                                    <a:pt x="396" y="241"/>
                                  </a:lnTo>
                                  <a:lnTo>
                                    <a:pt x="396" y="2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1" name="Freeform 241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40 10421"/>
                                <a:gd name="T1" fmla="*/ T0 w 534"/>
                                <a:gd name="T2" fmla="+- 0 610 458"/>
                                <a:gd name="T3" fmla="*/ 610 h 321"/>
                                <a:gd name="T4" fmla="+- 0 10540 10421"/>
                                <a:gd name="T5" fmla="*/ T4 w 534"/>
                                <a:gd name="T6" fmla="+- 0 617 458"/>
                                <a:gd name="T7" fmla="*/ 617 h 321"/>
                                <a:gd name="T8" fmla="+- 0 10691 10421"/>
                                <a:gd name="T9" fmla="*/ T8 w 534"/>
                                <a:gd name="T10" fmla="+- 0 708 458"/>
                                <a:gd name="T11" fmla="*/ 708 h 321"/>
                                <a:gd name="T12" fmla="+- 0 10691 10421"/>
                                <a:gd name="T13" fmla="*/ T12 w 534"/>
                                <a:gd name="T14" fmla="+- 0 700 458"/>
                                <a:gd name="T15" fmla="*/ 700 h 321"/>
                                <a:gd name="T16" fmla="+- 0 10540 10421"/>
                                <a:gd name="T17" fmla="*/ T16 w 534"/>
                                <a:gd name="T18" fmla="+- 0 610 458"/>
                                <a:gd name="T19" fmla="*/ 61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19" y="152"/>
                                  </a:moveTo>
                                  <a:lnTo>
                                    <a:pt x="119" y="159"/>
                                  </a:lnTo>
                                  <a:lnTo>
                                    <a:pt x="270" y="250"/>
                                  </a:lnTo>
                                  <a:lnTo>
                                    <a:pt x="270" y="242"/>
                                  </a:lnTo>
                                  <a:lnTo>
                                    <a:pt x="119" y="15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2" name="Freeform 240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18 10421"/>
                                <a:gd name="T1" fmla="*/ T0 w 534"/>
                                <a:gd name="T2" fmla="+- 0 683 458"/>
                                <a:gd name="T3" fmla="*/ 683 h 321"/>
                                <a:gd name="T4" fmla="+- 0 10691 10421"/>
                                <a:gd name="T5" fmla="*/ T4 w 534"/>
                                <a:gd name="T6" fmla="+- 0 700 458"/>
                                <a:gd name="T7" fmla="*/ 700 h 321"/>
                                <a:gd name="T8" fmla="+- 0 10691 10421"/>
                                <a:gd name="T9" fmla="*/ T8 w 534"/>
                                <a:gd name="T10" fmla="+- 0 708 458"/>
                                <a:gd name="T11" fmla="*/ 708 h 321"/>
                                <a:gd name="T12" fmla="+- 0 10718 10421"/>
                                <a:gd name="T13" fmla="*/ T12 w 534"/>
                                <a:gd name="T14" fmla="+- 0 690 458"/>
                                <a:gd name="T15" fmla="*/ 690 h 321"/>
                                <a:gd name="T16" fmla="+- 0 10718 10421"/>
                                <a:gd name="T17" fmla="*/ T16 w 534"/>
                                <a:gd name="T18" fmla="+- 0 683 458"/>
                                <a:gd name="T19" fmla="*/ 68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7" y="225"/>
                                  </a:moveTo>
                                  <a:lnTo>
                                    <a:pt x="270" y="242"/>
                                  </a:lnTo>
                                  <a:lnTo>
                                    <a:pt x="270" y="250"/>
                                  </a:lnTo>
                                  <a:lnTo>
                                    <a:pt x="297" y="232"/>
                                  </a:lnTo>
                                  <a:lnTo>
                                    <a:pt x="297" y="22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3" name="Freeform 239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97 10421"/>
                                <a:gd name="T1" fmla="*/ T0 w 534"/>
                                <a:gd name="T2" fmla="+- 0 664 458"/>
                                <a:gd name="T3" fmla="*/ 664 h 321"/>
                                <a:gd name="T4" fmla="+- 0 10797 10421"/>
                                <a:gd name="T5" fmla="*/ T4 w 534"/>
                                <a:gd name="T6" fmla="+- 0 671 458"/>
                                <a:gd name="T7" fmla="*/ 671 h 321"/>
                                <a:gd name="T8" fmla="+- 0 10830 10421"/>
                                <a:gd name="T9" fmla="*/ T8 w 534"/>
                                <a:gd name="T10" fmla="+- 0 690 458"/>
                                <a:gd name="T11" fmla="*/ 690 h 321"/>
                                <a:gd name="T12" fmla="+- 0 10830 10421"/>
                                <a:gd name="T13" fmla="*/ T12 w 534"/>
                                <a:gd name="T14" fmla="+- 0 683 458"/>
                                <a:gd name="T15" fmla="*/ 683 h 321"/>
                                <a:gd name="T16" fmla="+- 0 10797 10421"/>
                                <a:gd name="T17" fmla="*/ T16 w 534"/>
                                <a:gd name="T18" fmla="+- 0 664 458"/>
                                <a:gd name="T19" fmla="*/ 66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76" y="206"/>
                                  </a:moveTo>
                                  <a:lnTo>
                                    <a:pt x="376" y="213"/>
                                  </a:lnTo>
                                  <a:lnTo>
                                    <a:pt x="409" y="232"/>
                                  </a:lnTo>
                                  <a:lnTo>
                                    <a:pt x="409" y="225"/>
                                  </a:lnTo>
                                  <a:lnTo>
                                    <a:pt x="376" y="20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4" name="Freeform 238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856 10421"/>
                                <a:gd name="T1" fmla="*/ T0 w 534"/>
                                <a:gd name="T2" fmla="+- 0 665 458"/>
                                <a:gd name="T3" fmla="*/ 665 h 321"/>
                                <a:gd name="T4" fmla="+- 0 10830 10421"/>
                                <a:gd name="T5" fmla="*/ T4 w 534"/>
                                <a:gd name="T6" fmla="+- 0 683 458"/>
                                <a:gd name="T7" fmla="*/ 683 h 321"/>
                                <a:gd name="T8" fmla="+- 0 10830 10421"/>
                                <a:gd name="T9" fmla="*/ T8 w 534"/>
                                <a:gd name="T10" fmla="+- 0 690 458"/>
                                <a:gd name="T11" fmla="*/ 690 h 321"/>
                                <a:gd name="T12" fmla="+- 0 10856 10421"/>
                                <a:gd name="T13" fmla="*/ T12 w 534"/>
                                <a:gd name="T14" fmla="+- 0 673 458"/>
                                <a:gd name="T15" fmla="*/ 673 h 321"/>
                                <a:gd name="T16" fmla="+- 0 10856 10421"/>
                                <a:gd name="T17" fmla="*/ T16 w 534"/>
                                <a:gd name="T18" fmla="+- 0 665 458"/>
                                <a:gd name="T19" fmla="*/ 66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35" y="207"/>
                                  </a:moveTo>
                                  <a:lnTo>
                                    <a:pt x="409" y="225"/>
                                  </a:lnTo>
                                  <a:lnTo>
                                    <a:pt x="409" y="232"/>
                                  </a:lnTo>
                                  <a:lnTo>
                                    <a:pt x="435" y="215"/>
                                  </a:lnTo>
                                  <a:lnTo>
                                    <a:pt x="435" y="20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5" name="Freeform 237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98 10421"/>
                                <a:gd name="T1" fmla="*/ T0 w 534"/>
                                <a:gd name="T2" fmla="+- 0 654 458"/>
                                <a:gd name="T3" fmla="*/ 654 h 321"/>
                                <a:gd name="T4" fmla="+- 0 10698 10421"/>
                                <a:gd name="T5" fmla="*/ T4 w 534"/>
                                <a:gd name="T6" fmla="+- 0 662 458"/>
                                <a:gd name="T7" fmla="*/ 662 h 321"/>
                                <a:gd name="T8" fmla="+- 0 10731 10421"/>
                                <a:gd name="T9" fmla="*/ T8 w 534"/>
                                <a:gd name="T10" fmla="+- 0 681 458"/>
                                <a:gd name="T11" fmla="*/ 681 h 321"/>
                                <a:gd name="T12" fmla="+- 0 10731 10421"/>
                                <a:gd name="T13" fmla="*/ T12 w 534"/>
                                <a:gd name="T14" fmla="+- 0 673 458"/>
                                <a:gd name="T15" fmla="*/ 673 h 321"/>
                                <a:gd name="T16" fmla="+- 0 10698 10421"/>
                                <a:gd name="T17" fmla="*/ T16 w 534"/>
                                <a:gd name="T18" fmla="+- 0 654 458"/>
                                <a:gd name="T19" fmla="*/ 65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77" y="196"/>
                                  </a:moveTo>
                                  <a:lnTo>
                                    <a:pt x="277" y="204"/>
                                  </a:lnTo>
                                  <a:lnTo>
                                    <a:pt x="310" y="223"/>
                                  </a:lnTo>
                                  <a:lnTo>
                                    <a:pt x="310" y="215"/>
                                  </a:lnTo>
                                  <a:lnTo>
                                    <a:pt x="277" y="19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6" name="Freeform 236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57 10421"/>
                                <a:gd name="T1" fmla="*/ T0 w 534"/>
                                <a:gd name="T2" fmla="+- 0 656 458"/>
                                <a:gd name="T3" fmla="*/ 656 h 321"/>
                                <a:gd name="T4" fmla="+- 0 10731 10421"/>
                                <a:gd name="T5" fmla="*/ T4 w 534"/>
                                <a:gd name="T6" fmla="+- 0 673 458"/>
                                <a:gd name="T7" fmla="*/ 673 h 321"/>
                                <a:gd name="T8" fmla="+- 0 10731 10421"/>
                                <a:gd name="T9" fmla="*/ T8 w 534"/>
                                <a:gd name="T10" fmla="+- 0 681 458"/>
                                <a:gd name="T11" fmla="*/ 681 h 321"/>
                                <a:gd name="T12" fmla="+- 0 10757 10421"/>
                                <a:gd name="T13" fmla="*/ T12 w 534"/>
                                <a:gd name="T14" fmla="+- 0 664 458"/>
                                <a:gd name="T15" fmla="*/ 664 h 321"/>
                                <a:gd name="T16" fmla="+- 0 10757 10421"/>
                                <a:gd name="T17" fmla="*/ T16 w 534"/>
                                <a:gd name="T18" fmla="+- 0 656 458"/>
                                <a:gd name="T19" fmla="*/ 65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36" y="198"/>
                                  </a:moveTo>
                                  <a:lnTo>
                                    <a:pt x="310" y="215"/>
                                  </a:lnTo>
                                  <a:lnTo>
                                    <a:pt x="310" y="223"/>
                                  </a:lnTo>
                                  <a:lnTo>
                                    <a:pt x="336" y="206"/>
                                  </a:lnTo>
                                  <a:lnTo>
                                    <a:pt x="336" y="1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7" name="Freeform 235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38 10421"/>
                                <a:gd name="T1" fmla="*/ T0 w 534"/>
                                <a:gd name="T2" fmla="+- 0 628 458"/>
                                <a:gd name="T3" fmla="*/ 628 h 321"/>
                                <a:gd name="T4" fmla="+- 0 10738 10421"/>
                                <a:gd name="T5" fmla="*/ T4 w 534"/>
                                <a:gd name="T6" fmla="+- 0 635 458"/>
                                <a:gd name="T7" fmla="*/ 635 h 321"/>
                                <a:gd name="T8" fmla="+- 0 10770 10421"/>
                                <a:gd name="T9" fmla="*/ T8 w 534"/>
                                <a:gd name="T10" fmla="+- 0 654 458"/>
                                <a:gd name="T11" fmla="*/ 654 h 321"/>
                                <a:gd name="T12" fmla="+- 0 10770 10421"/>
                                <a:gd name="T13" fmla="*/ T12 w 534"/>
                                <a:gd name="T14" fmla="+- 0 647 458"/>
                                <a:gd name="T15" fmla="*/ 647 h 321"/>
                                <a:gd name="T16" fmla="+- 0 10738 10421"/>
                                <a:gd name="T17" fmla="*/ T16 w 534"/>
                                <a:gd name="T18" fmla="+- 0 628 458"/>
                                <a:gd name="T19" fmla="*/ 62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17" y="170"/>
                                  </a:moveTo>
                                  <a:lnTo>
                                    <a:pt x="317" y="177"/>
                                  </a:lnTo>
                                  <a:lnTo>
                                    <a:pt x="349" y="196"/>
                                  </a:lnTo>
                                  <a:lnTo>
                                    <a:pt x="349" y="189"/>
                                  </a:lnTo>
                                  <a:lnTo>
                                    <a:pt x="317" y="17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8" name="Freeform 234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97 10421"/>
                                <a:gd name="T1" fmla="*/ T0 w 534"/>
                                <a:gd name="T2" fmla="+- 0 629 458"/>
                                <a:gd name="T3" fmla="*/ 629 h 321"/>
                                <a:gd name="T4" fmla="+- 0 10770 10421"/>
                                <a:gd name="T5" fmla="*/ T4 w 534"/>
                                <a:gd name="T6" fmla="+- 0 647 458"/>
                                <a:gd name="T7" fmla="*/ 647 h 321"/>
                                <a:gd name="T8" fmla="+- 0 10770 10421"/>
                                <a:gd name="T9" fmla="*/ T8 w 534"/>
                                <a:gd name="T10" fmla="+- 0 654 458"/>
                                <a:gd name="T11" fmla="*/ 654 h 321"/>
                                <a:gd name="T12" fmla="+- 0 10797 10421"/>
                                <a:gd name="T13" fmla="*/ T12 w 534"/>
                                <a:gd name="T14" fmla="+- 0 637 458"/>
                                <a:gd name="T15" fmla="*/ 637 h 321"/>
                                <a:gd name="T16" fmla="+- 0 10797 10421"/>
                                <a:gd name="T17" fmla="*/ T16 w 534"/>
                                <a:gd name="T18" fmla="+- 0 629 458"/>
                                <a:gd name="T19" fmla="*/ 62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76" y="171"/>
                                  </a:moveTo>
                                  <a:lnTo>
                                    <a:pt x="349" y="189"/>
                                  </a:lnTo>
                                  <a:lnTo>
                                    <a:pt x="349" y="196"/>
                                  </a:lnTo>
                                  <a:lnTo>
                                    <a:pt x="376" y="179"/>
                                  </a:lnTo>
                                  <a:lnTo>
                                    <a:pt x="376" y="17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9" name="Freeform 233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39 10421"/>
                                <a:gd name="T1" fmla="*/ T0 w 534"/>
                                <a:gd name="T2" fmla="+- 0 619 458"/>
                                <a:gd name="T3" fmla="*/ 619 h 321"/>
                                <a:gd name="T4" fmla="+- 0 10639 10421"/>
                                <a:gd name="T5" fmla="*/ T4 w 534"/>
                                <a:gd name="T6" fmla="+- 0 626 458"/>
                                <a:gd name="T7" fmla="*/ 626 h 321"/>
                                <a:gd name="T8" fmla="+- 0 10671 10421"/>
                                <a:gd name="T9" fmla="*/ T8 w 534"/>
                                <a:gd name="T10" fmla="+- 0 645 458"/>
                                <a:gd name="T11" fmla="*/ 645 h 321"/>
                                <a:gd name="T12" fmla="+- 0 10671 10421"/>
                                <a:gd name="T13" fmla="*/ T12 w 534"/>
                                <a:gd name="T14" fmla="+- 0 638 458"/>
                                <a:gd name="T15" fmla="*/ 638 h 321"/>
                                <a:gd name="T16" fmla="+- 0 10639 10421"/>
                                <a:gd name="T17" fmla="*/ T16 w 534"/>
                                <a:gd name="T18" fmla="+- 0 619 458"/>
                                <a:gd name="T19" fmla="*/ 61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18" y="161"/>
                                  </a:moveTo>
                                  <a:lnTo>
                                    <a:pt x="218" y="168"/>
                                  </a:lnTo>
                                  <a:lnTo>
                                    <a:pt x="250" y="187"/>
                                  </a:lnTo>
                                  <a:lnTo>
                                    <a:pt x="250" y="180"/>
                                  </a:lnTo>
                                  <a:lnTo>
                                    <a:pt x="218" y="16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0" name="Freeform 232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98 10421"/>
                                <a:gd name="T1" fmla="*/ T0 w 534"/>
                                <a:gd name="T2" fmla="+- 0 620 458"/>
                                <a:gd name="T3" fmla="*/ 620 h 321"/>
                                <a:gd name="T4" fmla="+- 0 10671 10421"/>
                                <a:gd name="T5" fmla="*/ T4 w 534"/>
                                <a:gd name="T6" fmla="+- 0 638 458"/>
                                <a:gd name="T7" fmla="*/ 638 h 321"/>
                                <a:gd name="T8" fmla="+- 0 10671 10421"/>
                                <a:gd name="T9" fmla="*/ T8 w 534"/>
                                <a:gd name="T10" fmla="+- 0 645 458"/>
                                <a:gd name="T11" fmla="*/ 645 h 321"/>
                                <a:gd name="T12" fmla="+- 0 10698 10421"/>
                                <a:gd name="T13" fmla="*/ T12 w 534"/>
                                <a:gd name="T14" fmla="+- 0 628 458"/>
                                <a:gd name="T15" fmla="*/ 628 h 321"/>
                                <a:gd name="T16" fmla="+- 0 10698 10421"/>
                                <a:gd name="T17" fmla="*/ T16 w 534"/>
                                <a:gd name="T18" fmla="+- 0 620 458"/>
                                <a:gd name="T19" fmla="*/ 62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77" y="162"/>
                                  </a:moveTo>
                                  <a:lnTo>
                                    <a:pt x="250" y="180"/>
                                  </a:lnTo>
                                  <a:lnTo>
                                    <a:pt x="250" y="187"/>
                                  </a:lnTo>
                                  <a:lnTo>
                                    <a:pt x="277" y="170"/>
                                  </a:lnTo>
                                  <a:lnTo>
                                    <a:pt x="277" y="16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1" name="Freeform 231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79 10421"/>
                                <a:gd name="T1" fmla="*/ T0 w 534"/>
                                <a:gd name="T2" fmla="+- 0 592 458"/>
                                <a:gd name="T3" fmla="*/ 592 h 321"/>
                                <a:gd name="T4" fmla="+- 0 10679 10421"/>
                                <a:gd name="T5" fmla="*/ T4 w 534"/>
                                <a:gd name="T6" fmla="+- 0 600 458"/>
                                <a:gd name="T7" fmla="*/ 600 h 321"/>
                                <a:gd name="T8" fmla="+- 0 10711 10421"/>
                                <a:gd name="T9" fmla="*/ T8 w 534"/>
                                <a:gd name="T10" fmla="+- 0 619 458"/>
                                <a:gd name="T11" fmla="*/ 619 h 321"/>
                                <a:gd name="T12" fmla="+- 0 10711 10421"/>
                                <a:gd name="T13" fmla="*/ T12 w 534"/>
                                <a:gd name="T14" fmla="+- 0 611 458"/>
                                <a:gd name="T15" fmla="*/ 611 h 321"/>
                                <a:gd name="T16" fmla="+- 0 10679 10421"/>
                                <a:gd name="T17" fmla="*/ T16 w 534"/>
                                <a:gd name="T18" fmla="+- 0 592 458"/>
                                <a:gd name="T19" fmla="*/ 59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58" y="134"/>
                                  </a:moveTo>
                                  <a:lnTo>
                                    <a:pt x="258" y="142"/>
                                  </a:lnTo>
                                  <a:lnTo>
                                    <a:pt x="290" y="161"/>
                                  </a:lnTo>
                                  <a:lnTo>
                                    <a:pt x="290" y="153"/>
                                  </a:lnTo>
                                  <a:lnTo>
                                    <a:pt x="258" y="1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2" name="Freeform 230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737 10421"/>
                                <a:gd name="T1" fmla="*/ T0 w 534"/>
                                <a:gd name="T2" fmla="+- 0 594 458"/>
                                <a:gd name="T3" fmla="*/ 594 h 321"/>
                                <a:gd name="T4" fmla="+- 0 10711 10421"/>
                                <a:gd name="T5" fmla="*/ T4 w 534"/>
                                <a:gd name="T6" fmla="+- 0 611 458"/>
                                <a:gd name="T7" fmla="*/ 611 h 321"/>
                                <a:gd name="T8" fmla="+- 0 10711 10421"/>
                                <a:gd name="T9" fmla="*/ T8 w 534"/>
                                <a:gd name="T10" fmla="+- 0 619 458"/>
                                <a:gd name="T11" fmla="*/ 619 h 321"/>
                                <a:gd name="T12" fmla="+- 0 10737 10421"/>
                                <a:gd name="T13" fmla="*/ T12 w 534"/>
                                <a:gd name="T14" fmla="+- 0 601 458"/>
                                <a:gd name="T15" fmla="*/ 601 h 321"/>
                                <a:gd name="T16" fmla="+- 0 10737 10421"/>
                                <a:gd name="T17" fmla="*/ T16 w 534"/>
                                <a:gd name="T18" fmla="+- 0 594 458"/>
                                <a:gd name="T19" fmla="*/ 59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16" y="136"/>
                                  </a:moveTo>
                                  <a:lnTo>
                                    <a:pt x="290" y="153"/>
                                  </a:lnTo>
                                  <a:lnTo>
                                    <a:pt x="290" y="161"/>
                                  </a:lnTo>
                                  <a:lnTo>
                                    <a:pt x="316" y="143"/>
                                  </a:lnTo>
                                  <a:lnTo>
                                    <a:pt x="316" y="13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3" name="Freeform 229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80 10421"/>
                                <a:gd name="T1" fmla="*/ T0 w 534"/>
                                <a:gd name="T2" fmla="+- 0 583 458"/>
                                <a:gd name="T3" fmla="*/ 583 h 321"/>
                                <a:gd name="T4" fmla="+- 0 10580 10421"/>
                                <a:gd name="T5" fmla="*/ T4 w 534"/>
                                <a:gd name="T6" fmla="+- 0 591 458"/>
                                <a:gd name="T7" fmla="*/ 591 h 321"/>
                                <a:gd name="T8" fmla="+- 0 10612 10421"/>
                                <a:gd name="T9" fmla="*/ T8 w 534"/>
                                <a:gd name="T10" fmla="+- 0 610 458"/>
                                <a:gd name="T11" fmla="*/ 610 h 321"/>
                                <a:gd name="T12" fmla="+- 0 10612 10421"/>
                                <a:gd name="T13" fmla="*/ T12 w 534"/>
                                <a:gd name="T14" fmla="+- 0 602 458"/>
                                <a:gd name="T15" fmla="*/ 602 h 321"/>
                                <a:gd name="T16" fmla="+- 0 10580 10421"/>
                                <a:gd name="T17" fmla="*/ T16 w 534"/>
                                <a:gd name="T18" fmla="+- 0 583 458"/>
                                <a:gd name="T19" fmla="*/ 58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59" y="125"/>
                                  </a:moveTo>
                                  <a:lnTo>
                                    <a:pt x="159" y="133"/>
                                  </a:lnTo>
                                  <a:lnTo>
                                    <a:pt x="191" y="152"/>
                                  </a:lnTo>
                                  <a:lnTo>
                                    <a:pt x="191" y="144"/>
                                  </a:lnTo>
                                  <a:lnTo>
                                    <a:pt x="159" y="12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4" name="Freeform 228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638 10421"/>
                                <a:gd name="T1" fmla="*/ T0 w 534"/>
                                <a:gd name="T2" fmla="+- 0 585 458"/>
                                <a:gd name="T3" fmla="*/ 585 h 321"/>
                                <a:gd name="T4" fmla="+- 0 10612 10421"/>
                                <a:gd name="T5" fmla="*/ T4 w 534"/>
                                <a:gd name="T6" fmla="+- 0 602 458"/>
                                <a:gd name="T7" fmla="*/ 602 h 321"/>
                                <a:gd name="T8" fmla="+- 0 10612 10421"/>
                                <a:gd name="T9" fmla="*/ T8 w 534"/>
                                <a:gd name="T10" fmla="+- 0 610 458"/>
                                <a:gd name="T11" fmla="*/ 610 h 321"/>
                                <a:gd name="T12" fmla="+- 0 10638 10421"/>
                                <a:gd name="T13" fmla="*/ T12 w 534"/>
                                <a:gd name="T14" fmla="+- 0 592 458"/>
                                <a:gd name="T15" fmla="*/ 592 h 321"/>
                                <a:gd name="T16" fmla="+- 0 10638 10421"/>
                                <a:gd name="T17" fmla="*/ T16 w 534"/>
                                <a:gd name="T18" fmla="+- 0 585 458"/>
                                <a:gd name="T19" fmla="*/ 58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17" y="127"/>
                                  </a:moveTo>
                                  <a:lnTo>
                                    <a:pt x="191" y="144"/>
                                  </a:lnTo>
                                  <a:lnTo>
                                    <a:pt x="191" y="152"/>
                                  </a:lnTo>
                                  <a:lnTo>
                                    <a:pt x="217" y="134"/>
                                  </a:lnTo>
                                  <a:lnTo>
                                    <a:pt x="217" y="12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5" name="Freeform 227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461 10421"/>
                                <a:gd name="T1" fmla="*/ T0 w 534"/>
                                <a:gd name="T2" fmla="+- 0 512 458"/>
                                <a:gd name="T3" fmla="*/ 512 h 321"/>
                                <a:gd name="T4" fmla="+- 0 10461 10421"/>
                                <a:gd name="T5" fmla="*/ T4 w 534"/>
                                <a:gd name="T6" fmla="+- 0 519 458"/>
                                <a:gd name="T7" fmla="*/ 519 h 321"/>
                                <a:gd name="T8" fmla="+- 0 10493 10421"/>
                                <a:gd name="T9" fmla="*/ T8 w 534"/>
                                <a:gd name="T10" fmla="+- 0 538 458"/>
                                <a:gd name="T11" fmla="*/ 538 h 321"/>
                                <a:gd name="T12" fmla="+- 0 10493 10421"/>
                                <a:gd name="T13" fmla="*/ T12 w 534"/>
                                <a:gd name="T14" fmla="+- 0 531 458"/>
                                <a:gd name="T15" fmla="*/ 531 h 321"/>
                                <a:gd name="T16" fmla="+- 0 10461 10421"/>
                                <a:gd name="T17" fmla="*/ T16 w 534"/>
                                <a:gd name="T18" fmla="+- 0 512 458"/>
                                <a:gd name="T19" fmla="*/ 51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0" y="54"/>
                                  </a:moveTo>
                                  <a:lnTo>
                                    <a:pt x="40" y="61"/>
                                  </a:lnTo>
                                  <a:lnTo>
                                    <a:pt x="72" y="80"/>
                                  </a:lnTo>
                                  <a:lnTo>
                                    <a:pt x="72" y="73"/>
                                  </a:lnTo>
                                  <a:lnTo>
                                    <a:pt x="40" y="5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6" name="Freeform 226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20 10421"/>
                                <a:gd name="T1" fmla="*/ T0 w 534"/>
                                <a:gd name="T2" fmla="+- 0 513 458"/>
                                <a:gd name="T3" fmla="*/ 513 h 321"/>
                                <a:gd name="T4" fmla="+- 0 10493 10421"/>
                                <a:gd name="T5" fmla="*/ T4 w 534"/>
                                <a:gd name="T6" fmla="+- 0 531 458"/>
                                <a:gd name="T7" fmla="*/ 531 h 321"/>
                                <a:gd name="T8" fmla="+- 0 10493 10421"/>
                                <a:gd name="T9" fmla="*/ T8 w 534"/>
                                <a:gd name="T10" fmla="+- 0 538 458"/>
                                <a:gd name="T11" fmla="*/ 538 h 321"/>
                                <a:gd name="T12" fmla="+- 0 10520 10421"/>
                                <a:gd name="T13" fmla="*/ T12 w 534"/>
                                <a:gd name="T14" fmla="+- 0 521 458"/>
                                <a:gd name="T15" fmla="*/ 521 h 321"/>
                                <a:gd name="T16" fmla="+- 0 10520 10421"/>
                                <a:gd name="T17" fmla="*/ T16 w 534"/>
                                <a:gd name="T18" fmla="+- 0 513 458"/>
                                <a:gd name="T19" fmla="*/ 51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99" y="55"/>
                                  </a:moveTo>
                                  <a:lnTo>
                                    <a:pt x="72" y="73"/>
                                  </a:lnTo>
                                  <a:lnTo>
                                    <a:pt x="72" y="80"/>
                                  </a:lnTo>
                                  <a:lnTo>
                                    <a:pt x="99" y="63"/>
                                  </a:lnTo>
                                  <a:lnTo>
                                    <a:pt x="99" y="5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7" name="Freeform 225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20 10421"/>
                                <a:gd name="T1" fmla="*/ T0 w 534"/>
                                <a:gd name="T2" fmla="+- 0 547 458"/>
                                <a:gd name="T3" fmla="*/ 547 h 321"/>
                                <a:gd name="T4" fmla="+- 0 10520 10421"/>
                                <a:gd name="T5" fmla="*/ T4 w 534"/>
                                <a:gd name="T6" fmla="+- 0 555 458"/>
                                <a:gd name="T7" fmla="*/ 555 h 321"/>
                                <a:gd name="T8" fmla="+- 0 10552 10421"/>
                                <a:gd name="T9" fmla="*/ T8 w 534"/>
                                <a:gd name="T10" fmla="+- 0 574 458"/>
                                <a:gd name="T11" fmla="*/ 574 h 321"/>
                                <a:gd name="T12" fmla="+- 0 10552 10421"/>
                                <a:gd name="T13" fmla="*/ T12 w 534"/>
                                <a:gd name="T14" fmla="+- 0 566 458"/>
                                <a:gd name="T15" fmla="*/ 566 h 321"/>
                                <a:gd name="T16" fmla="+- 0 10520 10421"/>
                                <a:gd name="T17" fmla="*/ T16 w 534"/>
                                <a:gd name="T18" fmla="+- 0 547 458"/>
                                <a:gd name="T19" fmla="*/ 54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99" y="89"/>
                                  </a:moveTo>
                                  <a:lnTo>
                                    <a:pt x="99" y="97"/>
                                  </a:lnTo>
                                  <a:lnTo>
                                    <a:pt x="131" y="116"/>
                                  </a:lnTo>
                                  <a:lnTo>
                                    <a:pt x="131" y="108"/>
                                  </a:lnTo>
                                  <a:lnTo>
                                    <a:pt x="99" y="8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8" name="Freeform 224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79 10421"/>
                                <a:gd name="T1" fmla="*/ T0 w 534"/>
                                <a:gd name="T2" fmla="+- 0 549 458"/>
                                <a:gd name="T3" fmla="*/ 549 h 321"/>
                                <a:gd name="T4" fmla="+- 0 10552 10421"/>
                                <a:gd name="T5" fmla="*/ T4 w 534"/>
                                <a:gd name="T6" fmla="+- 0 566 458"/>
                                <a:gd name="T7" fmla="*/ 566 h 321"/>
                                <a:gd name="T8" fmla="+- 0 10552 10421"/>
                                <a:gd name="T9" fmla="*/ T8 w 534"/>
                                <a:gd name="T10" fmla="+- 0 574 458"/>
                                <a:gd name="T11" fmla="*/ 574 h 321"/>
                                <a:gd name="T12" fmla="+- 0 10579 10421"/>
                                <a:gd name="T13" fmla="*/ T12 w 534"/>
                                <a:gd name="T14" fmla="+- 0 556 458"/>
                                <a:gd name="T15" fmla="*/ 556 h 321"/>
                                <a:gd name="T16" fmla="+- 0 10579 10421"/>
                                <a:gd name="T17" fmla="*/ T16 w 534"/>
                                <a:gd name="T18" fmla="+- 0 549 458"/>
                                <a:gd name="T19" fmla="*/ 54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58" y="91"/>
                                  </a:moveTo>
                                  <a:lnTo>
                                    <a:pt x="131" y="108"/>
                                  </a:lnTo>
                                  <a:lnTo>
                                    <a:pt x="131" y="116"/>
                                  </a:lnTo>
                                  <a:lnTo>
                                    <a:pt x="158" y="98"/>
                                  </a:lnTo>
                                  <a:lnTo>
                                    <a:pt x="158" y="9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9" name="Freeform 223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421 10421"/>
                                <a:gd name="T1" fmla="*/ T0 w 534"/>
                                <a:gd name="T2" fmla="+- 0 538 458"/>
                                <a:gd name="T3" fmla="*/ 538 h 321"/>
                                <a:gd name="T4" fmla="+- 0 10421 10421"/>
                                <a:gd name="T5" fmla="*/ T4 w 534"/>
                                <a:gd name="T6" fmla="+- 0 546 458"/>
                                <a:gd name="T7" fmla="*/ 546 h 321"/>
                                <a:gd name="T8" fmla="+- 0 10453 10421"/>
                                <a:gd name="T9" fmla="*/ T8 w 534"/>
                                <a:gd name="T10" fmla="+- 0 565 458"/>
                                <a:gd name="T11" fmla="*/ 565 h 321"/>
                                <a:gd name="T12" fmla="+- 0 10453 10421"/>
                                <a:gd name="T13" fmla="*/ T12 w 534"/>
                                <a:gd name="T14" fmla="+- 0 557 458"/>
                                <a:gd name="T15" fmla="*/ 557 h 321"/>
                                <a:gd name="T16" fmla="+- 0 10421 10421"/>
                                <a:gd name="T17" fmla="*/ T16 w 534"/>
                                <a:gd name="T18" fmla="+- 0 538 458"/>
                                <a:gd name="T19" fmla="*/ 53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0" y="80"/>
                                  </a:moveTo>
                                  <a:lnTo>
                                    <a:pt x="0" y="88"/>
                                  </a:lnTo>
                                  <a:lnTo>
                                    <a:pt x="32" y="107"/>
                                  </a:lnTo>
                                  <a:lnTo>
                                    <a:pt x="32" y="99"/>
                                  </a:lnTo>
                                  <a:lnTo>
                                    <a:pt x="0" y="8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0" name="Freeform 222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480 10421"/>
                                <a:gd name="T1" fmla="*/ T0 w 534"/>
                                <a:gd name="T2" fmla="+- 0 540 458"/>
                                <a:gd name="T3" fmla="*/ 540 h 321"/>
                                <a:gd name="T4" fmla="+- 0 10453 10421"/>
                                <a:gd name="T5" fmla="*/ T4 w 534"/>
                                <a:gd name="T6" fmla="+- 0 557 458"/>
                                <a:gd name="T7" fmla="*/ 557 h 321"/>
                                <a:gd name="T8" fmla="+- 0 10453 10421"/>
                                <a:gd name="T9" fmla="*/ T8 w 534"/>
                                <a:gd name="T10" fmla="+- 0 565 458"/>
                                <a:gd name="T11" fmla="*/ 565 h 321"/>
                                <a:gd name="T12" fmla="+- 0 10480 10421"/>
                                <a:gd name="T13" fmla="*/ T12 w 534"/>
                                <a:gd name="T14" fmla="+- 0 547 458"/>
                                <a:gd name="T15" fmla="*/ 547 h 321"/>
                                <a:gd name="T16" fmla="+- 0 10480 10421"/>
                                <a:gd name="T17" fmla="*/ T16 w 534"/>
                                <a:gd name="T18" fmla="+- 0 540 458"/>
                                <a:gd name="T19" fmla="*/ 54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59" y="82"/>
                                  </a:moveTo>
                                  <a:lnTo>
                                    <a:pt x="32" y="99"/>
                                  </a:lnTo>
                                  <a:lnTo>
                                    <a:pt x="32" y="107"/>
                                  </a:lnTo>
                                  <a:lnTo>
                                    <a:pt x="59" y="89"/>
                                  </a:lnTo>
                                  <a:lnTo>
                                    <a:pt x="59" y="8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1" name="Freeform 221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481 10421"/>
                                <a:gd name="T1" fmla="*/ T0 w 534"/>
                                <a:gd name="T2" fmla="+- 0 574 458"/>
                                <a:gd name="T3" fmla="*/ 574 h 321"/>
                                <a:gd name="T4" fmla="+- 0 10481 10421"/>
                                <a:gd name="T5" fmla="*/ T4 w 534"/>
                                <a:gd name="T6" fmla="+- 0 581 458"/>
                                <a:gd name="T7" fmla="*/ 581 h 321"/>
                                <a:gd name="T8" fmla="+- 0 10513 10421"/>
                                <a:gd name="T9" fmla="*/ T8 w 534"/>
                                <a:gd name="T10" fmla="+- 0 601 458"/>
                                <a:gd name="T11" fmla="*/ 601 h 321"/>
                                <a:gd name="T12" fmla="+- 0 10513 10421"/>
                                <a:gd name="T13" fmla="*/ T12 w 534"/>
                                <a:gd name="T14" fmla="+- 0 593 458"/>
                                <a:gd name="T15" fmla="*/ 593 h 321"/>
                                <a:gd name="T16" fmla="+- 0 10481 10421"/>
                                <a:gd name="T17" fmla="*/ T16 w 534"/>
                                <a:gd name="T18" fmla="+- 0 574 458"/>
                                <a:gd name="T19" fmla="*/ 57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60" y="116"/>
                                  </a:moveTo>
                                  <a:lnTo>
                                    <a:pt x="60" y="123"/>
                                  </a:lnTo>
                                  <a:lnTo>
                                    <a:pt x="92" y="143"/>
                                  </a:lnTo>
                                  <a:lnTo>
                                    <a:pt x="92" y="135"/>
                                  </a:lnTo>
                                  <a:lnTo>
                                    <a:pt x="60" y="11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2" name="Freeform 220"/>
                          <wps:cNvSpPr>
                            <a:spLocks/>
                          </wps:cNvSpPr>
                          <wps:spPr bwMode="auto">
                            <a:xfrm>
                              <a:off x="10421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0539 10421"/>
                                <a:gd name="T1" fmla="*/ T0 w 534"/>
                                <a:gd name="T2" fmla="+- 0 575 458"/>
                                <a:gd name="T3" fmla="*/ 575 h 321"/>
                                <a:gd name="T4" fmla="+- 0 10513 10421"/>
                                <a:gd name="T5" fmla="*/ T4 w 534"/>
                                <a:gd name="T6" fmla="+- 0 593 458"/>
                                <a:gd name="T7" fmla="*/ 593 h 321"/>
                                <a:gd name="T8" fmla="+- 0 10513 10421"/>
                                <a:gd name="T9" fmla="*/ T8 w 534"/>
                                <a:gd name="T10" fmla="+- 0 600 458"/>
                                <a:gd name="T11" fmla="*/ 600 h 321"/>
                                <a:gd name="T12" fmla="+- 0 10539 10421"/>
                                <a:gd name="T13" fmla="*/ T12 w 534"/>
                                <a:gd name="T14" fmla="+- 0 583 458"/>
                                <a:gd name="T15" fmla="*/ 583 h 321"/>
                                <a:gd name="T16" fmla="+- 0 10539 10421"/>
                                <a:gd name="T17" fmla="*/ T16 w 534"/>
                                <a:gd name="T18" fmla="+- 0 575 458"/>
                                <a:gd name="T19" fmla="*/ 57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18" y="117"/>
                                  </a:moveTo>
                                  <a:lnTo>
                                    <a:pt x="92" y="135"/>
                                  </a:lnTo>
                                  <a:lnTo>
                                    <a:pt x="92" y="142"/>
                                  </a:lnTo>
                                  <a:lnTo>
                                    <a:pt x="118" y="125"/>
                                  </a:lnTo>
                                  <a:lnTo>
                                    <a:pt x="118" y="11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3" name="Group 215"/>
                        <wpg:cNvGrpSpPr>
                          <a:grpSpLocks/>
                        </wpg:cNvGrpSpPr>
                        <wpg:grpSpPr bwMode="auto">
                          <a:xfrm>
                            <a:off x="11422" y="276"/>
                            <a:ext cx="51" cy="121"/>
                            <a:chOff x="11422" y="276"/>
                            <a:chExt cx="51" cy="121"/>
                          </a:xfrm>
                        </wpg:grpSpPr>
                        <wps:wsp>
                          <wps:cNvPr id="314" name="Freeform 218"/>
                          <wps:cNvSpPr>
                            <a:spLocks/>
                          </wps:cNvSpPr>
                          <wps:spPr bwMode="auto">
                            <a:xfrm>
                              <a:off x="11422" y="276"/>
                              <a:ext cx="51" cy="121"/>
                            </a:xfrm>
                            <a:custGeom>
                              <a:avLst/>
                              <a:gdLst>
                                <a:gd name="T0" fmla="+- 0 11470 11422"/>
                                <a:gd name="T1" fmla="*/ T0 w 51"/>
                                <a:gd name="T2" fmla="+- 0 276 276"/>
                                <a:gd name="T3" fmla="*/ 276 h 121"/>
                                <a:gd name="T4" fmla="+- 0 11448 11422"/>
                                <a:gd name="T5" fmla="*/ T4 w 51"/>
                                <a:gd name="T6" fmla="+- 0 289 276"/>
                                <a:gd name="T7" fmla="*/ 289 h 121"/>
                                <a:gd name="T8" fmla="+- 0 11447 11422"/>
                                <a:gd name="T9" fmla="*/ T8 w 51"/>
                                <a:gd name="T10" fmla="+- 0 289 276"/>
                                <a:gd name="T11" fmla="*/ 289 h 121"/>
                                <a:gd name="T12" fmla="+- 0 11447 11422"/>
                                <a:gd name="T13" fmla="*/ T12 w 51"/>
                                <a:gd name="T14" fmla="+- 0 380 276"/>
                                <a:gd name="T15" fmla="*/ 380 h 121"/>
                                <a:gd name="T16" fmla="+- 0 11448 11422"/>
                                <a:gd name="T17" fmla="*/ T16 w 51"/>
                                <a:gd name="T18" fmla="+- 0 381 276"/>
                                <a:gd name="T19" fmla="*/ 381 h 121"/>
                                <a:gd name="T20" fmla="+- 0 11448 11422"/>
                                <a:gd name="T21" fmla="*/ T20 w 51"/>
                                <a:gd name="T22" fmla="+- 0 382 276"/>
                                <a:gd name="T23" fmla="*/ 382 h 121"/>
                                <a:gd name="T24" fmla="+- 0 11450 11422"/>
                                <a:gd name="T25" fmla="*/ T24 w 51"/>
                                <a:gd name="T26" fmla="+- 0 382 276"/>
                                <a:gd name="T27" fmla="*/ 382 h 121"/>
                                <a:gd name="T28" fmla="+- 0 11451 11422"/>
                                <a:gd name="T29" fmla="*/ T28 w 51"/>
                                <a:gd name="T30" fmla="+- 0 382 276"/>
                                <a:gd name="T31" fmla="*/ 382 h 121"/>
                                <a:gd name="T32" fmla="+- 0 11471 11422"/>
                                <a:gd name="T33" fmla="*/ T32 w 51"/>
                                <a:gd name="T34" fmla="+- 0 370 276"/>
                                <a:gd name="T35" fmla="*/ 370 h 121"/>
                                <a:gd name="T36" fmla="+- 0 11472 11422"/>
                                <a:gd name="T37" fmla="*/ T36 w 51"/>
                                <a:gd name="T38" fmla="+- 0 369 276"/>
                                <a:gd name="T39" fmla="*/ 369 h 121"/>
                                <a:gd name="T40" fmla="+- 0 11473 11422"/>
                                <a:gd name="T41" fmla="*/ T40 w 51"/>
                                <a:gd name="T42" fmla="+- 0 369 276"/>
                                <a:gd name="T43" fmla="*/ 369 h 121"/>
                                <a:gd name="T44" fmla="+- 0 11472 11422"/>
                                <a:gd name="T45" fmla="*/ T44 w 51"/>
                                <a:gd name="T46" fmla="+- 0 278 276"/>
                                <a:gd name="T47" fmla="*/ 278 h 121"/>
                                <a:gd name="T48" fmla="+- 0 11472 11422"/>
                                <a:gd name="T49" fmla="*/ T48 w 51"/>
                                <a:gd name="T50" fmla="+- 0 277 276"/>
                                <a:gd name="T51" fmla="*/ 277 h 121"/>
                                <a:gd name="T52" fmla="+- 0 11472 11422"/>
                                <a:gd name="T53" fmla="*/ T52 w 51"/>
                                <a:gd name="T54" fmla="+- 0 276 276"/>
                                <a:gd name="T55" fmla="*/ 276 h 121"/>
                                <a:gd name="T56" fmla="+- 0 11470 11422"/>
                                <a:gd name="T57" fmla="*/ T56 w 51"/>
                                <a:gd name="T58" fmla="+- 0 276 276"/>
                                <a:gd name="T59" fmla="*/ 276 h 1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51" h="121">
                                  <a:moveTo>
                                    <a:pt x="48" y="0"/>
                                  </a:moveTo>
                                  <a:lnTo>
                                    <a:pt x="26" y="13"/>
                                  </a:lnTo>
                                  <a:lnTo>
                                    <a:pt x="25" y="13"/>
                                  </a:lnTo>
                                  <a:lnTo>
                                    <a:pt x="25" y="104"/>
                                  </a:lnTo>
                                  <a:lnTo>
                                    <a:pt x="26" y="105"/>
                                  </a:lnTo>
                                  <a:lnTo>
                                    <a:pt x="26" y="106"/>
                                  </a:lnTo>
                                  <a:lnTo>
                                    <a:pt x="28" y="106"/>
                                  </a:lnTo>
                                  <a:lnTo>
                                    <a:pt x="29" y="106"/>
                                  </a:lnTo>
                                  <a:lnTo>
                                    <a:pt x="49" y="94"/>
                                  </a:lnTo>
                                  <a:lnTo>
                                    <a:pt x="50" y="93"/>
                                  </a:lnTo>
                                  <a:lnTo>
                                    <a:pt x="51" y="93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50" y="0"/>
                                  </a:lnTo>
                                  <a:lnTo>
                                    <a:pt x="48" y="0"/>
                                  </a:lnTo>
                                </a:path>
                              </a:pathLst>
                            </a:custGeom>
                            <a:solidFill>
                              <a:srgbClr val="80808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5" name="Freeform 217"/>
                          <wps:cNvSpPr>
                            <a:spLocks/>
                          </wps:cNvSpPr>
                          <wps:spPr bwMode="auto">
                            <a:xfrm>
                              <a:off x="11422" y="276"/>
                              <a:ext cx="51" cy="121"/>
                            </a:xfrm>
                            <a:custGeom>
                              <a:avLst/>
                              <a:gdLst>
                                <a:gd name="T0" fmla="+- 0 11436 11422"/>
                                <a:gd name="T1" fmla="*/ T0 w 51"/>
                                <a:gd name="T2" fmla="+- 0 295 276"/>
                                <a:gd name="T3" fmla="*/ 295 h 121"/>
                                <a:gd name="T4" fmla="+- 0 11435 11422"/>
                                <a:gd name="T5" fmla="*/ T4 w 51"/>
                                <a:gd name="T6" fmla="+- 0 296 276"/>
                                <a:gd name="T7" fmla="*/ 296 h 121"/>
                                <a:gd name="T8" fmla="+- 0 11423 11422"/>
                                <a:gd name="T9" fmla="*/ T8 w 51"/>
                                <a:gd name="T10" fmla="+- 0 303 276"/>
                                <a:gd name="T11" fmla="*/ 303 h 121"/>
                                <a:gd name="T12" fmla="+- 0 11422 11422"/>
                                <a:gd name="T13" fmla="*/ T12 w 51"/>
                                <a:gd name="T14" fmla="+- 0 303 276"/>
                                <a:gd name="T15" fmla="*/ 303 h 121"/>
                                <a:gd name="T16" fmla="+- 0 11422 11422"/>
                                <a:gd name="T17" fmla="*/ T16 w 51"/>
                                <a:gd name="T18" fmla="+- 0 304 276"/>
                                <a:gd name="T19" fmla="*/ 304 h 121"/>
                                <a:gd name="T20" fmla="+- 0 11422 11422"/>
                                <a:gd name="T21" fmla="*/ T20 w 51"/>
                                <a:gd name="T22" fmla="+- 0 395 276"/>
                                <a:gd name="T23" fmla="*/ 395 h 121"/>
                                <a:gd name="T24" fmla="+- 0 11422 11422"/>
                                <a:gd name="T25" fmla="*/ T24 w 51"/>
                                <a:gd name="T26" fmla="+- 0 395 276"/>
                                <a:gd name="T27" fmla="*/ 395 h 121"/>
                                <a:gd name="T28" fmla="+- 0 11423 11422"/>
                                <a:gd name="T29" fmla="*/ T28 w 51"/>
                                <a:gd name="T30" fmla="+- 0 397 276"/>
                                <a:gd name="T31" fmla="*/ 397 h 121"/>
                                <a:gd name="T32" fmla="+- 0 11425 11422"/>
                                <a:gd name="T33" fmla="*/ T32 w 51"/>
                                <a:gd name="T34" fmla="+- 0 397 276"/>
                                <a:gd name="T35" fmla="*/ 397 h 121"/>
                                <a:gd name="T36" fmla="+- 0 11438 11422"/>
                                <a:gd name="T37" fmla="*/ T36 w 51"/>
                                <a:gd name="T38" fmla="+- 0 390 276"/>
                                <a:gd name="T39" fmla="*/ 390 h 121"/>
                                <a:gd name="T40" fmla="+- 0 11438 11422"/>
                                <a:gd name="T41" fmla="*/ T40 w 51"/>
                                <a:gd name="T42" fmla="+- 0 389 276"/>
                                <a:gd name="T43" fmla="*/ 389 h 121"/>
                                <a:gd name="T44" fmla="+- 0 11439 11422"/>
                                <a:gd name="T45" fmla="*/ T44 w 51"/>
                                <a:gd name="T46" fmla="+- 0 388 276"/>
                                <a:gd name="T47" fmla="*/ 388 h 121"/>
                                <a:gd name="T48" fmla="+- 0 11439 11422"/>
                                <a:gd name="T49" fmla="*/ T48 w 51"/>
                                <a:gd name="T50" fmla="+- 0 297 276"/>
                                <a:gd name="T51" fmla="*/ 297 h 121"/>
                                <a:gd name="T52" fmla="+- 0 11439 11422"/>
                                <a:gd name="T53" fmla="*/ T52 w 51"/>
                                <a:gd name="T54" fmla="+- 0 297 276"/>
                                <a:gd name="T55" fmla="*/ 297 h 121"/>
                                <a:gd name="T56" fmla="+- 0 11438 11422"/>
                                <a:gd name="T57" fmla="*/ T56 w 51"/>
                                <a:gd name="T58" fmla="+- 0 296 276"/>
                                <a:gd name="T59" fmla="*/ 296 h 121"/>
                                <a:gd name="T60" fmla="+- 0 11436 11422"/>
                                <a:gd name="T61" fmla="*/ T60 w 51"/>
                                <a:gd name="T62" fmla="+- 0 295 276"/>
                                <a:gd name="T63" fmla="*/ 295 h 1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51" h="121">
                                  <a:moveTo>
                                    <a:pt x="14" y="19"/>
                                  </a:moveTo>
                                  <a:lnTo>
                                    <a:pt x="13" y="20"/>
                                  </a:lnTo>
                                  <a:lnTo>
                                    <a:pt x="1" y="27"/>
                                  </a:lnTo>
                                  <a:lnTo>
                                    <a:pt x="0" y="27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0" y="119"/>
                                  </a:lnTo>
                                  <a:lnTo>
                                    <a:pt x="1" y="121"/>
                                  </a:lnTo>
                                  <a:lnTo>
                                    <a:pt x="3" y="121"/>
                                  </a:lnTo>
                                  <a:lnTo>
                                    <a:pt x="16" y="114"/>
                                  </a:lnTo>
                                  <a:lnTo>
                                    <a:pt x="16" y="113"/>
                                  </a:lnTo>
                                  <a:lnTo>
                                    <a:pt x="17" y="112"/>
                                  </a:lnTo>
                                  <a:lnTo>
                                    <a:pt x="17" y="21"/>
                                  </a:lnTo>
                                  <a:lnTo>
                                    <a:pt x="16" y="20"/>
                                  </a:lnTo>
                                  <a:lnTo>
                                    <a:pt x="14" y="19"/>
                                  </a:lnTo>
                                </a:path>
                              </a:pathLst>
                            </a:custGeom>
                            <a:solidFill>
                              <a:srgbClr val="80808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16" name="Picture 21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671" y="-255"/>
                              <a:ext cx="639" cy="89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17" name="Group 213"/>
                        <wpg:cNvGrpSpPr>
                          <a:grpSpLocks/>
                        </wpg:cNvGrpSpPr>
                        <wpg:grpSpPr bwMode="auto">
                          <a:xfrm>
                            <a:off x="10781" y="-243"/>
                            <a:ext cx="362" cy="624"/>
                            <a:chOff x="10781" y="-243"/>
                            <a:chExt cx="362" cy="624"/>
                          </a:xfrm>
                        </wpg:grpSpPr>
                        <wps:wsp>
                          <wps:cNvPr id="318" name="Freeform 214"/>
                          <wps:cNvSpPr>
                            <a:spLocks/>
                          </wps:cNvSpPr>
                          <wps:spPr bwMode="auto">
                            <a:xfrm>
                              <a:off x="10781" y="-243"/>
                              <a:ext cx="362" cy="624"/>
                            </a:xfrm>
                            <a:custGeom>
                              <a:avLst/>
                              <a:gdLst>
                                <a:gd name="T0" fmla="+- 0 11143 10781"/>
                                <a:gd name="T1" fmla="*/ T0 w 362"/>
                                <a:gd name="T2" fmla="+- 0 382 -243"/>
                                <a:gd name="T3" fmla="*/ 382 h 624"/>
                                <a:gd name="T4" fmla="+- 0 11082 10781"/>
                                <a:gd name="T5" fmla="*/ T4 w 362"/>
                                <a:gd name="T6" fmla="+- 0 363 -243"/>
                                <a:gd name="T7" fmla="*/ 363 h 624"/>
                                <a:gd name="T8" fmla="+- 0 11024 10781"/>
                                <a:gd name="T9" fmla="*/ T8 w 362"/>
                                <a:gd name="T10" fmla="+- 0 340 -243"/>
                                <a:gd name="T11" fmla="*/ 340 h 624"/>
                                <a:gd name="T12" fmla="+- 0 10967 10781"/>
                                <a:gd name="T13" fmla="*/ T12 w 362"/>
                                <a:gd name="T14" fmla="+- 0 313 -243"/>
                                <a:gd name="T15" fmla="*/ 313 h 624"/>
                                <a:gd name="T16" fmla="+- 0 10913 10781"/>
                                <a:gd name="T17" fmla="*/ T16 w 362"/>
                                <a:gd name="T18" fmla="+- 0 281 -243"/>
                                <a:gd name="T19" fmla="*/ 281 h 624"/>
                                <a:gd name="T20" fmla="+- 0 10861 10781"/>
                                <a:gd name="T21" fmla="*/ T20 w 362"/>
                                <a:gd name="T22" fmla="+- 0 246 -243"/>
                                <a:gd name="T23" fmla="*/ 246 h 624"/>
                                <a:gd name="T24" fmla="+- 0 10812 10781"/>
                                <a:gd name="T25" fmla="*/ T24 w 362"/>
                                <a:gd name="T26" fmla="+- 0 206 -243"/>
                                <a:gd name="T27" fmla="*/ 206 h 624"/>
                                <a:gd name="T28" fmla="+- 0 10781 10781"/>
                                <a:gd name="T29" fmla="*/ T28 w 362"/>
                                <a:gd name="T30" fmla="+- 0 177 -243"/>
                                <a:gd name="T31" fmla="*/ 177 h 624"/>
                                <a:gd name="T32" fmla="+- 0 10781 10781"/>
                                <a:gd name="T33" fmla="*/ T32 w 362"/>
                                <a:gd name="T34" fmla="+- 0 -243 -243"/>
                                <a:gd name="T35" fmla="*/ -243 h 624"/>
                                <a:gd name="T36" fmla="+- 0 10796 10781"/>
                                <a:gd name="T37" fmla="*/ T36 w 362"/>
                                <a:gd name="T38" fmla="+- 0 -229 -243"/>
                                <a:gd name="T39" fmla="*/ -229 h 624"/>
                                <a:gd name="T40" fmla="+- 0 10812 10781"/>
                                <a:gd name="T41" fmla="*/ T40 w 362"/>
                                <a:gd name="T42" fmla="+- 0 -215 -243"/>
                                <a:gd name="T43" fmla="*/ -215 h 624"/>
                                <a:gd name="T44" fmla="+- 0 10862 10781"/>
                                <a:gd name="T45" fmla="*/ T44 w 362"/>
                                <a:gd name="T46" fmla="+- 0 -176 -243"/>
                                <a:gd name="T47" fmla="*/ -176 h 624"/>
                                <a:gd name="T48" fmla="+- 0 10915 10781"/>
                                <a:gd name="T49" fmla="*/ T48 w 362"/>
                                <a:gd name="T50" fmla="+- 0 -141 -243"/>
                                <a:gd name="T51" fmla="*/ -141 h 624"/>
                                <a:gd name="T52" fmla="+- 0 10969 10781"/>
                                <a:gd name="T53" fmla="*/ T52 w 362"/>
                                <a:gd name="T54" fmla="+- 0 -109 -243"/>
                                <a:gd name="T55" fmla="*/ -109 h 624"/>
                                <a:gd name="T56" fmla="+- 0 11025 10781"/>
                                <a:gd name="T57" fmla="*/ T56 w 362"/>
                                <a:gd name="T58" fmla="+- 0 -81 -243"/>
                                <a:gd name="T59" fmla="*/ -81 h 624"/>
                                <a:gd name="T60" fmla="+- 0 11083 10781"/>
                                <a:gd name="T61" fmla="*/ T60 w 362"/>
                                <a:gd name="T62" fmla="+- 0 -56 -243"/>
                                <a:gd name="T63" fmla="*/ -56 h 624"/>
                                <a:gd name="T64" fmla="+- 0 11143 10781"/>
                                <a:gd name="T65" fmla="*/ T64 w 362"/>
                                <a:gd name="T66" fmla="+- 0 -35 -243"/>
                                <a:gd name="T67" fmla="*/ -35 h 624"/>
                                <a:gd name="T68" fmla="+- 0 11143 10781"/>
                                <a:gd name="T69" fmla="*/ T68 w 362"/>
                                <a:gd name="T70" fmla="+- 0 382 -243"/>
                                <a:gd name="T71" fmla="*/ 382 h 6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62" h="624">
                                  <a:moveTo>
                                    <a:pt x="362" y="625"/>
                                  </a:moveTo>
                                  <a:lnTo>
                                    <a:pt x="301" y="606"/>
                                  </a:lnTo>
                                  <a:lnTo>
                                    <a:pt x="243" y="583"/>
                                  </a:lnTo>
                                  <a:lnTo>
                                    <a:pt x="186" y="556"/>
                                  </a:lnTo>
                                  <a:lnTo>
                                    <a:pt x="132" y="524"/>
                                  </a:lnTo>
                                  <a:lnTo>
                                    <a:pt x="80" y="489"/>
                                  </a:lnTo>
                                  <a:lnTo>
                                    <a:pt x="31" y="449"/>
                                  </a:lnTo>
                                  <a:lnTo>
                                    <a:pt x="0" y="42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5" y="14"/>
                                  </a:lnTo>
                                  <a:lnTo>
                                    <a:pt x="31" y="28"/>
                                  </a:lnTo>
                                  <a:lnTo>
                                    <a:pt x="81" y="67"/>
                                  </a:lnTo>
                                  <a:lnTo>
                                    <a:pt x="134" y="102"/>
                                  </a:lnTo>
                                  <a:lnTo>
                                    <a:pt x="188" y="134"/>
                                  </a:lnTo>
                                  <a:lnTo>
                                    <a:pt x="244" y="162"/>
                                  </a:lnTo>
                                  <a:lnTo>
                                    <a:pt x="302" y="187"/>
                                  </a:lnTo>
                                  <a:lnTo>
                                    <a:pt x="362" y="208"/>
                                  </a:lnTo>
                                  <a:lnTo>
                                    <a:pt x="362" y="625"/>
                                  </a:lnTo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" name="Group 211"/>
                        <wpg:cNvGrpSpPr>
                          <a:grpSpLocks/>
                        </wpg:cNvGrpSpPr>
                        <wpg:grpSpPr bwMode="auto">
                          <a:xfrm>
                            <a:off x="10682" y="203"/>
                            <a:ext cx="431" cy="427"/>
                            <a:chOff x="10682" y="203"/>
                            <a:chExt cx="431" cy="427"/>
                          </a:xfrm>
                        </wpg:grpSpPr>
                        <wps:wsp>
                          <wps:cNvPr id="320" name="Freeform 212"/>
                          <wps:cNvSpPr>
                            <a:spLocks/>
                          </wps:cNvSpPr>
                          <wps:spPr bwMode="auto">
                            <a:xfrm>
                              <a:off x="10682" y="203"/>
                              <a:ext cx="431" cy="427"/>
                            </a:xfrm>
                            <a:custGeom>
                              <a:avLst/>
                              <a:gdLst>
                                <a:gd name="T0" fmla="+- 0 10682 10682"/>
                                <a:gd name="T1" fmla="*/ T0 w 431"/>
                                <a:gd name="T2" fmla="+- 0 382 203"/>
                                <a:gd name="T3" fmla="*/ 382 h 427"/>
                                <a:gd name="T4" fmla="+- 0 10738 10682"/>
                                <a:gd name="T5" fmla="*/ T4 w 431"/>
                                <a:gd name="T6" fmla="+- 0 433 203"/>
                                <a:gd name="T7" fmla="*/ 433 h 427"/>
                                <a:gd name="T8" fmla="+- 0 10798 10682"/>
                                <a:gd name="T9" fmla="*/ T8 w 431"/>
                                <a:gd name="T10" fmla="+- 0 479 203"/>
                                <a:gd name="T11" fmla="*/ 479 h 427"/>
                                <a:gd name="T12" fmla="+- 0 10861 10682"/>
                                <a:gd name="T13" fmla="*/ T12 w 431"/>
                                <a:gd name="T14" fmla="+- 0 521 203"/>
                                <a:gd name="T15" fmla="*/ 521 h 427"/>
                                <a:gd name="T16" fmla="+- 0 10926 10682"/>
                                <a:gd name="T17" fmla="*/ T16 w 431"/>
                                <a:gd name="T18" fmla="+- 0 558 203"/>
                                <a:gd name="T19" fmla="*/ 558 h 427"/>
                                <a:gd name="T20" fmla="+- 0 10994 10682"/>
                                <a:gd name="T21" fmla="*/ T20 w 431"/>
                                <a:gd name="T22" fmla="+- 0 589 203"/>
                                <a:gd name="T23" fmla="*/ 589 h 427"/>
                                <a:gd name="T24" fmla="+- 0 11065 10682"/>
                                <a:gd name="T25" fmla="*/ T24 w 431"/>
                                <a:gd name="T26" fmla="+- 0 616 203"/>
                                <a:gd name="T27" fmla="*/ 616 h 427"/>
                                <a:gd name="T28" fmla="+- 0 11113 10682"/>
                                <a:gd name="T29" fmla="*/ T28 w 431"/>
                                <a:gd name="T30" fmla="+- 0 630 203"/>
                                <a:gd name="T31" fmla="*/ 630 h 427"/>
                                <a:gd name="T32" fmla="+- 0 11113 10682"/>
                                <a:gd name="T33" fmla="*/ T32 w 431"/>
                                <a:gd name="T34" fmla="+- 0 452 203"/>
                                <a:gd name="T35" fmla="*/ 452 h 427"/>
                                <a:gd name="T36" fmla="+- 0 11089 10682"/>
                                <a:gd name="T37" fmla="*/ T36 w 431"/>
                                <a:gd name="T38" fmla="+- 0 445 203"/>
                                <a:gd name="T39" fmla="*/ 445 h 427"/>
                                <a:gd name="T40" fmla="+- 0 11065 10682"/>
                                <a:gd name="T41" fmla="*/ T40 w 431"/>
                                <a:gd name="T42" fmla="+- 0 437 203"/>
                                <a:gd name="T43" fmla="*/ 437 h 427"/>
                                <a:gd name="T44" fmla="+- 0 10994 10682"/>
                                <a:gd name="T45" fmla="*/ T44 w 431"/>
                                <a:gd name="T46" fmla="+- 0 411 203"/>
                                <a:gd name="T47" fmla="*/ 411 h 427"/>
                                <a:gd name="T48" fmla="+- 0 10926 10682"/>
                                <a:gd name="T49" fmla="*/ T48 w 431"/>
                                <a:gd name="T50" fmla="+- 0 379 203"/>
                                <a:gd name="T51" fmla="*/ 379 h 427"/>
                                <a:gd name="T52" fmla="+- 0 10861 10682"/>
                                <a:gd name="T53" fmla="*/ T52 w 431"/>
                                <a:gd name="T54" fmla="+- 0 342 203"/>
                                <a:gd name="T55" fmla="*/ 342 h 427"/>
                                <a:gd name="T56" fmla="+- 0 10798 10682"/>
                                <a:gd name="T57" fmla="*/ T56 w 431"/>
                                <a:gd name="T58" fmla="+- 0 300 203"/>
                                <a:gd name="T59" fmla="*/ 300 h 427"/>
                                <a:gd name="T60" fmla="+- 0 10739 10682"/>
                                <a:gd name="T61" fmla="*/ T60 w 431"/>
                                <a:gd name="T62" fmla="+- 0 254 203"/>
                                <a:gd name="T63" fmla="*/ 254 h 427"/>
                                <a:gd name="T64" fmla="+- 0 10682 10682"/>
                                <a:gd name="T65" fmla="*/ T64 w 431"/>
                                <a:gd name="T66" fmla="+- 0 203 203"/>
                                <a:gd name="T67" fmla="*/ 203 h 427"/>
                                <a:gd name="T68" fmla="+- 0 10682 10682"/>
                                <a:gd name="T69" fmla="*/ T68 w 431"/>
                                <a:gd name="T70" fmla="+- 0 382 203"/>
                                <a:gd name="T71" fmla="*/ 382 h 4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31" h="427">
                                  <a:moveTo>
                                    <a:pt x="0" y="179"/>
                                  </a:moveTo>
                                  <a:lnTo>
                                    <a:pt x="56" y="230"/>
                                  </a:lnTo>
                                  <a:lnTo>
                                    <a:pt x="116" y="276"/>
                                  </a:lnTo>
                                  <a:lnTo>
                                    <a:pt x="179" y="318"/>
                                  </a:lnTo>
                                  <a:lnTo>
                                    <a:pt x="244" y="355"/>
                                  </a:lnTo>
                                  <a:lnTo>
                                    <a:pt x="312" y="386"/>
                                  </a:lnTo>
                                  <a:lnTo>
                                    <a:pt x="383" y="413"/>
                                  </a:lnTo>
                                  <a:lnTo>
                                    <a:pt x="431" y="427"/>
                                  </a:lnTo>
                                  <a:lnTo>
                                    <a:pt x="431" y="249"/>
                                  </a:lnTo>
                                  <a:lnTo>
                                    <a:pt x="407" y="242"/>
                                  </a:lnTo>
                                  <a:lnTo>
                                    <a:pt x="383" y="234"/>
                                  </a:lnTo>
                                  <a:lnTo>
                                    <a:pt x="312" y="208"/>
                                  </a:lnTo>
                                  <a:lnTo>
                                    <a:pt x="244" y="176"/>
                                  </a:lnTo>
                                  <a:lnTo>
                                    <a:pt x="179" y="139"/>
                                  </a:lnTo>
                                  <a:lnTo>
                                    <a:pt x="116" y="97"/>
                                  </a:lnTo>
                                  <a:lnTo>
                                    <a:pt x="57" y="51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" name="Group 209"/>
                        <wpg:cNvGrpSpPr>
                          <a:grpSpLocks/>
                        </wpg:cNvGrpSpPr>
                        <wpg:grpSpPr bwMode="auto">
                          <a:xfrm>
                            <a:off x="10714" y="278"/>
                            <a:ext cx="93" cy="76"/>
                            <a:chOff x="10714" y="278"/>
                            <a:chExt cx="93" cy="76"/>
                          </a:xfrm>
                        </wpg:grpSpPr>
                        <wps:wsp>
                          <wps:cNvPr id="322" name="Freeform 210"/>
                          <wps:cNvSpPr>
                            <a:spLocks/>
                          </wps:cNvSpPr>
                          <wps:spPr bwMode="auto">
                            <a:xfrm>
                              <a:off x="10714" y="278"/>
                              <a:ext cx="93" cy="76"/>
                            </a:xfrm>
                            <a:custGeom>
                              <a:avLst/>
                              <a:gdLst>
                                <a:gd name="T0" fmla="+- 0 10714 10714"/>
                                <a:gd name="T1" fmla="*/ T0 w 93"/>
                                <a:gd name="T2" fmla="+- 0 278 278"/>
                                <a:gd name="T3" fmla="*/ 278 h 76"/>
                                <a:gd name="T4" fmla="+- 0 10758 10714"/>
                                <a:gd name="T5" fmla="*/ T4 w 93"/>
                                <a:gd name="T6" fmla="+- 0 318 278"/>
                                <a:gd name="T7" fmla="*/ 318 h 76"/>
                                <a:gd name="T8" fmla="+- 0 10790 10714"/>
                                <a:gd name="T9" fmla="*/ T8 w 93"/>
                                <a:gd name="T10" fmla="+- 0 342 278"/>
                                <a:gd name="T11" fmla="*/ 342 h 76"/>
                                <a:gd name="T12" fmla="+- 0 10807 10714"/>
                                <a:gd name="T13" fmla="*/ T12 w 93"/>
                                <a:gd name="T14" fmla="+- 0 354 278"/>
                                <a:gd name="T15" fmla="*/ 35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4" y="40"/>
                                  </a:lnTo>
                                  <a:lnTo>
                                    <a:pt x="76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207"/>
                        <wpg:cNvGrpSpPr>
                          <a:grpSpLocks/>
                        </wpg:cNvGrpSpPr>
                        <wpg:grpSpPr bwMode="auto">
                          <a:xfrm>
                            <a:off x="10714" y="304"/>
                            <a:ext cx="93" cy="76"/>
                            <a:chOff x="10714" y="304"/>
                            <a:chExt cx="93" cy="76"/>
                          </a:xfrm>
                        </wpg:grpSpPr>
                        <wps:wsp>
                          <wps:cNvPr id="324" name="Freeform 208"/>
                          <wps:cNvSpPr>
                            <a:spLocks/>
                          </wps:cNvSpPr>
                          <wps:spPr bwMode="auto">
                            <a:xfrm>
                              <a:off x="10714" y="304"/>
                              <a:ext cx="93" cy="76"/>
                            </a:xfrm>
                            <a:custGeom>
                              <a:avLst/>
                              <a:gdLst>
                                <a:gd name="T0" fmla="+- 0 10714 10714"/>
                                <a:gd name="T1" fmla="*/ T0 w 93"/>
                                <a:gd name="T2" fmla="+- 0 304 304"/>
                                <a:gd name="T3" fmla="*/ 304 h 76"/>
                                <a:gd name="T4" fmla="+- 0 10758 10714"/>
                                <a:gd name="T5" fmla="*/ T4 w 93"/>
                                <a:gd name="T6" fmla="+- 0 344 304"/>
                                <a:gd name="T7" fmla="*/ 344 h 76"/>
                                <a:gd name="T8" fmla="+- 0 10790 10714"/>
                                <a:gd name="T9" fmla="*/ T8 w 93"/>
                                <a:gd name="T10" fmla="+- 0 368 304"/>
                                <a:gd name="T11" fmla="*/ 368 h 76"/>
                                <a:gd name="T12" fmla="+- 0 10807 10714"/>
                                <a:gd name="T13" fmla="*/ T12 w 93"/>
                                <a:gd name="T14" fmla="+- 0 380 304"/>
                                <a:gd name="T15" fmla="*/ 38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4" y="40"/>
                                  </a:lnTo>
                                  <a:lnTo>
                                    <a:pt x="76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205"/>
                        <wpg:cNvGrpSpPr>
                          <a:grpSpLocks/>
                        </wpg:cNvGrpSpPr>
                        <wpg:grpSpPr bwMode="auto">
                          <a:xfrm>
                            <a:off x="10714" y="330"/>
                            <a:ext cx="93" cy="76"/>
                            <a:chOff x="10714" y="330"/>
                            <a:chExt cx="93" cy="76"/>
                          </a:xfrm>
                        </wpg:grpSpPr>
                        <wps:wsp>
                          <wps:cNvPr id="326" name="Freeform 206"/>
                          <wps:cNvSpPr>
                            <a:spLocks/>
                          </wps:cNvSpPr>
                          <wps:spPr bwMode="auto">
                            <a:xfrm>
                              <a:off x="10714" y="330"/>
                              <a:ext cx="93" cy="76"/>
                            </a:xfrm>
                            <a:custGeom>
                              <a:avLst/>
                              <a:gdLst>
                                <a:gd name="T0" fmla="+- 0 10714 10714"/>
                                <a:gd name="T1" fmla="*/ T0 w 93"/>
                                <a:gd name="T2" fmla="+- 0 330 330"/>
                                <a:gd name="T3" fmla="*/ 330 h 76"/>
                                <a:gd name="T4" fmla="+- 0 10758 10714"/>
                                <a:gd name="T5" fmla="*/ T4 w 93"/>
                                <a:gd name="T6" fmla="+- 0 370 330"/>
                                <a:gd name="T7" fmla="*/ 370 h 76"/>
                                <a:gd name="T8" fmla="+- 0 10790 10714"/>
                                <a:gd name="T9" fmla="*/ T8 w 93"/>
                                <a:gd name="T10" fmla="+- 0 394 330"/>
                                <a:gd name="T11" fmla="*/ 394 h 76"/>
                                <a:gd name="T12" fmla="+- 0 10807 10714"/>
                                <a:gd name="T13" fmla="*/ T12 w 93"/>
                                <a:gd name="T14" fmla="+- 0 406 330"/>
                                <a:gd name="T15" fmla="*/ 406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4" y="40"/>
                                  </a:lnTo>
                                  <a:lnTo>
                                    <a:pt x="76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7" name="Group 203"/>
                        <wpg:cNvGrpSpPr>
                          <a:grpSpLocks/>
                        </wpg:cNvGrpSpPr>
                        <wpg:grpSpPr bwMode="auto">
                          <a:xfrm>
                            <a:off x="10714" y="356"/>
                            <a:ext cx="93" cy="76"/>
                            <a:chOff x="10714" y="356"/>
                            <a:chExt cx="93" cy="76"/>
                          </a:xfrm>
                        </wpg:grpSpPr>
                        <wps:wsp>
                          <wps:cNvPr id="328" name="Freeform 204"/>
                          <wps:cNvSpPr>
                            <a:spLocks/>
                          </wps:cNvSpPr>
                          <wps:spPr bwMode="auto">
                            <a:xfrm>
                              <a:off x="10714" y="356"/>
                              <a:ext cx="93" cy="76"/>
                            </a:xfrm>
                            <a:custGeom>
                              <a:avLst/>
                              <a:gdLst>
                                <a:gd name="T0" fmla="+- 0 10714 10714"/>
                                <a:gd name="T1" fmla="*/ T0 w 93"/>
                                <a:gd name="T2" fmla="+- 0 356 356"/>
                                <a:gd name="T3" fmla="*/ 356 h 76"/>
                                <a:gd name="T4" fmla="+- 0 10758 10714"/>
                                <a:gd name="T5" fmla="*/ T4 w 93"/>
                                <a:gd name="T6" fmla="+- 0 396 356"/>
                                <a:gd name="T7" fmla="*/ 396 h 76"/>
                                <a:gd name="T8" fmla="+- 0 10790 10714"/>
                                <a:gd name="T9" fmla="*/ T8 w 93"/>
                                <a:gd name="T10" fmla="+- 0 420 356"/>
                                <a:gd name="T11" fmla="*/ 420 h 76"/>
                                <a:gd name="T12" fmla="+- 0 10807 10714"/>
                                <a:gd name="T13" fmla="*/ T12 w 93"/>
                                <a:gd name="T14" fmla="+- 0 432 356"/>
                                <a:gd name="T15" fmla="*/ 432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4" y="40"/>
                                  </a:lnTo>
                                  <a:lnTo>
                                    <a:pt x="76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9" name="Group 201"/>
                        <wpg:cNvGrpSpPr>
                          <a:grpSpLocks/>
                        </wpg:cNvGrpSpPr>
                        <wpg:grpSpPr bwMode="auto">
                          <a:xfrm>
                            <a:off x="11061" y="-200"/>
                            <a:ext cx="170" cy="99"/>
                            <a:chOff x="11061" y="-200"/>
                            <a:chExt cx="170" cy="99"/>
                          </a:xfrm>
                        </wpg:grpSpPr>
                        <wps:wsp>
                          <wps:cNvPr id="330" name="Freeform 202"/>
                          <wps:cNvSpPr>
                            <a:spLocks/>
                          </wps:cNvSpPr>
                          <wps:spPr bwMode="auto">
                            <a:xfrm>
                              <a:off x="11061" y="-200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1061 11061"/>
                                <a:gd name="T1" fmla="*/ T0 w 170"/>
                                <a:gd name="T2" fmla="+- 0 -200 -200"/>
                                <a:gd name="T3" fmla="*/ -200 h 99"/>
                                <a:gd name="T4" fmla="+- 0 11231 11061"/>
                                <a:gd name="T5" fmla="*/ T4 w 170"/>
                                <a:gd name="T6" fmla="+- 0 -101 -200"/>
                                <a:gd name="T7" fmla="*/ -101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9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1" name="Group 199"/>
                        <wpg:cNvGrpSpPr>
                          <a:grpSpLocks/>
                        </wpg:cNvGrpSpPr>
                        <wpg:grpSpPr bwMode="auto">
                          <a:xfrm>
                            <a:off x="11084" y="-206"/>
                            <a:ext cx="170" cy="99"/>
                            <a:chOff x="11084" y="-206"/>
                            <a:chExt cx="170" cy="99"/>
                          </a:xfrm>
                        </wpg:grpSpPr>
                        <wps:wsp>
                          <wps:cNvPr id="332" name="Freeform 200"/>
                          <wps:cNvSpPr>
                            <a:spLocks/>
                          </wps:cNvSpPr>
                          <wps:spPr bwMode="auto">
                            <a:xfrm>
                              <a:off x="11084" y="-206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1084 11084"/>
                                <a:gd name="T1" fmla="*/ T0 w 170"/>
                                <a:gd name="T2" fmla="+- 0 -206 -206"/>
                                <a:gd name="T3" fmla="*/ -206 h 99"/>
                                <a:gd name="T4" fmla="+- 0 11254 11084"/>
                                <a:gd name="T5" fmla="*/ T4 w 170"/>
                                <a:gd name="T6" fmla="+- 0 -108 -206"/>
                                <a:gd name="T7" fmla="*/ -108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8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3" name="Group 197"/>
                        <wpg:cNvGrpSpPr>
                          <a:grpSpLocks/>
                        </wpg:cNvGrpSpPr>
                        <wpg:grpSpPr bwMode="auto">
                          <a:xfrm>
                            <a:off x="11106" y="-212"/>
                            <a:ext cx="170" cy="99"/>
                            <a:chOff x="11106" y="-212"/>
                            <a:chExt cx="170" cy="99"/>
                          </a:xfrm>
                        </wpg:grpSpPr>
                        <wps:wsp>
                          <wps:cNvPr id="334" name="Freeform 198"/>
                          <wps:cNvSpPr>
                            <a:spLocks/>
                          </wps:cNvSpPr>
                          <wps:spPr bwMode="auto">
                            <a:xfrm>
                              <a:off x="11106" y="-212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1106 11106"/>
                                <a:gd name="T1" fmla="*/ T0 w 170"/>
                                <a:gd name="T2" fmla="+- 0 -212 -212"/>
                                <a:gd name="T3" fmla="*/ -212 h 99"/>
                                <a:gd name="T4" fmla="+- 0 11276 11106"/>
                                <a:gd name="T5" fmla="*/ T4 w 170"/>
                                <a:gd name="T6" fmla="+- 0 -114 -212"/>
                                <a:gd name="T7" fmla="*/ -11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8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5" name="Group 195"/>
                        <wpg:cNvGrpSpPr>
                          <a:grpSpLocks/>
                        </wpg:cNvGrpSpPr>
                        <wpg:grpSpPr bwMode="auto">
                          <a:xfrm>
                            <a:off x="11128" y="-219"/>
                            <a:ext cx="170" cy="99"/>
                            <a:chOff x="11128" y="-219"/>
                            <a:chExt cx="170" cy="99"/>
                          </a:xfrm>
                        </wpg:grpSpPr>
                        <wps:wsp>
                          <wps:cNvPr id="336" name="Freeform 196"/>
                          <wps:cNvSpPr>
                            <a:spLocks/>
                          </wps:cNvSpPr>
                          <wps:spPr bwMode="auto">
                            <a:xfrm>
                              <a:off x="11128" y="-219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1128 11128"/>
                                <a:gd name="T1" fmla="*/ T0 w 170"/>
                                <a:gd name="T2" fmla="+- 0 -219 -219"/>
                                <a:gd name="T3" fmla="*/ -219 h 99"/>
                                <a:gd name="T4" fmla="+- 0 11298 11128"/>
                                <a:gd name="T5" fmla="*/ T4 w 170"/>
                                <a:gd name="T6" fmla="+- 0 -120 -219"/>
                                <a:gd name="T7" fmla="*/ -120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9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7" name="Group 193"/>
                        <wpg:cNvGrpSpPr>
                          <a:grpSpLocks/>
                        </wpg:cNvGrpSpPr>
                        <wpg:grpSpPr bwMode="auto">
                          <a:xfrm>
                            <a:off x="10825" y="-150"/>
                            <a:ext cx="258" cy="455"/>
                            <a:chOff x="10825" y="-150"/>
                            <a:chExt cx="258" cy="455"/>
                          </a:xfrm>
                        </wpg:grpSpPr>
                        <wps:wsp>
                          <wps:cNvPr id="338" name="Freeform 194"/>
                          <wps:cNvSpPr>
                            <a:spLocks/>
                          </wps:cNvSpPr>
                          <wps:spPr bwMode="auto">
                            <a:xfrm>
                              <a:off x="10825" y="-150"/>
                              <a:ext cx="258" cy="455"/>
                            </a:xfrm>
                            <a:custGeom>
                              <a:avLst/>
                              <a:gdLst>
                                <a:gd name="T0" fmla="+- 0 10825 10825"/>
                                <a:gd name="T1" fmla="*/ T0 w 258"/>
                                <a:gd name="T2" fmla="+- 0 -150 -150"/>
                                <a:gd name="T3" fmla="*/ -150 h 455"/>
                                <a:gd name="T4" fmla="+- 0 10825 10825"/>
                                <a:gd name="T5" fmla="*/ T4 w 258"/>
                                <a:gd name="T6" fmla="+- 0 151 -150"/>
                                <a:gd name="T7" fmla="*/ 151 h 455"/>
                                <a:gd name="T8" fmla="+- 0 10872 10825"/>
                                <a:gd name="T9" fmla="*/ T8 w 258"/>
                                <a:gd name="T10" fmla="+- 0 189 -150"/>
                                <a:gd name="T11" fmla="*/ 189 h 455"/>
                                <a:gd name="T12" fmla="+- 0 10921 10825"/>
                                <a:gd name="T13" fmla="*/ T12 w 258"/>
                                <a:gd name="T14" fmla="+- 0 224 -150"/>
                                <a:gd name="T15" fmla="*/ 224 h 455"/>
                                <a:gd name="T16" fmla="+- 0 10973 10825"/>
                                <a:gd name="T17" fmla="*/ T16 w 258"/>
                                <a:gd name="T18" fmla="+- 0 255 -150"/>
                                <a:gd name="T19" fmla="*/ 255 h 455"/>
                                <a:gd name="T20" fmla="+- 0 11027 10825"/>
                                <a:gd name="T21" fmla="*/ T20 w 258"/>
                                <a:gd name="T22" fmla="+- 0 282 -150"/>
                                <a:gd name="T23" fmla="*/ 282 h 455"/>
                                <a:gd name="T24" fmla="+- 0 11064 10825"/>
                                <a:gd name="T25" fmla="*/ T24 w 258"/>
                                <a:gd name="T26" fmla="+- 0 298 -150"/>
                                <a:gd name="T27" fmla="*/ 298 h 455"/>
                                <a:gd name="T28" fmla="+- 0 11083 10825"/>
                                <a:gd name="T29" fmla="*/ T28 w 258"/>
                                <a:gd name="T30" fmla="+- 0 305 -150"/>
                                <a:gd name="T31" fmla="*/ 305 h 4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58" h="455">
                                  <a:moveTo>
                                    <a:pt x="0" y="0"/>
                                  </a:moveTo>
                                  <a:lnTo>
                                    <a:pt x="0" y="301"/>
                                  </a:lnTo>
                                  <a:lnTo>
                                    <a:pt x="47" y="339"/>
                                  </a:lnTo>
                                  <a:lnTo>
                                    <a:pt x="96" y="374"/>
                                  </a:lnTo>
                                  <a:lnTo>
                                    <a:pt x="148" y="405"/>
                                  </a:lnTo>
                                  <a:lnTo>
                                    <a:pt x="202" y="432"/>
                                  </a:lnTo>
                                  <a:lnTo>
                                    <a:pt x="239" y="448"/>
                                  </a:lnTo>
                                  <a:lnTo>
                                    <a:pt x="258" y="455"/>
                                  </a:lnTo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191"/>
                        <wpg:cNvGrpSpPr>
                          <a:grpSpLocks/>
                        </wpg:cNvGrpSpPr>
                        <wpg:grpSpPr bwMode="auto">
                          <a:xfrm>
                            <a:off x="10682" y="-283"/>
                            <a:ext cx="834" cy="914"/>
                            <a:chOff x="10682" y="-283"/>
                            <a:chExt cx="834" cy="914"/>
                          </a:xfrm>
                        </wpg:grpSpPr>
                        <wps:wsp>
                          <wps:cNvPr id="340" name="Freeform 192"/>
                          <wps:cNvSpPr>
                            <a:spLocks/>
                          </wps:cNvSpPr>
                          <wps:spPr bwMode="auto">
                            <a:xfrm>
                              <a:off x="10682" y="-283"/>
                              <a:ext cx="834" cy="914"/>
                            </a:xfrm>
                            <a:custGeom>
                              <a:avLst/>
                              <a:gdLst>
                                <a:gd name="T0" fmla="+- 0 11113 10682"/>
                                <a:gd name="T1" fmla="*/ T0 w 834"/>
                                <a:gd name="T2" fmla="+- 0 630 -283"/>
                                <a:gd name="T3" fmla="*/ 630 h 914"/>
                                <a:gd name="T4" fmla="+- 0 11516 10682"/>
                                <a:gd name="T5" fmla="*/ T4 w 834"/>
                                <a:gd name="T6" fmla="+- 0 396 -283"/>
                                <a:gd name="T7" fmla="*/ 396 h 914"/>
                                <a:gd name="T8" fmla="+- 0 11516 10682"/>
                                <a:gd name="T9" fmla="*/ T8 w 834"/>
                                <a:gd name="T10" fmla="+- 0 218 -283"/>
                                <a:gd name="T11" fmla="*/ 218 h 914"/>
                                <a:gd name="T12" fmla="+- 0 11383 10682"/>
                                <a:gd name="T13" fmla="*/ T12 w 834"/>
                                <a:gd name="T14" fmla="+- 0 140 -283"/>
                                <a:gd name="T15" fmla="*/ 140 h 914"/>
                                <a:gd name="T16" fmla="+- 0 11383 10682"/>
                                <a:gd name="T17" fmla="*/ T16 w 834"/>
                                <a:gd name="T18" fmla="+- 0 -105 -283"/>
                                <a:gd name="T19" fmla="*/ -105 h 914"/>
                                <a:gd name="T20" fmla="+- 0 11102 10682"/>
                                <a:gd name="T21" fmla="*/ T20 w 834"/>
                                <a:gd name="T22" fmla="+- 0 -269 -283"/>
                                <a:gd name="T23" fmla="*/ -269 h 914"/>
                                <a:gd name="T24" fmla="+- 0 10973 10682"/>
                                <a:gd name="T25" fmla="*/ T24 w 834"/>
                                <a:gd name="T26" fmla="+- 0 -232 -283"/>
                                <a:gd name="T27" fmla="*/ -232 h 914"/>
                                <a:gd name="T28" fmla="+- 0 10884 10682"/>
                                <a:gd name="T29" fmla="*/ T28 w 834"/>
                                <a:gd name="T30" fmla="+- 0 -283 -283"/>
                                <a:gd name="T31" fmla="*/ -283 h 914"/>
                                <a:gd name="T32" fmla="+- 0 10781 10682"/>
                                <a:gd name="T33" fmla="*/ T32 w 834"/>
                                <a:gd name="T34" fmla="+- 0 -243 -283"/>
                                <a:gd name="T35" fmla="*/ -243 h 914"/>
                                <a:gd name="T36" fmla="+- 0 10781 10682"/>
                                <a:gd name="T37" fmla="*/ T36 w 834"/>
                                <a:gd name="T38" fmla="+- 0 148 -283"/>
                                <a:gd name="T39" fmla="*/ 148 h 914"/>
                                <a:gd name="T40" fmla="+- 0 10682 10682"/>
                                <a:gd name="T41" fmla="*/ T40 w 834"/>
                                <a:gd name="T42" fmla="+- 0 203 -283"/>
                                <a:gd name="T43" fmla="*/ 203 h 914"/>
                                <a:gd name="T44" fmla="+- 0 10682 10682"/>
                                <a:gd name="T45" fmla="*/ T44 w 834"/>
                                <a:gd name="T46" fmla="+- 0 382 -283"/>
                                <a:gd name="T47" fmla="*/ 382 h 914"/>
                                <a:gd name="T48" fmla="+- 0 10739 10682"/>
                                <a:gd name="T49" fmla="*/ T48 w 834"/>
                                <a:gd name="T50" fmla="+- 0 432 -283"/>
                                <a:gd name="T51" fmla="*/ 432 h 914"/>
                                <a:gd name="T52" fmla="+- 0 10798 10682"/>
                                <a:gd name="T53" fmla="*/ T52 w 834"/>
                                <a:gd name="T54" fmla="+- 0 479 -283"/>
                                <a:gd name="T55" fmla="*/ 479 h 914"/>
                                <a:gd name="T56" fmla="+- 0 10861 10682"/>
                                <a:gd name="T57" fmla="*/ T56 w 834"/>
                                <a:gd name="T58" fmla="+- 0 520 -283"/>
                                <a:gd name="T59" fmla="*/ 520 h 914"/>
                                <a:gd name="T60" fmla="+- 0 10926 10682"/>
                                <a:gd name="T61" fmla="*/ T60 w 834"/>
                                <a:gd name="T62" fmla="+- 0 557 -283"/>
                                <a:gd name="T63" fmla="*/ 557 h 914"/>
                                <a:gd name="T64" fmla="+- 0 10995 10682"/>
                                <a:gd name="T65" fmla="*/ T64 w 834"/>
                                <a:gd name="T66" fmla="+- 0 589 -283"/>
                                <a:gd name="T67" fmla="*/ 589 h 914"/>
                                <a:gd name="T68" fmla="+- 0 11065 10682"/>
                                <a:gd name="T69" fmla="*/ T68 w 834"/>
                                <a:gd name="T70" fmla="+- 0 616 -283"/>
                                <a:gd name="T71" fmla="*/ 616 h 914"/>
                                <a:gd name="T72" fmla="+- 0 11089 10682"/>
                                <a:gd name="T73" fmla="*/ T72 w 834"/>
                                <a:gd name="T74" fmla="+- 0 623 -283"/>
                                <a:gd name="T75" fmla="*/ 623 h 914"/>
                                <a:gd name="T76" fmla="+- 0 11113 10682"/>
                                <a:gd name="T77" fmla="*/ T76 w 834"/>
                                <a:gd name="T78" fmla="+- 0 630 -283"/>
                                <a:gd name="T79" fmla="*/ 630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834" h="914">
                                  <a:moveTo>
                                    <a:pt x="431" y="913"/>
                                  </a:moveTo>
                                  <a:lnTo>
                                    <a:pt x="834" y="679"/>
                                  </a:lnTo>
                                  <a:lnTo>
                                    <a:pt x="834" y="501"/>
                                  </a:lnTo>
                                  <a:lnTo>
                                    <a:pt x="701" y="423"/>
                                  </a:lnTo>
                                  <a:lnTo>
                                    <a:pt x="701" y="178"/>
                                  </a:lnTo>
                                  <a:lnTo>
                                    <a:pt x="420" y="14"/>
                                  </a:lnTo>
                                  <a:lnTo>
                                    <a:pt x="291" y="51"/>
                                  </a:lnTo>
                                  <a:lnTo>
                                    <a:pt x="202" y="0"/>
                                  </a:lnTo>
                                  <a:lnTo>
                                    <a:pt x="99" y="40"/>
                                  </a:lnTo>
                                  <a:lnTo>
                                    <a:pt x="99" y="431"/>
                                  </a:lnTo>
                                  <a:lnTo>
                                    <a:pt x="0" y="486"/>
                                  </a:lnTo>
                                  <a:lnTo>
                                    <a:pt x="0" y="665"/>
                                  </a:lnTo>
                                  <a:lnTo>
                                    <a:pt x="57" y="715"/>
                                  </a:lnTo>
                                  <a:lnTo>
                                    <a:pt x="116" y="762"/>
                                  </a:lnTo>
                                  <a:lnTo>
                                    <a:pt x="179" y="803"/>
                                  </a:lnTo>
                                  <a:lnTo>
                                    <a:pt x="244" y="840"/>
                                  </a:lnTo>
                                  <a:lnTo>
                                    <a:pt x="313" y="872"/>
                                  </a:lnTo>
                                  <a:lnTo>
                                    <a:pt x="383" y="899"/>
                                  </a:lnTo>
                                  <a:lnTo>
                                    <a:pt x="407" y="906"/>
                                  </a:lnTo>
                                  <a:lnTo>
                                    <a:pt x="431" y="913"/>
                                  </a:lnTo>
                                </a:path>
                              </a:pathLst>
                            </a:custGeom>
                            <a:noFill/>
                            <a:ln w="15101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1" name="Group 189"/>
                        <wpg:cNvGrpSpPr>
                          <a:grpSpLocks/>
                        </wpg:cNvGrpSpPr>
                        <wpg:grpSpPr bwMode="auto">
                          <a:xfrm>
                            <a:off x="10374" y="415"/>
                            <a:ext cx="639" cy="442"/>
                            <a:chOff x="10374" y="415"/>
                            <a:chExt cx="639" cy="442"/>
                          </a:xfrm>
                        </wpg:grpSpPr>
                        <wps:wsp>
                          <wps:cNvPr id="342" name="Freeform 190"/>
                          <wps:cNvSpPr>
                            <a:spLocks/>
                          </wps:cNvSpPr>
                          <wps:spPr bwMode="auto">
                            <a:xfrm>
                              <a:off x="10374" y="415"/>
                              <a:ext cx="639" cy="442"/>
                            </a:xfrm>
                            <a:custGeom>
                              <a:avLst/>
                              <a:gdLst>
                                <a:gd name="T0" fmla="+- 0 10374 10374"/>
                                <a:gd name="T1" fmla="*/ T0 w 639"/>
                                <a:gd name="T2" fmla="+- 0 553 415"/>
                                <a:gd name="T3" fmla="*/ 553 h 442"/>
                                <a:gd name="T4" fmla="+- 0 10570 10374"/>
                                <a:gd name="T5" fmla="*/ T4 w 639"/>
                                <a:gd name="T6" fmla="+- 0 415 415"/>
                                <a:gd name="T7" fmla="*/ 415 h 442"/>
                                <a:gd name="T8" fmla="+- 0 11013 10374"/>
                                <a:gd name="T9" fmla="*/ T8 w 639"/>
                                <a:gd name="T10" fmla="+- 0 671 415"/>
                                <a:gd name="T11" fmla="*/ 671 h 442"/>
                                <a:gd name="T12" fmla="+- 0 11013 10374"/>
                                <a:gd name="T13" fmla="*/ T12 w 639"/>
                                <a:gd name="T14" fmla="+- 0 738 415"/>
                                <a:gd name="T15" fmla="*/ 738 h 442"/>
                                <a:gd name="T16" fmla="+- 0 10810 10374"/>
                                <a:gd name="T17" fmla="*/ T16 w 639"/>
                                <a:gd name="T18" fmla="+- 0 857 415"/>
                                <a:gd name="T19" fmla="*/ 857 h 442"/>
                                <a:gd name="T20" fmla="+- 0 10374 10374"/>
                                <a:gd name="T21" fmla="*/ T20 w 639"/>
                                <a:gd name="T22" fmla="+- 0 605 415"/>
                                <a:gd name="T23" fmla="*/ 605 h 442"/>
                                <a:gd name="T24" fmla="+- 0 10374 10374"/>
                                <a:gd name="T25" fmla="*/ T24 w 639"/>
                                <a:gd name="T26" fmla="+- 0 553 415"/>
                                <a:gd name="T27" fmla="*/ 553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39" h="442">
                                  <a:moveTo>
                                    <a:pt x="0" y="138"/>
                                  </a:moveTo>
                                  <a:lnTo>
                                    <a:pt x="196" y="0"/>
                                  </a:lnTo>
                                  <a:lnTo>
                                    <a:pt x="639" y="256"/>
                                  </a:lnTo>
                                  <a:lnTo>
                                    <a:pt x="639" y="323"/>
                                  </a:lnTo>
                                  <a:lnTo>
                                    <a:pt x="436" y="442"/>
                                  </a:lnTo>
                                  <a:lnTo>
                                    <a:pt x="0" y="190"/>
                                  </a:lnTo>
                                  <a:lnTo>
                                    <a:pt x="0" y="138"/>
                                  </a:lnTo>
                                </a:path>
                              </a:pathLst>
                            </a:custGeom>
                            <a:noFill/>
                            <a:ln w="15096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187"/>
                        <wpg:cNvGrpSpPr>
                          <a:grpSpLocks/>
                        </wpg:cNvGrpSpPr>
                        <wpg:grpSpPr bwMode="auto">
                          <a:xfrm>
                            <a:off x="10944" y="489"/>
                            <a:ext cx="150" cy="78"/>
                            <a:chOff x="10944" y="489"/>
                            <a:chExt cx="150" cy="78"/>
                          </a:xfrm>
                        </wpg:grpSpPr>
                        <wps:wsp>
                          <wps:cNvPr id="344" name="Freeform 188"/>
                          <wps:cNvSpPr>
                            <a:spLocks/>
                          </wps:cNvSpPr>
                          <wps:spPr bwMode="auto">
                            <a:xfrm>
                              <a:off x="10944" y="489"/>
                              <a:ext cx="150" cy="78"/>
                            </a:xfrm>
                            <a:custGeom>
                              <a:avLst/>
                              <a:gdLst>
                                <a:gd name="T0" fmla="+- 0 10958 10944"/>
                                <a:gd name="T1" fmla="*/ T0 w 150"/>
                                <a:gd name="T2" fmla="+- 0 489 489"/>
                                <a:gd name="T3" fmla="*/ 489 h 78"/>
                                <a:gd name="T4" fmla="+- 0 10952 10944"/>
                                <a:gd name="T5" fmla="*/ T4 w 150"/>
                                <a:gd name="T6" fmla="+- 0 491 489"/>
                                <a:gd name="T7" fmla="*/ 491 h 78"/>
                                <a:gd name="T8" fmla="+- 0 10947 10944"/>
                                <a:gd name="T9" fmla="*/ T8 w 150"/>
                                <a:gd name="T10" fmla="+- 0 495 489"/>
                                <a:gd name="T11" fmla="*/ 495 h 78"/>
                                <a:gd name="T12" fmla="+- 0 10946 10944"/>
                                <a:gd name="T13" fmla="*/ T12 w 150"/>
                                <a:gd name="T14" fmla="+- 0 501 489"/>
                                <a:gd name="T15" fmla="*/ 501 h 78"/>
                                <a:gd name="T16" fmla="+- 0 10944 10944"/>
                                <a:gd name="T17" fmla="*/ T16 w 150"/>
                                <a:gd name="T18" fmla="+- 0 510 489"/>
                                <a:gd name="T19" fmla="*/ 510 h 78"/>
                                <a:gd name="T20" fmla="+- 0 10950 10944"/>
                                <a:gd name="T21" fmla="*/ T20 w 150"/>
                                <a:gd name="T22" fmla="+- 0 518 489"/>
                                <a:gd name="T23" fmla="*/ 518 h 78"/>
                                <a:gd name="T24" fmla="+- 0 10958 10944"/>
                                <a:gd name="T25" fmla="*/ T24 w 150"/>
                                <a:gd name="T26" fmla="+- 0 519 489"/>
                                <a:gd name="T27" fmla="*/ 519 h 78"/>
                                <a:gd name="T28" fmla="+- 0 11080 10944"/>
                                <a:gd name="T29" fmla="*/ T28 w 150"/>
                                <a:gd name="T30" fmla="+- 0 567 489"/>
                                <a:gd name="T31" fmla="*/ 567 h 78"/>
                                <a:gd name="T32" fmla="+- 0 11085 10944"/>
                                <a:gd name="T33" fmla="*/ T32 w 150"/>
                                <a:gd name="T34" fmla="+- 0 567 489"/>
                                <a:gd name="T35" fmla="*/ 567 h 78"/>
                                <a:gd name="T36" fmla="+- 0 11089 10944"/>
                                <a:gd name="T37" fmla="*/ T36 w 150"/>
                                <a:gd name="T38" fmla="+- 0 563 489"/>
                                <a:gd name="T39" fmla="*/ 563 h 78"/>
                                <a:gd name="T40" fmla="+- 0 11094 10944"/>
                                <a:gd name="T41" fmla="*/ T40 w 150"/>
                                <a:gd name="T42" fmla="+- 0 551 489"/>
                                <a:gd name="T43" fmla="*/ 551 h 78"/>
                                <a:gd name="T44" fmla="+- 0 11091 10944"/>
                                <a:gd name="T45" fmla="*/ T44 w 150"/>
                                <a:gd name="T46" fmla="+- 0 543 489"/>
                                <a:gd name="T47" fmla="*/ 543 h 78"/>
                                <a:gd name="T48" fmla="+- 0 11084 10944"/>
                                <a:gd name="T49" fmla="*/ T48 w 150"/>
                                <a:gd name="T50" fmla="+- 0 540 489"/>
                                <a:gd name="T51" fmla="*/ 540 h 78"/>
                                <a:gd name="T52" fmla="+- 0 10958 10944"/>
                                <a:gd name="T53" fmla="*/ T52 w 150"/>
                                <a:gd name="T54" fmla="+- 0 489 489"/>
                                <a:gd name="T55" fmla="*/ 489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50" h="78">
                                  <a:moveTo>
                                    <a:pt x="14" y="0"/>
                                  </a:moveTo>
                                  <a:lnTo>
                                    <a:pt x="8" y="2"/>
                                  </a:lnTo>
                                  <a:lnTo>
                                    <a:pt x="3" y="6"/>
                                  </a:lnTo>
                                  <a:lnTo>
                                    <a:pt x="2" y="12"/>
                                  </a:lnTo>
                                  <a:lnTo>
                                    <a:pt x="0" y="21"/>
                                  </a:lnTo>
                                  <a:lnTo>
                                    <a:pt x="6" y="29"/>
                                  </a:lnTo>
                                  <a:lnTo>
                                    <a:pt x="14" y="30"/>
                                  </a:lnTo>
                                  <a:lnTo>
                                    <a:pt x="136" y="78"/>
                                  </a:lnTo>
                                  <a:lnTo>
                                    <a:pt x="141" y="78"/>
                                  </a:lnTo>
                                  <a:lnTo>
                                    <a:pt x="145" y="74"/>
                                  </a:lnTo>
                                  <a:lnTo>
                                    <a:pt x="150" y="62"/>
                                  </a:lnTo>
                                  <a:lnTo>
                                    <a:pt x="147" y="54"/>
                                  </a:lnTo>
                                  <a:lnTo>
                                    <a:pt x="140" y="51"/>
                                  </a:lnTo>
                                  <a:lnTo>
                                    <a:pt x="14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185"/>
                        <wpg:cNvGrpSpPr>
                          <a:grpSpLocks/>
                        </wpg:cNvGrpSpPr>
                        <wpg:grpSpPr bwMode="auto">
                          <a:xfrm>
                            <a:off x="10910" y="404"/>
                            <a:ext cx="181" cy="111"/>
                            <a:chOff x="10910" y="404"/>
                            <a:chExt cx="181" cy="111"/>
                          </a:xfrm>
                        </wpg:grpSpPr>
                        <wps:wsp>
                          <wps:cNvPr id="346" name="Freeform 186"/>
                          <wps:cNvSpPr>
                            <a:spLocks/>
                          </wps:cNvSpPr>
                          <wps:spPr bwMode="auto">
                            <a:xfrm>
                              <a:off x="10910" y="404"/>
                              <a:ext cx="181" cy="111"/>
                            </a:xfrm>
                            <a:custGeom>
                              <a:avLst/>
                              <a:gdLst>
                                <a:gd name="T0" fmla="+- 0 10910 10910"/>
                                <a:gd name="T1" fmla="*/ T0 w 181"/>
                                <a:gd name="T2" fmla="+- 0 404 404"/>
                                <a:gd name="T3" fmla="*/ 404 h 111"/>
                                <a:gd name="T4" fmla="+- 0 10910 10910"/>
                                <a:gd name="T5" fmla="*/ T4 w 181"/>
                                <a:gd name="T6" fmla="+- 0 445 404"/>
                                <a:gd name="T7" fmla="*/ 445 h 111"/>
                                <a:gd name="T8" fmla="+- 0 11091 10910"/>
                                <a:gd name="T9" fmla="*/ T8 w 181"/>
                                <a:gd name="T10" fmla="+- 0 515 404"/>
                                <a:gd name="T11" fmla="*/ 515 h 111"/>
                                <a:gd name="T12" fmla="+- 0 11091 10910"/>
                                <a:gd name="T13" fmla="*/ T12 w 181"/>
                                <a:gd name="T14" fmla="+- 0 478 404"/>
                                <a:gd name="T15" fmla="*/ 478 h 111"/>
                                <a:gd name="T16" fmla="+- 0 10910 10910"/>
                                <a:gd name="T17" fmla="*/ T16 w 181"/>
                                <a:gd name="T18" fmla="+- 0 404 404"/>
                                <a:gd name="T19" fmla="*/ 404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81" h="111">
                                  <a:moveTo>
                                    <a:pt x="0" y="0"/>
                                  </a:moveTo>
                                  <a:lnTo>
                                    <a:pt x="0" y="41"/>
                                  </a:lnTo>
                                  <a:lnTo>
                                    <a:pt x="181" y="111"/>
                                  </a:lnTo>
                                  <a:lnTo>
                                    <a:pt x="181" y="7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183"/>
                        <wpg:cNvGrpSpPr>
                          <a:grpSpLocks/>
                        </wpg:cNvGrpSpPr>
                        <wpg:grpSpPr bwMode="auto">
                          <a:xfrm>
                            <a:off x="10910" y="404"/>
                            <a:ext cx="181" cy="111"/>
                            <a:chOff x="10910" y="404"/>
                            <a:chExt cx="181" cy="111"/>
                          </a:xfrm>
                        </wpg:grpSpPr>
                        <wps:wsp>
                          <wps:cNvPr id="348" name="Freeform 184"/>
                          <wps:cNvSpPr>
                            <a:spLocks/>
                          </wps:cNvSpPr>
                          <wps:spPr bwMode="auto">
                            <a:xfrm>
                              <a:off x="10910" y="404"/>
                              <a:ext cx="181" cy="111"/>
                            </a:xfrm>
                            <a:custGeom>
                              <a:avLst/>
                              <a:gdLst>
                                <a:gd name="T0" fmla="+- 0 10910 10910"/>
                                <a:gd name="T1" fmla="*/ T0 w 181"/>
                                <a:gd name="T2" fmla="+- 0 404 404"/>
                                <a:gd name="T3" fmla="*/ 404 h 111"/>
                                <a:gd name="T4" fmla="+- 0 11091 10910"/>
                                <a:gd name="T5" fmla="*/ T4 w 181"/>
                                <a:gd name="T6" fmla="+- 0 478 404"/>
                                <a:gd name="T7" fmla="*/ 478 h 111"/>
                                <a:gd name="T8" fmla="+- 0 11091 10910"/>
                                <a:gd name="T9" fmla="*/ T8 w 181"/>
                                <a:gd name="T10" fmla="+- 0 515 404"/>
                                <a:gd name="T11" fmla="*/ 515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81" h="111">
                                  <a:moveTo>
                                    <a:pt x="0" y="0"/>
                                  </a:moveTo>
                                  <a:lnTo>
                                    <a:pt x="181" y="74"/>
                                  </a:lnTo>
                                  <a:lnTo>
                                    <a:pt x="181" y="111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181"/>
                        <wpg:cNvGrpSpPr>
                          <a:grpSpLocks/>
                        </wpg:cNvGrpSpPr>
                        <wpg:grpSpPr bwMode="auto">
                          <a:xfrm>
                            <a:off x="10910" y="456"/>
                            <a:ext cx="181" cy="2"/>
                            <a:chOff x="10910" y="456"/>
                            <a:chExt cx="181" cy="2"/>
                          </a:xfrm>
                        </wpg:grpSpPr>
                        <wps:wsp>
                          <wps:cNvPr id="350" name="Freeform 182"/>
                          <wps:cNvSpPr>
                            <a:spLocks/>
                          </wps:cNvSpPr>
                          <wps:spPr bwMode="auto">
                            <a:xfrm>
                              <a:off x="10910" y="456"/>
                              <a:ext cx="181" cy="2"/>
                            </a:xfrm>
                            <a:custGeom>
                              <a:avLst/>
                              <a:gdLst>
                                <a:gd name="T0" fmla="+- 0 10910 10910"/>
                                <a:gd name="T1" fmla="*/ T0 w 181"/>
                                <a:gd name="T2" fmla="+- 0 11091 10910"/>
                                <a:gd name="T3" fmla="*/ T2 w 1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">
                                  <a:moveTo>
                                    <a:pt x="0" y="0"/>
                                  </a:moveTo>
                                  <a:lnTo>
                                    <a:pt x="181" y="0"/>
                                  </a:lnTo>
                                </a:path>
                              </a:pathLst>
                            </a:custGeom>
                            <a:noFill/>
                            <a:ln w="471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178"/>
                        <wpg:cNvGrpSpPr>
                          <a:grpSpLocks/>
                        </wpg:cNvGrpSpPr>
                        <wpg:grpSpPr bwMode="auto">
                          <a:xfrm>
                            <a:off x="10910" y="404"/>
                            <a:ext cx="181" cy="111"/>
                            <a:chOff x="10910" y="404"/>
                            <a:chExt cx="181" cy="111"/>
                          </a:xfrm>
                        </wpg:grpSpPr>
                        <wps:wsp>
                          <wps:cNvPr id="352" name="Freeform 180"/>
                          <wps:cNvSpPr>
                            <a:spLocks/>
                          </wps:cNvSpPr>
                          <wps:spPr bwMode="auto">
                            <a:xfrm>
                              <a:off x="10910" y="404"/>
                              <a:ext cx="181" cy="111"/>
                            </a:xfrm>
                            <a:custGeom>
                              <a:avLst/>
                              <a:gdLst>
                                <a:gd name="T0" fmla="+- 0 10910 10910"/>
                                <a:gd name="T1" fmla="*/ T0 w 181"/>
                                <a:gd name="T2" fmla="+- 0 404 404"/>
                                <a:gd name="T3" fmla="*/ 404 h 111"/>
                                <a:gd name="T4" fmla="+- 0 10910 10910"/>
                                <a:gd name="T5" fmla="*/ T4 w 181"/>
                                <a:gd name="T6" fmla="+- 0 445 404"/>
                                <a:gd name="T7" fmla="*/ 445 h 111"/>
                                <a:gd name="T8" fmla="+- 0 11091 10910"/>
                                <a:gd name="T9" fmla="*/ T8 w 181"/>
                                <a:gd name="T10" fmla="+- 0 515 404"/>
                                <a:gd name="T11" fmla="*/ 515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81" h="111">
                                  <a:moveTo>
                                    <a:pt x="0" y="0"/>
                                  </a:moveTo>
                                  <a:lnTo>
                                    <a:pt x="0" y="41"/>
                                  </a:lnTo>
                                  <a:lnTo>
                                    <a:pt x="181" y="111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53" name="Picture 17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016" y="289"/>
                              <a:ext cx="71" cy="7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54" name="Group 175"/>
                        <wpg:cNvGrpSpPr>
                          <a:grpSpLocks/>
                        </wpg:cNvGrpSpPr>
                        <wpg:grpSpPr bwMode="auto">
                          <a:xfrm>
                            <a:off x="11036" y="308"/>
                            <a:ext cx="31" cy="35"/>
                            <a:chOff x="11036" y="308"/>
                            <a:chExt cx="31" cy="35"/>
                          </a:xfrm>
                        </wpg:grpSpPr>
                        <wps:wsp>
                          <wps:cNvPr id="355" name="Freeform 177"/>
                          <wps:cNvSpPr>
                            <a:spLocks/>
                          </wps:cNvSpPr>
                          <wps:spPr bwMode="auto">
                            <a:xfrm>
                              <a:off x="11036" y="308"/>
                              <a:ext cx="31" cy="35"/>
                            </a:xfrm>
                            <a:custGeom>
                              <a:avLst/>
                              <a:gdLst>
                                <a:gd name="T0" fmla="+- 0 11062 11036"/>
                                <a:gd name="T1" fmla="*/ T0 w 31"/>
                                <a:gd name="T2" fmla="+- 0 319 308"/>
                                <a:gd name="T3" fmla="*/ 319 h 35"/>
                                <a:gd name="T4" fmla="+- 0 11057 11036"/>
                                <a:gd name="T5" fmla="*/ T4 w 31"/>
                                <a:gd name="T6" fmla="+- 0 311 308"/>
                                <a:gd name="T7" fmla="*/ 311 h 35"/>
                                <a:gd name="T8" fmla="+- 0 11049 11036"/>
                                <a:gd name="T9" fmla="*/ T8 w 31"/>
                                <a:gd name="T10" fmla="+- 0 308 308"/>
                                <a:gd name="T11" fmla="*/ 308 h 35"/>
                                <a:gd name="T12" fmla="+- 0 11043 11036"/>
                                <a:gd name="T13" fmla="*/ T12 w 31"/>
                                <a:gd name="T14" fmla="+- 0 311 308"/>
                                <a:gd name="T15" fmla="*/ 311 h 35"/>
                                <a:gd name="T16" fmla="+- 0 11037 11036"/>
                                <a:gd name="T17" fmla="*/ T16 w 31"/>
                                <a:gd name="T18" fmla="+- 0 314 308"/>
                                <a:gd name="T19" fmla="*/ 314 h 35"/>
                                <a:gd name="T20" fmla="+- 0 11036 11036"/>
                                <a:gd name="T21" fmla="*/ T20 w 31"/>
                                <a:gd name="T22" fmla="+- 0 324 308"/>
                                <a:gd name="T23" fmla="*/ 324 h 35"/>
                                <a:gd name="T24" fmla="+- 0 11040 11036"/>
                                <a:gd name="T25" fmla="*/ T24 w 31"/>
                                <a:gd name="T26" fmla="+- 0 332 308"/>
                                <a:gd name="T27" fmla="*/ 332 h 35"/>
                                <a:gd name="T28" fmla="+- 0 11045 11036"/>
                                <a:gd name="T29" fmla="*/ T28 w 31"/>
                                <a:gd name="T30" fmla="+- 0 339 308"/>
                                <a:gd name="T31" fmla="*/ 339 h 35"/>
                                <a:gd name="T32" fmla="+- 0 11054 11036"/>
                                <a:gd name="T33" fmla="*/ T32 w 31"/>
                                <a:gd name="T34" fmla="+- 0 343 308"/>
                                <a:gd name="T35" fmla="*/ 343 h 35"/>
                                <a:gd name="T36" fmla="+- 0 11059 11036"/>
                                <a:gd name="T37" fmla="*/ T36 w 31"/>
                                <a:gd name="T38" fmla="+- 0 340 308"/>
                                <a:gd name="T39" fmla="*/ 340 h 35"/>
                                <a:gd name="T40" fmla="+- 0 11065 11036"/>
                                <a:gd name="T41" fmla="*/ T40 w 31"/>
                                <a:gd name="T42" fmla="+- 0 336 308"/>
                                <a:gd name="T43" fmla="*/ 336 h 35"/>
                                <a:gd name="T44" fmla="+- 0 11066 11036"/>
                                <a:gd name="T45" fmla="*/ T44 w 31"/>
                                <a:gd name="T46" fmla="+- 0 327 308"/>
                                <a:gd name="T47" fmla="*/ 327 h 35"/>
                                <a:gd name="T48" fmla="+- 0 11062 11036"/>
                                <a:gd name="T49" fmla="*/ T48 w 31"/>
                                <a:gd name="T50" fmla="+- 0 319 308"/>
                                <a:gd name="T51" fmla="*/ 319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1" h="35">
                                  <a:moveTo>
                                    <a:pt x="26" y="11"/>
                                  </a:moveTo>
                                  <a:lnTo>
                                    <a:pt x="21" y="3"/>
                                  </a:lnTo>
                                  <a:lnTo>
                                    <a:pt x="13" y="0"/>
                                  </a:lnTo>
                                  <a:lnTo>
                                    <a:pt x="7" y="3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4" y="24"/>
                                  </a:lnTo>
                                  <a:lnTo>
                                    <a:pt x="9" y="31"/>
                                  </a:lnTo>
                                  <a:lnTo>
                                    <a:pt x="18" y="35"/>
                                  </a:lnTo>
                                  <a:lnTo>
                                    <a:pt x="23" y="32"/>
                                  </a:lnTo>
                                  <a:lnTo>
                                    <a:pt x="29" y="28"/>
                                  </a:lnTo>
                                  <a:lnTo>
                                    <a:pt x="30" y="19"/>
                                  </a:lnTo>
                                  <a:lnTo>
                                    <a:pt x="26" y="1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56" name="Picture 17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0813" y="-162"/>
                              <a:ext cx="286" cy="48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57" name="Group 172"/>
                        <wpg:cNvGrpSpPr>
                          <a:grpSpLocks/>
                        </wpg:cNvGrpSpPr>
                        <wpg:grpSpPr bwMode="auto">
                          <a:xfrm>
                            <a:off x="10825" y="-150"/>
                            <a:ext cx="263" cy="456"/>
                            <a:chOff x="10825" y="-150"/>
                            <a:chExt cx="263" cy="456"/>
                          </a:xfrm>
                        </wpg:grpSpPr>
                        <wps:wsp>
                          <wps:cNvPr id="358" name="Freeform 174"/>
                          <wps:cNvSpPr>
                            <a:spLocks/>
                          </wps:cNvSpPr>
                          <wps:spPr bwMode="auto">
                            <a:xfrm>
                              <a:off x="10825" y="-150"/>
                              <a:ext cx="263" cy="456"/>
                            </a:xfrm>
                            <a:custGeom>
                              <a:avLst/>
                              <a:gdLst>
                                <a:gd name="T0" fmla="+- 0 10836 10825"/>
                                <a:gd name="T1" fmla="*/ T0 w 263"/>
                                <a:gd name="T2" fmla="+- 0 144 -150"/>
                                <a:gd name="T3" fmla="*/ 144 h 456"/>
                                <a:gd name="T4" fmla="+- 0 10836 10825"/>
                                <a:gd name="T5" fmla="*/ T4 w 263"/>
                                <a:gd name="T6" fmla="+- 0 -139 -150"/>
                                <a:gd name="T7" fmla="*/ -139 h 456"/>
                                <a:gd name="T8" fmla="+- 0 10825 10825"/>
                                <a:gd name="T9" fmla="*/ T8 w 263"/>
                                <a:gd name="T10" fmla="+- 0 -150 -150"/>
                                <a:gd name="T11" fmla="*/ -150 h 456"/>
                                <a:gd name="T12" fmla="+- 0 10839 10825"/>
                                <a:gd name="T13" fmla="*/ T12 w 263"/>
                                <a:gd name="T14" fmla="+- 0 -136 -150"/>
                                <a:gd name="T15" fmla="*/ -136 h 456"/>
                                <a:gd name="T16" fmla="+- 0 10886 10825"/>
                                <a:gd name="T17" fmla="*/ T16 w 263"/>
                                <a:gd name="T18" fmla="+- 0 -97 -150"/>
                                <a:gd name="T19" fmla="*/ -97 h 456"/>
                                <a:gd name="T20" fmla="+- 0 10936 10825"/>
                                <a:gd name="T21" fmla="*/ T20 w 263"/>
                                <a:gd name="T22" fmla="+- 0 -62 -150"/>
                                <a:gd name="T23" fmla="*/ -62 h 456"/>
                                <a:gd name="T24" fmla="+- 0 10988 10825"/>
                                <a:gd name="T25" fmla="*/ T24 w 263"/>
                                <a:gd name="T26" fmla="+- 0 -33 -150"/>
                                <a:gd name="T27" fmla="*/ -33 h 456"/>
                                <a:gd name="T28" fmla="+- 0 11044 10825"/>
                                <a:gd name="T29" fmla="*/ T28 w 263"/>
                                <a:gd name="T30" fmla="+- 0 -9 -150"/>
                                <a:gd name="T31" fmla="*/ -9 h 456"/>
                                <a:gd name="T32" fmla="+- 0 11087 10825"/>
                                <a:gd name="T33" fmla="*/ T32 w 263"/>
                                <a:gd name="T34" fmla="+- 0 6 -150"/>
                                <a:gd name="T35" fmla="*/ 6 h 456"/>
                                <a:gd name="T36" fmla="+- 0 11087 10825"/>
                                <a:gd name="T37" fmla="*/ T36 w 263"/>
                                <a:gd name="T38" fmla="+- 0 307 -150"/>
                                <a:gd name="T39" fmla="*/ 307 h 456"/>
                                <a:gd name="T40" fmla="+- 0 11087 10825"/>
                                <a:gd name="T41" fmla="*/ T40 w 263"/>
                                <a:gd name="T42" fmla="+- 0 293 -150"/>
                                <a:gd name="T43" fmla="*/ 293 h 456"/>
                                <a:gd name="T44" fmla="+- 0 11068 10825"/>
                                <a:gd name="T45" fmla="*/ T44 w 263"/>
                                <a:gd name="T46" fmla="+- 0 286 -150"/>
                                <a:gd name="T47" fmla="*/ 286 h 456"/>
                                <a:gd name="T48" fmla="+- 0 11050 10825"/>
                                <a:gd name="T49" fmla="*/ T48 w 263"/>
                                <a:gd name="T50" fmla="+- 0 278 -150"/>
                                <a:gd name="T51" fmla="*/ 278 h 456"/>
                                <a:gd name="T52" fmla="+- 0 10995 10825"/>
                                <a:gd name="T53" fmla="*/ T52 w 263"/>
                                <a:gd name="T54" fmla="+- 0 253 -150"/>
                                <a:gd name="T55" fmla="*/ 253 h 456"/>
                                <a:gd name="T56" fmla="+- 0 10943 10825"/>
                                <a:gd name="T57" fmla="*/ T56 w 263"/>
                                <a:gd name="T58" fmla="+- 0 223 -150"/>
                                <a:gd name="T59" fmla="*/ 223 h 456"/>
                                <a:gd name="T60" fmla="+- 0 10893 10825"/>
                                <a:gd name="T61" fmla="*/ T60 w 263"/>
                                <a:gd name="T62" fmla="+- 0 190 -150"/>
                                <a:gd name="T63" fmla="*/ 190 h 456"/>
                                <a:gd name="T64" fmla="+- 0 10845 10825"/>
                                <a:gd name="T65" fmla="*/ T64 w 263"/>
                                <a:gd name="T66" fmla="+- 0 152 -150"/>
                                <a:gd name="T67" fmla="*/ 152 h 456"/>
                                <a:gd name="T68" fmla="+- 0 10836 10825"/>
                                <a:gd name="T69" fmla="*/ T68 w 263"/>
                                <a:gd name="T70" fmla="+- 0 144 -150"/>
                                <a:gd name="T71" fmla="*/ 144 h 4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63" h="456">
                                  <a:moveTo>
                                    <a:pt x="11" y="294"/>
                                  </a:moveTo>
                                  <a:lnTo>
                                    <a:pt x="11" y="11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4" y="14"/>
                                  </a:lnTo>
                                  <a:lnTo>
                                    <a:pt x="61" y="53"/>
                                  </a:lnTo>
                                  <a:lnTo>
                                    <a:pt x="111" y="88"/>
                                  </a:lnTo>
                                  <a:lnTo>
                                    <a:pt x="163" y="117"/>
                                  </a:lnTo>
                                  <a:lnTo>
                                    <a:pt x="219" y="141"/>
                                  </a:lnTo>
                                  <a:lnTo>
                                    <a:pt x="262" y="156"/>
                                  </a:lnTo>
                                  <a:lnTo>
                                    <a:pt x="262" y="457"/>
                                  </a:lnTo>
                                  <a:lnTo>
                                    <a:pt x="262" y="443"/>
                                  </a:lnTo>
                                  <a:lnTo>
                                    <a:pt x="243" y="436"/>
                                  </a:lnTo>
                                  <a:lnTo>
                                    <a:pt x="225" y="428"/>
                                  </a:lnTo>
                                  <a:lnTo>
                                    <a:pt x="170" y="403"/>
                                  </a:lnTo>
                                  <a:lnTo>
                                    <a:pt x="118" y="373"/>
                                  </a:lnTo>
                                  <a:lnTo>
                                    <a:pt x="68" y="340"/>
                                  </a:lnTo>
                                  <a:lnTo>
                                    <a:pt x="20" y="302"/>
                                  </a:lnTo>
                                  <a:lnTo>
                                    <a:pt x="11" y="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59" name="Picture 17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1516" y="-283"/>
                              <a:ext cx="312" cy="27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6ABBC6" id="Group 171" o:spid="_x0000_s1026" style="position:absolute;margin-left:518.1pt;margin-top:-14.75pt;width:73.3pt;height:59.15pt;z-index:-251661312;mso-position-horizontal-relative:page" coordorigin="10362,-295" coordsize="1466,1183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">
                <v:group id="Group 336" o:spid="_x0000_s1027" style="position:absolute;left:10397;top:-261;width:1142;height:1141" coordorigin="10397,-261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shape id="Freeform 339" o:spid="_x0000_s1028" style="position:absolute;left:10397;top:-261;width:1142;height:1141;visibility:visible;mso-wrap-style:square;v-text-anchor:top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" path="m196,699l,836r,52l436,1141,639,1022r,-67l196,699e" fillcolor="#cdcdcd" stroked="f">
                    <v:path arrowok="t" o:connecttype="custom" o:connectlocs="196,438;0,575;0,627;436,880;639,761;639,694;196,438" o:connectangles="0,0,0,0,0,0,0"/>
                  </v:shape>
                  <v:shape id="Freeform 338" o:spid="_x0000_s1029" style="position:absolute;left:10397;top:-261;width:1142;height:1141;visibility:visible;mso-wrap-style:square;v-text-anchor:top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" path="m510,l406,41r,388l308,487r,178l364,716r60,47l486,805r66,36l620,873r71,27l739,914,1142,680r,-178l1009,424r,-245l792,52r-194,l510,e" fillcolor="#cdcdcd" stroked="f">
                    <v:path arrowok="t" o:connecttype="custom" o:connectlocs="510,-261;406,-220;406,168;308,226;308,404;364,455;424,502;486,544;552,580;620,612;691,639;739,653;1142,419;1142,241;1009,163;1009,-82;792,-209;598,-209;510,-261" o:connectangles="0,0,0,0,0,0,0,0,0,0,0,0,0,0,0,0,0,0,0"/>
                  </v:shape>
                  <v:shape id="Freeform 337" o:spid="_x0000_s1030" style="position:absolute;left:10397;top:-261;width:1142;height:1141;visibility:visible;mso-wrap-style:square;v-text-anchor:top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" path="m728,15l598,52r194,l728,15e" fillcolor="#cdcdcd" stroked="f">
                    <v:path arrowok="t" o:connecttype="custom" o:connectlocs="728,-246;598,-209;792,-209;728,-246" o:connectangles="0,0,0,0"/>
                  </v:shape>
                </v:group>
                <v:group id="Group 330" o:spid="_x0000_s1031" style="position:absolute;left:10907;top:-261;width:632;height:914" coordorigin="10907,-261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Freeform 335" o:spid="_x0000_s1032" style="position:absolute;left:10907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" path="m201,l98,41r,388l,487,,665r18,18l35,699e" filled="f" strokecolor="#cdcdcd" strokeweight=".20133mm">
                    <v:path arrowok="t" o:connecttype="custom" o:connectlocs="201,-261;98,-220;98,168;0,226;0,404;18,422;35,438" o:connectangles="0,0,0,0,0,0,0"/>
                  </v:shape>
                  <v:shape id="Freeform 334" o:spid="_x0000_s1033" style="position:absolute;left:10907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" path="m35,699r60,49l157,791r64,39l289,863r69,28l406,907r24,7e" filled="f" strokecolor="#cdcdcd" strokeweight=".20133mm">
                    <v:path arrowok="t" o:connecttype="custom" o:connectlocs="35,438;95,487;157,530;221,569;289,602;358,630;406,646;430,653" o:connectangles="0,0,0,0,0,0,0,0"/>
                  </v:shape>
                  <v:shape id="Freeform 333" o:spid="_x0000_s1034" style="position:absolute;left:10907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" path="m700,424r,-245l419,15e" filled="f" strokecolor="#cdcdcd" strokeweight=".20133mm">
                    <v:path arrowok="t" o:connecttype="custom" o:connectlocs="700,163;700,-82;419,-246" o:connectangles="0,0,0"/>
                  </v:shape>
                  <v:shape id="Freeform 332" o:spid="_x0000_s1035" style="position:absolute;left:10907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" path="m430,914l833,680r,-178l700,424e" filled="f" strokecolor="#cdcdcd" strokeweight=".20133mm">
                    <v:path arrowok="t" o:connecttype="custom" o:connectlocs="430,653;833,419;833,241;700,163" o:connectangles="0,0,0,0"/>
                  </v:shape>
                  <v:shape id="Freeform 331" o:spid="_x0000_s1036" style="position:absolute;left:10907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" path="m419,15l290,52,201,e" filled="f" strokecolor="#cdcdcd" strokeweight=".20133mm">
                    <v:path arrowok="t" o:connecttype="custom" o:connectlocs="419,-246;290,-209;201,-261" o:connectangles="0,0,0"/>
                  </v:shape>
                </v:group>
                <v:group id="Group 325" o:spid="_x0000_s1037" style="position:absolute;left:10593;top:438;width:444;height:442" coordorigin="10593,438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<v:shape id="Freeform 329" o:spid="_x0000_s1038" style="position:absolute;left:10593;top:438;width:444;height:442;visibility:visible;mso-wrap-style:square;v-text-anchor:top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" path="m,137r,52l436,442e" filled="f" strokecolor="#cdcdcd" strokeweight=".20133mm">
                    <v:path arrowok="t" o:connecttype="custom" o:connectlocs="0,575;0,627;436,880" o:connectangles="0,0,0"/>
                  </v:shape>
                  <v:shape id="Freeform 328" o:spid="_x0000_s1039" style="position:absolute;left:10593;top:438;width:444;height:442;visibility:visible;mso-wrap-style:square;v-text-anchor:top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" path="m196,l,137e" filled="f" strokecolor="#cdcdcd" strokeweight=".20133mm">
                    <v:path arrowok="t" o:connecttype="custom" o:connectlocs="196,438;0,575" o:connectangles="0,0"/>
                  </v:shape>
                  <v:shape id="Freeform 327" o:spid="_x0000_s1040" style="position:absolute;left:10593;top:438;width:444;height:442;visibility:visible;mso-wrap-style:square;v-text-anchor:top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" path="m436,442l639,323r,-67l196,e" filled="f" strokecolor="#cdcdcd" strokeweight=".20133mm">
                    <v:path arrowok="t" o:connecttype="custom" o:connectlocs="436,880;639,761;639,694;196,438" o:connectangles="0,0,0,0"/>
                  </v:shape>
                  <v:shape id="Picture 326" o:spid="_x0000_s1041" type="#_x0000_t75" style="position:absolute;left:10798;top:660;width:227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">
                    <v:imagedata r:id="rId194" o:title=""/>
                  </v:shape>
                </v:group>
                <v:group id="Group 322" o:spid="_x0000_s1042" style="position:absolute;left:10810;top:671;width:203;height:186" coordorigin="10810,671" coordsize="20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NU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SCJVvB7JhwBufkBAAD//wMAUEsBAi0AFAAGAAgAAAAhANvh9svuAAAAhQEAABMAAAAAAAAA&#10;AAAAAAAAAAAAAFtDb250ZW50X1R5cGVzXS54bWxQSwECLQAUAAYACAAAACEAWvQsW78AAAAVAQAA&#10;CwAAAAAAAAAAAAAAAAAfAQAAX3JlbHMvLnJlbHNQSwECLQAUAAYACAAAACEAHwhjVMYAAADcAAAA&#10;DwAAAAAAAAAAAAAAAAAHAgAAZHJzL2Rvd25yZXYueG1sUEsFBgAAAAADAAMAtwAAAPoCAAAAAA==&#10;">
                  <v:shape id="Freeform 324" o:spid="_x0000_s1043" style="position:absolute;left:10810;top:671;width:203;height:186;visibility:visible;mso-wrap-style:square;v-text-anchor:top" coordsize="20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" path="m,186l,135,203,r,67l,186xe" filled="f" strokecolor="white" strokeweight=".20133mm">
                    <v:path arrowok="t" o:connecttype="custom" o:connectlocs="0,857;0,806;203,671;203,738;0,857" o:connectangles="0,0,0,0,0"/>
                  </v:shape>
                  <v:shape id="Picture 323" o:spid="_x0000_s1044" type="#_x0000_t75" style="position:absolute;left:10362;top:403;width:663;height: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">
                    <v:imagedata r:id="rId195" o:title=""/>
                  </v:shape>
                </v:group>
                <v:group id="Group 319" o:spid="_x0000_s1045" style="position:absolute;left:10374;top:415;width:639;height:391" coordorigin="10374,415" coordsize="639,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39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MwPZ8IRkMt/AAAA//8DAFBLAQItABQABgAIAAAAIQDb4fbL7gAAAIUBAAATAAAAAAAAAAAAAAAA&#10;AAAAAABbQ29udGVudF9UeXBlc10ueG1sUEsBAi0AFAAGAAgAAAAhAFr0LFu/AAAAFQEAAAsAAAAA&#10;AAAAAAAAAAAAHwEAAF9yZWxzLy5yZWxzUEsBAi0AFAAGAAgAAAAhABU4bf3BAAAA3AAAAA8AAAAA&#10;AAAAAAAAAAAABwIAAGRycy9kb3ducmV2LnhtbFBLBQYAAAAAAwADALcAAAD1AgAAAAA=&#10;">
                  <v:shape id="Freeform 321" o:spid="_x0000_s1046" style="position:absolute;left:10374;top:415;width:639;height:391;visibility:visible;mso-wrap-style:square;v-text-anchor:top" coordsize="639,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" path="m,138l196,,639,256,436,391,,138xe" filled="f" strokecolor="white" strokeweight=".20128mm">
                    <v:path arrowok="t" o:connecttype="custom" o:connectlocs="0,553;196,415;639,671;436,806;0,553" o:connectangles="0,0,0,0,0"/>
                  </v:shape>
                  <v:shape id="Picture 320" o:spid="_x0000_s1047" type="#_x0000_t75" style="position:absolute;left:10671;top:-46;width:857;height:5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">
                    <v:imagedata r:id="rId196" o:title=""/>
                  </v:shape>
                </v:group>
                <v:group id="Group 316" o:spid="_x0000_s1048" style="position:absolute;left:10682;top:-35;width:834;height:487" coordorigin="10682,-35" coordsize="83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vOK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JJ7C+0w4AnL5CwAA//8DAFBLAQItABQABgAIAAAAIQDb4fbL7gAAAIUBAAATAAAAAAAAAAAA&#10;AAAAAAAAAABbQ29udGVudF9UeXBlc10ueG1sUEsBAi0AFAAGAAgAAAAhAFr0LFu/AAAAFQEAAAsA&#10;AAAAAAAAAAAAAAAAHwEAAF9yZWxzLy5yZWxzUEsBAi0AFAAGAAgAAAAhAOXq84rEAAAA3AAAAA8A&#10;AAAAAAAAAAAAAAAABwIAAGRycy9kb3ducmV2LnhtbFBLBQYAAAAAAwADALcAAAD4AgAAAAA=&#10;">
                  <v:shape id="Freeform 318" o:spid="_x0000_s1049" style="position:absolute;left:10682;top:-35;width:834;height:487;visibility:visible;mso-wrap-style:square;v-text-anchor:top" coordsize="83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" path="m431,487l834,253,402,,,238r57,51l116,335r63,42l244,413r69,32l383,472r48,15xe" filled="f" strokecolor="white" strokeweight=".20128mm">
                    <v:path arrowok="t" o:connecttype="custom" o:connectlocs="431,452;834,218;402,-35;0,203;57,254;116,300;179,342;244,378;313,410;383,437;431,452" o:connectangles="0,0,0,0,0,0,0,0,0,0,0"/>
                  </v:shape>
                  <v:shape id="Picture 317" o:spid="_x0000_s1050" type="#_x0000_t75" style="position:absolute;left:11131;top:-96;width:108;height: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">
                    <v:imagedata r:id="rId197" o:title=""/>
                  </v:shape>
                </v:group>
                <v:group id="Group 313" o:spid="_x0000_s1051" style="position:absolute;left:11143;top:-84;width:85;height:466" coordorigin="11143,-84" coordsize="85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<v:shape id="Freeform 315" o:spid="_x0000_s1052" style="position:absolute;left:11143;top:-84;width:85;height:466;visibility:visible;mso-wrap-style:square;v-text-anchor:top" coordsize="85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" path="m,466l,49,84,,81,395,,466xe" filled="f" strokecolor="white" strokeweight=".20147mm">
                    <v:path arrowok="t" o:connecttype="custom" o:connectlocs="0,382;0,-35;84,-84;81,311;0,382" o:connectangles="0,0,0,0,0"/>
                  </v:shape>
                  <v:shape id="Picture 314" o:spid="_x0000_s1053" type="#_x0000_t75" style="position:absolute;left:11212;top:-117;width:183;height: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">
                    <v:imagedata r:id="rId198" o:title=""/>
                  </v:shape>
                </v:group>
                <v:group id="Group 310" o:spid="_x0000_s1054" style="position:absolute;left:11224;top:-105;width:159;height:375" coordorigin="11224,-105" coordsize="159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sRg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3gKzzPhCMjFAwAA//8DAFBLAQItABQABgAIAAAAIQDb4fbL7gAAAIUBAAATAAAAAAAAAAAA&#10;AAAAAAAAAABbQ29udGVudF9UeXBlc10ueG1sUEsBAi0AFAAGAAgAAAAhAFr0LFu/AAAAFQEAAAsA&#10;AAAAAAAAAAAAAAAAHwEAAF9yZWxzLy5yZWxzUEsBAi0AFAAGAAgAAAAhAIQCxGDEAAAA3AAAAA8A&#10;AAAAAAAAAAAAAAAABwIAAGRycy9kb3ducmV2LnhtbFBLBQYAAAAAAwADALcAAAD4AgAAAAA=&#10;">
                  <v:shape id="Freeform 312" o:spid="_x0000_s1055" style="position:absolute;left:11224;top:-105;width:159;height:375;visibility:visible;mso-wrap-style:square;v-text-anchor:top" coordsize="159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" path="m3,60l159,r,245l,375,3,60xe" filled="f" strokecolor="white" strokeweight=".20142mm">
                    <v:path arrowok="t" o:connecttype="custom" o:connectlocs="3,-45;159,-105;159,140;0,270;3,-45" o:connectangles="0,0,0,0,0"/>
                  </v:shape>
                  <v:shape id="Picture 311" o:spid="_x0000_s1056" type="#_x0000_t75" style="position:absolute;left:10961;top:-280;width:434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">
                    <v:imagedata r:id="rId199" o:title=""/>
                  </v:shape>
                </v:group>
                <v:group id="Group 307" o:spid="_x0000_s1057" style="position:absolute;left:10973;top:-269;width:410;height:224" coordorigin="10973,-269" coordsize="410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pys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BH7PhCMgdz8AAAD//wMAUEsBAi0AFAAGAAgAAAAhANvh9svuAAAAhQEAABMAAAAAAAAA&#10;AAAAAAAAAAAAAFtDb250ZW50X1R5cGVzXS54bWxQSwECLQAUAAYACAAAACEAWvQsW78AAAAVAQAA&#10;CwAAAAAAAAAAAAAAAAAfAQAAX3JlbHMvLnJlbHNQSwECLQAUAAYACAAAACEARMqcrMYAAADcAAAA&#10;DwAAAAAAAAAAAAAAAAAHAgAAZHJzL2Rvd25yZXYueG1sUEsFBgAAAAADAAMAtwAAAPoCAAAAAA==&#10;">
                  <v:shape id="Freeform 309" o:spid="_x0000_s1058" style="position:absolute;left:10973;top:-269;width:410;height:224;visibility:visible;mso-wrap-style:square;v-text-anchor:top" coordsize="410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" path="m254,224r,-39l,37,129,,410,164,254,224xe" filled="f" strokecolor="white" strokeweight=".20125mm">
                    <v:path arrowok="t" o:connecttype="custom" o:connectlocs="254,-45;254,-84;0,-232;129,-269;410,-105;254,-45" o:connectangles="0,0,0,0,0,0"/>
                  </v:shape>
                  <v:shape id="Picture 308" o:spid="_x0000_s1059" type="#_x0000_t75" style="position:absolute;left:11101;top:206;width:427;height: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">
                    <v:imagedata r:id="rId200" o:title=""/>
                  </v:shape>
                </v:group>
                <v:group id="Group 304" o:spid="_x0000_s1060" style="position:absolute;left:11113;top:218;width:403;height:412" coordorigin="11113,218" coordsize="403,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306" o:spid="_x0000_s1061" style="position:absolute;left:11113;top:218;width:403;height:412;visibility:visible;mso-wrap-style:square;v-text-anchor:top" coordsize="403,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" path="m,234l403,r,178l,412,,234xe" filled="f" strokecolor="white" strokeweight=".20133mm">
                    <v:path arrowok="t" o:connecttype="custom" o:connectlocs="0,452;403,218;403,396;0,630;0,452" o:connectangles="0,0,0,0,0"/>
                  </v:shape>
                  <v:shape id="Picture 305" o:spid="_x0000_s1062" type="#_x0000_t75" style="position:absolute;left:10769;top:-295;width:471;height:2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">
                    <v:imagedata r:id="rId201" o:title=""/>
                  </v:shape>
                </v:group>
                <v:group id="Group 301" o:spid="_x0000_s1063" style="position:absolute;left:10781;top:-283;width:447;height:249" coordorigin="10781,-283" coordsize="447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<v:shape id="Freeform 303" o:spid="_x0000_s1064" style="position:absolute;left:10781;top:-283;width:447;height:249;visibility:visible;mso-wrap-style:square;v-text-anchor:top" coordsize="447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" path="m,40l103,r89,52l446,199r-84,49l342,242r-20,-7l263,211,207,184,152,153,99,119,48,81,15,54,,40xe" filled="f" strokecolor="white" strokeweight=".20125mm">
                    <v:path arrowok="t" o:connecttype="custom" o:connectlocs="0,-243;103,-283;192,-231;446,-84;362,-35;342,-41;322,-48;263,-72;207,-99;152,-130;99,-164;48,-202;15,-229;0,-243" o:connectangles="0,0,0,0,0,0,0,0,0,0,0,0,0,0"/>
                  </v:shape>
                  <v:shape id="Picture 302" o:spid="_x0000_s1065" type="#_x0000_t75" style="position:absolute;left:10362;top:541;width:460;height: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">
                    <v:imagedata r:id="rId202" o:title=""/>
                  </v:shape>
                </v:group>
                <v:group id="Group 299" o:spid="_x0000_s1066" style="position:absolute;left:10374;top:553;width:436;height:305" coordorigin="10374,553" coordsize="436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<v:shape id="Freeform 300" o:spid="_x0000_s1067" style="position:absolute;left:10374;top:553;width:436;height:305;visibility:visible;mso-wrap-style:square;v-text-anchor:top" coordsize="436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" path="m,l436,253r,51l,52,,xe" filled="f" strokeweight=".20128mm">
                    <v:path arrowok="t" o:connecttype="custom" o:connectlocs="0,553;436,806;436,857;0,605;0,553" o:connectangles="0,0,0,0,0"/>
                  </v:shape>
                </v:group>
                <v:group id="Group 272" o:spid="_x0000_s1068" style="position:absolute;left:10421;top:441;width:534;height:331" coordorigin="10421,441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<v:shape id="Freeform 298" o:spid="_x0000_s1069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" path="m383,294r-26,18l389,331r26,-18l383,294e" stroked="f">
                    <v:path arrowok="t" o:connecttype="custom" o:connectlocs="383,735;357,753;389,772;415,754;383,735" o:connectangles="0,0,0,0,0"/>
                  </v:shape>
                  <v:shape id="Freeform 297" o:spid="_x0000_s1070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" path="m423,267r-27,18l428,304r27,-18l423,267e" stroked="f">
                    <v:path arrowok="t" o:connecttype="custom" o:connectlocs="423,708;396,726;428,745;455,727;423,708" o:connectangles="0,0,0,0,0"/>
                  </v:shape>
                  <v:shape id="Freeform 296" o:spid="_x0000_s1071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" path="m324,258r-27,18l329,295r27,-18l324,258e" stroked="f">
                    <v:path arrowok="t" o:connecttype="custom" o:connectlocs="324,699;297,717;329,736;356,718;324,699" o:connectangles="0,0,0,0,0"/>
                  </v:shape>
                  <v:shape id="Freeform 295" o:spid="_x0000_s1072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" path="m463,241r-27,17l468,277r27,-17l463,241e" stroked="f">
                    <v:path arrowok="t" o:connecttype="custom" o:connectlocs="463,682;436,699;468,718;495,701;463,682" o:connectangles="0,0,0,0,0"/>
                  </v:shape>
                  <v:shape id="Freeform 294" o:spid="_x0000_s1073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" path="m364,232r-27,17l369,268r27,-17l364,232e" stroked="f">
                    <v:path arrowok="t" o:connecttype="custom" o:connectlocs="364,673;337,690;369,709;396,692;364,673" o:connectangles="0,0,0,0,0"/>
                  </v:shape>
                  <v:shape id="Freeform 293" o:spid="_x0000_s1074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" path="m146,151r-27,18l270,259r27,-17l146,151e" stroked="f">
                    <v:path arrowok="t" o:connecttype="custom" o:connectlocs="146,592;119,610;270,700;297,683;146,592" o:connectangles="0,0,0,0,0"/>
                  </v:shape>
                  <v:shape id="Freeform 292" o:spid="_x0000_s1075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" path="m502,214r-27,18l508,251r26,-18l502,214e" stroked="f">
                    <v:path arrowok="t" o:connecttype="custom" o:connectlocs="502,655;475,673;508,692;534,674;502,655" o:connectangles="0,0,0,0,0"/>
                  </v:shape>
                  <v:shape id="Freeform 291" o:spid="_x0000_s1076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" path="m403,205r-27,18l409,242r26,-18l403,205e" stroked="f">
                    <v:path arrowok="t" o:connecttype="custom" o:connectlocs="403,646;376,664;409,683;435,665;403,646" o:connectangles="0,0,0,0,0"/>
                  </v:shape>
                  <v:shape id="Freeform 290" o:spid="_x0000_s1077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" path="m304,196r-27,17l310,232r26,-17l304,196e" stroked="f">
                    <v:path arrowok="t" o:connecttype="custom" o:connectlocs="304,637;277,654;310,673;336,656;304,637" o:connectangles="0,0,0,0,0"/>
                  </v:shape>
                  <v:shape id="Freeform 289" o:spid="_x0000_s1078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" path="m443,178r-27,18l448,215r27,-18l443,178e" stroked="f">
                    <v:path arrowok="t" o:connecttype="custom" o:connectlocs="443,619;416,637;448,656;475,638;443,619" o:connectangles="0,0,0,0,0"/>
                  </v:shape>
                  <v:shape id="Freeform 288" o:spid="_x0000_s1079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" path="m344,169r-27,18l349,206r27,-18l344,169e" stroked="f">
                    <v:path arrowok="t" o:connecttype="custom" o:connectlocs="344,610;317,628;349,647;376,629;344,610" o:connectangles="0,0,0,0,0"/>
                  </v:shape>
                  <v:shape id="Freeform 287" o:spid="_x0000_s1080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" path="m245,160r-27,18l250,197r27,-18l245,160e" stroked="f">
                    <v:path arrowok="t" o:connecttype="custom" o:connectlocs="245,601;218,619;250,638;277,620;245,601" o:connectangles="0,0,0,0,0"/>
                  </v:shape>
                  <v:shape id="Freeform 286" o:spid="_x0000_s1081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" path="m383,143r-26,17l389,179r26,-17l383,143e" stroked="f">
                    <v:path arrowok="t" o:connecttype="custom" o:connectlocs="383,584;357,601;389,620;415,603;383,584" o:connectangles="0,0,0,0,0"/>
                  </v:shape>
                  <v:shape id="Freeform 285" o:spid="_x0000_s1082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" path="m284,134r-26,17l290,170r26,-17l284,134e" stroked="f">
                    <v:path arrowok="t" o:connecttype="custom" o:connectlocs="284,575;258,592;290,611;316,594;284,575" o:connectangles="0,0,0,0,0"/>
                  </v:shape>
                  <v:shape id="Freeform 284" o:spid="_x0000_s1083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" path="m185,125r-26,17l191,161r26,-17l185,125e" stroked="f">
                    <v:path arrowok="t" o:connecttype="custom" o:connectlocs="185,566;159,583;191,602;217,585;185,566" o:connectangles="0,0,0,0,0"/>
                  </v:shape>
                  <v:shape id="Freeform 283" o:spid="_x0000_s1084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" path="m86,115l60,133r32,19l118,134,86,115e" stroked="f">
                    <v:path arrowok="t" o:connecttype="custom" o:connectlocs="86,556;60,574;92,593;118,575;86,556" o:connectangles="0,0,0,0,0"/>
                  </v:shape>
                  <v:shape id="Freeform 282" o:spid="_x0000_s1085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" path="m324,107r-27,18l329,144r27,-18l324,107e" stroked="f">
                    <v:path arrowok="t" o:connecttype="custom" o:connectlocs="324,548;297,566;329,585;356,567;324,548" o:connectangles="0,0,0,0,0"/>
                  </v:shape>
                  <v:shape id="Freeform 281" o:spid="_x0000_s1086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" path="m225,98r-27,17l230,134r27,-17l225,98e" stroked="f">
                    <v:path arrowok="t" o:connecttype="custom" o:connectlocs="225,539;198,556;230,575;257,558;225,539" o:connectangles="0,0,0,0,0"/>
                  </v:shape>
                  <v:shape id="Freeform 280" o:spid="_x0000_s1087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" path="m126,89l99,106r32,19l158,108,126,89e" stroked="f">
                    <v:path arrowok="t" o:connecttype="custom" o:connectlocs="126,530;99,547;131,566;158,549;126,530" o:connectangles="0,0,0,0,0"/>
                  </v:shape>
                  <v:shape id="Freeform 279" o:spid="_x0000_s1088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" path="m27,80l,97r32,19l59,99,27,80e" stroked="f">
                    <v:path arrowok="t" o:connecttype="custom" o:connectlocs="27,521;0,538;32,557;59,540;27,521" o:connectangles="0,0,0,0,0"/>
                  </v:shape>
                  <v:shape id="Freeform 278" o:spid="_x0000_s1089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" path="m265,71l238,89r32,19l297,90,265,71e" stroked="f">
                    <v:path arrowok="t" o:connecttype="custom" o:connectlocs="265,512;238,530;270,549;297,531;265,512" o:connectangles="0,0,0,0,0"/>
                  </v:shape>
                  <v:shape id="Freeform 277" o:spid="_x0000_s1090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" path="m166,62l139,80r32,19l198,81,166,62e" stroked="f">
                    <v:path arrowok="t" o:connecttype="custom" o:connectlocs="166,503;139,521;171,540;198,522;166,503" o:connectangles="0,0,0,0,0"/>
                  </v:shape>
                  <v:shape id="Freeform 276" o:spid="_x0000_s1091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" path="m67,53l40,71,72,90,99,72,67,53e" stroked="f">
                    <v:path arrowok="t" o:connecttype="custom" o:connectlocs="67,494;40,512;72,531;99,513;67,494" o:connectangles="0,0,0,0,0"/>
                  </v:shape>
                  <v:shape id="Freeform 275" o:spid="_x0000_s1092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" path="m205,36l179,53r32,19l237,55,205,36e" stroked="f">
                    <v:path arrowok="t" o:connecttype="custom" o:connectlocs="205,477;179,494;211,513;237,496;205,477" o:connectangles="0,0,0,0,0"/>
                  </v:shape>
                  <v:shape id="Freeform 274" o:spid="_x0000_s1093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" path="m106,26l80,44r32,19l138,45,106,26e" stroked="f">
                    <v:path arrowok="t" o:connecttype="custom" o:connectlocs="106,467;80,485;112,504;138,486;106,467" o:connectangles="0,0,0,0,0"/>
                  </v:shape>
                  <v:shape id="Freeform 273" o:spid="_x0000_s1094" style="position:absolute;left:10421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" path="m146,l119,17r32,19l178,19,146,e" stroked="f">
                    <v:path arrowok="t" o:connecttype="custom" o:connectlocs="146,441;119,458;151,477;178,460;146,441" o:connectangles="0,0,0,0,0"/>
                  </v:shape>
                </v:group>
                <v:group id="Group 219" o:spid="_x0000_s1095" style="position:absolute;left:10421;top:458;width:534;height:321" coordorigin="10421,458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<v:shape id="Freeform 271" o:spid="_x0000_s1096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" path="m119,r,8l151,27r,-8l119,e" fillcolor="#959595" stroked="f">
                    <v:path arrowok="t" o:connecttype="custom" o:connectlocs="119,458;119,466;151,485;151,477;119,458" o:connectangles="0,0,0,0,0"/>
                  </v:shape>
                  <v:shape id="Freeform 270" o:spid="_x0000_s1097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" path="m178,2l151,19r,8l178,9r,-7e" fillcolor="#959595" stroked="f">
                    <v:path arrowok="t" o:connecttype="custom" o:connectlocs="178,460;151,477;151,485;178,467;178,460" o:connectangles="0,0,0,0,0"/>
                  </v:shape>
                  <v:shape id="Freeform 269" o:spid="_x0000_s1098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" path="m179,36r,8l211,63r,-8l179,36e" fillcolor="#959595" stroked="f">
                    <v:path arrowok="t" o:connecttype="custom" o:connectlocs="179,494;179,502;211,521;211,513;179,494" o:connectangles="0,0,0,0,0"/>
                  </v:shape>
                  <v:shape id="Freeform 268" o:spid="_x0000_s1099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" path="m237,38l211,55r,8l237,45r,-7e" fillcolor="#959595" stroked="f">
                    <v:path arrowok="t" o:connecttype="custom" o:connectlocs="237,496;211,513;211,521;237,503;237,496" o:connectangles="0,0,0,0,0"/>
                  </v:shape>
                  <v:shape id="Freeform 267" o:spid="_x0000_s1100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" path="m238,72r,7l270,98r,-7l238,72e" fillcolor="#959595" stroked="f">
                    <v:path arrowok="t" o:connecttype="custom" o:connectlocs="238,530;238,537;270,556;270,549;238,530" o:connectangles="0,0,0,0,0"/>
                  </v:shape>
                  <v:shape id="Freeform 266" o:spid="_x0000_s1101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" path="m297,73l270,91r,7l297,81r,-8e" fillcolor="#959595" stroked="f">
                    <v:path arrowok="t" o:connecttype="custom" o:connectlocs="297,531;270,549;270,556;297,539;297,531" o:connectangles="0,0,0,0,0"/>
                  </v:shape>
                  <v:shape id="Freeform 265" o:spid="_x0000_s1102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" path="m297,107r,8l329,134r,-7l297,107e" fillcolor="#959595" stroked="f">
                    <v:path arrowok="t" o:connecttype="custom" o:connectlocs="297,565;297,573;329,592;329,585;297,565" o:connectangles="0,0,0,0,0"/>
                  </v:shape>
                  <v:shape id="Freeform 264" o:spid="_x0000_s1103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" path="m356,109r-27,17l329,134r27,-17l356,109e" fillcolor="#959595" stroked="f">
                    <v:path arrowok="t" o:connecttype="custom" o:connectlocs="356,567;329,584;329,592;356,575;356,567" o:connectangles="0,0,0,0,0"/>
                  </v:shape>
                  <v:shape id="Freeform 263" o:spid="_x0000_s1104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" path="m357,143r,8l389,170r,-8l357,143e" fillcolor="#959595" stroked="f">
                    <v:path arrowok="t" o:connecttype="custom" o:connectlocs="357,601;357,609;389,628;389,620;357,601" o:connectangles="0,0,0,0,0"/>
                  </v:shape>
                  <v:shape id="Freeform 262" o:spid="_x0000_s1105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" path="m415,145r-26,17l389,170r26,-18l415,145e" fillcolor="#959595" stroked="f">
                    <v:path arrowok="t" o:connecttype="custom" o:connectlocs="415,603;389,620;389,628;415,610;415,603" o:connectangles="0,0,0,0,0"/>
                  </v:shape>
                  <v:shape id="Freeform 261" o:spid="_x0000_s1106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" path="m416,179r,8l448,206r,-8l416,179e" fillcolor="#959595" stroked="f">
                    <v:path arrowok="t" o:connecttype="custom" o:connectlocs="416,637;416,645;448,664;448,656;416,637" o:connectangles="0,0,0,0,0"/>
                  </v:shape>
                  <v:shape id="Freeform 260" o:spid="_x0000_s1107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" path="m475,180r-27,18l448,206r27,-18l475,180e" fillcolor="#959595" stroked="f">
                    <v:path arrowok="t" o:connecttype="custom" o:connectlocs="475,638;448,656;448,664;475,646;475,638" o:connectangles="0,0,0,0,0"/>
                  </v:shape>
                  <v:shape id="Freeform 259" o:spid="_x0000_s1108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" path="m475,215r,7l508,241r,-7l475,215e" fillcolor="#959595" stroked="f">
                    <v:path arrowok="t" o:connecttype="custom" o:connectlocs="475,673;475,680;508,699;508,692;475,673" o:connectangles="0,0,0,0,0"/>
                  </v:shape>
                  <v:shape id="Freeform 258" o:spid="_x0000_s1109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" path="m534,216r-26,18l508,241r26,-17l534,216e" fillcolor="#959595" stroked="f">
                    <v:path arrowok="t" o:connecttype="custom" o:connectlocs="534,674;508,692;508,699;534,682;534,674" o:connectangles="0,0,0,0,0"/>
                  </v:shape>
                  <v:shape id="Freeform 257" o:spid="_x0000_s1110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" path="m80,27r,8l112,54r,-8l80,27e" fillcolor="#959595" stroked="f">
                    <v:path arrowok="t" o:connecttype="custom" o:connectlocs="80,485;80,493;112,512;112,504;80,485" o:connectangles="0,0,0,0,0"/>
                  </v:shape>
                  <v:shape id="Freeform 256" o:spid="_x0000_s1111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" path="m138,28l112,46r,8l138,36r,-8e" fillcolor="#959595" stroked="f">
                    <v:path arrowok="t" o:connecttype="custom" o:connectlocs="138,486;112,504;112,512;138,494;138,486" o:connectangles="0,0,0,0,0"/>
                  </v:shape>
                  <v:shape id="Freeform 255" o:spid="_x0000_s1112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" path="m139,63r,7l171,89r,-7l139,63e" fillcolor="#959595" stroked="f">
                    <v:path arrowok="t" o:connecttype="custom" o:connectlocs="139,521;139,528;171,547;171,540;139,521" o:connectangles="0,0,0,0,0"/>
                  </v:shape>
                  <v:shape id="Freeform 254" o:spid="_x0000_s1113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" path="m198,64l171,82r,7l198,72r,-8e" fillcolor="#959595" stroked="f">
                    <v:path arrowok="t" o:connecttype="custom" o:connectlocs="198,522;171,540;171,547;198,530;198,522" o:connectangles="0,0,0,0,0"/>
                  </v:shape>
                  <v:shape id="Freeform 253" o:spid="_x0000_s1114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" path="m198,98r,8l230,125r,-8l198,98e" fillcolor="#959595" stroked="f">
                    <v:path arrowok="t" o:connecttype="custom" o:connectlocs="198,556;198,564;230,583;230,575;198,556" o:connectangles="0,0,0,0,0"/>
                  </v:shape>
                  <v:shape id="Freeform 252" o:spid="_x0000_s1115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" path="m257,100r-27,17l230,125r27,-17l257,100e" fillcolor="#959595" stroked="f">
                    <v:path arrowok="t" o:connecttype="custom" o:connectlocs="257,558;230,575;230,583;257,566;257,558" o:connectangles="0,0,0,0,0"/>
                  </v:shape>
                  <v:shape id="Freeform 251" o:spid="_x0000_s1116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" path="m357,295r,7l389,321r,-7l357,295e" fillcolor="#959595" stroked="f">
                    <v:path arrowok="t" o:connecttype="custom" o:connectlocs="357,753;357,760;389,779;389,772;357,753" o:connectangles="0,0,0,0,0"/>
                  </v:shape>
                  <v:shape id="Freeform 250" o:spid="_x0000_s1117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" path="m415,296r-26,18l389,321r26,-17l415,296e" fillcolor="#959595" stroked="f">
                    <v:path arrowok="t" o:connecttype="custom" o:connectlocs="415,754;389,772;389,779;415,762;415,754" o:connectangles="0,0,0,0,0"/>
                  </v:shape>
                  <v:shape id="Freeform 249" o:spid="_x0000_s1118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" path="m396,268r,8l428,295r,-8l396,268e" fillcolor="#959595" stroked="f">
                    <v:path arrowok="t" o:connecttype="custom" o:connectlocs="396,726;396,734;428,753;428,745;396,726" o:connectangles="0,0,0,0,0"/>
                  </v:shape>
                  <v:shape id="Freeform 248" o:spid="_x0000_s1119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" path="m455,269r-27,18l428,295r27,-18l455,269e" fillcolor="#959595" stroked="f">
                    <v:path arrowok="t" o:connecttype="custom" o:connectlocs="455,727;428,745;428,753;455,735;455,727" o:connectangles="0,0,0,0,0"/>
                  </v:shape>
                  <v:shape id="Freeform 247" o:spid="_x0000_s1120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" path="m297,259r,7l329,285r,-7l297,259e" fillcolor="#959595" stroked="f">
                    <v:path arrowok="t" o:connecttype="custom" o:connectlocs="297,717;297,724;329,743;329,736;297,717" o:connectangles="0,0,0,0,0"/>
                  </v:shape>
                  <v:shape id="Freeform 246" o:spid="_x0000_s1121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" path="m356,260r-27,18l329,285r27,-17l356,260e" fillcolor="#959595" stroked="f">
                    <v:path arrowok="t" o:connecttype="custom" o:connectlocs="356,718;329,736;329,743;356,726;356,718" o:connectangles="0,0,0,0,0"/>
                  </v:shape>
                  <v:shape id="Freeform 245" o:spid="_x0000_s1122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" path="m436,241r,8l468,268r,-8l436,241e" fillcolor="#959595" stroked="f">
                    <v:path arrowok="t" o:connecttype="custom" o:connectlocs="436,699;436,707;468,726;468,718;436,699" o:connectangles="0,0,0,0,0"/>
                  </v:shape>
                  <v:shape id="Freeform 244" o:spid="_x0000_s1123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" path="m495,243r-27,17l468,268r27,-18l495,243e" fillcolor="#959595" stroked="f">
                    <v:path arrowok="t" o:connecttype="custom" o:connectlocs="495,701;468,718;468,726;495,708;495,701" o:connectangles="0,0,0,0,0"/>
                  </v:shape>
                  <v:shape id="Freeform 243" o:spid="_x0000_s1124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" path="m337,232r,8l369,259r,-8l337,232e" fillcolor="#959595" stroked="f">
                    <v:path arrowok="t" o:connecttype="custom" o:connectlocs="337,690;337,698;369,717;369,709;337,690" o:connectangles="0,0,0,0,0"/>
                  </v:shape>
                  <v:shape id="Freeform 242" o:spid="_x0000_s1125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" path="m396,234r-27,17l369,259r27,-18l396,234e" fillcolor="#959595" stroked="f">
                    <v:path arrowok="t" o:connecttype="custom" o:connectlocs="396,692;369,709;369,717;396,699;396,692" o:connectangles="0,0,0,0,0"/>
                  </v:shape>
                  <v:shape id="Freeform 241" o:spid="_x0000_s1126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" path="m119,152r,7l270,250r,-8l119,152e" fillcolor="#959595" stroked="f">
                    <v:path arrowok="t" o:connecttype="custom" o:connectlocs="119,610;119,617;270,708;270,700;119,610" o:connectangles="0,0,0,0,0"/>
                  </v:shape>
                  <v:shape id="Freeform 240" o:spid="_x0000_s1127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" path="m297,225r-27,17l270,250r27,-18l297,225e" fillcolor="#959595" stroked="f">
                    <v:path arrowok="t" o:connecttype="custom" o:connectlocs="297,683;270,700;270,708;297,690;297,683" o:connectangles="0,0,0,0,0"/>
                  </v:shape>
                  <v:shape id="Freeform 239" o:spid="_x0000_s1128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" path="m376,206r,7l409,232r,-7l376,206e" fillcolor="#959595" stroked="f">
                    <v:path arrowok="t" o:connecttype="custom" o:connectlocs="376,664;376,671;409,690;409,683;376,664" o:connectangles="0,0,0,0,0"/>
                  </v:shape>
                  <v:shape id="Freeform 238" o:spid="_x0000_s1129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" path="m435,207r-26,18l409,232r26,-17l435,207e" fillcolor="#959595" stroked="f">
                    <v:path arrowok="t" o:connecttype="custom" o:connectlocs="435,665;409,683;409,690;435,673;435,665" o:connectangles="0,0,0,0,0"/>
                  </v:shape>
                  <v:shape id="Freeform 237" o:spid="_x0000_s1130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" path="m277,196r,8l310,223r,-8l277,196e" fillcolor="#959595" stroked="f">
                    <v:path arrowok="t" o:connecttype="custom" o:connectlocs="277,654;277,662;310,681;310,673;277,654" o:connectangles="0,0,0,0,0"/>
                  </v:shape>
                  <v:shape id="Freeform 236" o:spid="_x0000_s1131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" path="m336,198r-26,17l310,223r26,-17l336,198e" fillcolor="#959595" stroked="f">
                    <v:path arrowok="t" o:connecttype="custom" o:connectlocs="336,656;310,673;310,681;336,664;336,656" o:connectangles="0,0,0,0,0"/>
                  </v:shape>
                  <v:shape id="Freeform 235" o:spid="_x0000_s1132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" path="m317,170r,7l349,196r,-7l317,170e" fillcolor="#959595" stroked="f">
                    <v:path arrowok="t" o:connecttype="custom" o:connectlocs="317,628;317,635;349,654;349,647;317,628" o:connectangles="0,0,0,0,0"/>
                  </v:shape>
                  <v:shape id="Freeform 234" o:spid="_x0000_s1133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" path="m376,171r-27,18l349,196r27,-17l376,171e" fillcolor="#959595" stroked="f">
                    <v:path arrowok="t" o:connecttype="custom" o:connectlocs="376,629;349,647;349,654;376,637;376,629" o:connectangles="0,0,0,0,0"/>
                  </v:shape>
                  <v:shape id="Freeform 233" o:spid="_x0000_s1134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" path="m218,161r,7l250,187r,-7l218,161e" fillcolor="#959595" stroked="f">
                    <v:path arrowok="t" o:connecttype="custom" o:connectlocs="218,619;218,626;250,645;250,638;218,619" o:connectangles="0,0,0,0,0"/>
                  </v:shape>
                  <v:shape id="Freeform 232" o:spid="_x0000_s1135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" path="m277,162r-27,18l250,187r27,-17l277,162e" fillcolor="#959595" stroked="f">
                    <v:path arrowok="t" o:connecttype="custom" o:connectlocs="277,620;250,638;250,645;277,628;277,620" o:connectangles="0,0,0,0,0"/>
                  </v:shape>
                  <v:shape id="Freeform 231" o:spid="_x0000_s1136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" path="m258,134r,8l290,161r,-8l258,134e" fillcolor="#959595" stroked="f">
                    <v:path arrowok="t" o:connecttype="custom" o:connectlocs="258,592;258,600;290,619;290,611;258,592" o:connectangles="0,0,0,0,0"/>
                  </v:shape>
                  <v:shape id="Freeform 230" o:spid="_x0000_s1137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" path="m316,136r-26,17l290,161r26,-18l316,136e" fillcolor="#959595" stroked="f">
                    <v:path arrowok="t" o:connecttype="custom" o:connectlocs="316,594;290,611;290,619;316,601;316,594" o:connectangles="0,0,0,0,0"/>
                  </v:shape>
                  <v:shape id="Freeform 229" o:spid="_x0000_s1138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" path="m159,125r,8l191,152r,-8l159,125e" fillcolor="#959595" stroked="f">
                    <v:path arrowok="t" o:connecttype="custom" o:connectlocs="159,583;159,591;191,610;191,602;159,583" o:connectangles="0,0,0,0,0"/>
                  </v:shape>
                  <v:shape id="Freeform 228" o:spid="_x0000_s1139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" path="m217,127r-26,17l191,152r26,-18l217,127e" fillcolor="#959595" stroked="f">
                    <v:path arrowok="t" o:connecttype="custom" o:connectlocs="217,585;191,602;191,610;217,592;217,585" o:connectangles="0,0,0,0,0"/>
                  </v:shape>
                  <v:shape id="Freeform 227" o:spid="_x0000_s1140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" path="m40,54r,7l72,80r,-7l40,54e" fillcolor="#959595" stroked="f">
                    <v:path arrowok="t" o:connecttype="custom" o:connectlocs="40,512;40,519;72,538;72,531;40,512" o:connectangles="0,0,0,0,0"/>
                  </v:shape>
                  <v:shape id="Freeform 226" o:spid="_x0000_s1141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" path="m99,55l72,73r,7l99,63r,-8e" fillcolor="#959595" stroked="f">
                    <v:path arrowok="t" o:connecttype="custom" o:connectlocs="99,513;72,531;72,538;99,521;99,513" o:connectangles="0,0,0,0,0"/>
                  </v:shape>
                  <v:shape id="Freeform 225" o:spid="_x0000_s1142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" path="m99,89r,8l131,116r,-8l99,89e" fillcolor="#959595" stroked="f">
                    <v:path arrowok="t" o:connecttype="custom" o:connectlocs="99,547;99,555;131,574;131,566;99,547" o:connectangles="0,0,0,0,0"/>
                  </v:shape>
                  <v:shape id="Freeform 224" o:spid="_x0000_s1143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" path="m158,91r-27,17l131,116,158,98r,-7e" fillcolor="#959595" stroked="f">
                    <v:path arrowok="t" o:connecttype="custom" o:connectlocs="158,549;131,566;131,574;158,556;158,549" o:connectangles="0,0,0,0,0"/>
                  </v:shape>
                  <v:shape id="Freeform 223" o:spid="_x0000_s1144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" path="m,80r,8l32,107r,-8l,80e" fillcolor="#959595" stroked="f">
                    <v:path arrowok="t" o:connecttype="custom" o:connectlocs="0,538;0,546;32,565;32,557;0,538" o:connectangles="0,0,0,0,0"/>
                  </v:shape>
                  <v:shape id="Freeform 222" o:spid="_x0000_s1145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" path="m59,82l32,99r,8l59,89r,-7e" fillcolor="#959595" stroked="f">
                    <v:path arrowok="t" o:connecttype="custom" o:connectlocs="59,540;32,557;32,565;59,547;59,540" o:connectangles="0,0,0,0,0"/>
                  </v:shape>
                  <v:shape id="Freeform 221" o:spid="_x0000_s1146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" path="m60,116r,7l92,143r,-8l60,116e" fillcolor="#959595" stroked="f">
                    <v:path arrowok="t" o:connecttype="custom" o:connectlocs="60,574;60,581;92,601;92,593;60,574" o:connectangles="0,0,0,0,0"/>
                  </v:shape>
                  <v:shape id="Freeform 220" o:spid="_x0000_s1147" style="position:absolute;left:10421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" path="m118,117l92,135r,7l118,125r,-8e" fillcolor="#959595" stroked="f">
                    <v:path arrowok="t" o:connecttype="custom" o:connectlocs="118,575;92,593;92,600;118,583;118,575" o:connectangles="0,0,0,0,0"/>
                  </v:shape>
                </v:group>
                <v:group id="Group 215" o:spid="_x0000_s1148" style="position:absolute;left:11422;top:276;width:51;height:121" coordorigin="11422,276" coordsize="5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218" o:spid="_x0000_s1149" style="position:absolute;left:11422;top:276;width:51;height:121;visibility:visible;mso-wrap-style:square;v-text-anchor:top" coordsize="5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" path="m48,l26,13r-1,l25,104r1,1l26,106r2,l29,106,49,94r1,-1l51,93,50,2r,-1l50,,48,e" fillcolor="gray" stroked="f">
                    <v:path arrowok="t" o:connecttype="custom" o:connectlocs="48,276;26,289;25,289;25,380;26,381;26,382;28,382;29,382;49,370;50,369;51,369;50,278;50,277;50,276;48,276" o:connectangles="0,0,0,0,0,0,0,0,0,0,0,0,0,0,0"/>
                  </v:shape>
                  <v:shape id="Freeform 217" o:spid="_x0000_s1150" style="position:absolute;left:11422;top:276;width:51;height:121;visibility:visible;mso-wrap-style:square;v-text-anchor:top" coordsize="5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" path="m14,19r-1,1l1,27,,27r,1l,119r1,2l3,121r13,-7l16,113r1,-1l17,21,16,20,14,19e" fillcolor="gray" stroked="f">
                    <v:path arrowok="t" o:connecttype="custom" o:connectlocs="14,295;13,296;1,303;0,303;0,304;0,395;0,395;1,397;3,397;16,390;16,389;17,388;17,297;17,297;16,296;14,295" o:connectangles="0,0,0,0,0,0,0,0,0,0,0,0,0,0,0,0"/>
                  </v:shape>
                  <v:shape id="Picture 216" o:spid="_x0000_s1151" type="#_x0000_t75" style="position:absolute;left:10671;top:-255;width:639;height: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">
                    <v:imagedata r:id="rId203" o:title=""/>
                  </v:shape>
                </v:group>
                <v:group id="Group 213" o:spid="_x0000_s1152" style="position:absolute;left:10781;top:-243;width:362;height:624" coordorigin="10781,-243" coordsize="362,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shape id="Freeform 214" o:spid="_x0000_s1153" style="position:absolute;left:10781;top:-243;width:362;height:624;visibility:visible;mso-wrap-style:square;v-text-anchor:top" coordsize="362,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" path="m362,625l301,606,243,583,186,556,132,524,80,489,31,449,,420,,,15,14,31,28,81,67r53,35l188,134r56,28l302,187r60,21l362,625e" filled="f" strokeweight=".20139mm">
                    <v:path arrowok="t" o:connecttype="custom" o:connectlocs="362,382;301,363;243,340;186,313;132,281;80,246;31,206;0,177;0,-243;15,-229;31,-215;81,-176;134,-141;188,-109;244,-81;302,-56;362,-35;362,382" o:connectangles="0,0,0,0,0,0,0,0,0,0,0,0,0,0,0,0,0,0"/>
                  </v:shape>
                </v:group>
                <v:group id="Group 211" o:spid="_x0000_s1154" style="position:absolute;left:10682;top:203;width:431;height:427" coordorigin="10682,203" coordsize="43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212" o:spid="_x0000_s1155" style="position:absolute;left:10682;top:203;width:431;height:427;visibility:visible;mso-wrap-style:square;v-text-anchor:top" coordsize="43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" path="m,179r56,51l116,276r63,42l244,355r68,31l383,413r48,14l431,249r-24,-7l383,234,312,208,244,176,179,139,116,97,57,51,,,,179e" filled="f" strokeweight=".20133mm">
                    <v:path arrowok="t" o:connecttype="custom" o:connectlocs="0,382;56,433;116,479;179,521;244,558;312,589;383,616;431,630;431,452;407,445;383,437;312,411;244,379;179,342;116,300;57,254;0,203;0,382" o:connectangles="0,0,0,0,0,0,0,0,0,0,0,0,0,0,0,0,0,0"/>
                  </v:shape>
                </v:group>
                <v:group id="Group 209" o:spid="_x0000_s1156" style="position:absolute;left:10714;top:278;width:93;height:76" coordorigin="10714,278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<v:shape id="Freeform 210" o:spid="_x0000_s1157" style="position:absolute;left:10714;top:278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" path="m,l44,40,76,64,93,76e" filled="f" strokeweight=".20131mm">
                    <v:path arrowok="t" o:connecttype="custom" o:connectlocs="0,278;44,318;76,342;93,354" o:connectangles="0,0,0,0"/>
                  </v:shape>
                </v:group>
                <v:group id="Group 207" o:spid="_x0000_s1158" style="position:absolute;left:10714;top:304;width:93;height:76" coordorigin="10714,304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208" o:spid="_x0000_s1159" style="position:absolute;left:10714;top:304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" path="m,l44,40,76,64,93,76e" filled="f" strokeweight=".20131mm">
                    <v:path arrowok="t" o:connecttype="custom" o:connectlocs="0,304;44,344;76,368;93,380" o:connectangles="0,0,0,0"/>
                  </v:shape>
                </v:group>
                <v:group id="Group 205" o:spid="_x0000_s1160" style="position:absolute;left:10714;top:330;width:93;height:76" coordorigin="10714,330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206" o:spid="_x0000_s1161" style="position:absolute;left:10714;top:330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" path="m,l44,40,76,64,93,76e" filled="f" strokeweight=".20131mm">
                    <v:path arrowok="t" o:connecttype="custom" o:connectlocs="0,330;44,370;76,394;93,406" o:connectangles="0,0,0,0"/>
                  </v:shape>
                </v:group>
                <v:group id="Group 203" o:spid="_x0000_s1162" style="position:absolute;left:10714;top:356;width:93;height:76" coordorigin="10714,356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204" o:spid="_x0000_s1163" style="position:absolute;left:10714;top:356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" path="m,l44,40,76,64,93,76e" filled="f" strokeweight=".20131mm">
                    <v:path arrowok="t" o:connecttype="custom" o:connectlocs="0,356;44,396;76,420;93,432" o:connectangles="0,0,0,0"/>
                  </v:shape>
                </v:group>
                <v:group id="Group 201" o:spid="_x0000_s1164" style="position:absolute;left:11061;top:-200;width:170;height:99" coordorigin="11061,-200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Freeform 202" o:spid="_x0000_s1165" style="position:absolute;left:11061;top:-200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" path="m,l170,99e" filled="f" strokeweight=".20128mm">
                    <v:path arrowok="t" o:connecttype="custom" o:connectlocs="0,-200;170,-101" o:connectangles="0,0"/>
                  </v:shape>
                </v:group>
                <v:group id="Group 199" o:spid="_x0000_s1166" style="position:absolute;left:11084;top:-206;width:170;height:99" coordorigin="11084,-206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200" o:spid="_x0000_s1167" style="position:absolute;left:11084;top:-206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" path="m,l170,98e" filled="f" strokeweight=".20128mm">
                    <v:path arrowok="t" o:connecttype="custom" o:connectlocs="0,-206;170,-108" o:connectangles="0,0"/>
                  </v:shape>
                </v:group>
                <v:group id="Group 197" o:spid="_x0000_s1168" style="position:absolute;left:11106;top:-212;width:170;height:99" coordorigin="11106,-212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qB3xgAAANw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RJAr9nwhGQ+x8AAAD//wMAUEsBAi0AFAAGAAgAAAAhANvh9svuAAAAhQEAABMAAAAAAAAA&#10;AAAAAAAAAAAAAFtDb250ZW50X1R5cGVzXS54bWxQSwECLQAUAAYACAAAACEAWvQsW78AAAAVAQAA&#10;CwAAAAAAAAAAAAAAAAAfAQAAX3JlbHMvLnJlbHNQSwECLQAUAAYACAAAACEA2L6gd8YAAADcAAAA&#10;DwAAAAAAAAAAAAAAAAAHAgAAZHJzL2Rvd25yZXYueG1sUEsFBgAAAAADAAMAtwAAAPoCAAAAAA==&#10;">
                  <v:shape id="Freeform 198" o:spid="_x0000_s1169" style="position:absolute;left:11106;top:-212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" path="m,l170,98e" filled="f" strokeweight=".20128mm">
                    <v:path arrowok="t" o:connecttype="custom" o:connectlocs="0,-212;170,-114" o:connectangles="0,0"/>
                  </v:shape>
                </v:group>
                <v:group id="Group 195" o:spid="_x0000_s1170" style="position:absolute;left:11128;top:-219;width:170;height:99" coordorigin="11128,-219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Freeform 196" o:spid="_x0000_s1171" style="position:absolute;left:11128;top:-219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" path="m,l170,99e" filled="f" strokeweight=".20128mm">
                    <v:path arrowok="t" o:connecttype="custom" o:connectlocs="0,-219;170,-120" o:connectangles="0,0"/>
                  </v:shape>
                </v:group>
                <v:group id="Group 193" o:spid="_x0000_s1172" style="position:absolute;left:10825;top:-150;width:258;height:455" coordorigin="10825,-150" coordsize="258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194" o:spid="_x0000_s1173" style="position:absolute;left:10825;top:-150;width:258;height:455;visibility:visible;mso-wrap-style:square;v-text-anchor:top" coordsize="258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" path="m,l,301r47,38l96,374r52,31l202,432r37,16l258,455e" filled="f" strokecolor="white" strokeweight=".20139mm">
                    <v:path arrowok="t" o:connecttype="custom" o:connectlocs="0,-150;0,151;47,189;96,224;148,255;202,282;239,298;258,305" o:connectangles="0,0,0,0,0,0,0,0"/>
                  </v:shape>
                </v:group>
                <v:group id="Group 191" o:spid="_x0000_s1174" style="position:absolute;left:10682;top:-283;width:834;height:914" coordorigin="10682,-283" coordsize="834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192" o:spid="_x0000_s1175" style="position:absolute;left:10682;top:-283;width:834;height:914;visibility:visible;mso-wrap-style:square;v-text-anchor:top" coordsize="834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" path="m431,913l834,679r,-178l701,423r,-245l420,14,291,51,202,,99,40r,391l,486,,665r57,50l116,762r63,41l244,840r69,32l383,899r24,7l431,913e" filled="f" strokecolor="#404040" strokeweight=".41947mm">
                    <v:path arrowok="t" o:connecttype="custom" o:connectlocs="431,630;834,396;834,218;701,140;701,-105;420,-269;291,-232;202,-283;99,-243;99,148;0,203;0,382;57,432;116,479;179,520;244,557;313,589;383,616;407,623;431,630" o:connectangles="0,0,0,0,0,0,0,0,0,0,0,0,0,0,0,0,0,0,0,0"/>
                  </v:shape>
                </v:group>
                <v:group id="Group 189" o:spid="_x0000_s1176" style="position:absolute;left:10374;top:415;width:639;height:442" coordorigin="10374,415" coordsize="639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Freeform 190" o:spid="_x0000_s1177" style="position:absolute;left:10374;top:415;width:639;height:442;visibility:visible;mso-wrap-style:square;v-text-anchor:top" coordsize="639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" path="m,138l196,,639,256r,67l436,442,,190,,138e" filled="f" strokecolor="#404040" strokeweight=".41933mm">
                    <v:path arrowok="t" o:connecttype="custom" o:connectlocs="0,553;196,415;639,671;639,738;436,857;0,605;0,553" o:connectangles="0,0,0,0,0,0,0"/>
                  </v:shape>
                </v:group>
                <v:group id="Group 187" o:spid="_x0000_s1178" style="position:absolute;left:10944;top:489;width:150;height:78" coordorigin="10944,489" coordsize="150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188" o:spid="_x0000_s1179" style="position:absolute;left:10944;top:489;width:150;height:78;visibility:visible;mso-wrap-style:square;v-text-anchor:top" coordsize="150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" path="m14,l8,2,3,6,2,12,,21r6,8l14,30,136,78r5,l145,74r5,-12l147,54r-7,-3l14,e" fillcolor="black" stroked="f">
                    <v:path arrowok="t" o:connecttype="custom" o:connectlocs="14,489;8,491;3,495;2,501;0,510;6,518;14,519;136,567;141,567;145,563;150,551;147,543;140,540;14,489" o:connectangles="0,0,0,0,0,0,0,0,0,0,0,0,0,0"/>
                  </v:shape>
                </v:group>
                <v:group id="Group 185" o:spid="_x0000_s1180" style="position:absolute;left:10910;top:404;width:181;height:111" coordorigin="10910,404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186" o:spid="_x0000_s1181" style="position:absolute;left:10910;top:404;width:181;height:111;visibility:visible;mso-wrap-style:square;v-text-anchor:top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" path="m,l,41r181,70l181,74,,e" stroked="f">
                    <v:path arrowok="t" o:connecttype="custom" o:connectlocs="0,404;0,445;181,515;181,478;0,404" o:connectangles="0,0,0,0,0"/>
                  </v:shape>
                </v:group>
                <v:group id="Group 183" o:spid="_x0000_s1182" style="position:absolute;left:10910;top:404;width:181;height:111" coordorigin="10910,404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184" o:spid="_x0000_s1183" style="position:absolute;left:10910;top:404;width:181;height:111;visibility:visible;mso-wrap-style:square;v-text-anchor:top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" path="m,l181,74r,37e" filled="f" strokeweight=".1006mm">
                    <v:path arrowok="t" o:connecttype="custom" o:connectlocs="0,404;181,478;181,515" o:connectangles="0,0,0"/>
                  </v:shape>
                </v:group>
                <v:group id="Group 181" o:spid="_x0000_s1184" style="position:absolute;left:10910;top:456;width:181;height:2" coordorigin="10910,456" coordsize="1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182" o:spid="_x0000_s1185" style="position:absolute;left:10910;top:456;width:181;height:2;visibility:visible;mso-wrap-style:square;v-text-anchor:top" coordsize="1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" path="m,l181,e" filled="f" strokeweight="1.3106mm">
                    <v:path arrowok="t" o:connecttype="custom" o:connectlocs="0,0;181,0" o:connectangles="0,0"/>
                  </v:shape>
                </v:group>
                <v:group id="Group 178" o:spid="_x0000_s1186" style="position:absolute;left:10910;top:404;width:181;height:111" coordorigin="10910,404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180" o:spid="_x0000_s1187" style="position:absolute;left:10910;top:404;width:181;height:111;visibility:visible;mso-wrap-style:square;v-text-anchor:top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" path="m,l,41r181,70e" filled="f" strokecolor="white" strokeweight=".1006mm">
                    <v:path arrowok="t" o:connecttype="custom" o:connectlocs="0,404;0,445;181,515" o:connectangles="0,0,0"/>
                  </v:shape>
                  <v:shape id="Picture 179" o:spid="_x0000_s1188" type="#_x0000_t75" style="position:absolute;left:11016;top:289;width:71;height: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">
                    <v:imagedata r:id="rId204" o:title=""/>
                  </v:shape>
                </v:group>
                <v:group id="Group 175" o:spid="_x0000_s1189" style="position:absolute;left:11036;top:308;width:31;height:35" coordorigin="11036,308" coordsize="31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N2j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">
                  <v:shape id="Freeform 177" o:spid="_x0000_s1190" style="position:absolute;left:11036;top:308;width:31;height:35;visibility:visible;mso-wrap-style:square;v-text-anchor:top" coordsize="31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" path="m26,11l21,3,13,,7,3,1,6,,16r4,8l9,31r9,4l23,32r6,-4l30,19,26,11xe" filled="f" strokeweight=".03914mm">
                    <v:path arrowok="t" o:connecttype="custom" o:connectlocs="26,319;21,311;13,308;7,311;1,314;0,324;4,332;9,339;18,343;23,340;29,336;30,327;26,319" o:connectangles="0,0,0,0,0,0,0,0,0,0,0,0,0"/>
                  </v:shape>
                  <v:shape id="Picture 176" o:spid="_x0000_s1191" type="#_x0000_t75" style="position:absolute;left:10813;top:-162;width:286;height: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">
                    <v:imagedata r:id="rId205" o:title=""/>
                  </v:shape>
                </v:group>
                <v:group id="Group 172" o:spid="_x0000_s1192" style="position:absolute;left:10825;top:-150;width:263;height:456" coordorigin="10825,-150" coordsize="263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">
                  <v:shape id="Freeform 174" o:spid="_x0000_s1193" style="position:absolute;left:10825;top:-150;width:263;height:456;visibility:visible;mso-wrap-style:square;v-text-anchor:top" coordsize="263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" path="m11,294l11,11,,,14,14,61,53r50,35l163,117r56,24l262,156r,301l262,443r-19,-7l225,428,170,403,118,373,68,340,20,302r-9,-8xe" filled="f" strokeweight=".20139mm">
                    <v:path arrowok="t" o:connecttype="custom" o:connectlocs="11,144;11,-139;0,-150;14,-136;61,-97;111,-62;163,-33;219,-9;262,6;262,307;262,293;243,286;225,278;170,253;118,223;68,190;20,152;11,144" o:connectangles="0,0,0,0,0,0,0,0,0,0,0,0,0,0,0,0,0,0"/>
                  </v:shape>
                  <v:shape id="Picture 173" o:spid="_x0000_s1194" type="#_x0000_t75" style="position:absolute;left:11516;top:-283;width:312;height: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">
                    <v:imagedata r:id="rId110" o:title="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>
                <wp:simplePos x="0" y="0"/>
                <wp:positionH relativeFrom="page">
                  <wp:posOffset>7667625</wp:posOffset>
                </wp:positionH>
                <wp:positionV relativeFrom="paragraph">
                  <wp:posOffset>-187325</wp:posOffset>
                </wp:positionV>
                <wp:extent cx="930910" cy="749935"/>
                <wp:effectExtent l="9525" t="13970" r="2540" b="7620"/>
                <wp:wrapNone/>
                <wp:docPr id="2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0910" cy="749935"/>
                          <a:chOff x="12075" y="-295"/>
                          <a:chExt cx="1466" cy="1181"/>
                        </a:xfrm>
                      </wpg:grpSpPr>
                      <wpg:grpSp>
                        <wpg:cNvPr id="23" name="Group 167"/>
                        <wpg:cNvGrpSpPr>
                          <a:grpSpLocks/>
                        </wpg:cNvGrpSpPr>
                        <wpg:grpSpPr bwMode="auto">
                          <a:xfrm>
                            <a:off x="12110" y="-261"/>
                            <a:ext cx="1142" cy="1141"/>
                            <a:chOff x="12110" y="-261"/>
                            <a:chExt cx="1142" cy="1141"/>
                          </a:xfrm>
                        </wpg:grpSpPr>
                        <wps:wsp>
                          <wps:cNvPr id="24" name="Freeform 170"/>
                          <wps:cNvSpPr>
                            <a:spLocks/>
                          </wps:cNvSpPr>
                          <wps:spPr bwMode="auto">
                            <a:xfrm>
                              <a:off x="12110" y="-261"/>
                              <a:ext cx="1142" cy="1141"/>
                            </a:xfrm>
                            <a:custGeom>
                              <a:avLst/>
                              <a:gdLst>
                                <a:gd name="T0" fmla="+- 0 12306 12110"/>
                                <a:gd name="T1" fmla="*/ T0 w 1142"/>
                                <a:gd name="T2" fmla="+- 0 438 -261"/>
                                <a:gd name="T3" fmla="*/ 438 h 1141"/>
                                <a:gd name="T4" fmla="+- 0 12110 12110"/>
                                <a:gd name="T5" fmla="*/ T4 w 1142"/>
                                <a:gd name="T6" fmla="+- 0 575 -261"/>
                                <a:gd name="T7" fmla="*/ 575 h 1141"/>
                                <a:gd name="T8" fmla="+- 0 12110 12110"/>
                                <a:gd name="T9" fmla="*/ T8 w 1142"/>
                                <a:gd name="T10" fmla="+- 0 627 -261"/>
                                <a:gd name="T11" fmla="*/ 627 h 1141"/>
                                <a:gd name="T12" fmla="+- 0 12546 12110"/>
                                <a:gd name="T13" fmla="*/ T12 w 1142"/>
                                <a:gd name="T14" fmla="+- 0 880 -261"/>
                                <a:gd name="T15" fmla="*/ 880 h 1141"/>
                                <a:gd name="T16" fmla="+- 0 12749 12110"/>
                                <a:gd name="T17" fmla="*/ T16 w 1142"/>
                                <a:gd name="T18" fmla="+- 0 761 -261"/>
                                <a:gd name="T19" fmla="*/ 761 h 1141"/>
                                <a:gd name="T20" fmla="+- 0 12749 12110"/>
                                <a:gd name="T21" fmla="*/ T20 w 1142"/>
                                <a:gd name="T22" fmla="+- 0 694 -261"/>
                                <a:gd name="T23" fmla="*/ 694 h 1141"/>
                                <a:gd name="T24" fmla="+- 0 12306 12110"/>
                                <a:gd name="T25" fmla="*/ T24 w 1142"/>
                                <a:gd name="T26" fmla="+- 0 438 -261"/>
                                <a:gd name="T27" fmla="*/ 438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142" h="1141">
                                  <a:moveTo>
                                    <a:pt x="196" y="699"/>
                                  </a:moveTo>
                                  <a:lnTo>
                                    <a:pt x="0" y="836"/>
                                  </a:lnTo>
                                  <a:lnTo>
                                    <a:pt x="0" y="888"/>
                                  </a:lnTo>
                                  <a:lnTo>
                                    <a:pt x="436" y="1141"/>
                                  </a:lnTo>
                                  <a:lnTo>
                                    <a:pt x="639" y="1022"/>
                                  </a:lnTo>
                                  <a:lnTo>
                                    <a:pt x="639" y="955"/>
                                  </a:lnTo>
                                  <a:lnTo>
                                    <a:pt x="196" y="699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Freeform 169"/>
                          <wps:cNvSpPr>
                            <a:spLocks/>
                          </wps:cNvSpPr>
                          <wps:spPr bwMode="auto">
                            <a:xfrm>
                              <a:off x="12110" y="-261"/>
                              <a:ext cx="1142" cy="1141"/>
                            </a:xfrm>
                            <a:custGeom>
                              <a:avLst/>
                              <a:gdLst>
                                <a:gd name="T0" fmla="+- 0 12620 12110"/>
                                <a:gd name="T1" fmla="*/ T0 w 1142"/>
                                <a:gd name="T2" fmla="+- 0 -261 -261"/>
                                <a:gd name="T3" fmla="*/ -261 h 1141"/>
                                <a:gd name="T4" fmla="+- 0 12517 12110"/>
                                <a:gd name="T5" fmla="*/ T4 w 1142"/>
                                <a:gd name="T6" fmla="+- 0 -220 -261"/>
                                <a:gd name="T7" fmla="*/ -220 h 1141"/>
                                <a:gd name="T8" fmla="+- 0 12517 12110"/>
                                <a:gd name="T9" fmla="*/ T8 w 1142"/>
                                <a:gd name="T10" fmla="+- 0 168 -261"/>
                                <a:gd name="T11" fmla="*/ 168 h 1141"/>
                                <a:gd name="T12" fmla="+- 0 12419 12110"/>
                                <a:gd name="T13" fmla="*/ T12 w 1142"/>
                                <a:gd name="T14" fmla="+- 0 226 -261"/>
                                <a:gd name="T15" fmla="*/ 226 h 1141"/>
                                <a:gd name="T16" fmla="+- 0 12419 12110"/>
                                <a:gd name="T17" fmla="*/ T16 w 1142"/>
                                <a:gd name="T18" fmla="+- 0 404 -261"/>
                                <a:gd name="T19" fmla="*/ 404 h 1141"/>
                                <a:gd name="T20" fmla="+- 0 12475 12110"/>
                                <a:gd name="T21" fmla="*/ T20 w 1142"/>
                                <a:gd name="T22" fmla="+- 0 455 -261"/>
                                <a:gd name="T23" fmla="*/ 455 h 1141"/>
                                <a:gd name="T24" fmla="+- 0 12534 12110"/>
                                <a:gd name="T25" fmla="*/ T24 w 1142"/>
                                <a:gd name="T26" fmla="+- 0 502 -261"/>
                                <a:gd name="T27" fmla="*/ 502 h 1141"/>
                                <a:gd name="T28" fmla="+- 0 12597 12110"/>
                                <a:gd name="T29" fmla="*/ T28 w 1142"/>
                                <a:gd name="T30" fmla="+- 0 544 -261"/>
                                <a:gd name="T31" fmla="*/ 544 h 1141"/>
                                <a:gd name="T32" fmla="+- 0 12662 12110"/>
                                <a:gd name="T33" fmla="*/ T32 w 1142"/>
                                <a:gd name="T34" fmla="+- 0 580 -261"/>
                                <a:gd name="T35" fmla="*/ 580 h 1141"/>
                                <a:gd name="T36" fmla="+- 0 12730 12110"/>
                                <a:gd name="T37" fmla="*/ T36 w 1142"/>
                                <a:gd name="T38" fmla="+- 0 612 -261"/>
                                <a:gd name="T39" fmla="*/ 612 h 1141"/>
                                <a:gd name="T40" fmla="+- 0 12801 12110"/>
                                <a:gd name="T41" fmla="*/ T40 w 1142"/>
                                <a:gd name="T42" fmla="+- 0 639 -261"/>
                                <a:gd name="T43" fmla="*/ 639 h 1141"/>
                                <a:gd name="T44" fmla="+- 0 12849 12110"/>
                                <a:gd name="T45" fmla="*/ T44 w 1142"/>
                                <a:gd name="T46" fmla="+- 0 653 -261"/>
                                <a:gd name="T47" fmla="*/ 653 h 1141"/>
                                <a:gd name="T48" fmla="+- 0 13252 12110"/>
                                <a:gd name="T49" fmla="*/ T48 w 1142"/>
                                <a:gd name="T50" fmla="+- 0 419 -261"/>
                                <a:gd name="T51" fmla="*/ 419 h 1141"/>
                                <a:gd name="T52" fmla="+- 0 13252 12110"/>
                                <a:gd name="T53" fmla="*/ T52 w 1142"/>
                                <a:gd name="T54" fmla="+- 0 241 -261"/>
                                <a:gd name="T55" fmla="*/ 241 h 1141"/>
                                <a:gd name="T56" fmla="+- 0 13119 12110"/>
                                <a:gd name="T57" fmla="*/ T56 w 1142"/>
                                <a:gd name="T58" fmla="+- 0 163 -261"/>
                                <a:gd name="T59" fmla="*/ 163 h 1141"/>
                                <a:gd name="T60" fmla="+- 0 13119 12110"/>
                                <a:gd name="T61" fmla="*/ T60 w 1142"/>
                                <a:gd name="T62" fmla="+- 0 -82 -261"/>
                                <a:gd name="T63" fmla="*/ -82 h 1141"/>
                                <a:gd name="T64" fmla="+- 0 12902 12110"/>
                                <a:gd name="T65" fmla="*/ T64 w 1142"/>
                                <a:gd name="T66" fmla="+- 0 -209 -261"/>
                                <a:gd name="T67" fmla="*/ -209 h 1141"/>
                                <a:gd name="T68" fmla="+- 0 12709 12110"/>
                                <a:gd name="T69" fmla="*/ T68 w 1142"/>
                                <a:gd name="T70" fmla="+- 0 -209 -261"/>
                                <a:gd name="T71" fmla="*/ -209 h 1141"/>
                                <a:gd name="T72" fmla="+- 0 12620 12110"/>
                                <a:gd name="T73" fmla="*/ T72 w 1142"/>
                                <a:gd name="T74" fmla="+- 0 -261 -261"/>
                                <a:gd name="T75" fmla="*/ -261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</a:cxnLst>
                              <a:rect l="0" t="0" r="r" b="b"/>
                              <a:pathLst>
                                <a:path w="1142" h="1141">
                                  <a:moveTo>
                                    <a:pt x="510" y="0"/>
                                  </a:moveTo>
                                  <a:lnTo>
                                    <a:pt x="407" y="41"/>
                                  </a:lnTo>
                                  <a:lnTo>
                                    <a:pt x="407" y="429"/>
                                  </a:lnTo>
                                  <a:lnTo>
                                    <a:pt x="309" y="487"/>
                                  </a:lnTo>
                                  <a:lnTo>
                                    <a:pt x="309" y="665"/>
                                  </a:lnTo>
                                  <a:lnTo>
                                    <a:pt x="365" y="716"/>
                                  </a:lnTo>
                                  <a:lnTo>
                                    <a:pt x="424" y="763"/>
                                  </a:lnTo>
                                  <a:lnTo>
                                    <a:pt x="487" y="805"/>
                                  </a:lnTo>
                                  <a:lnTo>
                                    <a:pt x="552" y="841"/>
                                  </a:lnTo>
                                  <a:lnTo>
                                    <a:pt x="620" y="873"/>
                                  </a:lnTo>
                                  <a:lnTo>
                                    <a:pt x="691" y="900"/>
                                  </a:lnTo>
                                  <a:lnTo>
                                    <a:pt x="739" y="914"/>
                                  </a:lnTo>
                                  <a:lnTo>
                                    <a:pt x="1142" y="680"/>
                                  </a:lnTo>
                                  <a:lnTo>
                                    <a:pt x="1142" y="502"/>
                                  </a:lnTo>
                                  <a:lnTo>
                                    <a:pt x="1009" y="424"/>
                                  </a:lnTo>
                                  <a:lnTo>
                                    <a:pt x="1009" y="179"/>
                                  </a:lnTo>
                                  <a:lnTo>
                                    <a:pt x="792" y="52"/>
                                  </a:lnTo>
                                  <a:lnTo>
                                    <a:pt x="599" y="52"/>
                                  </a:lnTo>
                                  <a:lnTo>
                                    <a:pt x="510" y="0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Freeform 168"/>
                          <wps:cNvSpPr>
                            <a:spLocks/>
                          </wps:cNvSpPr>
                          <wps:spPr bwMode="auto">
                            <a:xfrm>
                              <a:off x="12110" y="-261"/>
                              <a:ext cx="1142" cy="1141"/>
                            </a:xfrm>
                            <a:custGeom>
                              <a:avLst/>
                              <a:gdLst>
                                <a:gd name="T0" fmla="+- 0 12838 12110"/>
                                <a:gd name="T1" fmla="*/ T0 w 1142"/>
                                <a:gd name="T2" fmla="+- 0 -246 -261"/>
                                <a:gd name="T3" fmla="*/ -246 h 1141"/>
                                <a:gd name="T4" fmla="+- 0 12709 12110"/>
                                <a:gd name="T5" fmla="*/ T4 w 1142"/>
                                <a:gd name="T6" fmla="+- 0 -209 -261"/>
                                <a:gd name="T7" fmla="*/ -209 h 1141"/>
                                <a:gd name="T8" fmla="+- 0 12902 12110"/>
                                <a:gd name="T9" fmla="*/ T8 w 1142"/>
                                <a:gd name="T10" fmla="+- 0 -209 -261"/>
                                <a:gd name="T11" fmla="*/ -209 h 1141"/>
                                <a:gd name="T12" fmla="+- 0 12838 12110"/>
                                <a:gd name="T13" fmla="*/ T12 w 1142"/>
                                <a:gd name="T14" fmla="+- 0 -246 -261"/>
                                <a:gd name="T15" fmla="*/ -246 h 11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2" h="1141">
                                  <a:moveTo>
                                    <a:pt x="728" y="15"/>
                                  </a:moveTo>
                                  <a:lnTo>
                                    <a:pt x="599" y="52"/>
                                  </a:lnTo>
                                  <a:lnTo>
                                    <a:pt x="792" y="52"/>
                                  </a:lnTo>
                                  <a:lnTo>
                                    <a:pt x="728" y="15"/>
                                  </a:lnTo>
                                </a:path>
                              </a:pathLst>
                            </a:custGeom>
                            <a:solidFill>
                              <a:srgbClr val="CDCDCD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161"/>
                        <wpg:cNvGrpSpPr>
                          <a:grpSpLocks/>
                        </wpg:cNvGrpSpPr>
                        <wpg:grpSpPr bwMode="auto">
                          <a:xfrm>
                            <a:off x="12620" y="-261"/>
                            <a:ext cx="632" cy="914"/>
                            <a:chOff x="12620" y="-261"/>
                            <a:chExt cx="632" cy="914"/>
                          </a:xfrm>
                        </wpg:grpSpPr>
                        <wps:wsp>
                          <wps:cNvPr id="28" name="Freeform 166"/>
                          <wps:cNvSpPr>
                            <a:spLocks/>
                          </wps:cNvSpPr>
                          <wps:spPr bwMode="auto">
                            <a:xfrm>
                              <a:off x="12620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2822 12620"/>
                                <a:gd name="T1" fmla="*/ T0 w 632"/>
                                <a:gd name="T2" fmla="+- 0 -261 -261"/>
                                <a:gd name="T3" fmla="*/ -261 h 914"/>
                                <a:gd name="T4" fmla="+- 0 12718 12620"/>
                                <a:gd name="T5" fmla="*/ T4 w 632"/>
                                <a:gd name="T6" fmla="+- 0 -220 -261"/>
                                <a:gd name="T7" fmla="*/ -220 h 914"/>
                                <a:gd name="T8" fmla="+- 0 12718 12620"/>
                                <a:gd name="T9" fmla="*/ T8 w 632"/>
                                <a:gd name="T10" fmla="+- 0 168 -261"/>
                                <a:gd name="T11" fmla="*/ 168 h 914"/>
                                <a:gd name="T12" fmla="+- 0 12620 12620"/>
                                <a:gd name="T13" fmla="*/ T12 w 632"/>
                                <a:gd name="T14" fmla="+- 0 226 -261"/>
                                <a:gd name="T15" fmla="*/ 226 h 914"/>
                                <a:gd name="T16" fmla="+- 0 12620 12620"/>
                                <a:gd name="T17" fmla="*/ T16 w 632"/>
                                <a:gd name="T18" fmla="+- 0 404 -261"/>
                                <a:gd name="T19" fmla="*/ 404 h 914"/>
                                <a:gd name="T20" fmla="+- 0 12638 12620"/>
                                <a:gd name="T21" fmla="*/ T20 w 632"/>
                                <a:gd name="T22" fmla="+- 0 422 -261"/>
                                <a:gd name="T23" fmla="*/ 422 h 914"/>
                                <a:gd name="T24" fmla="+- 0 12656 12620"/>
                                <a:gd name="T25" fmla="*/ T24 w 632"/>
                                <a:gd name="T26" fmla="+- 0 438 -261"/>
                                <a:gd name="T27" fmla="*/ 438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202" y="0"/>
                                  </a:moveTo>
                                  <a:lnTo>
                                    <a:pt x="98" y="41"/>
                                  </a:lnTo>
                                  <a:lnTo>
                                    <a:pt x="98" y="429"/>
                                  </a:lnTo>
                                  <a:lnTo>
                                    <a:pt x="0" y="487"/>
                                  </a:lnTo>
                                  <a:lnTo>
                                    <a:pt x="0" y="665"/>
                                  </a:lnTo>
                                  <a:lnTo>
                                    <a:pt x="18" y="683"/>
                                  </a:lnTo>
                                  <a:lnTo>
                                    <a:pt x="36" y="69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Freeform 165"/>
                          <wps:cNvSpPr>
                            <a:spLocks/>
                          </wps:cNvSpPr>
                          <wps:spPr bwMode="auto">
                            <a:xfrm>
                              <a:off x="12620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2656 12620"/>
                                <a:gd name="T1" fmla="*/ T0 w 632"/>
                                <a:gd name="T2" fmla="+- 0 438 -261"/>
                                <a:gd name="T3" fmla="*/ 438 h 914"/>
                                <a:gd name="T4" fmla="+- 0 12715 12620"/>
                                <a:gd name="T5" fmla="*/ T4 w 632"/>
                                <a:gd name="T6" fmla="+- 0 487 -261"/>
                                <a:gd name="T7" fmla="*/ 487 h 914"/>
                                <a:gd name="T8" fmla="+- 0 12777 12620"/>
                                <a:gd name="T9" fmla="*/ T8 w 632"/>
                                <a:gd name="T10" fmla="+- 0 530 -261"/>
                                <a:gd name="T11" fmla="*/ 530 h 914"/>
                                <a:gd name="T12" fmla="+- 0 12841 12620"/>
                                <a:gd name="T13" fmla="*/ T12 w 632"/>
                                <a:gd name="T14" fmla="+- 0 569 -261"/>
                                <a:gd name="T15" fmla="*/ 569 h 914"/>
                                <a:gd name="T16" fmla="+- 0 12909 12620"/>
                                <a:gd name="T17" fmla="*/ T16 w 632"/>
                                <a:gd name="T18" fmla="+- 0 602 -261"/>
                                <a:gd name="T19" fmla="*/ 602 h 914"/>
                                <a:gd name="T20" fmla="+- 0 12979 12620"/>
                                <a:gd name="T21" fmla="*/ T20 w 632"/>
                                <a:gd name="T22" fmla="+- 0 630 -261"/>
                                <a:gd name="T23" fmla="*/ 630 h 914"/>
                                <a:gd name="T24" fmla="+- 0 13027 12620"/>
                                <a:gd name="T25" fmla="*/ T24 w 632"/>
                                <a:gd name="T26" fmla="+- 0 646 -261"/>
                                <a:gd name="T27" fmla="*/ 646 h 914"/>
                                <a:gd name="T28" fmla="+- 0 13051 12620"/>
                                <a:gd name="T29" fmla="*/ T28 w 632"/>
                                <a:gd name="T30" fmla="+- 0 653 -261"/>
                                <a:gd name="T31" fmla="*/ 653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36" y="699"/>
                                  </a:moveTo>
                                  <a:lnTo>
                                    <a:pt x="95" y="748"/>
                                  </a:lnTo>
                                  <a:lnTo>
                                    <a:pt x="157" y="791"/>
                                  </a:lnTo>
                                  <a:lnTo>
                                    <a:pt x="221" y="830"/>
                                  </a:lnTo>
                                  <a:lnTo>
                                    <a:pt x="289" y="863"/>
                                  </a:lnTo>
                                  <a:lnTo>
                                    <a:pt x="359" y="891"/>
                                  </a:lnTo>
                                  <a:lnTo>
                                    <a:pt x="407" y="907"/>
                                  </a:lnTo>
                                  <a:lnTo>
                                    <a:pt x="431" y="91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Freeform 164"/>
                          <wps:cNvSpPr>
                            <a:spLocks/>
                          </wps:cNvSpPr>
                          <wps:spPr bwMode="auto">
                            <a:xfrm>
                              <a:off x="12620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3321 12620"/>
                                <a:gd name="T1" fmla="*/ T0 w 632"/>
                                <a:gd name="T2" fmla="+- 0 163 -261"/>
                                <a:gd name="T3" fmla="*/ 163 h 914"/>
                                <a:gd name="T4" fmla="+- 0 13321 12620"/>
                                <a:gd name="T5" fmla="*/ T4 w 632"/>
                                <a:gd name="T6" fmla="+- 0 -82 -261"/>
                                <a:gd name="T7" fmla="*/ -82 h 914"/>
                                <a:gd name="T8" fmla="+- 0 13040 12620"/>
                                <a:gd name="T9" fmla="*/ T8 w 632"/>
                                <a:gd name="T10" fmla="+- 0 -246 -261"/>
                                <a:gd name="T11" fmla="*/ -246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701" y="424"/>
                                  </a:moveTo>
                                  <a:lnTo>
                                    <a:pt x="701" y="179"/>
                                  </a:lnTo>
                                  <a:lnTo>
                                    <a:pt x="420" y="15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Freeform 163"/>
                          <wps:cNvSpPr>
                            <a:spLocks/>
                          </wps:cNvSpPr>
                          <wps:spPr bwMode="auto">
                            <a:xfrm>
                              <a:off x="12620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3051 12620"/>
                                <a:gd name="T1" fmla="*/ T0 w 632"/>
                                <a:gd name="T2" fmla="+- 0 653 -261"/>
                                <a:gd name="T3" fmla="*/ 653 h 914"/>
                                <a:gd name="T4" fmla="+- 0 13454 12620"/>
                                <a:gd name="T5" fmla="*/ T4 w 632"/>
                                <a:gd name="T6" fmla="+- 0 419 -261"/>
                                <a:gd name="T7" fmla="*/ 419 h 914"/>
                                <a:gd name="T8" fmla="+- 0 13454 12620"/>
                                <a:gd name="T9" fmla="*/ T8 w 632"/>
                                <a:gd name="T10" fmla="+- 0 241 -261"/>
                                <a:gd name="T11" fmla="*/ 241 h 914"/>
                                <a:gd name="T12" fmla="+- 0 13321 12620"/>
                                <a:gd name="T13" fmla="*/ T12 w 632"/>
                                <a:gd name="T14" fmla="+- 0 163 -261"/>
                                <a:gd name="T15" fmla="*/ 163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431" y="914"/>
                                  </a:moveTo>
                                  <a:lnTo>
                                    <a:pt x="834" y="680"/>
                                  </a:lnTo>
                                  <a:lnTo>
                                    <a:pt x="834" y="502"/>
                                  </a:lnTo>
                                  <a:lnTo>
                                    <a:pt x="701" y="424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162"/>
                          <wps:cNvSpPr>
                            <a:spLocks/>
                          </wps:cNvSpPr>
                          <wps:spPr bwMode="auto">
                            <a:xfrm>
                              <a:off x="12620" y="-261"/>
                              <a:ext cx="632" cy="914"/>
                            </a:xfrm>
                            <a:custGeom>
                              <a:avLst/>
                              <a:gdLst>
                                <a:gd name="T0" fmla="+- 0 13040 12620"/>
                                <a:gd name="T1" fmla="*/ T0 w 632"/>
                                <a:gd name="T2" fmla="+- 0 -246 -261"/>
                                <a:gd name="T3" fmla="*/ -246 h 914"/>
                                <a:gd name="T4" fmla="+- 0 12910 12620"/>
                                <a:gd name="T5" fmla="*/ T4 w 632"/>
                                <a:gd name="T6" fmla="+- 0 -209 -261"/>
                                <a:gd name="T7" fmla="*/ -209 h 914"/>
                                <a:gd name="T8" fmla="+- 0 12822 12620"/>
                                <a:gd name="T9" fmla="*/ T8 w 632"/>
                                <a:gd name="T10" fmla="+- 0 -261 -261"/>
                                <a:gd name="T11" fmla="*/ -261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632" h="914">
                                  <a:moveTo>
                                    <a:pt x="420" y="15"/>
                                  </a:moveTo>
                                  <a:lnTo>
                                    <a:pt x="290" y="52"/>
                                  </a:lnTo>
                                  <a:lnTo>
                                    <a:pt x="202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156"/>
                        <wpg:cNvGrpSpPr>
                          <a:grpSpLocks/>
                        </wpg:cNvGrpSpPr>
                        <wpg:grpSpPr bwMode="auto">
                          <a:xfrm>
                            <a:off x="12306" y="438"/>
                            <a:ext cx="444" cy="442"/>
                            <a:chOff x="12306" y="438"/>
                            <a:chExt cx="444" cy="442"/>
                          </a:xfrm>
                        </wpg:grpSpPr>
                        <wps:wsp>
                          <wps:cNvPr id="34" name="Freeform 160"/>
                          <wps:cNvSpPr>
                            <a:spLocks/>
                          </wps:cNvSpPr>
                          <wps:spPr bwMode="auto">
                            <a:xfrm>
                              <a:off x="12306" y="438"/>
                              <a:ext cx="444" cy="442"/>
                            </a:xfrm>
                            <a:custGeom>
                              <a:avLst/>
                              <a:gdLst>
                                <a:gd name="T0" fmla="+- 0 12306 12306"/>
                                <a:gd name="T1" fmla="*/ T0 w 444"/>
                                <a:gd name="T2" fmla="+- 0 575 438"/>
                                <a:gd name="T3" fmla="*/ 575 h 442"/>
                                <a:gd name="T4" fmla="+- 0 12306 12306"/>
                                <a:gd name="T5" fmla="*/ T4 w 444"/>
                                <a:gd name="T6" fmla="+- 0 627 438"/>
                                <a:gd name="T7" fmla="*/ 627 h 442"/>
                                <a:gd name="T8" fmla="+- 0 12742 12306"/>
                                <a:gd name="T9" fmla="*/ T8 w 444"/>
                                <a:gd name="T10" fmla="+- 0 880 438"/>
                                <a:gd name="T11" fmla="*/ 880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444" h="442">
                                  <a:moveTo>
                                    <a:pt x="0" y="137"/>
                                  </a:moveTo>
                                  <a:lnTo>
                                    <a:pt x="0" y="189"/>
                                  </a:lnTo>
                                  <a:lnTo>
                                    <a:pt x="436" y="442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Freeform 159"/>
                          <wps:cNvSpPr>
                            <a:spLocks/>
                          </wps:cNvSpPr>
                          <wps:spPr bwMode="auto">
                            <a:xfrm>
                              <a:off x="12306" y="438"/>
                              <a:ext cx="444" cy="442"/>
                            </a:xfrm>
                            <a:custGeom>
                              <a:avLst/>
                              <a:gdLst>
                                <a:gd name="T0" fmla="+- 0 12502 12306"/>
                                <a:gd name="T1" fmla="*/ T0 w 444"/>
                                <a:gd name="T2" fmla="+- 0 438 438"/>
                                <a:gd name="T3" fmla="*/ 438 h 442"/>
                                <a:gd name="T4" fmla="+- 0 12306 12306"/>
                                <a:gd name="T5" fmla="*/ T4 w 444"/>
                                <a:gd name="T6" fmla="+- 0 575 438"/>
                                <a:gd name="T7" fmla="*/ 575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444" h="442">
                                  <a:moveTo>
                                    <a:pt x="196" y="0"/>
                                  </a:moveTo>
                                  <a:lnTo>
                                    <a:pt x="0" y="137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Freeform 158"/>
                          <wps:cNvSpPr>
                            <a:spLocks/>
                          </wps:cNvSpPr>
                          <wps:spPr bwMode="auto">
                            <a:xfrm>
                              <a:off x="12306" y="438"/>
                              <a:ext cx="444" cy="442"/>
                            </a:xfrm>
                            <a:custGeom>
                              <a:avLst/>
                              <a:gdLst>
                                <a:gd name="T0" fmla="+- 0 12742 12306"/>
                                <a:gd name="T1" fmla="*/ T0 w 444"/>
                                <a:gd name="T2" fmla="+- 0 880 438"/>
                                <a:gd name="T3" fmla="*/ 880 h 442"/>
                                <a:gd name="T4" fmla="+- 0 12945 12306"/>
                                <a:gd name="T5" fmla="*/ T4 w 444"/>
                                <a:gd name="T6" fmla="+- 0 761 438"/>
                                <a:gd name="T7" fmla="*/ 761 h 442"/>
                                <a:gd name="T8" fmla="+- 0 12945 12306"/>
                                <a:gd name="T9" fmla="*/ T8 w 444"/>
                                <a:gd name="T10" fmla="+- 0 694 438"/>
                                <a:gd name="T11" fmla="*/ 694 h 442"/>
                                <a:gd name="T12" fmla="+- 0 12502 12306"/>
                                <a:gd name="T13" fmla="*/ T12 w 444"/>
                                <a:gd name="T14" fmla="+- 0 438 438"/>
                                <a:gd name="T15" fmla="*/ 438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444" h="442">
                                  <a:moveTo>
                                    <a:pt x="436" y="442"/>
                                  </a:moveTo>
                                  <a:lnTo>
                                    <a:pt x="639" y="323"/>
                                  </a:lnTo>
                                  <a:lnTo>
                                    <a:pt x="639" y="256"/>
                                  </a:lnTo>
                                  <a:lnTo>
                                    <a:pt x="196" y="0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CDCDC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7" name="Picture 15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511" y="660"/>
                              <a:ext cx="227" cy="2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8" name="Group 153"/>
                        <wpg:cNvGrpSpPr>
                          <a:grpSpLocks/>
                        </wpg:cNvGrpSpPr>
                        <wpg:grpSpPr bwMode="auto">
                          <a:xfrm>
                            <a:off x="12523" y="671"/>
                            <a:ext cx="203" cy="186"/>
                            <a:chOff x="12523" y="671"/>
                            <a:chExt cx="203" cy="186"/>
                          </a:xfrm>
                        </wpg:grpSpPr>
                        <wps:wsp>
                          <wps:cNvPr id="39" name="Freeform 155"/>
                          <wps:cNvSpPr>
                            <a:spLocks/>
                          </wps:cNvSpPr>
                          <wps:spPr bwMode="auto">
                            <a:xfrm>
                              <a:off x="12523" y="671"/>
                              <a:ext cx="203" cy="186"/>
                            </a:xfrm>
                            <a:custGeom>
                              <a:avLst/>
                              <a:gdLst>
                                <a:gd name="T0" fmla="+- 0 12523 12523"/>
                                <a:gd name="T1" fmla="*/ T0 w 203"/>
                                <a:gd name="T2" fmla="+- 0 857 671"/>
                                <a:gd name="T3" fmla="*/ 857 h 186"/>
                                <a:gd name="T4" fmla="+- 0 12523 12523"/>
                                <a:gd name="T5" fmla="*/ T4 w 203"/>
                                <a:gd name="T6" fmla="+- 0 806 671"/>
                                <a:gd name="T7" fmla="*/ 806 h 186"/>
                                <a:gd name="T8" fmla="+- 0 12727 12523"/>
                                <a:gd name="T9" fmla="*/ T8 w 203"/>
                                <a:gd name="T10" fmla="+- 0 671 671"/>
                                <a:gd name="T11" fmla="*/ 671 h 186"/>
                                <a:gd name="T12" fmla="+- 0 12727 12523"/>
                                <a:gd name="T13" fmla="*/ T12 w 203"/>
                                <a:gd name="T14" fmla="+- 0 738 671"/>
                                <a:gd name="T15" fmla="*/ 738 h 186"/>
                                <a:gd name="T16" fmla="+- 0 12523 12523"/>
                                <a:gd name="T17" fmla="*/ T16 w 203"/>
                                <a:gd name="T18" fmla="+- 0 857 671"/>
                                <a:gd name="T19" fmla="*/ 857 h 18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3" h="186">
                                  <a:moveTo>
                                    <a:pt x="0" y="186"/>
                                  </a:moveTo>
                                  <a:lnTo>
                                    <a:pt x="0" y="135"/>
                                  </a:lnTo>
                                  <a:lnTo>
                                    <a:pt x="204" y="0"/>
                                  </a:lnTo>
                                  <a:lnTo>
                                    <a:pt x="204" y="67"/>
                                  </a:lnTo>
                                  <a:lnTo>
                                    <a:pt x="0" y="18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0" name="Picture 15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075" y="403"/>
                              <a:ext cx="663" cy="41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1" name="Group 150"/>
                        <wpg:cNvGrpSpPr>
                          <a:grpSpLocks/>
                        </wpg:cNvGrpSpPr>
                        <wpg:grpSpPr bwMode="auto">
                          <a:xfrm>
                            <a:off x="12087" y="415"/>
                            <a:ext cx="639" cy="391"/>
                            <a:chOff x="12087" y="415"/>
                            <a:chExt cx="639" cy="391"/>
                          </a:xfrm>
                        </wpg:grpSpPr>
                        <wps:wsp>
                          <wps:cNvPr id="42" name="Freeform 152"/>
                          <wps:cNvSpPr>
                            <a:spLocks/>
                          </wps:cNvSpPr>
                          <wps:spPr bwMode="auto">
                            <a:xfrm>
                              <a:off x="12087" y="415"/>
                              <a:ext cx="639" cy="391"/>
                            </a:xfrm>
                            <a:custGeom>
                              <a:avLst/>
                              <a:gdLst>
                                <a:gd name="T0" fmla="+- 0 12087 12087"/>
                                <a:gd name="T1" fmla="*/ T0 w 639"/>
                                <a:gd name="T2" fmla="+- 0 553 415"/>
                                <a:gd name="T3" fmla="*/ 553 h 391"/>
                                <a:gd name="T4" fmla="+- 0 12283 12087"/>
                                <a:gd name="T5" fmla="*/ T4 w 639"/>
                                <a:gd name="T6" fmla="+- 0 415 415"/>
                                <a:gd name="T7" fmla="*/ 415 h 391"/>
                                <a:gd name="T8" fmla="+- 0 12727 12087"/>
                                <a:gd name="T9" fmla="*/ T8 w 639"/>
                                <a:gd name="T10" fmla="+- 0 671 415"/>
                                <a:gd name="T11" fmla="*/ 671 h 391"/>
                                <a:gd name="T12" fmla="+- 0 12523 12087"/>
                                <a:gd name="T13" fmla="*/ T12 w 639"/>
                                <a:gd name="T14" fmla="+- 0 806 415"/>
                                <a:gd name="T15" fmla="*/ 806 h 391"/>
                                <a:gd name="T16" fmla="+- 0 12087 12087"/>
                                <a:gd name="T17" fmla="*/ T16 w 639"/>
                                <a:gd name="T18" fmla="+- 0 553 415"/>
                                <a:gd name="T19" fmla="*/ 553 h 39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39" h="391">
                                  <a:moveTo>
                                    <a:pt x="0" y="138"/>
                                  </a:moveTo>
                                  <a:lnTo>
                                    <a:pt x="196" y="0"/>
                                  </a:lnTo>
                                  <a:lnTo>
                                    <a:pt x="640" y="256"/>
                                  </a:lnTo>
                                  <a:lnTo>
                                    <a:pt x="436" y="391"/>
                                  </a:lnTo>
                                  <a:lnTo>
                                    <a:pt x="0" y="13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3" name="Picture 15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384" y="-46"/>
                              <a:ext cx="857" cy="51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4" name="Group 147"/>
                        <wpg:cNvGrpSpPr>
                          <a:grpSpLocks/>
                        </wpg:cNvGrpSpPr>
                        <wpg:grpSpPr bwMode="auto">
                          <a:xfrm>
                            <a:off x="12396" y="-35"/>
                            <a:ext cx="834" cy="487"/>
                            <a:chOff x="12396" y="-35"/>
                            <a:chExt cx="834" cy="487"/>
                          </a:xfrm>
                        </wpg:grpSpPr>
                        <wps:wsp>
                          <wps:cNvPr id="45" name="Freeform 149"/>
                          <wps:cNvSpPr>
                            <a:spLocks/>
                          </wps:cNvSpPr>
                          <wps:spPr bwMode="auto">
                            <a:xfrm>
                              <a:off x="12396" y="-35"/>
                              <a:ext cx="834" cy="487"/>
                            </a:xfrm>
                            <a:custGeom>
                              <a:avLst/>
                              <a:gdLst>
                                <a:gd name="T0" fmla="+- 0 12826 12396"/>
                                <a:gd name="T1" fmla="*/ T0 w 834"/>
                                <a:gd name="T2" fmla="+- 0 452 -35"/>
                                <a:gd name="T3" fmla="*/ 452 h 487"/>
                                <a:gd name="T4" fmla="+- 0 13229 12396"/>
                                <a:gd name="T5" fmla="*/ T4 w 834"/>
                                <a:gd name="T6" fmla="+- 0 218 -35"/>
                                <a:gd name="T7" fmla="*/ 218 h 487"/>
                                <a:gd name="T8" fmla="+- 0 12797 12396"/>
                                <a:gd name="T9" fmla="*/ T8 w 834"/>
                                <a:gd name="T10" fmla="+- 0 -35 -35"/>
                                <a:gd name="T11" fmla="*/ -35 h 487"/>
                                <a:gd name="T12" fmla="+- 0 12396 12396"/>
                                <a:gd name="T13" fmla="*/ T12 w 834"/>
                                <a:gd name="T14" fmla="+- 0 203 -35"/>
                                <a:gd name="T15" fmla="*/ 203 h 487"/>
                                <a:gd name="T16" fmla="+- 0 12452 12396"/>
                                <a:gd name="T17" fmla="*/ T16 w 834"/>
                                <a:gd name="T18" fmla="+- 0 254 -35"/>
                                <a:gd name="T19" fmla="*/ 254 h 487"/>
                                <a:gd name="T20" fmla="+- 0 12511 12396"/>
                                <a:gd name="T21" fmla="*/ T20 w 834"/>
                                <a:gd name="T22" fmla="+- 0 300 -35"/>
                                <a:gd name="T23" fmla="*/ 300 h 487"/>
                                <a:gd name="T24" fmla="+- 0 12574 12396"/>
                                <a:gd name="T25" fmla="*/ T24 w 834"/>
                                <a:gd name="T26" fmla="+- 0 342 -35"/>
                                <a:gd name="T27" fmla="*/ 342 h 487"/>
                                <a:gd name="T28" fmla="+- 0 12640 12396"/>
                                <a:gd name="T29" fmla="*/ T28 w 834"/>
                                <a:gd name="T30" fmla="+- 0 378 -35"/>
                                <a:gd name="T31" fmla="*/ 378 h 487"/>
                                <a:gd name="T32" fmla="+- 0 12708 12396"/>
                                <a:gd name="T33" fmla="*/ T32 w 834"/>
                                <a:gd name="T34" fmla="+- 0 410 -35"/>
                                <a:gd name="T35" fmla="*/ 410 h 487"/>
                                <a:gd name="T36" fmla="+- 0 12778 12396"/>
                                <a:gd name="T37" fmla="*/ T36 w 834"/>
                                <a:gd name="T38" fmla="+- 0 437 -35"/>
                                <a:gd name="T39" fmla="*/ 437 h 487"/>
                                <a:gd name="T40" fmla="+- 0 12826 12396"/>
                                <a:gd name="T41" fmla="*/ T40 w 834"/>
                                <a:gd name="T42" fmla="+- 0 452 -35"/>
                                <a:gd name="T43" fmla="*/ 452 h 48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834" h="487">
                                  <a:moveTo>
                                    <a:pt x="430" y="487"/>
                                  </a:moveTo>
                                  <a:lnTo>
                                    <a:pt x="833" y="253"/>
                                  </a:lnTo>
                                  <a:lnTo>
                                    <a:pt x="401" y="0"/>
                                  </a:lnTo>
                                  <a:lnTo>
                                    <a:pt x="0" y="238"/>
                                  </a:lnTo>
                                  <a:lnTo>
                                    <a:pt x="56" y="289"/>
                                  </a:lnTo>
                                  <a:lnTo>
                                    <a:pt x="115" y="335"/>
                                  </a:lnTo>
                                  <a:lnTo>
                                    <a:pt x="178" y="377"/>
                                  </a:lnTo>
                                  <a:lnTo>
                                    <a:pt x="244" y="413"/>
                                  </a:lnTo>
                                  <a:lnTo>
                                    <a:pt x="312" y="445"/>
                                  </a:lnTo>
                                  <a:lnTo>
                                    <a:pt x="382" y="472"/>
                                  </a:lnTo>
                                  <a:lnTo>
                                    <a:pt x="430" y="48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6" name="Picture 14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44" y="-96"/>
                              <a:ext cx="108" cy="48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47" name="Group 144"/>
                        <wpg:cNvGrpSpPr>
                          <a:grpSpLocks/>
                        </wpg:cNvGrpSpPr>
                        <wpg:grpSpPr bwMode="auto">
                          <a:xfrm>
                            <a:off x="12856" y="-84"/>
                            <a:ext cx="85" cy="466"/>
                            <a:chOff x="12856" y="-84"/>
                            <a:chExt cx="85" cy="466"/>
                          </a:xfrm>
                        </wpg:grpSpPr>
                        <wps:wsp>
                          <wps:cNvPr id="48" name="Freeform 146"/>
                          <wps:cNvSpPr>
                            <a:spLocks/>
                          </wps:cNvSpPr>
                          <wps:spPr bwMode="auto">
                            <a:xfrm>
                              <a:off x="12856" y="-84"/>
                              <a:ext cx="85" cy="466"/>
                            </a:xfrm>
                            <a:custGeom>
                              <a:avLst/>
                              <a:gdLst>
                                <a:gd name="T0" fmla="+- 0 12856 12856"/>
                                <a:gd name="T1" fmla="*/ T0 w 85"/>
                                <a:gd name="T2" fmla="+- 0 382 -84"/>
                                <a:gd name="T3" fmla="*/ 382 h 466"/>
                                <a:gd name="T4" fmla="+- 0 12856 12856"/>
                                <a:gd name="T5" fmla="*/ T4 w 85"/>
                                <a:gd name="T6" fmla="+- 0 -35 -84"/>
                                <a:gd name="T7" fmla="*/ -35 h 466"/>
                                <a:gd name="T8" fmla="+- 0 12941 12856"/>
                                <a:gd name="T9" fmla="*/ T8 w 85"/>
                                <a:gd name="T10" fmla="+- 0 -84 -84"/>
                                <a:gd name="T11" fmla="*/ -84 h 466"/>
                                <a:gd name="T12" fmla="+- 0 12937 12856"/>
                                <a:gd name="T13" fmla="*/ T12 w 85"/>
                                <a:gd name="T14" fmla="+- 0 311 -84"/>
                                <a:gd name="T15" fmla="*/ 311 h 466"/>
                                <a:gd name="T16" fmla="+- 0 12856 12856"/>
                                <a:gd name="T17" fmla="*/ T16 w 85"/>
                                <a:gd name="T18" fmla="+- 0 382 -84"/>
                                <a:gd name="T19" fmla="*/ 382 h 46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5" h="466">
                                  <a:moveTo>
                                    <a:pt x="0" y="466"/>
                                  </a:moveTo>
                                  <a:lnTo>
                                    <a:pt x="0" y="49"/>
                                  </a:lnTo>
                                  <a:lnTo>
                                    <a:pt x="85" y="0"/>
                                  </a:lnTo>
                                  <a:lnTo>
                                    <a:pt x="81" y="395"/>
                                  </a:lnTo>
                                  <a:lnTo>
                                    <a:pt x="0" y="46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3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9" name="Picture 145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925" y="-117"/>
                              <a:ext cx="183" cy="39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0" name="Group 141"/>
                        <wpg:cNvGrpSpPr>
                          <a:grpSpLocks/>
                        </wpg:cNvGrpSpPr>
                        <wpg:grpSpPr bwMode="auto">
                          <a:xfrm>
                            <a:off x="12937" y="-105"/>
                            <a:ext cx="159" cy="375"/>
                            <a:chOff x="12937" y="-105"/>
                            <a:chExt cx="159" cy="375"/>
                          </a:xfrm>
                        </wpg:grpSpPr>
                        <wps:wsp>
                          <wps:cNvPr id="51" name="Freeform 143"/>
                          <wps:cNvSpPr>
                            <a:spLocks/>
                          </wps:cNvSpPr>
                          <wps:spPr bwMode="auto">
                            <a:xfrm>
                              <a:off x="12937" y="-105"/>
                              <a:ext cx="159" cy="375"/>
                            </a:xfrm>
                            <a:custGeom>
                              <a:avLst/>
                              <a:gdLst>
                                <a:gd name="T0" fmla="+- 0 12940 12937"/>
                                <a:gd name="T1" fmla="*/ T0 w 159"/>
                                <a:gd name="T2" fmla="+- 0 -45 -105"/>
                                <a:gd name="T3" fmla="*/ -45 h 375"/>
                                <a:gd name="T4" fmla="+- 0 13096 12937"/>
                                <a:gd name="T5" fmla="*/ T4 w 159"/>
                                <a:gd name="T6" fmla="+- 0 -105 -105"/>
                                <a:gd name="T7" fmla="*/ -105 h 375"/>
                                <a:gd name="T8" fmla="+- 0 13096 12937"/>
                                <a:gd name="T9" fmla="*/ T8 w 159"/>
                                <a:gd name="T10" fmla="+- 0 140 -105"/>
                                <a:gd name="T11" fmla="*/ 140 h 375"/>
                                <a:gd name="T12" fmla="+- 0 12937 12937"/>
                                <a:gd name="T13" fmla="*/ T12 w 159"/>
                                <a:gd name="T14" fmla="+- 0 270 -105"/>
                                <a:gd name="T15" fmla="*/ 270 h 375"/>
                                <a:gd name="T16" fmla="+- 0 12940 12937"/>
                                <a:gd name="T17" fmla="*/ T16 w 159"/>
                                <a:gd name="T18" fmla="+- 0 -45 -105"/>
                                <a:gd name="T19" fmla="*/ -45 h 3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9" h="375">
                                  <a:moveTo>
                                    <a:pt x="3" y="60"/>
                                  </a:moveTo>
                                  <a:lnTo>
                                    <a:pt x="159" y="0"/>
                                  </a:lnTo>
                                  <a:lnTo>
                                    <a:pt x="159" y="245"/>
                                  </a:lnTo>
                                  <a:lnTo>
                                    <a:pt x="0" y="375"/>
                                  </a:lnTo>
                                  <a:lnTo>
                                    <a:pt x="3" y="6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2" name="Picture 14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674" y="-280"/>
                              <a:ext cx="434" cy="24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3" name="Group 138"/>
                        <wpg:cNvGrpSpPr>
                          <a:grpSpLocks/>
                        </wpg:cNvGrpSpPr>
                        <wpg:grpSpPr bwMode="auto">
                          <a:xfrm>
                            <a:off x="12686" y="-269"/>
                            <a:ext cx="410" cy="224"/>
                            <a:chOff x="12686" y="-269"/>
                            <a:chExt cx="410" cy="224"/>
                          </a:xfrm>
                        </wpg:grpSpPr>
                        <wps:wsp>
                          <wps:cNvPr id="54" name="Freeform 140"/>
                          <wps:cNvSpPr>
                            <a:spLocks/>
                          </wps:cNvSpPr>
                          <wps:spPr bwMode="auto">
                            <a:xfrm>
                              <a:off x="12686" y="-269"/>
                              <a:ext cx="410" cy="224"/>
                            </a:xfrm>
                            <a:custGeom>
                              <a:avLst/>
                              <a:gdLst>
                                <a:gd name="T0" fmla="+- 0 12940 12686"/>
                                <a:gd name="T1" fmla="*/ T0 w 410"/>
                                <a:gd name="T2" fmla="+- 0 -45 -269"/>
                                <a:gd name="T3" fmla="*/ -45 h 224"/>
                                <a:gd name="T4" fmla="+- 0 12941 12686"/>
                                <a:gd name="T5" fmla="*/ T4 w 410"/>
                                <a:gd name="T6" fmla="+- 0 -84 -269"/>
                                <a:gd name="T7" fmla="*/ -84 h 224"/>
                                <a:gd name="T8" fmla="+- 0 12686 12686"/>
                                <a:gd name="T9" fmla="*/ T8 w 410"/>
                                <a:gd name="T10" fmla="+- 0 -232 -269"/>
                                <a:gd name="T11" fmla="*/ -232 h 224"/>
                                <a:gd name="T12" fmla="+- 0 12815 12686"/>
                                <a:gd name="T13" fmla="*/ T12 w 410"/>
                                <a:gd name="T14" fmla="+- 0 -269 -269"/>
                                <a:gd name="T15" fmla="*/ -269 h 224"/>
                                <a:gd name="T16" fmla="+- 0 13096 12686"/>
                                <a:gd name="T17" fmla="*/ T16 w 410"/>
                                <a:gd name="T18" fmla="+- 0 -105 -269"/>
                                <a:gd name="T19" fmla="*/ -105 h 224"/>
                                <a:gd name="T20" fmla="+- 0 12940 12686"/>
                                <a:gd name="T21" fmla="*/ T20 w 410"/>
                                <a:gd name="T22" fmla="+- 0 -45 -269"/>
                                <a:gd name="T23" fmla="*/ -45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410" h="224">
                                  <a:moveTo>
                                    <a:pt x="254" y="224"/>
                                  </a:moveTo>
                                  <a:lnTo>
                                    <a:pt x="255" y="185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29" y="0"/>
                                  </a:lnTo>
                                  <a:lnTo>
                                    <a:pt x="410" y="164"/>
                                  </a:lnTo>
                                  <a:lnTo>
                                    <a:pt x="254" y="22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5" name="Picture 139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815" y="206"/>
                              <a:ext cx="427" cy="43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6" name="Group 135"/>
                        <wpg:cNvGrpSpPr>
                          <a:grpSpLocks/>
                        </wpg:cNvGrpSpPr>
                        <wpg:grpSpPr bwMode="auto">
                          <a:xfrm>
                            <a:off x="12826" y="218"/>
                            <a:ext cx="403" cy="412"/>
                            <a:chOff x="12826" y="218"/>
                            <a:chExt cx="403" cy="412"/>
                          </a:xfrm>
                        </wpg:grpSpPr>
                        <wps:wsp>
                          <wps:cNvPr id="57" name="Freeform 137"/>
                          <wps:cNvSpPr>
                            <a:spLocks/>
                          </wps:cNvSpPr>
                          <wps:spPr bwMode="auto">
                            <a:xfrm>
                              <a:off x="12826" y="218"/>
                              <a:ext cx="403" cy="412"/>
                            </a:xfrm>
                            <a:custGeom>
                              <a:avLst/>
                              <a:gdLst>
                                <a:gd name="T0" fmla="+- 0 12826 12826"/>
                                <a:gd name="T1" fmla="*/ T0 w 403"/>
                                <a:gd name="T2" fmla="+- 0 452 218"/>
                                <a:gd name="T3" fmla="*/ 452 h 412"/>
                                <a:gd name="T4" fmla="+- 0 13229 12826"/>
                                <a:gd name="T5" fmla="*/ T4 w 403"/>
                                <a:gd name="T6" fmla="+- 0 218 218"/>
                                <a:gd name="T7" fmla="*/ 218 h 412"/>
                                <a:gd name="T8" fmla="+- 0 13229 12826"/>
                                <a:gd name="T9" fmla="*/ T8 w 403"/>
                                <a:gd name="T10" fmla="+- 0 396 218"/>
                                <a:gd name="T11" fmla="*/ 396 h 412"/>
                                <a:gd name="T12" fmla="+- 0 12826 12826"/>
                                <a:gd name="T13" fmla="*/ T12 w 403"/>
                                <a:gd name="T14" fmla="+- 0 630 218"/>
                                <a:gd name="T15" fmla="*/ 630 h 412"/>
                                <a:gd name="T16" fmla="+- 0 12826 12826"/>
                                <a:gd name="T17" fmla="*/ T16 w 403"/>
                                <a:gd name="T18" fmla="+- 0 452 218"/>
                                <a:gd name="T19" fmla="*/ 452 h 41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3" h="412">
                                  <a:moveTo>
                                    <a:pt x="0" y="234"/>
                                  </a:moveTo>
                                  <a:lnTo>
                                    <a:pt x="403" y="0"/>
                                  </a:lnTo>
                                  <a:lnTo>
                                    <a:pt x="403" y="178"/>
                                  </a:lnTo>
                                  <a:lnTo>
                                    <a:pt x="0" y="412"/>
                                  </a:lnTo>
                                  <a:lnTo>
                                    <a:pt x="0" y="23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8" name="Picture 136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8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482" y="-295"/>
                              <a:ext cx="471" cy="273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59" name="Group 132"/>
                        <wpg:cNvGrpSpPr>
                          <a:grpSpLocks/>
                        </wpg:cNvGrpSpPr>
                        <wpg:grpSpPr bwMode="auto">
                          <a:xfrm>
                            <a:off x="12494" y="-283"/>
                            <a:ext cx="447" cy="249"/>
                            <a:chOff x="12494" y="-283"/>
                            <a:chExt cx="447" cy="249"/>
                          </a:xfrm>
                        </wpg:grpSpPr>
                        <wps:wsp>
                          <wps:cNvPr id="60" name="Freeform 134"/>
                          <wps:cNvSpPr>
                            <a:spLocks/>
                          </wps:cNvSpPr>
                          <wps:spPr bwMode="auto">
                            <a:xfrm>
                              <a:off x="12494" y="-283"/>
                              <a:ext cx="447" cy="249"/>
                            </a:xfrm>
                            <a:custGeom>
                              <a:avLst/>
                              <a:gdLst>
                                <a:gd name="T0" fmla="+- 0 12494 12494"/>
                                <a:gd name="T1" fmla="*/ T0 w 447"/>
                                <a:gd name="T2" fmla="+- 0 -243 -283"/>
                                <a:gd name="T3" fmla="*/ -243 h 249"/>
                                <a:gd name="T4" fmla="+- 0 12597 12494"/>
                                <a:gd name="T5" fmla="*/ T4 w 447"/>
                                <a:gd name="T6" fmla="+- 0 -283 -283"/>
                                <a:gd name="T7" fmla="*/ -283 h 249"/>
                                <a:gd name="T8" fmla="+- 0 12686 12494"/>
                                <a:gd name="T9" fmla="*/ T8 w 447"/>
                                <a:gd name="T10" fmla="+- 0 -231 -283"/>
                                <a:gd name="T11" fmla="*/ -231 h 249"/>
                                <a:gd name="T12" fmla="+- 0 12941 12494"/>
                                <a:gd name="T13" fmla="*/ T12 w 447"/>
                                <a:gd name="T14" fmla="+- 0 -84 -283"/>
                                <a:gd name="T15" fmla="*/ -84 h 249"/>
                                <a:gd name="T16" fmla="+- 0 12856 12494"/>
                                <a:gd name="T17" fmla="*/ T16 w 447"/>
                                <a:gd name="T18" fmla="+- 0 -35 -283"/>
                                <a:gd name="T19" fmla="*/ -35 h 249"/>
                                <a:gd name="T20" fmla="+- 0 12836 12494"/>
                                <a:gd name="T21" fmla="*/ T20 w 447"/>
                                <a:gd name="T22" fmla="+- 0 -41 -283"/>
                                <a:gd name="T23" fmla="*/ -41 h 249"/>
                                <a:gd name="T24" fmla="+- 0 12816 12494"/>
                                <a:gd name="T25" fmla="*/ T24 w 447"/>
                                <a:gd name="T26" fmla="+- 0 -48 -283"/>
                                <a:gd name="T27" fmla="*/ -48 h 249"/>
                                <a:gd name="T28" fmla="+- 0 12758 12494"/>
                                <a:gd name="T29" fmla="*/ T28 w 447"/>
                                <a:gd name="T30" fmla="+- 0 -72 -283"/>
                                <a:gd name="T31" fmla="*/ -72 h 249"/>
                                <a:gd name="T32" fmla="+- 0 12701 12494"/>
                                <a:gd name="T33" fmla="*/ T32 w 447"/>
                                <a:gd name="T34" fmla="+- 0 -99 -283"/>
                                <a:gd name="T35" fmla="*/ -99 h 249"/>
                                <a:gd name="T36" fmla="+- 0 12646 12494"/>
                                <a:gd name="T37" fmla="*/ T36 w 447"/>
                                <a:gd name="T38" fmla="+- 0 -130 -283"/>
                                <a:gd name="T39" fmla="*/ -130 h 249"/>
                                <a:gd name="T40" fmla="+- 0 12593 12494"/>
                                <a:gd name="T41" fmla="*/ T40 w 447"/>
                                <a:gd name="T42" fmla="+- 0 -164 -283"/>
                                <a:gd name="T43" fmla="*/ -164 h 249"/>
                                <a:gd name="T44" fmla="+- 0 12542 12494"/>
                                <a:gd name="T45" fmla="*/ T44 w 447"/>
                                <a:gd name="T46" fmla="+- 0 -202 -283"/>
                                <a:gd name="T47" fmla="*/ -202 h 249"/>
                                <a:gd name="T48" fmla="+- 0 12510 12494"/>
                                <a:gd name="T49" fmla="*/ T48 w 447"/>
                                <a:gd name="T50" fmla="+- 0 -229 -283"/>
                                <a:gd name="T51" fmla="*/ -229 h 249"/>
                                <a:gd name="T52" fmla="+- 0 12494 12494"/>
                                <a:gd name="T53" fmla="*/ T52 w 447"/>
                                <a:gd name="T54" fmla="+- 0 -243 -283"/>
                                <a:gd name="T55" fmla="*/ -243 h 2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447" h="249">
                                  <a:moveTo>
                                    <a:pt x="0" y="40"/>
                                  </a:moveTo>
                                  <a:lnTo>
                                    <a:pt x="103" y="0"/>
                                  </a:lnTo>
                                  <a:lnTo>
                                    <a:pt x="192" y="52"/>
                                  </a:lnTo>
                                  <a:lnTo>
                                    <a:pt x="447" y="199"/>
                                  </a:lnTo>
                                  <a:lnTo>
                                    <a:pt x="362" y="248"/>
                                  </a:lnTo>
                                  <a:lnTo>
                                    <a:pt x="342" y="242"/>
                                  </a:lnTo>
                                  <a:lnTo>
                                    <a:pt x="322" y="235"/>
                                  </a:lnTo>
                                  <a:lnTo>
                                    <a:pt x="264" y="211"/>
                                  </a:lnTo>
                                  <a:lnTo>
                                    <a:pt x="207" y="184"/>
                                  </a:lnTo>
                                  <a:lnTo>
                                    <a:pt x="152" y="153"/>
                                  </a:lnTo>
                                  <a:lnTo>
                                    <a:pt x="99" y="119"/>
                                  </a:lnTo>
                                  <a:lnTo>
                                    <a:pt x="48" y="81"/>
                                  </a:lnTo>
                                  <a:lnTo>
                                    <a:pt x="16" y="54"/>
                                  </a:lnTo>
                                  <a:lnTo>
                                    <a:pt x="0" y="4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5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1" name="Picture 13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075" y="541"/>
                              <a:ext cx="460" cy="32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62" name="Group 130"/>
                        <wpg:cNvGrpSpPr>
                          <a:grpSpLocks/>
                        </wpg:cNvGrpSpPr>
                        <wpg:grpSpPr bwMode="auto">
                          <a:xfrm>
                            <a:off x="12087" y="553"/>
                            <a:ext cx="436" cy="305"/>
                            <a:chOff x="12087" y="553"/>
                            <a:chExt cx="436" cy="305"/>
                          </a:xfrm>
                        </wpg:grpSpPr>
                        <wps:wsp>
                          <wps:cNvPr id="63" name="Freeform 131"/>
                          <wps:cNvSpPr>
                            <a:spLocks/>
                          </wps:cNvSpPr>
                          <wps:spPr bwMode="auto">
                            <a:xfrm>
                              <a:off x="12087" y="553"/>
                              <a:ext cx="436" cy="305"/>
                            </a:xfrm>
                            <a:custGeom>
                              <a:avLst/>
                              <a:gdLst>
                                <a:gd name="T0" fmla="+- 0 12087 12087"/>
                                <a:gd name="T1" fmla="*/ T0 w 436"/>
                                <a:gd name="T2" fmla="+- 0 553 553"/>
                                <a:gd name="T3" fmla="*/ 553 h 305"/>
                                <a:gd name="T4" fmla="+- 0 12523 12087"/>
                                <a:gd name="T5" fmla="*/ T4 w 436"/>
                                <a:gd name="T6" fmla="+- 0 806 553"/>
                                <a:gd name="T7" fmla="*/ 806 h 305"/>
                                <a:gd name="T8" fmla="+- 0 12523 12087"/>
                                <a:gd name="T9" fmla="*/ T8 w 436"/>
                                <a:gd name="T10" fmla="+- 0 857 553"/>
                                <a:gd name="T11" fmla="*/ 857 h 305"/>
                                <a:gd name="T12" fmla="+- 0 12087 12087"/>
                                <a:gd name="T13" fmla="*/ T12 w 436"/>
                                <a:gd name="T14" fmla="+- 0 605 553"/>
                                <a:gd name="T15" fmla="*/ 605 h 305"/>
                                <a:gd name="T16" fmla="+- 0 12087 12087"/>
                                <a:gd name="T17" fmla="*/ T16 w 436"/>
                                <a:gd name="T18" fmla="+- 0 553 553"/>
                                <a:gd name="T19" fmla="*/ 553 h 3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6" h="305">
                                  <a:moveTo>
                                    <a:pt x="0" y="0"/>
                                  </a:moveTo>
                                  <a:lnTo>
                                    <a:pt x="436" y="253"/>
                                  </a:lnTo>
                                  <a:lnTo>
                                    <a:pt x="436" y="304"/>
                                  </a:lnTo>
                                  <a:lnTo>
                                    <a:pt x="0" y="5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103"/>
                        <wpg:cNvGrpSpPr>
                          <a:grpSpLocks/>
                        </wpg:cNvGrpSpPr>
                        <wpg:grpSpPr bwMode="auto">
                          <a:xfrm>
                            <a:off x="12135" y="441"/>
                            <a:ext cx="534" cy="331"/>
                            <a:chOff x="12135" y="441"/>
                            <a:chExt cx="534" cy="331"/>
                          </a:xfrm>
                        </wpg:grpSpPr>
                        <wps:wsp>
                          <wps:cNvPr id="65" name="Freeform 129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518 12135"/>
                                <a:gd name="T1" fmla="*/ T0 w 534"/>
                                <a:gd name="T2" fmla="+- 0 735 441"/>
                                <a:gd name="T3" fmla="*/ 735 h 331"/>
                                <a:gd name="T4" fmla="+- 0 12491 12135"/>
                                <a:gd name="T5" fmla="*/ T4 w 534"/>
                                <a:gd name="T6" fmla="+- 0 753 441"/>
                                <a:gd name="T7" fmla="*/ 753 h 331"/>
                                <a:gd name="T8" fmla="+- 0 12523 12135"/>
                                <a:gd name="T9" fmla="*/ T8 w 534"/>
                                <a:gd name="T10" fmla="+- 0 772 441"/>
                                <a:gd name="T11" fmla="*/ 772 h 331"/>
                                <a:gd name="T12" fmla="+- 0 12550 12135"/>
                                <a:gd name="T13" fmla="*/ T12 w 534"/>
                                <a:gd name="T14" fmla="+- 0 754 441"/>
                                <a:gd name="T15" fmla="*/ 754 h 331"/>
                                <a:gd name="T16" fmla="+- 0 12518 12135"/>
                                <a:gd name="T17" fmla="*/ T16 w 534"/>
                                <a:gd name="T18" fmla="+- 0 735 441"/>
                                <a:gd name="T19" fmla="*/ 735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83" y="294"/>
                                  </a:moveTo>
                                  <a:lnTo>
                                    <a:pt x="356" y="312"/>
                                  </a:lnTo>
                                  <a:lnTo>
                                    <a:pt x="388" y="331"/>
                                  </a:lnTo>
                                  <a:lnTo>
                                    <a:pt x="415" y="313"/>
                                  </a:lnTo>
                                  <a:lnTo>
                                    <a:pt x="383" y="29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" name="Freeform 128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557 12135"/>
                                <a:gd name="T1" fmla="*/ T0 w 534"/>
                                <a:gd name="T2" fmla="+- 0 708 441"/>
                                <a:gd name="T3" fmla="*/ 708 h 331"/>
                                <a:gd name="T4" fmla="+- 0 12531 12135"/>
                                <a:gd name="T5" fmla="*/ T4 w 534"/>
                                <a:gd name="T6" fmla="+- 0 726 441"/>
                                <a:gd name="T7" fmla="*/ 726 h 331"/>
                                <a:gd name="T8" fmla="+- 0 12563 12135"/>
                                <a:gd name="T9" fmla="*/ T8 w 534"/>
                                <a:gd name="T10" fmla="+- 0 745 441"/>
                                <a:gd name="T11" fmla="*/ 745 h 331"/>
                                <a:gd name="T12" fmla="+- 0 12589 12135"/>
                                <a:gd name="T13" fmla="*/ T12 w 534"/>
                                <a:gd name="T14" fmla="+- 0 727 441"/>
                                <a:gd name="T15" fmla="*/ 727 h 331"/>
                                <a:gd name="T16" fmla="+- 0 12557 12135"/>
                                <a:gd name="T17" fmla="*/ T16 w 534"/>
                                <a:gd name="T18" fmla="+- 0 708 441"/>
                                <a:gd name="T19" fmla="*/ 708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22" y="267"/>
                                  </a:moveTo>
                                  <a:lnTo>
                                    <a:pt x="396" y="285"/>
                                  </a:lnTo>
                                  <a:lnTo>
                                    <a:pt x="428" y="304"/>
                                  </a:lnTo>
                                  <a:lnTo>
                                    <a:pt x="454" y="286"/>
                                  </a:lnTo>
                                  <a:lnTo>
                                    <a:pt x="422" y="26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7" name="Freeform 127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458 12135"/>
                                <a:gd name="T1" fmla="*/ T0 w 534"/>
                                <a:gd name="T2" fmla="+- 0 699 441"/>
                                <a:gd name="T3" fmla="*/ 699 h 331"/>
                                <a:gd name="T4" fmla="+- 0 12432 12135"/>
                                <a:gd name="T5" fmla="*/ T4 w 534"/>
                                <a:gd name="T6" fmla="+- 0 717 441"/>
                                <a:gd name="T7" fmla="*/ 717 h 331"/>
                                <a:gd name="T8" fmla="+- 0 12464 12135"/>
                                <a:gd name="T9" fmla="*/ T8 w 534"/>
                                <a:gd name="T10" fmla="+- 0 736 441"/>
                                <a:gd name="T11" fmla="*/ 736 h 331"/>
                                <a:gd name="T12" fmla="+- 0 12490 12135"/>
                                <a:gd name="T13" fmla="*/ T12 w 534"/>
                                <a:gd name="T14" fmla="+- 0 718 441"/>
                                <a:gd name="T15" fmla="*/ 718 h 331"/>
                                <a:gd name="T16" fmla="+- 0 12458 12135"/>
                                <a:gd name="T17" fmla="*/ T16 w 534"/>
                                <a:gd name="T18" fmla="+- 0 699 441"/>
                                <a:gd name="T19" fmla="*/ 699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23" y="258"/>
                                  </a:moveTo>
                                  <a:lnTo>
                                    <a:pt x="297" y="276"/>
                                  </a:lnTo>
                                  <a:lnTo>
                                    <a:pt x="329" y="295"/>
                                  </a:lnTo>
                                  <a:lnTo>
                                    <a:pt x="355" y="277"/>
                                  </a:lnTo>
                                  <a:lnTo>
                                    <a:pt x="323" y="25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Freeform 126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597 12135"/>
                                <a:gd name="T1" fmla="*/ T0 w 534"/>
                                <a:gd name="T2" fmla="+- 0 682 441"/>
                                <a:gd name="T3" fmla="*/ 682 h 331"/>
                                <a:gd name="T4" fmla="+- 0 12570 12135"/>
                                <a:gd name="T5" fmla="*/ T4 w 534"/>
                                <a:gd name="T6" fmla="+- 0 699 441"/>
                                <a:gd name="T7" fmla="*/ 699 h 331"/>
                                <a:gd name="T8" fmla="+- 0 12602 12135"/>
                                <a:gd name="T9" fmla="*/ T8 w 534"/>
                                <a:gd name="T10" fmla="+- 0 718 441"/>
                                <a:gd name="T11" fmla="*/ 718 h 331"/>
                                <a:gd name="T12" fmla="+- 0 12629 12135"/>
                                <a:gd name="T13" fmla="*/ T12 w 534"/>
                                <a:gd name="T14" fmla="+- 0 701 441"/>
                                <a:gd name="T15" fmla="*/ 701 h 331"/>
                                <a:gd name="T16" fmla="+- 0 12597 12135"/>
                                <a:gd name="T17" fmla="*/ T16 w 534"/>
                                <a:gd name="T18" fmla="+- 0 682 441"/>
                                <a:gd name="T19" fmla="*/ 682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62" y="241"/>
                                  </a:moveTo>
                                  <a:lnTo>
                                    <a:pt x="435" y="258"/>
                                  </a:lnTo>
                                  <a:lnTo>
                                    <a:pt x="467" y="277"/>
                                  </a:lnTo>
                                  <a:lnTo>
                                    <a:pt x="494" y="260"/>
                                  </a:lnTo>
                                  <a:lnTo>
                                    <a:pt x="462" y="24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" name="Freeform 125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498 12135"/>
                                <a:gd name="T1" fmla="*/ T0 w 534"/>
                                <a:gd name="T2" fmla="+- 0 673 441"/>
                                <a:gd name="T3" fmla="*/ 673 h 331"/>
                                <a:gd name="T4" fmla="+- 0 12471 12135"/>
                                <a:gd name="T5" fmla="*/ T4 w 534"/>
                                <a:gd name="T6" fmla="+- 0 690 441"/>
                                <a:gd name="T7" fmla="*/ 690 h 331"/>
                                <a:gd name="T8" fmla="+- 0 12503 12135"/>
                                <a:gd name="T9" fmla="*/ T8 w 534"/>
                                <a:gd name="T10" fmla="+- 0 709 441"/>
                                <a:gd name="T11" fmla="*/ 709 h 331"/>
                                <a:gd name="T12" fmla="+- 0 12530 12135"/>
                                <a:gd name="T13" fmla="*/ T12 w 534"/>
                                <a:gd name="T14" fmla="+- 0 692 441"/>
                                <a:gd name="T15" fmla="*/ 692 h 331"/>
                                <a:gd name="T16" fmla="+- 0 12498 12135"/>
                                <a:gd name="T17" fmla="*/ T16 w 534"/>
                                <a:gd name="T18" fmla="+- 0 673 441"/>
                                <a:gd name="T19" fmla="*/ 673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63" y="232"/>
                                  </a:moveTo>
                                  <a:lnTo>
                                    <a:pt x="336" y="249"/>
                                  </a:lnTo>
                                  <a:lnTo>
                                    <a:pt x="368" y="268"/>
                                  </a:lnTo>
                                  <a:lnTo>
                                    <a:pt x="395" y="251"/>
                                  </a:lnTo>
                                  <a:lnTo>
                                    <a:pt x="363" y="23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0" name="Freeform 124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280 12135"/>
                                <a:gd name="T1" fmla="*/ T0 w 534"/>
                                <a:gd name="T2" fmla="+- 0 592 441"/>
                                <a:gd name="T3" fmla="*/ 592 h 331"/>
                                <a:gd name="T4" fmla="+- 0 12253 12135"/>
                                <a:gd name="T5" fmla="*/ T4 w 534"/>
                                <a:gd name="T6" fmla="+- 0 610 441"/>
                                <a:gd name="T7" fmla="*/ 610 h 331"/>
                                <a:gd name="T8" fmla="+- 0 12404 12135"/>
                                <a:gd name="T9" fmla="*/ T8 w 534"/>
                                <a:gd name="T10" fmla="+- 0 700 441"/>
                                <a:gd name="T11" fmla="*/ 700 h 331"/>
                                <a:gd name="T12" fmla="+- 0 12431 12135"/>
                                <a:gd name="T13" fmla="*/ T12 w 534"/>
                                <a:gd name="T14" fmla="+- 0 683 441"/>
                                <a:gd name="T15" fmla="*/ 683 h 331"/>
                                <a:gd name="T16" fmla="+- 0 12280 12135"/>
                                <a:gd name="T17" fmla="*/ T16 w 534"/>
                                <a:gd name="T18" fmla="+- 0 592 441"/>
                                <a:gd name="T19" fmla="*/ 592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45" y="151"/>
                                  </a:moveTo>
                                  <a:lnTo>
                                    <a:pt x="118" y="169"/>
                                  </a:lnTo>
                                  <a:lnTo>
                                    <a:pt x="269" y="259"/>
                                  </a:lnTo>
                                  <a:lnTo>
                                    <a:pt x="296" y="242"/>
                                  </a:lnTo>
                                  <a:lnTo>
                                    <a:pt x="145" y="15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Freeform 123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636 12135"/>
                                <a:gd name="T1" fmla="*/ T0 w 534"/>
                                <a:gd name="T2" fmla="+- 0 655 441"/>
                                <a:gd name="T3" fmla="*/ 655 h 331"/>
                                <a:gd name="T4" fmla="+- 0 12610 12135"/>
                                <a:gd name="T5" fmla="*/ T4 w 534"/>
                                <a:gd name="T6" fmla="+- 0 673 441"/>
                                <a:gd name="T7" fmla="*/ 673 h 331"/>
                                <a:gd name="T8" fmla="+- 0 12642 12135"/>
                                <a:gd name="T9" fmla="*/ T8 w 534"/>
                                <a:gd name="T10" fmla="+- 0 692 441"/>
                                <a:gd name="T11" fmla="*/ 692 h 331"/>
                                <a:gd name="T12" fmla="+- 0 12668 12135"/>
                                <a:gd name="T13" fmla="*/ T12 w 534"/>
                                <a:gd name="T14" fmla="+- 0 674 441"/>
                                <a:gd name="T15" fmla="*/ 674 h 331"/>
                                <a:gd name="T16" fmla="+- 0 12636 12135"/>
                                <a:gd name="T17" fmla="*/ T16 w 534"/>
                                <a:gd name="T18" fmla="+- 0 655 441"/>
                                <a:gd name="T19" fmla="*/ 655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501" y="214"/>
                                  </a:moveTo>
                                  <a:lnTo>
                                    <a:pt x="475" y="232"/>
                                  </a:lnTo>
                                  <a:lnTo>
                                    <a:pt x="507" y="251"/>
                                  </a:lnTo>
                                  <a:lnTo>
                                    <a:pt x="533" y="233"/>
                                  </a:lnTo>
                                  <a:lnTo>
                                    <a:pt x="501" y="21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Freeform 122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537 12135"/>
                                <a:gd name="T1" fmla="*/ T0 w 534"/>
                                <a:gd name="T2" fmla="+- 0 646 441"/>
                                <a:gd name="T3" fmla="*/ 646 h 331"/>
                                <a:gd name="T4" fmla="+- 0 12511 12135"/>
                                <a:gd name="T5" fmla="*/ T4 w 534"/>
                                <a:gd name="T6" fmla="+- 0 664 441"/>
                                <a:gd name="T7" fmla="*/ 664 h 331"/>
                                <a:gd name="T8" fmla="+- 0 12543 12135"/>
                                <a:gd name="T9" fmla="*/ T8 w 534"/>
                                <a:gd name="T10" fmla="+- 0 683 441"/>
                                <a:gd name="T11" fmla="*/ 683 h 331"/>
                                <a:gd name="T12" fmla="+- 0 12569 12135"/>
                                <a:gd name="T13" fmla="*/ T12 w 534"/>
                                <a:gd name="T14" fmla="+- 0 665 441"/>
                                <a:gd name="T15" fmla="*/ 665 h 331"/>
                                <a:gd name="T16" fmla="+- 0 12537 12135"/>
                                <a:gd name="T17" fmla="*/ T16 w 534"/>
                                <a:gd name="T18" fmla="+- 0 646 441"/>
                                <a:gd name="T19" fmla="*/ 646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02" y="205"/>
                                  </a:moveTo>
                                  <a:lnTo>
                                    <a:pt x="376" y="223"/>
                                  </a:lnTo>
                                  <a:lnTo>
                                    <a:pt x="408" y="242"/>
                                  </a:lnTo>
                                  <a:lnTo>
                                    <a:pt x="434" y="224"/>
                                  </a:lnTo>
                                  <a:lnTo>
                                    <a:pt x="402" y="20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" name="Freeform 121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438 12135"/>
                                <a:gd name="T1" fmla="*/ T0 w 534"/>
                                <a:gd name="T2" fmla="+- 0 637 441"/>
                                <a:gd name="T3" fmla="*/ 637 h 331"/>
                                <a:gd name="T4" fmla="+- 0 12412 12135"/>
                                <a:gd name="T5" fmla="*/ T4 w 534"/>
                                <a:gd name="T6" fmla="+- 0 654 441"/>
                                <a:gd name="T7" fmla="*/ 654 h 331"/>
                                <a:gd name="T8" fmla="+- 0 12444 12135"/>
                                <a:gd name="T9" fmla="*/ T8 w 534"/>
                                <a:gd name="T10" fmla="+- 0 673 441"/>
                                <a:gd name="T11" fmla="*/ 673 h 331"/>
                                <a:gd name="T12" fmla="+- 0 12470 12135"/>
                                <a:gd name="T13" fmla="*/ T12 w 534"/>
                                <a:gd name="T14" fmla="+- 0 656 441"/>
                                <a:gd name="T15" fmla="*/ 656 h 331"/>
                                <a:gd name="T16" fmla="+- 0 12438 12135"/>
                                <a:gd name="T17" fmla="*/ T16 w 534"/>
                                <a:gd name="T18" fmla="+- 0 637 441"/>
                                <a:gd name="T19" fmla="*/ 637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03" y="196"/>
                                  </a:moveTo>
                                  <a:lnTo>
                                    <a:pt x="277" y="213"/>
                                  </a:lnTo>
                                  <a:lnTo>
                                    <a:pt x="309" y="232"/>
                                  </a:lnTo>
                                  <a:lnTo>
                                    <a:pt x="335" y="215"/>
                                  </a:lnTo>
                                  <a:lnTo>
                                    <a:pt x="303" y="19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4" name="Freeform 120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577 12135"/>
                                <a:gd name="T1" fmla="*/ T0 w 534"/>
                                <a:gd name="T2" fmla="+- 0 619 441"/>
                                <a:gd name="T3" fmla="*/ 619 h 331"/>
                                <a:gd name="T4" fmla="+- 0 12550 12135"/>
                                <a:gd name="T5" fmla="*/ T4 w 534"/>
                                <a:gd name="T6" fmla="+- 0 637 441"/>
                                <a:gd name="T7" fmla="*/ 637 h 331"/>
                                <a:gd name="T8" fmla="+- 0 12582 12135"/>
                                <a:gd name="T9" fmla="*/ T8 w 534"/>
                                <a:gd name="T10" fmla="+- 0 656 441"/>
                                <a:gd name="T11" fmla="*/ 656 h 331"/>
                                <a:gd name="T12" fmla="+- 0 12609 12135"/>
                                <a:gd name="T13" fmla="*/ T12 w 534"/>
                                <a:gd name="T14" fmla="+- 0 638 441"/>
                                <a:gd name="T15" fmla="*/ 638 h 331"/>
                                <a:gd name="T16" fmla="+- 0 12577 12135"/>
                                <a:gd name="T17" fmla="*/ T16 w 534"/>
                                <a:gd name="T18" fmla="+- 0 619 441"/>
                                <a:gd name="T19" fmla="*/ 619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442" y="178"/>
                                  </a:moveTo>
                                  <a:lnTo>
                                    <a:pt x="415" y="196"/>
                                  </a:lnTo>
                                  <a:lnTo>
                                    <a:pt x="447" y="215"/>
                                  </a:lnTo>
                                  <a:lnTo>
                                    <a:pt x="474" y="197"/>
                                  </a:lnTo>
                                  <a:lnTo>
                                    <a:pt x="442" y="17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Freeform 119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478 12135"/>
                                <a:gd name="T1" fmla="*/ T0 w 534"/>
                                <a:gd name="T2" fmla="+- 0 610 441"/>
                                <a:gd name="T3" fmla="*/ 610 h 331"/>
                                <a:gd name="T4" fmla="+- 0 12451 12135"/>
                                <a:gd name="T5" fmla="*/ T4 w 534"/>
                                <a:gd name="T6" fmla="+- 0 628 441"/>
                                <a:gd name="T7" fmla="*/ 628 h 331"/>
                                <a:gd name="T8" fmla="+- 0 12483 12135"/>
                                <a:gd name="T9" fmla="*/ T8 w 534"/>
                                <a:gd name="T10" fmla="+- 0 647 441"/>
                                <a:gd name="T11" fmla="*/ 647 h 331"/>
                                <a:gd name="T12" fmla="+- 0 12510 12135"/>
                                <a:gd name="T13" fmla="*/ T12 w 534"/>
                                <a:gd name="T14" fmla="+- 0 629 441"/>
                                <a:gd name="T15" fmla="*/ 629 h 331"/>
                                <a:gd name="T16" fmla="+- 0 12478 12135"/>
                                <a:gd name="T17" fmla="*/ T16 w 534"/>
                                <a:gd name="T18" fmla="+- 0 610 441"/>
                                <a:gd name="T19" fmla="*/ 610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43" y="169"/>
                                  </a:moveTo>
                                  <a:lnTo>
                                    <a:pt x="316" y="187"/>
                                  </a:lnTo>
                                  <a:lnTo>
                                    <a:pt x="348" y="206"/>
                                  </a:lnTo>
                                  <a:lnTo>
                                    <a:pt x="375" y="188"/>
                                  </a:lnTo>
                                  <a:lnTo>
                                    <a:pt x="343" y="16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" name="Freeform 118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379 12135"/>
                                <a:gd name="T1" fmla="*/ T0 w 534"/>
                                <a:gd name="T2" fmla="+- 0 601 441"/>
                                <a:gd name="T3" fmla="*/ 601 h 331"/>
                                <a:gd name="T4" fmla="+- 0 12352 12135"/>
                                <a:gd name="T5" fmla="*/ T4 w 534"/>
                                <a:gd name="T6" fmla="+- 0 619 441"/>
                                <a:gd name="T7" fmla="*/ 619 h 331"/>
                                <a:gd name="T8" fmla="+- 0 12384 12135"/>
                                <a:gd name="T9" fmla="*/ T8 w 534"/>
                                <a:gd name="T10" fmla="+- 0 638 441"/>
                                <a:gd name="T11" fmla="*/ 638 h 331"/>
                                <a:gd name="T12" fmla="+- 0 12411 12135"/>
                                <a:gd name="T13" fmla="*/ T12 w 534"/>
                                <a:gd name="T14" fmla="+- 0 620 441"/>
                                <a:gd name="T15" fmla="*/ 620 h 331"/>
                                <a:gd name="T16" fmla="+- 0 12379 12135"/>
                                <a:gd name="T17" fmla="*/ T16 w 534"/>
                                <a:gd name="T18" fmla="+- 0 601 441"/>
                                <a:gd name="T19" fmla="*/ 601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44" y="160"/>
                                  </a:moveTo>
                                  <a:lnTo>
                                    <a:pt x="217" y="178"/>
                                  </a:lnTo>
                                  <a:lnTo>
                                    <a:pt x="249" y="197"/>
                                  </a:lnTo>
                                  <a:lnTo>
                                    <a:pt x="276" y="179"/>
                                  </a:lnTo>
                                  <a:lnTo>
                                    <a:pt x="244" y="16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" name="Freeform 117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518 12135"/>
                                <a:gd name="T1" fmla="*/ T0 w 534"/>
                                <a:gd name="T2" fmla="+- 0 584 441"/>
                                <a:gd name="T3" fmla="*/ 584 h 331"/>
                                <a:gd name="T4" fmla="+- 0 12491 12135"/>
                                <a:gd name="T5" fmla="*/ T4 w 534"/>
                                <a:gd name="T6" fmla="+- 0 601 441"/>
                                <a:gd name="T7" fmla="*/ 601 h 331"/>
                                <a:gd name="T8" fmla="+- 0 12523 12135"/>
                                <a:gd name="T9" fmla="*/ T8 w 534"/>
                                <a:gd name="T10" fmla="+- 0 620 441"/>
                                <a:gd name="T11" fmla="*/ 620 h 331"/>
                                <a:gd name="T12" fmla="+- 0 12550 12135"/>
                                <a:gd name="T13" fmla="*/ T12 w 534"/>
                                <a:gd name="T14" fmla="+- 0 603 441"/>
                                <a:gd name="T15" fmla="*/ 603 h 331"/>
                                <a:gd name="T16" fmla="+- 0 12518 12135"/>
                                <a:gd name="T17" fmla="*/ T16 w 534"/>
                                <a:gd name="T18" fmla="+- 0 584 441"/>
                                <a:gd name="T19" fmla="*/ 584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83" y="143"/>
                                  </a:moveTo>
                                  <a:lnTo>
                                    <a:pt x="356" y="160"/>
                                  </a:lnTo>
                                  <a:lnTo>
                                    <a:pt x="388" y="179"/>
                                  </a:lnTo>
                                  <a:lnTo>
                                    <a:pt x="415" y="162"/>
                                  </a:lnTo>
                                  <a:lnTo>
                                    <a:pt x="383" y="14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" name="Freeform 116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419 12135"/>
                                <a:gd name="T1" fmla="*/ T0 w 534"/>
                                <a:gd name="T2" fmla="+- 0 575 441"/>
                                <a:gd name="T3" fmla="*/ 575 h 331"/>
                                <a:gd name="T4" fmla="+- 0 12392 12135"/>
                                <a:gd name="T5" fmla="*/ T4 w 534"/>
                                <a:gd name="T6" fmla="+- 0 592 441"/>
                                <a:gd name="T7" fmla="*/ 592 h 331"/>
                                <a:gd name="T8" fmla="+- 0 12424 12135"/>
                                <a:gd name="T9" fmla="*/ T8 w 534"/>
                                <a:gd name="T10" fmla="+- 0 611 441"/>
                                <a:gd name="T11" fmla="*/ 611 h 331"/>
                                <a:gd name="T12" fmla="+- 0 12451 12135"/>
                                <a:gd name="T13" fmla="*/ T12 w 534"/>
                                <a:gd name="T14" fmla="+- 0 594 441"/>
                                <a:gd name="T15" fmla="*/ 594 h 331"/>
                                <a:gd name="T16" fmla="+- 0 12419 12135"/>
                                <a:gd name="T17" fmla="*/ T16 w 534"/>
                                <a:gd name="T18" fmla="+- 0 575 441"/>
                                <a:gd name="T19" fmla="*/ 575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84" y="134"/>
                                  </a:moveTo>
                                  <a:lnTo>
                                    <a:pt x="257" y="151"/>
                                  </a:lnTo>
                                  <a:lnTo>
                                    <a:pt x="289" y="170"/>
                                  </a:lnTo>
                                  <a:lnTo>
                                    <a:pt x="316" y="153"/>
                                  </a:lnTo>
                                  <a:lnTo>
                                    <a:pt x="284" y="134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" name="Freeform 115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320 12135"/>
                                <a:gd name="T1" fmla="*/ T0 w 534"/>
                                <a:gd name="T2" fmla="+- 0 566 441"/>
                                <a:gd name="T3" fmla="*/ 566 h 331"/>
                                <a:gd name="T4" fmla="+- 0 12293 12135"/>
                                <a:gd name="T5" fmla="*/ T4 w 534"/>
                                <a:gd name="T6" fmla="+- 0 583 441"/>
                                <a:gd name="T7" fmla="*/ 583 h 331"/>
                                <a:gd name="T8" fmla="+- 0 12325 12135"/>
                                <a:gd name="T9" fmla="*/ T8 w 534"/>
                                <a:gd name="T10" fmla="+- 0 602 441"/>
                                <a:gd name="T11" fmla="*/ 602 h 331"/>
                                <a:gd name="T12" fmla="+- 0 12352 12135"/>
                                <a:gd name="T13" fmla="*/ T12 w 534"/>
                                <a:gd name="T14" fmla="+- 0 585 441"/>
                                <a:gd name="T15" fmla="*/ 585 h 331"/>
                                <a:gd name="T16" fmla="+- 0 12320 12135"/>
                                <a:gd name="T17" fmla="*/ T16 w 534"/>
                                <a:gd name="T18" fmla="+- 0 566 441"/>
                                <a:gd name="T19" fmla="*/ 566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85" y="125"/>
                                  </a:moveTo>
                                  <a:lnTo>
                                    <a:pt x="158" y="142"/>
                                  </a:lnTo>
                                  <a:lnTo>
                                    <a:pt x="190" y="161"/>
                                  </a:lnTo>
                                  <a:lnTo>
                                    <a:pt x="217" y="144"/>
                                  </a:lnTo>
                                  <a:lnTo>
                                    <a:pt x="185" y="12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" name="Freeform 114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221 12135"/>
                                <a:gd name="T1" fmla="*/ T0 w 534"/>
                                <a:gd name="T2" fmla="+- 0 556 441"/>
                                <a:gd name="T3" fmla="*/ 556 h 331"/>
                                <a:gd name="T4" fmla="+- 0 12194 12135"/>
                                <a:gd name="T5" fmla="*/ T4 w 534"/>
                                <a:gd name="T6" fmla="+- 0 574 441"/>
                                <a:gd name="T7" fmla="*/ 574 h 331"/>
                                <a:gd name="T8" fmla="+- 0 12226 12135"/>
                                <a:gd name="T9" fmla="*/ T8 w 534"/>
                                <a:gd name="T10" fmla="+- 0 593 441"/>
                                <a:gd name="T11" fmla="*/ 593 h 331"/>
                                <a:gd name="T12" fmla="+- 0 12253 12135"/>
                                <a:gd name="T13" fmla="*/ T12 w 534"/>
                                <a:gd name="T14" fmla="+- 0 575 441"/>
                                <a:gd name="T15" fmla="*/ 575 h 331"/>
                                <a:gd name="T16" fmla="+- 0 12221 12135"/>
                                <a:gd name="T17" fmla="*/ T16 w 534"/>
                                <a:gd name="T18" fmla="+- 0 556 441"/>
                                <a:gd name="T19" fmla="*/ 556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86" y="115"/>
                                  </a:moveTo>
                                  <a:lnTo>
                                    <a:pt x="59" y="133"/>
                                  </a:lnTo>
                                  <a:lnTo>
                                    <a:pt x="91" y="152"/>
                                  </a:lnTo>
                                  <a:lnTo>
                                    <a:pt x="118" y="134"/>
                                  </a:lnTo>
                                  <a:lnTo>
                                    <a:pt x="86" y="11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" name="Freeform 113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458 12135"/>
                                <a:gd name="T1" fmla="*/ T0 w 534"/>
                                <a:gd name="T2" fmla="+- 0 548 441"/>
                                <a:gd name="T3" fmla="*/ 548 h 331"/>
                                <a:gd name="T4" fmla="+- 0 12432 12135"/>
                                <a:gd name="T5" fmla="*/ T4 w 534"/>
                                <a:gd name="T6" fmla="+- 0 566 441"/>
                                <a:gd name="T7" fmla="*/ 566 h 331"/>
                                <a:gd name="T8" fmla="+- 0 12464 12135"/>
                                <a:gd name="T9" fmla="*/ T8 w 534"/>
                                <a:gd name="T10" fmla="+- 0 585 441"/>
                                <a:gd name="T11" fmla="*/ 585 h 331"/>
                                <a:gd name="T12" fmla="+- 0 12490 12135"/>
                                <a:gd name="T13" fmla="*/ T12 w 534"/>
                                <a:gd name="T14" fmla="+- 0 567 441"/>
                                <a:gd name="T15" fmla="*/ 567 h 331"/>
                                <a:gd name="T16" fmla="+- 0 12458 12135"/>
                                <a:gd name="T17" fmla="*/ T16 w 534"/>
                                <a:gd name="T18" fmla="+- 0 548 441"/>
                                <a:gd name="T19" fmla="*/ 548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323" y="107"/>
                                  </a:moveTo>
                                  <a:lnTo>
                                    <a:pt x="297" y="125"/>
                                  </a:lnTo>
                                  <a:lnTo>
                                    <a:pt x="329" y="144"/>
                                  </a:lnTo>
                                  <a:lnTo>
                                    <a:pt x="355" y="126"/>
                                  </a:lnTo>
                                  <a:lnTo>
                                    <a:pt x="323" y="10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2" name="Freeform 112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359 12135"/>
                                <a:gd name="T1" fmla="*/ T0 w 534"/>
                                <a:gd name="T2" fmla="+- 0 539 441"/>
                                <a:gd name="T3" fmla="*/ 539 h 331"/>
                                <a:gd name="T4" fmla="+- 0 12333 12135"/>
                                <a:gd name="T5" fmla="*/ T4 w 534"/>
                                <a:gd name="T6" fmla="+- 0 556 441"/>
                                <a:gd name="T7" fmla="*/ 556 h 331"/>
                                <a:gd name="T8" fmla="+- 0 12365 12135"/>
                                <a:gd name="T9" fmla="*/ T8 w 534"/>
                                <a:gd name="T10" fmla="+- 0 575 441"/>
                                <a:gd name="T11" fmla="*/ 575 h 331"/>
                                <a:gd name="T12" fmla="+- 0 12391 12135"/>
                                <a:gd name="T13" fmla="*/ T12 w 534"/>
                                <a:gd name="T14" fmla="+- 0 558 441"/>
                                <a:gd name="T15" fmla="*/ 558 h 331"/>
                                <a:gd name="T16" fmla="+- 0 12359 12135"/>
                                <a:gd name="T17" fmla="*/ T16 w 534"/>
                                <a:gd name="T18" fmla="+- 0 539 441"/>
                                <a:gd name="T19" fmla="*/ 539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24" y="98"/>
                                  </a:moveTo>
                                  <a:lnTo>
                                    <a:pt x="198" y="115"/>
                                  </a:lnTo>
                                  <a:lnTo>
                                    <a:pt x="230" y="134"/>
                                  </a:lnTo>
                                  <a:lnTo>
                                    <a:pt x="256" y="117"/>
                                  </a:lnTo>
                                  <a:lnTo>
                                    <a:pt x="224" y="9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" name="Freeform 111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260 12135"/>
                                <a:gd name="T1" fmla="*/ T0 w 534"/>
                                <a:gd name="T2" fmla="+- 0 530 441"/>
                                <a:gd name="T3" fmla="*/ 530 h 331"/>
                                <a:gd name="T4" fmla="+- 0 12234 12135"/>
                                <a:gd name="T5" fmla="*/ T4 w 534"/>
                                <a:gd name="T6" fmla="+- 0 547 441"/>
                                <a:gd name="T7" fmla="*/ 547 h 331"/>
                                <a:gd name="T8" fmla="+- 0 12266 12135"/>
                                <a:gd name="T9" fmla="*/ T8 w 534"/>
                                <a:gd name="T10" fmla="+- 0 566 441"/>
                                <a:gd name="T11" fmla="*/ 566 h 331"/>
                                <a:gd name="T12" fmla="+- 0 12292 12135"/>
                                <a:gd name="T13" fmla="*/ T12 w 534"/>
                                <a:gd name="T14" fmla="+- 0 549 441"/>
                                <a:gd name="T15" fmla="*/ 549 h 331"/>
                                <a:gd name="T16" fmla="+- 0 12260 12135"/>
                                <a:gd name="T17" fmla="*/ T16 w 534"/>
                                <a:gd name="T18" fmla="+- 0 530 441"/>
                                <a:gd name="T19" fmla="*/ 530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25" y="89"/>
                                  </a:moveTo>
                                  <a:lnTo>
                                    <a:pt x="99" y="106"/>
                                  </a:lnTo>
                                  <a:lnTo>
                                    <a:pt x="131" y="125"/>
                                  </a:lnTo>
                                  <a:lnTo>
                                    <a:pt x="157" y="108"/>
                                  </a:lnTo>
                                  <a:lnTo>
                                    <a:pt x="125" y="89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4" name="Freeform 110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161 12135"/>
                                <a:gd name="T1" fmla="*/ T0 w 534"/>
                                <a:gd name="T2" fmla="+- 0 521 441"/>
                                <a:gd name="T3" fmla="*/ 521 h 331"/>
                                <a:gd name="T4" fmla="+- 0 12135 12135"/>
                                <a:gd name="T5" fmla="*/ T4 w 534"/>
                                <a:gd name="T6" fmla="+- 0 538 441"/>
                                <a:gd name="T7" fmla="*/ 538 h 331"/>
                                <a:gd name="T8" fmla="+- 0 12167 12135"/>
                                <a:gd name="T9" fmla="*/ T8 w 534"/>
                                <a:gd name="T10" fmla="+- 0 557 441"/>
                                <a:gd name="T11" fmla="*/ 557 h 331"/>
                                <a:gd name="T12" fmla="+- 0 12193 12135"/>
                                <a:gd name="T13" fmla="*/ T12 w 534"/>
                                <a:gd name="T14" fmla="+- 0 540 441"/>
                                <a:gd name="T15" fmla="*/ 540 h 331"/>
                                <a:gd name="T16" fmla="+- 0 12161 12135"/>
                                <a:gd name="T17" fmla="*/ T16 w 534"/>
                                <a:gd name="T18" fmla="+- 0 521 441"/>
                                <a:gd name="T19" fmla="*/ 521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6" y="80"/>
                                  </a:moveTo>
                                  <a:lnTo>
                                    <a:pt x="0" y="97"/>
                                  </a:lnTo>
                                  <a:lnTo>
                                    <a:pt x="32" y="116"/>
                                  </a:lnTo>
                                  <a:lnTo>
                                    <a:pt x="58" y="99"/>
                                  </a:lnTo>
                                  <a:lnTo>
                                    <a:pt x="26" y="8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5" name="Freeform 109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399 12135"/>
                                <a:gd name="T1" fmla="*/ T0 w 534"/>
                                <a:gd name="T2" fmla="+- 0 512 441"/>
                                <a:gd name="T3" fmla="*/ 512 h 331"/>
                                <a:gd name="T4" fmla="+- 0 12372 12135"/>
                                <a:gd name="T5" fmla="*/ T4 w 534"/>
                                <a:gd name="T6" fmla="+- 0 530 441"/>
                                <a:gd name="T7" fmla="*/ 530 h 331"/>
                                <a:gd name="T8" fmla="+- 0 12404 12135"/>
                                <a:gd name="T9" fmla="*/ T8 w 534"/>
                                <a:gd name="T10" fmla="+- 0 549 441"/>
                                <a:gd name="T11" fmla="*/ 549 h 331"/>
                                <a:gd name="T12" fmla="+- 0 12431 12135"/>
                                <a:gd name="T13" fmla="*/ T12 w 534"/>
                                <a:gd name="T14" fmla="+- 0 531 441"/>
                                <a:gd name="T15" fmla="*/ 531 h 331"/>
                                <a:gd name="T16" fmla="+- 0 12399 12135"/>
                                <a:gd name="T17" fmla="*/ T16 w 534"/>
                                <a:gd name="T18" fmla="+- 0 512 441"/>
                                <a:gd name="T19" fmla="*/ 512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64" y="71"/>
                                  </a:moveTo>
                                  <a:lnTo>
                                    <a:pt x="237" y="89"/>
                                  </a:lnTo>
                                  <a:lnTo>
                                    <a:pt x="269" y="108"/>
                                  </a:lnTo>
                                  <a:lnTo>
                                    <a:pt x="296" y="90"/>
                                  </a:lnTo>
                                  <a:lnTo>
                                    <a:pt x="264" y="7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" name="Freeform 108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300 12135"/>
                                <a:gd name="T1" fmla="*/ T0 w 534"/>
                                <a:gd name="T2" fmla="+- 0 503 441"/>
                                <a:gd name="T3" fmla="*/ 503 h 331"/>
                                <a:gd name="T4" fmla="+- 0 12273 12135"/>
                                <a:gd name="T5" fmla="*/ T4 w 534"/>
                                <a:gd name="T6" fmla="+- 0 521 441"/>
                                <a:gd name="T7" fmla="*/ 521 h 331"/>
                                <a:gd name="T8" fmla="+- 0 12305 12135"/>
                                <a:gd name="T9" fmla="*/ T8 w 534"/>
                                <a:gd name="T10" fmla="+- 0 540 441"/>
                                <a:gd name="T11" fmla="*/ 540 h 331"/>
                                <a:gd name="T12" fmla="+- 0 12332 12135"/>
                                <a:gd name="T13" fmla="*/ T12 w 534"/>
                                <a:gd name="T14" fmla="+- 0 522 441"/>
                                <a:gd name="T15" fmla="*/ 522 h 331"/>
                                <a:gd name="T16" fmla="+- 0 12300 12135"/>
                                <a:gd name="T17" fmla="*/ T16 w 534"/>
                                <a:gd name="T18" fmla="+- 0 503 441"/>
                                <a:gd name="T19" fmla="*/ 503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65" y="62"/>
                                  </a:moveTo>
                                  <a:lnTo>
                                    <a:pt x="138" y="80"/>
                                  </a:lnTo>
                                  <a:lnTo>
                                    <a:pt x="170" y="99"/>
                                  </a:lnTo>
                                  <a:lnTo>
                                    <a:pt x="197" y="81"/>
                                  </a:lnTo>
                                  <a:lnTo>
                                    <a:pt x="165" y="62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" name="Freeform 107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201 12135"/>
                                <a:gd name="T1" fmla="*/ T0 w 534"/>
                                <a:gd name="T2" fmla="+- 0 494 441"/>
                                <a:gd name="T3" fmla="*/ 494 h 331"/>
                                <a:gd name="T4" fmla="+- 0 12174 12135"/>
                                <a:gd name="T5" fmla="*/ T4 w 534"/>
                                <a:gd name="T6" fmla="+- 0 512 441"/>
                                <a:gd name="T7" fmla="*/ 512 h 331"/>
                                <a:gd name="T8" fmla="+- 0 12206 12135"/>
                                <a:gd name="T9" fmla="*/ T8 w 534"/>
                                <a:gd name="T10" fmla="+- 0 531 441"/>
                                <a:gd name="T11" fmla="*/ 531 h 331"/>
                                <a:gd name="T12" fmla="+- 0 12233 12135"/>
                                <a:gd name="T13" fmla="*/ T12 w 534"/>
                                <a:gd name="T14" fmla="+- 0 513 441"/>
                                <a:gd name="T15" fmla="*/ 513 h 331"/>
                                <a:gd name="T16" fmla="+- 0 12201 12135"/>
                                <a:gd name="T17" fmla="*/ T16 w 534"/>
                                <a:gd name="T18" fmla="+- 0 494 441"/>
                                <a:gd name="T19" fmla="*/ 494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66" y="53"/>
                                  </a:moveTo>
                                  <a:lnTo>
                                    <a:pt x="39" y="71"/>
                                  </a:lnTo>
                                  <a:lnTo>
                                    <a:pt x="71" y="90"/>
                                  </a:lnTo>
                                  <a:lnTo>
                                    <a:pt x="98" y="72"/>
                                  </a:lnTo>
                                  <a:lnTo>
                                    <a:pt x="66" y="5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Freeform 106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339 12135"/>
                                <a:gd name="T1" fmla="*/ T0 w 534"/>
                                <a:gd name="T2" fmla="+- 0 477 441"/>
                                <a:gd name="T3" fmla="*/ 477 h 331"/>
                                <a:gd name="T4" fmla="+- 0 12313 12135"/>
                                <a:gd name="T5" fmla="*/ T4 w 534"/>
                                <a:gd name="T6" fmla="+- 0 494 441"/>
                                <a:gd name="T7" fmla="*/ 494 h 331"/>
                                <a:gd name="T8" fmla="+- 0 12345 12135"/>
                                <a:gd name="T9" fmla="*/ T8 w 534"/>
                                <a:gd name="T10" fmla="+- 0 513 441"/>
                                <a:gd name="T11" fmla="*/ 513 h 331"/>
                                <a:gd name="T12" fmla="+- 0 12371 12135"/>
                                <a:gd name="T13" fmla="*/ T12 w 534"/>
                                <a:gd name="T14" fmla="+- 0 496 441"/>
                                <a:gd name="T15" fmla="*/ 496 h 331"/>
                                <a:gd name="T16" fmla="+- 0 12339 12135"/>
                                <a:gd name="T17" fmla="*/ T16 w 534"/>
                                <a:gd name="T18" fmla="+- 0 477 441"/>
                                <a:gd name="T19" fmla="*/ 477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204" y="36"/>
                                  </a:moveTo>
                                  <a:lnTo>
                                    <a:pt x="178" y="53"/>
                                  </a:lnTo>
                                  <a:lnTo>
                                    <a:pt x="210" y="72"/>
                                  </a:lnTo>
                                  <a:lnTo>
                                    <a:pt x="236" y="55"/>
                                  </a:lnTo>
                                  <a:lnTo>
                                    <a:pt x="204" y="3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" name="Freeform 105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240 12135"/>
                                <a:gd name="T1" fmla="*/ T0 w 534"/>
                                <a:gd name="T2" fmla="+- 0 467 441"/>
                                <a:gd name="T3" fmla="*/ 467 h 331"/>
                                <a:gd name="T4" fmla="+- 0 12214 12135"/>
                                <a:gd name="T5" fmla="*/ T4 w 534"/>
                                <a:gd name="T6" fmla="+- 0 485 441"/>
                                <a:gd name="T7" fmla="*/ 485 h 331"/>
                                <a:gd name="T8" fmla="+- 0 12246 12135"/>
                                <a:gd name="T9" fmla="*/ T8 w 534"/>
                                <a:gd name="T10" fmla="+- 0 504 441"/>
                                <a:gd name="T11" fmla="*/ 504 h 331"/>
                                <a:gd name="T12" fmla="+- 0 12272 12135"/>
                                <a:gd name="T13" fmla="*/ T12 w 534"/>
                                <a:gd name="T14" fmla="+- 0 486 441"/>
                                <a:gd name="T15" fmla="*/ 486 h 331"/>
                                <a:gd name="T16" fmla="+- 0 12240 12135"/>
                                <a:gd name="T17" fmla="*/ T16 w 534"/>
                                <a:gd name="T18" fmla="+- 0 467 441"/>
                                <a:gd name="T19" fmla="*/ 467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05" y="26"/>
                                  </a:moveTo>
                                  <a:lnTo>
                                    <a:pt x="79" y="44"/>
                                  </a:lnTo>
                                  <a:lnTo>
                                    <a:pt x="111" y="63"/>
                                  </a:lnTo>
                                  <a:lnTo>
                                    <a:pt x="137" y="45"/>
                                  </a:lnTo>
                                  <a:lnTo>
                                    <a:pt x="105" y="26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" name="Freeform 104"/>
                          <wps:cNvSpPr>
                            <a:spLocks/>
                          </wps:cNvSpPr>
                          <wps:spPr bwMode="auto">
                            <a:xfrm>
                              <a:off x="12135" y="441"/>
                              <a:ext cx="534" cy="331"/>
                            </a:xfrm>
                            <a:custGeom>
                              <a:avLst/>
                              <a:gdLst>
                                <a:gd name="T0" fmla="+- 0 12280 12135"/>
                                <a:gd name="T1" fmla="*/ T0 w 534"/>
                                <a:gd name="T2" fmla="+- 0 441 441"/>
                                <a:gd name="T3" fmla="*/ 441 h 331"/>
                                <a:gd name="T4" fmla="+- 0 12253 12135"/>
                                <a:gd name="T5" fmla="*/ T4 w 534"/>
                                <a:gd name="T6" fmla="+- 0 458 441"/>
                                <a:gd name="T7" fmla="*/ 458 h 331"/>
                                <a:gd name="T8" fmla="+- 0 12285 12135"/>
                                <a:gd name="T9" fmla="*/ T8 w 534"/>
                                <a:gd name="T10" fmla="+- 0 477 441"/>
                                <a:gd name="T11" fmla="*/ 477 h 331"/>
                                <a:gd name="T12" fmla="+- 0 12312 12135"/>
                                <a:gd name="T13" fmla="*/ T12 w 534"/>
                                <a:gd name="T14" fmla="+- 0 460 441"/>
                                <a:gd name="T15" fmla="*/ 460 h 331"/>
                                <a:gd name="T16" fmla="+- 0 12280 12135"/>
                                <a:gd name="T17" fmla="*/ T16 w 534"/>
                                <a:gd name="T18" fmla="+- 0 441 441"/>
                                <a:gd name="T19" fmla="*/ 441 h 33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31">
                                  <a:moveTo>
                                    <a:pt x="145" y="0"/>
                                  </a:moveTo>
                                  <a:lnTo>
                                    <a:pt x="118" y="17"/>
                                  </a:lnTo>
                                  <a:lnTo>
                                    <a:pt x="150" y="36"/>
                                  </a:lnTo>
                                  <a:lnTo>
                                    <a:pt x="177" y="19"/>
                                  </a:lnTo>
                                  <a:lnTo>
                                    <a:pt x="145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50"/>
                        <wpg:cNvGrpSpPr>
                          <a:grpSpLocks/>
                        </wpg:cNvGrpSpPr>
                        <wpg:grpSpPr bwMode="auto">
                          <a:xfrm>
                            <a:off x="12135" y="458"/>
                            <a:ext cx="534" cy="321"/>
                            <a:chOff x="12135" y="458"/>
                            <a:chExt cx="534" cy="321"/>
                          </a:xfrm>
                        </wpg:grpSpPr>
                        <wps:wsp>
                          <wps:cNvPr id="92" name="Freeform 102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53 12135"/>
                                <a:gd name="T1" fmla="*/ T0 w 534"/>
                                <a:gd name="T2" fmla="+- 0 458 458"/>
                                <a:gd name="T3" fmla="*/ 458 h 321"/>
                                <a:gd name="T4" fmla="+- 0 12253 12135"/>
                                <a:gd name="T5" fmla="*/ T4 w 534"/>
                                <a:gd name="T6" fmla="+- 0 466 458"/>
                                <a:gd name="T7" fmla="*/ 466 h 321"/>
                                <a:gd name="T8" fmla="+- 0 12285 12135"/>
                                <a:gd name="T9" fmla="*/ T8 w 534"/>
                                <a:gd name="T10" fmla="+- 0 485 458"/>
                                <a:gd name="T11" fmla="*/ 485 h 321"/>
                                <a:gd name="T12" fmla="+- 0 12285 12135"/>
                                <a:gd name="T13" fmla="*/ T12 w 534"/>
                                <a:gd name="T14" fmla="+- 0 477 458"/>
                                <a:gd name="T15" fmla="*/ 477 h 321"/>
                                <a:gd name="T16" fmla="+- 0 12253 12135"/>
                                <a:gd name="T17" fmla="*/ T16 w 534"/>
                                <a:gd name="T18" fmla="+- 0 458 458"/>
                                <a:gd name="T19" fmla="*/ 45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18" y="0"/>
                                  </a:moveTo>
                                  <a:lnTo>
                                    <a:pt x="118" y="8"/>
                                  </a:lnTo>
                                  <a:lnTo>
                                    <a:pt x="150" y="27"/>
                                  </a:lnTo>
                                  <a:lnTo>
                                    <a:pt x="150" y="19"/>
                                  </a:lnTo>
                                  <a:lnTo>
                                    <a:pt x="118" y="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" name="Freeform 101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12 12135"/>
                                <a:gd name="T1" fmla="*/ T0 w 534"/>
                                <a:gd name="T2" fmla="+- 0 460 458"/>
                                <a:gd name="T3" fmla="*/ 460 h 321"/>
                                <a:gd name="T4" fmla="+- 0 12285 12135"/>
                                <a:gd name="T5" fmla="*/ T4 w 534"/>
                                <a:gd name="T6" fmla="+- 0 477 458"/>
                                <a:gd name="T7" fmla="*/ 477 h 321"/>
                                <a:gd name="T8" fmla="+- 0 12285 12135"/>
                                <a:gd name="T9" fmla="*/ T8 w 534"/>
                                <a:gd name="T10" fmla="+- 0 485 458"/>
                                <a:gd name="T11" fmla="*/ 485 h 321"/>
                                <a:gd name="T12" fmla="+- 0 12312 12135"/>
                                <a:gd name="T13" fmla="*/ T12 w 534"/>
                                <a:gd name="T14" fmla="+- 0 467 458"/>
                                <a:gd name="T15" fmla="*/ 467 h 321"/>
                                <a:gd name="T16" fmla="+- 0 12312 12135"/>
                                <a:gd name="T17" fmla="*/ T16 w 534"/>
                                <a:gd name="T18" fmla="+- 0 460 458"/>
                                <a:gd name="T19" fmla="*/ 46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77" y="2"/>
                                  </a:moveTo>
                                  <a:lnTo>
                                    <a:pt x="150" y="19"/>
                                  </a:lnTo>
                                  <a:lnTo>
                                    <a:pt x="150" y="27"/>
                                  </a:lnTo>
                                  <a:lnTo>
                                    <a:pt x="177" y="9"/>
                                  </a:lnTo>
                                  <a:lnTo>
                                    <a:pt x="177" y="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" name="Freeform 100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13 12135"/>
                                <a:gd name="T1" fmla="*/ T0 w 534"/>
                                <a:gd name="T2" fmla="+- 0 494 458"/>
                                <a:gd name="T3" fmla="*/ 494 h 321"/>
                                <a:gd name="T4" fmla="+- 0 12313 12135"/>
                                <a:gd name="T5" fmla="*/ T4 w 534"/>
                                <a:gd name="T6" fmla="+- 0 502 458"/>
                                <a:gd name="T7" fmla="*/ 502 h 321"/>
                                <a:gd name="T8" fmla="+- 0 12345 12135"/>
                                <a:gd name="T9" fmla="*/ T8 w 534"/>
                                <a:gd name="T10" fmla="+- 0 521 458"/>
                                <a:gd name="T11" fmla="*/ 521 h 321"/>
                                <a:gd name="T12" fmla="+- 0 12345 12135"/>
                                <a:gd name="T13" fmla="*/ T12 w 534"/>
                                <a:gd name="T14" fmla="+- 0 513 458"/>
                                <a:gd name="T15" fmla="*/ 513 h 321"/>
                                <a:gd name="T16" fmla="+- 0 12313 12135"/>
                                <a:gd name="T17" fmla="*/ T16 w 534"/>
                                <a:gd name="T18" fmla="+- 0 494 458"/>
                                <a:gd name="T19" fmla="*/ 49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78" y="36"/>
                                  </a:moveTo>
                                  <a:lnTo>
                                    <a:pt x="178" y="44"/>
                                  </a:lnTo>
                                  <a:lnTo>
                                    <a:pt x="210" y="63"/>
                                  </a:lnTo>
                                  <a:lnTo>
                                    <a:pt x="210" y="55"/>
                                  </a:lnTo>
                                  <a:lnTo>
                                    <a:pt x="178" y="3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" name="Freeform 99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71 12135"/>
                                <a:gd name="T1" fmla="*/ T0 w 534"/>
                                <a:gd name="T2" fmla="+- 0 496 458"/>
                                <a:gd name="T3" fmla="*/ 496 h 321"/>
                                <a:gd name="T4" fmla="+- 0 12345 12135"/>
                                <a:gd name="T5" fmla="*/ T4 w 534"/>
                                <a:gd name="T6" fmla="+- 0 513 458"/>
                                <a:gd name="T7" fmla="*/ 513 h 321"/>
                                <a:gd name="T8" fmla="+- 0 12345 12135"/>
                                <a:gd name="T9" fmla="*/ T8 w 534"/>
                                <a:gd name="T10" fmla="+- 0 521 458"/>
                                <a:gd name="T11" fmla="*/ 521 h 321"/>
                                <a:gd name="T12" fmla="+- 0 12371 12135"/>
                                <a:gd name="T13" fmla="*/ T12 w 534"/>
                                <a:gd name="T14" fmla="+- 0 503 458"/>
                                <a:gd name="T15" fmla="*/ 503 h 321"/>
                                <a:gd name="T16" fmla="+- 0 12371 12135"/>
                                <a:gd name="T17" fmla="*/ T16 w 534"/>
                                <a:gd name="T18" fmla="+- 0 496 458"/>
                                <a:gd name="T19" fmla="*/ 49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36" y="38"/>
                                  </a:moveTo>
                                  <a:lnTo>
                                    <a:pt x="210" y="55"/>
                                  </a:lnTo>
                                  <a:lnTo>
                                    <a:pt x="210" y="63"/>
                                  </a:lnTo>
                                  <a:lnTo>
                                    <a:pt x="236" y="45"/>
                                  </a:lnTo>
                                  <a:lnTo>
                                    <a:pt x="236" y="3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" name="Freeform 98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72 12135"/>
                                <a:gd name="T1" fmla="*/ T0 w 534"/>
                                <a:gd name="T2" fmla="+- 0 530 458"/>
                                <a:gd name="T3" fmla="*/ 530 h 321"/>
                                <a:gd name="T4" fmla="+- 0 12372 12135"/>
                                <a:gd name="T5" fmla="*/ T4 w 534"/>
                                <a:gd name="T6" fmla="+- 0 537 458"/>
                                <a:gd name="T7" fmla="*/ 537 h 321"/>
                                <a:gd name="T8" fmla="+- 0 12404 12135"/>
                                <a:gd name="T9" fmla="*/ T8 w 534"/>
                                <a:gd name="T10" fmla="+- 0 556 458"/>
                                <a:gd name="T11" fmla="*/ 556 h 321"/>
                                <a:gd name="T12" fmla="+- 0 12404 12135"/>
                                <a:gd name="T13" fmla="*/ T12 w 534"/>
                                <a:gd name="T14" fmla="+- 0 549 458"/>
                                <a:gd name="T15" fmla="*/ 549 h 321"/>
                                <a:gd name="T16" fmla="+- 0 12372 12135"/>
                                <a:gd name="T17" fmla="*/ T16 w 534"/>
                                <a:gd name="T18" fmla="+- 0 530 458"/>
                                <a:gd name="T19" fmla="*/ 53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37" y="72"/>
                                  </a:moveTo>
                                  <a:lnTo>
                                    <a:pt x="237" y="79"/>
                                  </a:lnTo>
                                  <a:lnTo>
                                    <a:pt x="269" y="98"/>
                                  </a:lnTo>
                                  <a:lnTo>
                                    <a:pt x="269" y="91"/>
                                  </a:lnTo>
                                  <a:lnTo>
                                    <a:pt x="237" y="7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7" name="Freeform 97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31 12135"/>
                                <a:gd name="T1" fmla="*/ T0 w 534"/>
                                <a:gd name="T2" fmla="+- 0 531 458"/>
                                <a:gd name="T3" fmla="*/ 531 h 321"/>
                                <a:gd name="T4" fmla="+- 0 12404 12135"/>
                                <a:gd name="T5" fmla="*/ T4 w 534"/>
                                <a:gd name="T6" fmla="+- 0 549 458"/>
                                <a:gd name="T7" fmla="*/ 549 h 321"/>
                                <a:gd name="T8" fmla="+- 0 12404 12135"/>
                                <a:gd name="T9" fmla="*/ T8 w 534"/>
                                <a:gd name="T10" fmla="+- 0 556 458"/>
                                <a:gd name="T11" fmla="*/ 556 h 321"/>
                                <a:gd name="T12" fmla="+- 0 12431 12135"/>
                                <a:gd name="T13" fmla="*/ T12 w 534"/>
                                <a:gd name="T14" fmla="+- 0 539 458"/>
                                <a:gd name="T15" fmla="*/ 539 h 321"/>
                                <a:gd name="T16" fmla="+- 0 12431 12135"/>
                                <a:gd name="T17" fmla="*/ T16 w 534"/>
                                <a:gd name="T18" fmla="+- 0 531 458"/>
                                <a:gd name="T19" fmla="*/ 53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6" y="73"/>
                                  </a:moveTo>
                                  <a:lnTo>
                                    <a:pt x="269" y="91"/>
                                  </a:lnTo>
                                  <a:lnTo>
                                    <a:pt x="269" y="98"/>
                                  </a:lnTo>
                                  <a:lnTo>
                                    <a:pt x="296" y="81"/>
                                  </a:lnTo>
                                  <a:lnTo>
                                    <a:pt x="296" y="7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" name="Freeform 96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32 12135"/>
                                <a:gd name="T1" fmla="*/ T0 w 534"/>
                                <a:gd name="T2" fmla="+- 0 565 458"/>
                                <a:gd name="T3" fmla="*/ 565 h 321"/>
                                <a:gd name="T4" fmla="+- 0 12432 12135"/>
                                <a:gd name="T5" fmla="*/ T4 w 534"/>
                                <a:gd name="T6" fmla="+- 0 573 458"/>
                                <a:gd name="T7" fmla="*/ 573 h 321"/>
                                <a:gd name="T8" fmla="+- 0 12464 12135"/>
                                <a:gd name="T9" fmla="*/ T8 w 534"/>
                                <a:gd name="T10" fmla="+- 0 592 458"/>
                                <a:gd name="T11" fmla="*/ 592 h 321"/>
                                <a:gd name="T12" fmla="+- 0 12464 12135"/>
                                <a:gd name="T13" fmla="*/ T12 w 534"/>
                                <a:gd name="T14" fmla="+- 0 585 458"/>
                                <a:gd name="T15" fmla="*/ 585 h 321"/>
                                <a:gd name="T16" fmla="+- 0 12432 12135"/>
                                <a:gd name="T17" fmla="*/ T16 w 534"/>
                                <a:gd name="T18" fmla="+- 0 565 458"/>
                                <a:gd name="T19" fmla="*/ 56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7" y="107"/>
                                  </a:moveTo>
                                  <a:lnTo>
                                    <a:pt x="297" y="115"/>
                                  </a:lnTo>
                                  <a:lnTo>
                                    <a:pt x="329" y="134"/>
                                  </a:lnTo>
                                  <a:lnTo>
                                    <a:pt x="329" y="127"/>
                                  </a:lnTo>
                                  <a:lnTo>
                                    <a:pt x="297" y="10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9" name="Freeform 95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90 12135"/>
                                <a:gd name="T1" fmla="*/ T0 w 534"/>
                                <a:gd name="T2" fmla="+- 0 567 458"/>
                                <a:gd name="T3" fmla="*/ 567 h 321"/>
                                <a:gd name="T4" fmla="+- 0 12464 12135"/>
                                <a:gd name="T5" fmla="*/ T4 w 534"/>
                                <a:gd name="T6" fmla="+- 0 584 458"/>
                                <a:gd name="T7" fmla="*/ 584 h 321"/>
                                <a:gd name="T8" fmla="+- 0 12464 12135"/>
                                <a:gd name="T9" fmla="*/ T8 w 534"/>
                                <a:gd name="T10" fmla="+- 0 592 458"/>
                                <a:gd name="T11" fmla="*/ 592 h 321"/>
                                <a:gd name="T12" fmla="+- 0 12490 12135"/>
                                <a:gd name="T13" fmla="*/ T12 w 534"/>
                                <a:gd name="T14" fmla="+- 0 575 458"/>
                                <a:gd name="T15" fmla="*/ 575 h 321"/>
                                <a:gd name="T16" fmla="+- 0 12490 12135"/>
                                <a:gd name="T17" fmla="*/ T16 w 534"/>
                                <a:gd name="T18" fmla="+- 0 567 458"/>
                                <a:gd name="T19" fmla="*/ 56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5" y="109"/>
                                  </a:moveTo>
                                  <a:lnTo>
                                    <a:pt x="329" y="126"/>
                                  </a:lnTo>
                                  <a:lnTo>
                                    <a:pt x="329" y="134"/>
                                  </a:lnTo>
                                  <a:lnTo>
                                    <a:pt x="355" y="117"/>
                                  </a:lnTo>
                                  <a:lnTo>
                                    <a:pt x="355" y="10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" name="Freeform 94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91 12135"/>
                                <a:gd name="T1" fmla="*/ T0 w 534"/>
                                <a:gd name="T2" fmla="+- 0 601 458"/>
                                <a:gd name="T3" fmla="*/ 601 h 321"/>
                                <a:gd name="T4" fmla="+- 0 12491 12135"/>
                                <a:gd name="T5" fmla="*/ T4 w 534"/>
                                <a:gd name="T6" fmla="+- 0 609 458"/>
                                <a:gd name="T7" fmla="*/ 609 h 321"/>
                                <a:gd name="T8" fmla="+- 0 12523 12135"/>
                                <a:gd name="T9" fmla="*/ T8 w 534"/>
                                <a:gd name="T10" fmla="+- 0 628 458"/>
                                <a:gd name="T11" fmla="*/ 628 h 321"/>
                                <a:gd name="T12" fmla="+- 0 12523 12135"/>
                                <a:gd name="T13" fmla="*/ T12 w 534"/>
                                <a:gd name="T14" fmla="+- 0 620 458"/>
                                <a:gd name="T15" fmla="*/ 620 h 321"/>
                                <a:gd name="T16" fmla="+- 0 12491 12135"/>
                                <a:gd name="T17" fmla="*/ T16 w 534"/>
                                <a:gd name="T18" fmla="+- 0 601 458"/>
                                <a:gd name="T19" fmla="*/ 60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6" y="143"/>
                                  </a:moveTo>
                                  <a:lnTo>
                                    <a:pt x="356" y="151"/>
                                  </a:lnTo>
                                  <a:lnTo>
                                    <a:pt x="388" y="170"/>
                                  </a:lnTo>
                                  <a:lnTo>
                                    <a:pt x="388" y="162"/>
                                  </a:lnTo>
                                  <a:lnTo>
                                    <a:pt x="356" y="14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" name="Freeform 93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50 12135"/>
                                <a:gd name="T1" fmla="*/ T0 w 534"/>
                                <a:gd name="T2" fmla="+- 0 603 458"/>
                                <a:gd name="T3" fmla="*/ 603 h 321"/>
                                <a:gd name="T4" fmla="+- 0 12523 12135"/>
                                <a:gd name="T5" fmla="*/ T4 w 534"/>
                                <a:gd name="T6" fmla="+- 0 620 458"/>
                                <a:gd name="T7" fmla="*/ 620 h 321"/>
                                <a:gd name="T8" fmla="+- 0 12523 12135"/>
                                <a:gd name="T9" fmla="*/ T8 w 534"/>
                                <a:gd name="T10" fmla="+- 0 628 458"/>
                                <a:gd name="T11" fmla="*/ 628 h 321"/>
                                <a:gd name="T12" fmla="+- 0 12550 12135"/>
                                <a:gd name="T13" fmla="*/ T12 w 534"/>
                                <a:gd name="T14" fmla="+- 0 610 458"/>
                                <a:gd name="T15" fmla="*/ 610 h 321"/>
                                <a:gd name="T16" fmla="+- 0 12550 12135"/>
                                <a:gd name="T17" fmla="*/ T16 w 534"/>
                                <a:gd name="T18" fmla="+- 0 603 458"/>
                                <a:gd name="T19" fmla="*/ 60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15" y="145"/>
                                  </a:moveTo>
                                  <a:lnTo>
                                    <a:pt x="388" y="162"/>
                                  </a:lnTo>
                                  <a:lnTo>
                                    <a:pt x="388" y="170"/>
                                  </a:lnTo>
                                  <a:lnTo>
                                    <a:pt x="415" y="152"/>
                                  </a:lnTo>
                                  <a:lnTo>
                                    <a:pt x="415" y="14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2" name="Freeform 92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50 12135"/>
                                <a:gd name="T1" fmla="*/ T0 w 534"/>
                                <a:gd name="T2" fmla="+- 0 637 458"/>
                                <a:gd name="T3" fmla="*/ 637 h 321"/>
                                <a:gd name="T4" fmla="+- 0 12550 12135"/>
                                <a:gd name="T5" fmla="*/ T4 w 534"/>
                                <a:gd name="T6" fmla="+- 0 645 458"/>
                                <a:gd name="T7" fmla="*/ 645 h 321"/>
                                <a:gd name="T8" fmla="+- 0 12582 12135"/>
                                <a:gd name="T9" fmla="*/ T8 w 534"/>
                                <a:gd name="T10" fmla="+- 0 664 458"/>
                                <a:gd name="T11" fmla="*/ 664 h 321"/>
                                <a:gd name="T12" fmla="+- 0 12582 12135"/>
                                <a:gd name="T13" fmla="*/ T12 w 534"/>
                                <a:gd name="T14" fmla="+- 0 656 458"/>
                                <a:gd name="T15" fmla="*/ 656 h 321"/>
                                <a:gd name="T16" fmla="+- 0 12550 12135"/>
                                <a:gd name="T17" fmla="*/ T16 w 534"/>
                                <a:gd name="T18" fmla="+- 0 637 458"/>
                                <a:gd name="T19" fmla="*/ 63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15" y="179"/>
                                  </a:moveTo>
                                  <a:lnTo>
                                    <a:pt x="415" y="187"/>
                                  </a:lnTo>
                                  <a:lnTo>
                                    <a:pt x="447" y="206"/>
                                  </a:lnTo>
                                  <a:lnTo>
                                    <a:pt x="447" y="198"/>
                                  </a:lnTo>
                                  <a:lnTo>
                                    <a:pt x="415" y="17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91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609 12135"/>
                                <a:gd name="T1" fmla="*/ T0 w 534"/>
                                <a:gd name="T2" fmla="+- 0 638 458"/>
                                <a:gd name="T3" fmla="*/ 638 h 321"/>
                                <a:gd name="T4" fmla="+- 0 12582 12135"/>
                                <a:gd name="T5" fmla="*/ T4 w 534"/>
                                <a:gd name="T6" fmla="+- 0 656 458"/>
                                <a:gd name="T7" fmla="*/ 656 h 321"/>
                                <a:gd name="T8" fmla="+- 0 12582 12135"/>
                                <a:gd name="T9" fmla="*/ T8 w 534"/>
                                <a:gd name="T10" fmla="+- 0 664 458"/>
                                <a:gd name="T11" fmla="*/ 664 h 321"/>
                                <a:gd name="T12" fmla="+- 0 12609 12135"/>
                                <a:gd name="T13" fmla="*/ T12 w 534"/>
                                <a:gd name="T14" fmla="+- 0 646 458"/>
                                <a:gd name="T15" fmla="*/ 646 h 321"/>
                                <a:gd name="T16" fmla="+- 0 12609 12135"/>
                                <a:gd name="T17" fmla="*/ T16 w 534"/>
                                <a:gd name="T18" fmla="+- 0 638 458"/>
                                <a:gd name="T19" fmla="*/ 63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74" y="180"/>
                                  </a:moveTo>
                                  <a:lnTo>
                                    <a:pt x="447" y="198"/>
                                  </a:lnTo>
                                  <a:lnTo>
                                    <a:pt x="447" y="206"/>
                                  </a:lnTo>
                                  <a:lnTo>
                                    <a:pt x="474" y="188"/>
                                  </a:lnTo>
                                  <a:lnTo>
                                    <a:pt x="474" y="18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90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610 12135"/>
                                <a:gd name="T1" fmla="*/ T0 w 534"/>
                                <a:gd name="T2" fmla="+- 0 673 458"/>
                                <a:gd name="T3" fmla="*/ 673 h 321"/>
                                <a:gd name="T4" fmla="+- 0 12610 12135"/>
                                <a:gd name="T5" fmla="*/ T4 w 534"/>
                                <a:gd name="T6" fmla="+- 0 680 458"/>
                                <a:gd name="T7" fmla="*/ 680 h 321"/>
                                <a:gd name="T8" fmla="+- 0 12642 12135"/>
                                <a:gd name="T9" fmla="*/ T8 w 534"/>
                                <a:gd name="T10" fmla="+- 0 699 458"/>
                                <a:gd name="T11" fmla="*/ 699 h 321"/>
                                <a:gd name="T12" fmla="+- 0 12642 12135"/>
                                <a:gd name="T13" fmla="*/ T12 w 534"/>
                                <a:gd name="T14" fmla="+- 0 692 458"/>
                                <a:gd name="T15" fmla="*/ 692 h 321"/>
                                <a:gd name="T16" fmla="+- 0 12610 12135"/>
                                <a:gd name="T17" fmla="*/ T16 w 534"/>
                                <a:gd name="T18" fmla="+- 0 673 458"/>
                                <a:gd name="T19" fmla="*/ 67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75" y="215"/>
                                  </a:moveTo>
                                  <a:lnTo>
                                    <a:pt x="475" y="222"/>
                                  </a:lnTo>
                                  <a:lnTo>
                                    <a:pt x="507" y="241"/>
                                  </a:lnTo>
                                  <a:lnTo>
                                    <a:pt x="507" y="234"/>
                                  </a:lnTo>
                                  <a:lnTo>
                                    <a:pt x="475" y="21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" name="Freeform 89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668 12135"/>
                                <a:gd name="T1" fmla="*/ T0 w 534"/>
                                <a:gd name="T2" fmla="+- 0 674 458"/>
                                <a:gd name="T3" fmla="*/ 674 h 321"/>
                                <a:gd name="T4" fmla="+- 0 12642 12135"/>
                                <a:gd name="T5" fmla="*/ T4 w 534"/>
                                <a:gd name="T6" fmla="+- 0 692 458"/>
                                <a:gd name="T7" fmla="*/ 692 h 321"/>
                                <a:gd name="T8" fmla="+- 0 12642 12135"/>
                                <a:gd name="T9" fmla="*/ T8 w 534"/>
                                <a:gd name="T10" fmla="+- 0 699 458"/>
                                <a:gd name="T11" fmla="*/ 699 h 321"/>
                                <a:gd name="T12" fmla="+- 0 12668 12135"/>
                                <a:gd name="T13" fmla="*/ T12 w 534"/>
                                <a:gd name="T14" fmla="+- 0 682 458"/>
                                <a:gd name="T15" fmla="*/ 682 h 321"/>
                                <a:gd name="T16" fmla="+- 0 12668 12135"/>
                                <a:gd name="T17" fmla="*/ T16 w 534"/>
                                <a:gd name="T18" fmla="+- 0 674 458"/>
                                <a:gd name="T19" fmla="*/ 67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533" y="216"/>
                                  </a:moveTo>
                                  <a:lnTo>
                                    <a:pt x="507" y="234"/>
                                  </a:lnTo>
                                  <a:lnTo>
                                    <a:pt x="507" y="241"/>
                                  </a:lnTo>
                                  <a:lnTo>
                                    <a:pt x="533" y="224"/>
                                  </a:lnTo>
                                  <a:lnTo>
                                    <a:pt x="533" y="21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6" name="Freeform 88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14 12135"/>
                                <a:gd name="T1" fmla="*/ T0 w 534"/>
                                <a:gd name="T2" fmla="+- 0 485 458"/>
                                <a:gd name="T3" fmla="*/ 485 h 321"/>
                                <a:gd name="T4" fmla="+- 0 12214 12135"/>
                                <a:gd name="T5" fmla="*/ T4 w 534"/>
                                <a:gd name="T6" fmla="+- 0 493 458"/>
                                <a:gd name="T7" fmla="*/ 493 h 321"/>
                                <a:gd name="T8" fmla="+- 0 12246 12135"/>
                                <a:gd name="T9" fmla="*/ T8 w 534"/>
                                <a:gd name="T10" fmla="+- 0 512 458"/>
                                <a:gd name="T11" fmla="*/ 512 h 321"/>
                                <a:gd name="T12" fmla="+- 0 12246 12135"/>
                                <a:gd name="T13" fmla="*/ T12 w 534"/>
                                <a:gd name="T14" fmla="+- 0 504 458"/>
                                <a:gd name="T15" fmla="*/ 504 h 321"/>
                                <a:gd name="T16" fmla="+- 0 12214 12135"/>
                                <a:gd name="T17" fmla="*/ T16 w 534"/>
                                <a:gd name="T18" fmla="+- 0 485 458"/>
                                <a:gd name="T19" fmla="*/ 48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79" y="27"/>
                                  </a:moveTo>
                                  <a:lnTo>
                                    <a:pt x="79" y="35"/>
                                  </a:lnTo>
                                  <a:lnTo>
                                    <a:pt x="111" y="54"/>
                                  </a:lnTo>
                                  <a:lnTo>
                                    <a:pt x="111" y="46"/>
                                  </a:lnTo>
                                  <a:lnTo>
                                    <a:pt x="79" y="2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" name="Freeform 87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72 12135"/>
                                <a:gd name="T1" fmla="*/ T0 w 534"/>
                                <a:gd name="T2" fmla="+- 0 486 458"/>
                                <a:gd name="T3" fmla="*/ 486 h 321"/>
                                <a:gd name="T4" fmla="+- 0 12246 12135"/>
                                <a:gd name="T5" fmla="*/ T4 w 534"/>
                                <a:gd name="T6" fmla="+- 0 504 458"/>
                                <a:gd name="T7" fmla="*/ 504 h 321"/>
                                <a:gd name="T8" fmla="+- 0 12246 12135"/>
                                <a:gd name="T9" fmla="*/ T8 w 534"/>
                                <a:gd name="T10" fmla="+- 0 512 458"/>
                                <a:gd name="T11" fmla="*/ 512 h 321"/>
                                <a:gd name="T12" fmla="+- 0 12272 12135"/>
                                <a:gd name="T13" fmla="*/ T12 w 534"/>
                                <a:gd name="T14" fmla="+- 0 494 458"/>
                                <a:gd name="T15" fmla="*/ 494 h 321"/>
                                <a:gd name="T16" fmla="+- 0 12272 12135"/>
                                <a:gd name="T17" fmla="*/ T16 w 534"/>
                                <a:gd name="T18" fmla="+- 0 486 458"/>
                                <a:gd name="T19" fmla="*/ 48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37" y="28"/>
                                  </a:moveTo>
                                  <a:lnTo>
                                    <a:pt x="111" y="46"/>
                                  </a:lnTo>
                                  <a:lnTo>
                                    <a:pt x="111" y="54"/>
                                  </a:lnTo>
                                  <a:lnTo>
                                    <a:pt x="137" y="36"/>
                                  </a:lnTo>
                                  <a:lnTo>
                                    <a:pt x="137" y="2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Freeform 86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73 12135"/>
                                <a:gd name="T1" fmla="*/ T0 w 534"/>
                                <a:gd name="T2" fmla="+- 0 521 458"/>
                                <a:gd name="T3" fmla="*/ 521 h 321"/>
                                <a:gd name="T4" fmla="+- 0 12273 12135"/>
                                <a:gd name="T5" fmla="*/ T4 w 534"/>
                                <a:gd name="T6" fmla="+- 0 528 458"/>
                                <a:gd name="T7" fmla="*/ 528 h 321"/>
                                <a:gd name="T8" fmla="+- 0 12305 12135"/>
                                <a:gd name="T9" fmla="*/ T8 w 534"/>
                                <a:gd name="T10" fmla="+- 0 547 458"/>
                                <a:gd name="T11" fmla="*/ 547 h 321"/>
                                <a:gd name="T12" fmla="+- 0 12305 12135"/>
                                <a:gd name="T13" fmla="*/ T12 w 534"/>
                                <a:gd name="T14" fmla="+- 0 540 458"/>
                                <a:gd name="T15" fmla="*/ 540 h 321"/>
                                <a:gd name="T16" fmla="+- 0 12273 12135"/>
                                <a:gd name="T17" fmla="*/ T16 w 534"/>
                                <a:gd name="T18" fmla="+- 0 521 458"/>
                                <a:gd name="T19" fmla="*/ 52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38" y="63"/>
                                  </a:moveTo>
                                  <a:lnTo>
                                    <a:pt x="138" y="70"/>
                                  </a:lnTo>
                                  <a:lnTo>
                                    <a:pt x="170" y="89"/>
                                  </a:lnTo>
                                  <a:lnTo>
                                    <a:pt x="170" y="82"/>
                                  </a:lnTo>
                                  <a:lnTo>
                                    <a:pt x="138" y="6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Freeform 85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32 12135"/>
                                <a:gd name="T1" fmla="*/ T0 w 534"/>
                                <a:gd name="T2" fmla="+- 0 522 458"/>
                                <a:gd name="T3" fmla="*/ 522 h 321"/>
                                <a:gd name="T4" fmla="+- 0 12305 12135"/>
                                <a:gd name="T5" fmla="*/ T4 w 534"/>
                                <a:gd name="T6" fmla="+- 0 540 458"/>
                                <a:gd name="T7" fmla="*/ 540 h 321"/>
                                <a:gd name="T8" fmla="+- 0 12305 12135"/>
                                <a:gd name="T9" fmla="*/ T8 w 534"/>
                                <a:gd name="T10" fmla="+- 0 547 458"/>
                                <a:gd name="T11" fmla="*/ 547 h 321"/>
                                <a:gd name="T12" fmla="+- 0 12332 12135"/>
                                <a:gd name="T13" fmla="*/ T12 w 534"/>
                                <a:gd name="T14" fmla="+- 0 530 458"/>
                                <a:gd name="T15" fmla="*/ 530 h 321"/>
                                <a:gd name="T16" fmla="+- 0 12332 12135"/>
                                <a:gd name="T17" fmla="*/ T16 w 534"/>
                                <a:gd name="T18" fmla="+- 0 522 458"/>
                                <a:gd name="T19" fmla="*/ 52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97" y="64"/>
                                  </a:moveTo>
                                  <a:lnTo>
                                    <a:pt x="170" y="82"/>
                                  </a:lnTo>
                                  <a:lnTo>
                                    <a:pt x="170" y="89"/>
                                  </a:lnTo>
                                  <a:lnTo>
                                    <a:pt x="197" y="72"/>
                                  </a:lnTo>
                                  <a:lnTo>
                                    <a:pt x="197" y="6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84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33 12135"/>
                                <a:gd name="T1" fmla="*/ T0 w 534"/>
                                <a:gd name="T2" fmla="+- 0 556 458"/>
                                <a:gd name="T3" fmla="*/ 556 h 321"/>
                                <a:gd name="T4" fmla="+- 0 12333 12135"/>
                                <a:gd name="T5" fmla="*/ T4 w 534"/>
                                <a:gd name="T6" fmla="+- 0 564 458"/>
                                <a:gd name="T7" fmla="*/ 564 h 321"/>
                                <a:gd name="T8" fmla="+- 0 12365 12135"/>
                                <a:gd name="T9" fmla="*/ T8 w 534"/>
                                <a:gd name="T10" fmla="+- 0 583 458"/>
                                <a:gd name="T11" fmla="*/ 583 h 321"/>
                                <a:gd name="T12" fmla="+- 0 12365 12135"/>
                                <a:gd name="T13" fmla="*/ T12 w 534"/>
                                <a:gd name="T14" fmla="+- 0 575 458"/>
                                <a:gd name="T15" fmla="*/ 575 h 321"/>
                                <a:gd name="T16" fmla="+- 0 12333 12135"/>
                                <a:gd name="T17" fmla="*/ T16 w 534"/>
                                <a:gd name="T18" fmla="+- 0 556 458"/>
                                <a:gd name="T19" fmla="*/ 55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98" y="98"/>
                                  </a:moveTo>
                                  <a:lnTo>
                                    <a:pt x="198" y="106"/>
                                  </a:lnTo>
                                  <a:lnTo>
                                    <a:pt x="230" y="125"/>
                                  </a:lnTo>
                                  <a:lnTo>
                                    <a:pt x="230" y="117"/>
                                  </a:lnTo>
                                  <a:lnTo>
                                    <a:pt x="198" y="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Freeform 83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91 12135"/>
                                <a:gd name="T1" fmla="*/ T0 w 534"/>
                                <a:gd name="T2" fmla="+- 0 558 458"/>
                                <a:gd name="T3" fmla="*/ 558 h 321"/>
                                <a:gd name="T4" fmla="+- 0 12365 12135"/>
                                <a:gd name="T5" fmla="*/ T4 w 534"/>
                                <a:gd name="T6" fmla="+- 0 575 458"/>
                                <a:gd name="T7" fmla="*/ 575 h 321"/>
                                <a:gd name="T8" fmla="+- 0 12365 12135"/>
                                <a:gd name="T9" fmla="*/ T8 w 534"/>
                                <a:gd name="T10" fmla="+- 0 583 458"/>
                                <a:gd name="T11" fmla="*/ 583 h 321"/>
                                <a:gd name="T12" fmla="+- 0 12391 12135"/>
                                <a:gd name="T13" fmla="*/ T12 w 534"/>
                                <a:gd name="T14" fmla="+- 0 566 458"/>
                                <a:gd name="T15" fmla="*/ 566 h 321"/>
                                <a:gd name="T16" fmla="+- 0 12391 12135"/>
                                <a:gd name="T17" fmla="*/ T16 w 534"/>
                                <a:gd name="T18" fmla="+- 0 558 458"/>
                                <a:gd name="T19" fmla="*/ 55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56" y="100"/>
                                  </a:moveTo>
                                  <a:lnTo>
                                    <a:pt x="230" y="117"/>
                                  </a:lnTo>
                                  <a:lnTo>
                                    <a:pt x="230" y="125"/>
                                  </a:lnTo>
                                  <a:lnTo>
                                    <a:pt x="256" y="108"/>
                                  </a:lnTo>
                                  <a:lnTo>
                                    <a:pt x="256" y="10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Freeform 82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91 12135"/>
                                <a:gd name="T1" fmla="*/ T0 w 534"/>
                                <a:gd name="T2" fmla="+- 0 753 458"/>
                                <a:gd name="T3" fmla="*/ 753 h 321"/>
                                <a:gd name="T4" fmla="+- 0 12491 12135"/>
                                <a:gd name="T5" fmla="*/ T4 w 534"/>
                                <a:gd name="T6" fmla="+- 0 760 458"/>
                                <a:gd name="T7" fmla="*/ 760 h 321"/>
                                <a:gd name="T8" fmla="+- 0 12523 12135"/>
                                <a:gd name="T9" fmla="*/ T8 w 534"/>
                                <a:gd name="T10" fmla="+- 0 779 458"/>
                                <a:gd name="T11" fmla="*/ 779 h 321"/>
                                <a:gd name="T12" fmla="+- 0 12523 12135"/>
                                <a:gd name="T13" fmla="*/ T12 w 534"/>
                                <a:gd name="T14" fmla="+- 0 772 458"/>
                                <a:gd name="T15" fmla="*/ 772 h 321"/>
                                <a:gd name="T16" fmla="+- 0 12491 12135"/>
                                <a:gd name="T17" fmla="*/ T16 w 534"/>
                                <a:gd name="T18" fmla="+- 0 753 458"/>
                                <a:gd name="T19" fmla="*/ 75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6" y="295"/>
                                  </a:moveTo>
                                  <a:lnTo>
                                    <a:pt x="356" y="302"/>
                                  </a:lnTo>
                                  <a:lnTo>
                                    <a:pt x="388" y="321"/>
                                  </a:lnTo>
                                  <a:lnTo>
                                    <a:pt x="388" y="314"/>
                                  </a:lnTo>
                                  <a:lnTo>
                                    <a:pt x="356" y="29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" name="Freeform 81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50 12135"/>
                                <a:gd name="T1" fmla="*/ T0 w 534"/>
                                <a:gd name="T2" fmla="+- 0 754 458"/>
                                <a:gd name="T3" fmla="*/ 754 h 321"/>
                                <a:gd name="T4" fmla="+- 0 12523 12135"/>
                                <a:gd name="T5" fmla="*/ T4 w 534"/>
                                <a:gd name="T6" fmla="+- 0 772 458"/>
                                <a:gd name="T7" fmla="*/ 772 h 321"/>
                                <a:gd name="T8" fmla="+- 0 12523 12135"/>
                                <a:gd name="T9" fmla="*/ T8 w 534"/>
                                <a:gd name="T10" fmla="+- 0 779 458"/>
                                <a:gd name="T11" fmla="*/ 779 h 321"/>
                                <a:gd name="T12" fmla="+- 0 12550 12135"/>
                                <a:gd name="T13" fmla="*/ T12 w 534"/>
                                <a:gd name="T14" fmla="+- 0 762 458"/>
                                <a:gd name="T15" fmla="*/ 762 h 321"/>
                                <a:gd name="T16" fmla="+- 0 12550 12135"/>
                                <a:gd name="T17" fmla="*/ T16 w 534"/>
                                <a:gd name="T18" fmla="+- 0 754 458"/>
                                <a:gd name="T19" fmla="*/ 75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15" y="296"/>
                                  </a:moveTo>
                                  <a:lnTo>
                                    <a:pt x="388" y="314"/>
                                  </a:lnTo>
                                  <a:lnTo>
                                    <a:pt x="388" y="321"/>
                                  </a:lnTo>
                                  <a:lnTo>
                                    <a:pt x="415" y="304"/>
                                  </a:lnTo>
                                  <a:lnTo>
                                    <a:pt x="415" y="29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Freeform 80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31 12135"/>
                                <a:gd name="T1" fmla="*/ T0 w 534"/>
                                <a:gd name="T2" fmla="+- 0 726 458"/>
                                <a:gd name="T3" fmla="*/ 726 h 321"/>
                                <a:gd name="T4" fmla="+- 0 12531 12135"/>
                                <a:gd name="T5" fmla="*/ T4 w 534"/>
                                <a:gd name="T6" fmla="+- 0 734 458"/>
                                <a:gd name="T7" fmla="*/ 734 h 321"/>
                                <a:gd name="T8" fmla="+- 0 12563 12135"/>
                                <a:gd name="T9" fmla="*/ T8 w 534"/>
                                <a:gd name="T10" fmla="+- 0 753 458"/>
                                <a:gd name="T11" fmla="*/ 753 h 321"/>
                                <a:gd name="T12" fmla="+- 0 12563 12135"/>
                                <a:gd name="T13" fmla="*/ T12 w 534"/>
                                <a:gd name="T14" fmla="+- 0 745 458"/>
                                <a:gd name="T15" fmla="*/ 745 h 321"/>
                                <a:gd name="T16" fmla="+- 0 12531 12135"/>
                                <a:gd name="T17" fmla="*/ T16 w 534"/>
                                <a:gd name="T18" fmla="+- 0 726 458"/>
                                <a:gd name="T19" fmla="*/ 72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96" y="268"/>
                                  </a:moveTo>
                                  <a:lnTo>
                                    <a:pt x="396" y="276"/>
                                  </a:lnTo>
                                  <a:lnTo>
                                    <a:pt x="428" y="295"/>
                                  </a:lnTo>
                                  <a:lnTo>
                                    <a:pt x="428" y="287"/>
                                  </a:lnTo>
                                  <a:lnTo>
                                    <a:pt x="396" y="26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Freeform 79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89 12135"/>
                                <a:gd name="T1" fmla="*/ T0 w 534"/>
                                <a:gd name="T2" fmla="+- 0 727 458"/>
                                <a:gd name="T3" fmla="*/ 727 h 321"/>
                                <a:gd name="T4" fmla="+- 0 12563 12135"/>
                                <a:gd name="T5" fmla="*/ T4 w 534"/>
                                <a:gd name="T6" fmla="+- 0 745 458"/>
                                <a:gd name="T7" fmla="*/ 745 h 321"/>
                                <a:gd name="T8" fmla="+- 0 12563 12135"/>
                                <a:gd name="T9" fmla="*/ T8 w 534"/>
                                <a:gd name="T10" fmla="+- 0 753 458"/>
                                <a:gd name="T11" fmla="*/ 753 h 321"/>
                                <a:gd name="T12" fmla="+- 0 12589 12135"/>
                                <a:gd name="T13" fmla="*/ T12 w 534"/>
                                <a:gd name="T14" fmla="+- 0 735 458"/>
                                <a:gd name="T15" fmla="*/ 735 h 321"/>
                                <a:gd name="T16" fmla="+- 0 12589 12135"/>
                                <a:gd name="T17" fmla="*/ T16 w 534"/>
                                <a:gd name="T18" fmla="+- 0 727 458"/>
                                <a:gd name="T19" fmla="*/ 72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54" y="269"/>
                                  </a:moveTo>
                                  <a:lnTo>
                                    <a:pt x="428" y="287"/>
                                  </a:lnTo>
                                  <a:lnTo>
                                    <a:pt x="428" y="295"/>
                                  </a:lnTo>
                                  <a:lnTo>
                                    <a:pt x="454" y="277"/>
                                  </a:lnTo>
                                  <a:lnTo>
                                    <a:pt x="454" y="26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6" name="Freeform 78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32 12135"/>
                                <a:gd name="T1" fmla="*/ T0 w 534"/>
                                <a:gd name="T2" fmla="+- 0 717 458"/>
                                <a:gd name="T3" fmla="*/ 717 h 321"/>
                                <a:gd name="T4" fmla="+- 0 12432 12135"/>
                                <a:gd name="T5" fmla="*/ T4 w 534"/>
                                <a:gd name="T6" fmla="+- 0 724 458"/>
                                <a:gd name="T7" fmla="*/ 724 h 321"/>
                                <a:gd name="T8" fmla="+- 0 12464 12135"/>
                                <a:gd name="T9" fmla="*/ T8 w 534"/>
                                <a:gd name="T10" fmla="+- 0 743 458"/>
                                <a:gd name="T11" fmla="*/ 743 h 321"/>
                                <a:gd name="T12" fmla="+- 0 12464 12135"/>
                                <a:gd name="T13" fmla="*/ T12 w 534"/>
                                <a:gd name="T14" fmla="+- 0 736 458"/>
                                <a:gd name="T15" fmla="*/ 736 h 321"/>
                                <a:gd name="T16" fmla="+- 0 12432 12135"/>
                                <a:gd name="T17" fmla="*/ T16 w 534"/>
                                <a:gd name="T18" fmla="+- 0 717 458"/>
                                <a:gd name="T19" fmla="*/ 71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7" y="259"/>
                                  </a:moveTo>
                                  <a:lnTo>
                                    <a:pt x="297" y="266"/>
                                  </a:lnTo>
                                  <a:lnTo>
                                    <a:pt x="329" y="285"/>
                                  </a:lnTo>
                                  <a:lnTo>
                                    <a:pt x="329" y="278"/>
                                  </a:lnTo>
                                  <a:lnTo>
                                    <a:pt x="297" y="25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7" name="Freeform 77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90 12135"/>
                                <a:gd name="T1" fmla="*/ T0 w 534"/>
                                <a:gd name="T2" fmla="+- 0 718 458"/>
                                <a:gd name="T3" fmla="*/ 718 h 321"/>
                                <a:gd name="T4" fmla="+- 0 12464 12135"/>
                                <a:gd name="T5" fmla="*/ T4 w 534"/>
                                <a:gd name="T6" fmla="+- 0 736 458"/>
                                <a:gd name="T7" fmla="*/ 736 h 321"/>
                                <a:gd name="T8" fmla="+- 0 12464 12135"/>
                                <a:gd name="T9" fmla="*/ T8 w 534"/>
                                <a:gd name="T10" fmla="+- 0 743 458"/>
                                <a:gd name="T11" fmla="*/ 743 h 321"/>
                                <a:gd name="T12" fmla="+- 0 12490 12135"/>
                                <a:gd name="T13" fmla="*/ T12 w 534"/>
                                <a:gd name="T14" fmla="+- 0 726 458"/>
                                <a:gd name="T15" fmla="*/ 726 h 321"/>
                                <a:gd name="T16" fmla="+- 0 12490 12135"/>
                                <a:gd name="T17" fmla="*/ T16 w 534"/>
                                <a:gd name="T18" fmla="+- 0 718 458"/>
                                <a:gd name="T19" fmla="*/ 71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55" y="260"/>
                                  </a:moveTo>
                                  <a:lnTo>
                                    <a:pt x="329" y="278"/>
                                  </a:lnTo>
                                  <a:lnTo>
                                    <a:pt x="329" y="285"/>
                                  </a:lnTo>
                                  <a:lnTo>
                                    <a:pt x="355" y="268"/>
                                  </a:lnTo>
                                  <a:lnTo>
                                    <a:pt x="355" y="26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8" name="Freeform 76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70 12135"/>
                                <a:gd name="T1" fmla="*/ T0 w 534"/>
                                <a:gd name="T2" fmla="+- 0 699 458"/>
                                <a:gd name="T3" fmla="*/ 699 h 321"/>
                                <a:gd name="T4" fmla="+- 0 12570 12135"/>
                                <a:gd name="T5" fmla="*/ T4 w 534"/>
                                <a:gd name="T6" fmla="+- 0 707 458"/>
                                <a:gd name="T7" fmla="*/ 707 h 321"/>
                                <a:gd name="T8" fmla="+- 0 12602 12135"/>
                                <a:gd name="T9" fmla="*/ T8 w 534"/>
                                <a:gd name="T10" fmla="+- 0 726 458"/>
                                <a:gd name="T11" fmla="*/ 726 h 321"/>
                                <a:gd name="T12" fmla="+- 0 12602 12135"/>
                                <a:gd name="T13" fmla="*/ T12 w 534"/>
                                <a:gd name="T14" fmla="+- 0 718 458"/>
                                <a:gd name="T15" fmla="*/ 718 h 321"/>
                                <a:gd name="T16" fmla="+- 0 12570 12135"/>
                                <a:gd name="T17" fmla="*/ T16 w 534"/>
                                <a:gd name="T18" fmla="+- 0 699 458"/>
                                <a:gd name="T19" fmla="*/ 69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35" y="241"/>
                                  </a:moveTo>
                                  <a:lnTo>
                                    <a:pt x="435" y="249"/>
                                  </a:lnTo>
                                  <a:lnTo>
                                    <a:pt x="467" y="268"/>
                                  </a:lnTo>
                                  <a:lnTo>
                                    <a:pt x="467" y="260"/>
                                  </a:lnTo>
                                  <a:lnTo>
                                    <a:pt x="435" y="24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9" name="Freeform 75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629 12135"/>
                                <a:gd name="T1" fmla="*/ T0 w 534"/>
                                <a:gd name="T2" fmla="+- 0 701 458"/>
                                <a:gd name="T3" fmla="*/ 701 h 321"/>
                                <a:gd name="T4" fmla="+- 0 12602 12135"/>
                                <a:gd name="T5" fmla="*/ T4 w 534"/>
                                <a:gd name="T6" fmla="+- 0 718 458"/>
                                <a:gd name="T7" fmla="*/ 718 h 321"/>
                                <a:gd name="T8" fmla="+- 0 12602 12135"/>
                                <a:gd name="T9" fmla="*/ T8 w 534"/>
                                <a:gd name="T10" fmla="+- 0 726 458"/>
                                <a:gd name="T11" fmla="*/ 726 h 321"/>
                                <a:gd name="T12" fmla="+- 0 12629 12135"/>
                                <a:gd name="T13" fmla="*/ T12 w 534"/>
                                <a:gd name="T14" fmla="+- 0 708 458"/>
                                <a:gd name="T15" fmla="*/ 708 h 321"/>
                                <a:gd name="T16" fmla="+- 0 12629 12135"/>
                                <a:gd name="T17" fmla="*/ T16 w 534"/>
                                <a:gd name="T18" fmla="+- 0 701 458"/>
                                <a:gd name="T19" fmla="*/ 701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94" y="243"/>
                                  </a:moveTo>
                                  <a:lnTo>
                                    <a:pt x="467" y="260"/>
                                  </a:lnTo>
                                  <a:lnTo>
                                    <a:pt x="467" y="268"/>
                                  </a:lnTo>
                                  <a:lnTo>
                                    <a:pt x="494" y="250"/>
                                  </a:lnTo>
                                  <a:lnTo>
                                    <a:pt x="494" y="243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0" name="Freeform 74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71 12135"/>
                                <a:gd name="T1" fmla="*/ T0 w 534"/>
                                <a:gd name="T2" fmla="+- 0 690 458"/>
                                <a:gd name="T3" fmla="*/ 690 h 321"/>
                                <a:gd name="T4" fmla="+- 0 12471 12135"/>
                                <a:gd name="T5" fmla="*/ T4 w 534"/>
                                <a:gd name="T6" fmla="+- 0 698 458"/>
                                <a:gd name="T7" fmla="*/ 698 h 321"/>
                                <a:gd name="T8" fmla="+- 0 12503 12135"/>
                                <a:gd name="T9" fmla="*/ T8 w 534"/>
                                <a:gd name="T10" fmla="+- 0 717 458"/>
                                <a:gd name="T11" fmla="*/ 717 h 321"/>
                                <a:gd name="T12" fmla="+- 0 12503 12135"/>
                                <a:gd name="T13" fmla="*/ T12 w 534"/>
                                <a:gd name="T14" fmla="+- 0 709 458"/>
                                <a:gd name="T15" fmla="*/ 709 h 321"/>
                                <a:gd name="T16" fmla="+- 0 12471 12135"/>
                                <a:gd name="T17" fmla="*/ T16 w 534"/>
                                <a:gd name="T18" fmla="+- 0 690 458"/>
                                <a:gd name="T19" fmla="*/ 69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36" y="232"/>
                                  </a:moveTo>
                                  <a:lnTo>
                                    <a:pt x="336" y="240"/>
                                  </a:lnTo>
                                  <a:lnTo>
                                    <a:pt x="368" y="259"/>
                                  </a:lnTo>
                                  <a:lnTo>
                                    <a:pt x="368" y="251"/>
                                  </a:lnTo>
                                  <a:lnTo>
                                    <a:pt x="336" y="23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1" name="Freeform 73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30 12135"/>
                                <a:gd name="T1" fmla="*/ T0 w 534"/>
                                <a:gd name="T2" fmla="+- 0 692 458"/>
                                <a:gd name="T3" fmla="*/ 692 h 321"/>
                                <a:gd name="T4" fmla="+- 0 12503 12135"/>
                                <a:gd name="T5" fmla="*/ T4 w 534"/>
                                <a:gd name="T6" fmla="+- 0 709 458"/>
                                <a:gd name="T7" fmla="*/ 709 h 321"/>
                                <a:gd name="T8" fmla="+- 0 12503 12135"/>
                                <a:gd name="T9" fmla="*/ T8 w 534"/>
                                <a:gd name="T10" fmla="+- 0 717 458"/>
                                <a:gd name="T11" fmla="*/ 717 h 321"/>
                                <a:gd name="T12" fmla="+- 0 12530 12135"/>
                                <a:gd name="T13" fmla="*/ T12 w 534"/>
                                <a:gd name="T14" fmla="+- 0 699 458"/>
                                <a:gd name="T15" fmla="*/ 699 h 321"/>
                                <a:gd name="T16" fmla="+- 0 12530 12135"/>
                                <a:gd name="T17" fmla="*/ T16 w 534"/>
                                <a:gd name="T18" fmla="+- 0 692 458"/>
                                <a:gd name="T19" fmla="*/ 69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95" y="234"/>
                                  </a:moveTo>
                                  <a:lnTo>
                                    <a:pt x="368" y="251"/>
                                  </a:lnTo>
                                  <a:lnTo>
                                    <a:pt x="368" y="259"/>
                                  </a:lnTo>
                                  <a:lnTo>
                                    <a:pt x="395" y="241"/>
                                  </a:lnTo>
                                  <a:lnTo>
                                    <a:pt x="395" y="2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2" name="Freeform 72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53 12135"/>
                                <a:gd name="T1" fmla="*/ T0 w 534"/>
                                <a:gd name="T2" fmla="+- 0 610 458"/>
                                <a:gd name="T3" fmla="*/ 610 h 321"/>
                                <a:gd name="T4" fmla="+- 0 12253 12135"/>
                                <a:gd name="T5" fmla="*/ T4 w 534"/>
                                <a:gd name="T6" fmla="+- 0 617 458"/>
                                <a:gd name="T7" fmla="*/ 617 h 321"/>
                                <a:gd name="T8" fmla="+- 0 12404 12135"/>
                                <a:gd name="T9" fmla="*/ T8 w 534"/>
                                <a:gd name="T10" fmla="+- 0 708 458"/>
                                <a:gd name="T11" fmla="*/ 708 h 321"/>
                                <a:gd name="T12" fmla="+- 0 12404 12135"/>
                                <a:gd name="T13" fmla="*/ T12 w 534"/>
                                <a:gd name="T14" fmla="+- 0 700 458"/>
                                <a:gd name="T15" fmla="*/ 700 h 321"/>
                                <a:gd name="T16" fmla="+- 0 12253 12135"/>
                                <a:gd name="T17" fmla="*/ T16 w 534"/>
                                <a:gd name="T18" fmla="+- 0 610 458"/>
                                <a:gd name="T19" fmla="*/ 61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18" y="152"/>
                                  </a:moveTo>
                                  <a:lnTo>
                                    <a:pt x="118" y="159"/>
                                  </a:lnTo>
                                  <a:lnTo>
                                    <a:pt x="269" y="250"/>
                                  </a:lnTo>
                                  <a:lnTo>
                                    <a:pt x="269" y="242"/>
                                  </a:lnTo>
                                  <a:lnTo>
                                    <a:pt x="118" y="15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3" name="Freeform 71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31 12135"/>
                                <a:gd name="T1" fmla="*/ T0 w 534"/>
                                <a:gd name="T2" fmla="+- 0 683 458"/>
                                <a:gd name="T3" fmla="*/ 683 h 321"/>
                                <a:gd name="T4" fmla="+- 0 12404 12135"/>
                                <a:gd name="T5" fmla="*/ T4 w 534"/>
                                <a:gd name="T6" fmla="+- 0 700 458"/>
                                <a:gd name="T7" fmla="*/ 700 h 321"/>
                                <a:gd name="T8" fmla="+- 0 12404 12135"/>
                                <a:gd name="T9" fmla="*/ T8 w 534"/>
                                <a:gd name="T10" fmla="+- 0 708 458"/>
                                <a:gd name="T11" fmla="*/ 708 h 321"/>
                                <a:gd name="T12" fmla="+- 0 12431 12135"/>
                                <a:gd name="T13" fmla="*/ T12 w 534"/>
                                <a:gd name="T14" fmla="+- 0 690 458"/>
                                <a:gd name="T15" fmla="*/ 690 h 321"/>
                                <a:gd name="T16" fmla="+- 0 12431 12135"/>
                                <a:gd name="T17" fmla="*/ T16 w 534"/>
                                <a:gd name="T18" fmla="+- 0 683 458"/>
                                <a:gd name="T19" fmla="*/ 68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96" y="225"/>
                                  </a:moveTo>
                                  <a:lnTo>
                                    <a:pt x="269" y="242"/>
                                  </a:lnTo>
                                  <a:lnTo>
                                    <a:pt x="269" y="250"/>
                                  </a:lnTo>
                                  <a:lnTo>
                                    <a:pt x="296" y="232"/>
                                  </a:lnTo>
                                  <a:lnTo>
                                    <a:pt x="296" y="22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4" name="Freeform 70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11 12135"/>
                                <a:gd name="T1" fmla="*/ T0 w 534"/>
                                <a:gd name="T2" fmla="+- 0 664 458"/>
                                <a:gd name="T3" fmla="*/ 664 h 321"/>
                                <a:gd name="T4" fmla="+- 0 12511 12135"/>
                                <a:gd name="T5" fmla="*/ T4 w 534"/>
                                <a:gd name="T6" fmla="+- 0 671 458"/>
                                <a:gd name="T7" fmla="*/ 671 h 321"/>
                                <a:gd name="T8" fmla="+- 0 12543 12135"/>
                                <a:gd name="T9" fmla="*/ T8 w 534"/>
                                <a:gd name="T10" fmla="+- 0 690 458"/>
                                <a:gd name="T11" fmla="*/ 690 h 321"/>
                                <a:gd name="T12" fmla="+- 0 12543 12135"/>
                                <a:gd name="T13" fmla="*/ T12 w 534"/>
                                <a:gd name="T14" fmla="+- 0 683 458"/>
                                <a:gd name="T15" fmla="*/ 683 h 321"/>
                                <a:gd name="T16" fmla="+- 0 12511 12135"/>
                                <a:gd name="T17" fmla="*/ T16 w 534"/>
                                <a:gd name="T18" fmla="+- 0 664 458"/>
                                <a:gd name="T19" fmla="*/ 66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76" y="206"/>
                                  </a:moveTo>
                                  <a:lnTo>
                                    <a:pt x="376" y="213"/>
                                  </a:lnTo>
                                  <a:lnTo>
                                    <a:pt x="408" y="232"/>
                                  </a:lnTo>
                                  <a:lnTo>
                                    <a:pt x="408" y="225"/>
                                  </a:lnTo>
                                  <a:lnTo>
                                    <a:pt x="376" y="20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" name="Freeform 69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69 12135"/>
                                <a:gd name="T1" fmla="*/ T0 w 534"/>
                                <a:gd name="T2" fmla="+- 0 665 458"/>
                                <a:gd name="T3" fmla="*/ 665 h 321"/>
                                <a:gd name="T4" fmla="+- 0 12543 12135"/>
                                <a:gd name="T5" fmla="*/ T4 w 534"/>
                                <a:gd name="T6" fmla="+- 0 683 458"/>
                                <a:gd name="T7" fmla="*/ 683 h 321"/>
                                <a:gd name="T8" fmla="+- 0 12543 12135"/>
                                <a:gd name="T9" fmla="*/ T8 w 534"/>
                                <a:gd name="T10" fmla="+- 0 690 458"/>
                                <a:gd name="T11" fmla="*/ 690 h 321"/>
                                <a:gd name="T12" fmla="+- 0 12569 12135"/>
                                <a:gd name="T13" fmla="*/ T12 w 534"/>
                                <a:gd name="T14" fmla="+- 0 673 458"/>
                                <a:gd name="T15" fmla="*/ 673 h 321"/>
                                <a:gd name="T16" fmla="+- 0 12569 12135"/>
                                <a:gd name="T17" fmla="*/ T16 w 534"/>
                                <a:gd name="T18" fmla="+- 0 665 458"/>
                                <a:gd name="T19" fmla="*/ 66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434" y="207"/>
                                  </a:moveTo>
                                  <a:lnTo>
                                    <a:pt x="408" y="225"/>
                                  </a:lnTo>
                                  <a:lnTo>
                                    <a:pt x="408" y="232"/>
                                  </a:lnTo>
                                  <a:lnTo>
                                    <a:pt x="434" y="215"/>
                                  </a:lnTo>
                                  <a:lnTo>
                                    <a:pt x="434" y="20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6" name="Freeform 68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12 12135"/>
                                <a:gd name="T1" fmla="*/ T0 w 534"/>
                                <a:gd name="T2" fmla="+- 0 654 458"/>
                                <a:gd name="T3" fmla="*/ 654 h 321"/>
                                <a:gd name="T4" fmla="+- 0 12412 12135"/>
                                <a:gd name="T5" fmla="*/ T4 w 534"/>
                                <a:gd name="T6" fmla="+- 0 662 458"/>
                                <a:gd name="T7" fmla="*/ 662 h 321"/>
                                <a:gd name="T8" fmla="+- 0 12444 12135"/>
                                <a:gd name="T9" fmla="*/ T8 w 534"/>
                                <a:gd name="T10" fmla="+- 0 681 458"/>
                                <a:gd name="T11" fmla="*/ 681 h 321"/>
                                <a:gd name="T12" fmla="+- 0 12444 12135"/>
                                <a:gd name="T13" fmla="*/ T12 w 534"/>
                                <a:gd name="T14" fmla="+- 0 673 458"/>
                                <a:gd name="T15" fmla="*/ 673 h 321"/>
                                <a:gd name="T16" fmla="+- 0 12412 12135"/>
                                <a:gd name="T17" fmla="*/ T16 w 534"/>
                                <a:gd name="T18" fmla="+- 0 654 458"/>
                                <a:gd name="T19" fmla="*/ 65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77" y="196"/>
                                  </a:moveTo>
                                  <a:lnTo>
                                    <a:pt x="277" y="204"/>
                                  </a:lnTo>
                                  <a:lnTo>
                                    <a:pt x="309" y="223"/>
                                  </a:lnTo>
                                  <a:lnTo>
                                    <a:pt x="309" y="215"/>
                                  </a:lnTo>
                                  <a:lnTo>
                                    <a:pt x="277" y="19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7" name="Freeform 67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70 12135"/>
                                <a:gd name="T1" fmla="*/ T0 w 534"/>
                                <a:gd name="T2" fmla="+- 0 656 458"/>
                                <a:gd name="T3" fmla="*/ 656 h 321"/>
                                <a:gd name="T4" fmla="+- 0 12444 12135"/>
                                <a:gd name="T5" fmla="*/ T4 w 534"/>
                                <a:gd name="T6" fmla="+- 0 673 458"/>
                                <a:gd name="T7" fmla="*/ 673 h 321"/>
                                <a:gd name="T8" fmla="+- 0 12444 12135"/>
                                <a:gd name="T9" fmla="*/ T8 w 534"/>
                                <a:gd name="T10" fmla="+- 0 681 458"/>
                                <a:gd name="T11" fmla="*/ 681 h 321"/>
                                <a:gd name="T12" fmla="+- 0 12470 12135"/>
                                <a:gd name="T13" fmla="*/ T12 w 534"/>
                                <a:gd name="T14" fmla="+- 0 664 458"/>
                                <a:gd name="T15" fmla="*/ 664 h 321"/>
                                <a:gd name="T16" fmla="+- 0 12470 12135"/>
                                <a:gd name="T17" fmla="*/ T16 w 534"/>
                                <a:gd name="T18" fmla="+- 0 656 458"/>
                                <a:gd name="T19" fmla="*/ 656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35" y="198"/>
                                  </a:moveTo>
                                  <a:lnTo>
                                    <a:pt x="309" y="215"/>
                                  </a:lnTo>
                                  <a:lnTo>
                                    <a:pt x="309" y="223"/>
                                  </a:lnTo>
                                  <a:lnTo>
                                    <a:pt x="335" y="206"/>
                                  </a:lnTo>
                                  <a:lnTo>
                                    <a:pt x="335" y="198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" name="Freeform 66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51 12135"/>
                                <a:gd name="T1" fmla="*/ T0 w 534"/>
                                <a:gd name="T2" fmla="+- 0 628 458"/>
                                <a:gd name="T3" fmla="*/ 628 h 321"/>
                                <a:gd name="T4" fmla="+- 0 12451 12135"/>
                                <a:gd name="T5" fmla="*/ T4 w 534"/>
                                <a:gd name="T6" fmla="+- 0 635 458"/>
                                <a:gd name="T7" fmla="*/ 635 h 321"/>
                                <a:gd name="T8" fmla="+- 0 12483 12135"/>
                                <a:gd name="T9" fmla="*/ T8 w 534"/>
                                <a:gd name="T10" fmla="+- 0 654 458"/>
                                <a:gd name="T11" fmla="*/ 654 h 321"/>
                                <a:gd name="T12" fmla="+- 0 12483 12135"/>
                                <a:gd name="T13" fmla="*/ T12 w 534"/>
                                <a:gd name="T14" fmla="+- 0 647 458"/>
                                <a:gd name="T15" fmla="*/ 647 h 321"/>
                                <a:gd name="T16" fmla="+- 0 12451 12135"/>
                                <a:gd name="T17" fmla="*/ T16 w 534"/>
                                <a:gd name="T18" fmla="+- 0 628 458"/>
                                <a:gd name="T19" fmla="*/ 62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16" y="170"/>
                                  </a:moveTo>
                                  <a:lnTo>
                                    <a:pt x="316" y="177"/>
                                  </a:lnTo>
                                  <a:lnTo>
                                    <a:pt x="348" y="196"/>
                                  </a:lnTo>
                                  <a:lnTo>
                                    <a:pt x="348" y="189"/>
                                  </a:lnTo>
                                  <a:lnTo>
                                    <a:pt x="316" y="17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9" name="Freeform 65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510 12135"/>
                                <a:gd name="T1" fmla="*/ T0 w 534"/>
                                <a:gd name="T2" fmla="+- 0 629 458"/>
                                <a:gd name="T3" fmla="*/ 629 h 321"/>
                                <a:gd name="T4" fmla="+- 0 12483 12135"/>
                                <a:gd name="T5" fmla="*/ T4 w 534"/>
                                <a:gd name="T6" fmla="+- 0 647 458"/>
                                <a:gd name="T7" fmla="*/ 647 h 321"/>
                                <a:gd name="T8" fmla="+- 0 12483 12135"/>
                                <a:gd name="T9" fmla="*/ T8 w 534"/>
                                <a:gd name="T10" fmla="+- 0 654 458"/>
                                <a:gd name="T11" fmla="*/ 654 h 321"/>
                                <a:gd name="T12" fmla="+- 0 12510 12135"/>
                                <a:gd name="T13" fmla="*/ T12 w 534"/>
                                <a:gd name="T14" fmla="+- 0 637 458"/>
                                <a:gd name="T15" fmla="*/ 637 h 321"/>
                                <a:gd name="T16" fmla="+- 0 12510 12135"/>
                                <a:gd name="T17" fmla="*/ T16 w 534"/>
                                <a:gd name="T18" fmla="+- 0 629 458"/>
                                <a:gd name="T19" fmla="*/ 62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75" y="171"/>
                                  </a:moveTo>
                                  <a:lnTo>
                                    <a:pt x="348" y="189"/>
                                  </a:lnTo>
                                  <a:lnTo>
                                    <a:pt x="348" y="196"/>
                                  </a:lnTo>
                                  <a:lnTo>
                                    <a:pt x="375" y="179"/>
                                  </a:lnTo>
                                  <a:lnTo>
                                    <a:pt x="375" y="17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0" name="Freeform 64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52 12135"/>
                                <a:gd name="T1" fmla="*/ T0 w 534"/>
                                <a:gd name="T2" fmla="+- 0 619 458"/>
                                <a:gd name="T3" fmla="*/ 619 h 321"/>
                                <a:gd name="T4" fmla="+- 0 12352 12135"/>
                                <a:gd name="T5" fmla="*/ T4 w 534"/>
                                <a:gd name="T6" fmla="+- 0 626 458"/>
                                <a:gd name="T7" fmla="*/ 626 h 321"/>
                                <a:gd name="T8" fmla="+- 0 12384 12135"/>
                                <a:gd name="T9" fmla="*/ T8 w 534"/>
                                <a:gd name="T10" fmla="+- 0 645 458"/>
                                <a:gd name="T11" fmla="*/ 645 h 321"/>
                                <a:gd name="T12" fmla="+- 0 12384 12135"/>
                                <a:gd name="T13" fmla="*/ T12 w 534"/>
                                <a:gd name="T14" fmla="+- 0 638 458"/>
                                <a:gd name="T15" fmla="*/ 638 h 321"/>
                                <a:gd name="T16" fmla="+- 0 12352 12135"/>
                                <a:gd name="T17" fmla="*/ T16 w 534"/>
                                <a:gd name="T18" fmla="+- 0 619 458"/>
                                <a:gd name="T19" fmla="*/ 61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17" y="161"/>
                                  </a:moveTo>
                                  <a:lnTo>
                                    <a:pt x="217" y="168"/>
                                  </a:lnTo>
                                  <a:lnTo>
                                    <a:pt x="249" y="187"/>
                                  </a:lnTo>
                                  <a:lnTo>
                                    <a:pt x="249" y="180"/>
                                  </a:lnTo>
                                  <a:lnTo>
                                    <a:pt x="217" y="16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1" name="Freeform 63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11 12135"/>
                                <a:gd name="T1" fmla="*/ T0 w 534"/>
                                <a:gd name="T2" fmla="+- 0 620 458"/>
                                <a:gd name="T3" fmla="*/ 620 h 321"/>
                                <a:gd name="T4" fmla="+- 0 12384 12135"/>
                                <a:gd name="T5" fmla="*/ T4 w 534"/>
                                <a:gd name="T6" fmla="+- 0 638 458"/>
                                <a:gd name="T7" fmla="*/ 638 h 321"/>
                                <a:gd name="T8" fmla="+- 0 12384 12135"/>
                                <a:gd name="T9" fmla="*/ T8 w 534"/>
                                <a:gd name="T10" fmla="+- 0 645 458"/>
                                <a:gd name="T11" fmla="*/ 645 h 321"/>
                                <a:gd name="T12" fmla="+- 0 12411 12135"/>
                                <a:gd name="T13" fmla="*/ T12 w 534"/>
                                <a:gd name="T14" fmla="+- 0 628 458"/>
                                <a:gd name="T15" fmla="*/ 628 h 321"/>
                                <a:gd name="T16" fmla="+- 0 12411 12135"/>
                                <a:gd name="T17" fmla="*/ T16 w 534"/>
                                <a:gd name="T18" fmla="+- 0 620 458"/>
                                <a:gd name="T19" fmla="*/ 62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76" y="162"/>
                                  </a:moveTo>
                                  <a:lnTo>
                                    <a:pt x="249" y="180"/>
                                  </a:lnTo>
                                  <a:lnTo>
                                    <a:pt x="249" y="187"/>
                                  </a:lnTo>
                                  <a:lnTo>
                                    <a:pt x="276" y="170"/>
                                  </a:lnTo>
                                  <a:lnTo>
                                    <a:pt x="276" y="16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2" name="Freeform 62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92 12135"/>
                                <a:gd name="T1" fmla="*/ T0 w 534"/>
                                <a:gd name="T2" fmla="+- 0 592 458"/>
                                <a:gd name="T3" fmla="*/ 592 h 321"/>
                                <a:gd name="T4" fmla="+- 0 12392 12135"/>
                                <a:gd name="T5" fmla="*/ T4 w 534"/>
                                <a:gd name="T6" fmla="+- 0 600 458"/>
                                <a:gd name="T7" fmla="*/ 600 h 321"/>
                                <a:gd name="T8" fmla="+- 0 12424 12135"/>
                                <a:gd name="T9" fmla="*/ T8 w 534"/>
                                <a:gd name="T10" fmla="+- 0 619 458"/>
                                <a:gd name="T11" fmla="*/ 619 h 321"/>
                                <a:gd name="T12" fmla="+- 0 12424 12135"/>
                                <a:gd name="T13" fmla="*/ T12 w 534"/>
                                <a:gd name="T14" fmla="+- 0 611 458"/>
                                <a:gd name="T15" fmla="*/ 611 h 321"/>
                                <a:gd name="T16" fmla="+- 0 12392 12135"/>
                                <a:gd name="T17" fmla="*/ T16 w 534"/>
                                <a:gd name="T18" fmla="+- 0 592 458"/>
                                <a:gd name="T19" fmla="*/ 59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57" y="134"/>
                                  </a:moveTo>
                                  <a:lnTo>
                                    <a:pt x="257" y="142"/>
                                  </a:lnTo>
                                  <a:lnTo>
                                    <a:pt x="289" y="161"/>
                                  </a:lnTo>
                                  <a:lnTo>
                                    <a:pt x="289" y="153"/>
                                  </a:lnTo>
                                  <a:lnTo>
                                    <a:pt x="257" y="13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3" name="Freeform 61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451 12135"/>
                                <a:gd name="T1" fmla="*/ T0 w 534"/>
                                <a:gd name="T2" fmla="+- 0 594 458"/>
                                <a:gd name="T3" fmla="*/ 594 h 321"/>
                                <a:gd name="T4" fmla="+- 0 12424 12135"/>
                                <a:gd name="T5" fmla="*/ T4 w 534"/>
                                <a:gd name="T6" fmla="+- 0 611 458"/>
                                <a:gd name="T7" fmla="*/ 611 h 321"/>
                                <a:gd name="T8" fmla="+- 0 12424 12135"/>
                                <a:gd name="T9" fmla="*/ T8 w 534"/>
                                <a:gd name="T10" fmla="+- 0 619 458"/>
                                <a:gd name="T11" fmla="*/ 619 h 321"/>
                                <a:gd name="T12" fmla="+- 0 12451 12135"/>
                                <a:gd name="T13" fmla="*/ T12 w 534"/>
                                <a:gd name="T14" fmla="+- 0 601 458"/>
                                <a:gd name="T15" fmla="*/ 601 h 321"/>
                                <a:gd name="T16" fmla="+- 0 12451 12135"/>
                                <a:gd name="T17" fmla="*/ T16 w 534"/>
                                <a:gd name="T18" fmla="+- 0 594 458"/>
                                <a:gd name="T19" fmla="*/ 59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16" y="136"/>
                                  </a:moveTo>
                                  <a:lnTo>
                                    <a:pt x="289" y="153"/>
                                  </a:lnTo>
                                  <a:lnTo>
                                    <a:pt x="289" y="161"/>
                                  </a:lnTo>
                                  <a:lnTo>
                                    <a:pt x="316" y="143"/>
                                  </a:lnTo>
                                  <a:lnTo>
                                    <a:pt x="316" y="13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4" name="Freeform 60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93 12135"/>
                                <a:gd name="T1" fmla="*/ T0 w 534"/>
                                <a:gd name="T2" fmla="+- 0 583 458"/>
                                <a:gd name="T3" fmla="*/ 583 h 321"/>
                                <a:gd name="T4" fmla="+- 0 12293 12135"/>
                                <a:gd name="T5" fmla="*/ T4 w 534"/>
                                <a:gd name="T6" fmla="+- 0 591 458"/>
                                <a:gd name="T7" fmla="*/ 591 h 321"/>
                                <a:gd name="T8" fmla="+- 0 12325 12135"/>
                                <a:gd name="T9" fmla="*/ T8 w 534"/>
                                <a:gd name="T10" fmla="+- 0 610 458"/>
                                <a:gd name="T11" fmla="*/ 610 h 321"/>
                                <a:gd name="T12" fmla="+- 0 12325 12135"/>
                                <a:gd name="T13" fmla="*/ T12 w 534"/>
                                <a:gd name="T14" fmla="+- 0 602 458"/>
                                <a:gd name="T15" fmla="*/ 602 h 321"/>
                                <a:gd name="T16" fmla="+- 0 12293 12135"/>
                                <a:gd name="T17" fmla="*/ T16 w 534"/>
                                <a:gd name="T18" fmla="+- 0 583 458"/>
                                <a:gd name="T19" fmla="*/ 58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58" y="125"/>
                                  </a:moveTo>
                                  <a:lnTo>
                                    <a:pt x="158" y="133"/>
                                  </a:lnTo>
                                  <a:lnTo>
                                    <a:pt x="190" y="152"/>
                                  </a:lnTo>
                                  <a:lnTo>
                                    <a:pt x="190" y="144"/>
                                  </a:lnTo>
                                  <a:lnTo>
                                    <a:pt x="158" y="12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5" name="Freeform 59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352 12135"/>
                                <a:gd name="T1" fmla="*/ T0 w 534"/>
                                <a:gd name="T2" fmla="+- 0 585 458"/>
                                <a:gd name="T3" fmla="*/ 585 h 321"/>
                                <a:gd name="T4" fmla="+- 0 12325 12135"/>
                                <a:gd name="T5" fmla="*/ T4 w 534"/>
                                <a:gd name="T6" fmla="+- 0 602 458"/>
                                <a:gd name="T7" fmla="*/ 602 h 321"/>
                                <a:gd name="T8" fmla="+- 0 12325 12135"/>
                                <a:gd name="T9" fmla="*/ T8 w 534"/>
                                <a:gd name="T10" fmla="+- 0 610 458"/>
                                <a:gd name="T11" fmla="*/ 610 h 321"/>
                                <a:gd name="T12" fmla="+- 0 12352 12135"/>
                                <a:gd name="T13" fmla="*/ T12 w 534"/>
                                <a:gd name="T14" fmla="+- 0 592 458"/>
                                <a:gd name="T15" fmla="*/ 592 h 321"/>
                                <a:gd name="T16" fmla="+- 0 12352 12135"/>
                                <a:gd name="T17" fmla="*/ T16 w 534"/>
                                <a:gd name="T18" fmla="+- 0 585 458"/>
                                <a:gd name="T19" fmla="*/ 58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217" y="127"/>
                                  </a:moveTo>
                                  <a:lnTo>
                                    <a:pt x="190" y="144"/>
                                  </a:lnTo>
                                  <a:lnTo>
                                    <a:pt x="190" y="152"/>
                                  </a:lnTo>
                                  <a:lnTo>
                                    <a:pt x="217" y="134"/>
                                  </a:lnTo>
                                  <a:lnTo>
                                    <a:pt x="217" y="12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6" name="Freeform 58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174 12135"/>
                                <a:gd name="T1" fmla="*/ T0 w 534"/>
                                <a:gd name="T2" fmla="+- 0 512 458"/>
                                <a:gd name="T3" fmla="*/ 512 h 321"/>
                                <a:gd name="T4" fmla="+- 0 12174 12135"/>
                                <a:gd name="T5" fmla="*/ T4 w 534"/>
                                <a:gd name="T6" fmla="+- 0 519 458"/>
                                <a:gd name="T7" fmla="*/ 519 h 321"/>
                                <a:gd name="T8" fmla="+- 0 12206 12135"/>
                                <a:gd name="T9" fmla="*/ T8 w 534"/>
                                <a:gd name="T10" fmla="+- 0 538 458"/>
                                <a:gd name="T11" fmla="*/ 538 h 321"/>
                                <a:gd name="T12" fmla="+- 0 12206 12135"/>
                                <a:gd name="T13" fmla="*/ T12 w 534"/>
                                <a:gd name="T14" fmla="+- 0 531 458"/>
                                <a:gd name="T15" fmla="*/ 531 h 321"/>
                                <a:gd name="T16" fmla="+- 0 12174 12135"/>
                                <a:gd name="T17" fmla="*/ T16 w 534"/>
                                <a:gd name="T18" fmla="+- 0 512 458"/>
                                <a:gd name="T19" fmla="*/ 512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39" y="54"/>
                                  </a:moveTo>
                                  <a:lnTo>
                                    <a:pt x="39" y="61"/>
                                  </a:lnTo>
                                  <a:lnTo>
                                    <a:pt x="71" y="80"/>
                                  </a:lnTo>
                                  <a:lnTo>
                                    <a:pt x="71" y="73"/>
                                  </a:lnTo>
                                  <a:lnTo>
                                    <a:pt x="39" y="54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7" name="Freeform 57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33 12135"/>
                                <a:gd name="T1" fmla="*/ T0 w 534"/>
                                <a:gd name="T2" fmla="+- 0 513 458"/>
                                <a:gd name="T3" fmla="*/ 513 h 321"/>
                                <a:gd name="T4" fmla="+- 0 12206 12135"/>
                                <a:gd name="T5" fmla="*/ T4 w 534"/>
                                <a:gd name="T6" fmla="+- 0 531 458"/>
                                <a:gd name="T7" fmla="*/ 531 h 321"/>
                                <a:gd name="T8" fmla="+- 0 12206 12135"/>
                                <a:gd name="T9" fmla="*/ T8 w 534"/>
                                <a:gd name="T10" fmla="+- 0 538 458"/>
                                <a:gd name="T11" fmla="*/ 538 h 321"/>
                                <a:gd name="T12" fmla="+- 0 12233 12135"/>
                                <a:gd name="T13" fmla="*/ T12 w 534"/>
                                <a:gd name="T14" fmla="+- 0 521 458"/>
                                <a:gd name="T15" fmla="*/ 521 h 321"/>
                                <a:gd name="T16" fmla="+- 0 12233 12135"/>
                                <a:gd name="T17" fmla="*/ T16 w 534"/>
                                <a:gd name="T18" fmla="+- 0 513 458"/>
                                <a:gd name="T19" fmla="*/ 513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98" y="55"/>
                                  </a:moveTo>
                                  <a:lnTo>
                                    <a:pt x="71" y="73"/>
                                  </a:lnTo>
                                  <a:lnTo>
                                    <a:pt x="71" y="80"/>
                                  </a:lnTo>
                                  <a:lnTo>
                                    <a:pt x="98" y="63"/>
                                  </a:lnTo>
                                  <a:lnTo>
                                    <a:pt x="98" y="55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8" name="Freeform 56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34 12135"/>
                                <a:gd name="T1" fmla="*/ T0 w 534"/>
                                <a:gd name="T2" fmla="+- 0 547 458"/>
                                <a:gd name="T3" fmla="*/ 547 h 321"/>
                                <a:gd name="T4" fmla="+- 0 12234 12135"/>
                                <a:gd name="T5" fmla="*/ T4 w 534"/>
                                <a:gd name="T6" fmla="+- 0 555 458"/>
                                <a:gd name="T7" fmla="*/ 555 h 321"/>
                                <a:gd name="T8" fmla="+- 0 12266 12135"/>
                                <a:gd name="T9" fmla="*/ T8 w 534"/>
                                <a:gd name="T10" fmla="+- 0 574 458"/>
                                <a:gd name="T11" fmla="*/ 574 h 321"/>
                                <a:gd name="T12" fmla="+- 0 12266 12135"/>
                                <a:gd name="T13" fmla="*/ T12 w 534"/>
                                <a:gd name="T14" fmla="+- 0 566 458"/>
                                <a:gd name="T15" fmla="*/ 566 h 321"/>
                                <a:gd name="T16" fmla="+- 0 12234 12135"/>
                                <a:gd name="T17" fmla="*/ T16 w 534"/>
                                <a:gd name="T18" fmla="+- 0 547 458"/>
                                <a:gd name="T19" fmla="*/ 547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99" y="89"/>
                                  </a:moveTo>
                                  <a:lnTo>
                                    <a:pt x="99" y="97"/>
                                  </a:lnTo>
                                  <a:lnTo>
                                    <a:pt x="131" y="116"/>
                                  </a:lnTo>
                                  <a:lnTo>
                                    <a:pt x="131" y="108"/>
                                  </a:lnTo>
                                  <a:lnTo>
                                    <a:pt x="99" y="89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9" name="Freeform 55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92 12135"/>
                                <a:gd name="T1" fmla="*/ T0 w 534"/>
                                <a:gd name="T2" fmla="+- 0 549 458"/>
                                <a:gd name="T3" fmla="*/ 549 h 321"/>
                                <a:gd name="T4" fmla="+- 0 12266 12135"/>
                                <a:gd name="T5" fmla="*/ T4 w 534"/>
                                <a:gd name="T6" fmla="+- 0 566 458"/>
                                <a:gd name="T7" fmla="*/ 566 h 321"/>
                                <a:gd name="T8" fmla="+- 0 12266 12135"/>
                                <a:gd name="T9" fmla="*/ T8 w 534"/>
                                <a:gd name="T10" fmla="+- 0 574 458"/>
                                <a:gd name="T11" fmla="*/ 574 h 321"/>
                                <a:gd name="T12" fmla="+- 0 12292 12135"/>
                                <a:gd name="T13" fmla="*/ T12 w 534"/>
                                <a:gd name="T14" fmla="+- 0 556 458"/>
                                <a:gd name="T15" fmla="*/ 556 h 321"/>
                                <a:gd name="T16" fmla="+- 0 12292 12135"/>
                                <a:gd name="T17" fmla="*/ T16 w 534"/>
                                <a:gd name="T18" fmla="+- 0 549 458"/>
                                <a:gd name="T19" fmla="*/ 549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57" y="91"/>
                                  </a:moveTo>
                                  <a:lnTo>
                                    <a:pt x="131" y="108"/>
                                  </a:lnTo>
                                  <a:lnTo>
                                    <a:pt x="131" y="116"/>
                                  </a:lnTo>
                                  <a:lnTo>
                                    <a:pt x="157" y="98"/>
                                  </a:lnTo>
                                  <a:lnTo>
                                    <a:pt x="157" y="91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0" name="Freeform 54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135 12135"/>
                                <a:gd name="T1" fmla="*/ T0 w 534"/>
                                <a:gd name="T2" fmla="+- 0 538 458"/>
                                <a:gd name="T3" fmla="*/ 538 h 321"/>
                                <a:gd name="T4" fmla="+- 0 12135 12135"/>
                                <a:gd name="T5" fmla="*/ T4 w 534"/>
                                <a:gd name="T6" fmla="+- 0 546 458"/>
                                <a:gd name="T7" fmla="*/ 546 h 321"/>
                                <a:gd name="T8" fmla="+- 0 12167 12135"/>
                                <a:gd name="T9" fmla="*/ T8 w 534"/>
                                <a:gd name="T10" fmla="+- 0 565 458"/>
                                <a:gd name="T11" fmla="*/ 565 h 321"/>
                                <a:gd name="T12" fmla="+- 0 12167 12135"/>
                                <a:gd name="T13" fmla="*/ T12 w 534"/>
                                <a:gd name="T14" fmla="+- 0 557 458"/>
                                <a:gd name="T15" fmla="*/ 557 h 321"/>
                                <a:gd name="T16" fmla="+- 0 12135 12135"/>
                                <a:gd name="T17" fmla="*/ T16 w 534"/>
                                <a:gd name="T18" fmla="+- 0 538 458"/>
                                <a:gd name="T19" fmla="*/ 538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0" y="80"/>
                                  </a:moveTo>
                                  <a:lnTo>
                                    <a:pt x="0" y="88"/>
                                  </a:lnTo>
                                  <a:lnTo>
                                    <a:pt x="32" y="107"/>
                                  </a:lnTo>
                                  <a:lnTo>
                                    <a:pt x="32" y="99"/>
                                  </a:lnTo>
                                  <a:lnTo>
                                    <a:pt x="0" y="80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1" name="Freeform 53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193 12135"/>
                                <a:gd name="T1" fmla="*/ T0 w 534"/>
                                <a:gd name="T2" fmla="+- 0 540 458"/>
                                <a:gd name="T3" fmla="*/ 540 h 321"/>
                                <a:gd name="T4" fmla="+- 0 12167 12135"/>
                                <a:gd name="T5" fmla="*/ T4 w 534"/>
                                <a:gd name="T6" fmla="+- 0 557 458"/>
                                <a:gd name="T7" fmla="*/ 557 h 321"/>
                                <a:gd name="T8" fmla="+- 0 12167 12135"/>
                                <a:gd name="T9" fmla="*/ T8 w 534"/>
                                <a:gd name="T10" fmla="+- 0 565 458"/>
                                <a:gd name="T11" fmla="*/ 565 h 321"/>
                                <a:gd name="T12" fmla="+- 0 12193 12135"/>
                                <a:gd name="T13" fmla="*/ T12 w 534"/>
                                <a:gd name="T14" fmla="+- 0 547 458"/>
                                <a:gd name="T15" fmla="*/ 547 h 321"/>
                                <a:gd name="T16" fmla="+- 0 12193 12135"/>
                                <a:gd name="T17" fmla="*/ T16 w 534"/>
                                <a:gd name="T18" fmla="+- 0 540 458"/>
                                <a:gd name="T19" fmla="*/ 540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58" y="82"/>
                                  </a:moveTo>
                                  <a:lnTo>
                                    <a:pt x="32" y="99"/>
                                  </a:lnTo>
                                  <a:lnTo>
                                    <a:pt x="32" y="107"/>
                                  </a:lnTo>
                                  <a:lnTo>
                                    <a:pt x="58" y="89"/>
                                  </a:lnTo>
                                  <a:lnTo>
                                    <a:pt x="58" y="82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2" name="Freeform 52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194 12135"/>
                                <a:gd name="T1" fmla="*/ T0 w 534"/>
                                <a:gd name="T2" fmla="+- 0 574 458"/>
                                <a:gd name="T3" fmla="*/ 574 h 321"/>
                                <a:gd name="T4" fmla="+- 0 12194 12135"/>
                                <a:gd name="T5" fmla="*/ T4 w 534"/>
                                <a:gd name="T6" fmla="+- 0 581 458"/>
                                <a:gd name="T7" fmla="*/ 581 h 321"/>
                                <a:gd name="T8" fmla="+- 0 12226 12135"/>
                                <a:gd name="T9" fmla="*/ T8 w 534"/>
                                <a:gd name="T10" fmla="+- 0 601 458"/>
                                <a:gd name="T11" fmla="*/ 601 h 321"/>
                                <a:gd name="T12" fmla="+- 0 12226 12135"/>
                                <a:gd name="T13" fmla="*/ T12 w 534"/>
                                <a:gd name="T14" fmla="+- 0 593 458"/>
                                <a:gd name="T15" fmla="*/ 593 h 321"/>
                                <a:gd name="T16" fmla="+- 0 12194 12135"/>
                                <a:gd name="T17" fmla="*/ T16 w 534"/>
                                <a:gd name="T18" fmla="+- 0 574 458"/>
                                <a:gd name="T19" fmla="*/ 574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59" y="116"/>
                                  </a:moveTo>
                                  <a:lnTo>
                                    <a:pt x="59" y="123"/>
                                  </a:lnTo>
                                  <a:lnTo>
                                    <a:pt x="91" y="143"/>
                                  </a:lnTo>
                                  <a:lnTo>
                                    <a:pt x="91" y="135"/>
                                  </a:lnTo>
                                  <a:lnTo>
                                    <a:pt x="59" y="116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3" name="Freeform 51"/>
                          <wps:cNvSpPr>
                            <a:spLocks/>
                          </wps:cNvSpPr>
                          <wps:spPr bwMode="auto">
                            <a:xfrm>
                              <a:off x="12135" y="458"/>
                              <a:ext cx="534" cy="321"/>
                            </a:xfrm>
                            <a:custGeom>
                              <a:avLst/>
                              <a:gdLst>
                                <a:gd name="T0" fmla="+- 0 12253 12135"/>
                                <a:gd name="T1" fmla="*/ T0 w 534"/>
                                <a:gd name="T2" fmla="+- 0 575 458"/>
                                <a:gd name="T3" fmla="*/ 575 h 321"/>
                                <a:gd name="T4" fmla="+- 0 12226 12135"/>
                                <a:gd name="T5" fmla="*/ T4 w 534"/>
                                <a:gd name="T6" fmla="+- 0 593 458"/>
                                <a:gd name="T7" fmla="*/ 593 h 321"/>
                                <a:gd name="T8" fmla="+- 0 12226 12135"/>
                                <a:gd name="T9" fmla="*/ T8 w 534"/>
                                <a:gd name="T10" fmla="+- 0 600 458"/>
                                <a:gd name="T11" fmla="*/ 600 h 321"/>
                                <a:gd name="T12" fmla="+- 0 12253 12135"/>
                                <a:gd name="T13" fmla="*/ T12 w 534"/>
                                <a:gd name="T14" fmla="+- 0 583 458"/>
                                <a:gd name="T15" fmla="*/ 583 h 321"/>
                                <a:gd name="T16" fmla="+- 0 12253 12135"/>
                                <a:gd name="T17" fmla="*/ T16 w 534"/>
                                <a:gd name="T18" fmla="+- 0 575 458"/>
                                <a:gd name="T19" fmla="*/ 575 h 3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4" h="321">
                                  <a:moveTo>
                                    <a:pt x="118" y="117"/>
                                  </a:moveTo>
                                  <a:lnTo>
                                    <a:pt x="91" y="135"/>
                                  </a:lnTo>
                                  <a:lnTo>
                                    <a:pt x="91" y="142"/>
                                  </a:lnTo>
                                  <a:lnTo>
                                    <a:pt x="118" y="125"/>
                                  </a:lnTo>
                                  <a:lnTo>
                                    <a:pt x="118" y="117"/>
                                  </a:lnTo>
                                </a:path>
                              </a:pathLst>
                            </a:custGeom>
                            <a:solidFill>
                              <a:srgbClr val="959595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46"/>
                        <wpg:cNvGrpSpPr>
                          <a:grpSpLocks/>
                        </wpg:cNvGrpSpPr>
                        <wpg:grpSpPr bwMode="auto">
                          <a:xfrm>
                            <a:off x="13135" y="276"/>
                            <a:ext cx="51" cy="121"/>
                            <a:chOff x="13135" y="276"/>
                            <a:chExt cx="51" cy="121"/>
                          </a:xfrm>
                        </wpg:grpSpPr>
                        <wps:wsp>
                          <wps:cNvPr id="145" name="Freeform 49"/>
                          <wps:cNvSpPr>
                            <a:spLocks/>
                          </wps:cNvSpPr>
                          <wps:spPr bwMode="auto">
                            <a:xfrm>
                              <a:off x="13135" y="276"/>
                              <a:ext cx="51" cy="121"/>
                            </a:xfrm>
                            <a:custGeom>
                              <a:avLst/>
                              <a:gdLst>
                                <a:gd name="T0" fmla="+- 0 13183 13135"/>
                                <a:gd name="T1" fmla="*/ T0 w 51"/>
                                <a:gd name="T2" fmla="+- 0 276 276"/>
                                <a:gd name="T3" fmla="*/ 276 h 121"/>
                                <a:gd name="T4" fmla="+- 0 13161 13135"/>
                                <a:gd name="T5" fmla="*/ T4 w 51"/>
                                <a:gd name="T6" fmla="+- 0 289 276"/>
                                <a:gd name="T7" fmla="*/ 289 h 121"/>
                                <a:gd name="T8" fmla="+- 0 13161 13135"/>
                                <a:gd name="T9" fmla="*/ T8 w 51"/>
                                <a:gd name="T10" fmla="+- 0 289 276"/>
                                <a:gd name="T11" fmla="*/ 289 h 121"/>
                                <a:gd name="T12" fmla="+- 0 13161 13135"/>
                                <a:gd name="T13" fmla="*/ T12 w 51"/>
                                <a:gd name="T14" fmla="+- 0 380 276"/>
                                <a:gd name="T15" fmla="*/ 380 h 121"/>
                                <a:gd name="T16" fmla="+- 0 13161 13135"/>
                                <a:gd name="T17" fmla="*/ T16 w 51"/>
                                <a:gd name="T18" fmla="+- 0 381 276"/>
                                <a:gd name="T19" fmla="*/ 381 h 121"/>
                                <a:gd name="T20" fmla="+- 0 13162 13135"/>
                                <a:gd name="T21" fmla="*/ T20 w 51"/>
                                <a:gd name="T22" fmla="+- 0 382 276"/>
                                <a:gd name="T23" fmla="*/ 382 h 121"/>
                                <a:gd name="T24" fmla="+- 0 13163 13135"/>
                                <a:gd name="T25" fmla="*/ T24 w 51"/>
                                <a:gd name="T26" fmla="+- 0 382 276"/>
                                <a:gd name="T27" fmla="*/ 382 h 121"/>
                                <a:gd name="T28" fmla="+- 0 13164 13135"/>
                                <a:gd name="T29" fmla="*/ T28 w 51"/>
                                <a:gd name="T30" fmla="+- 0 382 276"/>
                                <a:gd name="T31" fmla="*/ 382 h 121"/>
                                <a:gd name="T32" fmla="+- 0 13185 13135"/>
                                <a:gd name="T33" fmla="*/ T32 w 51"/>
                                <a:gd name="T34" fmla="+- 0 370 276"/>
                                <a:gd name="T35" fmla="*/ 370 h 121"/>
                                <a:gd name="T36" fmla="+- 0 13185 13135"/>
                                <a:gd name="T37" fmla="*/ T36 w 51"/>
                                <a:gd name="T38" fmla="+- 0 369 276"/>
                                <a:gd name="T39" fmla="*/ 369 h 121"/>
                                <a:gd name="T40" fmla="+- 0 13186 13135"/>
                                <a:gd name="T41" fmla="*/ T40 w 51"/>
                                <a:gd name="T42" fmla="+- 0 369 276"/>
                                <a:gd name="T43" fmla="*/ 369 h 121"/>
                                <a:gd name="T44" fmla="+- 0 13186 13135"/>
                                <a:gd name="T45" fmla="*/ T44 w 51"/>
                                <a:gd name="T46" fmla="+- 0 278 276"/>
                                <a:gd name="T47" fmla="*/ 278 h 121"/>
                                <a:gd name="T48" fmla="+- 0 13185 13135"/>
                                <a:gd name="T49" fmla="*/ T48 w 51"/>
                                <a:gd name="T50" fmla="+- 0 277 276"/>
                                <a:gd name="T51" fmla="*/ 277 h 121"/>
                                <a:gd name="T52" fmla="+- 0 13185 13135"/>
                                <a:gd name="T53" fmla="*/ T52 w 51"/>
                                <a:gd name="T54" fmla="+- 0 276 276"/>
                                <a:gd name="T55" fmla="*/ 276 h 121"/>
                                <a:gd name="T56" fmla="+- 0 13183 13135"/>
                                <a:gd name="T57" fmla="*/ T56 w 51"/>
                                <a:gd name="T58" fmla="+- 0 276 276"/>
                                <a:gd name="T59" fmla="*/ 276 h 1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51" h="121">
                                  <a:moveTo>
                                    <a:pt x="48" y="0"/>
                                  </a:moveTo>
                                  <a:lnTo>
                                    <a:pt x="26" y="13"/>
                                  </a:lnTo>
                                  <a:lnTo>
                                    <a:pt x="26" y="104"/>
                                  </a:lnTo>
                                  <a:lnTo>
                                    <a:pt x="26" y="105"/>
                                  </a:lnTo>
                                  <a:lnTo>
                                    <a:pt x="27" y="106"/>
                                  </a:lnTo>
                                  <a:lnTo>
                                    <a:pt x="28" y="106"/>
                                  </a:lnTo>
                                  <a:lnTo>
                                    <a:pt x="29" y="106"/>
                                  </a:lnTo>
                                  <a:lnTo>
                                    <a:pt x="50" y="94"/>
                                  </a:lnTo>
                                  <a:lnTo>
                                    <a:pt x="50" y="93"/>
                                  </a:lnTo>
                                  <a:lnTo>
                                    <a:pt x="51" y="93"/>
                                  </a:lnTo>
                                  <a:lnTo>
                                    <a:pt x="51" y="2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50" y="0"/>
                                  </a:lnTo>
                                  <a:lnTo>
                                    <a:pt x="48" y="0"/>
                                  </a:lnTo>
                                </a:path>
                              </a:pathLst>
                            </a:custGeom>
                            <a:solidFill>
                              <a:srgbClr val="80808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6" name="Freeform 48"/>
                          <wps:cNvSpPr>
                            <a:spLocks/>
                          </wps:cNvSpPr>
                          <wps:spPr bwMode="auto">
                            <a:xfrm>
                              <a:off x="13135" y="276"/>
                              <a:ext cx="51" cy="121"/>
                            </a:xfrm>
                            <a:custGeom>
                              <a:avLst/>
                              <a:gdLst>
                                <a:gd name="T0" fmla="+- 0 13150 13135"/>
                                <a:gd name="T1" fmla="*/ T0 w 51"/>
                                <a:gd name="T2" fmla="+- 0 295 276"/>
                                <a:gd name="T3" fmla="*/ 295 h 121"/>
                                <a:gd name="T4" fmla="+- 0 13148 13135"/>
                                <a:gd name="T5" fmla="*/ T4 w 51"/>
                                <a:gd name="T6" fmla="+- 0 296 276"/>
                                <a:gd name="T7" fmla="*/ 296 h 121"/>
                                <a:gd name="T8" fmla="+- 0 13136 13135"/>
                                <a:gd name="T9" fmla="*/ T8 w 51"/>
                                <a:gd name="T10" fmla="+- 0 303 276"/>
                                <a:gd name="T11" fmla="*/ 303 h 121"/>
                                <a:gd name="T12" fmla="+- 0 13136 13135"/>
                                <a:gd name="T13" fmla="*/ T12 w 51"/>
                                <a:gd name="T14" fmla="+- 0 303 276"/>
                                <a:gd name="T15" fmla="*/ 303 h 121"/>
                                <a:gd name="T16" fmla="+- 0 13135 13135"/>
                                <a:gd name="T17" fmla="*/ T16 w 51"/>
                                <a:gd name="T18" fmla="+- 0 304 276"/>
                                <a:gd name="T19" fmla="*/ 304 h 121"/>
                                <a:gd name="T20" fmla="+- 0 13135 13135"/>
                                <a:gd name="T21" fmla="*/ T20 w 51"/>
                                <a:gd name="T22" fmla="+- 0 395 276"/>
                                <a:gd name="T23" fmla="*/ 395 h 121"/>
                                <a:gd name="T24" fmla="+- 0 13136 13135"/>
                                <a:gd name="T25" fmla="*/ T24 w 51"/>
                                <a:gd name="T26" fmla="+- 0 395 276"/>
                                <a:gd name="T27" fmla="*/ 395 h 121"/>
                                <a:gd name="T28" fmla="+- 0 13136 13135"/>
                                <a:gd name="T29" fmla="*/ T28 w 51"/>
                                <a:gd name="T30" fmla="+- 0 397 276"/>
                                <a:gd name="T31" fmla="*/ 397 h 121"/>
                                <a:gd name="T32" fmla="+- 0 13138 13135"/>
                                <a:gd name="T33" fmla="*/ T32 w 51"/>
                                <a:gd name="T34" fmla="+- 0 397 276"/>
                                <a:gd name="T35" fmla="*/ 397 h 121"/>
                                <a:gd name="T36" fmla="+- 0 13151 13135"/>
                                <a:gd name="T37" fmla="*/ T36 w 51"/>
                                <a:gd name="T38" fmla="+- 0 390 276"/>
                                <a:gd name="T39" fmla="*/ 390 h 121"/>
                                <a:gd name="T40" fmla="+- 0 13152 13135"/>
                                <a:gd name="T41" fmla="*/ T40 w 51"/>
                                <a:gd name="T42" fmla="+- 0 389 276"/>
                                <a:gd name="T43" fmla="*/ 389 h 121"/>
                                <a:gd name="T44" fmla="+- 0 13152 13135"/>
                                <a:gd name="T45" fmla="*/ T44 w 51"/>
                                <a:gd name="T46" fmla="+- 0 388 276"/>
                                <a:gd name="T47" fmla="*/ 388 h 121"/>
                                <a:gd name="T48" fmla="+- 0 13152 13135"/>
                                <a:gd name="T49" fmla="*/ T48 w 51"/>
                                <a:gd name="T50" fmla="+- 0 297 276"/>
                                <a:gd name="T51" fmla="*/ 297 h 121"/>
                                <a:gd name="T52" fmla="+- 0 13152 13135"/>
                                <a:gd name="T53" fmla="*/ T52 w 51"/>
                                <a:gd name="T54" fmla="+- 0 297 276"/>
                                <a:gd name="T55" fmla="*/ 297 h 121"/>
                                <a:gd name="T56" fmla="+- 0 13151 13135"/>
                                <a:gd name="T57" fmla="*/ T56 w 51"/>
                                <a:gd name="T58" fmla="+- 0 296 276"/>
                                <a:gd name="T59" fmla="*/ 296 h 121"/>
                                <a:gd name="T60" fmla="+- 0 13150 13135"/>
                                <a:gd name="T61" fmla="*/ T60 w 51"/>
                                <a:gd name="T62" fmla="+- 0 295 276"/>
                                <a:gd name="T63" fmla="*/ 295 h 12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51" h="121">
                                  <a:moveTo>
                                    <a:pt x="15" y="19"/>
                                  </a:moveTo>
                                  <a:lnTo>
                                    <a:pt x="13" y="20"/>
                                  </a:lnTo>
                                  <a:lnTo>
                                    <a:pt x="1" y="27"/>
                                  </a:lnTo>
                                  <a:lnTo>
                                    <a:pt x="0" y="28"/>
                                  </a:lnTo>
                                  <a:lnTo>
                                    <a:pt x="0" y="119"/>
                                  </a:lnTo>
                                  <a:lnTo>
                                    <a:pt x="1" y="119"/>
                                  </a:lnTo>
                                  <a:lnTo>
                                    <a:pt x="1" y="121"/>
                                  </a:lnTo>
                                  <a:lnTo>
                                    <a:pt x="3" y="121"/>
                                  </a:lnTo>
                                  <a:lnTo>
                                    <a:pt x="16" y="114"/>
                                  </a:lnTo>
                                  <a:lnTo>
                                    <a:pt x="17" y="113"/>
                                  </a:lnTo>
                                  <a:lnTo>
                                    <a:pt x="17" y="112"/>
                                  </a:lnTo>
                                  <a:lnTo>
                                    <a:pt x="17" y="21"/>
                                  </a:lnTo>
                                  <a:lnTo>
                                    <a:pt x="16" y="20"/>
                                  </a:lnTo>
                                  <a:lnTo>
                                    <a:pt x="15" y="19"/>
                                  </a:lnTo>
                                </a:path>
                              </a:pathLst>
                            </a:custGeom>
                            <a:solidFill>
                              <a:srgbClr val="80808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7" name="Picture 4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384" y="-255"/>
                              <a:ext cx="639" cy="897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48" name="Group 44"/>
                        <wpg:cNvGrpSpPr>
                          <a:grpSpLocks/>
                        </wpg:cNvGrpSpPr>
                        <wpg:grpSpPr bwMode="auto">
                          <a:xfrm>
                            <a:off x="12494" y="-243"/>
                            <a:ext cx="362" cy="624"/>
                            <a:chOff x="12494" y="-243"/>
                            <a:chExt cx="362" cy="624"/>
                          </a:xfrm>
                        </wpg:grpSpPr>
                        <wps:wsp>
                          <wps:cNvPr id="149" name="Freeform 45"/>
                          <wps:cNvSpPr>
                            <a:spLocks/>
                          </wps:cNvSpPr>
                          <wps:spPr bwMode="auto">
                            <a:xfrm>
                              <a:off x="12494" y="-243"/>
                              <a:ext cx="362" cy="624"/>
                            </a:xfrm>
                            <a:custGeom>
                              <a:avLst/>
                              <a:gdLst>
                                <a:gd name="T0" fmla="+- 0 12856 12494"/>
                                <a:gd name="T1" fmla="*/ T0 w 362"/>
                                <a:gd name="T2" fmla="+- 0 382 -243"/>
                                <a:gd name="T3" fmla="*/ 382 h 624"/>
                                <a:gd name="T4" fmla="+- 0 12796 12494"/>
                                <a:gd name="T5" fmla="*/ T4 w 362"/>
                                <a:gd name="T6" fmla="+- 0 363 -243"/>
                                <a:gd name="T7" fmla="*/ 363 h 624"/>
                                <a:gd name="T8" fmla="+- 0 12737 12494"/>
                                <a:gd name="T9" fmla="*/ T8 w 362"/>
                                <a:gd name="T10" fmla="+- 0 340 -243"/>
                                <a:gd name="T11" fmla="*/ 340 h 624"/>
                                <a:gd name="T12" fmla="+- 0 12680 12494"/>
                                <a:gd name="T13" fmla="*/ T12 w 362"/>
                                <a:gd name="T14" fmla="+- 0 313 -243"/>
                                <a:gd name="T15" fmla="*/ 313 h 624"/>
                                <a:gd name="T16" fmla="+- 0 12626 12494"/>
                                <a:gd name="T17" fmla="*/ T16 w 362"/>
                                <a:gd name="T18" fmla="+- 0 281 -243"/>
                                <a:gd name="T19" fmla="*/ 281 h 624"/>
                                <a:gd name="T20" fmla="+- 0 12574 12494"/>
                                <a:gd name="T21" fmla="*/ T20 w 362"/>
                                <a:gd name="T22" fmla="+- 0 246 -243"/>
                                <a:gd name="T23" fmla="*/ 246 h 624"/>
                                <a:gd name="T24" fmla="+- 0 12525 12494"/>
                                <a:gd name="T25" fmla="*/ T24 w 362"/>
                                <a:gd name="T26" fmla="+- 0 206 -243"/>
                                <a:gd name="T27" fmla="*/ 206 h 624"/>
                                <a:gd name="T28" fmla="+- 0 12494 12494"/>
                                <a:gd name="T29" fmla="*/ T28 w 362"/>
                                <a:gd name="T30" fmla="+- 0 177 -243"/>
                                <a:gd name="T31" fmla="*/ 177 h 624"/>
                                <a:gd name="T32" fmla="+- 0 12494 12494"/>
                                <a:gd name="T33" fmla="*/ T32 w 362"/>
                                <a:gd name="T34" fmla="+- 0 -243 -243"/>
                                <a:gd name="T35" fmla="*/ -243 h 624"/>
                                <a:gd name="T36" fmla="+- 0 12510 12494"/>
                                <a:gd name="T37" fmla="*/ T36 w 362"/>
                                <a:gd name="T38" fmla="+- 0 -229 -243"/>
                                <a:gd name="T39" fmla="*/ -229 h 624"/>
                                <a:gd name="T40" fmla="+- 0 12526 12494"/>
                                <a:gd name="T41" fmla="*/ T40 w 362"/>
                                <a:gd name="T42" fmla="+- 0 -215 -243"/>
                                <a:gd name="T43" fmla="*/ -215 h 624"/>
                                <a:gd name="T44" fmla="+- 0 12576 12494"/>
                                <a:gd name="T45" fmla="*/ T44 w 362"/>
                                <a:gd name="T46" fmla="+- 0 -176 -243"/>
                                <a:gd name="T47" fmla="*/ -176 h 624"/>
                                <a:gd name="T48" fmla="+- 0 12628 12494"/>
                                <a:gd name="T49" fmla="*/ T48 w 362"/>
                                <a:gd name="T50" fmla="+- 0 -141 -243"/>
                                <a:gd name="T51" fmla="*/ -141 h 624"/>
                                <a:gd name="T52" fmla="+- 0 12682 12494"/>
                                <a:gd name="T53" fmla="*/ T52 w 362"/>
                                <a:gd name="T54" fmla="+- 0 -109 -243"/>
                                <a:gd name="T55" fmla="*/ -109 h 624"/>
                                <a:gd name="T56" fmla="+- 0 12738 12494"/>
                                <a:gd name="T57" fmla="*/ T56 w 362"/>
                                <a:gd name="T58" fmla="+- 0 -81 -243"/>
                                <a:gd name="T59" fmla="*/ -81 h 624"/>
                                <a:gd name="T60" fmla="+- 0 12796 12494"/>
                                <a:gd name="T61" fmla="*/ T60 w 362"/>
                                <a:gd name="T62" fmla="+- 0 -56 -243"/>
                                <a:gd name="T63" fmla="*/ -56 h 624"/>
                                <a:gd name="T64" fmla="+- 0 12856 12494"/>
                                <a:gd name="T65" fmla="*/ T64 w 362"/>
                                <a:gd name="T66" fmla="+- 0 -35 -243"/>
                                <a:gd name="T67" fmla="*/ -35 h 624"/>
                                <a:gd name="T68" fmla="+- 0 12856 12494"/>
                                <a:gd name="T69" fmla="*/ T68 w 362"/>
                                <a:gd name="T70" fmla="+- 0 382 -243"/>
                                <a:gd name="T71" fmla="*/ 382 h 6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62" h="624">
                                  <a:moveTo>
                                    <a:pt x="362" y="625"/>
                                  </a:moveTo>
                                  <a:lnTo>
                                    <a:pt x="302" y="606"/>
                                  </a:lnTo>
                                  <a:lnTo>
                                    <a:pt x="243" y="583"/>
                                  </a:lnTo>
                                  <a:lnTo>
                                    <a:pt x="186" y="556"/>
                                  </a:lnTo>
                                  <a:lnTo>
                                    <a:pt x="132" y="524"/>
                                  </a:lnTo>
                                  <a:lnTo>
                                    <a:pt x="80" y="489"/>
                                  </a:lnTo>
                                  <a:lnTo>
                                    <a:pt x="31" y="449"/>
                                  </a:lnTo>
                                  <a:lnTo>
                                    <a:pt x="0" y="42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" y="14"/>
                                  </a:lnTo>
                                  <a:lnTo>
                                    <a:pt x="32" y="28"/>
                                  </a:lnTo>
                                  <a:lnTo>
                                    <a:pt x="82" y="67"/>
                                  </a:lnTo>
                                  <a:lnTo>
                                    <a:pt x="134" y="102"/>
                                  </a:lnTo>
                                  <a:lnTo>
                                    <a:pt x="188" y="134"/>
                                  </a:lnTo>
                                  <a:lnTo>
                                    <a:pt x="244" y="162"/>
                                  </a:lnTo>
                                  <a:lnTo>
                                    <a:pt x="302" y="187"/>
                                  </a:lnTo>
                                  <a:lnTo>
                                    <a:pt x="362" y="208"/>
                                  </a:lnTo>
                                  <a:lnTo>
                                    <a:pt x="362" y="625"/>
                                  </a:lnTo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0" name="Group 42"/>
                        <wpg:cNvGrpSpPr>
                          <a:grpSpLocks/>
                        </wpg:cNvGrpSpPr>
                        <wpg:grpSpPr bwMode="auto">
                          <a:xfrm>
                            <a:off x="12396" y="203"/>
                            <a:ext cx="431" cy="427"/>
                            <a:chOff x="12396" y="203"/>
                            <a:chExt cx="431" cy="427"/>
                          </a:xfrm>
                        </wpg:grpSpPr>
                        <wps:wsp>
                          <wps:cNvPr id="151" name="Freeform 43"/>
                          <wps:cNvSpPr>
                            <a:spLocks/>
                          </wps:cNvSpPr>
                          <wps:spPr bwMode="auto">
                            <a:xfrm>
                              <a:off x="12396" y="203"/>
                              <a:ext cx="431" cy="427"/>
                            </a:xfrm>
                            <a:custGeom>
                              <a:avLst/>
                              <a:gdLst>
                                <a:gd name="T0" fmla="+- 0 12396 12396"/>
                                <a:gd name="T1" fmla="*/ T0 w 431"/>
                                <a:gd name="T2" fmla="+- 0 382 203"/>
                                <a:gd name="T3" fmla="*/ 382 h 427"/>
                                <a:gd name="T4" fmla="+- 0 12452 12396"/>
                                <a:gd name="T5" fmla="*/ T4 w 431"/>
                                <a:gd name="T6" fmla="+- 0 433 203"/>
                                <a:gd name="T7" fmla="*/ 433 h 427"/>
                                <a:gd name="T8" fmla="+- 0 12511 12396"/>
                                <a:gd name="T9" fmla="*/ T8 w 431"/>
                                <a:gd name="T10" fmla="+- 0 479 203"/>
                                <a:gd name="T11" fmla="*/ 479 h 427"/>
                                <a:gd name="T12" fmla="+- 0 12574 12396"/>
                                <a:gd name="T13" fmla="*/ T12 w 431"/>
                                <a:gd name="T14" fmla="+- 0 521 203"/>
                                <a:gd name="T15" fmla="*/ 521 h 427"/>
                                <a:gd name="T16" fmla="+- 0 12639 12396"/>
                                <a:gd name="T17" fmla="*/ T16 w 431"/>
                                <a:gd name="T18" fmla="+- 0 558 203"/>
                                <a:gd name="T19" fmla="*/ 558 h 427"/>
                                <a:gd name="T20" fmla="+- 0 12708 12396"/>
                                <a:gd name="T21" fmla="*/ T20 w 431"/>
                                <a:gd name="T22" fmla="+- 0 589 203"/>
                                <a:gd name="T23" fmla="*/ 589 h 427"/>
                                <a:gd name="T24" fmla="+- 0 12778 12396"/>
                                <a:gd name="T25" fmla="*/ T24 w 431"/>
                                <a:gd name="T26" fmla="+- 0 616 203"/>
                                <a:gd name="T27" fmla="*/ 616 h 427"/>
                                <a:gd name="T28" fmla="+- 0 12826 12396"/>
                                <a:gd name="T29" fmla="*/ T28 w 431"/>
                                <a:gd name="T30" fmla="+- 0 630 203"/>
                                <a:gd name="T31" fmla="*/ 630 h 427"/>
                                <a:gd name="T32" fmla="+- 0 12826 12396"/>
                                <a:gd name="T33" fmla="*/ T32 w 431"/>
                                <a:gd name="T34" fmla="+- 0 452 203"/>
                                <a:gd name="T35" fmla="*/ 452 h 427"/>
                                <a:gd name="T36" fmla="+- 0 12802 12396"/>
                                <a:gd name="T37" fmla="*/ T36 w 431"/>
                                <a:gd name="T38" fmla="+- 0 445 203"/>
                                <a:gd name="T39" fmla="*/ 445 h 427"/>
                                <a:gd name="T40" fmla="+- 0 12778 12396"/>
                                <a:gd name="T41" fmla="*/ T40 w 431"/>
                                <a:gd name="T42" fmla="+- 0 437 203"/>
                                <a:gd name="T43" fmla="*/ 437 h 427"/>
                                <a:gd name="T44" fmla="+- 0 12708 12396"/>
                                <a:gd name="T45" fmla="*/ T44 w 431"/>
                                <a:gd name="T46" fmla="+- 0 411 203"/>
                                <a:gd name="T47" fmla="*/ 411 h 427"/>
                                <a:gd name="T48" fmla="+- 0 12640 12396"/>
                                <a:gd name="T49" fmla="*/ T48 w 431"/>
                                <a:gd name="T50" fmla="+- 0 379 203"/>
                                <a:gd name="T51" fmla="*/ 379 h 427"/>
                                <a:gd name="T52" fmla="+- 0 12574 12396"/>
                                <a:gd name="T53" fmla="*/ T52 w 431"/>
                                <a:gd name="T54" fmla="+- 0 342 203"/>
                                <a:gd name="T55" fmla="*/ 342 h 427"/>
                                <a:gd name="T56" fmla="+- 0 12511 12396"/>
                                <a:gd name="T57" fmla="*/ T56 w 431"/>
                                <a:gd name="T58" fmla="+- 0 300 203"/>
                                <a:gd name="T59" fmla="*/ 300 h 427"/>
                                <a:gd name="T60" fmla="+- 0 12452 12396"/>
                                <a:gd name="T61" fmla="*/ T60 w 431"/>
                                <a:gd name="T62" fmla="+- 0 254 203"/>
                                <a:gd name="T63" fmla="*/ 254 h 427"/>
                                <a:gd name="T64" fmla="+- 0 12396 12396"/>
                                <a:gd name="T65" fmla="*/ T64 w 431"/>
                                <a:gd name="T66" fmla="+- 0 203 203"/>
                                <a:gd name="T67" fmla="*/ 203 h 427"/>
                                <a:gd name="T68" fmla="+- 0 12396 12396"/>
                                <a:gd name="T69" fmla="*/ T68 w 431"/>
                                <a:gd name="T70" fmla="+- 0 382 203"/>
                                <a:gd name="T71" fmla="*/ 382 h 42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431" h="427">
                                  <a:moveTo>
                                    <a:pt x="0" y="179"/>
                                  </a:moveTo>
                                  <a:lnTo>
                                    <a:pt x="56" y="230"/>
                                  </a:lnTo>
                                  <a:lnTo>
                                    <a:pt x="115" y="276"/>
                                  </a:lnTo>
                                  <a:lnTo>
                                    <a:pt x="178" y="318"/>
                                  </a:lnTo>
                                  <a:lnTo>
                                    <a:pt x="243" y="355"/>
                                  </a:lnTo>
                                  <a:lnTo>
                                    <a:pt x="312" y="386"/>
                                  </a:lnTo>
                                  <a:lnTo>
                                    <a:pt x="382" y="413"/>
                                  </a:lnTo>
                                  <a:lnTo>
                                    <a:pt x="430" y="427"/>
                                  </a:lnTo>
                                  <a:lnTo>
                                    <a:pt x="430" y="249"/>
                                  </a:lnTo>
                                  <a:lnTo>
                                    <a:pt x="406" y="242"/>
                                  </a:lnTo>
                                  <a:lnTo>
                                    <a:pt x="382" y="234"/>
                                  </a:lnTo>
                                  <a:lnTo>
                                    <a:pt x="312" y="208"/>
                                  </a:lnTo>
                                  <a:lnTo>
                                    <a:pt x="244" y="176"/>
                                  </a:lnTo>
                                  <a:lnTo>
                                    <a:pt x="178" y="139"/>
                                  </a:lnTo>
                                  <a:lnTo>
                                    <a:pt x="115" y="97"/>
                                  </a:lnTo>
                                  <a:lnTo>
                                    <a:pt x="56" y="51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9"/>
                                  </a:lnTo>
                                </a:path>
                              </a:pathLst>
                            </a:custGeom>
                            <a:noFill/>
                            <a:ln w="724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2" name="Group 40"/>
                        <wpg:cNvGrpSpPr>
                          <a:grpSpLocks/>
                        </wpg:cNvGrpSpPr>
                        <wpg:grpSpPr bwMode="auto">
                          <a:xfrm>
                            <a:off x="12427" y="278"/>
                            <a:ext cx="93" cy="76"/>
                            <a:chOff x="12427" y="278"/>
                            <a:chExt cx="93" cy="76"/>
                          </a:xfrm>
                        </wpg:grpSpPr>
                        <wps:wsp>
                          <wps:cNvPr id="153" name="Freeform 41"/>
                          <wps:cNvSpPr>
                            <a:spLocks/>
                          </wps:cNvSpPr>
                          <wps:spPr bwMode="auto">
                            <a:xfrm>
                              <a:off x="12427" y="278"/>
                              <a:ext cx="93" cy="76"/>
                            </a:xfrm>
                            <a:custGeom>
                              <a:avLst/>
                              <a:gdLst>
                                <a:gd name="T0" fmla="+- 0 12427 12427"/>
                                <a:gd name="T1" fmla="*/ T0 w 93"/>
                                <a:gd name="T2" fmla="+- 0 278 278"/>
                                <a:gd name="T3" fmla="*/ 278 h 76"/>
                                <a:gd name="T4" fmla="+- 0 12472 12427"/>
                                <a:gd name="T5" fmla="*/ T4 w 93"/>
                                <a:gd name="T6" fmla="+- 0 318 278"/>
                                <a:gd name="T7" fmla="*/ 318 h 76"/>
                                <a:gd name="T8" fmla="+- 0 12504 12427"/>
                                <a:gd name="T9" fmla="*/ T8 w 93"/>
                                <a:gd name="T10" fmla="+- 0 342 278"/>
                                <a:gd name="T11" fmla="*/ 342 h 76"/>
                                <a:gd name="T12" fmla="+- 0 12520 12427"/>
                                <a:gd name="T13" fmla="*/ T12 w 93"/>
                                <a:gd name="T14" fmla="+- 0 354 278"/>
                                <a:gd name="T15" fmla="*/ 35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5" y="40"/>
                                  </a:lnTo>
                                  <a:lnTo>
                                    <a:pt x="77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4" name="Group 38"/>
                        <wpg:cNvGrpSpPr>
                          <a:grpSpLocks/>
                        </wpg:cNvGrpSpPr>
                        <wpg:grpSpPr bwMode="auto">
                          <a:xfrm>
                            <a:off x="12427" y="304"/>
                            <a:ext cx="93" cy="76"/>
                            <a:chOff x="12427" y="304"/>
                            <a:chExt cx="93" cy="76"/>
                          </a:xfrm>
                        </wpg:grpSpPr>
                        <wps:wsp>
                          <wps:cNvPr id="155" name="Freeform 39"/>
                          <wps:cNvSpPr>
                            <a:spLocks/>
                          </wps:cNvSpPr>
                          <wps:spPr bwMode="auto">
                            <a:xfrm>
                              <a:off x="12427" y="304"/>
                              <a:ext cx="93" cy="76"/>
                            </a:xfrm>
                            <a:custGeom>
                              <a:avLst/>
                              <a:gdLst>
                                <a:gd name="T0" fmla="+- 0 12427 12427"/>
                                <a:gd name="T1" fmla="*/ T0 w 93"/>
                                <a:gd name="T2" fmla="+- 0 304 304"/>
                                <a:gd name="T3" fmla="*/ 304 h 76"/>
                                <a:gd name="T4" fmla="+- 0 12472 12427"/>
                                <a:gd name="T5" fmla="*/ T4 w 93"/>
                                <a:gd name="T6" fmla="+- 0 344 304"/>
                                <a:gd name="T7" fmla="*/ 344 h 76"/>
                                <a:gd name="T8" fmla="+- 0 12504 12427"/>
                                <a:gd name="T9" fmla="*/ T8 w 93"/>
                                <a:gd name="T10" fmla="+- 0 368 304"/>
                                <a:gd name="T11" fmla="*/ 368 h 76"/>
                                <a:gd name="T12" fmla="+- 0 12520 12427"/>
                                <a:gd name="T13" fmla="*/ T12 w 93"/>
                                <a:gd name="T14" fmla="+- 0 380 304"/>
                                <a:gd name="T15" fmla="*/ 38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5" y="40"/>
                                  </a:lnTo>
                                  <a:lnTo>
                                    <a:pt x="77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6" name="Group 36"/>
                        <wpg:cNvGrpSpPr>
                          <a:grpSpLocks/>
                        </wpg:cNvGrpSpPr>
                        <wpg:grpSpPr bwMode="auto">
                          <a:xfrm>
                            <a:off x="12427" y="330"/>
                            <a:ext cx="93" cy="76"/>
                            <a:chOff x="12427" y="330"/>
                            <a:chExt cx="93" cy="76"/>
                          </a:xfrm>
                        </wpg:grpSpPr>
                        <wps:wsp>
                          <wps:cNvPr id="157" name="Freeform 37"/>
                          <wps:cNvSpPr>
                            <a:spLocks/>
                          </wps:cNvSpPr>
                          <wps:spPr bwMode="auto">
                            <a:xfrm>
                              <a:off x="12427" y="330"/>
                              <a:ext cx="93" cy="76"/>
                            </a:xfrm>
                            <a:custGeom>
                              <a:avLst/>
                              <a:gdLst>
                                <a:gd name="T0" fmla="+- 0 12427 12427"/>
                                <a:gd name="T1" fmla="*/ T0 w 93"/>
                                <a:gd name="T2" fmla="+- 0 330 330"/>
                                <a:gd name="T3" fmla="*/ 330 h 76"/>
                                <a:gd name="T4" fmla="+- 0 12472 12427"/>
                                <a:gd name="T5" fmla="*/ T4 w 93"/>
                                <a:gd name="T6" fmla="+- 0 370 330"/>
                                <a:gd name="T7" fmla="*/ 370 h 76"/>
                                <a:gd name="T8" fmla="+- 0 12504 12427"/>
                                <a:gd name="T9" fmla="*/ T8 w 93"/>
                                <a:gd name="T10" fmla="+- 0 394 330"/>
                                <a:gd name="T11" fmla="*/ 394 h 76"/>
                                <a:gd name="T12" fmla="+- 0 12520 12427"/>
                                <a:gd name="T13" fmla="*/ T12 w 93"/>
                                <a:gd name="T14" fmla="+- 0 406 330"/>
                                <a:gd name="T15" fmla="*/ 406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5" y="40"/>
                                  </a:lnTo>
                                  <a:lnTo>
                                    <a:pt x="77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8" name="Group 34"/>
                        <wpg:cNvGrpSpPr>
                          <a:grpSpLocks/>
                        </wpg:cNvGrpSpPr>
                        <wpg:grpSpPr bwMode="auto">
                          <a:xfrm>
                            <a:off x="12427" y="356"/>
                            <a:ext cx="93" cy="76"/>
                            <a:chOff x="12427" y="356"/>
                            <a:chExt cx="93" cy="76"/>
                          </a:xfrm>
                        </wpg:grpSpPr>
                        <wps:wsp>
                          <wps:cNvPr id="159" name="Freeform 35"/>
                          <wps:cNvSpPr>
                            <a:spLocks/>
                          </wps:cNvSpPr>
                          <wps:spPr bwMode="auto">
                            <a:xfrm>
                              <a:off x="12427" y="356"/>
                              <a:ext cx="93" cy="76"/>
                            </a:xfrm>
                            <a:custGeom>
                              <a:avLst/>
                              <a:gdLst>
                                <a:gd name="T0" fmla="+- 0 12427 12427"/>
                                <a:gd name="T1" fmla="*/ T0 w 93"/>
                                <a:gd name="T2" fmla="+- 0 356 356"/>
                                <a:gd name="T3" fmla="*/ 356 h 76"/>
                                <a:gd name="T4" fmla="+- 0 12472 12427"/>
                                <a:gd name="T5" fmla="*/ T4 w 93"/>
                                <a:gd name="T6" fmla="+- 0 396 356"/>
                                <a:gd name="T7" fmla="*/ 396 h 76"/>
                                <a:gd name="T8" fmla="+- 0 12504 12427"/>
                                <a:gd name="T9" fmla="*/ T8 w 93"/>
                                <a:gd name="T10" fmla="+- 0 420 356"/>
                                <a:gd name="T11" fmla="*/ 420 h 76"/>
                                <a:gd name="T12" fmla="+- 0 12520 12427"/>
                                <a:gd name="T13" fmla="*/ T12 w 93"/>
                                <a:gd name="T14" fmla="+- 0 432 356"/>
                                <a:gd name="T15" fmla="*/ 432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93" h="76">
                                  <a:moveTo>
                                    <a:pt x="0" y="0"/>
                                  </a:moveTo>
                                  <a:lnTo>
                                    <a:pt x="45" y="40"/>
                                  </a:lnTo>
                                  <a:lnTo>
                                    <a:pt x="77" y="64"/>
                                  </a:lnTo>
                                  <a:lnTo>
                                    <a:pt x="93" y="76"/>
                                  </a:lnTo>
                                </a:path>
                              </a:pathLst>
                            </a:custGeom>
                            <a:noFill/>
                            <a:ln w="724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0" name="Group 32"/>
                        <wpg:cNvGrpSpPr>
                          <a:grpSpLocks/>
                        </wpg:cNvGrpSpPr>
                        <wpg:grpSpPr bwMode="auto">
                          <a:xfrm>
                            <a:off x="12775" y="-200"/>
                            <a:ext cx="170" cy="99"/>
                            <a:chOff x="12775" y="-200"/>
                            <a:chExt cx="170" cy="99"/>
                          </a:xfrm>
                        </wpg:grpSpPr>
                        <wps:wsp>
                          <wps:cNvPr id="161" name="Freeform 33"/>
                          <wps:cNvSpPr>
                            <a:spLocks/>
                          </wps:cNvSpPr>
                          <wps:spPr bwMode="auto">
                            <a:xfrm>
                              <a:off x="12775" y="-200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2775 12775"/>
                                <a:gd name="T1" fmla="*/ T0 w 170"/>
                                <a:gd name="T2" fmla="+- 0 -200 -200"/>
                                <a:gd name="T3" fmla="*/ -200 h 99"/>
                                <a:gd name="T4" fmla="+- 0 12945 12775"/>
                                <a:gd name="T5" fmla="*/ T4 w 170"/>
                                <a:gd name="T6" fmla="+- 0 -101 -200"/>
                                <a:gd name="T7" fmla="*/ -101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9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2" name="Group 30"/>
                        <wpg:cNvGrpSpPr>
                          <a:grpSpLocks/>
                        </wpg:cNvGrpSpPr>
                        <wpg:grpSpPr bwMode="auto">
                          <a:xfrm>
                            <a:off x="12797" y="-206"/>
                            <a:ext cx="170" cy="99"/>
                            <a:chOff x="12797" y="-206"/>
                            <a:chExt cx="170" cy="99"/>
                          </a:xfrm>
                        </wpg:grpSpPr>
                        <wps:wsp>
                          <wps:cNvPr id="163" name="Freeform 31"/>
                          <wps:cNvSpPr>
                            <a:spLocks/>
                          </wps:cNvSpPr>
                          <wps:spPr bwMode="auto">
                            <a:xfrm>
                              <a:off x="12797" y="-206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2797 12797"/>
                                <a:gd name="T1" fmla="*/ T0 w 170"/>
                                <a:gd name="T2" fmla="+- 0 -206 -206"/>
                                <a:gd name="T3" fmla="*/ -206 h 99"/>
                                <a:gd name="T4" fmla="+- 0 12967 12797"/>
                                <a:gd name="T5" fmla="*/ T4 w 170"/>
                                <a:gd name="T6" fmla="+- 0 -108 -206"/>
                                <a:gd name="T7" fmla="*/ -108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8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4" name="Group 28"/>
                        <wpg:cNvGrpSpPr>
                          <a:grpSpLocks/>
                        </wpg:cNvGrpSpPr>
                        <wpg:grpSpPr bwMode="auto">
                          <a:xfrm>
                            <a:off x="12819" y="-212"/>
                            <a:ext cx="170" cy="99"/>
                            <a:chOff x="12819" y="-212"/>
                            <a:chExt cx="170" cy="99"/>
                          </a:xfrm>
                        </wpg:grpSpPr>
                        <wps:wsp>
                          <wps:cNvPr id="165" name="Freeform 29"/>
                          <wps:cNvSpPr>
                            <a:spLocks/>
                          </wps:cNvSpPr>
                          <wps:spPr bwMode="auto">
                            <a:xfrm>
                              <a:off x="12819" y="-212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2819 12819"/>
                                <a:gd name="T1" fmla="*/ T0 w 170"/>
                                <a:gd name="T2" fmla="+- 0 -212 -212"/>
                                <a:gd name="T3" fmla="*/ -212 h 99"/>
                                <a:gd name="T4" fmla="+- 0 12989 12819"/>
                                <a:gd name="T5" fmla="*/ T4 w 170"/>
                                <a:gd name="T6" fmla="+- 0 -114 -212"/>
                                <a:gd name="T7" fmla="*/ -11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8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6" name="Group 26"/>
                        <wpg:cNvGrpSpPr>
                          <a:grpSpLocks/>
                        </wpg:cNvGrpSpPr>
                        <wpg:grpSpPr bwMode="auto">
                          <a:xfrm>
                            <a:off x="12841" y="-219"/>
                            <a:ext cx="170" cy="99"/>
                            <a:chOff x="12841" y="-219"/>
                            <a:chExt cx="170" cy="99"/>
                          </a:xfrm>
                        </wpg:grpSpPr>
                        <wps:wsp>
                          <wps:cNvPr id="167" name="Freeform 27"/>
                          <wps:cNvSpPr>
                            <a:spLocks/>
                          </wps:cNvSpPr>
                          <wps:spPr bwMode="auto">
                            <a:xfrm>
                              <a:off x="12841" y="-219"/>
                              <a:ext cx="170" cy="99"/>
                            </a:xfrm>
                            <a:custGeom>
                              <a:avLst/>
                              <a:gdLst>
                                <a:gd name="T0" fmla="+- 0 12841 12841"/>
                                <a:gd name="T1" fmla="*/ T0 w 170"/>
                                <a:gd name="T2" fmla="+- 0 -219 -219"/>
                                <a:gd name="T3" fmla="*/ -219 h 99"/>
                                <a:gd name="T4" fmla="+- 0 13011 12841"/>
                                <a:gd name="T5" fmla="*/ T4 w 170"/>
                                <a:gd name="T6" fmla="+- 0 -120 -219"/>
                                <a:gd name="T7" fmla="*/ -120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170" h="99">
                                  <a:moveTo>
                                    <a:pt x="0" y="0"/>
                                  </a:moveTo>
                                  <a:lnTo>
                                    <a:pt x="170" y="99"/>
                                  </a:lnTo>
                                </a:path>
                              </a:pathLst>
                            </a:custGeom>
                            <a:noFill/>
                            <a:ln w="724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8" name="Group 24"/>
                        <wpg:cNvGrpSpPr>
                          <a:grpSpLocks/>
                        </wpg:cNvGrpSpPr>
                        <wpg:grpSpPr bwMode="auto">
                          <a:xfrm>
                            <a:off x="12538" y="-150"/>
                            <a:ext cx="258" cy="455"/>
                            <a:chOff x="12538" y="-150"/>
                            <a:chExt cx="258" cy="455"/>
                          </a:xfrm>
                        </wpg:grpSpPr>
                        <wps:wsp>
                          <wps:cNvPr id="169" name="Freeform 25"/>
                          <wps:cNvSpPr>
                            <a:spLocks/>
                          </wps:cNvSpPr>
                          <wps:spPr bwMode="auto">
                            <a:xfrm>
                              <a:off x="12538" y="-150"/>
                              <a:ext cx="258" cy="455"/>
                            </a:xfrm>
                            <a:custGeom>
                              <a:avLst/>
                              <a:gdLst>
                                <a:gd name="T0" fmla="+- 0 12538 12538"/>
                                <a:gd name="T1" fmla="*/ T0 w 258"/>
                                <a:gd name="T2" fmla="+- 0 -150 -150"/>
                                <a:gd name="T3" fmla="*/ -150 h 455"/>
                                <a:gd name="T4" fmla="+- 0 12538 12538"/>
                                <a:gd name="T5" fmla="*/ T4 w 258"/>
                                <a:gd name="T6" fmla="+- 0 151 -150"/>
                                <a:gd name="T7" fmla="*/ 151 h 455"/>
                                <a:gd name="T8" fmla="+- 0 12585 12538"/>
                                <a:gd name="T9" fmla="*/ T8 w 258"/>
                                <a:gd name="T10" fmla="+- 0 189 -150"/>
                                <a:gd name="T11" fmla="*/ 189 h 455"/>
                                <a:gd name="T12" fmla="+- 0 12634 12538"/>
                                <a:gd name="T13" fmla="*/ T12 w 258"/>
                                <a:gd name="T14" fmla="+- 0 224 -150"/>
                                <a:gd name="T15" fmla="*/ 224 h 455"/>
                                <a:gd name="T16" fmla="+- 0 12686 12538"/>
                                <a:gd name="T17" fmla="*/ T16 w 258"/>
                                <a:gd name="T18" fmla="+- 0 255 -150"/>
                                <a:gd name="T19" fmla="*/ 255 h 455"/>
                                <a:gd name="T20" fmla="+- 0 12740 12538"/>
                                <a:gd name="T21" fmla="*/ T20 w 258"/>
                                <a:gd name="T22" fmla="+- 0 282 -150"/>
                                <a:gd name="T23" fmla="*/ 282 h 455"/>
                                <a:gd name="T24" fmla="+- 0 12777 12538"/>
                                <a:gd name="T25" fmla="*/ T24 w 258"/>
                                <a:gd name="T26" fmla="+- 0 298 -150"/>
                                <a:gd name="T27" fmla="*/ 298 h 455"/>
                                <a:gd name="T28" fmla="+- 0 12796 12538"/>
                                <a:gd name="T29" fmla="*/ T28 w 258"/>
                                <a:gd name="T30" fmla="+- 0 305 -150"/>
                                <a:gd name="T31" fmla="*/ 305 h 4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58" h="455">
                                  <a:moveTo>
                                    <a:pt x="0" y="0"/>
                                  </a:moveTo>
                                  <a:lnTo>
                                    <a:pt x="0" y="301"/>
                                  </a:lnTo>
                                  <a:lnTo>
                                    <a:pt x="47" y="339"/>
                                  </a:lnTo>
                                  <a:lnTo>
                                    <a:pt x="96" y="374"/>
                                  </a:lnTo>
                                  <a:lnTo>
                                    <a:pt x="148" y="405"/>
                                  </a:lnTo>
                                  <a:lnTo>
                                    <a:pt x="202" y="432"/>
                                  </a:lnTo>
                                  <a:lnTo>
                                    <a:pt x="239" y="448"/>
                                  </a:lnTo>
                                  <a:lnTo>
                                    <a:pt x="258" y="455"/>
                                  </a:lnTo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0" name="Group 22"/>
                        <wpg:cNvGrpSpPr>
                          <a:grpSpLocks/>
                        </wpg:cNvGrpSpPr>
                        <wpg:grpSpPr bwMode="auto">
                          <a:xfrm>
                            <a:off x="12396" y="-283"/>
                            <a:ext cx="834" cy="914"/>
                            <a:chOff x="12396" y="-283"/>
                            <a:chExt cx="834" cy="914"/>
                          </a:xfrm>
                        </wpg:grpSpPr>
                        <wps:wsp>
                          <wps:cNvPr id="171" name="Freeform 23"/>
                          <wps:cNvSpPr>
                            <a:spLocks/>
                          </wps:cNvSpPr>
                          <wps:spPr bwMode="auto">
                            <a:xfrm>
                              <a:off x="12396" y="-283"/>
                              <a:ext cx="834" cy="914"/>
                            </a:xfrm>
                            <a:custGeom>
                              <a:avLst/>
                              <a:gdLst>
                                <a:gd name="T0" fmla="+- 0 12826 12396"/>
                                <a:gd name="T1" fmla="*/ T0 w 834"/>
                                <a:gd name="T2" fmla="+- 0 630 -283"/>
                                <a:gd name="T3" fmla="*/ 630 h 914"/>
                                <a:gd name="T4" fmla="+- 0 13229 12396"/>
                                <a:gd name="T5" fmla="*/ T4 w 834"/>
                                <a:gd name="T6" fmla="+- 0 396 -283"/>
                                <a:gd name="T7" fmla="*/ 396 h 914"/>
                                <a:gd name="T8" fmla="+- 0 13229 12396"/>
                                <a:gd name="T9" fmla="*/ T8 w 834"/>
                                <a:gd name="T10" fmla="+- 0 218 -283"/>
                                <a:gd name="T11" fmla="*/ 218 h 914"/>
                                <a:gd name="T12" fmla="+- 0 13096 12396"/>
                                <a:gd name="T13" fmla="*/ T12 w 834"/>
                                <a:gd name="T14" fmla="+- 0 140 -283"/>
                                <a:gd name="T15" fmla="*/ 140 h 914"/>
                                <a:gd name="T16" fmla="+- 0 13096 12396"/>
                                <a:gd name="T17" fmla="*/ T16 w 834"/>
                                <a:gd name="T18" fmla="+- 0 -105 -283"/>
                                <a:gd name="T19" fmla="*/ -105 h 914"/>
                                <a:gd name="T20" fmla="+- 0 12815 12396"/>
                                <a:gd name="T21" fmla="*/ T20 w 834"/>
                                <a:gd name="T22" fmla="+- 0 -269 -283"/>
                                <a:gd name="T23" fmla="*/ -269 h 914"/>
                                <a:gd name="T24" fmla="+- 0 12686 12396"/>
                                <a:gd name="T25" fmla="*/ T24 w 834"/>
                                <a:gd name="T26" fmla="+- 0 -232 -283"/>
                                <a:gd name="T27" fmla="*/ -232 h 914"/>
                                <a:gd name="T28" fmla="+- 0 12597 12396"/>
                                <a:gd name="T29" fmla="*/ T28 w 834"/>
                                <a:gd name="T30" fmla="+- 0 -283 -283"/>
                                <a:gd name="T31" fmla="*/ -283 h 914"/>
                                <a:gd name="T32" fmla="+- 0 12494 12396"/>
                                <a:gd name="T33" fmla="*/ T32 w 834"/>
                                <a:gd name="T34" fmla="+- 0 -243 -283"/>
                                <a:gd name="T35" fmla="*/ -243 h 914"/>
                                <a:gd name="T36" fmla="+- 0 12494 12396"/>
                                <a:gd name="T37" fmla="*/ T36 w 834"/>
                                <a:gd name="T38" fmla="+- 0 148 -283"/>
                                <a:gd name="T39" fmla="*/ 148 h 914"/>
                                <a:gd name="T40" fmla="+- 0 12396 12396"/>
                                <a:gd name="T41" fmla="*/ T40 w 834"/>
                                <a:gd name="T42" fmla="+- 0 203 -283"/>
                                <a:gd name="T43" fmla="*/ 203 h 914"/>
                                <a:gd name="T44" fmla="+- 0 12396 12396"/>
                                <a:gd name="T45" fmla="*/ T44 w 834"/>
                                <a:gd name="T46" fmla="+- 0 382 -283"/>
                                <a:gd name="T47" fmla="*/ 382 h 914"/>
                                <a:gd name="T48" fmla="+- 0 12452 12396"/>
                                <a:gd name="T49" fmla="*/ T48 w 834"/>
                                <a:gd name="T50" fmla="+- 0 432 -283"/>
                                <a:gd name="T51" fmla="*/ 432 h 914"/>
                                <a:gd name="T52" fmla="+- 0 12511 12396"/>
                                <a:gd name="T53" fmla="*/ T52 w 834"/>
                                <a:gd name="T54" fmla="+- 0 479 -283"/>
                                <a:gd name="T55" fmla="*/ 479 h 914"/>
                                <a:gd name="T56" fmla="+- 0 12574 12396"/>
                                <a:gd name="T57" fmla="*/ T56 w 834"/>
                                <a:gd name="T58" fmla="+- 0 520 -283"/>
                                <a:gd name="T59" fmla="*/ 520 h 914"/>
                                <a:gd name="T60" fmla="+- 0 12640 12396"/>
                                <a:gd name="T61" fmla="*/ T60 w 834"/>
                                <a:gd name="T62" fmla="+- 0 557 -283"/>
                                <a:gd name="T63" fmla="*/ 557 h 914"/>
                                <a:gd name="T64" fmla="+- 0 12708 12396"/>
                                <a:gd name="T65" fmla="*/ T64 w 834"/>
                                <a:gd name="T66" fmla="+- 0 589 -283"/>
                                <a:gd name="T67" fmla="*/ 589 h 914"/>
                                <a:gd name="T68" fmla="+- 0 12778 12396"/>
                                <a:gd name="T69" fmla="*/ T68 w 834"/>
                                <a:gd name="T70" fmla="+- 0 616 -283"/>
                                <a:gd name="T71" fmla="*/ 616 h 914"/>
                                <a:gd name="T72" fmla="+- 0 12802 12396"/>
                                <a:gd name="T73" fmla="*/ T72 w 834"/>
                                <a:gd name="T74" fmla="+- 0 623 -283"/>
                                <a:gd name="T75" fmla="*/ 623 h 914"/>
                                <a:gd name="T76" fmla="+- 0 12826 12396"/>
                                <a:gd name="T77" fmla="*/ T76 w 834"/>
                                <a:gd name="T78" fmla="+- 0 630 -283"/>
                                <a:gd name="T79" fmla="*/ 630 h 91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834" h="914">
                                  <a:moveTo>
                                    <a:pt x="430" y="913"/>
                                  </a:moveTo>
                                  <a:lnTo>
                                    <a:pt x="833" y="679"/>
                                  </a:lnTo>
                                  <a:lnTo>
                                    <a:pt x="833" y="501"/>
                                  </a:lnTo>
                                  <a:lnTo>
                                    <a:pt x="700" y="423"/>
                                  </a:lnTo>
                                  <a:lnTo>
                                    <a:pt x="700" y="178"/>
                                  </a:lnTo>
                                  <a:lnTo>
                                    <a:pt x="419" y="14"/>
                                  </a:lnTo>
                                  <a:lnTo>
                                    <a:pt x="290" y="51"/>
                                  </a:lnTo>
                                  <a:lnTo>
                                    <a:pt x="201" y="0"/>
                                  </a:lnTo>
                                  <a:lnTo>
                                    <a:pt x="98" y="40"/>
                                  </a:lnTo>
                                  <a:lnTo>
                                    <a:pt x="98" y="431"/>
                                  </a:lnTo>
                                  <a:lnTo>
                                    <a:pt x="0" y="486"/>
                                  </a:lnTo>
                                  <a:lnTo>
                                    <a:pt x="0" y="665"/>
                                  </a:lnTo>
                                  <a:lnTo>
                                    <a:pt x="56" y="715"/>
                                  </a:lnTo>
                                  <a:lnTo>
                                    <a:pt x="115" y="762"/>
                                  </a:lnTo>
                                  <a:lnTo>
                                    <a:pt x="178" y="803"/>
                                  </a:lnTo>
                                  <a:lnTo>
                                    <a:pt x="244" y="840"/>
                                  </a:lnTo>
                                  <a:lnTo>
                                    <a:pt x="312" y="872"/>
                                  </a:lnTo>
                                  <a:lnTo>
                                    <a:pt x="382" y="899"/>
                                  </a:lnTo>
                                  <a:lnTo>
                                    <a:pt x="406" y="906"/>
                                  </a:lnTo>
                                  <a:lnTo>
                                    <a:pt x="430" y="913"/>
                                  </a:lnTo>
                                </a:path>
                              </a:pathLst>
                            </a:custGeom>
                            <a:noFill/>
                            <a:ln w="15101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2" name="Group 20"/>
                        <wpg:cNvGrpSpPr>
                          <a:grpSpLocks/>
                        </wpg:cNvGrpSpPr>
                        <wpg:grpSpPr bwMode="auto">
                          <a:xfrm>
                            <a:off x="12087" y="415"/>
                            <a:ext cx="639" cy="442"/>
                            <a:chOff x="12087" y="415"/>
                            <a:chExt cx="639" cy="442"/>
                          </a:xfrm>
                        </wpg:grpSpPr>
                        <wps:wsp>
                          <wps:cNvPr id="173" name="Freeform 21"/>
                          <wps:cNvSpPr>
                            <a:spLocks/>
                          </wps:cNvSpPr>
                          <wps:spPr bwMode="auto">
                            <a:xfrm>
                              <a:off x="12087" y="415"/>
                              <a:ext cx="639" cy="442"/>
                            </a:xfrm>
                            <a:custGeom>
                              <a:avLst/>
                              <a:gdLst>
                                <a:gd name="T0" fmla="+- 0 12087 12087"/>
                                <a:gd name="T1" fmla="*/ T0 w 639"/>
                                <a:gd name="T2" fmla="+- 0 553 415"/>
                                <a:gd name="T3" fmla="*/ 553 h 442"/>
                                <a:gd name="T4" fmla="+- 0 12283 12087"/>
                                <a:gd name="T5" fmla="*/ T4 w 639"/>
                                <a:gd name="T6" fmla="+- 0 415 415"/>
                                <a:gd name="T7" fmla="*/ 415 h 442"/>
                                <a:gd name="T8" fmla="+- 0 12727 12087"/>
                                <a:gd name="T9" fmla="*/ T8 w 639"/>
                                <a:gd name="T10" fmla="+- 0 671 415"/>
                                <a:gd name="T11" fmla="*/ 671 h 442"/>
                                <a:gd name="T12" fmla="+- 0 12727 12087"/>
                                <a:gd name="T13" fmla="*/ T12 w 639"/>
                                <a:gd name="T14" fmla="+- 0 738 415"/>
                                <a:gd name="T15" fmla="*/ 738 h 442"/>
                                <a:gd name="T16" fmla="+- 0 12523 12087"/>
                                <a:gd name="T17" fmla="*/ T16 w 639"/>
                                <a:gd name="T18" fmla="+- 0 857 415"/>
                                <a:gd name="T19" fmla="*/ 857 h 442"/>
                                <a:gd name="T20" fmla="+- 0 12087 12087"/>
                                <a:gd name="T21" fmla="*/ T20 w 639"/>
                                <a:gd name="T22" fmla="+- 0 605 415"/>
                                <a:gd name="T23" fmla="*/ 605 h 442"/>
                                <a:gd name="T24" fmla="+- 0 12087 12087"/>
                                <a:gd name="T25" fmla="*/ T24 w 639"/>
                                <a:gd name="T26" fmla="+- 0 553 415"/>
                                <a:gd name="T27" fmla="*/ 553 h 4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639" h="442">
                                  <a:moveTo>
                                    <a:pt x="0" y="138"/>
                                  </a:moveTo>
                                  <a:lnTo>
                                    <a:pt x="196" y="0"/>
                                  </a:lnTo>
                                  <a:lnTo>
                                    <a:pt x="640" y="256"/>
                                  </a:lnTo>
                                  <a:lnTo>
                                    <a:pt x="640" y="323"/>
                                  </a:lnTo>
                                  <a:lnTo>
                                    <a:pt x="436" y="442"/>
                                  </a:lnTo>
                                  <a:lnTo>
                                    <a:pt x="0" y="190"/>
                                  </a:lnTo>
                                  <a:lnTo>
                                    <a:pt x="0" y="138"/>
                                  </a:lnTo>
                                </a:path>
                              </a:pathLst>
                            </a:custGeom>
                            <a:noFill/>
                            <a:ln w="15096">
                              <a:solidFill>
                                <a:srgbClr val="40404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4" name="Group 18"/>
                        <wpg:cNvGrpSpPr>
                          <a:grpSpLocks/>
                        </wpg:cNvGrpSpPr>
                        <wpg:grpSpPr bwMode="auto">
                          <a:xfrm>
                            <a:off x="12658" y="489"/>
                            <a:ext cx="150" cy="78"/>
                            <a:chOff x="12658" y="489"/>
                            <a:chExt cx="150" cy="78"/>
                          </a:xfrm>
                        </wpg:grpSpPr>
                        <wps:wsp>
                          <wps:cNvPr id="175" name="Freeform 19"/>
                          <wps:cNvSpPr>
                            <a:spLocks/>
                          </wps:cNvSpPr>
                          <wps:spPr bwMode="auto">
                            <a:xfrm>
                              <a:off x="12658" y="489"/>
                              <a:ext cx="150" cy="78"/>
                            </a:xfrm>
                            <a:custGeom>
                              <a:avLst/>
                              <a:gdLst>
                                <a:gd name="T0" fmla="+- 0 12671 12658"/>
                                <a:gd name="T1" fmla="*/ T0 w 150"/>
                                <a:gd name="T2" fmla="+- 0 489 489"/>
                                <a:gd name="T3" fmla="*/ 489 h 78"/>
                                <a:gd name="T4" fmla="+- 0 12665 12658"/>
                                <a:gd name="T5" fmla="*/ T4 w 150"/>
                                <a:gd name="T6" fmla="+- 0 491 489"/>
                                <a:gd name="T7" fmla="*/ 491 h 78"/>
                                <a:gd name="T8" fmla="+- 0 12660 12658"/>
                                <a:gd name="T9" fmla="*/ T8 w 150"/>
                                <a:gd name="T10" fmla="+- 0 495 489"/>
                                <a:gd name="T11" fmla="*/ 495 h 78"/>
                                <a:gd name="T12" fmla="+- 0 12659 12658"/>
                                <a:gd name="T13" fmla="*/ T12 w 150"/>
                                <a:gd name="T14" fmla="+- 0 501 489"/>
                                <a:gd name="T15" fmla="*/ 501 h 78"/>
                                <a:gd name="T16" fmla="+- 0 12658 12658"/>
                                <a:gd name="T17" fmla="*/ T16 w 150"/>
                                <a:gd name="T18" fmla="+- 0 510 489"/>
                                <a:gd name="T19" fmla="*/ 510 h 78"/>
                                <a:gd name="T20" fmla="+- 0 12663 12658"/>
                                <a:gd name="T21" fmla="*/ T20 w 150"/>
                                <a:gd name="T22" fmla="+- 0 518 489"/>
                                <a:gd name="T23" fmla="*/ 518 h 78"/>
                                <a:gd name="T24" fmla="+- 0 12671 12658"/>
                                <a:gd name="T25" fmla="*/ T24 w 150"/>
                                <a:gd name="T26" fmla="+- 0 519 489"/>
                                <a:gd name="T27" fmla="*/ 519 h 78"/>
                                <a:gd name="T28" fmla="+- 0 12793 12658"/>
                                <a:gd name="T29" fmla="*/ T28 w 150"/>
                                <a:gd name="T30" fmla="+- 0 567 489"/>
                                <a:gd name="T31" fmla="*/ 567 h 78"/>
                                <a:gd name="T32" fmla="+- 0 12798 12658"/>
                                <a:gd name="T33" fmla="*/ T32 w 150"/>
                                <a:gd name="T34" fmla="+- 0 567 489"/>
                                <a:gd name="T35" fmla="*/ 567 h 78"/>
                                <a:gd name="T36" fmla="+- 0 12802 12658"/>
                                <a:gd name="T37" fmla="*/ T36 w 150"/>
                                <a:gd name="T38" fmla="+- 0 563 489"/>
                                <a:gd name="T39" fmla="*/ 563 h 78"/>
                                <a:gd name="T40" fmla="+- 0 12808 12658"/>
                                <a:gd name="T41" fmla="*/ T40 w 150"/>
                                <a:gd name="T42" fmla="+- 0 551 489"/>
                                <a:gd name="T43" fmla="*/ 551 h 78"/>
                                <a:gd name="T44" fmla="+- 0 12804 12658"/>
                                <a:gd name="T45" fmla="*/ T44 w 150"/>
                                <a:gd name="T46" fmla="+- 0 543 489"/>
                                <a:gd name="T47" fmla="*/ 543 h 78"/>
                                <a:gd name="T48" fmla="+- 0 12797 12658"/>
                                <a:gd name="T49" fmla="*/ T48 w 150"/>
                                <a:gd name="T50" fmla="+- 0 540 489"/>
                                <a:gd name="T51" fmla="*/ 540 h 78"/>
                                <a:gd name="T52" fmla="+- 0 12671 12658"/>
                                <a:gd name="T53" fmla="*/ T52 w 150"/>
                                <a:gd name="T54" fmla="+- 0 489 489"/>
                                <a:gd name="T55" fmla="*/ 489 h 7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150" h="78">
                                  <a:moveTo>
                                    <a:pt x="13" y="0"/>
                                  </a:moveTo>
                                  <a:lnTo>
                                    <a:pt x="7" y="2"/>
                                  </a:lnTo>
                                  <a:lnTo>
                                    <a:pt x="2" y="6"/>
                                  </a:lnTo>
                                  <a:lnTo>
                                    <a:pt x="1" y="12"/>
                                  </a:lnTo>
                                  <a:lnTo>
                                    <a:pt x="0" y="21"/>
                                  </a:lnTo>
                                  <a:lnTo>
                                    <a:pt x="5" y="29"/>
                                  </a:lnTo>
                                  <a:lnTo>
                                    <a:pt x="13" y="30"/>
                                  </a:lnTo>
                                  <a:lnTo>
                                    <a:pt x="135" y="78"/>
                                  </a:lnTo>
                                  <a:lnTo>
                                    <a:pt x="140" y="78"/>
                                  </a:lnTo>
                                  <a:lnTo>
                                    <a:pt x="144" y="74"/>
                                  </a:lnTo>
                                  <a:lnTo>
                                    <a:pt x="150" y="62"/>
                                  </a:lnTo>
                                  <a:lnTo>
                                    <a:pt x="146" y="54"/>
                                  </a:lnTo>
                                  <a:lnTo>
                                    <a:pt x="139" y="51"/>
                                  </a:lnTo>
                                  <a:lnTo>
                                    <a:pt x="1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6" name="Group 16"/>
                        <wpg:cNvGrpSpPr>
                          <a:grpSpLocks/>
                        </wpg:cNvGrpSpPr>
                        <wpg:grpSpPr bwMode="auto">
                          <a:xfrm>
                            <a:off x="12623" y="404"/>
                            <a:ext cx="181" cy="111"/>
                            <a:chOff x="12623" y="404"/>
                            <a:chExt cx="181" cy="111"/>
                          </a:xfrm>
                        </wpg:grpSpPr>
                        <wps:wsp>
                          <wps:cNvPr id="177" name="Freeform 17"/>
                          <wps:cNvSpPr>
                            <a:spLocks/>
                          </wps:cNvSpPr>
                          <wps:spPr bwMode="auto">
                            <a:xfrm>
                              <a:off x="12623" y="404"/>
                              <a:ext cx="181" cy="111"/>
                            </a:xfrm>
                            <a:custGeom>
                              <a:avLst/>
                              <a:gdLst>
                                <a:gd name="T0" fmla="+- 0 12623 12623"/>
                                <a:gd name="T1" fmla="*/ T0 w 181"/>
                                <a:gd name="T2" fmla="+- 0 404 404"/>
                                <a:gd name="T3" fmla="*/ 404 h 111"/>
                                <a:gd name="T4" fmla="+- 0 12623 12623"/>
                                <a:gd name="T5" fmla="*/ T4 w 181"/>
                                <a:gd name="T6" fmla="+- 0 445 404"/>
                                <a:gd name="T7" fmla="*/ 445 h 111"/>
                                <a:gd name="T8" fmla="+- 0 12804 12623"/>
                                <a:gd name="T9" fmla="*/ T8 w 181"/>
                                <a:gd name="T10" fmla="+- 0 515 404"/>
                                <a:gd name="T11" fmla="*/ 515 h 111"/>
                                <a:gd name="T12" fmla="+- 0 12804 12623"/>
                                <a:gd name="T13" fmla="*/ T12 w 181"/>
                                <a:gd name="T14" fmla="+- 0 478 404"/>
                                <a:gd name="T15" fmla="*/ 478 h 111"/>
                                <a:gd name="T16" fmla="+- 0 12623 12623"/>
                                <a:gd name="T17" fmla="*/ T16 w 181"/>
                                <a:gd name="T18" fmla="+- 0 404 404"/>
                                <a:gd name="T19" fmla="*/ 404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81" h="111">
                                  <a:moveTo>
                                    <a:pt x="0" y="0"/>
                                  </a:moveTo>
                                  <a:lnTo>
                                    <a:pt x="0" y="41"/>
                                  </a:lnTo>
                                  <a:lnTo>
                                    <a:pt x="181" y="111"/>
                                  </a:lnTo>
                                  <a:lnTo>
                                    <a:pt x="181" y="7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8" name="Group 14"/>
                        <wpg:cNvGrpSpPr>
                          <a:grpSpLocks/>
                        </wpg:cNvGrpSpPr>
                        <wpg:grpSpPr bwMode="auto">
                          <a:xfrm>
                            <a:off x="12623" y="404"/>
                            <a:ext cx="181" cy="111"/>
                            <a:chOff x="12623" y="404"/>
                            <a:chExt cx="181" cy="111"/>
                          </a:xfrm>
                        </wpg:grpSpPr>
                        <wps:wsp>
                          <wps:cNvPr id="179" name="Freeform 15"/>
                          <wps:cNvSpPr>
                            <a:spLocks/>
                          </wps:cNvSpPr>
                          <wps:spPr bwMode="auto">
                            <a:xfrm>
                              <a:off x="12623" y="404"/>
                              <a:ext cx="181" cy="111"/>
                            </a:xfrm>
                            <a:custGeom>
                              <a:avLst/>
                              <a:gdLst>
                                <a:gd name="T0" fmla="+- 0 12623 12623"/>
                                <a:gd name="T1" fmla="*/ T0 w 181"/>
                                <a:gd name="T2" fmla="+- 0 404 404"/>
                                <a:gd name="T3" fmla="*/ 404 h 111"/>
                                <a:gd name="T4" fmla="+- 0 12804 12623"/>
                                <a:gd name="T5" fmla="*/ T4 w 181"/>
                                <a:gd name="T6" fmla="+- 0 478 404"/>
                                <a:gd name="T7" fmla="*/ 478 h 111"/>
                                <a:gd name="T8" fmla="+- 0 12804 12623"/>
                                <a:gd name="T9" fmla="*/ T8 w 181"/>
                                <a:gd name="T10" fmla="+- 0 515 404"/>
                                <a:gd name="T11" fmla="*/ 515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81" h="111">
                                  <a:moveTo>
                                    <a:pt x="0" y="0"/>
                                  </a:moveTo>
                                  <a:lnTo>
                                    <a:pt x="181" y="74"/>
                                  </a:lnTo>
                                  <a:lnTo>
                                    <a:pt x="181" y="111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0" name="Group 12"/>
                        <wpg:cNvGrpSpPr>
                          <a:grpSpLocks/>
                        </wpg:cNvGrpSpPr>
                        <wpg:grpSpPr bwMode="auto">
                          <a:xfrm>
                            <a:off x="12623" y="456"/>
                            <a:ext cx="181" cy="2"/>
                            <a:chOff x="12623" y="456"/>
                            <a:chExt cx="181" cy="2"/>
                          </a:xfrm>
                        </wpg:grpSpPr>
                        <wps:wsp>
                          <wps:cNvPr id="181" name="Freeform 13"/>
                          <wps:cNvSpPr>
                            <a:spLocks/>
                          </wps:cNvSpPr>
                          <wps:spPr bwMode="auto">
                            <a:xfrm>
                              <a:off x="12623" y="456"/>
                              <a:ext cx="181" cy="2"/>
                            </a:xfrm>
                            <a:custGeom>
                              <a:avLst/>
                              <a:gdLst>
                                <a:gd name="T0" fmla="+- 0 12623 12623"/>
                                <a:gd name="T1" fmla="*/ T0 w 181"/>
                                <a:gd name="T2" fmla="+- 0 12804 12623"/>
                                <a:gd name="T3" fmla="*/ T2 w 18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81">
                                  <a:moveTo>
                                    <a:pt x="0" y="0"/>
                                  </a:moveTo>
                                  <a:lnTo>
                                    <a:pt x="181" y="0"/>
                                  </a:lnTo>
                                </a:path>
                              </a:pathLst>
                            </a:custGeom>
                            <a:noFill/>
                            <a:ln w="47182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2" name="Group 9"/>
                        <wpg:cNvGrpSpPr>
                          <a:grpSpLocks/>
                        </wpg:cNvGrpSpPr>
                        <wpg:grpSpPr bwMode="auto">
                          <a:xfrm>
                            <a:off x="12623" y="404"/>
                            <a:ext cx="181" cy="111"/>
                            <a:chOff x="12623" y="404"/>
                            <a:chExt cx="181" cy="111"/>
                          </a:xfrm>
                        </wpg:grpSpPr>
                        <wps:wsp>
                          <wps:cNvPr id="183" name="Freeform 11"/>
                          <wps:cNvSpPr>
                            <a:spLocks/>
                          </wps:cNvSpPr>
                          <wps:spPr bwMode="auto">
                            <a:xfrm>
                              <a:off x="12623" y="404"/>
                              <a:ext cx="181" cy="111"/>
                            </a:xfrm>
                            <a:custGeom>
                              <a:avLst/>
                              <a:gdLst>
                                <a:gd name="T0" fmla="+- 0 12623 12623"/>
                                <a:gd name="T1" fmla="*/ T0 w 181"/>
                                <a:gd name="T2" fmla="+- 0 404 404"/>
                                <a:gd name="T3" fmla="*/ 404 h 111"/>
                                <a:gd name="T4" fmla="+- 0 12623 12623"/>
                                <a:gd name="T5" fmla="*/ T4 w 181"/>
                                <a:gd name="T6" fmla="+- 0 445 404"/>
                                <a:gd name="T7" fmla="*/ 445 h 111"/>
                                <a:gd name="T8" fmla="+- 0 12804 12623"/>
                                <a:gd name="T9" fmla="*/ T8 w 181"/>
                                <a:gd name="T10" fmla="+- 0 515 404"/>
                                <a:gd name="T11" fmla="*/ 515 h 11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81" h="111">
                                  <a:moveTo>
                                    <a:pt x="0" y="0"/>
                                  </a:moveTo>
                                  <a:lnTo>
                                    <a:pt x="0" y="41"/>
                                  </a:lnTo>
                                  <a:lnTo>
                                    <a:pt x="181" y="111"/>
                                  </a:lnTo>
                                </a:path>
                              </a:pathLst>
                            </a:custGeom>
                            <a:noFill/>
                            <a:ln w="362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4" name="Picture 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729" y="289"/>
                              <a:ext cx="71" cy="7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85" name="Group 6"/>
                        <wpg:cNvGrpSpPr>
                          <a:grpSpLocks/>
                        </wpg:cNvGrpSpPr>
                        <wpg:grpSpPr bwMode="auto">
                          <a:xfrm>
                            <a:off x="12749" y="308"/>
                            <a:ext cx="31" cy="35"/>
                            <a:chOff x="12749" y="308"/>
                            <a:chExt cx="31" cy="35"/>
                          </a:xfrm>
                        </wpg:grpSpPr>
                        <wps:wsp>
                          <wps:cNvPr id="186" name="Freeform 8"/>
                          <wps:cNvSpPr>
                            <a:spLocks/>
                          </wps:cNvSpPr>
                          <wps:spPr bwMode="auto">
                            <a:xfrm>
                              <a:off x="12749" y="308"/>
                              <a:ext cx="31" cy="35"/>
                            </a:xfrm>
                            <a:custGeom>
                              <a:avLst/>
                              <a:gdLst>
                                <a:gd name="T0" fmla="+- 0 12775 12749"/>
                                <a:gd name="T1" fmla="*/ T0 w 31"/>
                                <a:gd name="T2" fmla="+- 0 319 308"/>
                                <a:gd name="T3" fmla="*/ 319 h 35"/>
                                <a:gd name="T4" fmla="+- 0 12771 12749"/>
                                <a:gd name="T5" fmla="*/ T4 w 31"/>
                                <a:gd name="T6" fmla="+- 0 311 308"/>
                                <a:gd name="T7" fmla="*/ 311 h 35"/>
                                <a:gd name="T8" fmla="+- 0 12762 12749"/>
                                <a:gd name="T9" fmla="*/ T8 w 31"/>
                                <a:gd name="T10" fmla="+- 0 308 308"/>
                                <a:gd name="T11" fmla="*/ 308 h 35"/>
                                <a:gd name="T12" fmla="+- 0 12756 12749"/>
                                <a:gd name="T13" fmla="*/ T12 w 31"/>
                                <a:gd name="T14" fmla="+- 0 311 308"/>
                                <a:gd name="T15" fmla="*/ 311 h 35"/>
                                <a:gd name="T16" fmla="+- 0 12750 12749"/>
                                <a:gd name="T17" fmla="*/ T16 w 31"/>
                                <a:gd name="T18" fmla="+- 0 314 308"/>
                                <a:gd name="T19" fmla="*/ 314 h 35"/>
                                <a:gd name="T20" fmla="+- 0 12749 12749"/>
                                <a:gd name="T21" fmla="*/ T20 w 31"/>
                                <a:gd name="T22" fmla="+- 0 324 308"/>
                                <a:gd name="T23" fmla="*/ 324 h 35"/>
                                <a:gd name="T24" fmla="+- 0 12754 12749"/>
                                <a:gd name="T25" fmla="*/ T24 w 31"/>
                                <a:gd name="T26" fmla="+- 0 332 308"/>
                                <a:gd name="T27" fmla="*/ 332 h 35"/>
                                <a:gd name="T28" fmla="+- 0 12758 12749"/>
                                <a:gd name="T29" fmla="*/ T28 w 31"/>
                                <a:gd name="T30" fmla="+- 0 339 308"/>
                                <a:gd name="T31" fmla="*/ 339 h 35"/>
                                <a:gd name="T32" fmla="+- 0 12767 12749"/>
                                <a:gd name="T33" fmla="*/ T32 w 31"/>
                                <a:gd name="T34" fmla="+- 0 343 308"/>
                                <a:gd name="T35" fmla="*/ 343 h 35"/>
                                <a:gd name="T36" fmla="+- 0 12773 12749"/>
                                <a:gd name="T37" fmla="*/ T36 w 31"/>
                                <a:gd name="T38" fmla="+- 0 340 308"/>
                                <a:gd name="T39" fmla="*/ 340 h 35"/>
                                <a:gd name="T40" fmla="+- 0 12779 12749"/>
                                <a:gd name="T41" fmla="*/ T40 w 31"/>
                                <a:gd name="T42" fmla="+- 0 336 308"/>
                                <a:gd name="T43" fmla="*/ 336 h 35"/>
                                <a:gd name="T44" fmla="+- 0 12780 12749"/>
                                <a:gd name="T45" fmla="*/ T44 w 31"/>
                                <a:gd name="T46" fmla="+- 0 327 308"/>
                                <a:gd name="T47" fmla="*/ 327 h 35"/>
                                <a:gd name="T48" fmla="+- 0 12775 12749"/>
                                <a:gd name="T49" fmla="*/ T48 w 31"/>
                                <a:gd name="T50" fmla="+- 0 319 308"/>
                                <a:gd name="T51" fmla="*/ 319 h 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1" h="35">
                                  <a:moveTo>
                                    <a:pt x="26" y="11"/>
                                  </a:moveTo>
                                  <a:lnTo>
                                    <a:pt x="22" y="3"/>
                                  </a:lnTo>
                                  <a:lnTo>
                                    <a:pt x="13" y="0"/>
                                  </a:lnTo>
                                  <a:lnTo>
                                    <a:pt x="7" y="3"/>
                                  </a:lnTo>
                                  <a:lnTo>
                                    <a:pt x="1" y="6"/>
                                  </a:lnTo>
                                  <a:lnTo>
                                    <a:pt x="0" y="16"/>
                                  </a:lnTo>
                                  <a:lnTo>
                                    <a:pt x="5" y="24"/>
                                  </a:lnTo>
                                  <a:lnTo>
                                    <a:pt x="9" y="31"/>
                                  </a:lnTo>
                                  <a:lnTo>
                                    <a:pt x="18" y="35"/>
                                  </a:lnTo>
                                  <a:lnTo>
                                    <a:pt x="24" y="32"/>
                                  </a:lnTo>
                                  <a:lnTo>
                                    <a:pt x="30" y="28"/>
                                  </a:lnTo>
                                  <a:lnTo>
                                    <a:pt x="31" y="19"/>
                                  </a:lnTo>
                                  <a:lnTo>
                                    <a:pt x="26" y="1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40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87" name="Picture 7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2526" y="-162"/>
                              <a:ext cx="286" cy="48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88" name="Group 3"/>
                        <wpg:cNvGrpSpPr>
                          <a:grpSpLocks/>
                        </wpg:cNvGrpSpPr>
                        <wpg:grpSpPr bwMode="auto">
                          <a:xfrm>
                            <a:off x="12538" y="-150"/>
                            <a:ext cx="263" cy="456"/>
                            <a:chOff x="12538" y="-150"/>
                            <a:chExt cx="263" cy="456"/>
                          </a:xfrm>
                        </wpg:grpSpPr>
                        <wps:wsp>
                          <wps:cNvPr id="189" name="Freeform 5"/>
                          <wps:cNvSpPr>
                            <a:spLocks/>
                          </wps:cNvSpPr>
                          <wps:spPr bwMode="auto">
                            <a:xfrm>
                              <a:off x="12538" y="-150"/>
                              <a:ext cx="263" cy="456"/>
                            </a:xfrm>
                            <a:custGeom>
                              <a:avLst/>
                              <a:gdLst>
                                <a:gd name="T0" fmla="+- 0 12549 12538"/>
                                <a:gd name="T1" fmla="*/ T0 w 263"/>
                                <a:gd name="T2" fmla="+- 0 144 -150"/>
                                <a:gd name="T3" fmla="*/ 144 h 456"/>
                                <a:gd name="T4" fmla="+- 0 12549 12538"/>
                                <a:gd name="T5" fmla="*/ T4 w 263"/>
                                <a:gd name="T6" fmla="+- 0 -139 -150"/>
                                <a:gd name="T7" fmla="*/ -139 h 456"/>
                                <a:gd name="T8" fmla="+- 0 12538 12538"/>
                                <a:gd name="T9" fmla="*/ T8 w 263"/>
                                <a:gd name="T10" fmla="+- 0 -150 -150"/>
                                <a:gd name="T11" fmla="*/ -150 h 456"/>
                                <a:gd name="T12" fmla="+- 0 12553 12538"/>
                                <a:gd name="T13" fmla="*/ T12 w 263"/>
                                <a:gd name="T14" fmla="+- 0 -136 -150"/>
                                <a:gd name="T15" fmla="*/ -136 h 456"/>
                                <a:gd name="T16" fmla="+- 0 12599 12538"/>
                                <a:gd name="T17" fmla="*/ T16 w 263"/>
                                <a:gd name="T18" fmla="+- 0 -97 -150"/>
                                <a:gd name="T19" fmla="*/ -97 h 456"/>
                                <a:gd name="T20" fmla="+- 0 12649 12538"/>
                                <a:gd name="T21" fmla="*/ T20 w 263"/>
                                <a:gd name="T22" fmla="+- 0 -62 -150"/>
                                <a:gd name="T23" fmla="*/ -62 h 456"/>
                                <a:gd name="T24" fmla="+- 0 12702 12538"/>
                                <a:gd name="T25" fmla="*/ T24 w 263"/>
                                <a:gd name="T26" fmla="+- 0 -33 -150"/>
                                <a:gd name="T27" fmla="*/ -33 h 456"/>
                                <a:gd name="T28" fmla="+- 0 12757 12538"/>
                                <a:gd name="T29" fmla="*/ T28 w 263"/>
                                <a:gd name="T30" fmla="+- 0 -9 -150"/>
                                <a:gd name="T31" fmla="*/ -9 h 456"/>
                                <a:gd name="T32" fmla="+- 0 12801 12538"/>
                                <a:gd name="T33" fmla="*/ T32 w 263"/>
                                <a:gd name="T34" fmla="+- 0 6 -150"/>
                                <a:gd name="T35" fmla="*/ 6 h 456"/>
                                <a:gd name="T36" fmla="+- 0 12801 12538"/>
                                <a:gd name="T37" fmla="*/ T36 w 263"/>
                                <a:gd name="T38" fmla="+- 0 307 -150"/>
                                <a:gd name="T39" fmla="*/ 307 h 456"/>
                                <a:gd name="T40" fmla="+- 0 12801 12538"/>
                                <a:gd name="T41" fmla="*/ T40 w 263"/>
                                <a:gd name="T42" fmla="+- 0 293 -150"/>
                                <a:gd name="T43" fmla="*/ 293 h 456"/>
                                <a:gd name="T44" fmla="+- 0 12782 12538"/>
                                <a:gd name="T45" fmla="*/ T44 w 263"/>
                                <a:gd name="T46" fmla="+- 0 286 -150"/>
                                <a:gd name="T47" fmla="*/ 286 h 456"/>
                                <a:gd name="T48" fmla="+- 0 12763 12538"/>
                                <a:gd name="T49" fmla="*/ T48 w 263"/>
                                <a:gd name="T50" fmla="+- 0 278 -150"/>
                                <a:gd name="T51" fmla="*/ 278 h 456"/>
                                <a:gd name="T52" fmla="+- 0 12709 12538"/>
                                <a:gd name="T53" fmla="*/ T52 w 263"/>
                                <a:gd name="T54" fmla="+- 0 253 -150"/>
                                <a:gd name="T55" fmla="*/ 253 h 456"/>
                                <a:gd name="T56" fmla="+- 0 12656 12538"/>
                                <a:gd name="T57" fmla="*/ T56 w 263"/>
                                <a:gd name="T58" fmla="+- 0 223 -150"/>
                                <a:gd name="T59" fmla="*/ 223 h 456"/>
                                <a:gd name="T60" fmla="+- 0 12606 12538"/>
                                <a:gd name="T61" fmla="*/ T60 w 263"/>
                                <a:gd name="T62" fmla="+- 0 190 -150"/>
                                <a:gd name="T63" fmla="*/ 190 h 456"/>
                                <a:gd name="T64" fmla="+- 0 12558 12538"/>
                                <a:gd name="T65" fmla="*/ T64 w 263"/>
                                <a:gd name="T66" fmla="+- 0 152 -150"/>
                                <a:gd name="T67" fmla="*/ 152 h 456"/>
                                <a:gd name="T68" fmla="+- 0 12549 12538"/>
                                <a:gd name="T69" fmla="*/ T68 w 263"/>
                                <a:gd name="T70" fmla="+- 0 144 -150"/>
                                <a:gd name="T71" fmla="*/ 144 h 45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63" h="456">
                                  <a:moveTo>
                                    <a:pt x="11" y="294"/>
                                  </a:moveTo>
                                  <a:lnTo>
                                    <a:pt x="11" y="11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5" y="14"/>
                                  </a:lnTo>
                                  <a:lnTo>
                                    <a:pt x="61" y="53"/>
                                  </a:lnTo>
                                  <a:lnTo>
                                    <a:pt x="111" y="88"/>
                                  </a:lnTo>
                                  <a:lnTo>
                                    <a:pt x="164" y="117"/>
                                  </a:lnTo>
                                  <a:lnTo>
                                    <a:pt x="219" y="141"/>
                                  </a:lnTo>
                                  <a:lnTo>
                                    <a:pt x="263" y="156"/>
                                  </a:lnTo>
                                  <a:lnTo>
                                    <a:pt x="263" y="457"/>
                                  </a:lnTo>
                                  <a:lnTo>
                                    <a:pt x="263" y="443"/>
                                  </a:lnTo>
                                  <a:lnTo>
                                    <a:pt x="244" y="436"/>
                                  </a:lnTo>
                                  <a:lnTo>
                                    <a:pt x="225" y="428"/>
                                  </a:lnTo>
                                  <a:lnTo>
                                    <a:pt x="171" y="403"/>
                                  </a:lnTo>
                                  <a:lnTo>
                                    <a:pt x="118" y="373"/>
                                  </a:lnTo>
                                  <a:lnTo>
                                    <a:pt x="68" y="340"/>
                                  </a:lnTo>
                                  <a:lnTo>
                                    <a:pt x="20" y="302"/>
                                  </a:lnTo>
                                  <a:lnTo>
                                    <a:pt x="11" y="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725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90" name="Picture 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3229" y="-283"/>
                              <a:ext cx="312" cy="27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1E1D5C" id="Group 2" o:spid="_x0000_s1026" style="position:absolute;margin-left:603.75pt;margin-top:-14.75pt;width:73.3pt;height:59.05pt;z-index:-251660288;mso-position-horizontal-relative:page" coordorigin="12075,-295" coordsize="1466,118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">
                <v:group id="Group 167" o:spid="_x0000_s1027" style="position:absolute;left:12110;top:-261;width:1142;height:1141" coordorigin="12110,-261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170" o:spid="_x0000_s1028" style="position:absolute;left:12110;top:-261;width:1142;height:1141;visibility:visible;mso-wrap-style:square;v-text-anchor:top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" path="m196,699l,836r,52l436,1141,639,1022r,-67l196,699e" fillcolor="#cdcdcd" stroked="f">
                    <v:path arrowok="t" o:connecttype="custom" o:connectlocs="196,438;0,575;0,627;436,880;639,761;639,694;196,438" o:connectangles="0,0,0,0,0,0,0"/>
                  </v:shape>
                  <v:shape id="Freeform 169" o:spid="_x0000_s1029" style="position:absolute;left:12110;top:-261;width:1142;height:1141;visibility:visible;mso-wrap-style:square;v-text-anchor:top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" path="m510,l407,41r,388l309,487r,178l365,716r59,47l487,805r65,36l620,873r71,27l739,914,1142,680r,-178l1009,424r,-245l792,52r-193,l510,e" fillcolor="#cdcdcd" stroked="f">
                    <v:path arrowok="t" o:connecttype="custom" o:connectlocs="510,-261;407,-220;407,168;309,226;309,404;365,455;424,502;487,544;552,580;620,612;691,639;739,653;1142,419;1142,241;1009,163;1009,-82;792,-209;599,-209;510,-261" o:connectangles="0,0,0,0,0,0,0,0,0,0,0,0,0,0,0,0,0,0,0"/>
                  </v:shape>
                  <v:shape id="Freeform 168" o:spid="_x0000_s1030" style="position:absolute;left:12110;top:-261;width:1142;height:1141;visibility:visible;mso-wrap-style:square;v-text-anchor:top" coordsize="1142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" path="m728,15l599,52r193,l728,15e" fillcolor="#cdcdcd" stroked="f">
                    <v:path arrowok="t" o:connecttype="custom" o:connectlocs="728,-246;599,-209;792,-209;728,-246" o:connectangles="0,0,0,0"/>
                  </v:shape>
                </v:group>
                <v:group id="Group 161" o:spid="_x0000_s1031" style="position:absolute;left:12620;top:-261;width:632;height:914" coordorigin="12620,-261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166" o:spid="_x0000_s1032" style="position:absolute;left:12620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" path="m202,l98,41r,388l,487,,665r18,18l36,699e" filled="f" strokecolor="#cdcdcd" strokeweight=".20133mm">
                    <v:path arrowok="t" o:connecttype="custom" o:connectlocs="202,-261;98,-220;98,168;0,226;0,404;18,422;36,438" o:connectangles="0,0,0,0,0,0,0"/>
                  </v:shape>
                  <v:shape id="Freeform 165" o:spid="_x0000_s1033" style="position:absolute;left:12620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" path="m36,699r59,49l157,791r64,39l289,863r70,28l407,907r24,7e" filled="f" strokecolor="#cdcdcd" strokeweight=".20133mm">
                    <v:path arrowok="t" o:connecttype="custom" o:connectlocs="36,438;95,487;157,530;221,569;289,602;359,630;407,646;431,653" o:connectangles="0,0,0,0,0,0,0,0"/>
                  </v:shape>
                  <v:shape id="Freeform 164" o:spid="_x0000_s1034" style="position:absolute;left:12620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" path="m701,424r,-245l420,15e" filled="f" strokecolor="#cdcdcd" strokeweight=".20133mm">
                    <v:path arrowok="t" o:connecttype="custom" o:connectlocs="701,163;701,-82;420,-246" o:connectangles="0,0,0"/>
                  </v:shape>
                  <v:shape id="Freeform 163" o:spid="_x0000_s1035" style="position:absolute;left:12620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" path="m431,914l834,680r,-178l701,424e" filled="f" strokecolor="#cdcdcd" strokeweight=".20133mm">
                    <v:path arrowok="t" o:connecttype="custom" o:connectlocs="431,653;834,419;834,241;701,163" o:connectangles="0,0,0,0"/>
                  </v:shape>
                  <v:shape id="Freeform 162" o:spid="_x0000_s1036" style="position:absolute;left:12620;top:-261;width:632;height:914;visibility:visible;mso-wrap-style:square;v-text-anchor:top" coordsize="632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" path="m420,15l290,52,202,e" filled="f" strokecolor="#cdcdcd" strokeweight=".20133mm">
                    <v:path arrowok="t" o:connecttype="custom" o:connectlocs="420,-246;290,-209;202,-261" o:connectangles="0,0,0"/>
                  </v:shape>
                </v:group>
                <v:group id="Group 156" o:spid="_x0000_s1037" style="position:absolute;left:12306;top:438;width:444;height:442" coordorigin="12306,438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Freeform 160" o:spid="_x0000_s1038" style="position:absolute;left:12306;top:438;width:444;height:442;visibility:visible;mso-wrap-style:square;v-text-anchor:top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" path="m,137r,52l436,442e" filled="f" strokecolor="#cdcdcd" strokeweight=".20133mm">
                    <v:path arrowok="t" o:connecttype="custom" o:connectlocs="0,575;0,627;436,880" o:connectangles="0,0,0"/>
                  </v:shape>
                  <v:shape id="Freeform 159" o:spid="_x0000_s1039" style="position:absolute;left:12306;top:438;width:444;height:442;visibility:visible;mso-wrap-style:square;v-text-anchor:top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" path="m196,l,137e" filled="f" strokecolor="#cdcdcd" strokeweight=".20133mm">
                    <v:path arrowok="t" o:connecttype="custom" o:connectlocs="196,438;0,575" o:connectangles="0,0"/>
                  </v:shape>
                  <v:shape id="Freeform 158" o:spid="_x0000_s1040" style="position:absolute;left:12306;top:438;width:444;height:442;visibility:visible;mso-wrap-style:square;v-text-anchor:top" coordsize="444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" path="m436,442l639,323r,-67l196,e" filled="f" strokecolor="#cdcdcd" strokeweight=".20133mm">
                    <v:path arrowok="t" o:connecttype="custom" o:connectlocs="436,880;639,761;639,694;196,438" o:connectangles="0,0,0,0"/>
                  </v:shape>
                  <v:shape id="Picture 157" o:spid="_x0000_s1041" type="#_x0000_t75" style="position:absolute;left:12511;top:660;width:227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">
                    <v:imagedata r:id="rId214" o:title=""/>
                  </v:shape>
                </v:group>
                <v:group id="Group 153" o:spid="_x0000_s1042" style="position:absolute;left:12523;top:671;width:203;height:186" coordorigin="12523,671" coordsize="20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155" o:spid="_x0000_s1043" style="position:absolute;left:12523;top:671;width:203;height:186;visibility:visible;mso-wrap-style:square;v-text-anchor:top" coordsize="203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" path="m,186l,135,204,r,67l,186xe" filled="f" strokecolor="white" strokeweight=".20133mm">
                    <v:path arrowok="t" o:connecttype="custom" o:connectlocs="0,857;0,806;204,671;204,738;0,857" o:connectangles="0,0,0,0,0"/>
                  </v:shape>
                  <v:shape id="Picture 154" o:spid="_x0000_s1044" type="#_x0000_t75" style="position:absolute;left:12075;top:403;width:663;height: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">
                    <v:imagedata r:id="rId195" o:title=""/>
                  </v:shape>
                </v:group>
                <v:group id="Group 150" o:spid="_x0000_s1045" style="position:absolute;left:12087;top:415;width:639;height:391" coordorigin="12087,415" coordsize="639,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shape id="Freeform 152" o:spid="_x0000_s1046" style="position:absolute;left:12087;top:415;width:639;height:391;visibility:visible;mso-wrap-style:square;v-text-anchor:top" coordsize="639,3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" path="m,138l196,,640,256,436,391,,138xe" filled="f" strokecolor="white" strokeweight=".20128mm">
                    <v:path arrowok="t" o:connecttype="custom" o:connectlocs="0,553;196,415;640,671;436,806;0,553" o:connectangles="0,0,0,0,0"/>
                  </v:shape>
                  <v:shape id="Picture 151" o:spid="_x0000_s1047" type="#_x0000_t75" style="position:absolute;left:12384;top:-46;width:857;height:5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">
                    <v:imagedata r:id="rId196" o:title=""/>
                  </v:shape>
                </v:group>
                <v:group id="Group 147" o:spid="_x0000_s1048" style="position:absolute;left:12396;top:-35;width:834;height:487" coordorigin="12396,-35" coordsize="83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Freeform 149" o:spid="_x0000_s1049" style="position:absolute;left:12396;top:-35;width:834;height:487;visibility:visible;mso-wrap-style:square;v-text-anchor:top" coordsize="834,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" path="m430,487l833,253,401,,,238r56,51l115,335r63,42l244,413r68,32l382,472r48,15xe" filled="f" strokecolor="white" strokeweight=".20128mm">
                    <v:path arrowok="t" o:connecttype="custom" o:connectlocs="430,452;833,218;401,-35;0,203;56,254;115,300;178,342;244,378;312,410;382,437;430,452" o:connectangles="0,0,0,0,0,0,0,0,0,0,0"/>
                  </v:shape>
                  <v:shape id="Picture 148" o:spid="_x0000_s1050" type="#_x0000_t75" style="position:absolute;left:12844;top:-96;width:108;height: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">
                    <v:imagedata r:id="rId215" o:title=""/>
                  </v:shape>
                </v:group>
                <v:group id="Group 144" o:spid="_x0000_s1051" style="position:absolute;left:12856;top:-84;width:85;height:466" coordorigin="12856,-84" coordsize="85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Freeform 146" o:spid="_x0000_s1052" style="position:absolute;left:12856;top:-84;width:85;height:466;visibility:visible;mso-wrap-style:square;v-text-anchor:top" coordsize="85,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" path="m,466l,49,85,,81,395,,466xe" filled="f" strokecolor="white" strokeweight=".20147mm">
                    <v:path arrowok="t" o:connecttype="custom" o:connectlocs="0,382;0,-35;85,-84;81,311;0,382" o:connectangles="0,0,0,0,0"/>
                  </v:shape>
                  <v:shape id="Picture 145" o:spid="_x0000_s1053" type="#_x0000_t75" style="position:absolute;left:12925;top:-117;width:183;height: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">
                    <v:imagedata r:id="rId216" o:title=""/>
                  </v:shape>
                </v:group>
                <v:group id="Group 141" o:spid="_x0000_s1054" style="position:absolute;left:12937;top:-105;width:159;height:375" coordorigin="12937,-105" coordsize="159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143" o:spid="_x0000_s1055" style="position:absolute;left:12937;top:-105;width:159;height:375;visibility:visible;mso-wrap-style:square;v-text-anchor:top" coordsize="159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" path="m3,60l159,r,245l,375,3,60xe" filled="f" strokecolor="white" strokeweight=".20142mm">
                    <v:path arrowok="t" o:connecttype="custom" o:connectlocs="3,-45;159,-105;159,140;0,270;3,-45" o:connectangles="0,0,0,0,0"/>
                  </v:shape>
                  <v:shape id="Picture 142" o:spid="_x0000_s1056" type="#_x0000_t75" style="position:absolute;left:12674;top:-280;width:434;height: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">
                    <v:imagedata r:id="rId199" o:title=""/>
                  </v:shape>
                </v:group>
                <v:group id="Group 138" o:spid="_x0000_s1057" style="position:absolute;left:12686;top:-269;width:410;height:224" coordorigin="12686,-269" coordsize="410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140" o:spid="_x0000_s1058" style="position:absolute;left:12686;top:-269;width:410;height:224;visibility:visible;mso-wrap-style:square;v-text-anchor:top" coordsize="410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" path="m254,224r1,-39l,37,129,,410,164,254,224xe" filled="f" strokecolor="white" strokeweight=".20125mm">
                    <v:path arrowok="t" o:connecttype="custom" o:connectlocs="254,-45;255,-84;0,-232;129,-269;410,-105;254,-45" o:connectangles="0,0,0,0,0,0"/>
                  </v:shape>
                  <v:shape id="Picture 139" o:spid="_x0000_s1059" type="#_x0000_t75" style="position:absolute;left:12815;top:206;width:427;height: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">
                    <v:imagedata r:id="rId217" o:title=""/>
                  </v:shape>
                </v:group>
                <v:group id="Group 135" o:spid="_x0000_s1060" style="position:absolute;left:12826;top:218;width:403;height:412" coordorigin="12826,218" coordsize="403,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137" o:spid="_x0000_s1061" style="position:absolute;left:12826;top:218;width:403;height:412;visibility:visible;mso-wrap-style:square;v-text-anchor:top" coordsize="403,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" path="m,234l403,r,178l,412,,234xe" filled="f" strokecolor="white" strokeweight=".20133mm">
                    <v:path arrowok="t" o:connecttype="custom" o:connectlocs="0,452;403,218;403,396;0,630;0,452" o:connectangles="0,0,0,0,0"/>
                  </v:shape>
                  <v:shape id="Picture 136" o:spid="_x0000_s1062" type="#_x0000_t75" style="position:absolute;left:12482;top:-295;width:471;height:2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">
                    <v:imagedata r:id="rId201" o:title=""/>
                  </v:shape>
                </v:group>
                <v:group id="Group 132" o:spid="_x0000_s1063" style="position:absolute;left:12494;top:-283;width:447;height:249" coordorigin="12494,-283" coordsize="447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Freeform 134" o:spid="_x0000_s1064" style="position:absolute;left:12494;top:-283;width:447;height:249;visibility:visible;mso-wrap-style:square;v-text-anchor:top" coordsize="447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" path="m,40l103,r89,52l447,199r-85,49l342,242r-20,-7l264,211,207,184,152,153,99,119,48,81,16,54,,40xe" filled="f" strokecolor="white" strokeweight=".20125mm">
                    <v:path arrowok="t" o:connecttype="custom" o:connectlocs="0,-243;103,-283;192,-231;447,-84;362,-35;342,-41;322,-48;264,-72;207,-99;152,-130;99,-164;48,-202;16,-229;0,-243" o:connectangles="0,0,0,0,0,0,0,0,0,0,0,0,0,0"/>
                  </v:shape>
                  <v:shape id="Picture 133" o:spid="_x0000_s1065" type="#_x0000_t75" style="position:absolute;left:12075;top:541;width:460;height:3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">
                    <v:imagedata r:id="rId218" o:title=""/>
                  </v:shape>
                </v:group>
                <v:group id="Group 130" o:spid="_x0000_s1066" style="position:absolute;left:12087;top:553;width:436;height:305" coordorigin="12087,553" coordsize="436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131" o:spid="_x0000_s1067" style="position:absolute;left:12087;top:553;width:436;height:305;visibility:visible;mso-wrap-style:square;v-text-anchor:top" coordsize="436,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" path="m,l436,253r,51l,52,,xe" filled="f" strokeweight=".20128mm">
                    <v:path arrowok="t" o:connecttype="custom" o:connectlocs="0,553;436,806;436,857;0,605;0,553" o:connectangles="0,0,0,0,0"/>
                  </v:shape>
                </v:group>
                <v:group id="Group 103" o:spid="_x0000_s1068" style="position:absolute;left:12135;top:441;width:534;height:331" coordorigin="12135,441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129" o:spid="_x0000_s1069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" path="m383,294r-27,18l388,331r27,-18l383,294e" stroked="f">
                    <v:path arrowok="t" o:connecttype="custom" o:connectlocs="383,735;356,753;388,772;415,754;383,735" o:connectangles="0,0,0,0,0"/>
                  </v:shape>
                  <v:shape id="Freeform 128" o:spid="_x0000_s1070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" path="m422,267r-26,18l428,304r26,-18l422,267e" stroked="f">
                    <v:path arrowok="t" o:connecttype="custom" o:connectlocs="422,708;396,726;428,745;454,727;422,708" o:connectangles="0,0,0,0,0"/>
                  </v:shape>
                  <v:shape id="Freeform 127" o:spid="_x0000_s1071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" path="m323,258r-26,18l329,295r26,-18l323,258e" stroked="f">
                    <v:path arrowok="t" o:connecttype="custom" o:connectlocs="323,699;297,717;329,736;355,718;323,699" o:connectangles="0,0,0,0,0"/>
                  </v:shape>
                  <v:shape id="Freeform 126" o:spid="_x0000_s1072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" path="m462,241r-27,17l467,277r27,-17l462,241e" stroked="f">
                    <v:path arrowok="t" o:connecttype="custom" o:connectlocs="462,682;435,699;467,718;494,701;462,682" o:connectangles="0,0,0,0,0"/>
                  </v:shape>
                  <v:shape id="Freeform 125" o:spid="_x0000_s1073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" path="m363,232r-27,17l368,268r27,-17l363,232e" stroked="f">
                    <v:path arrowok="t" o:connecttype="custom" o:connectlocs="363,673;336,690;368,709;395,692;363,673" o:connectangles="0,0,0,0,0"/>
                  </v:shape>
                  <v:shape id="Freeform 124" o:spid="_x0000_s1074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" path="m145,151r-27,18l269,259r27,-17l145,151e" stroked="f">
                    <v:path arrowok="t" o:connecttype="custom" o:connectlocs="145,592;118,610;269,700;296,683;145,592" o:connectangles="0,0,0,0,0"/>
                  </v:shape>
                  <v:shape id="Freeform 123" o:spid="_x0000_s1075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" path="m501,214r-26,18l507,251r26,-18l501,214e" stroked="f">
                    <v:path arrowok="t" o:connecttype="custom" o:connectlocs="501,655;475,673;507,692;533,674;501,655" o:connectangles="0,0,0,0,0"/>
                  </v:shape>
                  <v:shape id="Freeform 122" o:spid="_x0000_s1076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" path="m402,205r-26,18l408,242r26,-18l402,205e" stroked="f">
                    <v:path arrowok="t" o:connecttype="custom" o:connectlocs="402,646;376,664;408,683;434,665;402,646" o:connectangles="0,0,0,0,0"/>
                  </v:shape>
                  <v:shape id="Freeform 121" o:spid="_x0000_s1077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" path="m303,196r-26,17l309,232r26,-17l303,196e" stroked="f">
                    <v:path arrowok="t" o:connecttype="custom" o:connectlocs="303,637;277,654;309,673;335,656;303,637" o:connectangles="0,0,0,0,0"/>
                  </v:shape>
                  <v:shape id="Freeform 120" o:spid="_x0000_s1078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" path="m442,178r-27,18l447,215r27,-18l442,178e" stroked="f">
                    <v:path arrowok="t" o:connecttype="custom" o:connectlocs="442,619;415,637;447,656;474,638;442,619" o:connectangles="0,0,0,0,0"/>
                  </v:shape>
                  <v:shape id="Freeform 119" o:spid="_x0000_s1079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" path="m343,169r-27,18l348,206r27,-18l343,169e" stroked="f">
                    <v:path arrowok="t" o:connecttype="custom" o:connectlocs="343,610;316,628;348,647;375,629;343,610" o:connectangles="0,0,0,0,0"/>
                  </v:shape>
                  <v:shape id="Freeform 118" o:spid="_x0000_s1080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" path="m244,160r-27,18l249,197r27,-18l244,160e" stroked="f">
                    <v:path arrowok="t" o:connecttype="custom" o:connectlocs="244,601;217,619;249,638;276,620;244,601" o:connectangles="0,0,0,0,0"/>
                  </v:shape>
                  <v:shape id="Freeform 117" o:spid="_x0000_s1081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" path="m383,143r-27,17l388,179r27,-17l383,143e" stroked="f">
                    <v:path arrowok="t" o:connecttype="custom" o:connectlocs="383,584;356,601;388,620;415,603;383,584" o:connectangles="0,0,0,0,0"/>
                  </v:shape>
                  <v:shape id="Freeform 116" o:spid="_x0000_s1082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" path="m284,134r-27,17l289,170r27,-17l284,134e" stroked="f">
                    <v:path arrowok="t" o:connecttype="custom" o:connectlocs="284,575;257,592;289,611;316,594;284,575" o:connectangles="0,0,0,0,0"/>
                  </v:shape>
                  <v:shape id="Freeform 115" o:spid="_x0000_s1083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" path="m185,125r-27,17l190,161r27,-17l185,125e" stroked="f">
                    <v:path arrowok="t" o:connecttype="custom" o:connectlocs="185,566;158,583;190,602;217,585;185,566" o:connectangles="0,0,0,0,0"/>
                  </v:shape>
                  <v:shape id="Freeform 114" o:spid="_x0000_s1084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" path="m86,115l59,133r32,19l118,134,86,115e" stroked="f">
                    <v:path arrowok="t" o:connecttype="custom" o:connectlocs="86,556;59,574;91,593;118,575;86,556" o:connectangles="0,0,0,0,0"/>
                  </v:shape>
                  <v:shape id="Freeform 113" o:spid="_x0000_s1085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" path="m323,107r-26,18l329,144r26,-18l323,107e" stroked="f">
                    <v:path arrowok="t" o:connecttype="custom" o:connectlocs="323,548;297,566;329,585;355,567;323,548" o:connectangles="0,0,0,0,0"/>
                  </v:shape>
                  <v:shape id="Freeform 112" o:spid="_x0000_s1086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" path="m224,98r-26,17l230,134r26,-17l224,98e" stroked="f">
                    <v:path arrowok="t" o:connecttype="custom" o:connectlocs="224,539;198,556;230,575;256,558;224,539" o:connectangles="0,0,0,0,0"/>
                  </v:shape>
                  <v:shape id="Freeform 111" o:spid="_x0000_s1087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" path="m125,89l99,106r32,19l157,108,125,89e" stroked="f">
                    <v:path arrowok="t" o:connecttype="custom" o:connectlocs="125,530;99,547;131,566;157,549;125,530" o:connectangles="0,0,0,0,0"/>
                  </v:shape>
                  <v:shape id="Freeform 110" o:spid="_x0000_s1088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" path="m26,80l,97r32,19l58,99,26,80e" stroked="f">
                    <v:path arrowok="t" o:connecttype="custom" o:connectlocs="26,521;0,538;32,557;58,540;26,521" o:connectangles="0,0,0,0,0"/>
                  </v:shape>
                  <v:shape id="Freeform 109" o:spid="_x0000_s1089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" path="m264,71l237,89r32,19l296,90,264,71e" stroked="f">
                    <v:path arrowok="t" o:connecttype="custom" o:connectlocs="264,512;237,530;269,549;296,531;264,512" o:connectangles="0,0,0,0,0"/>
                  </v:shape>
                  <v:shape id="Freeform 108" o:spid="_x0000_s1090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" path="m165,62l138,80r32,19l197,81,165,62e" stroked="f">
                    <v:path arrowok="t" o:connecttype="custom" o:connectlocs="165,503;138,521;170,540;197,522;165,503" o:connectangles="0,0,0,0,0"/>
                  </v:shape>
                  <v:shape id="Freeform 107" o:spid="_x0000_s1091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" path="m66,53l39,71,71,90,98,72,66,53e" stroked="f">
                    <v:path arrowok="t" o:connecttype="custom" o:connectlocs="66,494;39,512;71,531;98,513;66,494" o:connectangles="0,0,0,0,0"/>
                  </v:shape>
                  <v:shape id="Freeform 106" o:spid="_x0000_s1092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" path="m204,36l178,53r32,19l236,55,204,36e" stroked="f">
                    <v:path arrowok="t" o:connecttype="custom" o:connectlocs="204,477;178,494;210,513;236,496;204,477" o:connectangles="0,0,0,0,0"/>
                  </v:shape>
                  <v:shape id="Freeform 105" o:spid="_x0000_s1093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" path="m105,26l79,44r32,19l137,45,105,26e" stroked="f">
                    <v:path arrowok="t" o:connecttype="custom" o:connectlocs="105,467;79,485;111,504;137,486;105,467" o:connectangles="0,0,0,0,0"/>
                  </v:shape>
                  <v:shape id="Freeform 104" o:spid="_x0000_s1094" style="position:absolute;left:12135;top:441;width:534;height:331;visibility:visible;mso-wrap-style:square;v-text-anchor:top" coordsize="534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" path="m145,l118,17r32,19l177,19,145,e" stroked="f">
                    <v:path arrowok="t" o:connecttype="custom" o:connectlocs="145,441;118,458;150,477;177,460;145,441" o:connectangles="0,0,0,0,0"/>
                  </v:shape>
                </v:group>
                <v:group id="Group 50" o:spid="_x0000_s1095" style="position:absolute;left:12135;top:458;width:534;height:321" coordorigin="12135,458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102" o:spid="_x0000_s1096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" path="m118,r,8l150,27r,-8l118,e" fillcolor="#959595" stroked="f">
                    <v:path arrowok="t" o:connecttype="custom" o:connectlocs="118,458;118,466;150,485;150,477;118,458" o:connectangles="0,0,0,0,0"/>
                  </v:shape>
                  <v:shape id="Freeform 101" o:spid="_x0000_s1097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" path="m177,2l150,19r,8l177,9r,-7e" fillcolor="#959595" stroked="f">
                    <v:path arrowok="t" o:connecttype="custom" o:connectlocs="177,460;150,477;150,485;177,467;177,460" o:connectangles="0,0,0,0,0"/>
                  </v:shape>
                  <v:shape id="Freeform 100" o:spid="_x0000_s1098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" path="m178,36r,8l210,63r,-8l178,36e" fillcolor="#959595" stroked="f">
                    <v:path arrowok="t" o:connecttype="custom" o:connectlocs="178,494;178,502;210,521;210,513;178,494" o:connectangles="0,0,0,0,0"/>
                  </v:shape>
                  <v:shape id="Freeform 99" o:spid="_x0000_s1099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" path="m236,38l210,55r,8l236,45r,-7e" fillcolor="#959595" stroked="f">
                    <v:path arrowok="t" o:connecttype="custom" o:connectlocs="236,496;210,513;210,521;236,503;236,496" o:connectangles="0,0,0,0,0"/>
                  </v:shape>
                  <v:shape id="Freeform 98" o:spid="_x0000_s1100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" path="m237,72r,7l269,98r,-7l237,72e" fillcolor="#959595" stroked="f">
                    <v:path arrowok="t" o:connecttype="custom" o:connectlocs="237,530;237,537;269,556;269,549;237,530" o:connectangles="0,0,0,0,0"/>
                  </v:shape>
                  <v:shape id="Freeform 97" o:spid="_x0000_s1101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" path="m296,73l269,91r,7l296,81r,-8e" fillcolor="#959595" stroked="f">
                    <v:path arrowok="t" o:connecttype="custom" o:connectlocs="296,531;269,549;269,556;296,539;296,531" o:connectangles="0,0,0,0,0"/>
                  </v:shape>
                  <v:shape id="Freeform 96" o:spid="_x0000_s1102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" path="m297,107r,8l329,134r,-7l297,107e" fillcolor="#959595" stroked="f">
                    <v:path arrowok="t" o:connecttype="custom" o:connectlocs="297,565;297,573;329,592;329,585;297,565" o:connectangles="0,0,0,0,0"/>
                  </v:shape>
                  <v:shape id="Freeform 95" o:spid="_x0000_s1103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" path="m355,109r-26,17l329,134r26,-17l355,109e" fillcolor="#959595" stroked="f">
                    <v:path arrowok="t" o:connecttype="custom" o:connectlocs="355,567;329,584;329,592;355,575;355,567" o:connectangles="0,0,0,0,0"/>
                  </v:shape>
                  <v:shape id="Freeform 94" o:spid="_x0000_s1104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" path="m356,143r,8l388,170r,-8l356,143e" fillcolor="#959595" stroked="f">
                    <v:path arrowok="t" o:connecttype="custom" o:connectlocs="356,601;356,609;388,628;388,620;356,601" o:connectangles="0,0,0,0,0"/>
                  </v:shape>
                  <v:shape id="Freeform 93" o:spid="_x0000_s1105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" path="m415,145r-27,17l388,170r27,-18l415,145e" fillcolor="#959595" stroked="f">
                    <v:path arrowok="t" o:connecttype="custom" o:connectlocs="415,603;388,620;388,628;415,610;415,603" o:connectangles="0,0,0,0,0"/>
                  </v:shape>
                  <v:shape id="Freeform 92" o:spid="_x0000_s1106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" path="m415,179r,8l447,206r,-8l415,179e" fillcolor="#959595" stroked="f">
                    <v:path arrowok="t" o:connecttype="custom" o:connectlocs="415,637;415,645;447,664;447,656;415,637" o:connectangles="0,0,0,0,0"/>
                  </v:shape>
                  <v:shape id="Freeform 91" o:spid="_x0000_s1107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" path="m474,180r-27,18l447,206r27,-18l474,180e" fillcolor="#959595" stroked="f">
                    <v:path arrowok="t" o:connecttype="custom" o:connectlocs="474,638;447,656;447,664;474,646;474,638" o:connectangles="0,0,0,0,0"/>
                  </v:shape>
                  <v:shape id="Freeform 90" o:spid="_x0000_s1108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" path="m475,215r,7l507,241r,-7l475,215e" fillcolor="#959595" stroked="f">
                    <v:path arrowok="t" o:connecttype="custom" o:connectlocs="475,673;475,680;507,699;507,692;475,673" o:connectangles="0,0,0,0,0"/>
                  </v:shape>
                  <v:shape id="Freeform 89" o:spid="_x0000_s1109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" path="m533,216r-26,18l507,241r26,-17l533,216e" fillcolor="#959595" stroked="f">
                    <v:path arrowok="t" o:connecttype="custom" o:connectlocs="533,674;507,692;507,699;533,682;533,674" o:connectangles="0,0,0,0,0"/>
                  </v:shape>
                  <v:shape id="Freeform 88" o:spid="_x0000_s1110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" path="m79,27r,8l111,54r,-8l79,27e" fillcolor="#959595" stroked="f">
                    <v:path arrowok="t" o:connecttype="custom" o:connectlocs="79,485;79,493;111,512;111,504;79,485" o:connectangles="0,0,0,0,0"/>
                  </v:shape>
                  <v:shape id="Freeform 87" o:spid="_x0000_s1111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" path="m137,28l111,46r,8l137,36r,-8e" fillcolor="#959595" stroked="f">
                    <v:path arrowok="t" o:connecttype="custom" o:connectlocs="137,486;111,504;111,512;137,494;137,486" o:connectangles="0,0,0,0,0"/>
                  </v:shape>
                  <v:shape id="Freeform 86" o:spid="_x0000_s1112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" path="m138,63r,7l170,89r,-7l138,63e" fillcolor="#959595" stroked="f">
                    <v:path arrowok="t" o:connecttype="custom" o:connectlocs="138,521;138,528;170,547;170,540;138,521" o:connectangles="0,0,0,0,0"/>
                  </v:shape>
                  <v:shape id="Freeform 85" o:spid="_x0000_s1113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" path="m197,64l170,82r,7l197,72r,-8e" fillcolor="#959595" stroked="f">
                    <v:path arrowok="t" o:connecttype="custom" o:connectlocs="197,522;170,540;170,547;197,530;197,522" o:connectangles="0,0,0,0,0"/>
                  </v:shape>
                  <v:shape id="Freeform 84" o:spid="_x0000_s1114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" path="m198,98r,8l230,125r,-8l198,98e" fillcolor="#959595" stroked="f">
                    <v:path arrowok="t" o:connecttype="custom" o:connectlocs="198,556;198,564;230,583;230,575;198,556" o:connectangles="0,0,0,0,0"/>
                  </v:shape>
                  <v:shape id="Freeform 83" o:spid="_x0000_s1115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" path="m256,100r-26,17l230,125r26,-17l256,100e" fillcolor="#959595" stroked="f">
                    <v:path arrowok="t" o:connecttype="custom" o:connectlocs="256,558;230,575;230,583;256,566;256,558" o:connectangles="0,0,0,0,0"/>
                  </v:shape>
                  <v:shape id="Freeform 82" o:spid="_x0000_s1116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" path="m356,295r,7l388,321r,-7l356,295e" fillcolor="#959595" stroked="f">
                    <v:path arrowok="t" o:connecttype="custom" o:connectlocs="356,753;356,760;388,779;388,772;356,753" o:connectangles="0,0,0,0,0"/>
                  </v:shape>
                  <v:shape id="Freeform 81" o:spid="_x0000_s1117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" path="m415,296r-27,18l388,321r27,-17l415,296e" fillcolor="#959595" stroked="f">
                    <v:path arrowok="t" o:connecttype="custom" o:connectlocs="415,754;388,772;388,779;415,762;415,754" o:connectangles="0,0,0,0,0"/>
                  </v:shape>
                  <v:shape id="Freeform 80" o:spid="_x0000_s1118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" path="m396,268r,8l428,295r,-8l396,268e" fillcolor="#959595" stroked="f">
                    <v:path arrowok="t" o:connecttype="custom" o:connectlocs="396,726;396,734;428,753;428,745;396,726" o:connectangles="0,0,0,0,0"/>
                  </v:shape>
                  <v:shape id="Freeform 79" o:spid="_x0000_s1119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" path="m454,269r-26,18l428,295r26,-18l454,269e" fillcolor="#959595" stroked="f">
                    <v:path arrowok="t" o:connecttype="custom" o:connectlocs="454,727;428,745;428,753;454,735;454,727" o:connectangles="0,0,0,0,0"/>
                  </v:shape>
                  <v:shape id="Freeform 78" o:spid="_x0000_s1120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" path="m297,259r,7l329,285r,-7l297,259e" fillcolor="#959595" stroked="f">
                    <v:path arrowok="t" o:connecttype="custom" o:connectlocs="297,717;297,724;329,743;329,736;297,717" o:connectangles="0,0,0,0,0"/>
                  </v:shape>
                  <v:shape id="Freeform 77" o:spid="_x0000_s1121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" path="m355,260r-26,18l329,285r26,-17l355,260e" fillcolor="#959595" stroked="f">
                    <v:path arrowok="t" o:connecttype="custom" o:connectlocs="355,718;329,736;329,743;355,726;355,718" o:connectangles="0,0,0,0,0"/>
                  </v:shape>
                  <v:shape id="Freeform 76" o:spid="_x0000_s1122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" path="m435,241r,8l467,268r,-8l435,241e" fillcolor="#959595" stroked="f">
                    <v:path arrowok="t" o:connecttype="custom" o:connectlocs="435,699;435,707;467,726;467,718;435,699" o:connectangles="0,0,0,0,0"/>
                  </v:shape>
                  <v:shape id="Freeform 75" o:spid="_x0000_s1123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" path="m494,243r-27,17l467,268r27,-18l494,243e" fillcolor="#959595" stroked="f">
                    <v:path arrowok="t" o:connecttype="custom" o:connectlocs="494,701;467,718;467,726;494,708;494,701" o:connectangles="0,0,0,0,0"/>
                  </v:shape>
                  <v:shape id="Freeform 74" o:spid="_x0000_s1124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" path="m336,232r,8l368,259r,-8l336,232e" fillcolor="#959595" stroked="f">
                    <v:path arrowok="t" o:connecttype="custom" o:connectlocs="336,690;336,698;368,717;368,709;336,690" o:connectangles="0,0,0,0,0"/>
                  </v:shape>
                  <v:shape id="Freeform 73" o:spid="_x0000_s1125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" path="m395,234r-27,17l368,259r27,-18l395,234e" fillcolor="#959595" stroked="f">
                    <v:path arrowok="t" o:connecttype="custom" o:connectlocs="395,692;368,709;368,717;395,699;395,692" o:connectangles="0,0,0,0,0"/>
                  </v:shape>
                  <v:shape id="Freeform 72" o:spid="_x0000_s1126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" path="m118,152r,7l269,250r,-8l118,152e" fillcolor="#959595" stroked="f">
                    <v:path arrowok="t" o:connecttype="custom" o:connectlocs="118,610;118,617;269,708;269,700;118,610" o:connectangles="0,0,0,0,0"/>
                  </v:shape>
                  <v:shape id="Freeform 71" o:spid="_x0000_s1127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" path="m296,225r-27,17l269,250r27,-18l296,225e" fillcolor="#959595" stroked="f">
                    <v:path arrowok="t" o:connecttype="custom" o:connectlocs="296,683;269,700;269,708;296,690;296,683" o:connectangles="0,0,0,0,0"/>
                  </v:shape>
                  <v:shape id="Freeform 70" o:spid="_x0000_s1128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" path="m376,206r,7l408,232r,-7l376,206e" fillcolor="#959595" stroked="f">
                    <v:path arrowok="t" o:connecttype="custom" o:connectlocs="376,664;376,671;408,690;408,683;376,664" o:connectangles="0,0,0,0,0"/>
                  </v:shape>
                  <v:shape id="Freeform 69" o:spid="_x0000_s1129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" path="m434,207r-26,18l408,232r26,-17l434,207e" fillcolor="#959595" stroked="f">
                    <v:path arrowok="t" o:connecttype="custom" o:connectlocs="434,665;408,683;408,690;434,673;434,665" o:connectangles="0,0,0,0,0"/>
                  </v:shape>
                  <v:shape id="Freeform 68" o:spid="_x0000_s1130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" path="m277,196r,8l309,223r,-8l277,196e" fillcolor="#959595" stroked="f">
                    <v:path arrowok="t" o:connecttype="custom" o:connectlocs="277,654;277,662;309,681;309,673;277,654" o:connectangles="0,0,0,0,0"/>
                  </v:shape>
                  <v:shape id="Freeform 67" o:spid="_x0000_s1131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" path="m335,198r-26,17l309,223r26,-17l335,198e" fillcolor="#959595" stroked="f">
                    <v:path arrowok="t" o:connecttype="custom" o:connectlocs="335,656;309,673;309,681;335,664;335,656" o:connectangles="0,0,0,0,0"/>
                  </v:shape>
                  <v:shape id="Freeform 66" o:spid="_x0000_s1132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" path="m316,170r,7l348,196r,-7l316,170e" fillcolor="#959595" stroked="f">
                    <v:path arrowok="t" o:connecttype="custom" o:connectlocs="316,628;316,635;348,654;348,647;316,628" o:connectangles="0,0,0,0,0"/>
                  </v:shape>
                  <v:shape id="Freeform 65" o:spid="_x0000_s1133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" path="m375,171r-27,18l348,196r27,-17l375,171e" fillcolor="#959595" stroked="f">
                    <v:path arrowok="t" o:connecttype="custom" o:connectlocs="375,629;348,647;348,654;375,637;375,629" o:connectangles="0,0,0,0,0"/>
                  </v:shape>
                  <v:shape id="Freeform 64" o:spid="_x0000_s1134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" path="m217,161r,7l249,187r,-7l217,161e" fillcolor="#959595" stroked="f">
                    <v:path arrowok="t" o:connecttype="custom" o:connectlocs="217,619;217,626;249,645;249,638;217,619" o:connectangles="0,0,0,0,0"/>
                  </v:shape>
                  <v:shape id="Freeform 63" o:spid="_x0000_s1135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" path="m276,162r-27,18l249,187r27,-17l276,162e" fillcolor="#959595" stroked="f">
                    <v:path arrowok="t" o:connecttype="custom" o:connectlocs="276,620;249,638;249,645;276,628;276,620" o:connectangles="0,0,0,0,0"/>
                  </v:shape>
                  <v:shape id="Freeform 62" o:spid="_x0000_s1136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" path="m257,134r,8l289,161r,-8l257,134e" fillcolor="#959595" stroked="f">
                    <v:path arrowok="t" o:connecttype="custom" o:connectlocs="257,592;257,600;289,619;289,611;257,592" o:connectangles="0,0,0,0,0"/>
                  </v:shape>
                  <v:shape id="Freeform 61" o:spid="_x0000_s1137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" path="m316,136r-27,17l289,161r27,-18l316,136e" fillcolor="#959595" stroked="f">
                    <v:path arrowok="t" o:connecttype="custom" o:connectlocs="316,594;289,611;289,619;316,601;316,594" o:connectangles="0,0,0,0,0"/>
                  </v:shape>
                  <v:shape id="Freeform 60" o:spid="_x0000_s1138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" path="m158,125r,8l190,152r,-8l158,125e" fillcolor="#959595" stroked="f">
                    <v:path arrowok="t" o:connecttype="custom" o:connectlocs="158,583;158,591;190,610;190,602;158,583" o:connectangles="0,0,0,0,0"/>
                  </v:shape>
                  <v:shape id="Freeform 59" o:spid="_x0000_s1139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" path="m217,127r-27,17l190,152r27,-18l217,127e" fillcolor="#959595" stroked="f">
                    <v:path arrowok="t" o:connecttype="custom" o:connectlocs="217,585;190,602;190,610;217,592;217,585" o:connectangles="0,0,0,0,0"/>
                  </v:shape>
                  <v:shape id="Freeform 58" o:spid="_x0000_s1140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" path="m39,54r,7l71,80r,-7l39,54e" fillcolor="#959595" stroked="f">
                    <v:path arrowok="t" o:connecttype="custom" o:connectlocs="39,512;39,519;71,538;71,531;39,512" o:connectangles="0,0,0,0,0"/>
                  </v:shape>
                  <v:shape id="Freeform 57" o:spid="_x0000_s1141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" path="m98,55l71,73r,7l98,63r,-8e" fillcolor="#959595" stroked="f">
                    <v:path arrowok="t" o:connecttype="custom" o:connectlocs="98,513;71,531;71,538;98,521;98,513" o:connectangles="0,0,0,0,0"/>
                  </v:shape>
                  <v:shape id="Freeform 56" o:spid="_x0000_s1142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" path="m99,89r,8l131,116r,-8l99,89e" fillcolor="#959595" stroked="f">
                    <v:path arrowok="t" o:connecttype="custom" o:connectlocs="99,547;99,555;131,574;131,566;99,547" o:connectangles="0,0,0,0,0"/>
                  </v:shape>
                  <v:shape id="Freeform 55" o:spid="_x0000_s1143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" path="m157,91r-26,17l131,116,157,98r,-7e" fillcolor="#959595" stroked="f">
                    <v:path arrowok="t" o:connecttype="custom" o:connectlocs="157,549;131,566;131,574;157,556;157,549" o:connectangles="0,0,0,0,0"/>
                  </v:shape>
                  <v:shape id="Freeform 54" o:spid="_x0000_s1144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" path="m,80r,8l32,107r,-8l,80e" fillcolor="#959595" stroked="f">
                    <v:path arrowok="t" o:connecttype="custom" o:connectlocs="0,538;0,546;32,565;32,557;0,538" o:connectangles="0,0,0,0,0"/>
                  </v:shape>
                  <v:shape id="Freeform 53" o:spid="_x0000_s1145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" path="m58,82l32,99r,8l58,89r,-7e" fillcolor="#959595" stroked="f">
                    <v:path arrowok="t" o:connecttype="custom" o:connectlocs="58,540;32,557;32,565;58,547;58,540" o:connectangles="0,0,0,0,0"/>
                  </v:shape>
                  <v:shape id="Freeform 52" o:spid="_x0000_s1146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" path="m59,116r,7l91,143r,-8l59,116e" fillcolor="#959595" stroked="f">
                    <v:path arrowok="t" o:connecttype="custom" o:connectlocs="59,574;59,581;91,601;91,593;59,574" o:connectangles="0,0,0,0,0"/>
                  </v:shape>
                  <v:shape id="Freeform 51" o:spid="_x0000_s1147" style="position:absolute;left:12135;top:458;width:534;height:321;visibility:visible;mso-wrap-style:square;v-text-anchor:top" coordsize="534,3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" path="m118,117l91,135r,7l118,125r,-8e" fillcolor="#959595" stroked="f">
                    <v:path arrowok="t" o:connecttype="custom" o:connectlocs="118,575;91,593;91,600;118,583;118,575" o:connectangles="0,0,0,0,0"/>
                  </v:shape>
                </v:group>
                <v:group id="Group 46" o:spid="_x0000_s1148" style="position:absolute;left:13135;top:276;width:51;height:121" coordorigin="13135,276" coordsize="5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<v:shape id="Freeform 49" o:spid="_x0000_s1149" style="position:absolute;left:13135;top:276;width:51;height:121;visibility:visible;mso-wrap-style:square;v-text-anchor:top" coordsize="5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" path="m48,l26,13r,91l26,105r1,1l28,106r1,l50,94r,-1l51,93,51,2,50,1,50,,48,e" fillcolor="gray" stroked="f">
                    <v:path arrowok="t" o:connecttype="custom" o:connectlocs="48,276;26,289;26,289;26,380;26,381;27,382;28,382;29,382;50,370;50,369;51,369;51,278;50,277;50,276;48,276" o:connectangles="0,0,0,0,0,0,0,0,0,0,0,0,0,0,0"/>
                  </v:shape>
                  <v:shape id="Freeform 48" o:spid="_x0000_s1150" style="position:absolute;left:13135;top:276;width:51;height:121;visibility:visible;mso-wrap-style:square;v-text-anchor:top" coordsize="51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" path="m15,19r-2,1l1,27,,28r,91l1,119r,2l3,121r13,-7l17,113r,-1l17,21,16,20,15,19e" fillcolor="gray" stroked="f">
                    <v:path arrowok="t" o:connecttype="custom" o:connectlocs="15,295;13,296;1,303;1,303;0,304;0,395;1,395;1,397;3,397;16,390;17,389;17,388;17,297;17,297;16,296;15,295" o:connectangles="0,0,0,0,0,0,0,0,0,0,0,0,0,0,0,0"/>
                  </v:shape>
                  <v:shape id="Picture 47" o:spid="_x0000_s1151" type="#_x0000_t75" style="position:absolute;left:12384;top:-255;width:639;height:8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">
                    <v:imagedata r:id="rId219" o:title=""/>
                  </v:shape>
                </v:group>
                <v:group id="Group 44" o:spid="_x0000_s1152" style="position:absolute;left:12494;top:-243;width:362;height:624" coordorigin="12494,-243" coordsize="362,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 id="Freeform 45" o:spid="_x0000_s1153" style="position:absolute;left:12494;top:-243;width:362;height:624;visibility:visible;mso-wrap-style:square;v-text-anchor:top" coordsize="362,6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" path="m362,625l302,606,243,583,186,556,132,524,80,489,31,449,,420,,,16,14,32,28,82,67r52,35l188,134r56,28l302,187r60,21l362,625e" filled="f" strokeweight=".20139mm">
                    <v:path arrowok="t" o:connecttype="custom" o:connectlocs="362,382;302,363;243,340;186,313;132,281;80,246;31,206;0,177;0,-243;16,-229;32,-215;82,-176;134,-141;188,-109;244,-81;302,-56;362,-35;362,382" o:connectangles="0,0,0,0,0,0,0,0,0,0,0,0,0,0,0,0,0,0"/>
                  </v:shape>
                </v:group>
                <v:group id="Group 42" o:spid="_x0000_s1154" style="position:absolute;left:12396;top:203;width:431;height:427" coordorigin="12396,203" coordsize="43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Freeform 43" o:spid="_x0000_s1155" style="position:absolute;left:12396;top:203;width:431;height:427;visibility:visible;mso-wrap-style:square;v-text-anchor:top" coordsize="431,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" path="m,179r56,51l115,276r63,42l243,355r69,31l382,413r48,14l430,249r-24,-7l382,234,312,208,244,176,178,139,115,97,56,51,,,,179e" filled="f" strokeweight=".20133mm">
                    <v:path arrowok="t" o:connecttype="custom" o:connectlocs="0,382;56,433;115,479;178,521;243,558;312,589;382,616;430,630;430,452;406,445;382,437;312,411;244,379;178,342;115,300;56,254;0,203;0,382" o:connectangles="0,0,0,0,0,0,0,0,0,0,0,0,0,0,0,0,0,0"/>
                  </v:shape>
                </v:group>
                <v:group id="Group 40" o:spid="_x0000_s1156" style="position:absolute;left:12427;top:278;width:93;height:76" coordorigin="12427,278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Y6t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fAaPZ8IFcvULAAD//wMAUEsBAi0AFAAGAAgAAAAhANvh9svuAAAAhQEAABMAAAAAAAAAAAAA&#10;AAAAAAAAAFtDb250ZW50X1R5cGVzXS54bWxQSwECLQAUAAYACAAAACEAWvQsW78AAAAVAQAACwAA&#10;AAAAAAAAAAAAAAAfAQAAX3JlbHMvLnJlbHNQSwECLQAUAAYACAAAACEAx+mOrcMAAADcAAAADwAA&#10;AAAAAAAAAAAAAAAHAgAAZHJzL2Rvd25yZXYueG1sUEsFBgAAAAADAAMAtwAAAPcCAAAAAA==&#10;">
                  <v:shape id="Freeform 41" o:spid="_x0000_s1157" style="position:absolute;left:12427;top:278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" path="m,l45,40,77,64,93,76e" filled="f" strokeweight=".20131mm">
                    <v:path arrowok="t" o:connecttype="custom" o:connectlocs="0,278;45,318;77,342;93,354" o:connectangles="0,0,0,0"/>
                  </v:shape>
                </v:group>
                <v:group id="Group 38" o:spid="_x0000_s1158" style="position:absolute;left:12427;top:304;width:93;height:76" coordorigin="12427,304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<v:shape id="Freeform 39" o:spid="_x0000_s1159" style="position:absolute;left:12427;top:304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" path="m,l45,40,77,64,93,76e" filled="f" strokeweight=".20131mm">
                    <v:path arrowok="t" o:connecttype="custom" o:connectlocs="0,304;45,344;77,368;93,380" o:connectangles="0,0,0,0"/>
                  </v:shape>
                </v:group>
                <v:group id="Group 36" o:spid="_x0000_s1160" style="position:absolute;left:12427;top:330;width:93;height:76" coordorigin="12427,330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<v:shape id="Freeform 37" o:spid="_x0000_s1161" style="position:absolute;left:12427;top:330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" path="m,l45,40,77,64,93,76e" filled="f" strokeweight=".20131mm">
                    <v:path arrowok="t" o:connecttype="custom" o:connectlocs="0,330;45,370;77,394;93,406" o:connectangles="0,0,0,0"/>
                  </v:shape>
                </v:group>
                <v:group id="Group 34" o:spid="_x0000_s1162" style="position:absolute;left:12427;top:356;width:93;height:76" coordorigin="12427,356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<v:shape id="Freeform 35" o:spid="_x0000_s1163" style="position:absolute;left:12427;top:356;width:93;height:76;visibility:visible;mso-wrap-style:square;v-text-anchor:top" coordsize="9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" path="m,l45,40,77,64,93,76e" filled="f" strokeweight=".20131mm">
                    <v:path arrowok="t" o:connecttype="custom" o:connectlocs="0,356;45,396;77,420;93,432" o:connectangles="0,0,0,0"/>
                  </v:shape>
                </v:group>
                <v:group id="Group 32" o:spid="_x0000_s1164" style="position:absolute;left:12775;top:-200;width:170;height:99" coordorigin="12775,-200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shape id="Freeform 33" o:spid="_x0000_s1165" style="position:absolute;left:12775;top:-200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" path="m,l170,99e" filled="f" strokeweight=".20128mm">
                    <v:path arrowok="t" o:connecttype="custom" o:connectlocs="0,-200;170,-101" o:connectangles="0,0"/>
                  </v:shape>
                </v:group>
                <v:group id="Group 30" o:spid="_x0000_s1166" style="position:absolute;left:12797;top:-206;width:170;height:99" coordorigin="12797,-206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<v:shape id="Freeform 31" o:spid="_x0000_s1167" style="position:absolute;left:12797;top:-206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" path="m,l170,98e" filled="f" strokeweight=".20128mm">
                    <v:path arrowok="t" o:connecttype="custom" o:connectlocs="0,-206;170,-108" o:connectangles="0,0"/>
                  </v:shape>
                </v:group>
                <v:group id="Group 28" o:spid="_x0000_s1168" style="position:absolute;left:12819;top:-212;width:170;height:99" coordorigin="12819,-212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  <v:shape id="Freeform 29" o:spid="_x0000_s1169" style="position:absolute;left:12819;top:-212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" path="m,l170,98e" filled="f" strokeweight=".20128mm">
                    <v:path arrowok="t" o:connecttype="custom" o:connectlocs="0,-212;170,-114" o:connectangles="0,0"/>
                  </v:shape>
                </v:group>
                <v:group id="Group 26" o:spid="_x0000_s1170" style="position:absolute;left:12841;top:-219;width:170;height:99" coordorigin="12841,-219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">
                  <v:shape id="Freeform 27" o:spid="_x0000_s1171" style="position:absolute;left:12841;top:-219;width:170;height:99;visibility:visible;mso-wrap-style:square;v-text-anchor:top" coordsize="170,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" path="m,l170,99e" filled="f" strokeweight=".20128mm">
                    <v:path arrowok="t" o:connecttype="custom" o:connectlocs="0,-219;170,-120" o:connectangles="0,0"/>
                  </v:shape>
                </v:group>
                <v:group id="Group 24" o:spid="_x0000_s1172" style="position:absolute;left:12538;top:-150;width:258;height:455" coordorigin="12538,-150" coordsize="258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  <v:shape id="Freeform 25" o:spid="_x0000_s1173" style="position:absolute;left:12538;top:-150;width:258;height:455;visibility:visible;mso-wrap-style:square;v-text-anchor:top" coordsize="258,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" path="m,l,301r47,38l96,374r52,31l202,432r37,16l258,455e" filled="f" strokecolor="white" strokeweight=".20139mm">
                    <v:path arrowok="t" o:connecttype="custom" o:connectlocs="0,-150;0,151;47,189;96,224;148,255;202,282;239,298;258,305" o:connectangles="0,0,0,0,0,0,0,0"/>
                  </v:shape>
                </v:group>
                <v:group id="Group 22" o:spid="_x0000_s1174" style="position:absolute;left:12396;top:-283;width:834;height:914" coordorigin="12396,-283" coordsize="834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Freeform 23" o:spid="_x0000_s1175" style="position:absolute;left:12396;top:-283;width:834;height:914;visibility:visible;mso-wrap-style:square;v-text-anchor:top" coordsize="834,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" path="m430,913l833,679r,-178l700,423r,-245l419,14,290,51,201,,98,40r,391l,486,,665r56,50l115,762r63,41l244,840r68,32l382,899r24,7l430,913e" filled="f" strokecolor="#404040" strokeweight=".41947mm">
                    <v:path arrowok="t" o:connecttype="custom" o:connectlocs="430,630;833,396;833,218;700,140;700,-105;419,-269;290,-232;201,-283;98,-243;98,148;0,203;0,382;56,432;115,479;178,520;244,557;312,589;382,616;406,623;430,630" o:connectangles="0,0,0,0,0,0,0,0,0,0,0,0,0,0,0,0,0,0,0,0"/>
                  </v:shape>
                </v:group>
                <v:group id="Group 20" o:spid="_x0000_s1176" style="position:absolute;left:12087;top:415;width:639;height:442" coordorigin="12087,415" coordsize="639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<v:shape id="Freeform 21" o:spid="_x0000_s1177" style="position:absolute;left:12087;top:415;width:639;height:442;visibility:visible;mso-wrap-style:square;v-text-anchor:top" coordsize="639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" path="m,138l196,,640,256r,67l436,442,,190,,138e" filled="f" strokecolor="#404040" strokeweight=".41933mm">
                    <v:path arrowok="t" o:connecttype="custom" o:connectlocs="0,553;196,415;640,671;640,738;436,857;0,605;0,553" o:connectangles="0,0,0,0,0,0,0"/>
                  </v:shape>
                </v:group>
                <v:group id="Group 18" o:spid="_x0000_s1178" style="position:absolute;left:12658;top:489;width:150;height:78" coordorigin="12658,489" coordsize="150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  <v:shape id="Freeform 19" o:spid="_x0000_s1179" style="position:absolute;left:12658;top:489;width:150;height:78;visibility:visible;mso-wrap-style:square;v-text-anchor:top" coordsize="150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" path="m13,l7,2,2,6,1,12,,21r5,8l13,30,135,78r5,l144,74r6,-12l146,54r-7,-3l13,e" fillcolor="black" stroked="f">
                    <v:path arrowok="t" o:connecttype="custom" o:connectlocs="13,489;7,491;2,495;1,501;0,510;5,518;13,519;135,567;140,567;144,563;150,551;146,543;139,540;13,489" o:connectangles="0,0,0,0,0,0,0,0,0,0,0,0,0,0"/>
                  </v:shape>
                </v:group>
                <v:group id="Group 16" o:spid="_x0000_s1180" style="position:absolute;left:12623;top:404;width:181;height:111" coordorigin="12623,404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<v:shape id="Freeform 17" o:spid="_x0000_s1181" style="position:absolute;left:12623;top:404;width:181;height:111;visibility:visible;mso-wrap-style:square;v-text-anchor:top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" path="m,l,41r181,70l181,74,,e" stroked="f">
                    <v:path arrowok="t" o:connecttype="custom" o:connectlocs="0,404;0,445;181,515;181,478;0,404" o:connectangles="0,0,0,0,0"/>
                  </v:shape>
                </v:group>
                <v:group id="Group 14" o:spid="_x0000_s1182" style="position:absolute;left:12623;top:404;width:181;height:111" coordorigin="12623,404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shape id="Freeform 15" o:spid="_x0000_s1183" style="position:absolute;left:12623;top:404;width:181;height:111;visibility:visible;mso-wrap-style:square;v-text-anchor:top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" path="m,l181,74r,37e" filled="f" strokeweight=".1006mm">
                    <v:path arrowok="t" o:connecttype="custom" o:connectlocs="0,404;181,478;181,515" o:connectangles="0,0,0"/>
                  </v:shape>
                </v:group>
                <v:group id="Group 12" o:spid="_x0000_s1184" style="position:absolute;left:12623;top:456;width:181;height:2" coordorigin="12623,456" coordsize="1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shape id="Freeform 13" o:spid="_x0000_s1185" style="position:absolute;left:12623;top:456;width:181;height:2;visibility:visible;mso-wrap-style:square;v-text-anchor:top" coordsize="18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" path="m,l181,e" filled="f" strokeweight="1.3106mm">
                    <v:path arrowok="t" o:connecttype="custom" o:connectlocs="0,0;181,0" o:connectangles="0,0"/>
                  </v:shape>
                </v:group>
                <v:group id="Group 9" o:spid="_x0000_s1186" style="position:absolute;left:12623;top:404;width:181;height:111" coordorigin="12623,404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<v:shape id="Freeform 11" o:spid="_x0000_s1187" style="position:absolute;left:12623;top:404;width:181;height:111;visibility:visible;mso-wrap-style:square;v-text-anchor:top" coordsize="181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" path="m,l,41r181,70e" filled="f" strokecolor="white" strokeweight=".1006mm">
                    <v:path arrowok="t" o:connecttype="custom" o:connectlocs="0,404;0,445;181,515" o:connectangles="0,0,0"/>
                  </v:shape>
                  <v:shape id="Picture 10" o:spid="_x0000_s1188" type="#_x0000_t75" style="position:absolute;left:12729;top:289;width:71;height: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">
                    <v:imagedata r:id="rId220" o:title=""/>
                  </v:shape>
                </v:group>
                <v:group id="Group 6" o:spid="_x0000_s1189" style="position:absolute;left:12749;top:308;width:31;height:35" coordorigin="12749,308" coordsize="31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">
                  <v:shape id="Freeform 8" o:spid="_x0000_s1190" style="position:absolute;left:12749;top:308;width:31;height:35;visibility:visible;mso-wrap-style:square;v-text-anchor:top" coordsize="31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" path="m26,11l22,3,13,,7,3,1,6,,16r5,8l9,31r9,4l24,32r6,-4l31,19,26,11xe" filled="f" strokeweight=".03914mm">
                    <v:path arrowok="t" o:connecttype="custom" o:connectlocs="26,319;22,311;13,308;7,311;1,314;0,324;5,332;9,339;18,343;24,340;30,336;31,327;26,319" o:connectangles="0,0,0,0,0,0,0,0,0,0,0,0,0"/>
                  </v:shape>
                  <v:shape id="Picture 7" o:spid="_x0000_s1191" type="#_x0000_t75" style="position:absolute;left:12526;top:-162;width:286;height:4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">
                    <v:imagedata r:id="rId221" o:title=""/>
                  </v:shape>
                </v:group>
                <v:group id="Group 3" o:spid="_x0000_s1192" style="position:absolute;left:12538;top:-150;width:263;height:456" coordorigin="12538,-150" coordsize="263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ZUA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">
                  <v:shape id="Freeform 5" o:spid="_x0000_s1193" style="position:absolute;left:12538;top:-150;width:263;height:456;visibility:visible;mso-wrap-style:square;v-text-anchor:top" coordsize="263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" path="m11,294l11,11,,,15,14,61,53r50,35l164,117r55,24l263,156r,301l263,443r-19,-7l225,428,171,403,118,373,68,340,20,302r-9,-8xe" filled="f" strokeweight=".20139mm">
                    <v:path arrowok="t" o:connecttype="custom" o:connectlocs="11,144;11,-139;0,-150;15,-136;61,-97;111,-62;164,-33;219,-9;263,6;263,307;263,293;244,286;225,278;171,253;118,223;68,190;20,152;11,144" o:connectangles="0,0,0,0,0,0,0,0,0,0,0,0,0,0,0,0,0,0"/>
                  </v:shape>
                  <v:shape id="Picture 4" o:spid="_x0000_s1194" type="#_x0000_t75" style="position:absolute;left:13229;top:-283;width:312;height: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">
                    <v:imagedata r:id="rId110" o:title=""/>
                  </v:shape>
                </v:group>
                <w10:wrap anchorx="page"/>
              </v:group>
            </w:pict>
          </mc:Fallback>
        </mc:AlternateContent>
      </w:r>
      <w:r w:rsidR="00831B13" w:rsidRPr="00E25326">
        <w:rPr>
          <w:rFonts w:ascii="Arial" w:eastAsia="Arial" w:hAnsi="Arial" w:cs="Arial"/>
          <w:b/>
          <w:bCs/>
          <w:w w:val="101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 w:rsidR="00831B13">
        <w:rPr>
          <w:rFonts w:ascii="Arial" w:eastAsia="Arial" w:hAnsi="Arial" w:cs="Arial"/>
          <w:b/>
          <w:bCs/>
          <w:spacing w:val="-62"/>
          <w:w w:val="95"/>
          <w:position w:val="1"/>
          <w:sz w:val="16"/>
          <w:szCs w:val="16"/>
        </w:rPr>
        <w:t>a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="00831B13" w:rsidRPr="00E25326">
        <w:rPr>
          <w:rFonts w:ascii="Arial" w:eastAsia="Arial" w:hAnsi="Arial" w:cs="Arial"/>
          <w:b/>
          <w:bCs/>
          <w:color w:val="000000"/>
          <w:w w:val="96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19"/>
          <w:w w:val="79"/>
          <w:position w:val="1"/>
          <w:sz w:val="16"/>
          <w:szCs w:val="16"/>
        </w:rPr>
        <w:t>:</w:t>
      </w:r>
      <w:r w:rsidR="00831B13"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 w:rsidR="00831B13"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 w:rsidR="00831B13" w:rsidRPr="00E25326">
        <w:rPr>
          <w:rFonts w:ascii="Arial" w:eastAsia="Arial" w:hAnsi="Arial" w:cs="Arial"/>
          <w:b/>
          <w:bCs/>
          <w:color w:val="000000"/>
          <w:w w:val="99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D</w:t>
      </w:r>
      <w:r w:rsidR="00831B13">
        <w:rPr>
          <w:rFonts w:ascii="Arial" w:eastAsia="Arial" w:hAnsi="Arial" w:cs="Arial"/>
          <w:b/>
          <w:bCs/>
          <w:color w:val="000000"/>
          <w:spacing w:val="-21"/>
          <w:w w:val="98"/>
          <w:position w:val="1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 w:rsidR="00831B13">
        <w:rPr>
          <w:rFonts w:ascii="Arial" w:eastAsia="Arial" w:hAnsi="Arial" w:cs="Arial"/>
          <w:b/>
          <w:bCs/>
          <w:color w:val="000000"/>
          <w:spacing w:val="-50"/>
          <w:w w:val="81"/>
          <w:position w:val="1"/>
          <w:sz w:val="16"/>
          <w:szCs w:val="16"/>
        </w:rPr>
        <w:t>s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81"/>
          <w:position w:val="-1"/>
          <w:sz w:val="16"/>
          <w:szCs w:val="16"/>
        </w:rPr>
        <w:t>s</w:t>
      </w:r>
      <w:r w:rsidR="00831B13">
        <w:rPr>
          <w:rFonts w:ascii="Arial" w:eastAsia="Arial" w:hAnsi="Arial" w:cs="Arial"/>
          <w:b/>
          <w:bCs/>
          <w:color w:val="000000"/>
          <w:spacing w:val="-52"/>
          <w:w w:val="84"/>
          <w:position w:val="1"/>
          <w:sz w:val="16"/>
          <w:szCs w:val="16"/>
        </w:rPr>
        <w:t>c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84"/>
          <w:position w:val="-1"/>
          <w:sz w:val="16"/>
          <w:szCs w:val="16"/>
        </w:rPr>
        <w:t>c</w:t>
      </w:r>
      <w:r w:rsidR="00831B13">
        <w:rPr>
          <w:rFonts w:ascii="Arial" w:eastAsia="Arial" w:hAnsi="Arial" w:cs="Arial"/>
          <w:b/>
          <w:bCs/>
          <w:color w:val="000000"/>
          <w:spacing w:val="-72"/>
          <w:w w:val="97"/>
          <w:position w:val="1"/>
          <w:sz w:val="16"/>
          <w:szCs w:val="16"/>
        </w:rPr>
        <w:t>o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7"/>
          <w:position w:val="-1"/>
          <w:sz w:val="16"/>
          <w:szCs w:val="16"/>
        </w:rPr>
        <w:t>o</w:t>
      </w:r>
      <w:r w:rsidR="00831B13">
        <w:rPr>
          <w:rFonts w:ascii="Arial" w:eastAsia="Arial" w:hAnsi="Arial" w:cs="Arial"/>
          <w:b/>
          <w:bCs/>
          <w:color w:val="000000"/>
          <w:spacing w:val="-61"/>
          <w:w w:val="93"/>
          <w:position w:val="1"/>
          <w:sz w:val="16"/>
          <w:szCs w:val="16"/>
        </w:rPr>
        <w:t>v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93"/>
          <w:position w:val="-1"/>
          <w:sz w:val="16"/>
          <w:szCs w:val="16"/>
        </w:rPr>
        <w:t>v</w:t>
      </w:r>
      <w:r w:rsidR="00831B13"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 w:rsidR="00831B13">
        <w:rPr>
          <w:rFonts w:ascii="Arial" w:eastAsia="Arial" w:hAnsi="Arial" w:cs="Arial"/>
          <w:b/>
          <w:bCs/>
          <w:color w:val="000000"/>
          <w:spacing w:val="-41"/>
          <w:w w:val="102"/>
          <w:position w:val="1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CDCDCD"/>
          <w:spacing w:val="-23"/>
          <w:w w:val="102"/>
          <w:position w:val="-1"/>
          <w:sz w:val="16"/>
          <w:szCs w:val="16"/>
        </w:rPr>
        <w:t>r</w:t>
      </w:r>
      <w:r w:rsidR="00831B13">
        <w:rPr>
          <w:rFonts w:ascii="Arial" w:eastAsia="Arial" w:hAnsi="Arial" w:cs="Arial"/>
          <w:b/>
          <w:bCs/>
          <w:color w:val="000000"/>
          <w:spacing w:val="-59"/>
          <w:w w:val="92"/>
          <w:position w:val="1"/>
          <w:sz w:val="16"/>
          <w:szCs w:val="16"/>
        </w:rPr>
        <w:t>y</w:t>
      </w:r>
      <w:r w:rsidR="00831B13">
        <w:rPr>
          <w:rFonts w:ascii="Arial" w:eastAsia="Arial" w:hAnsi="Arial" w:cs="Arial"/>
          <w:b/>
          <w:bCs/>
          <w:color w:val="CDCDCD"/>
          <w:w w:val="92"/>
          <w:position w:val="-1"/>
          <w:sz w:val="16"/>
          <w:szCs w:val="16"/>
        </w:rPr>
        <w:t>y</w:t>
      </w:r>
    </w:p>
    <w:p w:rsidR="000E37B4" w:rsidRDefault="000E37B4">
      <w:pPr>
        <w:spacing w:after="0"/>
        <w:jc w:val="center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num="4" w:space="720" w:equalWidth="0">
            <w:col w:w="2214" w:space="175"/>
            <w:col w:w="1228" w:space="431"/>
            <w:col w:w="1336" w:space="418"/>
            <w:col w:w="5678"/>
          </w:cols>
        </w:sectPr>
      </w:pPr>
    </w:p>
    <w:p w:rsidR="000E37B4" w:rsidRDefault="000E37B4">
      <w:pPr>
        <w:spacing w:before="19" w:after="0" w:line="240" w:lineRule="exact"/>
        <w:rPr>
          <w:sz w:val="24"/>
          <w:szCs w:val="24"/>
        </w:rPr>
      </w:pP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space="720"/>
        </w:sectPr>
      </w:pPr>
    </w:p>
    <w:p w:rsidR="000E37B4" w:rsidRDefault="00831B13">
      <w:pPr>
        <w:spacing w:before="53" w:after="0" w:line="157" w:lineRule="exact"/>
        <w:ind w:left="918" w:right="-62"/>
        <w:rPr>
          <w:rFonts w:ascii="Arial" w:eastAsia="Arial" w:hAnsi="Arial" w:cs="Arial"/>
          <w:sz w:val="12"/>
          <w:szCs w:val="12"/>
        </w:rPr>
      </w:pP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0</w:t>
      </w:r>
    </w:p>
    <w:p w:rsidR="000E37B4" w:rsidRDefault="00831B13">
      <w:pPr>
        <w:spacing w:before="53" w:after="0" w:line="157" w:lineRule="exact"/>
        <w:ind w:right="-62"/>
        <w:rPr>
          <w:rFonts w:ascii="Arial" w:eastAsia="Arial" w:hAnsi="Arial" w:cs="Arial"/>
          <w:sz w:val="12"/>
          <w:szCs w:val="12"/>
        </w:rPr>
      </w:pPr>
      <w:r>
        <w:br w:type="column"/>
      </w: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0</w:t>
      </w:r>
    </w:p>
    <w:p w:rsidR="000E37B4" w:rsidRDefault="00831B13">
      <w:pPr>
        <w:spacing w:before="53" w:after="0" w:line="157" w:lineRule="exact"/>
        <w:ind w:right="-62"/>
        <w:rPr>
          <w:rFonts w:ascii="Arial" w:eastAsia="Arial" w:hAnsi="Arial" w:cs="Arial"/>
          <w:sz w:val="12"/>
          <w:szCs w:val="12"/>
        </w:rPr>
      </w:pPr>
      <w:r>
        <w:br w:type="column"/>
      </w: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2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2</w:t>
      </w:r>
    </w:p>
    <w:p w:rsidR="000E37B4" w:rsidRDefault="00831B13">
      <w:pPr>
        <w:spacing w:before="53" w:after="0" w:line="157" w:lineRule="exact"/>
        <w:ind w:right="-20"/>
        <w:rPr>
          <w:rFonts w:ascii="Arial" w:eastAsia="Arial" w:hAnsi="Arial" w:cs="Arial"/>
          <w:sz w:val="12"/>
          <w:szCs w:val="12"/>
        </w:rPr>
      </w:pPr>
      <w:r>
        <w:br w:type="column"/>
      </w:r>
      <w:r>
        <w:rPr>
          <w:rFonts w:ascii="Arial" w:eastAsia="Arial" w:hAnsi="Arial" w:cs="Arial"/>
          <w:b/>
          <w:bCs/>
          <w:spacing w:val="-14"/>
          <w:w w:val="111"/>
          <w:position w:val="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position w:val="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position w:val="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1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position w:val="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position w:val="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1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position w:val="1"/>
          <w:sz w:val="12"/>
          <w:szCs w:val="12"/>
        </w:rPr>
        <w:t>4</w:t>
      </w:r>
      <w:r>
        <w:rPr>
          <w:rFonts w:ascii="Arial" w:eastAsia="Arial" w:hAnsi="Arial" w:cs="Arial"/>
          <w:b/>
          <w:bCs/>
          <w:color w:val="CDCDCD"/>
          <w:w w:val="108"/>
          <w:position w:val="-1"/>
          <w:sz w:val="12"/>
          <w:szCs w:val="12"/>
        </w:rPr>
        <w:t>4</w:t>
      </w: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num="4" w:space="720" w:equalWidth="0">
            <w:col w:w="1661" w:space="1006"/>
            <w:col w:w="671" w:space="1014"/>
            <w:col w:w="671" w:space="1042"/>
            <w:col w:w="5415"/>
          </w:cols>
        </w:sectPr>
      </w:pPr>
    </w:p>
    <w:p w:rsidR="000E37B4" w:rsidRDefault="000E37B4">
      <w:pPr>
        <w:spacing w:before="17" w:after="0" w:line="200" w:lineRule="exact"/>
        <w:rPr>
          <w:sz w:val="20"/>
          <w:szCs w:val="20"/>
        </w:rPr>
      </w:pP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space="720"/>
        </w:sectPr>
      </w:pPr>
    </w:p>
    <w:p w:rsidR="000E37B4" w:rsidRDefault="00831B13">
      <w:pPr>
        <w:spacing w:before="41" w:after="0" w:line="240" w:lineRule="auto"/>
        <w:ind w:right="67"/>
        <w:jc w:val="right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98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W</w:t>
      </w:r>
      <w:r>
        <w:rPr>
          <w:rFonts w:ascii="Arial" w:eastAsia="Arial" w:hAnsi="Arial" w:cs="Arial"/>
          <w:b/>
          <w:bCs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65"/>
          <w:w w:val="98"/>
          <w:sz w:val="16"/>
          <w:szCs w:val="16"/>
        </w:rPr>
        <w:t>k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k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1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w w:val="94"/>
          <w:position w:val="-2"/>
          <w:sz w:val="16"/>
          <w:szCs w:val="16"/>
        </w:rPr>
        <w:t>n</w:t>
      </w:r>
    </w:p>
    <w:p w:rsidR="000E37B4" w:rsidRDefault="00831B13">
      <w:pPr>
        <w:spacing w:after="0" w:line="186" w:lineRule="exact"/>
        <w:ind w:right="-20"/>
        <w:jc w:val="right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101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2"/>
          <w:w w:val="95"/>
          <w:position w:val="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position w:val="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86"/>
          <w:w w:val="93"/>
          <w:position w:val="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3"/>
          <w:position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position w:val="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24"/>
          <w:w w:val="105"/>
          <w:position w:val="1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CDCDCD"/>
          <w:spacing w:val="-23"/>
          <w:w w:val="105"/>
          <w:position w:val="-1"/>
          <w:sz w:val="16"/>
          <w:szCs w:val="16"/>
        </w:rPr>
        <w:t>l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position w:val="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position w:val="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position w:val="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1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position w:val="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1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position w:val="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w w:val="81"/>
          <w:position w:val="-1"/>
          <w:sz w:val="16"/>
          <w:szCs w:val="16"/>
        </w:rPr>
        <w:t>s</w:t>
      </w:r>
    </w:p>
    <w:p w:rsidR="000E37B4" w:rsidRDefault="00831B13">
      <w:pPr>
        <w:spacing w:before="41" w:after="0" w:line="240" w:lineRule="auto"/>
        <w:ind w:left="156" w:right="385"/>
        <w:jc w:val="center"/>
        <w:rPr>
          <w:rFonts w:ascii="Arial" w:eastAsia="Arial" w:hAnsi="Arial" w:cs="Arial"/>
          <w:sz w:val="16"/>
          <w:szCs w:val="16"/>
        </w:rPr>
      </w:pPr>
      <w:r>
        <w:br w:type="column"/>
      </w:r>
      <w:r w:rsidRPr="00E25326">
        <w:rPr>
          <w:rFonts w:ascii="Arial" w:eastAsia="Arial" w:hAnsi="Arial" w:cs="Arial"/>
          <w:b/>
          <w:bCs/>
          <w:w w:val="98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W</w:t>
      </w:r>
      <w:r>
        <w:rPr>
          <w:rFonts w:ascii="Arial" w:eastAsia="Arial" w:hAnsi="Arial" w:cs="Arial"/>
          <w:b/>
          <w:bCs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spacing w:val="-23"/>
          <w:w w:val="102"/>
          <w:position w:val="-2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000000"/>
          <w:spacing w:val="-65"/>
          <w:w w:val="98"/>
          <w:sz w:val="16"/>
          <w:szCs w:val="16"/>
        </w:rPr>
        <w:t>k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k</w:t>
      </w:r>
      <w:r>
        <w:rPr>
          <w:rFonts w:ascii="Arial" w:eastAsia="Arial" w:hAnsi="Arial" w:cs="Arial"/>
          <w:b/>
          <w:bCs/>
          <w:color w:val="000000"/>
          <w:spacing w:val="-50"/>
          <w:w w:val="81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CDCDCD"/>
          <w:spacing w:val="-23"/>
          <w:w w:val="81"/>
          <w:position w:val="-2"/>
          <w:sz w:val="16"/>
          <w:szCs w:val="16"/>
        </w:rPr>
        <w:t>s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2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43"/>
          <w:w w:val="124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CDCDCD"/>
          <w:spacing w:val="-23"/>
          <w:w w:val="124"/>
          <w:position w:val="-2"/>
          <w:sz w:val="16"/>
          <w:szCs w:val="16"/>
        </w:rPr>
        <w:t>t</w:t>
      </w:r>
      <w:r>
        <w:rPr>
          <w:rFonts w:ascii="Arial" w:eastAsia="Arial" w:hAnsi="Arial" w:cs="Arial"/>
          <w:b/>
          <w:bCs/>
          <w:color w:val="000000"/>
          <w:spacing w:val="-21"/>
          <w:w w:val="98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6"/>
          <w:szCs w:val="16"/>
        </w:rPr>
        <w:t>i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2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w w:val="94"/>
          <w:position w:val="-2"/>
          <w:sz w:val="16"/>
          <w:szCs w:val="16"/>
        </w:rPr>
        <w:t>n</w:t>
      </w:r>
    </w:p>
    <w:p w:rsidR="000E37B4" w:rsidRDefault="00831B13">
      <w:pPr>
        <w:spacing w:after="0" w:line="186" w:lineRule="exact"/>
        <w:ind w:left="-34" w:right="196"/>
        <w:jc w:val="center"/>
        <w:rPr>
          <w:rFonts w:ascii="Arial" w:eastAsia="Arial" w:hAnsi="Arial" w:cs="Arial"/>
          <w:sz w:val="16"/>
          <w:szCs w:val="16"/>
        </w:rPr>
      </w:pPr>
      <w:r w:rsidRPr="00E25326">
        <w:rPr>
          <w:rFonts w:ascii="Arial" w:eastAsia="Arial" w:hAnsi="Arial" w:cs="Arial"/>
          <w:b/>
          <w:bCs/>
          <w:w w:val="101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N</w:t>
      </w:r>
      <w:r>
        <w:rPr>
          <w:rFonts w:ascii="Arial" w:eastAsia="Arial" w:hAnsi="Arial" w:cs="Arial"/>
          <w:b/>
          <w:bCs/>
          <w:spacing w:val="-62"/>
          <w:w w:val="95"/>
          <w:position w:val="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 w:rsidRPr="00E25326">
        <w:rPr>
          <w:rFonts w:ascii="Arial" w:eastAsia="Arial" w:hAnsi="Arial" w:cs="Arial"/>
          <w:b/>
          <w:bCs/>
          <w:color w:val="000000"/>
          <w:w w:val="96"/>
          <w:position w:val="1"/>
          <w:sz w:val="16"/>
          <w:szCs w:val="16"/>
          <w14:shadow w14:blurRad="0" w14:dist="25400" w14:dir="13500000" w14:sx="0" w14:sy="0" w14:kx="0" w14:ky="0" w14:algn="none">
            <w14:srgbClr w14:val="000000">
              <w14:alpha w14:val="50000"/>
            </w14:srgbClr>
          </w14:shadow>
          <w14:textOutline w14:w="9525" w14:cap="flat" w14:cmpd="sng" w14:algn="ctr">
            <w14:solidFill>
              <w14:schemeClr w14:val="bg1">
                <w14:alpha w14:val="50000"/>
                <w14:lumMod w14:val="75000"/>
              </w14:schemeClr>
            </w14:solidFill>
            <w14:prstDash w14:val="solid"/>
            <w14:round/>
          </w14:textOutline>
        </w:rPr>
        <w:t>m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19"/>
          <w:w w:val="79"/>
          <w:position w:val="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w w:val="79"/>
          <w:position w:val="-1"/>
          <w:sz w:val="16"/>
          <w:szCs w:val="16"/>
        </w:rPr>
        <w:t>:</w:t>
      </w:r>
      <w:r>
        <w:rPr>
          <w:rFonts w:ascii="Arial" w:eastAsia="Arial" w:hAnsi="Arial" w:cs="Arial"/>
          <w:b/>
          <w:bCs/>
          <w:color w:val="CDCDCD"/>
          <w:spacing w:val="-3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00000"/>
          <w:spacing w:val="-70"/>
          <w:w w:val="87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87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position w:val="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n</w:t>
      </w:r>
      <w:r>
        <w:rPr>
          <w:rFonts w:ascii="Arial" w:eastAsia="Arial" w:hAnsi="Arial" w:cs="Arial"/>
          <w:b/>
          <w:bCs/>
          <w:color w:val="000000"/>
          <w:spacing w:val="-72"/>
          <w:w w:val="96"/>
          <w:position w:val="1"/>
          <w:sz w:val="16"/>
          <w:szCs w:val="16"/>
        </w:rPr>
        <w:t>d</w:t>
      </w:r>
      <w:r>
        <w:rPr>
          <w:rFonts w:ascii="Arial" w:eastAsia="Arial" w:hAnsi="Arial" w:cs="Arial"/>
          <w:b/>
          <w:bCs/>
          <w:color w:val="CDCDCD"/>
          <w:spacing w:val="-23"/>
          <w:w w:val="96"/>
          <w:position w:val="-1"/>
          <w:sz w:val="16"/>
          <w:szCs w:val="16"/>
        </w:rPr>
        <w:t>d</w:t>
      </w:r>
      <w:r>
        <w:rPr>
          <w:rFonts w:ascii="Arial" w:eastAsia="Arial" w:hAnsi="Arial" w:cs="Arial"/>
          <w:b/>
          <w:bCs/>
          <w:color w:val="000000"/>
          <w:spacing w:val="-68"/>
          <w:w w:val="101"/>
          <w:position w:val="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1"/>
          <w:sz w:val="16"/>
          <w:szCs w:val="16"/>
        </w:rPr>
        <w:t>e</w:t>
      </w:r>
      <w:r>
        <w:rPr>
          <w:rFonts w:ascii="Arial" w:eastAsia="Arial" w:hAnsi="Arial" w:cs="Arial"/>
          <w:b/>
          <w:bCs/>
          <w:color w:val="000000"/>
          <w:spacing w:val="-62"/>
          <w:w w:val="95"/>
          <w:position w:val="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CDCDCD"/>
          <w:spacing w:val="-23"/>
          <w:w w:val="95"/>
          <w:position w:val="-1"/>
          <w:sz w:val="16"/>
          <w:szCs w:val="16"/>
        </w:rPr>
        <w:t>a</w:t>
      </w:r>
      <w:r>
        <w:rPr>
          <w:rFonts w:ascii="Arial" w:eastAsia="Arial" w:hAnsi="Arial" w:cs="Arial"/>
          <w:b/>
          <w:bCs/>
          <w:color w:val="000000"/>
          <w:spacing w:val="-61"/>
          <w:w w:val="93"/>
          <w:position w:val="1"/>
          <w:sz w:val="16"/>
          <w:szCs w:val="16"/>
        </w:rPr>
        <w:t>v</w:t>
      </w:r>
      <w:r>
        <w:rPr>
          <w:rFonts w:ascii="Arial" w:eastAsia="Arial" w:hAnsi="Arial" w:cs="Arial"/>
          <w:b/>
          <w:bCs/>
          <w:color w:val="CDCDCD"/>
          <w:spacing w:val="-23"/>
          <w:w w:val="93"/>
          <w:position w:val="-1"/>
          <w:sz w:val="16"/>
          <w:szCs w:val="16"/>
        </w:rPr>
        <w:t>v</w:t>
      </w:r>
      <w:r>
        <w:rPr>
          <w:rFonts w:ascii="Arial" w:eastAsia="Arial" w:hAnsi="Arial" w:cs="Arial"/>
          <w:b/>
          <w:bCs/>
          <w:color w:val="000000"/>
          <w:spacing w:val="-72"/>
          <w:w w:val="97"/>
          <w:position w:val="1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CDCDCD"/>
          <w:spacing w:val="-23"/>
          <w:w w:val="97"/>
          <w:position w:val="-1"/>
          <w:sz w:val="16"/>
          <w:szCs w:val="16"/>
        </w:rPr>
        <w:t>o</w:t>
      </w:r>
      <w:r>
        <w:rPr>
          <w:rFonts w:ascii="Arial" w:eastAsia="Arial" w:hAnsi="Arial" w:cs="Arial"/>
          <w:b/>
          <w:bCs/>
          <w:color w:val="000000"/>
          <w:spacing w:val="-70"/>
          <w:w w:val="94"/>
          <w:position w:val="1"/>
          <w:sz w:val="16"/>
          <w:szCs w:val="16"/>
        </w:rPr>
        <w:t>u</w:t>
      </w:r>
      <w:r>
        <w:rPr>
          <w:rFonts w:ascii="Arial" w:eastAsia="Arial" w:hAnsi="Arial" w:cs="Arial"/>
          <w:b/>
          <w:bCs/>
          <w:color w:val="CDCDCD"/>
          <w:spacing w:val="-23"/>
          <w:w w:val="94"/>
          <w:position w:val="-1"/>
          <w:sz w:val="16"/>
          <w:szCs w:val="16"/>
        </w:rPr>
        <w:t>u</w:t>
      </w:r>
      <w:r>
        <w:rPr>
          <w:rFonts w:ascii="Arial" w:eastAsia="Arial" w:hAnsi="Arial" w:cs="Arial"/>
          <w:b/>
          <w:bCs/>
          <w:color w:val="000000"/>
          <w:spacing w:val="-41"/>
          <w:w w:val="102"/>
          <w:position w:val="1"/>
          <w:sz w:val="16"/>
          <w:szCs w:val="16"/>
        </w:rPr>
        <w:t>r</w:t>
      </w:r>
      <w:r>
        <w:rPr>
          <w:rFonts w:ascii="Arial" w:eastAsia="Arial" w:hAnsi="Arial" w:cs="Arial"/>
          <w:b/>
          <w:bCs/>
          <w:color w:val="CDCDCD"/>
          <w:w w:val="102"/>
          <w:position w:val="-1"/>
          <w:sz w:val="16"/>
          <w:szCs w:val="16"/>
        </w:rPr>
        <w:t>r</w:t>
      </w:r>
    </w:p>
    <w:p w:rsidR="000E37B4" w:rsidRDefault="000E37B4">
      <w:pPr>
        <w:spacing w:after="0"/>
        <w:jc w:val="center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num="2" w:space="720" w:equalWidth="0">
            <w:col w:w="9414" w:space="495"/>
            <w:col w:w="1571"/>
          </w:cols>
        </w:sectPr>
      </w:pPr>
    </w:p>
    <w:p w:rsidR="000E37B4" w:rsidRDefault="000E37B4">
      <w:pPr>
        <w:spacing w:before="3" w:after="0" w:line="280" w:lineRule="exact"/>
        <w:rPr>
          <w:sz w:val="28"/>
          <w:szCs w:val="28"/>
        </w:rPr>
      </w:pP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space="720"/>
        </w:sectPr>
      </w:pPr>
    </w:p>
    <w:p w:rsidR="000E37B4" w:rsidRDefault="000E37B4">
      <w:pPr>
        <w:spacing w:before="4" w:after="0" w:line="140" w:lineRule="exact"/>
        <w:rPr>
          <w:sz w:val="14"/>
          <w:szCs w:val="14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4513" w:right="-73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w w:val="94"/>
        </w:rPr>
        <w:t>P</w:t>
      </w:r>
      <w:r>
        <w:rPr>
          <w:rFonts w:ascii="Arial" w:eastAsia="Arial" w:hAnsi="Arial" w:cs="Arial"/>
          <w:b/>
          <w:bCs/>
          <w:w w:val="104"/>
        </w:rPr>
        <w:t>r</w:t>
      </w:r>
      <w:r>
        <w:rPr>
          <w:rFonts w:ascii="Arial" w:eastAsia="Arial" w:hAnsi="Arial" w:cs="Arial"/>
          <w:b/>
          <w:bCs/>
          <w:w w:val="98"/>
        </w:rPr>
        <w:t>op</w:t>
      </w:r>
      <w:r>
        <w:rPr>
          <w:rFonts w:ascii="Arial" w:eastAsia="Arial" w:hAnsi="Arial" w:cs="Arial"/>
          <w:b/>
          <w:bCs/>
          <w:w w:val="104"/>
        </w:rPr>
        <w:t>r</w:t>
      </w:r>
      <w:r>
        <w:rPr>
          <w:rFonts w:ascii="Arial" w:eastAsia="Arial" w:hAnsi="Arial" w:cs="Arial"/>
          <w:b/>
          <w:bCs/>
        </w:rPr>
        <w:t>i</w:t>
      </w:r>
      <w:r>
        <w:rPr>
          <w:rFonts w:ascii="Arial" w:eastAsia="Arial" w:hAnsi="Arial" w:cs="Arial"/>
          <w:b/>
          <w:bCs/>
          <w:w w:val="103"/>
        </w:rPr>
        <w:t>e</w:t>
      </w:r>
      <w:r>
        <w:rPr>
          <w:rFonts w:ascii="Arial" w:eastAsia="Arial" w:hAnsi="Arial" w:cs="Arial"/>
          <w:b/>
          <w:bCs/>
          <w:w w:val="126"/>
        </w:rPr>
        <w:t>t</w:t>
      </w:r>
      <w:r>
        <w:rPr>
          <w:rFonts w:ascii="Arial" w:eastAsia="Arial" w:hAnsi="Arial" w:cs="Arial"/>
          <w:b/>
          <w:bCs/>
          <w:w w:val="96"/>
        </w:rPr>
        <w:t>a</w:t>
      </w:r>
      <w:r>
        <w:rPr>
          <w:rFonts w:ascii="Arial" w:eastAsia="Arial" w:hAnsi="Arial" w:cs="Arial"/>
          <w:b/>
          <w:bCs/>
          <w:w w:val="104"/>
        </w:rPr>
        <w:t>r</w:t>
      </w:r>
      <w:r>
        <w:rPr>
          <w:rFonts w:ascii="Arial" w:eastAsia="Arial" w:hAnsi="Arial" w:cs="Arial"/>
          <w:b/>
          <w:bCs/>
          <w:w w:val="94"/>
        </w:rPr>
        <w:t>y</w:t>
      </w:r>
      <w:r>
        <w:rPr>
          <w:rFonts w:ascii="Arial" w:eastAsia="Arial" w:hAnsi="Arial" w:cs="Arial"/>
          <w:b/>
          <w:bCs/>
          <w:spacing w:val="-9"/>
        </w:rPr>
        <w:t xml:space="preserve"> </w:t>
      </w:r>
      <w:r>
        <w:rPr>
          <w:rFonts w:ascii="Arial" w:eastAsia="Arial" w:hAnsi="Arial" w:cs="Arial"/>
          <w:b/>
          <w:bCs/>
        </w:rPr>
        <w:t>and</w:t>
      </w:r>
      <w:r>
        <w:rPr>
          <w:rFonts w:ascii="Arial" w:eastAsia="Arial" w:hAnsi="Arial" w:cs="Arial"/>
          <w:b/>
          <w:bCs/>
          <w:spacing w:val="-22"/>
        </w:rPr>
        <w:t xml:space="preserve"> </w:t>
      </w:r>
      <w:r>
        <w:rPr>
          <w:rFonts w:ascii="Arial" w:eastAsia="Arial" w:hAnsi="Arial" w:cs="Arial"/>
          <w:b/>
          <w:bCs/>
          <w:w w:val="89"/>
        </w:rPr>
        <w:t>C</w:t>
      </w:r>
      <w:r>
        <w:rPr>
          <w:rFonts w:ascii="Arial" w:eastAsia="Arial" w:hAnsi="Arial" w:cs="Arial"/>
          <w:b/>
          <w:bCs/>
          <w:w w:val="98"/>
        </w:rPr>
        <w:t>o</w:t>
      </w:r>
      <w:r>
        <w:rPr>
          <w:rFonts w:ascii="Arial" w:eastAsia="Arial" w:hAnsi="Arial" w:cs="Arial"/>
          <w:b/>
          <w:bCs/>
          <w:w w:val="96"/>
        </w:rPr>
        <w:t>n</w:t>
      </w:r>
      <w:r>
        <w:rPr>
          <w:rFonts w:ascii="Arial" w:eastAsia="Arial" w:hAnsi="Arial" w:cs="Arial"/>
          <w:b/>
          <w:bCs/>
          <w:w w:val="121"/>
        </w:rPr>
        <w:t>f</w:t>
      </w:r>
      <w:r>
        <w:rPr>
          <w:rFonts w:ascii="Arial" w:eastAsia="Arial" w:hAnsi="Arial" w:cs="Arial"/>
          <w:b/>
          <w:bCs/>
        </w:rPr>
        <w:t>i</w:t>
      </w:r>
      <w:r>
        <w:rPr>
          <w:rFonts w:ascii="Arial" w:eastAsia="Arial" w:hAnsi="Arial" w:cs="Arial"/>
          <w:b/>
          <w:bCs/>
          <w:w w:val="98"/>
        </w:rPr>
        <w:t>d</w:t>
      </w:r>
      <w:r>
        <w:rPr>
          <w:rFonts w:ascii="Arial" w:eastAsia="Arial" w:hAnsi="Arial" w:cs="Arial"/>
          <w:b/>
          <w:bCs/>
          <w:w w:val="103"/>
        </w:rPr>
        <w:t>e</w:t>
      </w:r>
      <w:r>
        <w:rPr>
          <w:rFonts w:ascii="Arial" w:eastAsia="Arial" w:hAnsi="Arial" w:cs="Arial"/>
          <w:b/>
          <w:bCs/>
          <w:w w:val="96"/>
        </w:rPr>
        <w:t>n</w:t>
      </w:r>
      <w:r>
        <w:rPr>
          <w:rFonts w:ascii="Arial" w:eastAsia="Arial" w:hAnsi="Arial" w:cs="Arial"/>
          <w:b/>
          <w:bCs/>
          <w:w w:val="126"/>
        </w:rPr>
        <w:t>t</w:t>
      </w:r>
      <w:r>
        <w:rPr>
          <w:rFonts w:ascii="Arial" w:eastAsia="Arial" w:hAnsi="Arial" w:cs="Arial"/>
          <w:b/>
          <w:bCs/>
        </w:rPr>
        <w:t>i</w:t>
      </w:r>
      <w:r>
        <w:rPr>
          <w:rFonts w:ascii="Arial" w:eastAsia="Arial" w:hAnsi="Arial" w:cs="Arial"/>
          <w:b/>
          <w:bCs/>
          <w:w w:val="96"/>
        </w:rPr>
        <w:t>a</w:t>
      </w:r>
      <w:r>
        <w:rPr>
          <w:rFonts w:ascii="Arial" w:eastAsia="Arial" w:hAnsi="Arial" w:cs="Arial"/>
          <w:b/>
          <w:bCs/>
          <w:w w:val="107"/>
        </w:rPr>
        <w:t>l</w:t>
      </w:r>
    </w:p>
    <w:p w:rsidR="000E37B4" w:rsidRDefault="00831B13">
      <w:pPr>
        <w:spacing w:before="53" w:after="0" w:line="240" w:lineRule="auto"/>
        <w:ind w:right="-62"/>
        <w:rPr>
          <w:rFonts w:ascii="Arial" w:eastAsia="Arial" w:hAnsi="Arial" w:cs="Arial"/>
          <w:sz w:val="12"/>
          <w:szCs w:val="12"/>
        </w:rPr>
      </w:pPr>
      <w:r>
        <w:br w:type="column"/>
      </w:r>
      <w:r>
        <w:rPr>
          <w:rFonts w:ascii="Arial" w:eastAsia="Arial" w:hAnsi="Arial" w:cs="Arial"/>
          <w:b/>
          <w:bCs/>
          <w:spacing w:val="-14"/>
          <w:w w:val="11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2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2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2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2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sz w:val="12"/>
          <w:szCs w:val="12"/>
        </w:rPr>
        <w:t>2</w:t>
      </w:r>
      <w:r>
        <w:rPr>
          <w:rFonts w:ascii="Arial" w:eastAsia="Arial" w:hAnsi="Arial" w:cs="Arial"/>
          <w:b/>
          <w:bCs/>
          <w:color w:val="CDCDCD"/>
          <w:w w:val="108"/>
          <w:position w:val="-2"/>
          <w:sz w:val="12"/>
          <w:szCs w:val="12"/>
        </w:rPr>
        <w:t>2</w:t>
      </w:r>
    </w:p>
    <w:p w:rsidR="000E37B4" w:rsidRDefault="00831B13">
      <w:pPr>
        <w:spacing w:before="53" w:after="0" w:line="240" w:lineRule="auto"/>
        <w:ind w:right="-20"/>
        <w:rPr>
          <w:rFonts w:ascii="Arial" w:eastAsia="Arial" w:hAnsi="Arial" w:cs="Arial"/>
          <w:sz w:val="12"/>
          <w:szCs w:val="12"/>
        </w:rPr>
      </w:pPr>
      <w:r>
        <w:br w:type="column"/>
      </w:r>
      <w:r>
        <w:rPr>
          <w:rFonts w:ascii="Arial" w:eastAsia="Arial" w:hAnsi="Arial" w:cs="Arial"/>
          <w:b/>
          <w:bCs/>
          <w:spacing w:val="-14"/>
          <w:w w:val="111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CDCDCD"/>
          <w:spacing w:val="-23"/>
          <w:w w:val="111"/>
          <w:position w:val="-2"/>
          <w:sz w:val="12"/>
          <w:szCs w:val="12"/>
        </w:rPr>
        <w:t>I</w:t>
      </w:r>
      <w:r>
        <w:rPr>
          <w:rFonts w:ascii="Arial" w:eastAsia="Arial" w:hAnsi="Arial" w:cs="Arial"/>
          <w:b/>
          <w:bCs/>
          <w:color w:val="000000"/>
          <w:spacing w:val="-56"/>
          <w:w w:val="98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CDCDCD"/>
          <w:spacing w:val="-23"/>
          <w:w w:val="98"/>
          <w:position w:val="-2"/>
          <w:sz w:val="12"/>
          <w:szCs w:val="12"/>
        </w:rPr>
        <w:t>P</w:t>
      </w:r>
      <w:r>
        <w:rPr>
          <w:rFonts w:ascii="Arial" w:eastAsia="Arial" w:hAnsi="Arial" w:cs="Arial"/>
          <w:b/>
          <w:bCs/>
          <w:color w:val="000000"/>
          <w:spacing w:val="-11"/>
          <w:w w:val="84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CDCDCD"/>
          <w:spacing w:val="7"/>
          <w:w w:val="84"/>
          <w:position w:val="-2"/>
          <w:sz w:val="12"/>
          <w:szCs w:val="12"/>
        </w:rPr>
        <w:t>: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51"/>
          <w:w w:val="101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n</w:t>
      </w:r>
      <w:r>
        <w:rPr>
          <w:rFonts w:ascii="Arial" w:eastAsia="Arial" w:hAnsi="Arial" w:cs="Arial"/>
          <w:b/>
          <w:bCs/>
          <w:color w:val="000000"/>
          <w:spacing w:val="-11"/>
          <w:w w:val="101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CDCDCD"/>
          <w:spacing w:val="-23"/>
          <w:w w:val="101"/>
          <w:position w:val="-2"/>
          <w:sz w:val="12"/>
          <w:szCs w:val="12"/>
        </w:rPr>
        <w:t>.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2"/>
          <w:sz w:val="12"/>
          <w:szCs w:val="12"/>
        </w:rPr>
        <w:t>1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CDCDCD"/>
          <w:spacing w:val="-23"/>
          <w:w w:val="108"/>
          <w:position w:val="-2"/>
          <w:sz w:val="12"/>
          <w:szCs w:val="12"/>
        </w:rPr>
        <w:t>0</w:t>
      </w:r>
      <w:r>
        <w:rPr>
          <w:rFonts w:ascii="Arial" w:eastAsia="Arial" w:hAnsi="Arial" w:cs="Arial"/>
          <w:b/>
          <w:bCs/>
          <w:color w:val="000000"/>
          <w:spacing w:val="-49"/>
          <w:w w:val="108"/>
          <w:sz w:val="12"/>
          <w:szCs w:val="12"/>
        </w:rPr>
        <w:t>4</w:t>
      </w:r>
      <w:r>
        <w:rPr>
          <w:rFonts w:ascii="Arial" w:eastAsia="Arial" w:hAnsi="Arial" w:cs="Arial"/>
          <w:b/>
          <w:bCs/>
          <w:color w:val="CDCDCD"/>
          <w:w w:val="108"/>
          <w:position w:val="-2"/>
          <w:sz w:val="12"/>
          <w:szCs w:val="12"/>
        </w:rPr>
        <w:t>4</w:t>
      </w:r>
    </w:p>
    <w:p w:rsidR="000E37B4" w:rsidRDefault="000E37B4">
      <w:pPr>
        <w:spacing w:after="0"/>
        <w:sectPr w:rsidR="000E37B4">
          <w:type w:val="continuous"/>
          <w:pgSz w:w="15840" w:h="12240" w:orient="landscape"/>
          <w:pgMar w:top="1480" w:right="2260" w:bottom="280" w:left="2100" w:header="720" w:footer="720" w:gutter="0"/>
          <w:cols w:num="3" w:space="720" w:equalWidth="0">
            <w:col w:w="7467" w:space="1018"/>
            <w:col w:w="743" w:space="970"/>
            <w:col w:w="1282"/>
          </w:cols>
        </w:sectPr>
      </w:pPr>
    </w:p>
    <w:p w:rsidR="000E37B4" w:rsidRDefault="000E37B4">
      <w:pPr>
        <w:spacing w:before="6" w:after="0" w:line="150" w:lineRule="exact"/>
        <w:rPr>
          <w:sz w:val="15"/>
          <w:szCs w:val="15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b/>
          <w:bCs/>
          <w:sz w:val="26"/>
          <w:szCs w:val="26"/>
        </w:rPr>
        <w:t>Net</w:t>
      </w:r>
      <w:r>
        <w:rPr>
          <w:rFonts w:ascii="Arial" w:eastAsia="Arial" w:hAnsi="Arial" w:cs="Arial"/>
          <w:b/>
          <w:bCs/>
          <w:spacing w:val="4"/>
          <w:sz w:val="26"/>
          <w:szCs w:val="26"/>
        </w:rPr>
        <w:t>w</w:t>
      </w:r>
      <w:r>
        <w:rPr>
          <w:rFonts w:ascii="Arial" w:eastAsia="Arial" w:hAnsi="Arial" w:cs="Arial"/>
          <w:b/>
          <w:bCs/>
          <w:sz w:val="26"/>
          <w:szCs w:val="26"/>
        </w:rPr>
        <w:t>ork</w:t>
      </w:r>
      <w:r>
        <w:rPr>
          <w:rFonts w:ascii="Arial" w:eastAsia="Arial" w:hAnsi="Arial" w:cs="Arial"/>
          <w:b/>
          <w:bCs/>
          <w:spacing w:val="-10"/>
          <w:sz w:val="26"/>
          <w:szCs w:val="26"/>
        </w:rPr>
        <w:t xml:space="preserve"> </w:t>
      </w:r>
      <w:r>
        <w:rPr>
          <w:rFonts w:ascii="Arial" w:eastAsia="Arial" w:hAnsi="Arial" w:cs="Arial"/>
          <w:b/>
          <w:bCs/>
          <w:sz w:val="26"/>
          <w:szCs w:val="26"/>
        </w:rPr>
        <w:t>Descripti</w:t>
      </w:r>
      <w:r>
        <w:rPr>
          <w:rFonts w:ascii="Arial" w:eastAsia="Arial" w:hAnsi="Arial" w:cs="Arial"/>
          <w:b/>
          <w:bCs/>
          <w:spacing w:val="2"/>
          <w:sz w:val="26"/>
          <w:szCs w:val="26"/>
        </w:rPr>
        <w:t>o</w:t>
      </w:r>
      <w:r>
        <w:rPr>
          <w:rFonts w:ascii="Arial" w:eastAsia="Arial" w:hAnsi="Arial" w:cs="Arial"/>
          <w:b/>
          <w:bCs/>
          <w:sz w:val="26"/>
          <w:szCs w:val="26"/>
        </w:rPr>
        <w:t>n</w:t>
      </w:r>
    </w:p>
    <w:p w:rsidR="000E37B4" w:rsidRDefault="000E37B4">
      <w:pPr>
        <w:spacing w:before="9" w:after="0" w:line="130" w:lineRule="exact"/>
        <w:rPr>
          <w:sz w:val="13"/>
          <w:szCs w:val="13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V corp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 n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w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m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sed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f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2"/>
        </w:rPr>
        <w:t>(</w:t>
      </w:r>
      <w:r>
        <w:rPr>
          <w:rFonts w:ascii="Arial" w:eastAsia="Arial" w:hAnsi="Arial" w:cs="Arial"/>
        </w:rPr>
        <w:t>4)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 xml:space="preserve">ers,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2)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ti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ns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r>
        <w:rPr>
          <w:rFonts w:ascii="Arial" w:eastAsia="Arial" w:hAnsi="Arial" w:cs="Arial"/>
        </w:rPr>
        <w:t>2)</w:t>
      </w:r>
    </w:p>
    <w:p w:rsidR="000E37B4" w:rsidRDefault="00831B13">
      <w:pPr>
        <w:spacing w:before="37"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s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us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 24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 xml:space="preserve"> 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k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3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x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before="19" w:after="0" w:line="220" w:lineRule="exact"/>
      </w:pPr>
    </w:p>
    <w:p w:rsidR="000E37B4" w:rsidRDefault="00831B13">
      <w:pPr>
        <w:spacing w:after="0" w:line="275" w:lineRule="auto"/>
        <w:ind w:left="100" w:right="61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k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x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n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,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-2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m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s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u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be 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d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y</w:t>
      </w:r>
      <w:r>
        <w:rPr>
          <w:rFonts w:ascii="Arial" w:eastAsia="Arial" w:hAnsi="Arial" w:cs="Arial"/>
        </w:rPr>
        <w:t xml:space="preserve">ou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n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10" w:after="0" w:line="280" w:lineRule="exact"/>
        <w:rPr>
          <w:sz w:val="28"/>
          <w:szCs w:val="28"/>
        </w:rPr>
      </w:pPr>
    </w:p>
    <w:p w:rsidR="000E37B4" w:rsidRDefault="00831B13">
      <w:pPr>
        <w:spacing w:after="0" w:line="248" w:lineRule="exact"/>
        <w:ind w:left="1706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position w:val="-1"/>
        </w:rPr>
        <w:t>n</w:t>
      </w:r>
      <w:r>
        <w:rPr>
          <w:rFonts w:ascii="Arial" w:eastAsia="Arial" w:hAnsi="Arial" w:cs="Arial"/>
          <w:b/>
          <w:bCs/>
          <w:spacing w:val="-3"/>
          <w:position w:val="-1"/>
        </w:rPr>
        <w:t>v</w:t>
      </w:r>
      <w:r>
        <w:rPr>
          <w:rFonts w:ascii="Arial" w:eastAsia="Arial" w:hAnsi="Arial" w:cs="Arial"/>
          <w:b/>
          <w:bCs/>
          <w:position w:val="-1"/>
        </w:rPr>
        <w:t>e</w:t>
      </w:r>
      <w:r>
        <w:rPr>
          <w:rFonts w:ascii="Arial" w:eastAsia="Arial" w:hAnsi="Arial" w:cs="Arial"/>
          <w:b/>
          <w:bCs/>
          <w:spacing w:val="-1"/>
          <w:position w:val="-1"/>
        </w:rPr>
        <w:t>n</w:t>
      </w:r>
      <w:r>
        <w:rPr>
          <w:rFonts w:ascii="Arial" w:eastAsia="Arial" w:hAnsi="Arial" w:cs="Arial"/>
          <w:b/>
          <w:bCs/>
          <w:spacing w:val="1"/>
          <w:position w:val="-1"/>
        </w:rPr>
        <w:t>t</w:t>
      </w:r>
      <w:r>
        <w:rPr>
          <w:rFonts w:ascii="Arial" w:eastAsia="Arial" w:hAnsi="Arial" w:cs="Arial"/>
          <w:b/>
          <w:bCs/>
          <w:position w:val="-1"/>
        </w:rPr>
        <w:t>o</w:t>
      </w:r>
      <w:r>
        <w:rPr>
          <w:rFonts w:ascii="Arial" w:eastAsia="Arial" w:hAnsi="Arial" w:cs="Arial"/>
          <w:b/>
          <w:bCs/>
          <w:spacing w:val="2"/>
          <w:position w:val="-1"/>
        </w:rPr>
        <w:t>r</w:t>
      </w:r>
      <w:r>
        <w:rPr>
          <w:rFonts w:ascii="Arial" w:eastAsia="Arial" w:hAnsi="Arial" w:cs="Arial"/>
          <w:b/>
          <w:bCs/>
          <w:position w:val="-1"/>
        </w:rPr>
        <w:t>y</w:t>
      </w:r>
      <w:r>
        <w:rPr>
          <w:rFonts w:ascii="Arial" w:eastAsia="Arial" w:hAnsi="Arial" w:cs="Arial"/>
          <w:b/>
          <w:bCs/>
          <w:spacing w:val="-3"/>
          <w:position w:val="-1"/>
        </w:rPr>
        <w:t xml:space="preserve"> </w:t>
      </w:r>
      <w:r>
        <w:rPr>
          <w:rFonts w:ascii="Arial" w:eastAsia="Arial" w:hAnsi="Arial" w:cs="Arial"/>
          <w:b/>
          <w:bCs/>
          <w:position w:val="-1"/>
        </w:rPr>
        <w:t>of</w:t>
      </w:r>
      <w:r>
        <w:rPr>
          <w:rFonts w:ascii="Arial" w:eastAsia="Arial" w:hAnsi="Arial" w:cs="Arial"/>
          <w:b/>
          <w:bCs/>
          <w:spacing w:val="2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-1"/>
          <w:position w:val="-1"/>
        </w:rPr>
        <w:t>E</w:t>
      </w:r>
      <w:r>
        <w:rPr>
          <w:rFonts w:ascii="Arial" w:eastAsia="Arial" w:hAnsi="Arial" w:cs="Arial"/>
          <w:b/>
          <w:bCs/>
          <w:position w:val="-1"/>
        </w:rPr>
        <w:t>nV s</w:t>
      </w:r>
      <w:r>
        <w:rPr>
          <w:rFonts w:ascii="Arial" w:eastAsia="Arial" w:hAnsi="Arial" w:cs="Arial"/>
          <w:b/>
          <w:bCs/>
          <w:spacing w:val="-6"/>
          <w:position w:val="-1"/>
        </w:rPr>
        <w:t>y</w:t>
      </w:r>
      <w:r>
        <w:rPr>
          <w:rFonts w:ascii="Arial" w:eastAsia="Arial" w:hAnsi="Arial" w:cs="Arial"/>
          <w:b/>
          <w:bCs/>
          <w:position w:val="-1"/>
        </w:rPr>
        <w:t>stems</w:t>
      </w:r>
      <w:r>
        <w:rPr>
          <w:rFonts w:ascii="Arial" w:eastAsia="Arial" w:hAnsi="Arial" w:cs="Arial"/>
          <w:b/>
          <w:bCs/>
          <w:spacing w:val="-1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</w:rPr>
        <w:t>li</w:t>
      </w:r>
      <w:r>
        <w:rPr>
          <w:rFonts w:ascii="Arial" w:eastAsia="Arial" w:hAnsi="Arial" w:cs="Arial"/>
          <w:b/>
          <w:bCs/>
          <w:spacing w:val="-3"/>
          <w:position w:val="-1"/>
        </w:rPr>
        <w:t>s</w:t>
      </w:r>
      <w:r>
        <w:rPr>
          <w:rFonts w:ascii="Arial" w:eastAsia="Arial" w:hAnsi="Arial" w:cs="Arial"/>
          <w:b/>
          <w:bCs/>
          <w:spacing w:val="1"/>
          <w:position w:val="-1"/>
        </w:rPr>
        <w:t>t</w:t>
      </w:r>
      <w:r>
        <w:rPr>
          <w:rFonts w:ascii="Arial" w:eastAsia="Arial" w:hAnsi="Arial" w:cs="Arial"/>
          <w:b/>
          <w:bCs/>
          <w:position w:val="-1"/>
        </w:rPr>
        <w:t>ed</w:t>
      </w:r>
      <w:r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position w:val="-1"/>
        </w:rPr>
        <w:t xml:space="preserve">n </w:t>
      </w:r>
      <w:r>
        <w:rPr>
          <w:rFonts w:ascii="Arial" w:eastAsia="Arial" w:hAnsi="Arial" w:cs="Arial"/>
          <w:b/>
          <w:bCs/>
          <w:spacing w:val="1"/>
          <w:position w:val="-1"/>
        </w:rPr>
        <w:t>t</w:t>
      </w:r>
      <w:r>
        <w:rPr>
          <w:rFonts w:ascii="Arial" w:eastAsia="Arial" w:hAnsi="Arial" w:cs="Arial"/>
          <w:b/>
          <w:bCs/>
          <w:position w:val="-1"/>
        </w:rPr>
        <w:t>he</w:t>
      </w:r>
      <w:r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</w:rPr>
        <w:t>t</w:t>
      </w:r>
      <w:r>
        <w:rPr>
          <w:rFonts w:ascii="Arial" w:eastAsia="Arial" w:hAnsi="Arial" w:cs="Arial"/>
          <w:b/>
          <w:bCs/>
          <w:position w:val="-1"/>
        </w:rPr>
        <w:t>o</w:t>
      </w:r>
      <w:r>
        <w:rPr>
          <w:rFonts w:ascii="Arial" w:eastAsia="Arial" w:hAnsi="Arial" w:cs="Arial"/>
          <w:b/>
          <w:bCs/>
          <w:spacing w:val="-1"/>
          <w:position w:val="-1"/>
        </w:rPr>
        <w:t>p</w:t>
      </w:r>
      <w:r>
        <w:rPr>
          <w:rFonts w:ascii="Arial" w:eastAsia="Arial" w:hAnsi="Arial" w:cs="Arial"/>
          <w:b/>
          <w:bCs/>
          <w:position w:val="-1"/>
        </w:rPr>
        <w:t>ol</w:t>
      </w:r>
      <w:r>
        <w:rPr>
          <w:rFonts w:ascii="Arial" w:eastAsia="Arial" w:hAnsi="Arial" w:cs="Arial"/>
          <w:b/>
          <w:bCs/>
          <w:spacing w:val="-2"/>
          <w:position w:val="-1"/>
        </w:rPr>
        <w:t>o</w:t>
      </w:r>
      <w:r>
        <w:rPr>
          <w:rFonts w:ascii="Arial" w:eastAsia="Arial" w:hAnsi="Arial" w:cs="Arial"/>
          <w:b/>
          <w:bCs/>
          <w:spacing w:val="2"/>
          <w:position w:val="-1"/>
        </w:rPr>
        <w:t>g</w:t>
      </w:r>
      <w:r>
        <w:rPr>
          <w:rFonts w:ascii="Arial" w:eastAsia="Arial" w:hAnsi="Arial" w:cs="Arial"/>
          <w:b/>
          <w:bCs/>
          <w:position w:val="-1"/>
        </w:rPr>
        <w:t>y</w:t>
      </w:r>
      <w:r>
        <w:rPr>
          <w:rFonts w:ascii="Arial" w:eastAsia="Arial" w:hAnsi="Arial" w:cs="Arial"/>
          <w:b/>
          <w:bCs/>
          <w:spacing w:val="-4"/>
          <w:position w:val="-1"/>
        </w:rPr>
        <w:t xml:space="preserve"> </w:t>
      </w:r>
      <w:r>
        <w:rPr>
          <w:rFonts w:ascii="Arial" w:eastAsia="Arial" w:hAnsi="Arial" w:cs="Arial"/>
          <w:b/>
          <w:bCs/>
          <w:position w:val="-1"/>
        </w:rPr>
        <w:t>d</w:t>
      </w:r>
      <w:r>
        <w:rPr>
          <w:rFonts w:ascii="Arial" w:eastAsia="Arial" w:hAnsi="Arial" w:cs="Arial"/>
          <w:b/>
          <w:bCs/>
          <w:spacing w:val="-1"/>
          <w:position w:val="-1"/>
        </w:rPr>
        <w:t>o</w:t>
      </w:r>
      <w:r>
        <w:rPr>
          <w:rFonts w:ascii="Arial" w:eastAsia="Arial" w:hAnsi="Arial" w:cs="Arial"/>
          <w:b/>
          <w:bCs/>
          <w:position w:val="-1"/>
        </w:rPr>
        <w:t>c</w:t>
      </w:r>
      <w:r>
        <w:rPr>
          <w:rFonts w:ascii="Arial" w:eastAsia="Arial" w:hAnsi="Arial" w:cs="Arial"/>
          <w:b/>
          <w:bCs/>
          <w:spacing w:val="-1"/>
          <w:position w:val="-1"/>
        </w:rPr>
        <w:t>u</w:t>
      </w:r>
      <w:r>
        <w:rPr>
          <w:rFonts w:ascii="Arial" w:eastAsia="Arial" w:hAnsi="Arial" w:cs="Arial"/>
          <w:b/>
          <w:bCs/>
          <w:position w:val="-1"/>
        </w:rPr>
        <w:t>ment:</w:t>
      </w:r>
    </w:p>
    <w:p w:rsidR="000E37B4" w:rsidRDefault="000E37B4">
      <w:pPr>
        <w:spacing w:before="4" w:after="0" w:line="240" w:lineRule="exact"/>
        <w:rPr>
          <w:sz w:val="24"/>
          <w:szCs w:val="24"/>
        </w:rPr>
      </w:pPr>
    </w:p>
    <w:tbl>
      <w:tblPr>
        <w:tblW w:w="0" w:type="auto"/>
        <w:tblInd w:w="9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6"/>
        <w:gridCol w:w="709"/>
        <w:gridCol w:w="1229"/>
        <w:gridCol w:w="4227"/>
      </w:tblGrid>
      <w:tr w:rsidR="000E37B4">
        <w:trPr>
          <w:trHeight w:hRule="exact" w:val="283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DBDBDB"/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</w:rPr>
              <w:t>S</w:t>
            </w:r>
            <w:r>
              <w:rPr>
                <w:rFonts w:ascii="Arial" w:eastAsia="Arial" w:hAnsi="Arial" w:cs="Arial"/>
                <w:b/>
                <w:bCs/>
                <w:spacing w:val="-5"/>
              </w:rPr>
              <w:t>y</w:t>
            </w:r>
            <w:r>
              <w:rPr>
                <w:rFonts w:ascii="Arial" w:eastAsia="Arial" w:hAnsi="Arial" w:cs="Arial"/>
                <w:b/>
                <w:bCs/>
              </w:rPr>
              <w:t>stem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DBDBDB"/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</w:rPr>
              <w:t>IP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DBDBDB"/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1"/>
              </w:rPr>
              <w:t>OS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DBDBDB"/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S</w:t>
            </w:r>
            <w:r>
              <w:rPr>
                <w:rFonts w:ascii="Arial" w:eastAsia="Arial" w:hAnsi="Arial" w:cs="Arial"/>
                <w:b/>
                <w:bCs/>
              </w:rPr>
              <w:t>er</w:t>
            </w:r>
            <w:r>
              <w:rPr>
                <w:rFonts w:ascii="Arial" w:eastAsia="Arial" w:hAnsi="Arial" w:cs="Arial"/>
                <w:b/>
                <w:bCs/>
                <w:spacing w:val="-3"/>
              </w:rPr>
              <w:t>v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>i</w:t>
            </w:r>
            <w:r>
              <w:rPr>
                <w:rFonts w:ascii="Arial" w:eastAsia="Arial" w:hAnsi="Arial" w:cs="Arial"/>
                <w:b/>
                <w:bCs/>
              </w:rPr>
              <w:t>c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e</w:t>
            </w:r>
            <w:r>
              <w:rPr>
                <w:rFonts w:ascii="Arial" w:eastAsia="Arial" w:hAnsi="Arial" w:cs="Arial"/>
                <w:b/>
                <w:bCs/>
              </w:rPr>
              <w:t>s</w:t>
            </w:r>
          </w:p>
        </w:tc>
      </w:tr>
      <w:tr w:rsidR="000E37B4">
        <w:trPr>
          <w:trHeight w:hRule="exact" w:val="284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t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prise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0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w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</w:rPr>
              <w:t>e D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cto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 F</w:t>
            </w:r>
            <w:r>
              <w:rPr>
                <w:rFonts w:ascii="Arial" w:eastAsia="Arial" w:hAnsi="Arial" w:cs="Arial"/>
                <w:spacing w:val="-1"/>
              </w:rPr>
              <w:t>i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</w:rPr>
              <w:t>er</w:t>
            </w:r>
          </w:p>
        </w:tc>
      </w:tr>
      <w:tr w:rsidR="000E37B4">
        <w:trPr>
          <w:trHeight w:hRule="exact" w:val="283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C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umb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a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x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DN</w:t>
            </w:r>
            <w:r>
              <w:rPr>
                <w:rFonts w:ascii="Arial" w:eastAsia="Arial" w:hAnsi="Arial" w:cs="Arial"/>
              </w:rPr>
              <w:t>S 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d D</w:t>
            </w:r>
            <w:r>
              <w:rPr>
                <w:rFonts w:ascii="Arial" w:eastAsia="Arial" w:hAnsi="Arial" w:cs="Arial"/>
                <w:spacing w:val="-1"/>
              </w:rPr>
              <w:t>HC</w:t>
            </w:r>
            <w:r>
              <w:rPr>
                <w:rFonts w:ascii="Arial" w:eastAsia="Arial" w:hAnsi="Arial" w:cs="Arial"/>
              </w:rPr>
              <w:t>P</w:t>
            </w:r>
          </w:p>
        </w:tc>
      </w:tr>
      <w:tr w:rsidR="000E37B4">
        <w:trPr>
          <w:trHeight w:hRule="exact" w:val="283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C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1"/>
              </w:rPr>
              <w:t>all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er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x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 xml:space="preserve">l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</w:rPr>
              <w:t>P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 xml:space="preserve">,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4"/>
              </w:rPr>
              <w:t>M</w:t>
            </w:r>
            <w:r>
              <w:rPr>
                <w:rFonts w:ascii="Arial" w:eastAsia="Arial" w:hAnsi="Arial" w:cs="Arial"/>
                <w:spacing w:val="-1"/>
              </w:rPr>
              <w:t>AP</w:t>
            </w:r>
            <w:r>
              <w:rPr>
                <w:rFonts w:ascii="Arial" w:eastAsia="Arial" w:hAnsi="Arial" w:cs="Arial"/>
              </w:rPr>
              <w:t>)</w:t>
            </w:r>
          </w:p>
        </w:tc>
      </w:tr>
      <w:tr w:rsidR="000E37B4">
        <w:trPr>
          <w:trHeight w:hRule="exact" w:val="283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Di</w:t>
            </w:r>
            <w:r>
              <w:rPr>
                <w:rFonts w:ascii="Arial" w:eastAsia="Arial" w:hAnsi="Arial" w:cs="Arial"/>
              </w:rPr>
              <w:t>sco</w:t>
            </w:r>
            <w:r>
              <w:rPr>
                <w:rFonts w:ascii="Arial" w:eastAsia="Arial" w:hAnsi="Arial" w:cs="Arial"/>
                <w:spacing w:val="-3"/>
              </w:rPr>
              <w:t>v</w:t>
            </w:r>
            <w:r>
              <w:rPr>
                <w:rFonts w:ascii="Arial" w:eastAsia="Arial" w:hAnsi="Arial" w:cs="Arial"/>
              </w:rPr>
              <w:t>ery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x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e</w:t>
            </w:r>
            <w:r>
              <w:rPr>
                <w:rFonts w:ascii="Arial" w:eastAsia="Arial" w:hAnsi="Arial" w:cs="Arial"/>
              </w:rPr>
              <w:t>b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</w:rPr>
              <w:t>er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(</w:t>
            </w:r>
            <w:r>
              <w:rPr>
                <w:rFonts w:ascii="Arial" w:eastAsia="Arial" w:hAnsi="Arial" w:cs="Arial"/>
                <w:spacing w:val="-3"/>
              </w:rPr>
              <w:t>H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 xml:space="preserve">, </w:t>
            </w:r>
            <w:r>
              <w:rPr>
                <w:rFonts w:ascii="Arial" w:eastAsia="Arial" w:hAnsi="Arial" w:cs="Arial"/>
                <w:spacing w:val="-3"/>
              </w:rPr>
              <w:t>H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TPS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Q</w:t>
            </w:r>
            <w:r>
              <w:rPr>
                <w:rFonts w:ascii="Arial" w:eastAsia="Arial" w:hAnsi="Arial" w:cs="Arial"/>
                <w:spacing w:val="-3"/>
              </w:rPr>
              <w:t>L</w:t>
            </w:r>
            <w:r>
              <w:rPr>
                <w:rFonts w:ascii="Arial" w:eastAsia="Arial" w:hAnsi="Arial" w:cs="Arial"/>
              </w:rPr>
              <w:t>,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</w:rPr>
              <w:t>F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>P</w:t>
            </w:r>
            <w:r>
              <w:rPr>
                <w:rFonts w:ascii="Arial" w:eastAsia="Arial" w:hAnsi="Arial" w:cs="Arial"/>
              </w:rPr>
              <w:t>)</w:t>
            </w:r>
          </w:p>
        </w:tc>
      </w:tr>
      <w:tr w:rsidR="000E37B4">
        <w:trPr>
          <w:trHeight w:hRule="exact" w:val="283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2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w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50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2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at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</w:p>
        </w:tc>
      </w:tr>
      <w:tr w:rsidR="000E37B4">
        <w:trPr>
          <w:trHeight w:hRule="exact" w:val="283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r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4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w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</w:rPr>
              <w:t>k</w:t>
            </w:r>
            <w:r>
              <w:rPr>
                <w:rFonts w:ascii="Arial" w:eastAsia="Arial" w:hAnsi="Arial" w:cs="Arial"/>
                <w:spacing w:val="-2"/>
              </w:rPr>
              <w:t>s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at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</w:p>
        </w:tc>
      </w:tr>
      <w:tr w:rsidR="000E37B4">
        <w:trPr>
          <w:trHeight w:hRule="exact" w:val="283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t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6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w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ptop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</w:p>
        </w:tc>
      </w:tr>
      <w:tr w:rsidR="000E37B4">
        <w:trPr>
          <w:trHeight w:hRule="exact" w:val="280"/>
        </w:trPr>
        <w:tc>
          <w:tcPr>
            <w:tcW w:w="1476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2"/>
              </w:rPr>
              <w:t>r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u</w:t>
            </w:r>
            <w:r>
              <w:rPr>
                <w:rFonts w:ascii="Arial" w:eastAsia="Arial" w:hAnsi="Arial" w:cs="Arial"/>
                <w:spacing w:val="-1"/>
              </w:rPr>
              <w:t>ni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</w:p>
        </w:tc>
        <w:tc>
          <w:tcPr>
            <w:tcW w:w="709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8</w:t>
            </w:r>
          </w:p>
        </w:tc>
        <w:tc>
          <w:tcPr>
            <w:tcW w:w="1229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5"/>
              </w:rPr>
              <w:t>W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d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4"/>
              </w:rPr>
              <w:t>w</w:t>
            </w:r>
            <w:r>
              <w:rPr>
                <w:rFonts w:ascii="Arial" w:eastAsia="Arial" w:hAnsi="Arial" w:cs="Arial"/>
              </w:rPr>
              <w:t>s</w:t>
            </w:r>
          </w:p>
        </w:tc>
        <w:tc>
          <w:tcPr>
            <w:tcW w:w="4227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0E37B4" w:rsidRDefault="00831B13">
            <w:pPr>
              <w:spacing w:after="0" w:line="247" w:lineRule="exact"/>
              <w:ind w:left="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ptop</w:t>
            </w:r>
            <w:r>
              <w:rPr>
                <w:rFonts w:ascii="Arial" w:eastAsia="Arial" w:hAnsi="Arial" w:cs="Arial"/>
                <w:spacing w:val="-1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y</w:t>
            </w:r>
          </w:p>
        </w:tc>
      </w:tr>
    </w:tbl>
    <w:p w:rsidR="000E37B4" w:rsidRDefault="000E37B4">
      <w:pPr>
        <w:spacing w:before="8" w:after="0" w:line="140" w:lineRule="exact"/>
        <w:rPr>
          <w:sz w:val="14"/>
          <w:szCs w:val="14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before="32" w:after="0"/>
        <w:ind w:left="100" w:right="48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ach 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cal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he 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V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ch.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t 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 xml:space="preserve">ed as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"/>
        </w:rPr>
        <w:t>k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en</w:t>
      </w:r>
      <w:r>
        <w:rPr>
          <w:rFonts w:ascii="Arial" w:eastAsia="Arial" w:hAnsi="Arial" w:cs="Arial"/>
          <w:spacing w:val="2"/>
        </w:rPr>
        <w:t>d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-2"/>
        </w:rPr>
        <w:t>s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m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c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b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1"/>
        </w:rPr>
        <w:t>-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ed as 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.</w:t>
      </w:r>
    </w:p>
    <w:p w:rsidR="000E37B4" w:rsidRDefault="000E37B4">
      <w:pPr>
        <w:spacing w:after="0"/>
        <w:sectPr w:rsidR="000E37B4">
          <w:headerReference w:type="default" r:id="rId222"/>
          <w:footerReference w:type="default" r:id="rId223"/>
          <w:pgSz w:w="12240" w:h="15840"/>
          <w:pgMar w:top="1480" w:right="1560" w:bottom="880" w:left="1340" w:header="0" w:footer="687" w:gutter="0"/>
          <w:pgNumType w:start="13"/>
          <w:cols w:space="720"/>
        </w:sectPr>
      </w:pPr>
    </w:p>
    <w:p w:rsidR="000E37B4" w:rsidRDefault="00831B13">
      <w:pPr>
        <w:spacing w:before="74" w:after="0" w:line="240" w:lineRule="auto"/>
        <w:ind w:left="10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pacing w:val="-1"/>
          <w:sz w:val="28"/>
          <w:szCs w:val="28"/>
        </w:rPr>
        <w:lastRenderedPageBreak/>
        <w:t>CCD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C 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N</w:t>
      </w:r>
      <w:r>
        <w:rPr>
          <w:rFonts w:ascii="Arial" w:eastAsia="Arial" w:hAnsi="Arial" w:cs="Arial"/>
          <w:b/>
          <w:bCs/>
          <w:sz w:val="28"/>
          <w:szCs w:val="28"/>
        </w:rPr>
        <w:t>at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on</w:t>
      </w:r>
      <w:r>
        <w:rPr>
          <w:rFonts w:ascii="Arial" w:eastAsia="Arial" w:hAnsi="Arial" w:cs="Arial"/>
          <w:b/>
          <w:bCs/>
          <w:sz w:val="28"/>
          <w:szCs w:val="28"/>
        </w:rPr>
        <w:t>al</w:t>
      </w:r>
      <w:r>
        <w:rPr>
          <w:rFonts w:ascii="Arial" w:eastAsia="Arial" w:hAnsi="Arial" w:cs="Arial"/>
          <w:b/>
          <w:bCs/>
          <w:spacing w:val="3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Co</w:t>
      </w:r>
      <w:r>
        <w:rPr>
          <w:rFonts w:ascii="Arial" w:eastAsia="Arial" w:hAnsi="Arial" w:cs="Arial"/>
          <w:b/>
          <w:bCs/>
          <w:sz w:val="28"/>
          <w:szCs w:val="28"/>
        </w:rPr>
        <w:t>m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p</w:t>
      </w:r>
      <w:r>
        <w:rPr>
          <w:rFonts w:ascii="Arial" w:eastAsia="Arial" w:hAnsi="Arial" w:cs="Arial"/>
          <w:b/>
          <w:bCs/>
          <w:sz w:val="28"/>
          <w:szCs w:val="28"/>
        </w:rPr>
        <w:t>et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-2"/>
          <w:sz w:val="28"/>
          <w:szCs w:val="28"/>
        </w:rPr>
        <w:t>t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>i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o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n </w:t>
      </w:r>
      <w:r>
        <w:rPr>
          <w:rFonts w:ascii="Arial" w:eastAsia="Arial" w:hAnsi="Arial" w:cs="Arial"/>
          <w:b/>
          <w:bCs/>
          <w:spacing w:val="-1"/>
          <w:sz w:val="28"/>
          <w:szCs w:val="28"/>
        </w:rPr>
        <w:t>Ru</w:t>
      </w:r>
      <w:r>
        <w:rPr>
          <w:rFonts w:ascii="Arial" w:eastAsia="Arial" w:hAnsi="Arial" w:cs="Arial"/>
          <w:b/>
          <w:bCs/>
          <w:spacing w:val="1"/>
          <w:sz w:val="28"/>
          <w:szCs w:val="28"/>
        </w:rPr>
        <w:t>l</w:t>
      </w:r>
      <w:r>
        <w:rPr>
          <w:rFonts w:ascii="Arial" w:eastAsia="Arial" w:hAnsi="Arial" w:cs="Arial"/>
          <w:b/>
          <w:bCs/>
          <w:sz w:val="28"/>
          <w:szCs w:val="28"/>
        </w:rPr>
        <w:t>es</w:t>
      </w:r>
    </w:p>
    <w:p w:rsidR="000E37B4" w:rsidRDefault="000E37B4">
      <w:pPr>
        <w:spacing w:before="10" w:after="0" w:line="130" w:lineRule="exact"/>
        <w:rPr>
          <w:sz w:val="13"/>
          <w:szCs w:val="13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tabs>
          <w:tab w:val="left" w:pos="820"/>
        </w:tabs>
        <w:spacing w:after="0" w:line="240" w:lineRule="auto"/>
        <w:ind w:left="46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Co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m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ti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o</w:t>
      </w:r>
      <w:r>
        <w:rPr>
          <w:rFonts w:ascii="Arial" w:eastAsia="Arial" w:hAnsi="Arial" w:cs="Arial"/>
          <w:b/>
          <w:bCs/>
          <w:sz w:val="18"/>
          <w:szCs w:val="18"/>
        </w:rPr>
        <w:t>r El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i</w:t>
      </w:r>
      <w:r>
        <w:rPr>
          <w:rFonts w:ascii="Arial" w:eastAsia="Arial" w:hAnsi="Arial" w:cs="Arial"/>
          <w:b/>
          <w:bCs/>
          <w:sz w:val="18"/>
          <w:szCs w:val="18"/>
        </w:rPr>
        <w:t>g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i</w:t>
      </w:r>
      <w:r>
        <w:rPr>
          <w:rFonts w:ascii="Arial" w:eastAsia="Arial" w:hAnsi="Arial" w:cs="Arial"/>
          <w:b/>
          <w:bCs/>
          <w:sz w:val="18"/>
          <w:szCs w:val="18"/>
        </w:rPr>
        <w:t>b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i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2"/>
          <w:sz w:val="18"/>
          <w:szCs w:val="18"/>
        </w:rPr>
        <w:t>t</w:t>
      </w:r>
      <w:r>
        <w:rPr>
          <w:rFonts w:ascii="Arial" w:eastAsia="Arial" w:hAnsi="Arial" w:cs="Arial"/>
          <w:b/>
          <w:bCs/>
          <w:sz w:val="18"/>
          <w:szCs w:val="18"/>
        </w:rPr>
        <w:t>y</w:t>
      </w:r>
    </w:p>
    <w:p w:rsidR="000E37B4" w:rsidRDefault="00831B13">
      <w:pPr>
        <w:tabs>
          <w:tab w:val="left" w:pos="1540"/>
        </w:tabs>
        <w:spacing w:before="35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C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4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-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e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g</w:t>
      </w:r>
      <w:r>
        <w:rPr>
          <w:rFonts w:ascii="Arial" w:eastAsia="Arial" w:hAnsi="Arial" w:cs="Arial"/>
          <w:sz w:val="18"/>
          <w:szCs w:val="18"/>
        </w:rPr>
        <w:t>:</w:t>
      </w:r>
    </w:p>
    <w:p w:rsidR="000E37B4" w:rsidRDefault="00831B13">
      <w:pPr>
        <w:spacing w:before="30" w:after="0" w:line="275" w:lineRule="auto"/>
        <w:ind w:left="2260" w:right="416" w:hanging="269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.  </w:t>
      </w:r>
      <w:r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q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f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4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-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re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e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spacing w:before="3" w:after="0" w:line="275" w:lineRule="auto"/>
        <w:ind w:left="2260" w:right="160" w:hanging="31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i</w:t>
      </w:r>
      <w:r>
        <w:rPr>
          <w:rFonts w:ascii="Arial" w:eastAsia="Arial" w:hAnsi="Arial" w:cs="Arial"/>
          <w:sz w:val="18"/>
          <w:szCs w:val="18"/>
        </w:rPr>
        <w:t xml:space="preserve">.  </w:t>
      </w:r>
      <w:r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d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imu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 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a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t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u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p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spacing w:before="1" w:after="0"/>
        <w:ind w:left="2260" w:right="117" w:hanging="35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ii</w:t>
      </w:r>
      <w:r>
        <w:rPr>
          <w:rFonts w:ascii="Arial" w:eastAsia="Arial" w:hAnsi="Arial" w:cs="Arial"/>
          <w:sz w:val="18"/>
          <w:szCs w:val="18"/>
        </w:rPr>
        <w:t xml:space="preserve">.  </w:t>
      </w:r>
      <w:r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A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3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em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6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 r</w:t>
      </w:r>
      <w:r>
        <w:rPr>
          <w:rFonts w:ascii="Arial" w:eastAsia="Arial" w:hAnsi="Arial" w:cs="Arial"/>
          <w:spacing w:val="1"/>
          <w:sz w:val="18"/>
          <w:szCs w:val="18"/>
        </w:rPr>
        <w:t>equ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5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-t</w:t>
      </w:r>
      <w:r>
        <w:rPr>
          <w:rFonts w:ascii="Arial" w:eastAsia="Arial" w:hAnsi="Arial" w:cs="Arial"/>
          <w:spacing w:val="-1"/>
          <w:sz w:val="18"/>
          <w:szCs w:val="18"/>
        </w:rPr>
        <w:t>i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5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-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d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o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qu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spacing w:after="0"/>
        <w:ind w:left="2260" w:right="178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 xml:space="preserve">.  </w:t>
      </w:r>
      <w:r>
        <w:rPr>
          <w:rFonts w:ascii="Arial" w:eastAsia="Arial" w:hAnsi="Arial" w:cs="Arial"/>
          <w:spacing w:val="30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q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g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 xml:space="preserve">o </w:t>
      </w:r>
      <w:r>
        <w:rPr>
          <w:rFonts w:ascii="Arial" w:eastAsia="Arial" w:hAnsi="Arial" w:cs="Arial"/>
          <w:spacing w:val="1"/>
          <w:sz w:val="18"/>
          <w:szCs w:val="18"/>
        </w:rPr>
        <w:t>co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u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a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u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n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540"/>
        </w:tabs>
        <w:spacing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C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n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 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a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before="3" w:after="0" w:line="260" w:lineRule="exact"/>
        <w:rPr>
          <w:sz w:val="26"/>
          <w:szCs w:val="26"/>
        </w:rPr>
      </w:pPr>
    </w:p>
    <w:p w:rsidR="000E37B4" w:rsidRDefault="00831B13">
      <w:pPr>
        <w:tabs>
          <w:tab w:val="left" w:pos="820"/>
        </w:tabs>
        <w:spacing w:after="0" w:line="240" w:lineRule="auto"/>
        <w:ind w:left="46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2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a</w:t>
      </w:r>
      <w:r>
        <w:rPr>
          <w:rFonts w:ascii="Arial" w:eastAsia="Arial" w:hAnsi="Arial" w:cs="Arial"/>
          <w:b/>
          <w:bCs/>
          <w:sz w:val="18"/>
          <w:szCs w:val="18"/>
        </w:rPr>
        <w:t>m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</w:rPr>
        <w:t>C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m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os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t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o</w:t>
      </w:r>
      <w:r>
        <w:rPr>
          <w:rFonts w:ascii="Arial" w:eastAsia="Arial" w:hAnsi="Arial" w:cs="Arial"/>
          <w:b/>
          <w:bCs/>
          <w:sz w:val="18"/>
          <w:szCs w:val="18"/>
        </w:rPr>
        <w:t>n</w:t>
      </w:r>
    </w:p>
    <w:p w:rsidR="000E37B4" w:rsidRDefault="00831B13">
      <w:pPr>
        <w:tabs>
          <w:tab w:val="left" w:pos="1540"/>
        </w:tabs>
        <w:spacing w:before="35" w:after="0"/>
        <w:ind w:left="1540" w:right="212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E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2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 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g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ek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 xml:space="preserve">t </w:t>
      </w:r>
      <w:r>
        <w:rPr>
          <w:rFonts w:ascii="Arial" w:eastAsia="Arial" w:hAnsi="Arial" w:cs="Arial"/>
          <w:spacing w:val="1"/>
          <w:sz w:val="18"/>
          <w:szCs w:val="18"/>
        </w:rPr>
        <w:t>me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i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il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qu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m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a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 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3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 xml:space="preserve">t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. 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d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.</w:t>
      </w:r>
    </w:p>
    <w:p w:rsidR="000E37B4" w:rsidRDefault="00831B13">
      <w:pPr>
        <w:tabs>
          <w:tab w:val="left" w:pos="1540"/>
        </w:tabs>
        <w:spacing w:before="3" w:after="0"/>
        <w:ind w:left="1180" w:right="26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E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1"/>
          <w:sz w:val="18"/>
          <w:szCs w:val="18"/>
        </w:rPr>
        <w:t>on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ig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8</w:t>
      </w:r>
      <w:r>
        <w:rPr>
          <w:rFonts w:ascii="Arial" w:eastAsia="Arial" w:hAnsi="Arial" w:cs="Arial"/>
          <w:sz w:val="18"/>
          <w:szCs w:val="18"/>
        </w:rPr>
        <w:t>)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pacing w:val="6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E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2</w:t>
      </w:r>
      <w:r>
        <w:rPr>
          <w:rFonts w:ascii="Arial" w:eastAsia="Arial" w:hAnsi="Arial" w:cs="Arial"/>
          <w:sz w:val="18"/>
          <w:szCs w:val="18"/>
        </w:rPr>
        <w:t xml:space="preserve">) 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540"/>
        </w:tabs>
        <w:spacing w:after="0" w:line="275" w:lineRule="auto"/>
        <w:ind w:left="1540" w:right="68" w:hanging="36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 xml:space="preserve">If </w:t>
      </w:r>
      <w:r>
        <w:rPr>
          <w:rFonts w:ascii="Arial" w:eastAsia="Arial" w:hAnsi="Arial" w:cs="Arial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f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a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m </w:t>
      </w:r>
      <w:r>
        <w:rPr>
          <w:rFonts w:ascii="Arial" w:eastAsia="Arial" w:hAnsi="Arial" w:cs="Arial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g </w:t>
      </w:r>
      <w:r>
        <w:rPr>
          <w:rFonts w:ascii="Arial" w:eastAsia="Arial" w:hAnsi="Arial" w:cs="Arial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 xml:space="preserve">o </w:t>
      </w:r>
      <w:r>
        <w:rPr>
          <w:rFonts w:ascii="Arial" w:eastAsia="Arial" w:hAnsi="Arial" w:cs="Arial"/>
          <w:spacing w:val="1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a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al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g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g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al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8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l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 xml:space="preserve">m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b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r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 r</w:t>
      </w:r>
      <w:r>
        <w:rPr>
          <w:rFonts w:ascii="Arial" w:eastAsia="Arial" w:hAnsi="Arial" w:cs="Arial"/>
          <w:spacing w:val="1"/>
          <w:sz w:val="18"/>
          <w:szCs w:val="18"/>
        </w:rPr>
        <w:t>o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540"/>
        </w:tabs>
        <w:spacing w:before="1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b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hi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6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</w:p>
    <w:p w:rsidR="000E37B4" w:rsidRDefault="00831B13">
      <w:pPr>
        <w:spacing w:before="33" w:after="0" w:line="240" w:lineRule="auto"/>
        <w:ind w:left="154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540"/>
        </w:tabs>
        <w:spacing w:before="30" w:after="0" w:line="275" w:lineRule="auto"/>
        <w:ind w:left="1540" w:right="77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f.</w:t>
      </w:r>
      <w:r>
        <w:rPr>
          <w:rFonts w:ascii="Arial" w:eastAsia="Arial" w:hAnsi="Arial" w:cs="Arial"/>
          <w:sz w:val="18"/>
          <w:szCs w:val="18"/>
        </w:rPr>
        <w:tab/>
        <w:t>E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m </w:t>
      </w:r>
      <w:r>
        <w:rPr>
          <w:rFonts w:ascii="Arial" w:eastAsia="Arial" w:hAnsi="Arial" w:cs="Arial"/>
          <w:spacing w:val="1"/>
          <w:sz w:val="18"/>
          <w:szCs w:val="18"/>
        </w:rPr>
        <w:t>li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f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e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 xml:space="preserve">t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p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b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fi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ap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z w:val="18"/>
          <w:szCs w:val="18"/>
        </w:rPr>
        <w:t>n</w:t>
      </w:r>
    </w:p>
    <w:p w:rsidR="000E37B4" w:rsidRDefault="00831B13">
      <w:pPr>
        <w:spacing w:before="1" w:after="0" w:line="240" w:lineRule="auto"/>
        <w:ind w:left="154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540"/>
        </w:tabs>
        <w:spacing w:before="30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3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o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before="6" w:after="0" w:line="260" w:lineRule="exact"/>
        <w:rPr>
          <w:sz w:val="26"/>
          <w:szCs w:val="26"/>
        </w:rPr>
      </w:pPr>
    </w:p>
    <w:p w:rsidR="000E37B4" w:rsidRDefault="00831B13">
      <w:pPr>
        <w:tabs>
          <w:tab w:val="left" w:pos="820"/>
        </w:tabs>
        <w:spacing w:after="0" w:line="240" w:lineRule="auto"/>
        <w:ind w:left="46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3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a</w:t>
      </w:r>
      <w:r>
        <w:rPr>
          <w:rFonts w:ascii="Arial" w:eastAsia="Arial" w:hAnsi="Arial" w:cs="Arial"/>
          <w:b/>
          <w:bCs/>
          <w:sz w:val="18"/>
          <w:szCs w:val="18"/>
        </w:rPr>
        <w:t>m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</w:rPr>
        <w:t>R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pr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se</w:t>
      </w:r>
      <w:r>
        <w:rPr>
          <w:rFonts w:ascii="Arial" w:eastAsia="Arial" w:hAnsi="Arial" w:cs="Arial"/>
          <w:b/>
          <w:bCs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ti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v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s</w:t>
      </w:r>
    </w:p>
    <w:p w:rsidR="000E37B4" w:rsidRDefault="00831B13">
      <w:pPr>
        <w:tabs>
          <w:tab w:val="left" w:pos="1540"/>
        </w:tabs>
        <w:spacing w:before="35" w:after="0" w:line="275" w:lineRule="auto"/>
        <w:ind w:left="1540" w:right="789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E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4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 xml:space="preserve">t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 r</w:t>
      </w:r>
      <w:r>
        <w:rPr>
          <w:rFonts w:ascii="Arial" w:eastAsia="Arial" w:hAnsi="Arial" w:cs="Arial"/>
          <w:spacing w:val="1"/>
          <w:sz w:val="18"/>
          <w:szCs w:val="18"/>
        </w:rPr>
        <w:t>e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g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540"/>
        </w:tabs>
        <w:spacing w:before="1" w:after="0" w:line="278" w:lineRule="auto"/>
        <w:ind w:left="1540" w:right="240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a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l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c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h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5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s</w:t>
      </w:r>
      <w:r>
        <w:rPr>
          <w:rFonts w:ascii="Arial" w:eastAsia="Arial" w:hAnsi="Arial" w:cs="Arial"/>
          <w:sz w:val="18"/>
          <w:szCs w:val="18"/>
        </w:rPr>
        <w:t>).</w:t>
      </w:r>
    </w:p>
    <w:p w:rsidR="000E37B4" w:rsidRDefault="00831B13">
      <w:pPr>
        <w:tabs>
          <w:tab w:val="left" w:pos="1540"/>
        </w:tabs>
        <w:spacing w:after="0" w:line="205" w:lineRule="exact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Re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e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.</w:t>
      </w:r>
    </w:p>
    <w:p w:rsidR="000E37B4" w:rsidRDefault="00831B13">
      <w:pPr>
        <w:tabs>
          <w:tab w:val="left" w:pos="1540"/>
        </w:tabs>
        <w:spacing w:before="30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Re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540"/>
        </w:tabs>
        <w:spacing w:before="30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2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ce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genc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5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oi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</w:p>
    <w:p w:rsidR="000E37B4" w:rsidRDefault="00831B13">
      <w:pPr>
        <w:spacing w:before="30" w:after="0" w:line="240" w:lineRule="auto"/>
        <w:ind w:left="154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after="0"/>
        <w:sectPr w:rsidR="000E37B4">
          <w:headerReference w:type="default" r:id="rId224"/>
          <w:footerReference w:type="default" r:id="rId225"/>
          <w:pgSz w:w="12240" w:h="15840"/>
          <w:pgMar w:top="1360" w:right="1320" w:bottom="880" w:left="1340" w:header="0" w:footer="687" w:gutter="0"/>
          <w:pgNumType w:start="14"/>
          <w:cols w:space="720"/>
        </w:sectPr>
      </w:pPr>
    </w:p>
    <w:p w:rsidR="000E37B4" w:rsidRDefault="00831B13">
      <w:pPr>
        <w:tabs>
          <w:tab w:val="left" w:pos="460"/>
        </w:tabs>
        <w:spacing w:before="74" w:after="0" w:line="240" w:lineRule="auto"/>
        <w:ind w:left="10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lastRenderedPageBreak/>
        <w:t>4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Co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m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ti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o</w:t>
      </w:r>
      <w:r>
        <w:rPr>
          <w:rFonts w:ascii="Arial" w:eastAsia="Arial" w:hAnsi="Arial" w:cs="Arial"/>
          <w:b/>
          <w:bCs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</w:rPr>
        <w:t>Co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d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u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sz w:val="18"/>
          <w:szCs w:val="18"/>
        </w:rPr>
        <w:t>t</w:t>
      </w:r>
    </w:p>
    <w:p w:rsidR="000E37B4" w:rsidRDefault="00831B13">
      <w:pPr>
        <w:tabs>
          <w:tab w:val="left" w:pos="1180"/>
        </w:tabs>
        <w:spacing w:before="36" w:after="0"/>
        <w:ind w:left="1180" w:right="14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gh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c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e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0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 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)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co</w:t>
      </w:r>
      <w:r>
        <w:rPr>
          <w:rFonts w:ascii="Arial" w:eastAsia="Arial" w:hAnsi="Arial" w:cs="Arial"/>
          <w:spacing w:val="-2"/>
          <w:sz w:val="18"/>
          <w:szCs w:val="18"/>
        </w:rPr>
        <w:t>ri</w:t>
      </w:r>
      <w:r>
        <w:rPr>
          <w:rFonts w:ascii="Arial" w:eastAsia="Arial" w:hAnsi="Arial" w:cs="Arial"/>
          <w:spacing w:val="1"/>
          <w:sz w:val="18"/>
          <w:szCs w:val="18"/>
        </w:rPr>
        <w:t>n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b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’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c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07" w:lineRule="exact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ph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</w:p>
    <w:p w:rsidR="000E37B4" w:rsidRDefault="00831B13">
      <w:pPr>
        <w:spacing w:before="30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30" w:after="0"/>
        <w:ind w:left="1180" w:right="92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o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C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KV</w:t>
      </w:r>
      <w:r>
        <w:rPr>
          <w:rFonts w:ascii="Arial" w:eastAsia="Arial" w:hAnsi="Arial" w:cs="Arial"/>
          <w:spacing w:val="-3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ch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f </w:t>
      </w:r>
      <w:r>
        <w:rPr>
          <w:rFonts w:ascii="Arial" w:eastAsia="Arial" w:hAnsi="Arial" w:cs="Arial"/>
          <w:spacing w:val="1"/>
          <w:sz w:val="18"/>
          <w:szCs w:val="18"/>
        </w:rPr>
        <w:t>equi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la</w:t>
      </w:r>
      <w:r>
        <w:rPr>
          <w:rFonts w:ascii="Arial" w:eastAsia="Arial" w:hAnsi="Arial" w:cs="Arial"/>
          <w:spacing w:val="-2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qu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h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 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75" w:lineRule="auto"/>
        <w:ind w:left="1180" w:right="172" w:hanging="36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m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o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3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gh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1" w:after="0" w:line="240" w:lineRule="auto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bid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</w:p>
    <w:p w:rsidR="000E37B4" w:rsidRDefault="00831B13">
      <w:pPr>
        <w:spacing w:before="33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kspa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r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3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30" w:after="0"/>
        <w:ind w:left="1180" w:right="204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f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“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 xml:space="preserve">”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pacing w:val="6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-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 r</w:t>
      </w:r>
      <w:r>
        <w:rPr>
          <w:rFonts w:ascii="Arial" w:eastAsia="Arial" w:hAnsi="Arial" w:cs="Arial"/>
          <w:spacing w:val="1"/>
          <w:sz w:val="18"/>
          <w:szCs w:val="18"/>
        </w:rPr>
        <w:t>e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4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ig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t 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l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3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d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).</w:t>
      </w:r>
      <w:r>
        <w:rPr>
          <w:rFonts w:ascii="Arial" w:eastAsia="Arial" w:hAnsi="Arial" w:cs="Arial"/>
          <w:spacing w:val="4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em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l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3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e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3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 xml:space="preserve">.)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-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in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u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n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l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g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p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75" w:lineRule="auto"/>
        <w:ind w:left="1180" w:right="10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N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z w:val="18"/>
          <w:szCs w:val="18"/>
        </w:rPr>
        <w:t>r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ks</w:t>
      </w:r>
      <w:r>
        <w:rPr>
          <w:rFonts w:ascii="Arial" w:eastAsia="Arial" w:hAnsi="Arial" w:cs="Arial"/>
          <w:sz w:val="18"/>
          <w:szCs w:val="18"/>
        </w:rPr>
        <w:t>, f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m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D</w:t>
      </w:r>
      <w:r>
        <w:rPr>
          <w:rFonts w:ascii="Arial" w:eastAsia="Arial" w:hAnsi="Arial" w:cs="Arial"/>
          <w:spacing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4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l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2"/>
          <w:sz w:val="18"/>
          <w:szCs w:val="18"/>
        </w:rPr>
        <w:t>r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n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8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g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3" w:after="0" w:line="275" w:lineRule="auto"/>
        <w:ind w:left="1180" w:right="105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l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ho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e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’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c</w:t>
      </w:r>
      <w:r>
        <w:rPr>
          <w:rFonts w:ascii="Arial" w:eastAsia="Arial" w:hAnsi="Arial" w:cs="Arial"/>
          <w:spacing w:val="1"/>
          <w:sz w:val="18"/>
          <w:szCs w:val="18"/>
        </w:rPr>
        <w:t>e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u</w:t>
      </w:r>
      <w:r>
        <w:rPr>
          <w:rFonts w:ascii="Arial" w:eastAsia="Arial" w:hAnsi="Arial" w:cs="Arial"/>
          <w:spacing w:val="5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ol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u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a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n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ap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1" w:after="0"/>
        <w:ind w:left="1180" w:right="220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ap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b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PDA,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le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n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2"/>
          <w:sz w:val="18"/>
          <w:szCs w:val="18"/>
        </w:rPr>
        <w:t>r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io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 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</w:t>
      </w:r>
      <w:r>
        <w:rPr>
          <w:rFonts w:ascii="Arial" w:eastAsia="Arial" w:hAnsi="Arial" w:cs="Arial"/>
          <w:spacing w:val="-2"/>
          <w:sz w:val="18"/>
          <w:szCs w:val="18"/>
        </w:rPr>
        <w:t>u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g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ap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75" w:lineRule="auto"/>
        <w:ind w:left="1180" w:right="166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j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P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oo</w:t>
      </w:r>
      <w:r>
        <w:rPr>
          <w:rFonts w:ascii="Arial" w:eastAsia="Arial" w:hAnsi="Arial" w:cs="Arial"/>
          <w:spacing w:val="-1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ga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k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6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)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 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1" w:after="0"/>
        <w:ind w:left="1180" w:right="112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b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hi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 xml:space="preserve">y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“</w:t>
      </w:r>
      <w:r>
        <w:rPr>
          <w:rFonts w:ascii="Arial" w:eastAsia="Arial" w:hAnsi="Arial" w:cs="Arial"/>
          <w:spacing w:val="1"/>
          <w:sz w:val="18"/>
          <w:szCs w:val="18"/>
        </w:rPr>
        <w:t>sug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”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7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ds</w:t>
      </w:r>
      <w:r>
        <w:rPr>
          <w:rFonts w:ascii="Arial" w:eastAsia="Arial" w:hAnsi="Arial" w:cs="Arial"/>
          <w:spacing w:val="-2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ob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e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1"/>
          <w:sz w:val="18"/>
          <w:szCs w:val="18"/>
        </w:rPr>
        <w:t>o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g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p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/>
        <w:ind w:left="1180" w:right="117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w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1"/>
          <w:sz w:val="18"/>
          <w:szCs w:val="18"/>
        </w:rPr>
        <w:t>e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k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ep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cc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spacing w:after="0"/>
        <w:ind w:left="1180" w:right="6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 xml:space="preserve">.  </w:t>
      </w:r>
      <w:r>
        <w:rPr>
          <w:rFonts w:ascii="Arial" w:eastAsia="Arial" w:hAnsi="Arial" w:cs="Arial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am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e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g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t</w:t>
      </w:r>
      <w:r>
        <w:rPr>
          <w:rFonts w:ascii="Arial" w:eastAsia="Arial" w:hAnsi="Arial" w:cs="Arial"/>
          <w:spacing w:val="1"/>
          <w:sz w:val="18"/>
          <w:szCs w:val="18"/>
        </w:rPr>
        <w:t>ol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c</w:t>
      </w:r>
      <w:r>
        <w:rPr>
          <w:rFonts w:ascii="Arial" w:eastAsia="Arial" w:hAnsi="Arial" w:cs="Arial"/>
          <w:spacing w:val="1"/>
          <w:sz w:val="18"/>
          <w:szCs w:val="18"/>
        </w:rPr>
        <w:t>ans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1"/>
          <w:sz w:val="18"/>
          <w:szCs w:val="18"/>
        </w:rPr>
        <w:t>unau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uln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b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6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8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ty </w:t>
      </w:r>
      <w:r>
        <w:rPr>
          <w:rFonts w:ascii="Arial" w:eastAsia="Arial" w:hAnsi="Arial" w:cs="Arial"/>
          <w:spacing w:val="1"/>
          <w:sz w:val="18"/>
          <w:szCs w:val="18"/>
        </w:rPr>
        <w:t>aga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g</w:t>
      </w:r>
      <w:r>
        <w:rPr>
          <w:rFonts w:ascii="Arial" w:eastAsia="Arial" w:hAnsi="Arial" w:cs="Arial"/>
          <w:spacing w:val="1"/>
          <w:sz w:val="18"/>
          <w:szCs w:val="18"/>
        </w:rPr>
        <w:t>lob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 xml:space="preserve">l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qu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b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4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id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e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f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after="0"/>
        <w:sectPr w:rsidR="000E37B4">
          <w:headerReference w:type="default" r:id="rId226"/>
          <w:footerReference w:type="default" r:id="rId227"/>
          <w:pgSz w:w="12240" w:h="15840"/>
          <w:pgMar w:top="1360" w:right="1360" w:bottom="880" w:left="1700" w:header="0" w:footer="687" w:gutter="0"/>
          <w:pgNumType w:start="15"/>
          <w:cols w:space="720"/>
        </w:sectPr>
      </w:pPr>
    </w:p>
    <w:p w:rsidR="000E37B4" w:rsidRDefault="00831B13">
      <w:pPr>
        <w:tabs>
          <w:tab w:val="left" w:pos="1180"/>
        </w:tabs>
        <w:spacing w:before="79" w:after="0"/>
        <w:ind w:left="1180" w:right="119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lastRenderedPageBreak/>
        <w:t>n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2"/>
          <w:sz w:val="18"/>
          <w:szCs w:val="18"/>
        </w:rPr>
        <w:t>t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h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CP 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d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to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p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sc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n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r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c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r</w:t>
      </w:r>
      <w:r>
        <w:rPr>
          <w:rFonts w:ascii="Arial" w:eastAsia="Arial" w:hAnsi="Arial" w:cs="Arial"/>
          <w:spacing w:val="1"/>
          <w:sz w:val="18"/>
          <w:szCs w:val="18"/>
        </w:rPr>
        <w:t>es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bi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 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DS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P</w:t>
      </w:r>
      <w:r>
        <w:rPr>
          <w:rFonts w:ascii="Arial" w:eastAsia="Arial" w:hAnsi="Arial" w:cs="Arial"/>
          <w:spacing w:val="-2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s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u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k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clus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il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75" w:lineRule="auto"/>
        <w:ind w:left="820" w:right="9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g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l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h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-4"/>
          <w:sz w:val="18"/>
          <w:szCs w:val="18"/>
        </w:rPr>
        <w:t>/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6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i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</w:p>
    <w:p w:rsidR="000E37B4" w:rsidRDefault="00831B13">
      <w:pPr>
        <w:spacing w:before="1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before="6" w:after="0" w:line="260" w:lineRule="exact"/>
        <w:rPr>
          <w:sz w:val="26"/>
          <w:szCs w:val="26"/>
        </w:rPr>
      </w:pPr>
    </w:p>
    <w:p w:rsidR="000E37B4" w:rsidRDefault="00831B13">
      <w:pPr>
        <w:tabs>
          <w:tab w:val="left" w:pos="460"/>
        </w:tabs>
        <w:spacing w:after="0" w:line="240" w:lineRule="auto"/>
        <w:ind w:left="10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5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</w:t>
      </w:r>
      <w:r>
        <w:rPr>
          <w:rFonts w:ascii="Arial" w:eastAsia="Arial" w:hAnsi="Arial" w:cs="Arial"/>
          <w:b/>
          <w:bCs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r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t U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s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ge</w:t>
      </w:r>
    </w:p>
    <w:p w:rsidR="000E37B4" w:rsidRDefault="00831B13">
      <w:pPr>
        <w:tabs>
          <w:tab w:val="left" w:pos="1180"/>
        </w:tabs>
        <w:spacing w:before="35" w:after="0" w:line="240" w:lineRule="auto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3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’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ho</w:t>
      </w:r>
      <w:r>
        <w:rPr>
          <w:rFonts w:ascii="Arial" w:eastAsia="Arial" w:hAnsi="Arial" w:cs="Arial"/>
          <w:sz w:val="18"/>
          <w:szCs w:val="18"/>
        </w:rPr>
        <w:t>w-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’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an</w:t>
      </w:r>
      <w:r>
        <w:rPr>
          <w:rFonts w:ascii="Arial" w:eastAsia="Arial" w:hAnsi="Arial" w:cs="Arial"/>
          <w:sz w:val="18"/>
          <w:szCs w:val="18"/>
        </w:rPr>
        <w:t>y</w:t>
      </w:r>
    </w:p>
    <w:p w:rsidR="000E37B4" w:rsidRDefault="00831B13">
      <w:pPr>
        <w:spacing w:before="30" w:after="0"/>
        <w:ind w:left="1180" w:right="72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bs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e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 r</w:t>
      </w:r>
      <w:r>
        <w:rPr>
          <w:rFonts w:ascii="Arial" w:eastAsia="Arial" w:hAnsi="Arial" w:cs="Arial"/>
          <w:spacing w:val="1"/>
          <w:sz w:val="18"/>
          <w:szCs w:val="18"/>
        </w:rPr>
        <w:t>es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o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h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1"/>
          <w:sz w:val="18"/>
          <w:szCs w:val="18"/>
        </w:rPr>
        <w:t>p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ab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4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i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ampl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s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1"/>
          <w:sz w:val="18"/>
          <w:szCs w:val="18"/>
        </w:rPr>
        <w:t>c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u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9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 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w</w:t>
      </w:r>
      <w:r>
        <w:rPr>
          <w:rFonts w:ascii="Arial" w:eastAsia="Arial" w:hAnsi="Arial" w:cs="Arial"/>
          <w:spacing w:val="1"/>
          <w:sz w:val="18"/>
          <w:szCs w:val="18"/>
        </w:rPr>
        <w:t>ou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e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 P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1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l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ub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1"/>
          <w:sz w:val="18"/>
          <w:szCs w:val="18"/>
        </w:rPr>
        <w:t>ho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 xml:space="preserve">o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/>
        <w:ind w:left="1180" w:right="157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al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 xml:space="preserve">P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n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8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b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 F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 xml:space="preserve">P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 r</w:t>
      </w:r>
      <w:r>
        <w:rPr>
          <w:rFonts w:ascii="Arial" w:eastAsia="Arial" w:hAnsi="Arial" w:cs="Arial"/>
          <w:spacing w:val="1"/>
          <w:sz w:val="18"/>
          <w:szCs w:val="18"/>
        </w:rPr>
        <w:t>es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g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a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g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te 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78" w:lineRule="auto"/>
        <w:ind w:left="1180" w:right="198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N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f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h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7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un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05" w:lineRule="exact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au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</w:p>
    <w:p w:rsidR="000E37B4" w:rsidRDefault="00831B13">
      <w:pPr>
        <w:spacing w:before="30" w:after="0"/>
        <w:ind w:left="1180" w:right="63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nap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b</w:t>
      </w:r>
      <w:r>
        <w:rPr>
          <w:rFonts w:ascii="Arial" w:eastAsia="Arial" w:hAnsi="Arial" w:cs="Arial"/>
          <w:spacing w:val="-2"/>
          <w:sz w:val="18"/>
          <w:szCs w:val="18"/>
        </w:rPr>
        <w:t>j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pacing w:val="-2"/>
          <w:sz w:val="18"/>
          <w:szCs w:val="18"/>
        </w:rPr>
        <w:t>qu</w:t>
      </w:r>
      <w:r>
        <w:rPr>
          <w:rFonts w:ascii="Arial" w:eastAsia="Arial" w:hAnsi="Arial" w:cs="Arial"/>
          <w:spacing w:val="1"/>
          <w:sz w:val="18"/>
          <w:szCs w:val="18"/>
        </w:rPr>
        <w:t>al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6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d</w:t>
      </w:r>
      <w:r>
        <w:rPr>
          <w:rFonts w:ascii="Arial" w:eastAsia="Arial" w:hAnsi="Arial" w:cs="Arial"/>
          <w:spacing w:val="-2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s</w:t>
      </w:r>
      <w:r>
        <w:rPr>
          <w:rFonts w:ascii="Arial" w:eastAsia="Arial" w:hAnsi="Arial" w:cs="Arial"/>
          <w:spacing w:val="1"/>
          <w:sz w:val="18"/>
          <w:szCs w:val="18"/>
        </w:rPr>
        <w:t>ign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u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4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c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/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ai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3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ub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lu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eb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ok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p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4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og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ph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plic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l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i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i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ke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q</w:t>
      </w:r>
      <w:r>
        <w:rPr>
          <w:rFonts w:ascii="Arial" w:eastAsia="Arial" w:hAnsi="Arial" w:cs="Arial"/>
          <w:spacing w:val="1"/>
          <w:sz w:val="18"/>
          <w:szCs w:val="18"/>
        </w:rPr>
        <w:t>u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n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u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 xml:space="preserve">te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75" w:lineRule="auto"/>
        <w:ind w:left="1180" w:right="89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l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og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je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 r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p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gi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w</w:t>
      </w:r>
      <w:r>
        <w:rPr>
          <w:rFonts w:ascii="Arial" w:eastAsia="Arial" w:hAnsi="Arial" w:cs="Arial"/>
          <w:spacing w:val="1"/>
          <w:sz w:val="18"/>
          <w:szCs w:val="18"/>
        </w:rPr>
        <w:t>hi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3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before="16" w:after="0" w:line="220" w:lineRule="exact"/>
      </w:pPr>
    </w:p>
    <w:p w:rsidR="000E37B4" w:rsidRDefault="00831B13">
      <w:pPr>
        <w:tabs>
          <w:tab w:val="left" w:pos="460"/>
        </w:tabs>
        <w:spacing w:after="0" w:line="240" w:lineRule="auto"/>
        <w:ind w:left="10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6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rm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i</w:t>
      </w:r>
      <w:r>
        <w:rPr>
          <w:rFonts w:ascii="Arial" w:eastAsia="Arial" w:hAnsi="Arial" w:cs="Arial"/>
          <w:b/>
          <w:bCs/>
          <w:sz w:val="18"/>
          <w:szCs w:val="18"/>
        </w:rPr>
        <w:t>t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d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Ma</w:t>
      </w:r>
      <w:r>
        <w:rPr>
          <w:rFonts w:ascii="Arial" w:eastAsia="Arial" w:hAnsi="Arial" w:cs="Arial"/>
          <w:b/>
          <w:bCs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r</w:t>
      </w:r>
      <w:r>
        <w:rPr>
          <w:rFonts w:ascii="Arial" w:eastAsia="Arial" w:hAnsi="Arial" w:cs="Arial"/>
          <w:b/>
          <w:bCs/>
          <w:spacing w:val="-3"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ls</w:t>
      </w:r>
    </w:p>
    <w:p w:rsidR="000E37B4" w:rsidRDefault="00831B13">
      <w:pPr>
        <w:tabs>
          <w:tab w:val="left" w:pos="1180"/>
        </w:tabs>
        <w:spacing w:before="35" w:after="0"/>
        <w:ind w:left="1180" w:right="128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N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o</w:t>
      </w:r>
      <w:r>
        <w:rPr>
          <w:rFonts w:ascii="Arial" w:eastAsia="Arial" w:hAnsi="Arial" w:cs="Arial"/>
          <w:sz w:val="18"/>
          <w:szCs w:val="18"/>
        </w:rPr>
        <w:t>r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k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m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b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D</w:t>
      </w:r>
      <w:r>
        <w:rPr>
          <w:rFonts w:ascii="Arial" w:eastAsia="Arial" w:hAnsi="Arial" w:cs="Arial"/>
          <w:spacing w:val="-1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4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l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el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2"/>
          <w:sz w:val="18"/>
          <w:szCs w:val="18"/>
        </w:rPr>
        <w:t>r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n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g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75" w:lineRule="auto"/>
        <w:ind w:left="1180" w:right="160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ap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b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 xml:space="preserve">DA, 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n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0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le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7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te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d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n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g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/>
        <w:ind w:left="1180" w:right="19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Pr</w:t>
      </w:r>
      <w:r>
        <w:rPr>
          <w:rFonts w:ascii="Arial" w:eastAsia="Arial" w:hAnsi="Arial" w:cs="Arial"/>
          <w:spacing w:val="1"/>
          <w:sz w:val="18"/>
          <w:szCs w:val="18"/>
        </w:rPr>
        <w:t>int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oo</w:t>
      </w:r>
      <w:r>
        <w:rPr>
          <w:rFonts w:ascii="Arial" w:eastAsia="Arial" w:hAnsi="Arial" w:cs="Arial"/>
          <w:spacing w:val="-1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ga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k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)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 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after="0"/>
        <w:sectPr w:rsidR="000E37B4">
          <w:headerReference w:type="default" r:id="rId228"/>
          <w:footerReference w:type="default" r:id="rId229"/>
          <w:pgSz w:w="12240" w:h="15840"/>
          <w:pgMar w:top="1360" w:right="1340" w:bottom="880" w:left="1700" w:header="0" w:footer="687" w:gutter="0"/>
          <w:pgNumType w:start="16"/>
          <w:cols w:space="720"/>
        </w:sectPr>
      </w:pPr>
    </w:p>
    <w:p w:rsidR="000E37B4" w:rsidRDefault="00831B13">
      <w:pPr>
        <w:tabs>
          <w:tab w:val="left" w:pos="460"/>
        </w:tabs>
        <w:spacing w:before="74" w:after="0" w:line="240" w:lineRule="auto"/>
        <w:ind w:left="10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lastRenderedPageBreak/>
        <w:t>7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Prof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ss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o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n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</w:rPr>
        <w:t>Con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d</w:t>
      </w:r>
      <w:r>
        <w:rPr>
          <w:rFonts w:ascii="Arial" w:eastAsia="Arial" w:hAnsi="Arial" w:cs="Arial"/>
          <w:b/>
          <w:bCs/>
          <w:sz w:val="18"/>
          <w:szCs w:val="18"/>
        </w:rPr>
        <w:t>u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sz w:val="18"/>
          <w:szCs w:val="18"/>
        </w:rPr>
        <w:t>t</w:t>
      </w:r>
    </w:p>
    <w:p w:rsidR="000E37B4" w:rsidRDefault="00831B13">
      <w:pPr>
        <w:tabs>
          <w:tab w:val="left" w:pos="1180"/>
        </w:tabs>
        <w:spacing w:before="36" w:after="0"/>
        <w:ind w:left="1180" w:right="273" w:hanging="360"/>
        <w:jc w:val="both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p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4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6"/>
          <w:sz w:val="18"/>
          <w:szCs w:val="18"/>
        </w:rPr>
        <w:t xml:space="preserve"> </w:t>
      </w:r>
      <w:r>
        <w:rPr>
          <w:rFonts w:ascii="Arial" w:eastAsia="Arial" w:hAnsi="Arial" w:cs="Arial"/>
          <w:spacing w:val="8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e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o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pe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eh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 xml:space="preserve">ts </w:t>
      </w:r>
      <w:r>
        <w:rPr>
          <w:rFonts w:ascii="Arial" w:eastAsia="Arial" w:hAnsi="Arial" w:cs="Arial"/>
          <w:spacing w:val="1"/>
          <w:sz w:val="18"/>
          <w:szCs w:val="18"/>
        </w:rPr>
        <w:t>in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g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an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07" w:lineRule="exact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I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d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3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C r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l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p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gh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</w:p>
    <w:p w:rsidR="000E37B4" w:rsidRDefault="00831B13">
      <w:pPr>
        <w:spacing w:before="30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DC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pa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30" w:after="0" w:line="275" w:lineRule="auto"/>
        <w:ind w:left="1180" w:right="22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h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o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 xml:space="preserve">n 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1" w:after="0"/>
        <w:ind w:left="1180" w:right="123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1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g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z w:val="18"/>
          <w:szCs w:val="18"/>
        </w:rPr>
        <w:t xml:space="preserve">y </w:t>
      </w:r>
      <w:r>
        <w:rPr>
          <w:rFonts w:ascii="Arial" w:eastAsia="Arial" w:hAnsi="Arial" w:cs="Arial"/>
          <w:spacing w:val="1"/>
          <w:sz w:val="18"/>
          <w:szCs w:val="18"/>
        </w:rPr>
        <w:t>beh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r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u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ph</w:t>
      </w:r>
      <w:r>
        <w:rPr>
          <w:rFonts w:ascii="Arial" w:eastAsia="Arial" w:hAnsi="Arial" w:cs="Arial"/>
          <w:spacing w:val="-1"/>
          <w:sz w:val="18"/>
          <w:szCs w:val="18"/>
        </w:rPr>
        <w:t>y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z w:val="18"/>
          <w:szCs w:val="18"/>
        </w:rPr>
        <w:t>t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l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l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l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h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a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pacing w:val="-4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l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7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07" w:lineRule="exact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V</w:t>
      </w:r>
      <w:r>
        <w:rPr>
          <w:rFonts w:ascii="Arial" w:eastAsia="Arial" w:hAnsi="Arial" w:cs="Arial"/>
          <w:spacing w:val="1"/>
          <w:sz w:val="18"/>
          <w:szCs w:val="18"/>
        </w:rPr>
        <w:t>iol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n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</w:p>
    <w:p w:rsidR="000E37B4" w:rsidRDefault="00831B13">
      <w:pPr>
        <w:spacing w:before="30" w:after="0" w:line="240" w:lineRule="auto"/>
        <w:ind w:left="11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ma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l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30" w:after="0"/>
        <w:ind w:left="1180" w:right="72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f.</w:t>
      </w:r>
      <w:r>
        <w:rPr>
          <w:rFonts w:ascii="Arial" w:eastAsia="Arial" w:hAnsi="Arial" w:cs="Arial"/>
          <w:sz w:val="18"/>
          <w:szCs w:val="18"/>
        </w:rPr>
        <w:tab/>
        <w:t>C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nn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o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g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en</w:t>
      </w:r>
      <w:r>
        <w:rPr>
          <w:rFonts w:ascii="Arial" w:eastAsia="Arial" w:hAnsi="Arial" w:cs="Arial"/>
          <w:sz w:val="18"/>
          <w:szCs w:val="18"/>
        </w:rPr>
        <w:t xml:space="preserve">t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ol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a</w:t>
      </w:r>
      <w:r>
        <w:rPr>
          <w:rFonts w:ascii="Arial" w:eastAsia="Arial" w:hAnsi="Arial" w:cs="Arial"/>
          <w:spacing w:val="-2"/>
          <w:sz w:val="18"/>
          <w:szCs w:val="18"/>
        </w:rPr>
        <w:t>lt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s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a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dis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d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pell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pel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1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 co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C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 xml:space="preserve">C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>r a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1</w:t>
      </w:r>
      <w:r>
        <w:rPr>
          <w:rFonts w:ascii="Arial" w:eastAsia="Arial" w:hAnsi="Arial" w:cs="Arial"/>
          <w:sz w:val="18"/>
          <w:szCs w:val="18"/>
        </w:rPr>
        <w:t>2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m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pul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/>
        <w:ind w:left="1180" w:right="64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I</w:t>
      </w:r>
      <w:r>
        <w:rPr>
          <w:rFonts w:ascii="Arial" w:eastAsia="Arial" w:hAnsi="Arial" w:cs="Arial"/>
          <w:spacing w:val="1"/>
          <w:sz w:val="18"/>
          <w:szCs w:val="18"/>
        </w:rPr>
        <w:t>nd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)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h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n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n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aga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h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4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k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 C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 Go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before="12" w:after="0" w:line="220" w:lineRule="exact"/>
      </w:pPr>
    </w:p>
    <w:p w:rsidR="000E37B4" w:rsidRDefault="00831B13">
      <w:pPr>
        <w:tabs>
          <w:tab w:val="left" w:pos="460"/>
        </w:tabs>
        <w:spacing w:after="0" w:line="240" w:lineRule="auto"/>
        <w:ind w:left="10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8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>Q</w:t>
      </w:r>
      <w:r>
        <w:rPr>
          <w:rFonts w:ascii="Arial" w:eastAsia="Arial" w:hAnsi="Arial" w:cs="Arial"/>
          <w:b/>
          <w:bCs/>
          <w:sz w:val="18"/>
          <w:szCs w:val="18"/>
        </w:rPr>
        <w:t>u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s</w:t>
      </w:r>
      <w:r>
        <w:rPr>
          <w:rFonts w:ascii="Arial" w:eastAsia="Arial" w:hAnsi="Arial" w:cs="Arial"/>
          <w:b/>
          <w:bCs/>
          <w:sz w:val="18"/>
          <w:szCs w:val="18"/>
        </w:rPr>
        <w:t>t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o</w:t>
      </w:r>
      <w:r>
        <w:rPr>
          <w:rFonts w:ascii="Arial" w:eastAsia="Arial" w:hAnsi="Arial" w:cs="Arial"/>
          <w:b/>
          <w:bCs/>
          <w:sz w:val="18"/>
          <w:szCs w:val="18"/>
        </w:rPr>
        <w:t>ns</w:t>
      </w:r>
      <w:r>
        <w:rPr>
          <w:rFonts w:ascii="Arial" w:eastAsia="Arial" w:hAnsi="Arial" w:cs="Arial"/>
          <w:b/>
          <w:bCs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nd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</w:rPr>
        <w:t>D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bCs/>
          <w:sz w:val="18"/>
          <w:szCs w:val="18"/>
        </w:rPr>
        <w:t>p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u</w:t>
      </w:r>
      <w:r>
        <w:rPr>
          <w:rFonts w:ascii="Arial" w:eastAsia="Arial" w:hAnsi="Arial" w:cs="Arial"/>
          <w:b/>
          <w:bCs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s</w:t>
      </w:r>
      <w:r>
        <w:rPr>
          <w:rFonts w:ascii="Arial" w:eastAsia="Arial" w:hAnsi="Arial" w:cs="Arial"/>
          <w:b/>
          <w:bCs/>
          <w:sz w:val="18"/>
          <w:szCs w:val="18"/>
        </w:rPr>
        <w:t>,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z w:val="18"/>
          <w:szCs w:val="18"/>
        </w:rPr>
        <w:t>Di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s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os</w:t>
      </w:r>
      <w:r>
        <w:rPr>
          <w:rFonts w:ascii="Arial" w:eastAsia="Arial" w:hAnsi="Arial" w:cs="Arial"/>
          <w:b/>
          <w:bCs/>
          <w:sz w:val="18"/>
          <w:szCs w:val="18"/>
        </w:rPr>
        <w:t>ure</w:t>
      </w:r>
    </w:p>
    <w:p w:rsidR="000E37B4" w:rsidRDefault="00831B13">
      <w:pPr>
        <w:tabs>
          <w:tab w:val="left" w:pos="1180"/>
        </w:tabs>
        <w:spacing w:before="35" w:after="0"/>
        <w:ind w:left="1180" w:right="307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PRI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TO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 xml:space="preserve">HE </w:t>
      </w:r>
      <w:r>
        <w:rPr>
          <w:rFonts w:ascii="Arial" w:eastAsia="Arial" w:hAnsi="Arial" w:cs="Arial"/>
          <w:spacing w:val="2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4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2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3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I</w:t>
      </w:r>
      <w:r>
        <w:rPr>
          <w:rFonts w:ascii="Arial" w:eastAsia="Arial" w:hAnsi="Arial" w:cs="Arial"/>
          <w:spacing w:val="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N: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 Dir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f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qu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g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 xml:space="preserve">g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d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e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07" w:lineRule="exact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D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IN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HE 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3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I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: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</w:p>
    <w:p w:rsidR="000E37B4" w:rsidRDefault="00831B13">
      <w:pPr>
        <w:spacing w:before="30" w:after="0"/>
        <w:ind w:left="1180" w:right="128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Ca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o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bl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6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 xml:space="preserve">l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bi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qu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e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i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i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 Cer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</w:p>
    <w:p w:rsidR="000E37B4" w:rsidRDefault="00831B13">
      <w:pPr>
        <w:tabs>
          <w:tab w:val="left" w:pos="1180"/>
        </w:tabs>
        <w:spacing w:after="0" w:line="275" w:lineRule="auto"/>
        <w:ind w:left="1180" w:right="182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I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d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a </w:t>
      </w:r>
      <w:r>
        <w:rPr>
          <w:rFonts w:ascii="Arial" w:eastAsia="Arial" w:hAnsi="Arial" w:cs="Arial"/>
          <w:spacing w:val="1"/>
          <w:sz w:val="18"/>
          <w:szCs w:val="18"/>
        </w:rPr>
        <w:t>im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1"/>
          <w:sz w:val="18"/>
          <w:szCs w:val="18"/>
        </w:rPr>
        <w:t>p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7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n</w:t>
      </w:r>
      <w:r>
        <w:rPr>
          <w:rFonts w:ascii="Arial" w:eastAsia="Arial" w:hAnsi="Arial" w:cs="Arial"/>
          <w:sz w:val="18"/>
          <w:szCs w:val="18"/>
        </w:rPr>
        <w:t>y t</w:t>
      </w:r>
      <w:r>
        <w:rPr>
          <w:rFonts w:ascii="Arial" w:eastAsia="Arial" w:hAnsi="Arial" w:cs="Arial"/>
          <w:spacing w:val="1"/>
          <w:sz w:val="18"/>
          <w:szCs w:val="18"/>
        </w:rPr>
        <w:t>im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D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q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d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u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ib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d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pacing w:val="8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d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1" w:after="0" w:line="275" w:lineRule="auto"/>
        <w:ind w:left="1180" w:right="50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I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a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l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d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 xml:space="preserve">y </w:t>
      </w:r>
      <w:r>
        <w:rPr>
          <w:rFonts w:ascii="Arial" w:eastAsia="Arial" w:hAnsi="Arial" w:cs="Arial"/>
          <w:spacing w:val="1"/>
          <w:sz w:val="18"/>
          <w:szCs w:val="18"/>
        </w:rPr>
        <w:t>up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gi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1"/>
          <w:sz w:val="18"/>
          <w:szCs w:val="18"/>
        </w:rPr>
        <w:t>nd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u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before="3" w:after="0" w:line="275" w:lineRule="auto"/>
        <w:ind w:left="1180" w:right="209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d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j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c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3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en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doc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m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i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a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m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t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lu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before="14" w:after="0" w:line="220" w:lineRule="exact"/>
      </w:pPr>
    </w:p>
    <w:p w:rsidR="000E37B4" w:rsidRDefault="00831B13">
      <w:pPr>
        <w:tabs>
          <w:tab w:val="left" w:pos="460"/>
        </w:tabs>
        <w:spacing w:after="0" w:line="240" w:lineRule="auto"/>
        <w:ind w:left="10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9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S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sz w:val="18"/>
          <w:szCs w:val="18"/>
        </w:rPr>
        <w:t>or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n</w:t>
      </w:r>
      <w:r>
        <w:rPr>
          <w:rFonts w:ascii="Arial" w:eastAsia="Arial" w:hAnsi="Arial" w:cs="Arial"/>
          <w:b/>
          <w:bCs/>
          <w:sz w:val="18"/>
          <w:szCs w:val="18"/>
        </w:rPr>
        <w:t>g</w:t>
      </w:r>
    </w:p>
    <w:p w:rsidR="000E37B4" w:rsidRDefault="00831B13">
      <w:pPr>
        <w:tabs>
          <w:tab w:val="left" w:pos="1180"/>
        </w:tabs>
        <w:spacing w:before="38" w:after="0" w:line="275" w:lineRule="auto"/>
        <w:ind w:left="1180" w:right="10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S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kee</w:t>
      </w:r>
      <w:r>
        <w:rPr>
          <w:rFonts w:ascii="Arial" w:eastAsia="Arial" w:hAnsi="Arial" w:cs="Arial"/>
          <w:spacing w:val="-2"/>
          <w:sz w:val="18"/>
          <w:szCs w:val="18"/>
        </w:rPr>
        <w:t>p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6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l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g</w:t>
      </w:r>
      <w:r>
        <w:rPr>
          <w:rFonts w:ascii="Arial" w:eastAsia="Arial" w:hAnsi="Arial" w:cs="Arial"/>
          <w:sz w:val="18"/>
          <w:szCs w:val="18"/>
        </w:rPr>
        <w:t>/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au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z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d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k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 xml:space="preserve">s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u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la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u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j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a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es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9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l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o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ts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v</w:t>
      </w:r>
      <w:r>
        <w:rPr>
          <w:rFonts w:ascii="Arial" w:eastAsia="Arial" w:hAnsi="Arial" w:cs="Arial"/>
          <w:spacing w:val="1"/>
          <w:sz w:val="18"/>
          <w:szCs w:val="18"/>
        </w:rPr>
        <w:t>iol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g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e</w:t>
      </w:r>
      <w:r>
        <w:rPr>
          <w:rFonts w:ascii="Arial" w:eastAsia="Arial" w:hAnsi="Arial" w:cs="Arial"/>
          <w:spacing w:val="1"/>
          <w:sz w:val="18"/>
          <w:szCs w:val="18"/>
        </w:rPr>
        <w:t>me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a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 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/>
        <w:ind w:left="1180" w:right="162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S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r</w:t>
      </w:r>
      <w:r>
        <w:rPr>
          <w:rFonts w:ascii="Arial" w:eastAsia="Arial" w:hAnsi="Arial" w:cs="Arial"/>
          <w:spacing w:val="1"/>
          <w:sz w:val="18"/>
          <w:szCs w:val="18"/>
        </w:rPr>
        <w:t>unn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6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n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48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ma</w:t>
      </w:r>
      <w:r>
        <w:rPr>
          <w:rFonts w:ascii="Arial" w:eastAsia="Arial" w:hAnsi="Arial" w:cs="Arial"/>
          <w:sz w:val="18"/>
          <w:szCs w:val="18"/>
        </w:rPr>
        <w:t xml:space="preserve">y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gin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a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tabs>
          <w:tab w:val="left" w:pos="1180"/>
        </w:tabs>
        <w:spacing w:after="0" w:line="207" w:lineRule="exact"/>
        <w:ind w:left="82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up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c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pacing w:val="1"/>
          <w:sz w:val="18"/>
          <w:szCs w:val="18"/>
        </w:rPr>
        <w:t>clu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ib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</w:p>
    <w:p w:rsidR="000E37B4" w:rsidRDefault="00831B13">
      <w:pPr>
        <w:spacing w:before="30" w:after="0"/>
        <w:ind w:left="1180" w:right="5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sc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u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qu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b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c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7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g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z w:val="18"/>
          <w:szCs w:val="18"/>
        </w:rPr>
        <w:t>w 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u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ul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dd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i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e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after="0"/>
        <w:sectPr w:rsidR="000E37B4">
          <w:headerReference w:type="default" r:id="rId230"/>
          <w:footerReference w:type="default" r:id="rId231"/>
          <w:pgSz w:w="12240" w:h="15840"/>
          <w:pgMar w:top="1360" w:right="1380" w:bottom="880" w:left="1700" w:header="0" w:footer="687" w:gutter="0"/>
          <w:pgNumType w:start="17"/>
          <w:cols w:space="720"/>
        </w:sectPr>
      </w:pPr>
    </w:p>
    <w:p w:rsidR="000E37B4" w:rsidRDefault="00831B13">
      <w:pPr>
        <w:tabs>
          <w:tab w:val="left" w:pos="1160"/>
        </w:tabs>
        <w:spacing w:before="79" w:after="0" w:line="240" w:lineRule="auto"/>
        <w:ind w:left="80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lastRenderedPageBreak/>
        <w:t>d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m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g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d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e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.</w:t>
      </w:r>
    </w:p>
    <w:p w:rsidR="000E37B4" w:rsidRDefault="00831B13">
      <w:pPr>
        <w:spacing w:before="31" w:after="0"/>
        <w:ind w:left="1160" w:right="188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h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pacing w:val="-2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>hou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o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5"/>
          <w:sz w:val="18"/>
          <w:szCs w:val="18"/>
        </w:rPr>
        <w:t>W</w:t>
      </w:r>
      <w:r>
        <w:rPr>
          <w:rFonts w:ascii="Arial" w:eastAsia="Arial" w:hAnsi="Arial" w:cs="Arial"/>
          <w:spacing w:val="-2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l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id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po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m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d</w:t>
      </w:r>
      <w:r>
        <w:rPr>
          <w:rFonts w:ascii="Arial" w:eastAsia="Arial" w:hAnsi="Arial" w:cs="Arial"/>
          <w:spacing w:val="1"/>
          <w:sz w:val="18"/>
          <w:szCs w:val="18"/>
        </w:rPr>
        <w:t>esc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cu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clu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 xml:space="preserve">g </w:t>
      </w:r>
      <w:r>
        <w:rPr>
          <w:rFonts w:ascii="Arial" w:eastAsia="Arial" w:hAnsi="Arial" w:cs="Arial"/>
          <w:spacing w:val="1"/>
          <w:sz w:val="18"/>
          <w:szCs w:val="18"/>
        </w:rPr>
        <w:t>so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n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P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s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l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ke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c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9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b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ed</w:t>
      </w:r>
      <w:r>
        <w:rPr>
          <w:rFonts w:ascii="Arial" w:eastAsia="Arial" w:hAnsi="Arial" w:cs="Arial"/>
          <w:sz w:val="18"/>
          <w:szCs w:val="18"/>
        </w:rPr>
        <w:t xml:space="preserve">, </w:t>
      </w:r>
      <w:r>
        <w:rPr>
          <w:rFonts w:ascii="Arial" w:eastAsia="Arial" w:hAnsi="Arial" w:cs="Arial"/>
          <w:spacing w:val="1"/>
          <w:sz w:val="18"/>
          <w:szCs w:val="18"/>
        </w:rPr>
        <w:t>dam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on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3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.),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c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h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ec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m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dia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l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. 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g</w:t>
      </w:r>
      <w:r>
        <w:rPr>
          <w:rFonts w:ascii="Arial" w:eastAsia="Arial" w:hAnsi="Arial" w:cs="Arial"/>
          <w:sz w:val="18"/>
          <w:szCs w:val="18"/>
        </w:rPr>
        <w:t xml:space="preserve">h </w:t>
      </w:r>
      <w:r>
        <w:rPr>
          <w:rFonts w:ascii="Arial" w:eastAsia="Arial" w:hAnsi="Arial" w:cs="Arial"/>
          <w:spacing w:val="1"/>
          <w:sz w:val="18"/>
          <w:szCs w:val="18"/>
        </w:rPr>
        <w:t>in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s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a</w:t>
      </w:r>
      <w:r>
        <w:rPr>
          <w:rFonts w:ascii="Arial" w:eastAsia="Arial" w:hAnsi="Arial" w:cs="Arial"/>
          <w:sz w:val="18"/>
          <w:szCs w:val="18"/>
        </w:rPr>
        <w:t xml:space="preserve">m </w:t>
      </w:r>
      <w:r>
        <w:rPr>
          <w:rFonts w:ascii="Arial" w:eastAsia="Arial" w:hAnsi="Arial" w:cs="Arial"/>
          <w:spacing w:val="1"/>
          <w:sz w:val="18"/>
          <w:szCs w:val="18"/>
        </w:rPr>
        <w:t>pen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e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5</w:t>
      </w:r>
      <w:r>
        <w:rPr>
          <w:rFonts w:ascii="Arial" w:eastAsia="Arial" w:hAnsi="Arial" w:cs="Arial"/>
          <w:sz w:val="18"/>
          <w:szCs w:val="18"/>
        </w:rPr>
        <w:t>0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–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a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b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g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e</w:t>
      </w:r>
      <w:r>
        <w:rPr>
          <w:rFonts w:ascii="Arial" w:eastAsia="Arial" w:hAnsi="Arial" w:cs="Arial"/>
          <w:sz w:val="18"/>
          <w:szCs w:val="18"/>
        </w:rPr>
        <w:t>t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gu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in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e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t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after="0"/>
        <w:sectPr w:rsidR="000E37B4">
          <w:headerReference w:type="default" r:id="rId232"/>
          <w:footerReference w:type="default" r:id="rId233"/>
          <w:pgSz w:w="12240" w:h="15840"/>
          <w:pgMar w:top="1360" w:right="1360" w:bottom="880" w:left="1720" w:header="0" w:footer="687" w:gutter="0"/>
          <w:pgNumType w:start="18"/>
          <w:cols w:space="720"/>
        </w:sectPr>
      </w:pPr>
    </w:p>
    <w:p w:rsidR="000E37B4" w:rsidRDefault="000E37B4">
      <w:pPr>
        <w:spacing w:before="7" w:after="0" w:line="110" w:lineRule="exact"/>
        <w:rPr>
          <w:sz w:val="11"/>
          <w:szCs w:val="11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before="32" w:after="0" w:line="275" w:lineRule="auto"/>
        <w:ind w:left="100" w:right="195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 an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p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erly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n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 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CCDC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"/>
        </w:rPr>
        <w:t>NECCD</w:t>
      </w:r>
      <w:r>
        <w:rPr>
          <w:rFonts w:ascii="Arial" w:eastAsia="Arial" w:hAnsi="Arial" w:cs="Arial"/>
        </w:rPr>
        <w:t xml:space="preserve">C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"/>
        </w:rPr>
        <w:t>k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use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CCD</w:t>
      </w:r>
      <w:r>
        <w:rPr>
          <w:rFonts w:ascii="Arial" w:eastAsia="Arial" w:hAnsi="Arial" w:cs="Arial"/>
        </w:rPr>
        <w:t>C comp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h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ll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w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s: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9" w:after="0" w:line="280" w:lineRule="exact"/>
        <w:rPr>
          <w:sz w:val="28"/>
          <w:szCs w:val="28"/>
        </w:rPr>
      </w:pPr>
    </w:p>
    <w:p w:rsidR="000E37B4" w:rsidRDefault="00831B13">
      <w:pPr>
        <w:tabs>
          <w:tab w:val="left" w:pos="820"/>
        </w:tabs>
        <w:spacing w:after="0" w:line="240" w:lineRule="auto"/>
        <w:ind w:left="46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1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Sof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t</w:t>
      </w:r>
      <w:r>
        <w:rPr>
          <w:rFonts w:ascii="Arial" w:eastAsia="Arial" w:hAnsi="Arial" w:cs="Arial"/>
          <w:b/>
          <w:bCs/>
          <w:spacing w:val="4"/>
          <w:sz w:val="18"/>
          <w:szCs w:val="18"/>
        </w:rPr>
        <w:t>w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re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18"/>
          <w:szCs w:val="18"/>
        </w:rPr>
        <w:t>U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s</w:t>
      </w:r>
      <w:r>
        <w:rPr>
          <w:rFonts w:ascii="Arial" w:eastAsia="Arial" w:hAnsi="Arial" w:cs="Arial"/>
          <w:b/>
          <w:bCs/>
          <w:sz w:val="18"/>
          <w:szCs w:val="18"/>
        </w:rPr>
        <w:t>e</w:t>
      </w:r>
    </w:p>
    <w:p w:rsidR="000E37B4" w:rsidRDefault="00831B13">
      <w:pPr>
        <w:tabs>
          <w:tab w:val="left" w:pos="1500"/>
        </w:tabs>
        <w:spacing w:before="35" w:after="0" w:line="240" w:lineRule="auto"/>
        <w:ind w:left="1145" w:right="1327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 xml:space="preserve">EULA 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ol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s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2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s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qu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i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3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:</w:t>
      </w:r>
    </w:p>
    <w:p w:rsidR="000E37B4" w:rsidRDefault="00831B13">
      <w:pPr>
        <w:spacing w:before="33" w:after="0" w:line="240" w:lineRule="auto"/>
        <w:ind w:left="1992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 xml:space="preserve">.  </w:t>
      </w:r>
      <w:r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on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u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 xml:space="preserve">r 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o</w:t>
      </w:r>
      <w:r>
        <w:rPr>
          <w:rFonts w:ascii="Arial" w:eastAsia="Arial" w:hAnsi="Arial" w:cs="Arial"/>
          <w:spacing w:val="-2"/>
          <w:sz w:val="18"/>
          <w:szCs w:val="18"/>
        </w:rPr>
        <w:t>f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ll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spacing w:before="30" w:after="0" w:line="240" w:lineRule="auto"/>
        <w:ind w:left="1951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ii</w:t>
      </w:r>
      <w:r>
        <w:rPr>
          <w:rFonts w:ascii="Arial" w:eastAsia="Arial" w:hAnsi="Arial" w:cs="Arial"/>
          <w:sz w:val="18"/>
          <w:szCs w:val="18"/>
        </w:rPr>
        <w:t xml:space="preserve">.  </w:t>
      </w:r>
      <w:r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mm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t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us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s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(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pa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pacing w:val="-1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,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 xml:space="preserve">) 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a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l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d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before="3" w:after="0" w:line="260" w:lineRule="exact"/>
        <w:rPr>
          <w:sz w:val="26"/>
          <w:szCs w:val="26"/>
        </w:rPr>
      </w:pPr>
    </w:p>
    <w:p w:rsidR="000E37B4" w:rsidRDefault="00831B13">
      <w:pPr>
        <w:tabs>
          <w:tab w:val="left" w:pos="820"/>
        </w:tabs>
        <w:spacing w:after="0" w:line="240" w:lineRule="auto"/>
        <w:ind w:left="46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b/>
          <w:bCs/>
          <w:spacing w:val="1"/>
          <w:sz w:val="18"/>
          <w:szCs w:val="18"/>
        </w:rPr>
        <w:t>2</w:t>
      </w:r>
      <w:r>
        <w:rPr>
          <w:rFonts w:ascii="Arial" w:eastAsia="Arial" w:hAnsi="Arial" w:cs="Arial"/>
          <w:b/>
          <w:bCs/>
          <w:sz w:val="18"/>
          <w:szCs w:val="18"/>
        </w:rPr>
        <w:t>.</w:t>
      </w:r>
      <w:r>
        <w:rPr>
          <w:rFonts w:ascii="Arial" w:eastAsia="Arial" w:hAnsi="Arial" w:cs="Arial"/>
          <w:b/>
          <w:bCs/>
          <w:sz w:val="18"/>
          <w:szCs w:val="18"/>
        </w:rPr>
        <w:tab/>
        <w:t>S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r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v</w:t>
      </w:r>
      <w:r>
        <w:rPr>
          <w:rFonts w:ascii="Arial" w:eastAsia="Arial" w:hAnsi="Arial" w:cs="Arial"/>
          <w:b/>
          <w:bCs/>
          <w:sz w:val="18"/>
          <w:szCs w:val="18"/>
        </w:rPr>
        <w:t>i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c</w:t>
      </w:r>
      <w:r>
        <w:rPr>
          <w:rFonts w:ascii="Arial" w:eastAsia="Arial" w:hAnsi="Arial" w:cs="Arial"/>
          <w:b/>
          <w:bCs/>
          <w:sz w:val="18"/>
          <w:szCs w:val="18"/>
        </w:rPr>
        <w:t>e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Le</w:t>
      </w:r>
      <w:r>
        <w:rPr>
          <w:rFonts w:ascii="Arial" w:eastAsia="Arial" w:hAnsi="Arial" w:cs="Arial"/>
          <w:b/>
          <w:bCs/>
          <w:spacing w:val="-2"/>
          <w:sz w:val="18"/>
          <w:szCs w:val="18"/>
        </w:rPr>
        <w:t>v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</w:t>
      </w:r>
      <w:r>
        <w:rPr>
          <w:rFonts w:ascii="Arial" w:eastAsia="Arial" w:hAnsi="Arial" w:cs="Arial"/>
          <w:b/>
          <w:bCs/>
          <w:sz w:val="18"/>
          <w:szCs w:val="18"/>
        </w:rPr>
        <w:t>l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b/>
          <w:bCs/>
          <w:spacing w:val="-3"/>
          <w:sz w:val="18"/>
          <w:szCs w:val="18"/>
        </w:rPr>
        <w:t>A</w:t>
      </w:r>
      <w:r>
        <w:rPr>
          <w:rFonts w:ascii="Arial" w:eastAsia="Arial" w:hAnsi="Arial" w:cs="Arial"/>
          <w:b/>
          <w:bCs/>
          <w:sz w:val="18"/>
          <w:szCs w:val="18"/>
        </w:rPr>
        <w:t>gr</w:t>
      </w:r>
      <w:r>
        <w:rPr>
          <w:rFonts w:ascii="Arial" w:eastAsia="Arial" w:hAnsi="Arial" w:cs="Arial"/>
          <w:b/>
          <w:bCs/>
          <w:spacing w:val="1"/>
          <w:sz w:val="18"/>
          <w:szCs w:val="18"/>
        </w:rPr>
        <w:t>eeme</w:t>
      </w:r>
      <w:r>
        <w:rPr>
          <w:rFonts w:ascii="Arial" w:eastAsia="Arial" w:hAnsi="Arial" w:cs="Arial"/>
          <w:b/>
          <w:bCs/>
          <w:sz w:val="18"/>
          <w:szCs w:val="18"/>
        </w:rPr>
        <w:t>nt</w:t>
      </w:r>
    </w:p>
    <w:p w:rsidR="000E37B4" w:rsidRDefault="00831B13">
      <w:pPr>
        <w:tabs>
          <w:tab w:val="left" w:pos="1540"/>
        </w:tabs>
        <w:spacing w:before="35" w:after="0"/>
        <w:ind w:left="1540" w:right="51" w:hanging="36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ab/>
        <w:t>P</w:t>
      </w:r>
      <w:r>
        <w:rPr>
          <w:rFonts w:ascii="Arial" w:eastAsia="Arial" w:hAnsi="Arial" w:cs="Arial"/>
          <w:spacing w:val="1"/>
          <w:sz w:val="18"/>
          <w:szCs w:val="18"/>
        </w:rPr>
        <w:t>h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sic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ll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d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on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pacing w:val="3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pacing w:val="2"/>
          <w:sz w:val="18"/>
          <w:szCs w:val="18"/>
        </w:rPr>
        <w:t>g</w:t>
      </w:r>
      <w:r>
        <w:rPr>
          <w:rFonts w:ascii="Arial" w:eastAsia="Arial" w:hAnsi="Arial" w:cs="Arial"/>
          <w:sz w:val="18"/>
          <w:szCs w:val="18"/>
        </w:rPr>
        <w:t>-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 xml:space="preserve"> 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z w:val="18"/>
          <w:szCs w:val="18"/>
        </w:rPr>
        <w:t>tr</w:t>
      </w:r>
      <w:r>
        <w:rPr>
          <w:rFonts w:ascii="Arial" w:eastAsia="Arial" w:hAnsi="Arial" w:cs="Arial"/>
          <w:spacing w:val="-1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a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>f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a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il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su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</w:t>
      </w:r>
      <w:r>
        <w:rPr>
          <w:rFonts w:ascii="Arial" w:eastAsia="Arial" w:hAnsi="Arial" w:cs="Arial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p</w:t>
      </w:r>
      <w:r>
        <w:rPr>
          <w:rFonts w:ascii="Arial" w:eastAsia="Arial" w:hAnsi="Arial" w:cs="Arial"/>
          <w:spacing w:val="1"/>
          <w:sz w:val="18"/>
          <w:szCs w:val="18"/>
        </w:rPr>
        <w:t>oi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e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y r</w:t>
      </w:r>
      <w:r>
        <w:rPr>
          <w:rFonts w:ascii="Arial" w:eastAsia="Arial" w:hAnsi="Arial" w:cs="Arial"/>
          <w:spacing w:val="1"/>
          <w:sz w:val="18"/>
          <w:szCs w:val="18"/>
        </w:rPr>
        <w:t>oughl</w:t>
      </w:r>
      <w:r>
        <w:rPr>
          <w:rFonts w:ascii="Arial" w:eastAsia="Arial" w:hAnsi="Arial" w:cs="Arial"/>
          <w:sz w:val="18"/>
          <w:szCs w:val="18"/>
        </w:rPr>
        <w:t xml:space="preserve">y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2"/>
          <w:sz w:val="18"/>
          <w:szCs w:val="18"/>
        </w:rPr>
        <w:t>q</w:t>
      </w:r>
      <w:r>
        <w:rPr>
          <w:rFonts w:ascii="Arial" w:eastAsia="Arial" w:hAnsi="Arial" w:cs="Arial"/>
          <w:spacing w:val="1"/>
          <w:sz w:val="18"/>
          <w:szCs w:val="18"/>
        </w:rPr>
        <w:t>u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l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4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h</w:t>
      </w:r>
      <w:r>
        <w:rPr>
          <w:rFonts w:ascii="Arial" w:eastAsia="Arial" w:hAnsi="Arial" w:cs="Arial"/>
          <w:spacing w:val="1"/>
          <w:sz w:val="18"/>
          <w:szCs w:val="18"/>
        </w:rPr>
        <w:t>ou</w:t>
      </w:r>
      <w:r>
        <w:rPr>
          <w:rFonts w:ascii="Arial" w:eastAsia="Arial" w:hAnsi="Arial" w:cs="Arial"/>
          <w:sz w:val="18"/>
          <w:szCs w:val="18"/>
        </w:rPr>
        <w:t>r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do</w:t>
      </w:r>
      <w:r>
        <w:rPr>
          <w:rFonts w:ascii="Arial" w:eastAsia="Arial" w:hAnsi="Arial" w:cs="Arial"/>
          <w:spacing w:val="-3"/>
          <w:sz w:val="18"/>
          <w:szCs w:val="18"/>
        </w:rPr>
        <w:t>w</w:t>
      </w:r>
      <w:r>
        <w:rPr>
          <w:rFonts w:ascii="Arial" w:eastAsia="Arial" w:hAnsi="Arial" w:cs="Arial"/>
          <w:spacing w:val="2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m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spacing w:before="1" w:after="0" w:line="261" w:lineRule="auto"/>
        <w:ind w:left="2260" w:right="530" w:hanging="29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>loa</w:t>
      </w:r>
      <w:r>
        <w:rPr>
          <w:rFonts w:ascii="Arial" w:eastAsia="Arial" w:hAnsi="Arial" w:cs="Arial"/>
          <w:spacing w:val="-2"/>
          <w:sz w:val="18"/>
          <w:szCs w:val="18"/>
        </w:rPr>
        <w:t>d</w:t>
      </w:r>
      <w:r>
        <w:rPr>
          <w:rFonts w:ascii="Arial" w:eastAsia="Arial" w:hAnsi="Arial" w:cs="Arial"/>
          <w:spacing w:val="1"/>
          <w:sz w:val="18"/>
          <w:szCs w:val="18"/>
        </w:rPr>
        <w:t>in</w:t>
      </w:r>
      <w:r>
        <w:rPr>
          <w:rFonts w:ascii="Arial" w:eastAsia="Arial" w:hAnsi="Arial" w:cs="Arial"/>
          <w:sz w:val="18"/>
          <w:szCs w:val="18"/>
        </w:rPr>
        <w:t>g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in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a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ru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u</w:t>
      </w:r>
      <w:r>
        <w:rPr>
          <w:rFonts w:ascii="Arial" w:eastAsia="Arial" w:hAnsi="Arial" w:cs="Arial"/>
          <w:sz w:val="18"/>
          <w:szCs w:val="18"/>
        </w:rPr>
        <w:t>re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q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o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z w:val="18"/>
          <w:szCs w:val="18"/>
        </w:rPr>
        <w:t>f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ca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n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1"/>
          <w:sz w:val="18"/>
          <w:szCs w:val="18"/>
        </w:rPr>
        <w:t>a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d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ap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1"/>
          <w:sz w:val="18"/>
          <w:szCs w:val="18"/>
        </w:rPr>
        <w:t>i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 xml:space="preserve">e </w:t>
      </w:r>
      <w:r>
        <w:rPr>
          <w:rFonts w:ascii="Arial" w:eastAsia="Arial" w:hAnsi="Arial" w:cs="Arial"/>
          <w:spacing w:val="1"/>
          <w:sz w:val="18"/>
          <w:szCs w:val="18"/>
        </w:rPr>
        <w:t>dis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>u</w:t>
      </w:r>
      <w:r>
        <w:rPr>
          <w:rFonts w:ascii="Arial" w:eastAsia="Arial" w:hAnsi="Arial" w:cs="Arial"/>
          <w:spacing w:val="1"/>
          <w:sz w:val="18"/>
          <w:szCs w:val="18"/>
        </w:rPr>
        <w:t>p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831B13">
      <w:pPr>
        <w:spacing w:before="16" w:after="0" w:line="240" w:lineRule="auto"/>
        <w:ind w:left="1922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-1"/>
        </w:rPr>
        <w:t>ii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hi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o</w:t>
      </w:r>
      <w:r>
        <w:rPr>
          <w:rFonts w:ascii="Arial" w:eastAsia="Arial" w:hAnsi="Arial" w:cs="Arial"/>
          <w:spacing w:val="-2"/>
          <w:sz w:val="18"/>
          <w:szCs w:val="18"/>
        </w:rPr>
        <w:t>l</w:t>
      </w:r>
      <w:r>
        <w:rPr>
          <w:rFonts w:ascii="Arial" w:eastAsia="Arial" w:hAnsi="Arial" w:cs="Arial"/>
          <w:spacing w:val="1"/>
          <w:sz w:val="18"/>
          <w:szCs w:val="18"/>
        </w:rPr>
        <w:t>ic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pacing w:val="-4"/>
          <w:sz w:val="18"/>
          <w:szCs w:val="18"/>
        </w:rPr>
        <w:t>x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1"/>
          <w:sz w:val="18"/>
          <w:szCs w:val="18"/>
        </w:rPr>
        <w:t>end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pacing w:val="-2"/>
          <w:sz w:val="18"/>
          <w:szCs w:val="18"/>
        </w:rPr>
        <w:t>t</w:t>
      </w:r>
      <w:r>
        <w:rPr>
          <w:rFonts w:ascii="Arial" w:eastAsia="Arial" w:hAnsi="Arial" w:cs="Arial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 xml:space="preserve"> ph</w:t>
      </w:r>
      <w:r>
        <w:rPr>
          <w:rFonts w:ascii="Arial" w:eastAsia="Arial" w:hAnsi="Arial" w:cs="Arial"/>
          <w:spacing w:val="-1"/>
          <w:sz w:val="18"/>
          <w:szCs w:val="18"/>
        </w:rPr>
        <w:t>ys</w:t>
      </w:r>
      <w:r>
        <w:rPr>
          <w:rFonts w:ascii="Arial" w:eastAsia="Arial" w:hAnsi="Arial" w:cs="Arial"/>
          <w:spacing w:val="1"/>
          <w:sz w:val="18"/>
          <w:szCs w:val="18"/>
        </w:rPr>
        <w:t>i</w:t>
      </w:r>
      <w:r>
        <w:rPr>
          <w:rFonts w:ascii="Arial" w:eastAsia="Arial" w:hAnsi="Arial" w:cs="Arial"/>
          <w:spacing w:val="-1"/>
          <w:sz w:val="18"/>
          <w:szCs w:val="18"/>
        </w:rPr>
        <w:t>c</w:t>
      </w:r>
      <w:r>
        <w:rPr>
          <w:rFonts w:ascii="Arial" w:eastAsia="Arial" w:hAnsi="Arial" w:cs="Arial"/>
          <w:spacing w:val="1"/>
          <w:sz w:val="18"/>
          <w:szCs w:val="18"/>
        </w:rPr>
        <w:t>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ne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2"/>
          <w:sz w:val="18"/>
          <w:szCs w:val="18"/>
        </w:rPr>
        <w:t>w</w:t>
      </w:r>
      <w:r>
        <w:rPr>
          <w:rFonts w:ascii="Arial" w:eastAsia="Arial" w:hAnsi="Arial" w:cs="Arial"/>
          <w:spacing w:val="1"/>
          <w:sz w:val="18"/>
          <w:szCs w:val="18"/>
        </w:rPr>
        <w:t>o</w:t>
      </w:r>
      <w:r>
        <w:rPr>
          <w:rFonts w:ascii="Arial" w:eastAsia="Arial" w:hAnsi="Arial" w:cs="Arial"/>
          <w:sz w:val="18"/>
          <w:szCs w:val="18"/>
        </w:rPr>
        <w:t>rk</w:t>
      </w:r>
      <w:r>
        <w:rPr>
          <w:rFonts w:ascii="Arial" w:eastAsia="Arial" w:hAnsi="Arial" w:cs="Arial"/>
          <w:spacing w:val="1"/>
          <w:sz w:val="18"/>
          <w:szCs w:val="18"/>
        </w:rPr>
        <w:t xml:space="preserve"> c</w:t>
      </w:r>
      <w:r>
        <w:rPr>
          <w:rFonts w:ascii="Arial" w:eastAsia="Arial" w:hAnsi="Arial" w:cs="Arial"/>
          <w:spacing w:val="-2"/>
          <w:sz w:val="18"/>
          <w:szCs w:val="18"/>
        </w:rPr>
        <w:t>o</w:t>
      </w:r>
      <w:r>
        <w:rPr>
          <w:rFonts w:ascii="Arial" w:eastAsia="Arial" w:hAnsi="Arial" w:cs="Arial"/>
          <w:spacing w:val="1"/>
          <w:sz w:val="18"/>
          <w:szCs w:val="18"/>
        </w:rPr>
        <w:t>nn</w:t>
      </w:r>
      <w:r>
        <w:rPr>
          <w:rFonts w:ascii="Arial" w:eastAsia="Arial" w:hAnsi="Arial" w:cs="Arial"/>
          <w:spacing w:val="-2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on</w:t>
      </w:r>
      <w:r>
        <w:rPr>
          <w:rFonts w:ascii="Arial" w:eastAsia="Arial" w:hAnsi="Arial" w:cs="Arial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fo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indi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-2"/>
          <w:sz w:val="18"/>
          <w:szCs w:val="18"/>
        </w:rPr>
        <w:t>i</w:t>
      </w:r>
      <w:r>
        <w:rPr>
          <w:rFonts w:ascii="Arial" w:eastAsia="Arial" w:hAnsi="Arial" w:cs="Arial"/>
          <w:spacing w:val="1"/>
          <w:sz w:val="18"/>
          <w:szCs w:val="18"/>
        </w:rPr>
        <w:t>dua</w:t>
      </w:r>
      <w:r>
        <w:rPr>
          <w:rFonts w:ascii="Arial" w:eastAsia="Arial" w:hAnsi="Arial" w:cs="Arial"/>
          <w:sz w:val="18"/>
          <w:szCs w:val="18"/>
        </w:rPr>
        <w:t>l</w:t>
      </w:r>
      <w:r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1"/>
          <w:sz w:val="18"/>
          <w:szCs w:val="18"/>
        </w:rPr>
        <w:t>v</w:t>
      </w:r>
      <w:r>
        <w:rPr>
          <w:rFonts w:ascii="Arial" w:eastAsia="Arial" w:hAnsi="Arial" w:cs="Arial"/>
          <w:spacing w:val="1"/>
          <w:sz w:val="18"/>
          <w:szCs w:val="18"/>
        </w:rPr>
        <w:t>e</w:t>
      </w:r>
      <w:r>
        <w:rPr>
          <w:rFonts w:ascii="Arial" w:eastAsia="Arial" w:hAnsi="Arial" w:cs="Arial"/>
          <w:sz w:val="18"/>
          <w:szCs w:val="18"/>
        </w:rPr>
        <w:t>r</w:t>
      </w:r>
      <w:r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pacing w:val="-1"/>
          <w:sz w:val="18"/>
          <w:szCs w:val="18"/>
        </w:rPr>
        <w:t>y</w:t>
      </w:r>
      <w:r>
        <w:rPr>
          <w:rFonts w:ascii="Arial" w:eastAsia="Arial" w:hAnsi="Arial" w:cs="Arial"/>
          <w:spacing w:val="1"/>
          <w:sz w:val="18"/>
          <w:szCs w:val="18"/>
        </w:rPr>
        <w:t>s</w:t>
      </w:r>
      <w:r>
        <w:rPr>
          <w:rFonts w:ascii="Arial" w:eastAsia="Arial" w:hAnsi="Arial" w:cs="Arial"/>
          <w:sz w:val="18"/>
          <w:szCs w:val="18"/>
        </w:rPr>
        <w:t>t</w:t>
      </w:r>
      <w:r>
        <w:rPr>
          <w:rFonts w:ascii="Arial" w:eastAsia="Arial" w:hAnsi="Arial" w:cs="Arial"/>
          <w:spacing w:val="-1"/>
          <w:sz w:val="18"/>
          <w:szCs w:val="18"/>
        </w:rPr>
        <w:t>e</w:t>
      </w:r>
      <w:r>
        <w:rPr>
          <w:rFonts w:ascii="Arial" w:eastAsia="Arial" w:hAnsi="Arial" w:cs="Arial"/>
          <w:spacing w:val="1"/>
          <w:sz w:val="18"/>
          <w:szCs w:val="18"/>
        </w:rPr>
        <w:t>ms</w:t>
      </w:r>
      <w:r>
        <w:rPr>
          <w:rFonts w:ascii="Arial" w:eastAsia="Arial" w:hAnsi="Arial" w:cs="Arial"/>
          <w:sz w:val="18"/>
          <w:szCs w:val="18"/>
        </w:rPr>
        <w:t>.</w:t>
      </w:r>
    </w:p>
    <w:p w:rsidR="000E37B4" w:rsidRDefault="000E37B4">
      <w:pPr>
        <w:spacing w:after="0"/>
        <w:sectPr w:rsidR="000E37B4">
          <w:headerReference w:type="default" r:id="rId234"/>
          <w:pgSz w:w="12240" w:h="15840"/>
          <w:pgMar w:top="1740" w:right="1340" w:bottom="880" w:left="1340" w:header="1470" w:footer="687" w:gutter="0"/>
          <w:cols w:space="720"/>
        </w:sectPr>
      </w:pPr>
    </w:p>
    <w:p w:rsidR="000E37B4" w:rsidRDefault="000E37B4">
      <w:pPr>
        <w:spacing w:before="7" w:after="0" w:line="110" w:lineRule="exact"/>
        <w:rPr>
          <w:sz w:val="11"/>
          <w:szCs w:val="11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before="32" w:after="0" w:line="275" w:lineRule="auto"/>
        <w:ind w:left="100" w:right="6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’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al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>ces cha</w:t>
      </w: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</w:rPr>
        <w:t>am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core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"/>
        </w:rPr>
        <w:t xml:space="preserve"> 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 xml:space="preserve">an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-1"/>
        </w:rPr>
        <w:t>f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-2"/>
        </w:rPr>
        <w:t>c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 b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>ced ass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d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hted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oi</w:t>
      </w:r>
      <w:r>
        <w:rPr>
          <w:rFonts w:ascii="Arial" w:eastAsia="Arial" w:hAnsi="Arial" w:cs="Arial"/>
        </w:rPr>
        <w:t>nt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str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b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en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u</w:t>
      </w:r>
      <w:r>
        <w:rPr>
          <w:rFonts w:ascii="Arial" w:eastAsia="Arial" w:hAnsi="Arial" w:cs="Arial"/>
        </w:rPr>
        <w:t xml:space="preserve">t </w:t>
      </w:r>
      <w:r>
        <w:rPr>
          <w:rFonts w:ascii="Arial" w:eastAsia="Arial" w:hAnsi="Arial" w:cs="Arial"/>
          <w:spacing w:val="-3"/>
        </w:rPr>
        <w:t>i</w:t>
      </w:r>
      <w:r>
        <w:rPr>
          <w:rFonts w:ascii="Arial" w:eastAsia="Arial" w:hAnsi="Arial" w:cs="Arial"/>
        </w:rPr>
        <w:t>n 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ac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"/>
        </w:rPr>
        <w:t>S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f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</w:rPr>
        <w:t>s e</w:t>
      </w:r>
      <w:r>
        <w:rPr>
          <w:rFonts w:ascii="Arial" w:eastAsia="Arial" w:hAnsi="Arial" w:cs="Arial"/>
          <w:spacing w:val="-3"/>
        </w:rPr>
        <w:t>x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 o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</w:rPr>
        <w:t>.</w:t>
      </w:r>
    </w:p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831B13">
      <w:pPr>
        <w:spacing w:after="0" w:line="248" w:lineRule="exact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1"/>
          <w:position w:val="-1"/>
        </w:rPr>
        <w:t>F</w:t>
      </w:r>
      <w:r>
        <w:rPr>
          <w:rFonts w:ascii="Arial" w:eastAsia="Arial" w:hAnsi="Arial" w:cs="Arial"/>
          <w:b/>
          <w:bCs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position w:val="-1"/>
        </w:rPr>
        <w:t>n</w:t>
      </w:r>
      <w:r>
        <w:rPr>
          <w:rFonts w:ascii="Arial" w:eastAsia="Arial" w:hAnsi="Arial" w:cs="Arial"/>
          <w:b/>
          <w:bCs/>
          <w:spacing w:val="-1"/>
          <w:position w:val="-1"/>
        </w:rPr>
        <w:t>a</w:t>
      </w:r>
      <w:r>
        <w:rPr>
          <w:rFonts w:ascii="Arial" w:eastAsia="Arial" w:hAnsi="Arial" w:cs="Arial"/>
          <w:b/>
          <w:bCs/>
          <w:position w:val="-1"/>
        </w:rPr>
        <w:t>l s</w:t>
      </w:r>
      <w:r>
        <w:rPr>
          <w:rFonts w:ascii="Arial" w:eastAsia="Arial" w:hAnsi="Arial" w:cs="Arial"/>
          <w:b/>
          <w:bCs/>
          <w:spacing w:val="-1"/>
          <w:position w:val="-1"/>
        </w:rPr>
        <w:t>c</w:t>
      </w:r>
      <w:r>
        <w:rPr>
          <w:rFonts w:ascii="Arial" w:eastAsia="Arial" w:hAnsi="Arial" w:cs="Arial"/>
          <w:b/>
          <w:bCs/>
          <w:position w:val="-1"/>
        </w:rPr>
        <w:t>ores</w:t>
      </w:r>
      <w:r>
        <w:rPr>
          <w:rFonts w:ascii="Arial" w:eastAsia="Arial" w:hAnsi="Arial" w:cs="Arial"/>
          <w:b/>
          <w:bCs/>
          <w:spacing w:val="-4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3"/>
          <w:position w:val="-1"/>
        </w:rPr>
        <w:t>w</w:t>
      </w:r>
      <w:r>
        <w:rPr>
          <w:rFonts w:ascii="Arial" w:eastAsia="Arial" w:hAnsi="Arial" w:cs="Arial"/>
          <w:b/>
          <w:bCs/>
          <w:spacing w:val="-1"/>
          <w:position w:val="-1"/>
        </w:rPr>
        <w:t>il</w:t>
      </w:r>
      <w:r>
        <w:rPr>
          <w:rFonts w:ascii="Arial" w:eastAsia="Arial" w:hAnsi="Arial" w:cs="Arial"/>
          <w:b/>
          <w:bCs/>
          <w:position w:val="-1"/>
        </w:rPr>
        <w:t>l</w:t>
      </w:r>
      <w:r>
        <w:rPr>
          <w:rFonts w:ascii="Arial" w:eastAsia="Arial" w:hAnsi="Arial" w:cs="Arial"/>
          <w:b/>
          <w:bCs/>
          <w:spacing w:val="2"/>
          <w:position w:val="-1"/>
        </w:rPr>
        <w:t xml:space="preserve"> </w:t>
      </w:r>
      <w:r>
        <w:rPr>
          <w:rFonts w:ascii="Arial" w:eastAsia="Arial" w:hAnsi="Arial" w:cs="Arial"/>
          <w:b/>
          <w:bCs/>
          <w:position w:val="-1"/>
        </w:rPr>
        <w:t>be</w:t>
      </w:r>
      <w:r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-5"/>
          <w:position w:val="-1"/>
        </w:rPr>
        <w:t>a</w:t>
      </w:r>
      <w:r>
        <w:rPr>
          <w:rFonts w:ascii="Arial" w:eastAsia="Arial" w:hAnsi="Arial" w:cs="Arial"/>
          <w:b/>
          <w:bCs/>
          <w:spacing w:val="1"/>
          <w:position w:val="-1"/>
        </w:rPr>
        <w:t>w</w:t>
      </w:r>
      <w:r>
        <w:rPr>
          <w:rFonts w:ascii="Arial" w:eastAsia="Arial" w:hAnsi="Arial" w:cs="Arial"/>
          <w:b/>
          <w:bCs/>
          <w:position w:val="-1"/>
        </w:rPr>
        <w:t>ard</w:t>
      </w:r>
      <w:r>
        <w:rPr>
          <w:rFonts w:ascii="Arial" w:eastAsia="Arial" w:hAnsi="Arial" w:cs="Arial"/>
          <w:b/>
          <w:bCs/>
          <w:spacing w:val="-1"/>
          <w:position w:val="-1"/>
        </w:rPr>
        <w:t>e</w:t>
      </w:r>
      <w:r>
        <w:rPr>
          <w:rFonts w:ascii="Arial" w:eastAsia="Arial" w:hAnsi="Arial" w:cs="Arial"/>
          <w:b/>
          <w:bCs/>
          <w:position w:val="-1"/>
        </w:rPr>
        <w:t>d using</w:t>
      </w:r>
      <w:r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</w:rPr>
        <w:t>t</w:t>
      </w:r>
      <w:r>
        <w:rPr>
          <w:rFonts w:ascii="Arial" w:eastAsia="Arial" w:hAnsi="Arial" w:cs="Arial"/>
          <w:b/>
          <w:bCs/>
          <w:position w:val="-1"/>
        </w:rPr>
        <w:t>he</w:t>
      </w:r>
      <w:r>
        <w:rPr>
          <w:rFonts w:ascii="Arial" w:eastAsia="Arial" w:hAnsi="Arial" w:cs="Arial"/>
          <w:b/>
          <w:bCs/>
          <w:spacing w:val="-2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1"/>
          <w:position w:val="-1"/>
        </w:rPr>
        <w:t>f</w:t>
      </w:r>
      <w:r>
        <w:rPr>
          <w:rFonts w:ascii="Arial" w:eastAsia="Arial" w:hAnsi="Arial" w:cs="Arial"/>
          <w:b/>
          <w:bCs/>
          <w:spacing w:val="-3"/>
          <w:position w:val="-1"/>
        </w:rPr>
        <w:t>o</w:t>
      </w:r>
      <w:r>
        <w:rPr>
          <w:rFonts w:ascii="Arial" w:eastAsia="Arial" w:hAnsi="Arial" w:cs="Arial"/>
          <w:b/>
          <w:bCs/>
          <w:spacing w:val="-1"/>
          <w:position w:val="-1"/>
        </w:rPr>
        <w:t>l</w:t>
      </w:r>
      <w:r>
        <w:rPr>
          <w:rFonts w:ascii="Arial" w:eastAsia="Arial" w:hAnsi="Arial" w:cs="Arial"/>
          <w:b/>
          <w:bCs/>
          <w:spacing w:val="1"/>
          <w:position w:val="-1"/>
        </w:rPr>
        <w:t>l</w:t>
      </w:r>
      <w:r>
        <w:rPr>
          <w:rFonts w:ascii="Arial" w:eastAsia="Arial" w:hAnsi="Arial" w:cs="Arial"/>
          <w:b/>
          <w:bCs/>
          <w:spacing w:val="-3"/>
          <w:position w:val="-1"/>
        </w:rPr>
        <w:t>o</w:t>
      </w:r>
      <w:r>
        <w:rPr>
          <w:rFonts w:ascii="Arial" w:eastAsia="Arial" w:hAnsi="Arial" w:cs="Arial"/>
          <w:b/>
          <w:bCs/>
          <w:spacing w:val="3"/>
          <w:position w:val="-1"/>
        </w:rPr>
        <w:t>w</w:t>
      </w:r>
      <w:r>
        <w:rPr>
          <w:rFonts w:ascii="Arial" w:eastAsia="Arial" w:hAnsi="Arial" w:cs="Arial"/>
          <w:b/>
          <w:bCs/>
          <w:spacing w:val="-4"/>
          <w:position w:val="-1"/>
        </w:rPr>
        <w:t>i</w:t>
      </w:r>
      <w:r>
        <w:rPr>
          <w:rFonts w:ascii="Arial" w:eastAsia="Arial" w:hAnsi="Arial" w:cs="Arial"/>
          <w:b/>
          <w:bCs/>
          <w:position w:val="-1"/>
        </w:rPr>
        <w:t>ng p</w:t>
      </w:r>
      <w:r>
        <w:rPr>
          <w:rFonts w:ascii="Arial" w:eastAsia="Arial" w:hAnsi="Arial" w:cs="Arial"/>
          <w:b/>
          <w:bCs/>
          <w:spacing w:val="-1"/>
          <w:position w:val="-1"/>
        </w:rPr>
        <w:t>o</w:t>
      </w:r>
      <w:r>
        <w:rPr>
          <w:rFonts w:ascii="Arial" w:eastAsia="Arial" w:hAnsi="Arial" w:cs="Arial"/>
          <w:b/>
          <w:bCs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spacing w:val="-3"/>
          <w:position w:val="-1"/>
        </w:rPr>
        <w:t>n</w:t>
      </w:r>
      <w:r>
        <w:rPr>
          <w:rFonts w:ascii="Arial" w:eastAsia="Arial" w:hAnsi="Arial" w:cs="Arial"/>
          <w:b/>
          <w:bCs/>
          <w:position w:val="-1"/>
        </w:rPr>
        <w:t>t</w:t>
      </w:r>
      <w:r>
        <w:rPr>
          <w:rFonts w:ascii="Arial" w:eastAsia="Arial" w:hAnsi="Arial" w:cs="Arial"/>
          <w:b/>
          <w:bCs/>
          <w:spacing w:val="2"/>
          <w:position w:val="-1"/>
        </w:rPr>
        <w:t xml:space="preserve"> </w:t>
      </w:r>
      <w:r>
        <w:rPr>
          <w:rFonts w:ascii="Arial" w:eastAsia="Arial" w:hAnsi="Arial" w:cs="Arial"/>
          <w:b/>
          <w:bCs/>
          <w:spacing w:val="-3"/>
          <w:position w:val="-1"/>
        </w:rPr>
        <w:t>d</w:t>
      </w:r>
      <w:r>
        <w:rPr>
          <w:rFonts w:ascii="Arial" w:eastAsia="Arial" w:hAnsi="Arial" w:cs="Arial"/>
          <w:b/>
          <w:bCs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position w:val="-1"/>
        </w:rPr>
        <w:t>st</w:t>
      </w:r>
      <w:r>
        <w:rPr>
          <w:rFonts w:ascii="Arial" w:eastAsia="Arial" w:hAnsi="Arial" w:cs="Arial"/>
          <w:b/>
          <w:bCs/>
          <w:spacing w:val="-1"/>
          <w:position w:val="-1"/>
        </w:rPr>
        <w:t>r</w:t>
      </w:r>
      <w:r>
        <w:rPr>
          <w:rFonts w:ascii="Arial" w:eastAsia="Arial" w:hAnsi="Arial" w:cs="Arial"/>
          <w:b/>
          <w:bCs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position w:val="-1"/>
        </w:rPr>
        <w:t>b</w:t>
      </w:r>
      <w:r>
        <w:rPr>
          <w:rFonts w:ascii="Arial" w:eastAsia="Arial" w:hAnsi="Arial" w:cs="Arial"/>
          <w:b/>
          <w:bCs/>
          <w:spacing w:val="-1"/>
          <w:position w:val="-1"/>
        </w:rPr>
        <w:t>u</w:t>
      </w:r>
      <w:r>
        <w:rPr>
          <w:rFonts w:ascii="Arial" w:eastAsia="Arial" w:hAnsi="Arial" w:cs="Arial"/>
          <w:b/>
          <w:bCs/>
          <w:spacing w:val="-2"/>
          <w:position w:val="-1"/>
        </w:rPr>
        <w:t>t</w:t>
      </w:r>
      <w:r>
        <w:rPr>
          <w:rFonts w:ascii="Arial" w:eastAsia="Arial" w:hAnsi="Arial" w:cs="Arial"/>
          <w:b/>
          <w:bCs/>
          <w:spacing w:val="1"/>
          <w:position w:val="-1"/>
        </w:rPr>
        <w:t>i</w:t>
      </w:r>
      <w:r>
        <w:rPr>
          <w:rFonts w:ascii="Arial" w:eastAsia="Arial" w:hAnsi="Arial" w:cs="Arial"/>
          <w:b/>
          <w:bCs/>
          <w:position w:val="-1"/>
        </w:rPr>
        <w:t>o</w:t>
      </w:r>
      <w:r>
        <w:rPr>
          <w:rFonts w:ascii="Arial" w:eastAsia="Arial" w:hAnsi="Arial" w:cs="Arial"/>
          <w:b/>
          <w:bCs/>
          <w:spacing w:val="3"/>
          <w:position w:val="-1"/>
        </w:rPr>
        <w:t>n</w:t>
      </w:r>
      <w:r>
        <w:rPr>
          <w:rFonts w:ascii="Arial" w:eastAsia="Arial" w:hAnsi="Arial" w:cs="Arial"/>
          <w:b/>
          <w:bCs/>
          <w:position w:val="-1"/>
        </w:rPr>
        <w:t>:</w:t>
      </w:r>
    </w:p>
    <w:p w:rsidR="000E37B4" w:rsidRDefault="000E37B4">
      <w:pPr>
        <w:spacing w:before="4" w:after="0" w:line="240" w:lineRule="exact"/>
        <w:rPr>
          <w:sz w:val="24"/>
          <w:szCs w:val="24"/>
        </w:rPr>
      </w:pPr>
    </w:p>
    <w:tbl>
      <w:tblPr>
        <w:tblW w:w="0" w:type="auto"/>
        <w:tblInd w:w="89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8"/>
        <w:gridCol w:w="7110"/>
      </w:tblGrid>
      <w:tr w:rsidR="000E37B4">
        <w:trPr>
          <w:trHeight w:hRule="exact" w:val="720"/>
        </w:trPr>
        <w:tc>
          <w:tcPr>
            <w:tcW w:w="7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DBDBDB"/>
          </w:tcPr>
          <w:p w:rsidR="000E37B4" w:rsidRDefault="000E37B4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0E37B4" w:rsidRDefault="00831B13">
            <w:pPr>
              <w:spacing w:after="0" w:line="240" w:lineRule="auto"/>
              <w:ind w:left="11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40%</w:t>
            </w:r>
          </w:p>
        </w:tc>
        <w:tc>
          <w:tcPr>
            <w:tcW w:w="711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831B13">
            <w:pPr>
              <w:spacing w:before="88" w:after="0" w:line="241" w:lineRule="auto"/>
              <w:ind w:left="90" w:right="45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</w:t>
            </w:r>
            <w:r>
              <w:rPr>
                <w:rFonts w:ascii="Arial" w:eastAsia="Arial" w:hAnsi="Arial" w:cs="Arial"/>
                <w:spacing w:val="-1"/>
              </w:rPr>
              <w:t>u</w:t>
            </w:r>
            <w:r>
              <w:rPr>
                <w:rFonts w:ascii="Arial" w:eastAsia="Arial" w:hAnsi="Arial" w:cs="Arial"/>
              </w:rPr>
              <w:t>nct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l ser</w:t>
            </w:r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ce up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3"/>
              </w:rPr>
              <w:t>i</w:t>
            </w:r>
            <w:r>
              <w:rPr>
                <w:rFonts w:ascii="Arial" w:eastAsia="Arial" w:hAnsi="Arial" w:cs="Arial"/>
                <w:spacing w:val="-2"/>
              </w:rPr>
              <w:t>m</w:t>
            </w:r>
            <w:r>
              <w:rPr>
                <w:rFonts w:ascii="Arial" w:eastAsia="Arial" w:hAnsi="Arial" w:cs="Arial"/>
              </w:rPr>
              <w:t>es and S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</w:t>
            </w:r>
            <w:r>
              <w:rPr>
                <w:rFonts w:ascii="Arial" w:eastAsia="Arial" w:hAnsi="Arial" w:cs="Arial"/>
                <w:spacing w:val="-2"/>
              </w:rPr>
              <w:t xml:space="preserve"> 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at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>ns as</w:t>
            </w:r>
            <w:r>
              <w:rPr>
                <w:rFonts w:ascii="Arial" w:eastAsia="Arial" w:hAnsi="Arial" w:cs="Arial"/>
                <w:spacing w:val="1"/>
              </w:rPr>
              <w:t xml:space="preserve"> m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3"/>
              </w:rPr>
              <w:t>u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</w:rPr>
              <w:t>ed by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e scori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</w:rPr>
              <w:t>g e</w:t>
            </w:r>
            <w:r>
              <w:rPr>
                <w:rFonts w:ascii="Arial" w:eastAsia="Arial" w:hAnsi="Arial" w:cs="Arial"/>
                <w:spacing w:val="-2"/>
              </w:rPr>
              <w:t>n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0E37B4">
        <w:trPr>
          <w:trHeight w:hRule="exact" w:val="721"/>
        </w:trPr>
        <w:tc>
          <w:tcPr>
            <w:tcW w:w="708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  <w:shd w:val="clear" w:color="auto" w:fill="DBDBDB"/>
          </w:tcPr>
          <w:p w:rsidR="000E37B4" w:rsidRDefault="000E37B4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0E37B4" w:rsidRDefault="00831B13">
            <w:pPr>
              <w:spacing w:after="0" w:line="240" w:lineRule="auto"/>
              <w:ind w:left="11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40%</w:t>
            </w:r>
          </w:p>
        </w:tc>
        <w:tc>
          <w:tcPr>
            <w:tcW w:w="7110" w:type="dxa"/>
            <w:tcBorders>
              <w:top w:val="single" w:sz="13" w:space="0" w:color="000000"/>
              <w:left w:val="single" w:sz="12" w:space="0" w:color="000000"/>
              <w:bottom w:val="single" w:sz="13" w:space="0" w:color="000000"/>
              <w:right w:val="single" w:sz="12" w:space="0" w:color="000000"/>
            </w:tcBorders>
          </w:tcPr>
          <w:p w:rsidR="000E37B4" w:rsidRDefault="000E37B4">
            <w:pPr>
              <w:spacing w:before="15" w:after="0" w:line="200" w:lineRule="exact"/>
              <w:rPr>
                <w:sz w:val="20"/>
                <w:szCs w:val="20"/>
              </w:rPr>
            </w:pPr>
          </w:p>
          <w:p w:rsidR="000E37B4" w:rsidRDefault="00831B13">
            <w:pPr>
              <w:spacing w:after="0" w:line="240" w:lineRule="auto"/>
              <w:ind w:left="9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S</w:t>
            </w:r>
            <w:r>
              <w:rPr>
                <w:rFonts w:ascii="Arial" w:eastAsia="Arial" w:hAnsi="Arial" w:cs="Arial"/>
              </w:rPr>
              <w:t>ucc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  <w:spacing w:val="-2"/>
              </w:rPr>
              <w:t>s</w:t>
            </w:r>
            <w:r>
              <w:rPr>
                <w:rFonts w:ascii="Arial" w:eastAsia="Arial" w:hAnsi="Arial" w:cs="Arial"/>
                <w:spacing w:val="3"/>
              </w:rPr>
              <w:t>f</w:t>
            </w:r>
            <w:r>
              <w:rPr>
                <w:rFonts w:ascii="Arial" w:eastAsia="Arial" w:hAnsi="Arial" w:cs="Arial"/>
              </w:rPr>
              <w:t>ul c</w:t>
            </w:r>
            <w:r>
              <w:rPr>
                <w:rFonts w:ascii="Arial" w:eastAsia="Arial" w:hAnsi="Arial" w:cs="Arial"/>
                <w:spacing w:val="-3"/>
              </w:rPr>
              <w:t>o</w:t>
            </w:r>
            <w:r>
              <w:rPr>
                <w:rFonts w:ascii="Arial" w:eastAsia="Arial" w:hAnsi="Arial" w:cs="Arial"/>
                <w:spacing w:val="1"/>
              </w:rPr>
              <w:t>m</w:t>
            </w:r>
            <w:r>
              <w:rPr>
                <w:rFonts w:ascii="Arial" w:eastAsia="Arial" w:hAnsi="Arial" w:cs="Arial"/>
              </w:rPr>
              <w:t>p</w:t>
            </w:r>
            <w:r>
              <w:rPr>
                <w:rFonts w:ascii="Arial" w:eastAsia="Arial" w:hAnsi="Arial" w:cs="Arial"/>
                <w:spacing w:val="-1"/>
              </w:rPr>
              <w:t>l</w:t>
            </w:r>
            <w:r>
              <w:rPr>
                <w:rFonts w:ascii="Arial" w:eastAsia="Arial" w:hAnsi="Arial" w:cs="Arial"/>
              </w:rPr>
              <w:t>eti</w:t>
            </w:r>
            <w:r>
              <w:rPr>
                <w:rFonts w:ascii="Arial" w:eastAsia="Arial" w:hAnsi="Arial" w:cs="Arial"/>
                <w:spacing w:val="-1"/>
              </w:rPr>
              <w:t>o</w:t>
            </w:r>
            <w:r>
              <w:rPr>
                <w:rFonts w:ascii="Arial" w:eastAsia="Arial" w:hAnsi="Arial" w:cs="Arial"/>
              </w:rPr>
              <w:t xml:space="preserve">n </w:t>
            </w:r>
            <w:r>
              <w:rPr>
                <w:rFonts w:ascii="Arial" w:eastAsia="Arial" w:hAnsi="Arial" w:cs="Arial"/>
                <w:spacing w:val="-2"/>
              </w:rPr>
              <w:t>o</w:t>
            </w:r>
            <w:r>
              <w:rPr>
                <w:rFonts w:ascii="Arial" w:eastAsia="Arial" w:hAnsi="Arial" w:cs="Arial"/>
              </w:rPr>
              <w:t xml:space="preserve">f 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  <w:spacing w:val="1"/>
              </w:rPr>
              <w:t>j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>c</w:t>
            </w:r>
            <w:r>
              <w:rPr>
                <w:rFonts w:ascii="Arial" w:eastAsia="Arial" w:hAnsi="Arial" w:cs="Arial"/>
              </w:rPr>
              <w:t>t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</w:rPr>
              <w:t>sce</w:t>
            </w:r>
            <w:r>
              <w:rPr>
                <w:rFonts w:ascii="Arial" w:eastAsia="Arial" w:hAnsi="Arial" w:cs="Arial"/>
                <w:spacing w:val="-1"/>
              </w:rPr>
              <w:t>n</w:t>
            </w:r>
            <w:r>
              <w:rPr>
                <w:rFonts w:ascii="Arial" w:eastAsia="Arial" w:hAnsi="Arial" w:cs="Arial"/>
                <w:spacing w:val="-3"/>
              </w:rPr>
              <w:t>a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os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ro</w:t>
            </w:r>
            <w:r>
              <w:rPr>
                <w:rFonts w:ascii="Arial" w:eastAsia="Arial" w:hAnsi="Arial" w:cs="Arial"/>
                <w:spacing w:val="-3"/>
              </w:rPr>
              <w:t>u</w:t>
            </w:r>
            <w:r>
              <w:rPr>
                <w:rFonts w:ascii="Arial" w:eastAsia="Arial" w:hAnsi="Arial" w:cs="Arial"/>
                <w:spacing w:val="2"/>
              </w:rPr>
              <w:t>g</w:t>
            </w:r>
            <w:r>
              <w:rPr>
                <w:rFonts w:ascii="Arial" w:eastAsia="Arial" w:hAnsi="Arial" w:cs="Arial"/>
              </w:rPr>
              <w:t>h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he</w:t>
            </w:r>
            <w:r>
              <w:rPr>
                <w:rFonts w:ascii="Arial" w:eastAsia="Arial" w:hAnsi="Arial" w:cs="Arial"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  <w:spacing w:val="-1"/>
              </w:rPr>
              <w:t>SE</w:t>
            </w:r>
            <w:r>
              <w:rPr>
                <w:rFonts w:ascii="Arial" w:eastAsia="Arial" w:hAnsi="Arial" w:cs="Arial"/>
              </w:rPr>
              <w:t>.</w:t>
            </w:r>
          </w:p>
        </w:tc>
      </w:tr>
      <w:tr w:rsidR="000E37B4">
        <w:trPr>
          <w:trHeight w:hRule="exact" w:val="719"/>
        </w:trPr>
        <w:tc>
          <w:tcPr>
            <w:tcW w:w="708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DBDBDB"/>
          </w:tcPr>
          <w:p w:rsidR="000E37B4" w:rsidRDefault="000E37B4">
            <w:pPr>
              <w:spacing w:before="6" w:after="0" w:line="240" w:lineRule="exact"/>
              <w:rPr>
                <w:sz w:val="24"/>
                <w:szCs w:val="24"/>
              </w:rPr>
            </w:pPr>
          </w:p>
          <w:p w:rsidR="000E37B4" w:rsidRDefault="00831B13">
            <w:pPr>
              <w:spacing w:after="0" w:line="240" w:lineRule="auto"/>
              <w:ind w:left="11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20%</w:t>
            </w:r>
          </w:p>
        </w:tc>
        <w:tc>
          <w:tcPr>
            <w:tcW w:w="7110" w:type="dxa"/>
            <w:tcBorders>
              <w:top w:val="single" w:sz="13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0E37B4" w:rsidRDefault="000E37B4">
            <w:pPr>
              <w:spacing w:before="15" w:after="0" w:line="200" w:lineRule="exact"/>
              <w:rPr>
                <w:sz w:val="20"/>
                <w:szCs w:val="20"/>
              </w:rPr>
            </w:pPr>
          </w:p>
          <w:p w:rsidR="000E37B4" w:rsidRDefault="00831B13">
            <w:pPr>
              <w:spacing w:after="0" w:line="240" w:lineRule="auto"/>
              <w:ind w:left="9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1"/>
              </w:rPr>
              <w:t>I</w:t>
            </w:r>
            <w:r>
              <w:rPr>
                <w:rFonts w:ascii="Arial" w:eastAsia="Arial" w:hAnsi="Arial" w:cs="Arial"/>
              </w:rPr>
              <w:t>nc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</w:rPr>
              <w:t>d</w:t>
            </w:r>
            <w:r>
              <w:rPr>
                <w:rFonts w:ascii="Arial" w:eastAsia="Arial" w:hAnsi="Arial" w:cs="Arial"/>
                <w:spacing w:val="-1"/>
              </w:rPr>
              <w:t>e</w:t>
            </w:r>
            <w:r>
              <w:rPr>
                <w:rFonts w:ascii="Arial" w:eastAsia="Arial" w:hAnsi="Arial" w:cs="Arial"/>
              </w:rPr>
              <w:t>nt</w:t>
            </w:r>
            <w:r>
              <w:rPr>
                <w:rFonts w:ascii="Arial" w:eastAsia="Arial" w:hAnsi="Arial" w:cs="Arial"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</w:t>
            </w:r>
            <w:r>
              <w:rPr>
                <w:rFonts w:ascii="Arial" w:eastAsia="Arial" w:hAnsi="Arial" w:cs="Arial"/>
              </w:rPr>
              <w:t>es</w:t>
            </w:r>
            <w:r>
              <w:rPr>
                <w:rFonts w:ascii="Arial" w:eastAsia="Arial" w:hAnsi="Arial" w:cs="Arial"/>
                <w:spacing w:val="-1"/>
              </w:rPr>
              <w:t>p</w:t>
            </w:r>
            <w:r>
              <w:rPr>
                <w:rFonts w:ascii="Arial" w:eastAsia="Arial" w:hAnsi="Arial" w:cs="Arial"/>
              </w:rPr>
              <w:t>o</w:t>
            </w:r>
            <w:r>
              <w:rPr>
                <w:rFonts w:ascii="Arial" w:eastAsia="Arial" w:hAnsi="Arial" w:cs="Arial"/>
                <w:spacing w:val="-3"/>
              </w:rPr>
              <w:t>n</w:t>
            </w:r>
            <w:r>
              <w:rPr>
                <w:rFonts w:ascii="Arial" w:eastAsia="Arial" w:hAnsi="Arial" w:cs="Arial"/>
              </w:rPr>
              <w:t>se and</w:t>
            </w:r>
            <w:r>
              <w:rPr>
                <w:rFonts w:ascii="Arial" w:eastAsia="Arial" w:hAnsi="Arial" w:cs="Arial"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R</w:t>
            </w:r>
            <w:r>
              <w:rPr>
                <w:rFonts w:ascii="Arial" w:eastAsia="Arial" w:hAnsi="Arial" w:cs="Arial"/>
              </w:rPr>
              <w:t xml:space="preserve">ed </w:t>
            </w:r>
            <w:r>
              <w:rPr>
                <w:rFonts w:ascii="Arial" w:eastAsia="Arial" w:hAnsi="Arial" w:cs="Arial"/>
                <w:spacing w:val="2"/>
              </w:rPr>
              <w:t>T</w:t>
            </w:r>
            <w:r>
              <w:rPr>
                <w:rFonts w:ascii="Arial" w:eastAsia="Arial" w:hAnsi="Arial" w:cs="Arial"/>
              </w:rPr>
              <w:t>e</w:t>
            </w:r>
            <w:r>
              <w:rPr>
                <w:rFonts w:ascii="Arial" w:eastAsia="Arial" w:hAnsi="Arial" w:cs="Arial"/>
                <w:spacing w:val="-3"/>
              </w:rPr>
              <w:t>a</w:t>
            </w:r>
            <w:r>
              <w:rPr>
                <w:rFonts w:ascii="Arial" w:eastAsia="Arial" w:hAnsi="Arial" w:cs="Arial"/>
              </w:rPr>
              <w:t>m</w:t>
            </w:r>
            <w:r>
              <w:rPr>
                <w:rFonts w:ascii="Arial" w:eastAsia="Arial" w:hAnsi="Arial" w:cs="Arial"/>
                <w:spacing w:val="1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</w:rPr>
              <w:t>A</w:t>
            </w:r>
            <w:r>
              <w:rPr>
                <w:rFonts w:ascii="Arial" w:eastAsia="Arial" w:hAnsi="Arial" w:cs="Arial"/>
              </w:rPr>
              <w:t>c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-2"/>
              </w:rPr>
              <w:t>v</w:t>
            </w:r>
            <w:r>
              <w:rPr>
                <w:rFonts w:ascii="Arial" w:eastAsia="Arial" w:hAnsi="Arial" w:cs="Arial"/>
                <w:spacing w:val="-1"/>
              </w:rPr>
              <w:t>i</w:t>
            </w:r>
            <w:r>
              <w:rPr>
                <w:rFonts w:ascii="Arial" w:eastAsia="Arial" w:hAnsi="Arial" w:cs="Arial"/>
                <w:spacing w:val="1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</w:p>
        </w:tc>
      </w:tr>
    </w:tbl>
    <w:p w:rsidR="000E37B4" w:rsidRDefault="000E37B4">
      <w:pPr>
        <w:spacing w:after="0" w:line="200" w:lineRule="exact"/>
        <w:rPr>
          <w:sz w:val="20"/>
          <w:szCs w:val="20"/>
        </w:rPr>
      </w:pPr>
    </w:p>
    <w:p w:rsidR="000E37B4" w:rsidRDefault="000E37B4">
      <w:pPr>
        <w:spacing w:before="16" w:after="0" w:line="240" w:lineRule="exact"/>
        <w:rPr>
          <w:sz w:val="24"/>
          <w:szCs w:val="24"/>
        </w:rPr>
      </w:pPr>
    </w:p>
    <w:p w:rsidR="000E37B4" w:rsidRDefault="00831B13">
      <w:pPr>
        <w:spacing w:before="32" w:after="0" w:line="275" w:lineRule="auto"/>
        <w:ind w:left="100" w:right="15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 s</w:t>
      </w:r>
      <w:r>
        <w:rPr>
          <w:rFonts w:ascii="Arial" w:eastAsia="Arial" w:hAnsi="Arial" w:cs="Arial"/>
          <w:spacing w:val="-2"/>
        </w:rPr>
        <w:t>y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m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 is a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bl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s.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1"/>
        </w:rPr>
        <w:t>h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e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 ha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15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3"/>
        </w:rPr>
        <w:t>u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es l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 xml:space="preserve">ad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1"/>
        </w:rPr>
        <w:t>m</w:t>
      </w:r>
      <w:r>
        <w:rPr>
          <w:rFonts w:ascii="Arial" w:eastAsia="Arial" w:hAnsi="Arial" w:cs="Arial"/>
        </w:rPr>
        <w:t>e.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 xml:space="preserve">e </w:t>
      </w:r>
      <w:r>
        <w:rPr>
          <w:rFonts w:ascii="Arial" w:eastAsia="Arial" w:hAnsi="Arial" w:cs="Arial"/>
          <w:spacing w:val="-3"/>
        </w:rPr>
        <w:t>w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l be a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b/>
          <w:bCs/>
        </w:rPr>
        <w:t>p</w:t>
      </w:r>
      <w:r>
        <w:rPr>
          <w:rFonts w:ascii="Arial" w:eastAsia="Arial" w:hAnsi="Arial" w:cs="Arial"/>
          <w:b/>
          <w:bCs/>
          <w:spacing w:val="-3"/>
        </w:rPr>
        <w:t>e</w:t>
      </w:r>
      <w:r>
        <w:rPr>
          <w:rFonts w:ascii="Arial" w:eastAsia="Arial" w:hAnsi="Arial" w:cs="Arial"/>
          <w:b/>
          <w:bCs/>
        </w:rPr>
        <w:t>n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  <w:spacing w:val="1"/>
        </w:rPr>
        <w:t>lt</w:t>
      </w:r>
      <w:r>
        <w:rPr>
          <w:rFonts w:ascii="Arial" w:eastAsia="Arial" w:hAnsi="Arial" w:cs="Arial"/>
          <w:b/>
          <w:bCs/>
        </w:rPr>
        <w:t>y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</w:rPr>
        <w:t>of</w:t>
      </w:r>
      <w:r>
        <w:rPr>
          <w:rFonts w:ascii="Arial" w:eastAsia="Arial" w:hAnsi="Arial" w:cs="Arial"/>
          <w:b/>
          <w:bCs/>
          <w:spacing w:val="3"/>
        </w:rPr>
        <w:t xml:space="preserve"> </w:t>
      </w:r>
      <w:r>
        <w:rPr>
          <w:rFonts w:ascii="Arial" w:eastAsia="Arial" w:hAnsi="Arial" w:cs="Arial"/>
          <w:b/>
          <w:bCs/>
        </w:rPr>
        <w:t>5%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p</w:t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</w:rPr>
        <w:t>r</w:t>
      </w:r>
      <w:r>
        <w:rPr>
          <w:rFonts w:ascii="Arial" w:eastAsia="Arial" w:hAnsi="Arial" w:cs="Arial"/>
          <w:b/>
          <w:bCs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rest</w:t>
      </w:r>
      <w:r>
        <w:rPr>
          <w:rFonts w:ascii="Arial" w:eastAsia="Arial" w:hAnsi="Arial" w:cs="Arial"/>
          <w:b/>
          <w:bCs/>
          <w:spacing w:val="-2"/>
        </w:rPr>
        <w:t>o</w:t>
      </w:r>
      <w:r>
        <w:rPr>
          <w:rFonts w:ascii="Arial" w:eastAsia="Arial" w:hAnsi="Arial" w:cs="Arial"/>
          <w:b/>
          <w:bCs/>
        </w:rPr>
        <w:t>ra</w:t>
      </w:r>
      <w:r>
        <w:rPr>
          <w:rFonts w:ascii="Arial" w:eastAsia="Arial" w:hAnsi="Arial" w:cs="Arial"/>
          <w:b/>
          <w:bCs/>
          <w:spacing w:val="-1"/>
        </w:rPr>
        <w:t>t</w:t>
      </w:r>
      <w:r>
        <w:rPr>
          <w:rFonts w:ascii="Arial" w:eastAsia="Arial" w:hAnsi="Arial" w:cs="Arial"/>
          <w:b/>
          <w:bCs/>
          <w:spacing w:val="1"/>
        </w:rPr>
        <w:t>i</w:t>
      </w:r>
      <w:r>
        <w:rPr>
          <w:rFonts w:ascii="Arial" w:eastAsia="Arial" w:hAnsi="Arial" w:cs="Arial"/>
          <w:b/>
          <w:bCs/>
        </w:rPr>
        <w:t>on</w:t>
      </w:r>
      <w:r>
        <w:rPr>
          <w:rFonts w:ascii="Arial" w:eastAsia="Arial" w:hAnsi="Arial" w:cs="Arial"/>
          <w:b/>
          <w:bCs/>
          <w:spacing w:val="1"/>
        </w:rPr>
        <w:t xml:space="preserve"> </w:t>
      </w:r>
      <w:r>
        <w:rPr>
          <w:rFonts w:ascii="Arial" w:eastAsia="Arial" w:hAnsi="Arial" w:cs="Arial"/>
          <w:spacing w:val="-3"/>
        </w:rPr>
        <w:t>a</w:t>
      </w:r>
      <w:r>
        <w:rPr>
          <w:rFonts w:ascii="Arial" w:eastAsia="Arial" w:hAnsi="Arial" w:cs="Arial"/>
          <w:spacing w:val="2"/>
        </w:rPr>
        <w:t>g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st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sco</w:t>
      </w:r>
      <w:r>
        <w:rPr>
          <w:rFonts w:ascii="Arial" w:eastAsia="Arial" w:hAnsi="Arial" w:cs="Arial"/>
          <w:spacing w:val="-2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3"/>
        </w:rPr>
        <w:t>f</w:t>
      </w:r>
      <w:r>
        <w:rPr>
          <w:rFonts w:ascii="Arial" w:eastAsia="Arial" w:hAnsi="Arial" w:cs="Arial"/>
          <w:spacing w:val="-3"/>
        </w:rPr>
        <w:t>o</w:t>
      </w:r>
      <w:r>
        <w:rPr>
          <w:rFonts w:ascii="Arial" w:eastAsia="Arial" w:hAnsi="Arial" w:cs="Arial"/>
        </w:rPr>
        <w:t xml:space="preserve">r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3"/>
        </w:rPr>
        <w:t>e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  <w:spacing w:val="-2"/>
        </w:rPr>
        <w:t>v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ce.</w:t>
      </w:r>
    </w:p>
    <w:p w:rsidR="000E37B4" w:rsidRDefault="000E37B4">
      <w:pPr>
        <w:spacing w:before="3" w:after="0" w:line="200" w:lineRule="exact"/>
        <w:rPr>
          <w:sz w:val="20"/>
          <w:szCs w:val="20"/>
        </w:rPr>
      </w:pPr>
    </w:p>
    <w:p w:rsidR="000E37B4" w:rsidRDefault="00831B13">
      <w:pPr>
        <w:spacing w:after="0"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</w:rPr>
        <w:t xml:space="preserve">ote: 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al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es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3"/>
        </w:rPr>
        <w:t>s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spacing w:val="-3"/>
        </w:rPr>
        <w:t>d</w:t>
      </w:r>
      <w:r>
        <w:rPr>
          <w:rFonts w:ascii="Arial" w:eastAsia="Arial" w:hAnsi="Arial" w:cs="Arial"/>
        </w:rPr>
        <w:t>u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1"/>
        </w:rPr>
        <w:t>t</w:t>
      </w:r>
      <w:r>
        <w:rPr>
          <w:rFonts w:ascii="Arial" w:eastAsia="Arial" w:hAnsi="Arial" w:cs="Arial"/>
        </w:rPr>
        <w:t>o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4"/>
        </w:rPr>
        <w:t>w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1"/>
        </w:rPr>
        <w:t>f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>il</w:t>
      </w:r>
      <w:r>
        <w:rPr>
          <w:rFonts w:ascii="Arial" w:eastAsia="Arial" w:hAnsi="Arial" w:cs="Arial"/>
        </w:rPr>
        <w:t>ure.</w:t>
      </w:r>
    </w:p>
    <w:sectPr w:rsidR="000E37B4">
      <w:headerReference w:type="default" r:id="rId235"/>
      <w:pgSz w:w="12240" w:h="15840"/>
      <w:pgMar w:top="1740" w:right="1360" w:bottom="880" w:left="1340" w:header="1470" w:footer="68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7216" w:rsidRDefault="00527216">
      <w:pPr>
        <w:spacing w:after="0" w:line="240" w:lineRule="auto"/>
      </w:pPr>
      <w:r>
        <w:separator/>
      </w:r>
    </w:p>
  </w:endnote>
  <w:endnote w:type="continuationSeparator" w:id="0">
    <w:p w:rsidR="00527216" w:rsidRDefault="005272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326" w:rsidRDefault="00E25326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3557270</wp:posOffset>
              </wp:positionH>
              <wp:positionV relativeFrom="page">
                <wp:posOffset>9482455</wp:posOffset>
              </wp:positionV>
              <wp:extent cx="659130" cy="127635"/>
              <wp:effectExtent l="4445" t="0" r="3175" b="635"/>
              <wp:wrapNone/>
              <wp:docPr id="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16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 xml:space="preserve">f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6" type="#_x0000_t202" style="position:absolute;margin-left:280.1pt;margin-top:746.65pt;width:51.9pt;height:10.0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16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 xml:space="preserve">f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3557270</wp:posOffset>
              </wp:positionH>
              <wp:positionV relativeFrom="page">
                <wp:posOffset>9482455</wp:posOffset>
              </wp:positionV>
              <wp:extent cx="659130" cy="127635"/>
              <wp:effectExtent l="4445" t="0" r="3175" b="635"/>
              <wp:wrapNone/>
              <wp:docPr id="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17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 xml:space="preserve">f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7" type="#_x0000_t202" style="position:absolute;margin-left:280.1pt;margin-top:746.65pt;width:51.9pt;height:10.0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SElsAIAALA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17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 xml:space="preserve">f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3557270</wp:posOffset>
              </wp:positionH>
              <wp:positionV relativeFrom="page">
                <wp:posOffset>9482455</wp:posOffset>
              </wp:positionV>
              <wp:extent cx="659130" cy="127635"/>
              <wp:effectExtent l="4445" t="0" r="3175" b="635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20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 xml:space="preserve">f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margin-left:280.1pt;margin-top:746.65pt;width:51.9pt;height:10.0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nrusAIAALA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20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 xml:space="preserve">f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326" w:rsidRDefault="00E253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326" w:rsidRDefault="00E2532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0048" behindDoc="1" locked="0" layoutInCell="1" allowOverlap="1">
              <wp:simplePos x="0" y="0"/>
              <wp:positionH relativeFrom="page">
                <wp:posOffset>3585845</wp:posOffset>
              </wp:positionH>
              <wp:positionV relativeFrom="page">
                <wp:posOffset>9482455</wp:posOffset>
              </wp:positionV>
              <wp:extent cx="603250" cy="127635"/>
              <wp:effectExtent l="4445" t="0" r="1905" b="635"/>
              <wp:wrapNone/>
              <wp:docPr id="1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325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3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spacing w:val="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282.35pt;margin-top:746.65pt;width:47.5pt;height:10.05pt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4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3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spacing w:val="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2096" behindDoc="1" locked="0" layoutInCell="1" allowOverlap="1">
              <wp:simplePos x="0" y="0"/>
              <wp:positionH relativeFrom="page">
                <wp:posOffset>3557270</wp:posOffset>
              </wp:positionH>
              <wp:positionV relativeFrom="page">
                <wp:posOffset>9482455</wp:posOffset>
              </wp:positionV>
              <wp:extent cx="659130" cy="127635"/>
              <wp:effectExtent l="4445" t="0" r="3175" b="635"/>
              <wp:wrapNone/>
              <wp:docPr id="16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13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 xml:space="preserve">f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8" type="#_x0000_t202" style="position:absolute;margin-left:280.1pt;margin-top:746.65pt;width:51.9pt;height:10.05pt;z-index:-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13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 xml:space="preserve">f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>
              <wp:simplePos x="0" y="0"/>
              <wp:positionH relativeFrom="page">
                <wp:posOffset>3557270</wp:posOffset>
              </wp:positionH>
              <wp:positionV relativeFrom="page">
                <wp:posOffset>9482455</wp:posOffset>
              </wp:positionV>
              <wp:extent cx="659130" cy="127635"/>
              <wp:effectExtent l="4445" t="0" r="3175" b="635"/>
              <wp:wrapNone/>
              <wp:docPr id="1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13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 xml:space="preserve">f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3" type="#_x0000_t202" style="position:absolute;margin-left:280.1pt;margin-top:746.65pt;width:51.9pt;height:10.05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x59rwIAALA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13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 xml:space="preserve">f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3557270</wp:posOffset>
              </wp:positionH>
              <wp:positionV relativeFrom="page">
                <wp:posOffset>9482455</wp:posOffset>
              </wp:positionV>
              <wp:extent cx="659130" cy="127635"/>
              <wp:effectExtent l="4445" t="0" r="3175" b="635"/>
              <wp:wrapNone/>
              <wp:docPr id="10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1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 xml:space="preserve">f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style="position:absolute;margin-left:280.1pt;margin-top:746.65pt;width:51.9pt;height:10.0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xDCrwIAALA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14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 xml:space="preserve">f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557270</wp:posOffset>
              </wp:positionH>
              <wp:positionV relativeFrom="page">
                <wp:posOffset>9482455</wp:posOffset>
              </wp:positionV>
              <wp:extent cx="659130" cy="127635"/>
              <wp:effectExtent l="4445" t="0" r="3175" b="635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913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0" w:lineRule="auto"/>
                            <w:ind w:left="20" w:right="-44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ag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25326">
                            <w:rPr>
                              <w:rFonts w:ascii="Arial" w:eastAsia="Arial" w:hAnsi="Arial" w:cs="Arial"/>
                              <w:noProof/>
                              <w:sz w:val="16"/>
                              <w:szCs w:val="16"/>
                            </w:rPr>
                            <w:t>15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  <w:t xml:space="preserve">f 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5" type="#_x0000_t202" style="position:absolute;margin-left:280.1pt;margin-top:746.65pt;width:51.9pt;height:10.0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BvHrgIAAK8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" filled="f" stroked="f">
              <v:textbox inset="0,0,0,0">
                <w:txbxContent>
                  <w:p w:rsidR="00831B13" w:rsidRDefault="00831B13">
                    <w:pPr>
                      <w:spacing w:after="0" w:line="240" w:lineRule="auto"/>
                      <w:ind w:left="20" w:right="-44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ag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25326">
                      <w:rPr>
                        <w:rFonts w:ascii="Arial" w:eastAsia="Arial" w:hAnsi="Arial" w:cs="Arial"/>
                        <w:noProof/>
                        <w:sz w:val="16"/>
                        <w:szCs w:val="16"/>
                      </w:rPr>
                      <w:t>15</w:t>
                    </w:r>
                    <w:r>
                      <w:fldChar w:fldCharType="end"/>
                    </w:r>
                    <w:r>
                      <w:rPr>
                        <w:rFonts w:ascii="Arial" w:eastAsia="Arial" w:hAnsi="Arial" w:cs="Arial"/>
                        <w:spacing w:val="1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sz w:val="16"/>
                        <w:szCs w:val="16"/>
                      </w:rPr>
                      <w:t xml:space="preserve">f </w:t>
                    </w:r>
                    <w:r>
                      <w:rPr>
                        <w:rFonts w:ascii="Arial" w:eastAsia="Arial" w:hAnsi="Arial" w:cs="Arial"/>
                        <w:spacing w:val="-1"/>
                        <w:sz w:val="16"/>
                        <w:szCs w:val="16"/>
                      </w:rPr>
                      <w:t>2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7216" w:rsidRDefault="00527216">
      <w:pPr>
        <w:spacing w:after="0" w:line="240" w:lineRule="auto"/>
      </w:pPr>
      <w:r>
        <w:separator/>
      </w:r>
    </w:p>
  </w:footnote>
  <w:footnote w:type="continuationSeparator" w:id="0">
    <w:p w:rsidR="00527216" w:rsidRDefault="005272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326" w:rsidRDefault="00E25326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20750</wp:posOffset>
              </wp:positionV>
              <wp:extent cx="2397125" cy="20383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97125" cy="203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307" w:lineRule="exact"/>
                            <w:ind w:left="20" w:right="-62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g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o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a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C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 xml:space="preserve">n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Ru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71pt;margin-top:72.5pt;width:188.75pt;height:16.0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4xFsQIAALE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" filled="f" stroked="f">
              <v:textbox inset="0,0,0,0">
                <w:txbxContent>
                  <w:p w:rsidR="00831B13" w:rsidRDefault="00831B13">
                    <w:pPr>
                      <w:spacing w:after="0" w:line="307" w:lineRule="exact"/>
                      <w:ind w:left="20" w:right="-62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g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o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a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C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 xml:space="preserve">n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Ru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20750</wp:posOffset>
              </wp:positionV>
              <wp:extent cx="1844675" cy="203835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4675" cy="203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307" w:lineRule="exact"/>
                            <w:ind w:left="20" w:right="-62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Sc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r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g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2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hodol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3"/>
                              <w:sz w:val="28"/>
                              <w:szCs w:val="28"/>
                            </w:rPr>
                            <w:t>g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71pt;margin-top:72.5pt;width:145.25pt;height:16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" filled="f" stroked="f">
              <v:textbox inset="0,0,0,0">
                <w:txbxContent>
                  <w:p w:rsidR="00831B13" w:rsidRDefault="00831B13">
                    <w:pPr>
                      <w:spacing w:after="0" w:line="307" w:lineRule="exact"/>
                      <w:ind w:left="20" w:right="-62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Sc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r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g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2"/>
                        <w:sz w:val="28"/>
                        <w:szCs w:val="28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hodol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3"/>
                        <w:sz w:val="28"/>
                        <w:szCs w:val="28"/>
                      </w:rPr>
                      <w:t>g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9555586"/>
      <w:docPartObj>
        <w:docPartGallery w:val="Watermarks"/>
        <w:docPartUnique/>
      </w:docPartObj>
    </w:sdtPr>
    <w:sdtContent>
      <w:p w:rsidR="00E25326" w:rsidRDefault="00E25326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80" type="#_x0000_t136" style="position:absolute;margin-left:0;margin-top:0;width:412.4pt;height:247.45pt;rotation:315;z-index:-25165107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326" w:rsidRDefault="00E2532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1072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20750</wp:posOffset>
              </wp:positionV>
              <wp:extent cx="815975" cy="203835"/>
              <wp:effectExtent l="0" t="0" r="0" b="0"/>
              <wp:wrapNone/>
              <wp:docPr id="17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5975" cy="203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307" w:lineRule="exact"/>
                            <w:ind w:left="20" w:right="-62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Sc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h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du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7" type="#_x0000_t202" style="position:absolute;margin-left:71pt;margin-top:72.5pt;width:64.25pt;height:16.05pt;z-index:-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" filled="f" stroked="f">
              <v:textbox inset="0,0,0,0">
                <w:txbxContent>
                  <w:p w:rsidR="00831B13" w:rsidRDefault="00831B13">
                    <w:pPr>
                      <w:spacing w:after="0" w:line="307" w:lineRule="exact"/>
                      <w:ind w:left="20" w:right="-62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Sc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h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du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831B13">
    <w:pPr>
      <w:spacing w:after="0" w:line="0" w:lineRule="atLeast"/>
      <w:rPr>
        <w:sz w:val="0"/>
        <w:szCs w:val="0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20750</wp:posOffset>
              </wp:positionV>
              <wp:extent cx="1901190" cy="203835"/>
              <wp:effectExtent l="0" t="0" r="0" b="0"/>
              <wp:wrapNone/>
              <wp:docPr id="15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1190" cy="203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307" w:lineRule="exact"/>
                            <w:ind w:left="20" w:right="-62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C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m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n O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3"/>
                              <w:sz w:val="28"/>
                              <w:szCs w:val="28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  <w:sz w:val="28"/>
                              <w:szCs w:val="28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3"/>
                              <w:sz w:val="28"/>
                              <w:szCs w:val="28"/>
                            </w:rPr>
                            <w:t>v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  <w:sz w:val="28"/>
                              <w:szCs w:val="28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3"/>
                              <w:sz w:val="28"/>
                              <w:szCs w:val="28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w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9" type="#_x0000_t202" style="position:absolute;margin-left:71pt;margin-top:72.5pt;width:149.7pt;height:16.05pt;z-index:-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" filled="f" stroked="f">
              <v:textbox inset="0,0,0,0">
                <w:txbxContent>
                  <w:p w:rsidR="00831B13" w:rsidRDefault="00831B13">
                    <w:pPr>
                      <w:spacing w:after="0" w:line="307" w:lineRule="exact"/>
                      <w:ind w:left="20" w:right="-62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C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m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n O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3"/>
                        <w:sz w:val="28"/>
                        <w:szCs w:val="28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  <w:sz w:val="28"/>
                        <w:szCs w:val="28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3"/>
                        <w:sz w:val="28"/>
                        <w:szCs w:val="28"/>
                      </w:rPr>
                      <w:t>v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  <w:sz w:val="28"/>
                        <w:szCs w:val="28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3"/>
                        <w:sz w:val="28"/>
                        <w:szCs w:val="28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8"/>
                        <w:szCs w:val="28"/>
                      </w:rPr>
                      <w:t>w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20750</wp:posOffset>
              </wp:positionV>
              <wp:extent cx="1527810" cy="189865"/>
              <wp:effectExtent l="0" t="0" r="0" b="3810"/>
              <wp:wrapNone/>
              <wp:docPr id="14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781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85" w:lineRule="exact"/>
                            <w:ind w:left="20" w:right="-59"/>
                            <w:rPr>
                              <w:rFonts w:ascii="Arial" w:eastAsia="Arial" w:hAnsi="Arial" w:cs="Arial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Team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7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26"/>
                              <w:szCs w:val="26"/>
                            </w:rPr>
                            <w:t>d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entif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26"/>
                              <w:szCs w:val="26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0" type="#_x0000_t202" style="position:absolute;margin-left:71pt;margin-top:72.5pt;width:120.3pt;height:14.95pt;z-index:-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" filled="f" stroked="f">
              <v:textbox inset="0,0,0,0">
                <w:txbxContent>
                  <w:p w:rsidR="00831B13" w:rsidRDefault="00831B13">
                    <w:pPr>
                      <w:spacing w:after="0" w:line="285" w:lineRule="exact"/>
                      <w:ind w:left="20" w:right="-59"/>
                      <w:rPr>
                        <w:rFonts w:ascii="Arial" w:eastAsia="Arial" w:hAnsi="Arial" w:cs="Arial"/>
                        <w:sz w:val="26"/>
                        <w:szCs w:val="26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Team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7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26"/>
                        <w:szCs w:val="26"/>
                      </w:rPr>
                      <w:t>d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entif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26"/>
                        <w:szCs w:val="26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20750</wp:posOffset>
              </wp:positionV>
              <wp:extent cx="1730375" cy="189865"/>
              <wp:effectExtent l="0" t="0" r="0" b="3810"/>
              <wp:wrapNone/>
              <wp:docPr id="1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30375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85" w:lineRule="exact"/>
                            <w:ind w:left="20" w:right="-59"/>
                            <w:rPr>
                              <w:rFonts w:ascii="Arial" w:eastAsia="Arial" w:hAnsi="Arial" w:cs="Arial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Competi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26"/>
                              <w:szCs w:val="26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ion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5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26"/>
                              <w:szCs w:val="26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cena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2"/>
                              <w:sz w:val="26"/>
                              <w:szCs w:val="26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z w:val="26"/>
                              <w:szCs w:val="26"/>
                            </w:rPr>
                            <w:t>i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1" type="#_x0000_t202" style="position:absolute;margin-left:71pt;margin-top:72.5pt;width:136.25pt;height:14.95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" filled="f" stroked="f">
              <v:textbox inset="0,0,0,0">
                <w:txbxContent>
                  <w:p w:rsidR="00831B13" w:rsidRDefault="00831B13">
                    <w:pPr>
                      <w:spacing w:after="0" w:line="285" w:lineRule="exact"/>
                      <w:ind w:left="20" w:right="-59"/>
                      <w:rPr>
                        <w:rFonts w:ascii="Arial" w:eastAsia="Arial" w:hAnsi="Arial" w:cs="Arial"/>
                        <w:sz w:val="26"/>
                        <w:szCs w:val="26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Competi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26"/>
                        <w:szCs w:val="26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ion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5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26"/>
                        <w:szCs w:val="26"/>
                      </w:rPr>
                      <w:t>S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cena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2"/>
                        <w:sz w:val="26"/>
                        <w:szCs w:val="26"/>
                      </w:rPr>
                      <w:t>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z w:val="26"/>
                        <w:szCs w:val="26"/>
                      </w:rPr>
                      <w:t>i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1B13" w:rsidRDefault="00E25326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916305</wp:posOffset>
              </wp:positionV>
              <wp:extent cx="1104900" cy="165735"/>
              <wp:effectExtent l="0" t="1905" r="3175" b="3810"/>
              <wp:wrapNone/>
              <wp:docPr id="12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049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31B13" w:rsidRDefault="00831B13">
                          <w:pPr>
                            <w:spacing w:after="0" w:line="246" w:lineRule="exact"/>
                            <w:ind w:left="20" w:right="-53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1"/>
                            </w:rPr>
                            <w:t>tt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  <w:t>er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2"/>
                            </w:rPr>
                            <w:t>f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  <w:t>rom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  <w:spacing w:val="-1"/>
                            </w:rPr>
                            <w:t xml:space="preserve"> CE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  <w:t>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2" type="#_x0000_t202" style="position:absolute;margin-left:71pt;margin-top:72.15pt;width:87pt;height:13.05pt;z-index:-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" filled="f" stroked="f">
              <v:textbox inset="0,0,0,0">
                <w:txbxContent>
                  <w:p w:rsidR="00831B13" w:rsidRDefault="00831B13">
                    <w:pPr>
                      <w:spacing w:after="0" w:line="246" w:lineRule="exact"/>
                      <w:ind w:left="20" w:right="-53"/>
                      <w:rPr>
                        <w:rFonts w:ascii="Arial" w:eastAsia="Arial" w:hAnsi="Arial" w:cs="Arial"/>
                      </w:rPr>
                    </w:pPr>
                    <w:r>
                      <w:rPr>
                        <w:rFonts w:ascii="Arial" w:eastAsia="Arial" w:hAnsi="Arial" w:cs="Arial"/>
                        <w:b/>
                        <w:bCs/>
                      </w:rPr>
                      <w:t>L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</w:rPr>
                      <w:t>e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1"/>
                      </w:rPr>
                      <w:t>tt</w:t>
                    </w:r>
                    <w:r>
                      <w:rPr>
                        <w:rFonts w:ascii="Arial" w:eastAsia="Arial" w:hAnsi="Arial" w:cs="Arial"/>
                        <w:b/>
                        <w:bCs/>
                      </w:rPr>
                      <w:t>er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2"/>
                      </w:rPr>
                      <w:t>f</w:t>
                    </w:r>
                    <w:r>
                      <w:rPr>
                        <w:rFonts w:ascii="Arial" w:eastAsia="Arial" w:hAnsi="Arial" w:cs="Arial"/>
                        <w:b/>
                        <w:bCs/>
                      </w:rPr>
                      <w:t>rom</w:t>
                    </w:r>
                    <w:r>
                      <w:rPr>
                        <w:rFonts w:ascii="Arial" w:eastAsia="Arial" w:hAnsi="Arial" w:cs="Arial"/>
                        <w:b/>
                        <w:bCs/>
                        <w:spacing w:val="-1"/>
                      </w:rPr>
                      <w:t xml:space="preserve"> CE</w:t>
                    </w:r>
                    <w:r>
                      <w:rPr>
                        <w:rFonts w:ascii="Arial" w:eastAsia="Arial" w:hAnsi="Arial" w:cs="Arial"/>
                        <w:b/>
                        <w:bCs/>
                      </w:rPr>
                      <w:t>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defaultTabStop w:val="720"/>
  <w:drawingGridHorizontalSpacing w:val="110"/>
  <w:displayHorizontalDrawingGridEvery w:val="2"/>
  <w:characterSpacingControl w:val="doNotCompress"/>
  <w:hdrShapeDefaults>
    <o:shapedefaults v:ext="edit" spidmax="208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LSwMDQwNbWwMLJQ0lEKTi0uzszPAykwrAUAb39T2CwAAAA="/>
  </w:docVars>
  <w:rsids>
    <w:rsidRoot w:val="000E37B4"/>
    <w:rsid w:val="000E37B4"/>
    <w:rsid w:val="0012151D"/>
    <w:rsid w:val="00157C9E"/>
    <w:rsid w:val="00237E52"/>
    <w:rsid w:val="00527216"/>
    <w:rsid w:val="007722FB"/>
    <w:rsid w:val="007B2905"/>
    <w:rsid w:val="00831B13"/>
    <w:rsid w:val="008C319C"/>
    <w:rsid w:val="00986F6C"/>
    <w:rsid w:val="00C577C9"/>
    <w:rsid w:val="00C6600C"/>
    <w:rsid w:val="00E25326"/>
    <w:rsid w:val="00E41B08"/>
    <w:rsid w:val="00FA4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1"/>
    <o:shapelayout v:ext="edit">
      <o:idmap v:ext="edit" data="1"/>
    </o:shapelayout>
  </w:shapeDefaults>
  <w:decimalSymbol w:val="."/>
  <w:listSeparator w:val=","/>
  <w14:docId w14:val="18159CAF"/>
  <w15:docId w15:val="{F4F86547-C634-4510-83BE-994F46DA8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1B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1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7B290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5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326"/>
  </w:style>
  <w:style w:type="paragraph" w:styleId="Footer">
    <w:name w:val="footer"/>
    <w:basedOn w:val="Normal"/>
    <w:link w:val="FooterChar"/>
    <w:uiPriority w:val="99"/>
    <w:unhideWhenUsed/>
    <w:rsid w:val="00E25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3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6.png"/><Relationship Id="rId21" Type="http://schemas.openxmlformats.org/officeDocument/2006/relationships/hyperlink" Target="http://www.ihg.com/holidayinnexpress/hotels/us/en/durham/durnh/hoteldetail" TargetMode="External"/><Relationship Id="rId42" Type="http://schemas.openxmlformats.org/officeDocument/2006/relationships/image" Target="media/image11.png"/><Relationship Id="rId63" Type="http://schemas.openxmlformats.org/officeDocument/2006/relationships/image" Target="media/image32.png"/><Relationship Id="rId84" Type="http://schemas.openxmlformats.org/officeDocument/2006/relationships/image" Target="media/image53.png"/><Relationship Id="rId138" Type="http://schemas.openxmlformats.org/officeDocument/2006/relationships/image" Target="media/image107.png"/><Relationship Id="rId159" Type="http://schemas.openxmlformats.org/officeDocument/2006/relationships/image" Target="media/image128.png"/><Relationship Id="rId170" Type="http://schemas.openxmlformats.org/officeDocument/2006/relationships/image" Target="media/image139.png"/><Relationship Id="rId191" Type="http://schemas.openxmlformats.org/officeDocument/2006/relationships/image" Target="media/image160.png"/><Relationship Id="rId205" Type="http://schemas.openxmlformats.org/officeDocument/2006/relationships/image" Target="media/image174.png"/><Relationship Id="rId226" Type="http://schemas.openxmlformats.org/officeDocument/2006/relationships/header" Target="header13.xml"/><Relationship Id="rId107" Type="http://schemas.openxmlformats.org/officeDocument/2006/relationships/image" Target="media/image76.png"/><Relationship Id="rId11" Type="http://schemas.openxmlformats.org/officeDocument/2006/relationships/footer" Target="footer2.xml"/><Relationship Id="rId32" Type="http://schemas.openxmlformats.org/officeDocument/2006/relationships/header" Target="header7.xml"/><Relationship Id="rId53" Type="http://schemas.openxmlformats.org/officeDocument/2006/relationships/image" Target="media/image22.png"/><Relationship Id="rId74" Type="http://schemas.openxmlformats.org/officeDocument/2006/relationships/image" Target="media/image43.png"/><Relationship Id="rId128" Type="http://schemas.openxmlformats.org/officeDocument/2006/relationships/image" Target="media/image97.png"/><Relationship Id="rId149" Type="http://schemas.openxmlformats.org/officeDocument/2006/relationships/image" Target="media/image118.png"/><Relationship Id="rId5" Type="http://schemas.openxmlformats.org/officeDocument/2006/relationships/endnotes" Target="endnotes.xml"/><Relationship Id="rId95" Type="http://schemas.openxmlformats.org/officeDocument/2006/relationships/image" Target="media/image64.png"/><Relationship Id="rId160" Type="http://schemas.openxmlformats.org/officeDocument/2006/relationships/image" Target="media/image129.png"/><Relationship Id="rId181" Type="http://schemas.openxmlformats.org/officeDocument/2006/relationships/image" Target="media/image150.png"/><Relationship Id="rId216" Type="http://schemas.openxmlformats.org/officeDocument/2006/relationships/image" Target="media/image185.png"/><Relationship Id="rId237" Type="http://schemas.openxmlformats.org/officeDocument/2006/relationships/theme" Target="theme/theme1.xml"/><Relationship Id="rId22" Type="http://schemas.openxmlformats.org/officeDocument/2006/relationships/hyperlink" Target="http://homewoodsuites3.hilton.com/en/hotels/new-hampshire/homewood-suites-by-hilton-dover-PSMDVHW/index.html" TargetMode="External"/><Relationship Id="rId43" Type="http://schemas.openxmlformats.org/officeDocument/2006/relationships/image" Target="media/image12.png"/><Relationship Id="rId64" Type="http://schemas.openxmlformats.org/officeDocument/2006/relationships/image" Target="media/image33.png"/><Relationship Id="rId118" Type="http://schemas.openxmlformats.org/officeDocument/2006/relationships/image" Target="media/image87.png"/><Relationship Id="rId139" Type="http://schemas.openxmlformats.org/officeDocument/2006/relationships/image" Target="media/image108.png"/><Relationship Id="rId80" Type="http://schemas.openxmlformats.org/officeDocument/2006/relationships/image" Target="media/image49.png"/><Relationship Id="rId85" Type="http://schemas.openxmlformats.org/officeDocument/2006/relationships/image" Target="media/image54.png"/><Relationship Id="rId150" Type="http://schemas.openxmlformats.org/officeDocument/2006/relationships/image" Target="media/image119.png"/><Relationship Id="rId155" Type="http://schemas.openxmlformats.org/officeDocument/2006/relationships/image" Target="media/image124.png"/><Relationship Id="rId171" Type="http://schemas.openxmlformats.org/officeDocument/2006/relationships/image" Target="media/image140.png"/><Relationship Id="rId176" Type="http://schemas.openxmlformats.org/officeDocument/2006/relationships/image" Target="media/image145.png"/><Relationship Id="rId192" Type="http://schemas.openxmlformats.org/officeDocument/2006/relationships/image" Target="media/image161.png"/><Relationship Id="rId197" Type="http://schemas.openxmlformats.org/officeDocument/2006/relationships/image" Target="media/image166.png"/><Relationship Id="rId206" Type="http://schemas.openxmlformats.org/officeDocument/2006/relationships/image" Target="media/image175.png"/><Relationship Id="rId227" Type="http://schemas.openxmlformats.org/officeDocument/2006/relationships/footer" Target="footer9.xml"/><Relationship Id="rId201" Type="http://schemas.openxmlformats.org/officeDocument/2006/relationships/image" Target="media/image170.png"/><Relationship Id="rId222" Type="http://schemas.openxmlformats.org/officeDocument/2006/relationships/header" Target="header11.xml"/><Relationship Id="rId12" Type="http://schemas.openxmlformats.org/officeDocument/2006/relationships/header" Target="header3.xml"/><Relationship Id="rId17" Type="http://schemas.openxmlformats.org/officeDocument/2006/relationships/image" Target="media/image4.jpeg"/><Relationship Id="rId33" Type="http://schemas.openxmlformats.org/officeDocument/2006/relationships/hyperlink" Target="http://www.env.com/" TargetMode="External"/><Relationship Id="rId38" Type="http://schemas.openxmlformats.org/officeDocument/2006/relationships/header" Target="header10.xml"/><Relationship Id="rId59" Type="http://schemas.openxmlformats.org/officeDocument/2006/relationships/image" Target="media/image28.png"/><Relationship Id="rId103" Type="http://schemas.openxmlformats.org/officeDocument/2006/relationships/image" Target="media/image72.png"/><Relationship Id="rId108" Type="http://schemas.openxmlformats.org/officeDocument/2006/relationships/image" Target="media/image77.png"/><Relationship Id="rId124" Type="http://schemas.openxmlformats.org/officeDocument/2006/relationships/image" Target="media/image93.png"/><Relationship Id="rId129" Type="http://schemas.openxmlformats.org/officeDocument/2006/relationships/image" Target="media/image98.png"/><Relationship Id="rId54" Type="http://schemas.openxmlformats.org/officeDocument/2006/relationships/image" Target="media/image23.png"/><Relationship Id="rId70" Type="http://schemas.openxmlformats.org/officeDocument/2006/relationships/image" Target="media/image39.png"/><Relationship Id="rId75" Type="http://schemas.openxmlformats.org/officeDocument/2006/relationships/image" Target="media/image44.png"/><Relationship Id="rId91" Type="http://schemas.openxmlformats.org/officeDocument/2006/relationships/image" Target="media/image60.png"/><Relationship Id="rId96" Type="http://schemas.openxmlformats.org/officeDocument/2006/relationships/image" Target="media/image65.png"/><Relationship Id="rId140" Type="http://schemas.openxmlformats.org/officeDocument/2006/relationships/image" Target="media/image109.png"/><Relationship Id="rId145" Type="http://schemas.openxmlformats.org/officeDocument/2006/relationships/image" Target="media/image114.png"/><Relationship Id="rId161" Type="http://schemas.openxmlformats.org/officeDocument/2006/relationships/image" Target="media/image130.png"/><Relationship Id="rId166" Type="http://schemas.openxmlformats.org/officeDocument/2006/relationships/image" Target="media/image135.png"/><Relationship Id="rId182" Type="http://schemas.openxmlformats.org/officeDocument/2006/relationships/image" Target="media/image151.png"/><Relationship Id="rId187" Type="http://schemas.openxmlformats.org/officeDocument/2006/relationships/image" Target="media/image156.png"/><Relationship Id="rId217" Type="http://schemas.openxmlformats.org/officeDocument/2006/relationships/image" Target="media/image186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212" Type="http://schemas.openxmlformats.org/officeDocument/2006/relationships/image" Target="media/image181.png"/><Relationship Id="rId233" Type="http://schemas.openxmlformats.org/officeDocument/2006/relationships/footer" Target="footer12.xml"/><Relationship Id="rId23" Type="http://schemas.openxmlformats.org/officeDocument/2006/relationships/hyperlink" Target="http://hamptoninn3.hilton.com/en/hotels/new-hampshire/hampton-inn-dover-PSMDOHX/index.html" TargetMode="External"/><Relationship Id="rId28" Type="http://schemas.openxmlformats.org/officeDocument/2006/relationships/header" Target="header5.xml"/><Relationship Id="rId49" Type="http://schemas.openxmlformats.org/officeDocument/2006/relationships/image" Target="media/image18.png"/><Relationship Id="rId114" Type="http://schemas.openxmlformats.org/officeDocument/2006/relationships/image" Target="media/image83.png"/><Relationship Id="rId119" Type="http://schemas.openxmlformats.org/officeDocument/2006/relationships/image" Target="media/image88.png"/><Relationship Id="rId44" Type="http://schemas.openxmlformats.org/officeDocument/2006/relationships/image" Target="media/image13.png"/><Relationship Id="rId60" Type="http://schemas.openxmlformats.org/officeDocument/2006/relationships/image" Target="media/image29.png"/><Relationship Id="rId65" Type="http://schemas.openxmlformats.org/officeDocument/2006/relationships/image" Target="media/image34.png"/><Relationship Id="rId81" Type="http://schemas.openxmlformats.org/officeDocument/2006/relationships/image" Target="media/image50.png"/><Relationship Id="rId86" Type="http://schemas.openxmlformats.org/officeDocument/2006/relationships/image" Target="media/image55.png"/><Relationship Id="rId130" Type="http://schemas.openxmlformats.org/officeDocument/2006/relationships/image" Target="media/image99.png"/><Relationship Id="rId135" Type="http://schemas.openxmlformats.org/officeDocument/2006/relationships/image" Target="media/image104.png"/><Relationship Id="rId151" Type="http://schemas.openxmlformats.org/officeDocument/2006/relationships/image" Target="media/image120.png"/><Relationship Id="rId156" Type="http://schemas.openxmlformats.org/officeDocument/2006/relationships/image" Target="media/image125.png"/><Relationship Id="rId177" Type="http://schemas.openxmlformats.org/officeDocument/2006/relationships/image" Target="media/image146.png"/><Relationship Id="rId198" Type="http://schemas.openxmlformats.org/officeDocument/2006/relationships/image" Target="media/image167.png"/><Relationship Id="rId172" Type="http://schemas.openxmlformats.org/officeDocument/2006/relationships/image" Target="media/image141.png"/><Relationship Id="rId193" Type="http://schemas.openxmlformats.org/officeDocument/2006/relationships/image" Target="media/image162.png"/><Relationship Id="rId202" Type="http://schemas.openxmlformats.org/officeDocument/2006/relationships/image" Target="media/image171.png"/><Relationship Id="rId207" Type="http://schemas.openxmlformats.org/officeDocument/2006/relationships/image" Target="media/image176.png"/><Relationship Id="rId223" Type="http://schemas.openxmlformats.org/officeDocument/2006/relationships/footer" Target="footer7.xml"/><Relationship Id="rId228" Type="http://schemas.openxmlformats.org/officeDocument/2006/relationships/header" Target="header14.xml"/><Relationship Id="rId13" Type="http://schemas.openxmlformats.org/officeDocument/2006/relationships/footer" Target="footer3.xml"/><Relationship Id="rId18" Type="http://schemas.openxmlformats.org/officeDocument/2006/relationships/hyperlink" Target="http://www.unh.edu/transportation/visitor/directions.htm" TargetMode="External"/><Relationship Id="rId39" Type="http://schemas.openxmlformats.org/officeDocument/2006/relationships/footer" Target="footer6.xml"/><Relationship Id="rId109" Type="http://schemas.openxmlformats.org/officeDocument/2006/relationships/image" Target="media/image78.png"/><Relationship Id="rId34" Type="http://schemas.openxmlformats.org/officeDocument/2006/relationships/image" Target="media/image7.png"/><Relationship Id="rId50" Type="http://schemas.openxmlformats.org/officeDocument/2006/relationships/image" Target="media/image19.png"/><Relationship Id="rId55" Type="http://schemas.openxmlformats.org/officeDocument/2006/relationships/image" Target="media/image24.png"/><Relationship Id="rId76" Type="http://schemas.openxmlformats.org/officeDocument/2006/relationships/image" Target="media/image45.png"/><Relationship Id="rId97" Type="http://schemas.openxmlformats.org/officeDocument/2006/relationships/image" Target="media/image66.png"/><Relationship Id="rId104" Type="http://schemas.openxmlformats.org/officeDocument/2006/relationships/image" Target="media/image73.png"/><Relationship Id="rId120" Type="http://schemas.openxmlformats.org/officeDocument/2006/relationships/image" Target="media/image89.png"/><Relationship Id="rId125" Type="http://schemas.openxmlformats.org/officeDocument/2006/relationships/image" Target="media/image94.png"/><Relationship Id="rId141" Type="http://schemas.openxmlformats.org/officeDocument/2006/relationships/image" Target="media/image110.png"/><Relationship Id="rId146" Type="http://schemas.openxmlformats.org/officeDocument/2006/relationships/image" Target="media/image115.png"/><Relationship Id="rId167" Type="http://schemas.openxmlformats.org/officeDocument/2006/relationships/image" Target="media/image136.png"/><Relationship Id="rId188" Type="http://schemas.openxmlformats.org/officeDocument/2006/relationships/image" Target="media/image157.png"/><Relationship Id="rId7" Type="http://schemas.openxmlformats.org/officeDocument/2006/relationships/image" Target="media/image2.png"/><Relationship Id="rId71" Type="http://schemas.openxmlformats.org/officeDocument/2006/relationships/image" Target="media/image40.png"/><Relationship Id="rId92" Type="http://schemas.openxmlformats.org/officeDocument/2006/relationships/image" Target="media/image61.png"/><Relationship Id="rId162" Type="http://schemas.openxmlformats.org/officeDocument/2006/relationships/image" Target="media/image131.png"/><Relationship Id="rId183" Type="http://schemas.openxmlformats.org/officeDocument/2006/relationships/image" Target="media/image152.png"/><Relationship Id="rId213" Type="http://schemas.openxmlformats.org/officeDocument/2006/relationships/image" Target="media/image182.png"/><Relationship Id="rId218" Type="http://schemas.openxmlformats.org/officeDocument/2006/relationships/image" Target="media/image187.png"/><Relationship Id="rId234" Type="http://schemas.openxmlformats.org/officeDocument/2006/relationships/header" Target="header17.xml"/><Relationship Id="rId2" Type="http://schemas.openxmlformats.org/officeDocument/2006/relationships/settings" Target="settings.xml"/><Relationship Id="rId29" Type="http://schemas.openxmlformats.org/officeDocument/2006/relationships/footer" Target="footer5.xml"/><Relationship Id="rId24" Type="http://schemas.openxmlformats.org/officeDocument/2006/relationships/hyperlink" Target="http://www.comfortinndover.com/" TargetMode="External"/><Relationship Id="rId40" Type="http://schemas.openxmlformats.org/officeDocument/2006/relationships/image" Target="media/image9.png"/><Relationship Id="rId45" Type="http://schemas.openxmlformats.org/officeDocument/2006/relationships/image" Target="media/image14.png"/><Relationship Id="rId66" Type="http://schemas.openxmlformats.org/officeDocument/2006/relationships/image" Target="media/image35.png"/><Relationship Id="rId87" Type="http://schemas.openxmlformats.org/officeDocument/2006/relationships/image" Target="media/image56.png"/><Relationship Id="rId110" Type="http://schemas.openxmlformats.org/officeDocument/2006/relationships/image" Target="media/image79.jpeg"/><Relationship Id="rId115" Type="http://schemas.openxmlformats.org/officeDocument/2006/relationships/image" Target="media/image84.png"/><Relationship Id="rId131" Type="http://schemas.openxmlformats.org/officeDocument/2006/relationships/image" Target="media/image100.png"/><Relationship Id="rId136" Type="http://schemas.openxmlformats.org/officeDocument/2006/relationships/image" Target="media/image105.png"/><Relationship Id="rId157" Type="http://schemas.openxmlformats.org/officeDocument/2006/relationships/image" Target="media/image126.png"/><Relationship Id="rId178" Type="http://schemas.openxmlformats.org/officeDocument/2006/relationships/image" Target="media/image147.png"/><Relationship Id="rId61" Type="http://schemas.openxmlformats.org/officeDocument/2006/relationships/image" Target="media/image30.png"/><Relationship Id="rId82" Type="http://schemas.openxmlformats.org/officeDocument/2006/relationships/image" Target="media/image51.png"/><Relationship Id="rId152" Type="http://schemas.openxmlformats.org/officeDocument/2006/relationships/image" Target="media/image121.png"/><Relationship Id="rId173" Type="http://schemas.openxmlformats.org/officeDocument/2006/relationships/image" Target="media/image142.png"/><Relationship Id="rId194" Type="http://schemas.openxmlformats.org/officeDocument/2006/relationships/image" Target="media/image163.png"/><Relationship Id="rId199" Type="http://schemas.openxmlformats.org/officeDocument/2006/relationships/image" Target="media/image168.png"/><Relationship Id="rId203" Type="http://schemas.openxmlformats.org/officeDocument/2006/relationships/image" Target="media/image172.png"/><Relationship Id="rId208" Type="http://schemas.openxmlformats.org/officeDocument/2006/relationships/image" Target="media/image177.png"/><Relationship Id="rId229" Type="http://schemas.openxmlformats.org/officeDocument/2006/relationships/footer" Target="footer10.xml"/><Relationship Id="rId19" Type="http://schemas.openxmlformats.org/officeDocument/2006/relationships/image" Target="media/image5.jpeg"/><Relationship Id="rId224" Type="http://schemas.openxmlformats.org/officeDocument/2006/relationships/header" Target="header12.xml"/><Relationship Id="rId14" Type="http://schemas.openxmlformats.org/officeDocument/2006/relationships/footer" Target="footer4.xml"/><Relationship Id="rId30" Type="http://schemas.openxmlformats.org/officeDocument/2006/relationships/hyperlink" Target="http://www.nationalccdc.org/" TargetMode="External"/><Relationship Id="rId35" Type="http://schemas.openxmlformats.org/officeDocument/2006/relationships/header" Target="header8.xml"/><Relationship Id="rId56" Type="http://schemas.openxmlformats.org/officeDocument/2006/relationships/image" Target="media/image25.png"/><Relationship Id="rId77" Type="http://schemas.openxmlformats.org/officeDocument/2006/relationships/image" Target="media/image46.png"/><Relationship Id="rId100" Type="http://schemas.openxmlformats.org/officeDocument/2006/relationships/image" Target="media/image69.png"/><Relationship Id="rId105" Type="http://schemas.openxmlformats.org/officeDocument/2006/relationships/image" Target="media/image74.png"/><Relationship Id="rId126" Type="http://schemas.openxmlformats.org/officeDocument/2006/relationships/image" Target="media/image95.png"/><Relationship Id="rId147" Type="http://schemas.openxmlformats.org/officeDocument/2006/relationships/image" Target="media/image116.png"/><Relationship Id="rId168" Type="http://schemas.openxmlformats.org/officeDocument/2006/relationships/image" Target="media/image137.png"/><Relationship Id="rId8" Type="http://schemas.openxmlformats.org/officeDocument/2006/relationships/header" Target="header1.xml"/><Relationship Id="rId51" Type="http://schemas.openxmlformats.org/officeDocument/2006/relationships/image" Target="media/image20.png"/><Relationship Id="rId72" Type="http://schemas.openxmlformats.org/officeDocument/2006/relationships/image" Target="media/image41.png"/><Relationship Id="rId93" Type="http://schemas.openxmlformats.org/officeDocument/2006/relationships/image" Target="media/image62.png"/><Relationship Id="rId98" Type="http://schemas.openxmlformats.org/officeDocument/2006/relationships/image" Target="media/image67.png"/><Relationship Id="rId121" Type="http://schemas.openxmlformats.org/officeDocument/2006/relationships/image" Target="media/image90.png"/><Relationship Id="rId142" Type="http://schemas.openxmlformats.org/officeDocument/2006/relationships/image" Target="media/image111.png"/><Relationship Id="rId163" Type="http://schemas.openxmlformats.org/officeDocument/2006/relationships/image" Target="media/image132.png"/><Relationship Id="rId184" Type="http://schemas.openxmlformats.org/officeDocument/2006/relationships/image" Target="media/image153.png"/><Relationship Id="rId189" Type="http://schemas.openxmlformats.org/officeDocument/2006/relationships/image" Target="media/image158.png"/><Relationship Id="rId219" Type="http://schemas.openxmlformats.org/officeDocument/2006/relationships/image" Target="media/image188.png"/><Relationship Id="rId3" Type="http://schemas.openxmlformats.org/officeDocument/2006/relationships/webSettings" Target="webSettings.xml"/><Relationship Id="rId214" Type="http://schemas.openxmlformats.org/officeDocument/2006/relationships/image" Target="media/image183.png"/><Relationship Id="rId230" Type="http://schemas.openxmlformats.org/officeDocument/2006/relationships/header" Target="header15.xml"/><Relationship Id="rId235" Type="http://schemas.openxmlformats.org/officeDocument/2006/relationships/header" Target="header18.xml"/><Relationship Id="rId25" Type="http://schemas.openxmlformats.org/officeDocument/2006/relationships/hyperlink" Target="http://www.hamptoninnportsmouth.com/" TargetMode="External"/><Relationship Id="rId46" Type="http://schemas.openxmlformats.org/officeDocument/2006/relationships/image" Target="media/image15.png"/><Relationship Id="rId67" Type="http://schemas.openxmlformats.org/officeDocument/2006/relationships/image" Target="media/image36.png"/><Relationship Id="rId116" Type="http://schemas.openxmlformats.org/officeDocument/2006/relationships/image" Target="media/image85.png"/><Relationship Id="rId137" Type="http://schemas.openxmlformats.org/officeDocument/2006/relationships/image" Target="media/image106.png"/><Relationship Id="rId158" Type="http://schemas.openxmlformats.org/officeDocument/2006/relationships/image" Target="media/image127.png"/><Relationship Id="rId20" Type="http://schemas.openxmlformats.org/officeDocument/2006/relationships/image" Target="media/image6.jpeg"/><Relationship Id="rId41" Type="http://schemas.openxmlformats.org/officeDocument/2006/relationships/image" Target="media/image10.png"/><Relationship Id="rId62" Type="http://schemas.openxmlformats.org/officeDocument/2006/relationships/image" Target="media/image31.png"/><Relationship Id="rId83" Type="http://schemas.openxmlformats.org/officeDocument/2006/relationships/image" Target="media/image52.png"/><Relationship Id="rId88" Type="http://schemas.openxmlformats.org/officeDocument/2006/relationships/image" Target="media/image57.png"/><Relationship Id="rId111" Type="http://schemas.openxmlformats.org/officeDocument/2006/relationships/image" Target="media/image80.png"/><Relationship Id="rId132" Type="http://schemas.openxmlformats.org/officeDocument/2006/relationships/image" Target="media/image101.png"/><Relationship Id="rId153" Type="http://schemas.openxmlformats.org/officeDocument/2006/relationships/image" Target="media/image122.png"/><Relationship Id="rId174" Type="http://schemas.openxmlformats.org/officeDocument/2006/relationships/image" Target="media/image143.png"/><Relationship Id="rId179" Type="http://schemas.openxmlformats.org/officeDocument/2006/relationships/image" Target="media/image148.png"/><Relationship Id="rId195" Type="http://schemas.openxmlformats.org/officeDocument/2006/relationships/image" Target="media/image164.png"/><Relationship Id="rId209" Type="http://schemas.openxmlformats.org/officeDocument/2006/relationships/image" Target="media/image178.png"/><Relationship Id="rId190" Type="http://schemas.openxmlformats.org/officeDocument/2006/relationships/image" Target="media/image159.png"/><Relationship Id="rId204" Type="http://schemas.openxmlformats.org/officeDocument/2006/relationships/image" Target="media/image173.png"/><Relationship Id="rId220" Type="http://schemas.openxmlformats.org/officeDocument/2006/relationships/image" Target="media/image189.png"/><Relationship Id="rId225" Type="http://schemas.openxmlformats.org/officeDocument/2006/relationships/footer" Target="footer8.xml"/><Relationship Id="rId15" Type="http://schemas.openxmlformats.org/officeDocument/2006/relationships/header" Target="header4.xml"/><Relationship Id="rId36" Type="http://schemas.openxmlformats.org/officeDocument/2006/relationships/image" Target="media/image8.png"/><Relationship Id="rId57" Type="http://schemas.openxmlformats.org/officeDocument/2006/relationships/image" Target="media/image26.png"/><Relationship Id="rId106" Type="http://schemas.openxmlformats.org/officeDocument/2006/relationships/image" Target="media/image75.png"/><Relationship Id="rId127" Type="http://schemas.openxmlformats.org/officeDocument/2006/relationships/image" Target="media/image96.jpeg"/><Relationship Id="rId10" Type="http://schemas.openxmlformats.org/officeDocument/2006/relationships/footer" Target="footer1.xml"/><Relationship Id="rId31" Type="http://schemas.openxmlformats.org/officeDocument/2006/relationships/header" Target="header6.xml"/><Relationship Id="rId52" Type="http://schemas.openxmlformats.org/officeDocument/2006/relationships/image" Target="media/image21.png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94" Type="http://schemas.openxmlformats.org/officeDocument/2006/relationships/image" Target="media/image63.png"/><Relationship Id="rId99" Type="http://schemas.openxmlformats.org/officeDocument/2006/relationships/image" Target="media/image68.png"/><Relationship Id="rId101" Type="http://schemas.openxmlformats.org/officeDocument/2006/relationships/image" Target="media/image70.png"/><Relationship Id="rId122" Type="http://schemas.openxmlformats.org/officeDocument/2006/relationships/image" Target="media/image91.png"/><Relationship Id="rId143" Type="http://schemas.openxmlformats.org/officeDocument/2006/relationships/image" Target="media/image112.png"/><Relationship Id="rId148" Type="http://schemas.openxmlformats.org/officeDocument/2006/relationships/image" Target="media/image117.png"/><Relationship Id="rId164" Type="http://schemas.openxmlformats.org/officeDocument/2006/relationships/image" Target="media/image133.png"/><Relationship Id="rId169" Type="http://schemas.openxmlformats.org/officeDocument/2006/relationships/image" Target="media/image138.png"/><Relationship Id="rId185" Type="http://schemas.openxmlformats.org/officeDocument/2006/relationships/image" Target="media/image154.png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80" Type="http://schemas.openxmlformats.org/officeDocument/2006/relationships/image" Target="media/image149.png"/><Relationship Id="rId210" Type="http://schemas.openxmlformats.org/officeDocument/2006/relationships/image" Target="media/image179.png"/><Relationship Id="rId215" Type="http://schemas.openxmlformats.org/officeDocument/2006/relationships/image" Target="media/image184.png"/><Relationship Id="rId236" Type="http://schemas.openxmlformats.org/officeDocument/2006/relationships/fontTable" Target="fontTable.xml"/><Relationship Id="rId26" Type="http://schemas.openxmlformats.org/officeDocument/2006/relationships/hyperlink" Target="http://www.marriott.com/hotels/travel/psmdt-residence-inn-portsmouth-downtown-waterfront/" TargetMode="External"/><Relationship Id="rId231" Type="http://schemas.openxmlformats.org/officeDocument/2006/relationships/footer" Target="footer11.xml"/><Relationship Id="rId47" Type="http://schemas.openxmlformats.org/officeDocument/2006/relationships/image" Target="media/image16.png"/><Relationship Id="rId68" Type="http://schemas.openxmlformats.org/officeDocument/2006/relationships/image" Target="media/image37.png"/><Relationship Id="rId89" Type="http://schemas.openxmlformats.org/officeDocument/2006/relationships/image" Target="media/image58.png"/><Relationship Id="rId112" Type="http://schemas.openxmlformats.org/officeDocument/2006/relationships/image" Target="media/image81.png"/><Relationship Id="rId133" Type="http://schemas.openxmlformats.org/officeDocument/2006/relationships/image" Target="media/image102.png"/><Relationship Id="rId154" Type="http://schemas.openxmlformats.org/officeDocument/2006/relationships/image" Target="media/image123.png"/><Relationship Id="rId175" Type="http://schemas.openxmlformats.org/officeDocument/2006/relationships/image" Target="media/image144.png"/><Relationship Id="rId196" Type="http://schemas.openxmlformats.org/officeDocument/2006/relationships/image" Target="media/image165.png"/><Relationship Id="rId200" Type="http://schemas.openxmlformats.org/officeDocument/2006/relationships/image" Target="media/image169.png"/><Relationship Id="rId16" Type="http://schemas.openxmlformats.org/officeDocument/2006/relationships/image" Target="media/image3.jpeg"/><Relationship Id="rId221" Type="http://schemas.openxmlformats.org/officeDocument/2006/relationships/image" Target="media/image190.png"/><Relationship Id="rId37" Type="http://schemas.openxmlformats.org/officeDocument/2006/relationships/header" Target="header9.xml"/><Relationship Id="rId58" Type="http://schemas.openxmlformats.org/officeDocument/2006/relationships/image" Target="media/image27.png"/><Relationship Id="rId79" Type="http://schemas.openxmlformats.org/officeDocument/2006/relationships/image" Target="media/image48.png"/><Relationship Id="rId102" Type="http://schemas.openxmlformats.org/officeDocument/2006/relationships/image" Target="media/image71.jpeg"/><Relationship Id="rId123" Type="http://schemas.openxmlformats.org/officeDocument/2006/relationships/image" Target="media/image92.png"/><Relationship Id="rId144" Type="http://schemas.openxmlformats.org/officeDocument/2006/relationships/image" Target="media/image113.png"/><Relationship Id="rId90" Type="http://schemas.openxmlformats.org/officeDocument/2006/relationships/image" Target="media/image59.png"/><Relationship Id="rId165" Type="http://schemas.openxmlformats.org/officeDocument/2006/relationships/image" Target="media/image134.png"/><Relationship Id="rId186" Type="http://schemas.openxmlformats.org/officeDocument/2006/relationships/image" Target="media/image155.png"/><Relationship Id="rId211" Type="http://schemas.openxmlformats.org/officeDocument/2006/relationships/image" Target="media/image180.png"/><Relationship Id="rId232" Type="http://schemas.openxmlformats.org/officeDocument/2006/relationships/header" Target="header16.xml"/><Relationship Id="rId27" Type="http://schemas.openxmlformats.org/officeDocument/2006/relationships/hyperlink" Target="http://homewoodsuites3.hilton.com/en/hotels/new-hampshire/homewood-suites-by-hilton-portsmouth-PSMHWHW/index.html" TargetMode="External"/><Relationship Id="rId48" Type="http://schemas.openxmlformats.org/officeDocument/2006/relationships/image" Target="media/image17.png"/><Relationship Id="rId69" Type="http://schemas.openxmlformats.org/officeDocument/2006/relationships/image" Target="media/image38.png"/><Relationship Id="rId113" Type="http://schemas.openxmlformats.org/officeDocument/2006/relationships/image" Target="media/image82.png"/><Relationship Id="rId134" Type="http://schemas.openxmlformats.org/officeDocument/2006/relationships/image" Target="media/image10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66</Words>
  <Characters>28880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</dc:creator>
  <cp:lastModifiedBy>kmh722@wildcats.unh.edu</cp:lastModifiedBy>
  <cp:revision>3</cp:revision>
  <dcterms:created xsi:type="dcterms:W3CDTF">2017-05-25T16:13:00Z</dcterms:created>
  <dcterms:modified xsi:type="dcterms:W3CDTF">2017-05-2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2-20T00:00:00Z</vt:filetime>
  </property>
  <property fmtid="{D5CDD505-2E9C-101B-9397-08002B2CF9AE}" pid="3" name="LastSaved">
    <vt:filetime>2013-10-25T00:00:00Z</vt:filetime>
  </property>
</Properties>
</file>